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C8201" w14:textId="4FFDD75B" w:rsidR="000B09C6" w:rsidRPr="00C65432" w:rsidRDefault="00200613" w:rsidP="00C65432">
      <w:pPr>
        <w:spacing w:before="40" w:after="40"/>
        <w:jc w:val="center"/>
        <w:rPr>
          <w:rFonts w:ascii="Times New Roman" w:hAnsi="Times New Roman" w:cs="Times New Roman"/>
          <w:b/>
          <w:szCs w:val="24"/>
        </w:rPr>
      </w:pPr>
      <w:r w:rsidRPr="00C65432">
        <w:rPr>
          <w:rFonts w:ascii="Times New Roman" w:hAnsi="Times New Roman" w:cs="Times New Roman"/>
          <w:b/>
          <w:szCs w:val="24"/>
        </w:rPr>
        <w:t>TRƯỜNG ĐẠI HỌC KINH TẾ - ĐẠI HỌC ĐÀ NẴNG</w:t>
      </w:r>
    </w:p>
    <w:p w14:paraId="583BADA0" w14:textId="3E30C777" w:rsidR="00200613" w:rsidRPr="00C65432" w:rsidRDefault="00200613" w:rsidP="00C65432">
      <w:pPr>
        <w:spacing w:before="40" w:after="40"/>
        <w:jc w:val="center"/>
        <w:rPr>
          <w:rFonts w:ascii="Times New Roman" w:hAnsi="Times New Roman" w:cs="Times New Roman"/>
          <w:b/>
          <w:szCs w:val="24"/>
        </w:rPr>
      </w:pPr>
      <w:r w:rsidRPr="00C65432">
        <w:rPr>
          <w:rFonts w:ascii="Times New Roman" w:hAnsi="Times New Roman" w:cs="Times New Roman"/>
          <w:b/>
          <w:szCs w:val="24"/>
        </w:rPr>
        <w:t>KHOA THỐNG KÊ – TIN HỌC</w:t>
      </w:r>
    </w:p>
    <w:p w14:paraId="7061012F" w14:textId="547769ED" w:rsidR="00200613" w:rsidRPr="00C65432" w:rsidRDefault="00200613" w:rsidP="00C65432">
      <w:pPr>
        <w:spacing w:before="40" w:after="40"/>
        <w:jc w:val="center"/>
        <w:rPr>
          <w:rFonts w:ascii="Times New Roman" w:hAnsi="Times New Roman" w:cs="Times New Roman"/>
          <w:szCs w:val="24"/>
        </w:rPr>
      </w:pPr>
    </w:p>
    <w:p w14:paraId="04277AB3" w14:textId="527FC791" w:rsidR="00200613" w:rsidRPr="00C65432" w:rsidRDefault="00200613" w:rsidP="00C65432">
      <w:pPr>
        <w:spacing w:before="40" w:after="40"/>
        <w:jc w:val="center"/>
        <w:rPr>
          <w:rFonts w:ascii="Times New Roman" w:hAnsi="Times New Roman" w:cs="Times New Roman"/>
          <w:szCs w:val="24"/>
        </w:rPr>
      </w:pPr>
    </w:p>
    <w:p w14:paraId="0B17E271" w14:textId="2E56B795" w:rsidR="00200613" w:rsidRPr="00C65432" w:rsidRDefault="00200613" w:rsidP="00C65432">
      <w:pPr>
        <w:spacing w:before="40" w:after="40"/>
        <w:jc w:val="center"/>
        <w:rPr>
          <w:rFonts w:ascii="Times New Roman" w:hAnsi="Times New Roman" w:cs="Times New Roman"/>
          <w:szCs w:val="24"/>
        </w:rPr>
      </w:pPr>
    </w:p>
    <w:p w14:paraId="4FCDA140" w14:textId="1EAFF117" w:rsidR="00200613" w:rsidRPr="00C65432" w:rsidRDefault="00200613" w:rsidP="00C65432">
      <w:pPr>
        <w:spacing w:before="40" w:after="40"/>
        <w:jc w:val="center"/>
        <w:rPr>
          <w:rFonts w:ascii="Times New Roman" w:hAnsi="Times New Roman" w:cs="Times New Roman"/>
          <w:szCs w:val="24"/>
        </w:rPr>
      </w:pPr>
    </w:p>
    <w:p w14:paraId="5EC0B4DA" w14:textId="21E70390" w:rsidR="00200613" w:rsidRPr="00C65432" w:rsidRDefault="00200613" w:rsidP="00C65432">
      <w:pPr>
        <w:spacing w:before="40" w:after="40"/>
        <w:jc w:val="center"/>
        <w:rPr>
          <w:rFonts w:ascii="Times New Roman" w:hAnsi="Times New Roman" w:cs="Times New Roman"/>
          <w:szCs w:val="24"/>
        </w:rPr>
      </w:pPr>
    </w:p>
    <w:p w14:paraId="36806229" w14:textId="7642973B" w:rsidR="00200613" w:rsidRPr="00C65432" w:rsidRDefault="00200613" w:rsidP="00C65432">
      <w:pPr>
        <w:spacing w:before="40" w:after="40"/>
        <w:jc w:val="center"/>
        <w:rPr>
          <w:rFonts w:ascii="Times New Roman" w:hAnsi="Times New Roman" w:cs="Times New Roman"/>
          <w:szCs w:val="24"/>
        </w:rPr>
      </w:pPr>
    </w:p>
    <w:p w14:paraId="73B0B88D" w14:textId="77777777" w:rsidR="00200613" w:rsidRPr="00C65432" w:rsidRDefault="00200613" w:rsidP="00C65432">
      <w:pPr>
        <w:spacing w:before="40" w:after="40"/>
        <w:jc w:val="center"/>
        <w:rPr>
          <w:rFonts w:ascii="Times New Roman" w:hAnsi="Times New Roman" w:cs="Times New Roman"/>
          <w:szCs w:val="24"/>
        </w:rPr>
      </w:pPr>
    </w:p>
    <w:p w14:paraId="43540B57" w14:textId="0A43D410" w:rsidR="00200613" w:rsidRPr="00C65432" w:rsidRDefault="00200613" w:rsidP="00C65432">
      <w:pPr>
        <w:spacing w:before="40" w:after="40"/>
        <w:jc w:val="center"/>
        <w:rPr>
          <w:rFonts w:ascii="Times New Roman" w:hAnsi="Times New Roman" w:cs="Times New Roman"/>
          <w:szCs w:val="24"/>
        </w:rPr>
      </w:pPr>
    </w:p>
    <w:p w14:paraId="672B19EA" w14:textId="7B8E175F" w:rsidR="00200613" w:rsidRPr="00C65432" w:rsidRDefault="00200613" w:rsidP="00C65432">
      <w:pPr>
        <w:spacing w:before="40" w:after="40"/>
        <w:jc w:val="center"/>
        <w:rPr>
          <w:rFonts w:ascii="Times New Roman" w:hAnsi="Times New Roman" w:cs="Times New Roman"/>
          <w:sz w:val="52"/>
          <w:szCs w:val="52"/>
        </w:rPr>
      </w:pPr>
    </w:p>
    <w:p w14:paraId="152390E6" w14:textId="334D2B1C" w:rsidR="00200613" w:rsidRPr="00C65432" w:rsidRDefault="00096101" w:rsidP="00C65432">
      <w:pPr>
        <w:spacing w:before="40" w:after="40"/>
        <w:jc w:val="center"/>
        <w:rPr>
          <w:rFonts w:ascii="Times New Roman" w:hAnsi="Times New Roman" w:cs="Times New Roman"/>
          <w:b/>
          <w:sz w:val="52"/>
          <w:szCs w:val="52"/>
        </w:rPr>
      </w:pPr>
      <w:r w:rsidRPr="00C65432">
        <w:rPr>
          <w:rFonts w:ascii="Times New Roman" w:hAnsi="Times New Roman" w:cs="Times New Roman"/>
          <w:b/>
          <w:sz w:val="52"/>
          <w:szCs w:val="52"/>
        </w:rPr>
        <w:t xml:space="preserve">Software Requirement Specification </w:t>
      </w:r>
    </w:p>
    <w:p w14:paraId="6E689D41" w14:textId="565FCD68" w:rsidR="00200613" w:rsidRPr="00C65432" w:rsidRDefault="00096101" w:rsidP="00C65432">
      <w:pPr>
        <w:spacing w:before="40" w:after="40"/>
        <w:jc w:val="center"/>
        <w:rPr>
          <w:rFonts w:ascii="Times New Roman" w:hAnsi="Times New Roman" w:cs="Times New Roman"/>
          <w:sz w:val="32"/>
          <w:szCs w:val="32"/>
        </w:rPr>
      </w:pPr>
      <w:r w:rsidRPr="00C65432">
        <w:rPr>
          <w:rFonts w:ascii="Times New Roman" w:hAnsi="Times New Roman" w:cs="Times New Roman"/>
          <w:sz w:val="32"/>
          <w:szCs w:val="32"/>
        </w:rPr>
        <w:t>System name</w:t>
      </w:r>
    </w:p>
    <w:p w14:paraId="2D2C3938" w14:textId="77777777" w:rsidR="00200613" w:rsidRPr="00C65432" w:rsidRDefault="00200613" w:rsidP="00C65432">
      <w:pPr>
        <w:spacing w:before="40" w:after="40"/>
        <w:ind w:left="5760"/>
        <w:rPr>
          <w:rFonts w:ascii="Times New Roman" w:hAnsi="Times New Roman" w:cs="Times New Roman"/>
          <w:szCs w:val="24"/>
        </w:rPr>
      </w:pPr>
    </w:p>
    <w:p w14:paraId="3921598C" w14:textId="77777777" w:rsidR="00200613" w:rsidRPr="00C65432" w:rsidRDefault="00200613" w:rsidP="00C65432">
      <w:pPr>
        <w:spacing w:before="40" w:after="40"/>
        <w:ind w:left="5760"/>
        <w:rPr>
          <w:rFonts w:ascii="Times New Roman" w:hAnsi="Times New Roman" w:cs="Times New Roman"/>
          <w:szCs w:val="24"/>
        </w:rPr>
      </w:pPr>
    </w:p>
    <w:p w14:paraId="5AF05F2A" w14:textId="77777777" w:rsidR="00200613" w:rsidRPr="00C65432" w:rsidRDefault="00200613" w:rsidP="00C65432">
      <w:pPr>
        <w:spacing w:before="40" w:after="40"/>
        <w:ind w:left="5760"/>
        <w:rPr>
          <w:rFonts w:ascii="Times New Roman" w:hAnsi="Times New Roman" w:cs="Times New Roman"/>
          <w:szCs w:val="24"/>
        </w:rPr>
      </w:pPr>
    </w:p>
    <w:p w14:paraId="6CE8FCF0" w14:textId="495D35F8" w:rsidR="00200613" w:rsidRPr="00C65432" w:rsidRDefault="00096101" w:rsidP="00C65432">
      <w:pPr>
        <w:spacing w:before="40" w:after="40"/>
        <w:ind w:left="5760"/>
        <w:jc w:val="left"/>
        <w:rPr>
          <w:rFonts w:ascii="Times New Roman" w:hAnsi="Times New Roman" w:cs="Times New Roman"/>
          <w:szCs w:val="24"/>
          <w:lang w:val="vi-VN"/>
        </w:rPr>
      </w:pPr>
      <w:r w:rsidRPr="00C65432">
        <w:rPr>
          <w:rFonts w:ascii="Times New Roman" w:hAnsi="Times New Roman" w:cs="Times New Roman"/>
          <w:szCs w:val="24"/>
        </w:rPr>
        <w:t>Class</w:t>
      </w:r>
      <w:r w:rsidR="00200613" w:rsidRPr="00C65432">
        <w:rPr>
          <w:rFonts w:ascii="Times New Roman" w:hAnsi="Times New Roman" w:cs="Times New Roman"/>
          <w:szCs w:val="24"/>
        </w:rPr>
        <w:t>:</w:t>
      </w:r>
      <w:r w:rsidR="00A7029B" w:rsidRPr="00C65432">
        <w:rPr>
          <w:rFonts w:ascii="Times New Roman" w:hAnsi="Times New Roman" w:cs="Times New Roman"/>
          <w:szCs w:val="24"/>
          <w:lang w:val="vi-VN"/>
        </w:rPr>
        <w:t xml:space="preserve"> 49K21.1</w:t>
      </w:r>
    </w:p>
    <w:p w14:paraId="1AAFEEFB" w14:textId="56DE4603" w:rsidR="00200613" w:rsidRPr="00C65432" w:rsidRDefault="00096101" w:rsidP="00C65432">
      <w:pPr>
        <w:spacing w:before="40" w:after="40"/>
        <w:ind w:left="5760"/>
        <w:rPr>
          <w:rFonts w:ascii="Times New Roman" w:hAnsi="Times New Roman" w:cs="Times New Roman"/>
          <w:szCs w:val="24"/>
          <w:lang w:val="vi-VN"/>
        </w:rPr>
      </w:pPr>
      <w:r w:rsidRPr="00C65432">
        <w:rPr>
          <w:rFonts w:ascii="Times New Roman" w:hAnsi="Times New Roman" w:cs="Times New Roman"/>
          <w:szCs w:val="24"/>
        </w:rPr>
        <w:t>Group</w:t>
      </w:r>
      <w:r w:rsidR="00200613" w:rsidRPr="00C65432">
        <w:rPr>
          <w:rFonts w:ascii="Times New Roman" w:hAnsi="Times New Roman" w:cs="Times New Roman"/>
          <w:szCs w:val="24"/>
        </w:rPr>
        <w:t>:</w:t>
      </w:r>
      <w:r w:rsidR="00A7029B" w:rsidRPr="00C65432">
        <w:rPr>
          <w:rFonts w:ascii="Times New Roman" w:hAnsi="Times New Roman" w:cs="Times New Roman"/>
          <w:szCs w:val="24"/>
          <w:lang w:val="vi-VN"/>
        </w:rPr>
        <w:t xml:space="preserve"> 04</w:t>
      </w:r>
    </w:p>
    <w:p w14:paraId="337541FE" w14:textId="347188D6" w:rsidR="00200613" w:rsidRPr="00C65432" w:rsidRDefault="00200613" w:rsidP="00C65432">
      <w:pPr>
        <w:spacing w:before="40" w:after="40"/>
        <w:ind w:left="5760"/>
        <w:rPr>
          <w:rFonts w:ascii="Times New Roman" w:hAnsi="Times New Roman" w:cs="Times New Roman"/>
          <w:szCs w:val="24"/>
        </w:rPr>
      </w:pPr>
    </w:p>
    <w:p w14:paraId="029B523D" w14:textId="1BAE8F22" w:rsidR="00200613" w:rsidRPr="00C65432" w:rsidRDefault="00200613" w:rsidP="00C65432">
      <w:pPr>
        <w:spacing w:before="40" w:after="40"/>
        <w:ind w:left="5760"/>
        <w:rPr>
          <w:rFonts w:ascii="Times New Roman" w:hAnsi="Times New Roman" w:cs="Times New Roman"/>
          <w:szCs w:val="24"/>
        </w:rPr>
      </w:pPr>
    </w:p>
    <w:p w14:paraId="12B5BBD6" w14:textId="60F3B8DD" w:rsidR="00200613" w:rsidRPr="00C65432" w:rsidRDefault="00200613" w:rsidP="00C65432">
      <w:pPr>
        <w:spacing w:before="40" w:after="40"/>
        <w:ind w:left="5760"/>
        <w:rPr>
          <w:rFonts w:ascii="Times New Roman" w:hAnsi="Times New Roman" w:cs="Times New Roman"/>
          <w:szCs w:val="24"/>
        </w:rPr>
      </w:pPr>
    </w:p>
    <w:p w14:paraId="0107D200" w14:textId="24100A11" w:rsidR="00200613" w:rsidRPr="00C65432" w:rsidRDefault="00200613" w:rsidP="00C65432">
      <w:pPr>
        <w:spacing w:before="40" w:after="40"/>
        <w:ind w:left="5760"/>
        <w:rPr>
          <w:rFonts w:ascii="Times New Roman" w:hAnsi="Times New Roman" w:cs="Times New Roman"/>
          <w:szCs w:val="24"/>
        </w:rPr>
      </w:pPr>
    </w:p>
    <w:p w14:paraId="165EED45" w14:textId="52C12CCC" w:rsidR="00200613" w:rsidRPr="00C65432" w:rsidRDefault="00200613" w:rsidP="00C65432">
      <w:pPr>
        <w:spacing w:before="40" w:after="40"/>
        <w:ind w:left="5760"/>
        <w:rPr>
          <w:rFonts w:ascii="Times New Roman" w:hAnsi="Times New Roman" w:cs="Times New Roman"/>
          <w:szCs w:val="24"/>
        </w:rPr>
      </w:pPr>
    </w:p>
    <w:p w14:paraId="57E05D32" w14:textId="55642978" w:rsidR="00200613" w:rsidRPr="00C65432" w:rsidRDefault="00200613" w:rsidP="00C65432">
      <w:pPr>
        <w:spacing w:before="40" w:after="40"/>
        <w:ind w:left="5760"/>
        <w:rPr>
          <w:rFonts w:ascii="Times New Roman" w:hAnsi="Times New Roman" w:cs="Times New Roman"/>
          <w:szCs w:val="24"/>
        </w:rPr>
      </w:pPr>
    </w:p>
    <w:p w14:paraId="7B6ED6F6" w14:textId="5C04EEFD" w:rsidR="00A7029B" w:rsidRPr="00C65432" w:rsidRDefault="00A7029B" w:rsidP="00C65432">
      <w:pPr>
        <w:spacing w:before="40" w:after="40"/>
        <w:jc w:val="center"/>
        <w:rPr>
          <w:rFonts w:ascii="Times New Roman" w:hAnsi="Times New Roman" w:cs="Times New Roman"/>
          <w:b/>
          <w:szCs w:val="24"/>
          <w:lang w:val="vi-VN"/>
        </w:rPr>
        <w:sectPr w:rsidR="00A7029B" w:rsidRPr="00C65432" w:rsidSect="00A7029B">
          <w:footerReference w:type="default" r:id="rId8"/>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docGrid w:linePitch="360"/>
        </w:sectPr>
      </w:pPr>
    </w:p>
    <w:p w14:paraId="411D6FCF" w14:textId="77777777" w:rsidR="00C65432" w:rsidRPr="00C65432" w:rsidRDefault="00096101" w:rsidP="00C65432">
      <w:pPr>
        <w:spacing w:before="40" w:after="40"/>
        <w:jc w:val="center"/>
        <w:rPr>
          <w:rFonts w:ascii="Times New Roman" w:hAnsi="Times New Roman" w:cs="Times New Roman"/>
          <w:bCs/>
          <w:noProof/>
          <w:szCs w:val="24"/>
        </w:rPr>
      </w:pPr>
      <w:r w:rsidRPr="00C65432">
        <w:rPr>
          <w:rFonts w:ascii="Times New Roman" w:hAnsi="Times New Roman" w:cs="Times New Roman"/>
          <w:b/>
          <w:szCs w:val="24"/>
        </w:rPr>
        <w:lastRenderedPageBreak/>
        <w:t>Contents</w:t>
      </w:r>
      <w:r w:rsidR="00A7029B" w:rsidRPr="00C65432">
        <w:rPr>
          <w:rFonts w:ascii="Times New Roman" w:hAnsi="Times New Roman" w:cs="Times New Roman"/>
          <w:bCs/>
          <w:szCs w:val="24"/>
        </w:rPr>
        <w:fldChar w:fldCharType="begin"/>
      </w:r>
      <w:r w:rsidR="00A7029B" w:rsidRPr="00C65432">
        <w:rPr>
          <w:rFonts w:ascii="Times New Roman" w:hAnsi="Times New Roman" w:cs="Times New Roman"/>
          <w:bCs/>
          <w:szCs w:val="24"/>
        </w:rPr>
        <w:instrText xml:space="preserve"> TOC \o "1-4" \h \z \u </w:instrText>
      </w:r>
      <w:r w:rsidR="00A7029B" w:rsidRPr="00C65432">
        <w:rPr>
          <w:rFonts w:ascii="Times New Roman" w:hAnsi="Times New Roman" w:cs="Times New Roman"/>
          <w:bCs/>
          <w:szCs w:val="24"/>
        </w:rPr>
        <w:fldChar w:fldCharType="separate"/>
      </w:r>
    </w:p>
    <w:p w14:paraId="21572AC6" w14:textId="54ED113F" w:rsidR="00C65432" w:rsidRPr="00C65432" w:rsidRDefault="00000000" w:rsidP="00C65432">
      <w:pPr>
        <w:pStyle w:val="TOC1"/>
        <w:spacing w:before="40" w:after="40"/>
        <w:rPr>
          <w:rFonts w:eastAsiaTheme="minorEastAsia"/>
        </w:rPr>
      </w:pPr>
      <w:hyperlink w:anchor="_Toc213622762" w:history="1">
        <w:r w:rsidR="00C65432" w:rsidRPr="00C65432">
          <w:rPr>
            <w:rStyle w:val="Hyperlink"/>
            <w:bCs/>
          </w:rPr>
          <w:t>1 . OVERVIEW</w:t>
        </w:r>
        <w:r w:rsidR="00C65432" w:rsidRPr="00C65432">
          <w:rPr>
            <w:webHidden/>
          </w:rPr>
          <w:tab/>
        </w:r>
        <w:r w:rsidR="00C65432" w:rsidRPr="00C65432">
          <w:rPr>
            <w:webHidden/>
          </w:rPr>
          <w:fldChar w:fldCharType="begin"/>
        </w:r>
        <w:r w:rsidR="00C65432" w:rsidRPr="00C65432">
          <w:rPr>
            <w:webHidden/>
          </w:rPr>
          <w:instrText xml:space="preserve"> PAGEREF _Toc213622762 \h </w:instrText>
        </w:r>
        <w:r w:rsidR="00C65432" w:rsidRPr="00C65432">
          <w:rPr>
            <w:webHidden/>
          </w:rPr>
        </w:r>
        <w:r w:rsidR="00C65432" w:rsidRPr="00C65432">
          <w:rPr>
            <w:webHidden/>
          </w:rPr>
          <w:fldChar w:fldCharType="separate"/>
        </w:r>
        <w:r w:rsidR="00C65432" w:rsidRPr="00C65432">
          <w:rPr>
            <w:webHidden/>
          </w:rPr>
          <w:t>1</w:t>
        </w:r>
        <w:r w:rsidR="00C65432" w:rsidRPr="00C65432">
          <w:rPr>
            <w:webHidden/>
          </w:rPr>
          <w:fldChar w:fldCharType="end"/>
        </w:r>
      </w:hyperlink>
    </w:p>
    <w:p w14:paraId="2810A7DA" w14:textId="3864320F"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63" w:history="1">
        <w:r w:rsidR="00C65432" w:rsidRPr="00C65432">
          <w:rPr>
            <w:rStyle w:val="Hyperlink"/>
            <w:rFonts w:ascii="Times New Roman" w:hAnsi="Times New Roman" w:cs="Times New Roman"/>
            <w:bCs/>
            <w:noProof/>
            <w:szCs w:val="24"/>
          </w:rPr>
          <w:t>1.1. Purpose</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6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w:t>
        </w:r>
        <w:r w:rsidR="00C65432" w:rsidRPr="00C65432">
          <w:rPr>
            <w:rFonts w:ascii="Times New Roman" w:hAnsi="Times New Roman" w:cs="Times New Roman"/>
            <w:bCs/>
            <w:noProof/>
            <w:webHidden/>
            <w:szCs w:val="24"/>
          </w:rPr>
          <w:fldChar w:fldCharType="end"/>
        </w:r>
      </w:hyperlink>
    </w:p>
    <w:p w14:paraId="22041955" w14:textId="338FD239"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64" w:history="1">
        <w:r w:rsidR="00C65432" w:rsidRPr="00C65432">
          <w:rPr>
            <w:rStyle w:val="Hyperlink"/>
            <w:rFonts w:ascii="Times New Roman" w:hAnsi="Times New Roman" w:cs="Times New Roman"/>
            <w:bCs/>
            <w:noProof/>
            <w:szCs w:val="24"/>
          </w:rPr>
          <w:t>1.2. Business objective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6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w:t>
        </w:r>
        <w:r w:rsidR="00C65432" w:rsidRPr="00C65432">
          <w:rPr>
            <w:rFonts w:ascii="Times New Roman" w:hAnsi="Times New Roman" w:cs="Times New Roman"/>
            <w:bCs/>
            <w:noProof/>
            <w:webHidden/>
            <w:szCs w:val="24"/>
          </w:rPr>
          <w:fldChar w:fldCharType="end"/>
        </w:r>
      </w:hyperlink>
    </w:p>
    <w:p w14:paraId="124CA221" w14:textId="38280AD0"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65" w:history="1">
        <w:r w:rsidR="00C65432" w:rsidRPr="00C65432">
          <w:rPr>
            <w:rStyle w:val="Hyperlink"/>
            <w:rFonts w:ascii="Times New Roman" w:hAnsi="Times New Roman" w:cs="Times New Roman"/>
            <w:bCs/>
            <w:noProof/>
            <w:szCs w:val="24"/>
          </w:rPr>
          <w:t>1.3. Scope</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6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w:t>
        </w:r>
        <w:r w:rsidR="00C65432" w:rsidRPr="00C65432">
          <w:rPr>
            <w:rFonts w:ascii="Times New Roman" w:hAnsi="Times New Roman" w:cs="Times New Roman"/>
            <w:bCs/>
            <w:noProof/>
            <w:webHidden/>
            <w:szCs w:val="24"/>
          </w:rPr>
          <w:fldChar w:fldCharType="end"/>
        </w:r>
      </w:hyperlink>
    </w:p>
    <w:p w14:paraId="20F49412" w14:textId="01646B49" w:rsidR="00C65432" w:rsidRPr="00C65432" w:rsidRDefault="00000000" w:rsidP="00C65432">
      <w:pPr>
        <w:pStyle w:val="TOC1"/>
        <w:spacing w:before="40" w:after="40"/>
        <w:rPr>
          <w:rFonts w:eastAsiaTheme="minorEastAsia"/>
        </w:rPr>
      </w:pPr>
      <w:hyperlink w:anchor="_Toc213622766" w:history="1">
        <w:r w:rsidR="00C65432" w:rsidRPr="00C65432">
          <w:rPr>
            <w:rStyle w:val="Hyperlink"/>
          </w:rPr>
          <w:t>2 . OVERALL DESCRIPTION</w:t>
        </w:r>
        <w:r w:rsidR="00C65432" w:rsidRPr="00C65432">
          <w:rPr>
            <w:webHidden/>
          </w:rPr>
          <w:tab/>
        </w:r>
        <w:r w:rsidR="00C65432" w:rsidRPr="00C65432">
          <w:rPr>
            <w:webHidden/>
          </w:rPr>
          <w:fldChar w:fldCharType="begin"/>
        </w:r>
        <w:r w:rsidR="00C65432" w:rsidRPr="00C65432">
          <w:rPr>
            <w:webHidden/>
          </w:rPr>
          <w:instrText xml:space="preserve"> PAGEREF _Toc213622766 \h </w:instrText>
        </w:r>
        <w:r w:rsidR="00C65432" w:rsidRPr="00C65432">
          <w:rPr>
            <w:webHidden/>
          </w:rPr>
        </w:r>
        <w:r w:rsidR="00C65432" w:rsidRPr="00C65432">
          <w:rPr>
            <w:webHidden/>
          </w:rPr>
          <w:fldChar w:fldCharType="separate"/>
        </w:r>
        <w:r w:rsidR="00C65432" w:rsidRPr="00C65432">
          <w:rPr>
            <w:webHidden/>
          </w:rPr>
          <w:t>2</w:t>
        </w:r>
        <w:r w:rsidR="00C65432" w:rsidRPr="00C65432">
          <w:rPr>
            <w:webHidden/>
          </w:rPr>
          <w:fldChar w:fldCharType="end"/>
        </w:r>
      </w:hyperlink>
    </w:p>
    <w:p w14:paraId="61E14656" w14:textId="05EBF57A"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67" w:history="1">
        <w:r w:rsidR="00C65432" w:rsidRPr="00C65432">
          <w:rPr>
            <w:rStyle w:val="Hyperlink"/>
            <w:rFonts w:ascii="Times New Roman" w:hAnsi="Times New Roman" w:cs="Times New Roman"/>
            <w:bCs/>
            <w:noProof/>
            <w:szCs w:val="24"/>
          </w:rPr>
          <w:t>2.1. User requirement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6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w:t>
        </w:r>
        <w:r w:rsidR="00C65432" w:rsidRPr="00C65432">
          <w:rPr>
            <w:rFonts w:ascii="Times New Roman" w:hAnsi="Times New Roman" w:cs="Times New Roman"/>
            <w:bCs/>
            <w:noProof/>
            <w:webHidden/>
            <w:szCs w:val="24"/>
          </w:rPr>
          <w:fldChar w:fldCharType="end"/>
        </w:r>
      </w:hyperlink>
    </w:p>
    <w:p w14:paraId="1A543C3E" w14:textId="606A1F4C"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768" w:history="1">
        <w:r w:rsidR="00C65432" w:rsidRPr="00C65432">
          <w:rPr>
            <w:rStyle w:val="Hyperlink"/>
            <w:rFonts w:ascii="Times New Roman" w:hAnsi="Times New Roman" w:cs="Times New Roman"/>
            <w:bCs/>
            <w:szCs w:val="24"/>
            <w:lang w:val="vi-VN"/>
          </w:rPr>
          <w:t xml:space="preserve">2.1.1. </w:t>
        </w:r>
        <w:r w:rsidR="00C65432" w:rsidRPr="00C65432">
          <w:rPr>
            <w:rStyle w:val="Hyperlink"/>
            <w:rFonts w:ascii="Times New Roman" w:hAnsi="Times New Roman" w:cs="Times New Roman"/>
            <w:bCs/>
            <w:caps w:val="0"/>
            <w:szCs w:val="24"/>
            <w:lang w:val="vi-VN"/>
          </w:rPr>
          <w:t>Business requirement</w:t>
        </w:r>
        <w:r w:rsidR="00C65432" w:rsidRPr="00C65432">
          <w:rPr>
            <w:rStyle w:val="Hyperlink"/>
            <w:rFonts w:ascii="Times New Roman" w:hAnsi="Times New Roman" w:cs="Times New Roman"/>
            <w:bCs/>
            <w:caps w:val="0"/>
            <w:szCs w:val="24"/>
          </w:rPr>
          <w:t>s</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768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2</w:t>
        </w:r>
        <w:r w:rsidR="00C65432" w:rsidRPr="00C65432">
          <w:rPr>
            <w:rFonts w:ascii="Times New Roman" w:hAnsi="Times New Roman" w:cs="Times New Roman"/>
            <w:bCs/>
            <w:webHidden/>
            <w:szCs w:val="24"/>
          </w:rPr>
          <w:fldChar w:fldCharType="end"/>
        </w:r>
      </w:hyperlink>
    </w:p>
    <w:p w14:paraId="2C97D8B0" w14:textId="75D00165"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769" w:history="1">
        <w:r w:rsidR="00C65432" w:rsidRPr="00C65432">
          <w:rPr>
            <w:rStyle w:val="Hyperlink"/>
            <w:rFonts w:ascii="Times New Roman" w:hAnsi="Times New Roman" w:cs="Times New Roman"/>
            <w:bCs/>
            <w:szCs w:val="24"/>
            <w:lang w:val="vi-VN"/>
          </w:rPr>
          <w:t xml:space="preserve">2.1.2. </w:t>
        </w:r>
        <w:r w:rsidR="00C65432" w:rsidRPr="00C65432">
          <w:rPr>
            <w:rStyle w:val="Hyperlink"/>
            <w:rFonts w:ascii="Times New Roman" w:hAnsi="Times New Roman" w:cs="Times New Roman"/>
            <w:bCs/>
            <w:caps w:val="0"/>
            <w:szCs w:val="24"/>
            <w:lang w:val="vi-VN"/>
          </w:rPr>
          <w:t>Stakeholder requirements</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769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2</w:t>
        </w:r>
        <w:r w:rsidR="00C65432" w:rsidRPr="00C65432">
          <w:rPr>
            <w:rFonts w:ascii="Times New Roman" w:hAnsi="Times New Roman" w:cs="Times New Roman"/>
            <w:bCs/>
            <w:webHidden/>
            <w:szCs w:val="24"/>
          </w:rPr>
          <w:fldChar w:fldCharType="end"/>
        </w:r>
      </w:hyperlink>
    </w:p>
    <w:p w14:paraId="58609A53" w14:textId="30315D96"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70" w:history="1">
        <w:r w:rsidR="00C65432" w:rsidRPr="00C65432">
          <w:rPr>
            <w:rStyle w:val="Hyperlink"/>
            <w:rFonts w:ascii="Times New Roman" w:hAnsi="Times New Roman" w:cs="Times New Roman"/>
            <w:bCs/>
            <w:noProof/>
            <w:szCs w:val="24"/>
          </w:rPr>
          <w:t>2.2. Business</w:t>
        </w:r>
        <w:r w:rsidR="00C65432" w:rsidRPr="00C65432">
          <w:rPr>
            <w:rStyle w:val="Hyperlink"/>
            <w:rFonts w:ascii="Times New Roman" w:hAnsi="Times New Roman" w:cs="Times New Roman"/>
            <w:bCs/>
            <w:noProof/>
            <w:szCs w:val="24"/>
            <w:lang w:val="vi-VN"/>
          </w:rPr>
          <w:t xml:space="preserve"> </w:t>
        </w:r>
        <w:r w:rsidR="00C65432" w:rsidRPr="00C65432">
          <w:rPr>
            <w:rStyle w:val="Hyperlink"/>
            <w:rFonts w:ascii="Times New Roman" w:hAnsi="Times New Roman" w:cs="Times New Roman"/>
            <w:bCs/>
            <w:noProof/>
            <w:szCs w:val="24"/>
          </w:rPr>
          <w:t>workflow</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7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w:t>
        </w:r>
        <w:r w:rsidR="00C65432" w:rsidRPr="00C65432">
          <w:rPr>
            <w:rFonts w:ascii="Times New Roman" w:hAnsi="Times New Roman" w:cs="Times New Roman"/>
            <w:bCs/>
            <w:noProof/>
            <w:webHidden/>
            <w:szCs w:val="24"/>
          </w:rPr>
          <w:fldChar w:fldCharType="end"/>
        </w:r>
      </w:hyperlink>
    </w:p>
    <w:p w14:paraId="0D0D3972" w14:textId="6C8F53AF"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71" w:history="1">
        <w:r w:rsidR="00C65432" w:rsidRPr="00C65432">
          <w:rPr>
            <w:rStyle w:val="Hyperlink"/>
            <w:rFonts w:ascii="Times New Roman" w:hAnsi="Times New Roman" w:cs="Times New Roman"/>
            <w:bCs/>
            <w:noProof/>
            <w:szCs w:val="24"/>
            <w:lang w:val="vi-VN"/>
          </w:rPr>
          <w:t>2.3. Use case diagram</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7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w:t>
        </w:r>
        <w:r w:rsidR="00C65432" w:rsidRPr="00C65432">
          <w:rPr>
            <w:rFonts w:ascii="Times New Roman" w:hAnsi="Times New Roman" w:cs="Times New Roman"/>
            <w:bCs/>
            <w:noProof/>
            <w:webHidden/>
            <w:szCs w:val="24"/>
          </w:rPr>
          <w:fldChar w:fldCharType="end"/>
        </w:r>
      </w:hyperlink>
    </w:p>
    <w:p w14:paraId="4F619557" w14:textId="30B0E38B" w:rsidR="00C65432" w:rsidRPr="00C65432" w:rsidRDefault="00000000" w:rsidP="00C65432">
      <w:pPr>
        <w:pStyle w:val="TOC1"/>
        <w:spacing w:before="40" w:after="40"/>
        <w:rPr>
          <w:rFonts w:eastAsiaTheme="minorEastAsia"/>
        </w:rPr>
      </w:pPr>
      <w:hyperlink w:anchor="_Toc213622772" w:history="1">
        <w:r w:rsidR="00C65432" w:rsidRPr="00C65432">
          <w:rPr>
            <w:rStyle w:val="Hyperlink"/>
          </w:rPr>
          <w:t>3 . FUNCTIONAL REQUIREMENTS</w:t>
        </w:r>
        <w:r w:rsidR="00C65432" w:rsidRPr="00C65432">
          <w:rPr>
            <w:webHidden/>
          </w:rPr>
          <w:tab/>
        </w:r>
        <w:r w:rsidR="00C65432" w:rsidRPr="00C65432">
          <w:rPr>
            <w:webHidden/>
          </w:rPr>
          <w:fldChar w:fldCharType="begin"/>
        </w:r>
        <w:r w:rsidR="00C65432" w:rsidRPr="00C65432">
          <w:rPr>
            <w:webHidden/>
          </w:rPr>
          <w:instrText xml:space="preserve"> PAGEREF _Toc213622772 \h </w:instrText>
        </w:r>
        <w:r w:rsidR="00C65432" w:rsidRPr="00C65432">
          <w:rPr>
            <w:webHidden/>
          </w:rPr>
        </w:r>
        <w:r w:rsidR="00C65432" w:rsidRPr="00C65432">
          <w:rPr>
            <w:webHidden/>
          </w:rPr>
          <w:fldChar w:fldCharType="separate"/>
        </w:r>
        <w:r w:rsidR="00C65432" w:rsidRPr="00C65432">
          <w:rPr>
            <w:webHidden/>
          </w:rPr>
          <w:t>3</w:t>
        </w:r>
        <w:r w:rsidR="00C65432" w:rsidRPr="00C65432">
          <w:rPr>
            <w:webHidden/>
          </w:rPr>
          <w:fldChar w:fldCharType="end"/>
        </w:r>
      </w:hyperlink>
    </w:p>
    <w:p w14:paraId="6DAB1D05" w14:textId="50905A73"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73" w:history="1">
        <w:r w:rsidR="00C65432" w:rsidRPr="00C65432">
          <w:rPr>
            <w:rStyle w:val="Hyperlink"/>
            <w:rFonts w:ascii="Times New Roman" w:hAnsi="Times New Roman" w:cs="Times New Roman"/>
            <w:bCs/>
            <w:noProof/>
            <w:szCs w:val="24"/>
            <w:lang w:val="vi-VN"/>
          </w:rPr>
          <w:t>3.1. Đăng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7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w:t>
        </w:r>
        <w:r w:rsidR="00C65432" w:rsidRPr="00C65432">
          <w:rPr>
            <w:rFonts w:ascii="Times New Roman" w:hAnsi="Times New Roman" w:cs="Times New Roman"/>
            <w:bCs/>
            <w:noProof/>
            <w:webHidden/>
            <w:szCs w:val="24"/>
          </w:rPr>
          <w:fldChar w:fldCharType="end"/>
        </w:r>
      </w:hyperlink>
    </w:p>
    <w:p w14:paraId="588530AA" w14:textId="59600E08" w:rsidR="00C65432" w:rsidRPr="00C65432" w:rsidRDefault="00000000" w:rsidP="00C65432">
      <w:pPr>
        <w:pStyle w:val="TOC3"/>
        <w:spacing w:before="40" w:after="40"/>
        <w:rPr>
          <w:rStyle w:val="Hyperlink"/>
          <w:rFonts w:ascii="Times New Roman" w:hAnsi="Times New Roman" w:cs="Times New Roman"/>
          <w:bCs/>
          <w:lang w:val="vi-VN"/>
        </w:rPr>
      </w:pPr>
      <w:hyperlink w:anchor="_Toc213622774" w:history="1">
        <w:r w:rsidR="00C65432" w:rsidRPr="00C65432">
          <w:rPr>
            <w:rStyle w:val="Hyperlink"/>
            <w:rFonts w:ascii="Times New Roman" w:hAnsi="Times New Roman" w:cs="Times New Roman"/>
            <w:bCs/>
            <w:caps w:val="0"/>
            <w:szCs w:val="24"/>
            <w:lang w:val="vi-VN"/>
          </w:rPr>
          <w:t>3.1.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7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w:t>
        </w:r>
        <w:r w:rsidR="00C65432" w:rsidRPr="00C65432">
          <w:rPr>
            <w:rStyle w:val="Hyperlink"/>
            <w:rFonts w:ascii="Times New Roman" w:hAnsi="Times New Roman" w:cs="Times New Roman"/>
            <w:bCs/>
            <w:caps w:val="0"/>
            <w:webHidden/>
            <w:lang w:val="vi-VN"/>
          </w:rPr>
          <w:fldChar w:fldCharType="end"/>
        </w:r>
      </w:hyperlink>
    </w:p>
    <w:p w14:paraId="08A8E0AC" w14:textId="67ED8562" w:rsidR="00C65432" w:rsidRPr="00C65432" w:rsidRDefault="00000000" w:rsidP="00C65432">
      <w:pPr>
        <w:pStyle w:val="TOC3"/>
        <w:spacing w:before="40" w:after="40"/>
        <w:rPr>
          <w:rStyle w:val="Hyperlink"/>
          <w:rFonts w:ascii="Times New Roman" w:hAnsi="Times New Roman" w:cs="Times New Roman"/>
          <w:bCs/>
          <w:lang w:val="vi-VN"/>
        </w:rPr>
      </w:pPr>
      <w:hyperlink w:anchor="_Toc213622775" w:history="1">
        <w:r w:rsidR="00C65432" w:rsidRPr="00C65432">
          <w:rPr>
            <w:rStyle w:val="Hyperlink"/>
            <w:rFonts w:ascii="Times New Roman" w:hAnsi="Times New Roman" w:cs="Times New Roman"/>
            <w:bCs/>
            <w:caps w:val="0"/>
            <w:szCs w:val="24"/>
            <w:lang w:val="vi-VN"/>
          </w:rPr>
          <w:t>3.1.2. Đăng nhập tài khoả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75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5</w:t>
        </w:r>
        <w:r w:rsidR="00C65432" w:rsidRPr="00C65432">
          <w:rPr>
            <w:rStyle w:val="Hyperlink"/>
            <w:rFonts w:ascii="Times New Roman" w:hAnsi="Times New Roman" w:cs="Times New Roman"/>
            <w:bCs/>
            <w:caps w:val="0"/>
            <w:webHidden/>
            <w:lang w:val="vi-VN"/>
          </w:rPr>
          <w:fldChar w:fldCharType="end"/>
        </w:r>
      </w:hyperlink>
    </w:p>
    <w:p w14:paraId="51BFE413" w14:textId="309961FD"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76" w:history="1">
        <w:r w:rsidR="00C65432" w:rsidRPr="00C65432">
          <w:rPr>
            <w:rStyle w:val="Hyperlink"/>
            <w:rFonts w:ascii="Times New Roman" w:hAnsi="Times New Roman" w:cs="Times New Roman"/>
            <w:bCs/>
            <w:noProof/>
            <w:szCs w:val="24"/>
          </w:rPr>
          <w:t>3.1.2.1. Chọn phương thức đăng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7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5</w:t>
        </w:r>
        <w:r w:rsidR="00C65432" w:rsidRPr="00C65432">
          <w:rPr>
            <w:rFonts w:ascii="Times New Roman" w:hAnsi="Times New Roman" w:cs="Times New Roman"/>
            <w:bCs/>
            <w:noProof/>
            <w:webHidden/>
            <w:szCs w:val="24"/>
          </w:rPr>
          <w:fldChar w:fldCharType="end"/>
        </w:r>
      </w:hyperlink>
    </w:p>
    <w:p w14:paraId="499D9294" w14:textId="24EFF9E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77" w:history="1">
        <w:r w:rsidR="00C65432" w:rsidRPr="00C65432">
          <w:rPr>
            <w:rStyle w:val="Hyperlink"/>
            <w:rFonts w:ascii="Times New Roman" w:hAnsi="Times New Roman" w:cs="Times New Roman"/>
            <w:bCs/>
            <w:noProof/>
            <w:szCs w:val="24"/>
          </w:rPr>
          <w:t>3.1.2.2. Đăng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7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7</w:t>
        </w:r>
        <w:r w:rsidR="00C65432" w:rsidRPr="00C65432">
          <w:rPr>
            <w:rFonts w:ascii="Times New Roman" w:hAnsi="Times New Roman" w:cs="Times New Roman"/>
            <w:bCs/>
            <w:noProof/>
            <w:webHidden/>
            <w:szCs w:val="24"/>
          </w:rPr>
          <w:fldChar w:fldCharType="end"/>
        </w:r>
      </w:hyperlink>
    </w:p>
    <w:p w14:paraId="3D0D2443" w14:textId="23E2D412" w:rsidR="00C65432" w:rsidRPr="00C65432" w:rsidRDefault="00000000" w:rsidP="00C65432">
      <w:pPr>
        <w:pStyle w:val="TOC3"/>
        <w:spacing w:before="40" w:after="40"/>
        <w:rPr>
          <w:rStyle w:val="Hyperlink"/>
          <w:rFonts w:ascii="Times New Roman" w:hAnsi="Times New Roman" w:cs="Times New Roman"/>
          <w:bCs/>
          <w:lang w:val="vi-VN"/>
        </w:rPr>
      </w:pPr>
      <w:hyperlink w:anchor="_Toc213622778" w:history="1">
        <w:r w:rsidR="00C65432" w:rsidRPr="00C65432">
          <w:rPr>
            <w:rStyle w:val="Hyperlink"/>
            <w:rFonts w:ascii="Times New Roman" w:hAnsi="Times New Roman" w:cs="Times New Roman"/>
            <w:bCs/>
            <w:caps w:val="0"/>
            <w:szCs w:val="24"/>
            <w:lang w:val="vi-VN"/>
          </w:rPr>
          <w:t>3.1.3. Đổi mật khẩu</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7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9</w:t>
        </w:r>
        <w:r w:rsidR="00C65432" w:rsidRPr="00C65432">
          <w:rPr>
            <w:rStyle w:val="Hyperlink"/>
            <w:rFonts w:ascii="Times New Roman" w:hAnsi="Times New Roman" w:cs="Times New Roman"/>
            <w:bCs/>
            <w:caps w:val="0"/>
            <w:webHidden/>
            <w:lang w:val="vi-VN"/>
          </w:rPr>
          <w:fldChar w:fldCharType="end"/>
        </w:r>
      </w:hyperlink>
    </w:p>
    <w:p w14:paraId="3C34F8C7" w14:textId="7D57AE88" w:rsidR="00C65432" w:rsidRPr="00C65432" w:rsidRDefault="00000000" w:rsidP="00C65432">
      <w:pPr>
        <w:pStyle w:val="TOC3"/>
        <w:spacing w:before="40" w:after="40"/>
        <w:rPr>
          <w:rStyle w:val="Hyperlink"/>
          <w:rFonts w:ascii="Times New Roman" w:hAnsi="Times New Roman" w:cs="Times New Roman"/>
          <w:bCs/>
          <w:lang w:val="vi-VN"/>
        </w:rPr>
      </w:pPr>
      <w:hyperlink w:anchor="_Toc213622779" w:history="1">
        <w:r w:rsidR="00C65432" w:rsidRPr="00C65432">
          <w:rPr>
            <w:rStyle w:val="Hyperlink"/>
            <w:rFonts w:ascii="Times New Roman" w:hAnsi="Times New Roman" w:cs="Times New Roman"/>
            <w:bCs/>
            <w:caps w:val="0"/>
            <w:szCs w:val="24"/>
            <w:lang w:val="vi-VN"/>
          </w:rPr>
          <w:t>3.1.4. Quên mật khẩu</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7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3</w:t>
        </w:r>
        <w:r w:rsidR="00C65432" w:rsidRPr="00C65432">
          <w:rPr>
            <w:rStyle w:val="Hyperlink"/>
            <w:rFonts w:ascii="Times New Roman" w:hAnsi="Times New Roman" w:cs="Times New Roman"/>
            <w:bCs/>
            <w:caps w:val="0"/>
            <w:webHidden/>
            <w:lang w:val="vi-VN"/>
          </w:rPr>
          <w:fldChar w:fldCharType="end"/>
        </w:r>
      </w:hyperlink>
    </w:p>
    <w:p w14:paraId="5738CD59" w14:textId="3C81DC3C" w:rsidR="00C65432" w:rsidRPr="00C65432" w:rsidRDefault="00000000" w:rsidP="00C65432">
      <w:pPr>
        <w:pStyle w:val="TOC3"/>
        <w:spacing w:before="40" w:after="40"/>
        <w:rPr>
          <w:rStyle w:val="Hyperlink"/>
          <w:rFonts w:ascii="Times New Roman" w:hAnsi="Times New Roman" w:cs="Times New Roman"/>
          <w:bCs/>
          <w:lang w:val="vi-VN"/>
        </w:rPr>
      </w:pPr>
      <w:hyperlink w:anchor="_Toc213622780" w:history="1">
        <w:r w:rsidR="00C65432" w:rsidRPr="00C65432">
          <w:rPr>
            <w:rStyle w:val="Hyperlink"/>
            <w:rFonts w:ascii="Times New Roman" w:hAnsi="Times New Roman" w:cs="Times New Roman"/>
            <w:bCs/>
            <w:caps w:val="0"/>
            <w:szCs w:val="24"/>
            <w:lang w:val="vi-VN"/>
          </w:rPr>
          <w:t>3.1.5. Đăng xuất tài khoả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0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6</w:t>
        </w:r>
        <w:r w:rsidR="00C65432" w:rsidRPr="00C65432">
          <w:rPr>
            <w:rStyle w:val="Hyperlink"/>
            <w:rFonts w:ascii="Times New Roman" w:hAnsi="Times New Roman" w:cs="Times New Roman"/>
            <w:bCs/>
            <w:caps w:val="0"/>
            <w:webHidden/>
            <w:lang w:val="vi-VN"/>
          </w:rPr>
          <w:fldChar w:fldCharType="end"/>
        </w:r>
      </w:hyperlink>
    </w:p>
    <w:p w14:paraId="392AAE1E" w14:textId="5F0F9FAA" w:rsidR="00C65432" w:rsidRPr="00C65432" w:rsidRDefault="00000000" w:rsidP="00C65432">
      <w:pPr>
        <w:pStyle w:val="TOC3"/>
        <w:spacing w:before="40" w:after="40"/>
        <w:rPr>
          <w:rStyle w:val="Hyperlink"/>
          <w:rFonts w:ascii="Times New Roman" w:hAnsi="Times New Roman" w:cs="Times New Roman"/>
          <w:bCs/>
          <w:lang w:val="vi-VN"/>
        </w:rPr>
      </w:pPr>
      <w:hyperlink w:anchor="_Toc213622781" w:history="1">
        <w:r w:rsidR="00C65432" w:rsidRPr="00C65432">
          <w:rPr>
            <w:rStyle w:val="Hyperlink"/>
            <w:rFonts w:ascii="Times New Roman" w:hAnsi="Times New Roman" w:cs="Times New Roman"/>
            <w:bCs/>
            <w:caps w:val="0"/>
            <w:szCs w:val="24"/>
            <w:lang w:val="vi-VN"/>
          </w:rPr>
          <w:t>3.1.6. Tạo tài khoản mới</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7</w:t>
        </w:r>
        <w:r w:rsidR="00C65432" w:rsidRPr="00C65432">
          <w:rPr>
            <w:rStyle w:val="Hyperlink"/>
            <w:rFonts w:ascii="Times New Roman" w:hAnsi="Times New Roman" w:cs="Times New Roman"/>
            <w:bCs/>
            <w:caps w:val="0"/>
            <w:webHidden/>
            <w:lang w:val="vi-VN"/>
          </w:rPr>
          <w:fldChar w:fldCharType="end"/>
        </w:r>
      </w:hyperlink>
    </w:p>
    <w:p w14:paraId="3566861F" w14:textId="60D7F3DB" w:rsidR="00C65432" w:rsidRPr="00C65432" w:rsidRDefault="00000000" w:rsidP="00C65432">
      <w:pPr>
        <w:pStyle w:val="TOC3"/>
        <w:spacing w:before="40" w:after="40"/>
        <w:rPr>
          <w:rStyle w:val="Hyperlink"/>
          <w:rFonts w:ascii="Times New Roman" w:hAnsi="Times New Roman" w:cs="Times New Roman"/>
          <w:bCs/>
          <w:lang w:val="vi-VN"/>
        </w:rPr>
      </w:pPr>
      <w:hyperlink w:anchor="_Toc213622782" w:history="1">
        <w:r w:rsidR="00C65432" w:rsidRPr="00C65432">
          <w:rPr>
            <w:rStyle w:val="Hyperlink"/>
            <w:rFonts w:ascii="Times New Roman" w:hAnsi="Times New Roman" w:cs="Times New Roman"/>
            <w:bCs/>
            <w:caps w:val="0"/>
            <w:szCs w:val="24"/>
            <w:lang w:val="vi-VN"/>
          </w:rPr>
          <w:t>3.1.7. Xem lịch sử đăng nhập</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2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9</w:t>
        </w:r>
        <w:r w:rsidR="00C65432" w:rsidRPr="00C65432">
          <w:rPr>
            <w:rStyle w:val="Hyperlink"/>
            <w:rFonts w:ascii="Times New Roman" w:hAnsi="Times New Roman" w:cs="Times New Roman"/>
            <w:bCs/>
            <w:caps w:val="0"/>
            <w:webHidden/>
            <w:lang w:val="vi-VN"/>
          </w:rPr>
          <w:fldChar w:fldCharType="end"/>
        </w:r>
      </w:hyperlink>
    </w:p>
    <w:p w14:paraId="39342935" w14:textId="45040165"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83" w:history="1">
        <w:r w:rsidR="00C65432" w:rsidRPr="00C65432">
          <w:rPr>
            <w:rStyle w:val="Hyperlink"/>
            <w:rFonts w:ascii="Times New Roman" w:hAnsi="Times New Roman" w:cs="Times New Roman"/>
            <w:bCs/>
            <w:noProof/>
            <w:szCs w:val="24"/>
            <w:lang w:val="vi-VN"/>
          </w:rPr>
          <w:t>3.2.</w:t>
        </w:r>
        <w:r w:rsidR="00C65432" w:rsidRPr="00C65432">
          <w:rPr>
            <w:rStyle w:val="Hyperlink"/>
            <w:rFonts w:ascii="Times New Roman" w:hAnsi="Times New Roman" w:cs="Times New Roman"/>
            <w:bCs/>
            <w:noProof/>
            <w:szCs w:val="24"/>
          </w:rPr>
          <w:t xml:space="preserve"> Đặt hàng trước</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8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1</w:t>
        </w:r>
        <w:r w:rsidR="00C65432" w:rsidRPr="00C65432">
          <w:rPr>
            <w:rFonts w:ascii="Times New Roman" w:hAnsi="Times New Roman" w:cs="Times New Roman"/>
            <w:bCs/>
            <w:noProof/>
            <w:webHidden/>
            <w:szCs w:val="24"/>
          </w:rPr>
          <w:fldChar w:fldCharType="end"/>
        </w:r>
      </w:hyperlink>
    </w:p>
    <w:p w14:paraId="211D96D8" w14:textId="57850029" w:rsidR="00C65432" w:rsidRPr="00C65432" w:rsidRDefault="00000000" w:rsidP="00C65432">
      <w:pPr>
        <w:pStyle w:val="TOC3"/>
        <w:spacing w:before="40" w:after="40"/>
        <w:rPr>
          <w:rStyle w:val="Hyperlink"/>
          <w:rFonts w:ascii="Times New Roman" w:hAnsi="Times New Roman" w:cs="Times New Roman"/>
          <w:bCs/>
          <w:lang w:val="vi-VN"/>
        </w:rPr>
      </w:pPr>
      <w:hyperlink w:anchor="_Toc213622784" w:history="1">
        <w:r w:rsidR="00C65432" w:rsidRPr="00C65432">
          <w:rPr>
            <w:rStyle w:val="Hyperlink"/>
            <w:rFonts w:ascii="Times New Roman" w:hAnsi="Times New Roman" w:cs="Times New Roman"/>
            <w:bCs/>
            <w:caps w:val="0"/>
            <w:szCs w:val="24"/>
            <w:lang w:val="vi-VN"/>
          </w:rPr>
          <w:t>3.2.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2</w:t>
        </w:r>
        <w:r w:rsidR="00C65432" w:rsidRPr="00C65432">
          <w:rPr>
            <w:rStyle w:val="Hyperlink"/>
            <w:rFonts w:ascii="Times New Roman" w:hAnsi="Times New Roman" w:cs="Times New Roman"/>
            <w:bCs/>
            <w:caps w:val="0"/>
            <w:webHidden/>
            <w:lang w:val="vi-VN"/>
          </w:rPr>
          <w:fldChar w:fldCharType="end"/>
        </w:r>
      </w:hyperlink>
    </w:p>
    <w:p w14:paraId="0730A5FA" w14:textId="4163D6FA" w:rsidR="00C65432" w:rsidRPr="00C65432" w:rsidRDefault="00000000" w:rsidP="00C65432">
      <w:pPr>
        <w:pStyle w:val="TOC3"/>
        <w:spacing w:before="40" w:after="40"/>
        <w:rPr>
          <w:rStyle w:val="Hyperlink"/>
          <w:rFonts w:ascii="Times New Roman" w:hAnsi="Times New Roman" w:cs="Times New Roman"/>
          <w:bCs/>
          <w:lang w:val="vi-VN"/>
        </w:rPr>
      </w:pPr>
      <w:hyperlink w:anchor="_Toc213622785" w:history="1">
        <w:r w:rsidR="00C65432" w:rsidRPr="00C65432">
          <w:rPr>
            <w:rStyle w:val="Hyperlink"/>
            <w:rFonts w:ascii="Times New Roman" w:hAnsi="Times New Roman" w:cs="Times New Roman"/>
            <w:bCs/>
            <w:caps w:val="0"/>
            <w:szCs w:val="24"/>
            <w:lang w:val="vi-VN"/>
          </w:rPr>
          <w:t>3.2.2. Đăng ký/Đăng nhập (tham chiếu mục Đăng nhập; không đặc tả lại)</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5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w:t>
        </w:r>
        <w:r w:rsidR="00C65432" w:rsidRPr="00C65432">
          <w:rPr>
            <w:rStyle w:val="Hyperlink"/>
            <w:rFonts w:ascii="Times New Roman" w:hAnsi="Times New Roman" w:cs="Times New Roman"/>
            <w:bCs/>
            <w:caps w:val="0"/>
            <w:webHidden/>
            <w:lang w:val="vi-VN"/>
          </w:rPr>
          <w:fldChar w:fldCharType="end"/>
        </w:r>
      </w:hyperlink>
    </w:p>
    <w:p w14:paraId="705C2290" w14:textId="751C2D90"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786" w:history="1">
        <w:r w:rsidR="00C65432" w:rsidRPr="00C65432">
          <w:rPr>
            <w:rStyle w:val="Hyperlink"/>
            <w:rFonts w:ascii="Times New Roman" w:hAnsi="Times New Roman" w:cs="Times New Roman"/>
            <w:bCs/>
            <w:szCs w:val="24"/>
          </w:rPr>
          <w:t>3</w:t>
        </w:r>
        <w:r w:rsidR="00C65432" w:rsidRPr="00C65432">
          <w:rPr>
            <w:rStyle w:val="Hyperlink"/>
            <w:rFonts w:ascii="Times New Roman" w:hAnsi="Times New Roman" w:cs="Times New Roman"/>
            <w:bCs/>
            <w:caps w:val="0"/>
            <w:szCs w:val="24"/>
            <w:lang w:val="vi-VN"/>
          </w:rPr>
          <w:t>.2.3. Quản lý địa chỉ giao</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786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25</w:t>
        </w:r>
        <w:r w:rsidR="00C65432" w:rsidRPr="00C65432">
          <w:rPr>
            <w:rFonts w:ascii="Times New Roman" w:hAnsi="Times New Roman" w:cs="Times New Roman"/>
            <w:bCs/>
            <w:webHidden/>
            <w:szCs w:val="24"/>
          </w:rPr>
          <w:fldChar w:fldCharType="end"/>
        </w:r>
      </w:hyperlink>
    </w:p>
    <w:p w14:paraId="19A6D7BD" w14:textId="067474C2"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87" w:history="1">
        <w:r w:rsidR="00C65432" w:rsidRPr="00C65432">
          <w:rPr>
            <w:rStyle w:val="Hyperlink"/>
            <w:rFonts w:ascii="Times New Roman" w:hAnsi="Times New Roman" w:cs="Times New Roman"/>
            <w:bCs/>
            <w:noProof/>
            <w:szCs w:val="24"/>
          </w:rPr>
          <w:t>Sửa địa chỉ</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8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9</w:t>
        </w:r>
        <w:r w:rsidR="00C65432" w:rsidRPr="00C65432">
          <w:rPr>
            <w:rFonts w:ascii="Times New Roman" w:hAnsi="Times New Roman" w:cs="Times New Roman"/>
            <w:bCs/>
            <w:noProof/>
            <w:webHidden/>
            <w:szCs w:val="24"/>
          </w:rPr>
          <w:fldChar w:fldCharType="end"/>
        </w:r>
      </w:hyperlink>
    </w:p>
    <w:p w14:paraId="30AF3704" w14:textId="4449726E"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788" w:history="1">
        <w:r w:rsidR="00C65432" w:rsidRPr="00C65432">
          <w:rPr>
            <w:rStyle w:val="Hyperlink"/>
            <w:rFonts w:ascii="Times New Roman" w:hAnsi="Times New Roman" w:cs="Times New Roman"/>
            <w:bCs/>
            <w:noProof/>
            <w:szCs w:val="24"/>
            <w:lang w:val="vi-VN"/>
          </w:rPr>
          <w:t>3.3. Quản lý bán hàng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88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97</w:t>
        </w:r>
        <w:r w:rsidR="00C65432" w:rsidRPr="00C65432">
          <w:rPr>
            <w:rFonts w:ascii="Times New Roman" w:hAnsi="Times New Roman" w:cs="Times New Roman"/>
            <w:bCs/>
            <w:noProof/>
            <w:webHidden/>
            <w:szCs w:val="24"/>
          </w:rPr>
          <w:fldChar w:fldCharType="end"/>
        </w:r>
      </w:hyperlink>
    </w:p>
    <w:p w14:paraId="4CDE67A0" w14:textId="47DA26FB" w:rsidR="00C65432" w:rsidRPr="00C65432" w:rsidRDefault="00000000" w:rsidP="00C65432">
      <w:pPr>
        <w:pStyle w:val="TOC3"/>
        <w:spacing w:before="40" w:after="40"/>
        <w:rPr>
          <w:rStyle w:val="Hyperlink"/>
          <w:rFonts w:ascii="Times New Roman" w:hAnsi="Times New Roman" w:cs="Times New Roman"/>
          <w:bCs/>
          <w:lang w:val="vi-VN"/>
        </w:rPr>
      </w:pPr>
      <w:hyperlink w:anchor="_Toc213622789" w:history="1">
        <w:r w:rsidR="00C65432" w:rsidRPr="00C65432">
          <w:rPr>
            <w:rStyle w:val="Hyperlink"/>
            <w:rFonts w:ascii="Times New Roman" w:hAnsi="Times New Roman" w:cs="Times New Roman"/>
            <w:bCs/>
            <w:caps w:val="0"/>
            <w:szCs w:val="24"/>
            <w:lang w:val="vi-VN"/>
          </w:rPr>
          <w:t>3.3.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8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98</w:t>
        </w:r>
        <w:r w:rsidR="00C65432" w:rsidRPr="00C65432">
          <w:rPr>
            <w:rStyle w:val="Hyperlink"/>
            <w:rFonts w:ascii="Times New Roman" w:hAnsi="Times New Roman" w:cs="Times New Roman"/>
            <w:bCs/>
            <w:caps w:val="0"/>
            <w:webHidden/>
            <w:lang w:val="vi-VN"/>
          </w:rPr>
          <w:fldChar w:fldCharType="end"/>
        </w:r>
      </w:hyperlink>
    </w:p>
    <w:p w14:paraId="0B3A306E" w14:textId="1135907B" w:rsidR="00C65432" w:rsidRPr="00C65432" w:rsidRDefault="00000000" w:rsidP="00C65432">
      <w:pPr>
        <w:pStyle w:val="TOC3"/>
        <w:spacing w:before="40" w:after="40"/>
        <w:rPr>
          <w:rStyle w:val="Hyperlink"/>
          <w:rFonts w:ascii="Times New Roman" w:hAnsi="Times New Roman" w:cs="Times New Roman"/>
          <w:bCs/>
          <w:lang w:val="vi-VN"/>
        </w:rPr>
      </w:pPr>
      <w:hyperlink w:anchor="_Toc213622790" w:history="1">
        <w:r w:rsidR="00C65432" w:rsidRPr="00C65432">
          <w:rPr>
            <w:rStyle w:val="Hyperlink"/>
            <w:rFonts w:ascii="Times New Roman" w:hAnsi="Times New Roman" w:cs="Times New Roman"/>
            <w:bCs/>
            <w:caps w:val="0"/>
            <w:szCs w:val="24"/>
            <w:lang w:val="vi-VN"/>
          </w:rPr>
          <w:t>3.3.2. Quản lý khách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90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01</w:t>
        </w:r>
        <w:r w:rsidR="00C65432" w:rsidRPr="00C65432">
          <w:rPr>
            <w:rStyle w:val="Hyperlink"/>
            <w:rFonts w:ascii="Times New Roman" w:hAnsi="Times New Roman" w:cs="Times New Roman"/>
            <w:bCs/>
            <w:caps w:val="0"/>
            <w:webHidden/>
            <w:lang w:val="vi-VN"/>
          </w:rPr>
          <w:fldChar w:fldCharType="end"/>
        </w:r>
      </w:hyperlink>
    </w:p>
    <w:p w14:paraId="5260B47E" w14:textId="29D8062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1" w:history="1">
        <w:r w:rsidR="00C65432" w:rsidRPr="00C65432">
          <w:rPr>
            <w:rStyle w:val="Hyperlink"/>
            <w:rFonts w:ascii="Times New Roman" w:hAnsi="Times New Roman" w:cs="Times New Roman"/>
            <w:bCs/>
            <w:noProof/>
            <w:szCs w:val="24"/>
          </w:rPr>
          <w:t>3.3.2.1. Tra cứu thông tin khách</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01</w:t>
        </w:r>
        <w:r w:rsidR="00C65432" w:rsidRPr="00C65432">
          <w:rPr>
            <w:rFonts w:ascii="Times New Roman" w:hAnsi="Times New Roman" w:cs="Times New Roman"/>
            <w:bCs/>
            <w:noProof/>
            <w:webHidden/>
            <w:szCs w:val="24"/>
          </w:rPr>
          <w:fldChar w:fldCharType="end"/>
        </w:r>
      </w:hyperlink>
    </w:p>
    <w:p w14:paraId="62F91904" w14:textId="29D56557"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2" w:history="1">
        <w:r w:rsidR="00C65432" w:rsidRPr="00C65432">
          <w:rPr>
            <w:rStyle w:val="Hyperlink"/>
            <w:rFonts w:ascii="Times New Roman" w:hAnsi="Times New Roman" w:cs="Times New Roman"/>
            <w:bCs/>
            <w:noProof/>
            <w:szCs w:val="24"/>
          </w:rPr>
          <w:t>3.3.2.2. Tạo khách mới</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04</w:t>
        </w:r>
        <w:r w:rsidR="00C65432" w:rsidRPr="00C65432">
          <w:rPr>
            <w:rFonts w:ascii="Times New Roman" w:hAnsi="Times New Roman" w:cs="Times New Roman"/>
            <w:bCs/>
            <w:noProof/>
            <w:webHidden/>
            <w:szCs w:val="24"/>
          </w:rPr>
          <w:fldChar w:fldCharType="end"/>
        </w:r>
      </w:hyperlink>
    </w:p>
    <w:p w14:paraId="0941A717" w14:textId="159FDA94" w:rsidR="00C65432" w:rsidRPr="00C65432" w:rsidRDefault="00000000" w:rsidP="00C65432">
      <w:pPr>
        <w:pStyle w:val="TOC3"/>
        <w:spacing w:before="40" w:after="40"/>
        <w:rPr>
          <w:rStyle w:val="Hyperlink"/>
          <w:rFonts w:ascii="Times New Roman" w:hAnsi="Times New Roman" w:cs="Times New Roman"/>
          <w:bCs/>
          <w:lang w:val="vi-VN"/>
        </w:rPr>
      </w:pPr>
      <w:hyperlink w:anchor="_Toc213622793" w:history="1">
        <w:r w:rsidR="00C65432" w:rsidRPr="00C65432">
          <w:rPr>
            <w:rStyle w:val="Hyperlink"/>
            <w:rFonts w:ascii="Times New Roman" w:hAnsi="Times New Roman" w:cs="Times New Roman"/>
            <w:bCs/>
            <w:caps w:val="0"/>
            <w:szCs w:val="24"/>
            <w:lang w:val="vi-VN"/>
          </w:rPr>
          <w:t>3.3.3. Xử lý đơn bán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93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07</w:t>
        </w:r>
        <w:r w:rsidR="00C65432" w:rsidRPr="00C65432">
          <w:rPr>
            <w:rStyle w:val="Hyperlink"/>
            <w:rFonts w:ascii="Times New Roman" w:hAnsi="Times New Roman" w:cs="Times New Roman"/>
            <w:bCs/>
            <w:caps w:val="0"/>
            <w:webHidden/>
            <w:lang w:val="vi-VN"/>
          </w:rPr>
          <w:fldChar w:fldCharType="end"/>
        </w:r>
      </w:hyperlink>
    </w:p>
    <w:p w14:paraId="36B3E1C4" w14:textId="69FFA8CB"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4" w:history="1">
        <w:r w:rsidR="00C65432" w:rsidRPr="00C65432">
          <w:rPr>
            <w:rStyle w:val="Hyperlink"/>
            <w:rFonts w:ascii="Times New Roman" w:hAnsi="Times New Roman" w:cs="Times New Roman"/>
            <w:bCs/>
            <w:noProof/>
            <w:szCs w:val="24"/>
          </w:rPr>
          <w:t>3.3.3.1. Tạo đơn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07</w:t>
        </w:r>
        <w:r w:rsidR="00C65432" w:rsidRPr="00C65432">
          <w:rPr>
            <w:rFonts w:ascii="Times New Roman" w:hAnsi="Times New Roman" w:cs="Times New Roman"/>
            <w:bCs/>
            <w:noProof/>
            <w:webHidden/>
            <w:szCs w:val="24"/>
          </w:rPr>
          <w:fldChar w:fldCharType="end"/>
        </w:r>
      </w:hyperlink>
    </w:p>
    <w:p w14:paraId="2DE8EFD3" w14:textId="63DBA3EA"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5" w:history="1">
        <w:r w:rsidR="00C65432" w:rsidRPr="00C65432">
          <w:rPr>
            <w:rStyle w:val="Hyperlink"/>
            <w:rFonts w:ascii="Times New Roman" w:hAnsi="Times New Roman" w:cs="Times New Roman"/>
            <w:bCs/>
            <w:noProof/>
            <w:szCs w:val="24"/>
          </w:rPr>
          <w:t>3.3.3.2. Sửa đơn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11</w:t>
        </w:r>
        <w:r w:rsidR="00C65432" w:rsidRPr="00C65432">
          <w:rPr>
            <w:rFonts w:ascii="Times New Roman" w:hAnsi="Times New Roman" w:cs="Times New Roman"/>
            <w:bCs/>
            <w:noProof/>
            <w:webHidden/>
            <w:szCs w:val="24"/>
          </w:rPr>
          <w:fldChar w:fldCharType="end"/>
        </w:r>
      </w:hyperlink>
    </w:p>
    <w:p w14:paraId="5C454067" w14:textId="17AA314B"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6" w:history="1">
        <w:r w:rsidR="00C65432" w:rsidRPr="00C65432">
          <w:rPr>
            <w:rStyle w:val="Hyperlink"/>
            <w:rFonts w:ascii="Times New Roman" w:hAnsi="Times New Roman" w:cs="Times New Roman"/>
            <w:bCs/>
            <w:noProof/>
            <w:szCs w:val="24"/>
          </w:rPr>
          <w:t>3.3.3.3. Hủy đơn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12</w:t>
        </w:r>
        <w:r w:rsidR="00C65432" w:rsidRPr="00C65432">
          <w:rPr>
            <w:rFonts w:ascii="Times New Roman" w:hAnsi="Times New Roman" w:cs="Times New Roman"/>
            <w:bCs/>
            <w:noProof/>
            <w:webHidden/>
            <w:szCs w:val="24"/>
          </w:rPr>
          <w:fldChar w:fldCharType="end"/>
        </w:r>
      </w:hyperlink>
    </w:p>
    <w:p w14:paraId="67C48595" w14:textId="54AE79C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7" w:history="1">
        <w:r w:rsidR="00C65432" w:rsidRPr="00C65432">
          <w:rPr>
            <w:rStyle w:val="Hyperlink"/>
            <w:rFonts w:ascii="Times New Roman" w:hAnsi="Times New Roman" w:cs="Times New Roman"/>
            <w:bCs/>
            <w:noProof/>
            <w:szCs w:val="24"/>
          </w:rPr>
          <w:t>3.3.3.4. Xác nhận hoàn tất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15</w:t>
        </w:r>
        <w:r w:rsidR="00C65432" w:rsidRPr="00C65432">
          <w:rPr>
            <w:rFonts w:ascii="Times New Roman" w:hAnsi="Times New Roman" w:cs="Times New Roman"/>
            <w:bCs/>
            <w:noProof/>
            <w:webHidden/>
            <w:szCs w:val="24"/>
          </w:rPr>
          <w:fldChar w:fldCharType="end"/>
        </w:r>
      </w:hyperlink>
    </w:p>
    <w:p w14:paraId="7945A0FB" w14:textId="3B4AB04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798" w:history="1">
        <w:r w:rsidR="00C65432" w:rsidRPr="00C65432">
          <w:rPr>
            <w:rStyle w:val="Hyperlink"/>
            <w:rFonts w:ascii="Times New Roman" w:hAnsi="Times New Roman" w:cs="Times New Roman"/>
            <w:bCs/>
            <w:noProof/>
            <w:szCs w:val="24"/>
          </w:rPr>
          <w:t>3.3.3.5. In/Xuất hóa đơn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798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18</w:t>
        </w:r>
        <w:r w:rsidR="00C65432" w:rsidRPr="00C65432">
          <w:rPr>
            <w:rFonts w:ascii="Times New Roman" w:hAnsi="Times New Roman" w:cs="Times New Roman"/>
            <w:bCs/>
            <w:noProof/>
            <w:webHidden/>
            <w:szCs w:val="24"/>
          </w:rPr>
          <w:fldChar w:fldCharType="end"/>
        </w:r>
      </w:hyperlink>
    </w:p>
    <w:p w14:paraId="7F3DC70C" w14:textId="37AF60B9" w:rsidR="00C65432" w:rsidRPr="00C65432" w:rsidRDefault="00000000" w:rsidP="00C65432">
      <w:pPr>
        <w:pStyle w:val="TOC3"/>
        <w:spacing w:before="40" w:after="40"/>
        <w:rPr>
          <w:rStyle w:val="Hyperlink"/>
          <w:rFonts w:ascii="Times New Roman" w:hAnsi="Times New Roman" w:cs="Times New Roman"/>
          <w:bCs/>
          <w:lang w:val="vi-VN"/>
        </w:rPr>
      </w:pPr>
      <w:hyperlink w:anchor="_Toc213622799" w:history="1">
        <w:r w:rsidR="00C65432" w:rsidRPr="00C65432">
          <w:rPr>
            <w:rStyle w:val="Hyperlink"/>
            <w:rFonts w:ascii="Times New Roman" w:hAnsi="Times New Roman" w:cs="Times New Roman"/>
            <w:bCs/>
            <w:caps w:val="0"/>
            <w:szCs w:val="24"/>
            <w:lang w:val="vi-VN"/>
          </w:rPr>
          <w:t>3.3.4. Giao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79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22</w:t>
        </w:r>
        <w:r w:rsidR="00C65432" w:rsidRPr="00C65432">
          <w:rPr>
            <w:rStyle w:val="Hyperlink"/>
            <w:rFonts w:ascii="Times New Roman" w:hAnsi="Times New Roman" w:cs="Times New Roman"/>
            <w:bCs/>
            <w:caps w:val="0"/>
            <w:webHidden/>
            <w:lang w:val="vi-VN"/>
          </w:rPr>
          <w:fldChar w:fldCharType="end"/>
        </w:r>
      </w:hyperlink>
    </w:p>
    <w:p w14:paraId="000A1FF5" w14:textId="0F41C9B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0" w:history="1">
        <w:r w:rsidR="00C65432" w:rsidRPr="00C65432">
          <w:rPr>
            <w:rStyle w:val="Hyperlink"/>
            <w:rFonts w:ascii="Times New Roman" w:hAnsi="Times New Roman" w:cs="Times New Roman"/>
            <w:bCs/>
            <w:noProof/>
            <w:szCs w:val="24"/>
          </w:rPr>
          <w:t>3.3.4.1. Tạo phiếu giao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22</w:t>
        </w:r>
        <w:r w:rsidR="00C65432" w:rsidRPr="00C65432">
          <w:rPr>
            <w:rFonts w:ascii="Times New Roman" w:hAnsi="Times New Roman" w:cs="Times New Roman"/>
            <w:bCs/>
            <w:noProof/>
            <w:webHidden/>
            <w:szCs w:val="24"/>
          </w:rPr>
          <w:fldChar w:fldCharType="end"/>
        </w:r>
      </w:hyperlink>
    </w:p>
    <w:p w14:paraId="1F78B294" w14:textId="43680F7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1" w:history="1">
        <w:r w:rsidR="00C65432" w:rsidRPr="00C65432">
          <w:rPr>
            <w:rStyle w:val="Hyperlink"/>
            <w:rFonts w:ascii="Times New Roman" w:hAnsi="Times New Roman" w:cs="Times New Roman"/>
            <w:bCs/>
            <w:noProof/>
            <w:szCs w:val="24"/>
          </w:rPr>
          <w:t>3.3.4.2. Xác nhận giao hàng thành cô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25</w:t>
        </w:r>
        <w:r w:rsidR="00C65432" w:rsidRPr="00C65432">
          <w:rPr>
            <w:rFonts w:ascii="Times New Roman" w:hAnsi="Times New Roman" w:cs="Times New Roman"/>
            <w:bCs/>
            <w:noProof/>
            <w:webHidden/>
            <w:szCs w:val="24"/>
          </w:rPr>
          <w:fldChar w:fldCharType="end"/>
        </w:r>
      </w:hyperlink>
    </w:p>
    <w:p w14:paraId="7467908F" w14:textId="1E9AC9B7"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2" w:history="1">
        <w:r w:rsidR="00C65432" w:rsidRPr="00C65432">
          <w:rPr>
            <w:rStyle w:val="Hyperlink"/>
            <w:rFonts w:ascii="Times New Roman" w:hAnsi="Times New Roman" w:cs="Times New Roman"/>
            <w:bCs/>
            <w:noProof/>
            <w:szCs w:val="24"/>
          </w:rPr>
          <w:t>3.3.4.3. Cập nhật địa chỉ giao</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28</w:t>
        </w:r>
        <w:r w:rsidR="00C65432" w:rsidRPr="00C65432">
          <w:rPr>
            <w:rFonts w:ascii="Times New Roman" w:hAnsi="Times New Roman" w:cs="Times New Roman"/>
            <w:bCs/>
            <w:noProof/>
            <w:webHidden/>
            <w:szCs w:val="24"/>
          </w:rPr>
          <w:fldChar w:fldCharType="end"/>
        </w:r>
      </w:hyperlink>
    </w:p>
    <w:p w14:paraId="4421BFA6" w14:textId="7B5EC22B" w:rsidR="00C65432" w:rsidRPr="00C65432" w:rsidRDefault="00000000" w:rsidP="00C65432">
      <w:pPr>
        <w:pStyle w:val="TOC3"/>
        <w:spacing w:before="40" w:after="40"/>
        <w:rPr>
          <w:rStyle w:val="Hyperlink"/>
          <w:rFonts w:ascii="Times New Roman" w:hAnsi="Times New Roman" w:cs="Times New Roman"/>
          <w:bCs/>
          <w:lang w:val="vi-VN"/>
        </w:rPr>
      </w:pPr>
      <w:hyperlink w:anchor="_Toc213622803" w:history="1">
        <w:r w:rsidR="00C65432" w:rsidRPr="00C65432">
          <w:rPr>
            <w:rStyle w:val="Hyperlink"/>
            <w:rFonts w:ascii="Times New Roman" w:hAnsi="Times New Roman" w:cs="Times New Roman"/>
            <w:bCs/>
            <w:caps w:val="0"/>
            <w:szCs w:val="24"/>
            <w:lang w:val="vi-VN"/>
          </w:rPr>
          <w:t>3.3.5. Xử lý trả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03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31</w:t>
        </w:r>
        <w:r w:rsidR="00C65432" w:rsidRPr="00C65432">
          <w:rPr>
            <w:rStyle w:val="Hyperlink"/>
            <w:rFonts w:ascii="Times New Roman" w:hAnsi="Times New Roman" w:cs="Times New Roman"/>
            <w:bCs/>
            <w:caps w:val="0"/>
            <w:webHidden/>
            <w:lang w:val="vi-VN"/>
          </w:rPr>
          <w:fldChar w:fldCharType="end"/>
        </w:r>
      </w:hyperlink>
    </w:p>
    <w:p w14:paraId="5DC22D54" w14:textId="53278C2D"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4" w:history="1">
        <w:r w:rsidR="00C65432" w:rsidRPr="00C65432">
          <w:rPr>
            <w:rStyle w:val="Hyperlink"/>
            <w:rFonts w:ascii="Times New Roman" w:hAnsi="Times New Roman" w:cs="Times New Roman"/>
            <w:bCs/>
            <w:noProof/>
            <w:szCs w:val="24"/>
          </w:rPr>
          <w:t>3.3.5.1. Tạo phiếu trả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31</w:t>
        </w:r>
        <w:r w:rsidR="00C65432" w:rsidRPr="00C65432">
          <w:rPr>
            <w:rFonts w:ascii="Times New Roman" w:hAnsi="Times New Roman" w:cs="Times New Roman"/>
            <w:bCs/>
            <w:noProof/>
            <w:webHidden/>
            <w:szCs w:val="24"/>
          </w:rPr>
          <w:fldChar w:fldCharType="end"/>
        </w:r>
      </w:hyperlink>
    </w:p>
    <w:p w14:paraId="7D51CA2D" w14:textId="0A3E17E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5" w:history="1">
        <w:r w:rsidR="00C65432" w:rsidRPr="00C65432">
          <w:rPr>
            <w:rStyle w:val="Hyperlink"/>
            <w:rFonts w:ascii="Times New Roman" w:hAnsi="Times New Roman" w:cs="Times New Roman"/>
            <w:bCs/>
            <w:noProof/>
            <w:szCs w:val="24"/>
          </w:rPr>
          <w:t>3.3.5.2. Xác nhận hoàn tất trả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33</w:t>
        </w:r>
        <w:r w:rsidR="00C65432" w:rsidRPr="00C65432">
          <w:rPr>
            <w:rFonts w:ascii="Times New Roman" w:hAnsi="Times New Roman" w:cs="Times New Roman"/>
            <w:bCs/>
            <w:noProof/>
            <w:webHidden/>
            <w:szCs w:val="24"/>
          </w:rPr>
          <w:fldChar w:fldCharType="end"/>
        </w:r>
      </w:hyperlink>
    </w:p>
    <w:p w14:paraId="45C6184F" w14:textId="1FEAE758"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6" w:history="1">
        <w:r w:rsidR="00C65432" w:rsidRPr="00C65432">
          <w:rPr>
            <w:rStyle w:val="Hyperlink"/>
            <w:rFonts w:ascii="Times New Roman" w:hAnsi="Times New Roman" w:cs="Times New Roman"/>
            <w:bCs/>
            <w:noProof/>
            <w:szCs w:val="24"/>
          </w:rPr>
          <w:t>3.3.5.3. Hủy phiếu trả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36</w:t>
        </w:r>
        <w:r w:rsidR="00C65432" w:rsidRPr="00C65432">
          <w:rPr>
            <w:rFonts w:ascii="Times New Roman" w:hAnsi="Times New Roman" w:cs="Times New Roman"/>
            <w:bCs/>
            <w:noProof/>
            <w:webHidden/>
            <w:szCs w:val="24"/>
          </w:rPr>
          <w:fldChar w:fldCharType="end"/>
        </w:r>
      </w:hyperlink>
    </w:p>
    <w:p w14:paraId="5B9F6132" w14:textId="627490B1" w:rsidR="00C65432" w:rsidRPr="00C65432" w:rsidRDefault="00000000" w:rsidP="00C65432">
      <w:pPr>
        <w:pStyle w:val="TOC3"/>
        <w:spacing w:before="40" w:after="40"/>
        <w:rPr>
          <w:rStyle w:val="Hyperlink"/>
          <w:rFonts w:ascii="Times New Roman" w:hAnsi="Times New Roman" w:cs="Times New Roman"/>
          <w:bCs/>
          <w:lang w:val="vi-VN"/>
        </w:rPr>
      </w:pPr>
      <w:hyperlink w:anchor="_Toc213622807" w:history="1">
        <w:r w:rsidR="00C65432" w:rsidRPr="00C65432">
          <w:rPr>
            <w:rStyle w:val="Hyperlink"/>
            <w:rFonts w:ascii="Times New Roman" w:hAnsi="Times New Roman" w:cs="Times New Roman"/>
            <w:bCs/>
            <w:caps w:val="0"/>
            <w:szCs w:val="24"/>
            <w:lang w:val="vi-VN"/>
          </w:rPr>
          <w:t>3.3.6. Theo dõi &amp; tra cứu bán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07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38</w:t>
        </w:r>
        <w:r w:rsidR="00C65432" w:rsidRPr="00C65432">
          <w:rPr>
            <w:rStyle w:val="Hyperlink"/>
            <w:rFonts w:ascii="Times New Roman" w:hAnsi="Times New Roman" w:cs="Times New Roman"/>
            <w:bCs/>
            <w:caps w:val="0"/>
            <w:webHidden/>
            <w:lang w:val="vi-VN"/>
          </w:rPr>
          <w:fldChar w:fldCharType="end"/>
        </w:r>
      </w:hyperlink>
    </w:p>
    <w:p w14:paraId="0C60947B" w14:textId="1D9FCD6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8" w:history="1">
        <w:r w:rsidR="00C65432" w:rsidRPr="00C65432">
          <w:rPr>
            <w:rStyle w:val="Hyperlink"/>
            <w:rFonts w:ascii="Times New Roman" w:hAnsi="Times New Roman" w:cs="Times New Roman"/>
            <w:bCs/>
            <w:noProof/>
            <w:szCs w:val="24"/>
          </w:rPr>
          <w:t>3.3.6.1. Xem lại lịch sử b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8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38</w:t>
        </w:r>
        <w:r w:rsidR="00C65432" w:rsidRPr="00C65432">
          <w:rPr>
            <w:rFonts w:ascii="Times New Roman" w:hAnsi="Times New Roman" w:cs="Times New Roman"/>
            <w:bCs/>
            <w:noProof/>
            <w:webHidden/>
            <w:szCs w:val="24"/>
          </w:rPr>
          <w:fldChar w:fldCharType="end"/>
        </w:r>
      </w:hyperlink>
    </w:p>
    <w:p w14:paraId="702CF9F0" w14:textId="71F53867"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09" w:history="1">
        <w:r w:rsidR="00C65432" w:rsidRPr="00C65432">
          <w:rPr>
            <w:rStyle w:val="Hyperlink"/>
            <w:rFonts w:ascii="Times New Roman" w:hAnsi="Times New Roman" w:cs="Times New Roman"/>
            <w:bCs/>
            <w:noProof/>
            <w:szCs w:val="24"/>
          </w:rPr>
          <w:t>3.3.6.2. Tìm kiếm đơn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09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40</w:t>
        </w:r>
        <w:r w:rsidR="00C65432" w:rsidRPr="00C65432">
          <w:rPr>
            <w:rFonts w:ascii="Times New Roman" w:hAnsi="Times New Roman" w:cs="Times New Roman"/>
            <w:bCs/>
            <w:noProof/>
            <w:webHidden/>
            <w:szCs w:val="24"/>
          </w:rPr>
          <w:fldChar w:fldCharType="end"/>
        </w:r>
      </w:hyperlink>
    </w:p>
    <w:p w14:paraId="087D626E" w14:textId="4B0EFDC8"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10" w:history="1">
        <w:r w:rsidR="00C65432" w:rsidRPr="00C65432">
          <w:rPr>
            <w:rStyle w:val="Hyperlink"/>
            <w:rFonts w:ascii="Times New Roman" w:hAnsi="Times New Roman" w:cs="Times New Roman"/>
            <w:bCs/>
            <w:noProof/>
            <w:szCs w:val="24"/>
            <w:lang w:val="vi-VN"/>
          </w:rPr>
          <w:t>3.4. Quản lý nhập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44</w:t>
        </w:r>
        <w:r w:rsidR="00C65432" w:rsidRPr="00C65432">
          <w:rPr>
            <w:rFonts w:ascii="Times New Roman" w:hAnsi="Times New Roman" w:cs="Times New Roman"/>
            <w:bCs/>
            <w:noProof/>
            <w:webHidden/>
            <w:szCs w:val="24"/>
          </w:rPr>
          <w:fldChar w:fldCharType="end"/>
        </w:r>
      </w:hyperlink>
    </w:p>
    <w:p w14:paraId="4D35BB5A" w14:textId="25308BA6" w:rsidR="00C65432" w:rsidRPr="00C65432" w:rsidRDefault="00000000" w:rsidP="00C65432">
      <w:pPr>
        <w:pStyle w:val="TOC3"/>
        <w:spacing w:before="40" w:after="40"/>
        <w:rPr>
          <w:rStyle w:val="Hyperlink"/>
          <w:rFonts w:ascii="Times New Roman" w:hAnsi="Times New Roman" w:cs="Times New Roman"/>
          <w:bCs/>
          <w:lang w:val="vi-VN"/>
        </w:rPr>
      </w:pPr>
      <w:hyperlink w:anchor="_Toc213622811" w:history="1">
        <w:r w:rsidR="00C65432" w:rsidRPr="00C65432">
          <w:rPr>
            <w:rStyle w:val="Hyperlink"/>
            <w:rFonts w:ascii="Times New Roman" w:hAnsi="Times New Roman" w:cs="Times New Roman"/>
            <w:bCs/>
            <w:caps w:val="0"/>
            <w:szCs w:val="24"/>
            <w:lang w:val="vi-VN"/>
          </w:rPr>
          <w:t>3.4.1. .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1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45</w:t>
        </w:r>
        <w:r w:rsidR="00C65432" w:rsidRPr="00C65432">
          <w:rPr>
            <w:rStyle w:val="Hyperlink"/>
            <w:rFonts w:ascii="Times New Roman" w:hAnsi="Times New Roman" w:cs="Times New Roman"/>
            <w:bCs/>
            <w:caps w:val="0"/>
            <w:webHidden/>
            <w:lang w:val="vi-VN"/>
          </w:rPr>
          <w:fldChar w:fldCharType="end"/>
        </w:r>
      </w:hyperlink>
    </w:p>
    <w:p w14:paraId="216137AD" w14:textId="0E9E7238" w:rsidR="00C65432" w:rsidRPr="00C65432" w:rsidRDefault="00000000" w:rsidP="00C65432">
      <w:pPr>
        <w:pStyle w:val="TOC3"/>
        <w:spacing w:before="40" w:after="40"/>
        <w:rPr>
          <w:rStyle w:val="Hyperlink"/>
          <w:rFonts w:ascii="Times New Roman" w:hAnsi="Times New Roman" w:cs="Times New Roman"/>
          <w:bCs/>
          <w:lang w:val="vi-VN"/>
        </w:rPr>
      </w:pPr>
      <w:hyperlink w:anchor="_Toc213622812" w:history="1">
        <w:r w:rsidR="00C65432" w:rsidRPr="00C65432">
          <w:rPr>
            <w:rStyle w:val="Hyperlink"/>
            <w:rFonts w:ascii="Times New Roman" w:hAnsi="Times New Roman" w:cs="Times New Roman"/>
            <w:bCs/>
            <w:caps w:val="0"/>
            <w:szCs w:val="24"/>
            <w:lang w:val="vi-VN"/>
          </w:rPr>
          <w:t>3.4.2. Quản lý nhà cung cấp</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12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47</w:t>
        </w:r>
        <w:r w:rsidR="00C65432" w:rsidRPr="00C65432">
          <w:rPr>
            <w:rStyle w:val="Hyperlink"/>
            <w:rFonts w:ascii="Times New Roman" w:hAnsi="Times New Roman" w:cs="Times New Roman"/>
            <w:bCs/>
            <w:caps w:val="0"/>
            <w:webHidden/>
            <w:lang w:val="vi-VN"/>
          </w:rPr>
          <w:fldChar w:fldCharType="end"/>
        </w:r>
      </w:hyperlink>
    </w:p>
    <w:p w14:paraId="29A1A25E" w14:textId="2EFDC24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3" w:history="1">
        <w:r w:rsidR="00C65432" w:rsidRPr="00C65432">
          <w:rPr>
            <w:rStyle w:val="Hyperlink"/>
            <w:rFonts w:ascii="Times New Roman" w:hAnsi="Times New Roman" w:cs="Times New Roman"/>
            <w:bCs/>
            <w:noProof/>
            <w:szCs w:val="24"/>
          </w:rPr>
          <w:t>3.4.2.1. Tra cứu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47</w:t>
        </w:r>
        <w:r w:rsidR="00C65432" w:rsidRPr="00C65432">
          <w:rPr>
            <w:rFonts w:ascii="Times New Roman" w:hAnsi="Times New Roman" w:cs="Times New Roman"/>
            <w:bCs/>
            <w:noProof/>
            <w:webHidden/>
            <w:szCs w:val="24"/>
          </w:rPr>
          <w:fldChar w:fldCharType="end"/>
        </w:r>
      </w:hyperlink>
    </w:p>
    <w:p w14:paraId="38DEC4AB" w14:textId="5EB3674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4" w:history="1">
        <w:r w:rsidR="00C65432" w:rsidRPr="00C65432">
          <w:rPr>
            <w:rStyle w:val="Hyperlink"/>
            <w:rFonts w:ascii="Times New Roman" w:hAnsi="Times New Roman" w:cs="Times New Roman"/>
            <w:bCs/>
            <w:noProof/>
            <w:szCs w:val="24"/>
          </w:rPr>
          <w:t>3.4.2.2. Tạo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50</w:t>
        </w:r>
        <w:r w:rsidR="00C65432" w:rsidRPr="00C65432">
          <w:rPr>
            <w:rFonts w:ascii="Times New Roman" w:hAnsi="Times New Roman" w:cs="Times New Roman"/>
            <w:bCs/>
            <w:noProof/>
            <w:webHidden/>
            <w:szCs w:val="24"/>
          </w:rPr>
          <w:fldChar w:fldCharType="end"/>
        </w:r>
      </w:hyperlink>
    </w:p>
    <w:p w14:paraId="552BA9C3" w14:textId="0DEC2E31"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5" w:history="1">
        <w:r w:rsidR="00C65432" w:rsidRPr="00C65432">
          <w:rPr>
            <w:rStyle w:val="Hyperlink"/>
            <w:rFonts w:ascii="Times New Roman" w:hAnsi="Times New Roman" w:cs="Times New Roman"/>
            <w:bCs/>
            <w:noProof/>
            <w:szCs w:val="24"/>
          </w:rPr>
          <w:t>3.4.2.3. Cập nhật thông tin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52</w:t>
        </w:r>
        <w:r w:rsidR="00C65432" w:rsidRPr="00C65432">
          <w:rPr>
            <w:rFonts w:ascii="Times New Roman" w:hAnsi="Times New Roman" w:cs="Times New Roman"/>
            <w:bCs/>
            <w:noProof/>
            <w:webHidden/>
            <w:szCs w:val="24"/>
          </w:rPr>
          <w:fldChar w:fldCharType="end"/>
        </w:r>
      </w:hyperlink>
    </w:p>
    <w:p w14:paraId="071C8F49" w14:textId="59846E9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6" w:history="1">
        <w:r w:rsidR="00C65432" w:rsidRPr="00C65432">
          <w:rPr>
            <w:rStyle w:val="Hyperlink"/>
            <w:rFonts w:ascii="Times New Roman" w:hAnsi="Times New Roman" w:cs="Times New Roman"/>
            <w:bCs/>
            <w:noProof/>
            <w:szCs w:val="24"/>
          </w:rPr>
          <w:t>3.4.2.4. Ghi chú đánh giá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55</w:t>
        </w:r>
        <w:r w:rsidR="00C65432" w:rsidRPr="00C65432">
          <w:rPr>
            <w:rFonts w:ascii="Times New Roman" w:hAnsi="Times New Roman" w:cs="Times New Roman"/>
            <w:bCs/>
            <w:noProof/>
            <w:webHidden/>
            <w:szCs w:val="24"/>
          </w:rPr>
          <w:fldChar w:fldCharType="end"/>
        </w:r>
      </w:hyperlink>
    </w:p>
    <w:p w14:paraId="6DB19725" w14:textId="5C0B2DE2" w:rsidR="00C65432" w:rsidRPr="00C65432" w:rsidRDefault="00000000" w:rsidP="00C65432">
      <w:pPr>
        <w:pStyle w:val="TOC3"/>
        <w:spacing w:before="40" w:after="40"/>
        <w:rPr>
          <w:rStyle w:val="Hyperlink"/>
          <w:rFonts w:ascii="Times New Roman" w:hAnsi="Times New Roman" w:cs="Times New Roman"/>
          <w:bCs/>
          <w:lang w:val="vi-VN"/>
        </w:rPr>
      </w:pPr>
      <w:hyperlink w:anchor="_Toc213622817" w:history="1">
        <w:r w:rsidR="00C65432" w:rsidRPr="00C65432">
          <w:rPr>
            <w:rStyle w:val="Hyperlink"/>
            <w:rFonts w:ascii="Times New Roman" w:hAnsi="Times New Roman" w:cs="Times New Roman"/>
            <w:bCs/>
            <w:caps w:val="0"/>
            <w:szCs w:val="24"/>
            <w:lang w:val="vi-VN"/>
          </w:rPr>
          <w:t>3.4.3. Quản lý phiếu nhập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17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57</w:t>
        </w:r>
        <w:r w:rsidR="00C65432" w:rsidRPr="00C65432">
          <w:rPr>
            <w:rStyle w:val="Hyperlink"/>
            <w:rFonts w:ascii="Times New Roman" w:hAnsi="Times New Roman" w:cs="Times New Roman"/>
            <w:bCs/>
            <w:caps w:val="0"/>
            <w:webHidden/>
            <w:lang w:val="vi-VN"/>
          </w:rPr>
          <w:fldChar w:fldCharType="end"/>
        </w:r>
      </w:hyperlink>
    </w:p>
    <w:p w14:paraId="5100460D" w14:textId="3863EED2"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8" w:history="1">
        <w:r w:rsidR="00C65432" w:rsidRPr="00C65432">
          <w:rPr>
            <w:rStyle w:val="Hyperlink"/>
            <w:rFonts w:ascii="Times New Roman" w:hAnsi="Times New Roman" w:cs="Times New Roman"/>
            <w:bCs/>
            <w:noProof/>
            <w:szCs w:val="24"/>
          </w:rPr>
          <w:t>3.4.3.1. Tạo phiếu nhập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8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57</w:t>
        </w:r>
        <w:r w:rsidR="00C65432" w:rsidRPr="00C65432">
          <w:rPr>
            <w:rFonts w:ascii="Times New Roman" w:hAnsi="Times New Roman" w:cs="Times New Roman"/>
            <w:bCs/>
            <w:noProof/>
            <w:webHidden/>
            <w:szCs w:val="24"/>
          </w:rPr>
          <w:fldChar w:fldCharType="end"/>
        </w:r>
      </w:hyperlink>
    </w:p>
    <w:p w14:paraId="128C31E0" w14:textId="525C5D8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19" w:history="1">
        <w:r w:rsidR="00C65432" w:rsidRPr="00C65432">
          <w:rPr>
            <w:rStyle w:val="Hyperlink"/>
            <w:rFonts w:ascii="Times New Roman" w:hAnsi="Times New Roman" w:cs="Times New Roman"/>
            <w:bCs/>
            <w:noProof/>
            <w:szCs w:val="24"/>
          </w:rPr>
          <w:t>3.4.3.2. Sửa phiếu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19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60</w:t>
        </w:r>
        <w:r w:rsidR="00C65432" w:rsidRPr="00C65432">
          <w:rPr>
            <w:rFonts w:ascii="Times New Roman" w:hAnsi="Times New Roman" w:cs="Times New Roman"/>
            <w:bCs/>
            <w:noProof/>
            <w:webHidden/>
            <w:szCs w:val="24"/>
          </w:rPr>
          <w:fldChar w:fldCharType="end"/>
        </w:r>
      </w:hyperlink>
    </w:p>
    <w:p w14:paraId="276206FD" w14:textId="309A36F1"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20" w:history="1">
        <w:r w:rsidR="00C65432" w:rsidRPr="00C65432">
          <w:rPr>
            <w:rStyle w:val="Hyperlink"/>
            <w:rFonts w:ascii="Times New Roman" w:hAnsi="Times New Roman" w:cs="Times New Roman"/>
            <w:bCs/>
            <w:noProof/>
            <w:szCs w:val="24"/>
          </w:rPr>
          <w:t>3.4.3.3. Hủy phiếu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61</w:t>
        </w:r>
        <w:r w:rsidR="00C65432" w:rsidRPr="00C65432">
          <w:rPr>
            <w:rFonts w:ascii="Times New Roman" w:hAnsi="Times New Roman" w:cs="Times New Roman"/>
            <w:bCs/>
            <w:noProof/>
            <w:webHidden/>
            <w:szCs w:val="24"/>
          </w:rPr>
          <w:fldChar w:fldCharType="end"/>
        </w:r>
      </w:hyperlink>
    </w:p>
    <w:p w14:paraId="76B2DC9E" w14:textId="6F12A5FA" w:rsidR="00C65432" w:rsidRPr="00C65432" w:rsidRDefault="00000000" w:rsidP="00C65432">
      <w:pPr>
        <w:pStyle w:val="TOC3"/>
        <w:spacing w:before="40" w:after="40"/>
        <w:rPr>
          <w:rStyle w:val="Hyperlink"/>
          <w:rFonts w:ascii="Times New Roman" w:hAnsi="Times New Roman" w:cs="Times New Roman"/>
          <w:bCs/>
          <w:lang w:val="vi-VN"/>
        </w:rPr>
      </w:pPr>
      <w:hyperlink w:anchor="_Toc213622821" w:history="1">
        <w:r w:rsidR="00C65432" w:rsidRPr="00C65432">
          <w:rPr>
            <w:rStyle w:val="Hyperlink"/>
            <w:rFonts w:ascii="Times New Roman" w:hAnsi="Times New Roman" w:cs="Times New Roman"/>
            <w:bCs/>
            <w:caps w:val="0"/>
            <w:szCs w:val="24"/>
            <w:lang w:val="vi-VN"/>
          </w:rPr>
          <w:t>3.4.4. Nhận hàng &amp; kiểm đếm</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2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64</w:t>
        </w:r>
        <w:r w:rsidR="00C65432" w:rsidRPr="00C65432">
          <w:rPr>
            <w:rStyle w:val="Hyperlink"/>
            <w:rFonts w:ascii="Times New Roman" w:hAnsi="Times New Roman" w:cs="Times New Roman"/>
            <w:bCs/>
            <w:caps w:val="0"/>
            <w:webHidden/>
            <w:lang w:val="vi-VN"/>
          </w:rPr>
          <w:fldChar w:fldCharType="end"/>
        </w:r>
      </w:hyperlink>
    </w:p>
    <w:p w14:paraId="46C688E4" w14:textId="681A2EA2"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22" w:history="1">
        <w:r w:rsidR="00C65432" w:rsidRPr="00C65432">
          <w:rPr>
            <w:rStyle w:val="Hyperlink"/>
            <w:rFonts w:ascii="Times New Roman" w:hAnsi="Times New Roman" w:cs="Times New Roman"/>
            <w:bCs/>
            <w:noProof/>
            <w:szCs w:val="24"/>
          </w:rPr>
          <w:t>3.4.4.1. Xác nhận nhận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64</w:t>
        </w:r>
        <w:r w:rsidR="00C65432" w:rsidRPr="00C65432">
          <w:rPr>
            <w:rFonts w:ascii="Times New Roman" w:hAnsi="Times New Roman" w:cs="Times New Roman"/>
            <w:bCs/>
            <w:noProof/>
            <w:webHidden/>
            <w:szCs w:val="24"/>
          </w:rPr>
          <w:fldChar w:fldCharType="end"/>
        </w:r>
      </w:hyperlink>
    </w:p>
    <w:p w14:paraId="497E7775" w14:textId="7FCC66E5"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23" w:history="1">
        <w:r w:rsidR="00C65432" w:rsidRPr="00C65432">
          <w:rPr>
            <w:rStyle w:val="Hyperlink"/>
            <w:rFonts w:ascii="Times New Roman" w:hAnsi="Times New Roman" w:cs="Times New Roman"/>
            <w:bCs/>
            <w:noProof/>
            <w:szCs w:val="24"/>
          </w:rPr>
          <w:t>3.4.4.2. Xác nhận kiểm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67</w:t>
        </w:r>
        <w:r w:rsidR="00C65432" w:rsidRPr="00C65432">
          <w:rPr>
            <w:rFonts w:ascii="Times New Roman" w:hAnsi="Times New Roman" w:cs="Times New Roman"/>
            <w:bCs/>
            <w:noProof/>
            <w:webHidden/>
            <w:szCs w:val="24"/>
          </w:rPr>
          <w:fldChar w:fldCharType="end"/>
        </w:r>
      </w:hyperlink>
    </w:p>
    <w:p w14:paraId="13B99B2C" w14:textId="07008F7D" w:rsidR="00C65432" w:rsidRPr="00C65432" w:rsidRDefault="00000000" w:rsidP="00C65432">
      <w:pPr>
        <w:pStyle w:val="TOC3"/>
        <w:spacing w:before="40" w:after="40"/>
        <w:rPr>
          <w:rStyle w:val="Hyperlink"/>
          <w:rFonts w:ascii="Times New Roman" w:hAnsi="Times New Roman" w:cs="Times New Roman"/>
          <w:bCs/>
          <w:lang w:val="vi-VN"/>
        </w:rPr>
      </w:pPr>
      <w:hyperlink w:anchor="_Toc213622824" w:history="1">
        <w:r w:rsidR="00C65432" w:rsidRPr="00C65432">
          <w:rPr>
            <w:rStyle w:val="Hyperlink"/>
            <w:rFonts w:ascii="Times New Roman" w:hAnsi="Times New Roman" w:cs="Times New Roman"/>
            <w:bCs/>
            <w:caps w:val="0"/>
            <w:szCs w:val="24"/>
            <w:lang w:val="vi-VN"/>
          </w:rPr>
          <w:t>3.4.5. Theo dõi &amp; tra cứu nhập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2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70</w:t>
        </w:r>
        <w:r w:rsidR="00C65432" w:rsidRPr="00C65432">
          <w:rPr>
            <w:rStyle w:val="Hyperlink"/>
            <w:rFonts w:ascii="Times New Roman" w:hAnsi="Times New Roman" w:cs="Times New Roman"/>
            <w:bCs/>
            <w:caps w:val="0"/>
            <w:webHidden/>
            <w:lang w:val="vi-VN"/>
          </w:rPr>
          <w:fldChar w:fldCharType="end"/>
        </w:r>
      </w:hyperlink>
    </w:p>
    <w:p w14:paraId="5282AE64" w14:textId="23D4715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25" w:history="1">
        <w:r w:rsidR="00C65432" w:rsidRPr="00C65432">
          <w:rPr>
            <w:rStyle w:val="Hyperlink"/>
            <w:rFonts w:ascii="Times New Roman" w:hAnsi="Times New Roman" w:cs="Times New Roman"/>
            <w:bCs/>
            <w:noProof/>
            <w:szCs w:val="24"/>
          </w:rPr>
          <w:t>3.4.5.1. Xem lịch sử phiếu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70</w:t>
        </w:r>
        <w:r w:rsidR="00C65432" w:rsidRPr="00C65432">
          <w:rPr>
            <w:rFonts w:ascii="Times New Roman" w:hAnsi="Times New Roman" w:cs="Times New Roman"/>
            <w:bCs/>
            <w:noProof/>
            <w:webHidden/>
            <w:szCs w:val="24"/>
          </w:rPr>
          <w:fldChar w:fldCharType="end"/>
        </w:r>
      </w:hyperlink>
    </w:p>
    <w:p w14:paraId="7A691023" w14:textId="06322DE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26" w:history="1">
        <w:r w:rsidR="00C65432" w:rsidRPr="00C65432">
          <w:rPr>
            <w:rStyle w:val="Hyperlink"/>
            <w:rFonts w:ascii="Times New Roman" w:hAnsi="Times New Roman" w:cs="Times New Roman"/>
            <w:bCs/>
            <w:noProof/>
            <w:szCs w:val="24"/>
          </w:rPr>
          <w:t>3.4.5.2. Tìm kiếm phiếu nhậ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72</w:t>
        </w:r>
        <w:r w:rsidR="00C65432" w:rsidRPr="00C65432">
          <w:rPr>
            <w:rFonts w:ascii="Times New Roman" w:hAnsi="Times New Roman" w:cs="Times New Roman"/>
            <w:bCs/>
            <w:noProof/>
            <w:webHidden/>
            <w:szCs w:val="24"/>
          </w:rPr>
          <w:fldChar w:fldCharType="end"/>
        </w:r>
      </w:hyperlink>
    </w:p>
    <w:p w14:paraId="2B9CF871" w14:textId="3E1A3C54"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27" w:history="1">
        <w:r w:rsidR="00C65432" w:rsidRPr="00C65432">
          <w:rPr>
            <w:rStyle w:val="Hyperlink"/>
            <w:rFonts w:ascii="Times New Roman" w:hAnsi="Times New Roman" w:cs="Times New Roman"/>
            <w:bCs/>
            <w:noProof/>
            <w:szCs w:val="24"/>
            <w:lang w:val="vi-VN"/>
          </w:rPr>
          <w:t>3.5. Thanh to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2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76</w:t>
        </w:r>
        <w:r w:rsidR="00C65432" w:rsidRPr="00C65432">
          <w:rPr>
            <w:rFonts w:ascii="Times New Roman" w:hAnsi="Times New Roman" w:cs="Times New Roman"/>
            <w:bCs/>
            <w:noProof/>
            <w:webHidden/>
            <w:szCs w:val="24"/>
          </w:rPr>
          <w:fldChar w:fldCharType="end"/>
        </w:r>
      </w:hyperlink>
    </w:p>
    <w:p w14:paraId="3FF3C5EA" w14:textId="4634CFC9" w:rsidR="00C65432" w:rsidRPr="00C65432" w:rsidRDefault="00000000" w:rsidP="00C65432">
      <w:pPr>
        <w:pStyle w:val="TOC3"/>
        <w:spacing w:before="40" w:after="40"/>
        <w:rPr>
          <w:rStyle w:val="Hyperlink"/>
          <w:rFonts w:ascii="Times New Roman" w:hAnsi="Times New Roman" w:cs="Times New Roman"/>
          <w:bCs/>
          <w:lang w:val="vi-VN"/>
        </w:rPr>
      </w:pPr>
      <w:hyperlink w:anchor="_Toc213622828" w:history="1">
        <w:r w:rsidR="00C65432" w:rsidRPr="00C65432">
          <w:rPr>
            <w:rStyle w:val="Hyperlink"/>
            <w:rFonts w:ascii="Times New Roman" w:hAnsi="Times New Roman" w:cs="Times New Roman"/>
            <w:bCs/>
            <w:caps w:val="0"/>
            <w:szCs w:val="24"/>
            <w:lang w:val="vi-VN"/>
          </w:rPr>
          <w:t>3.5.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2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76</w:t>
        </w:r>
        <w:r w:rsidR="00C65432" w:rsidRPr="00C65432">
          <w:rPr>
            <w:rStyle w:val="Hyperlink"/>
            <w:rFonts w:ascii="Times New Roman" w:hAnsi="Times New Roman" w:cs="Times New Roman"/>
            <w:bCs/>
            <w:caps w:val="0"/>
            <w:webHidden/>
            <w:lang w:val="vi-VN"/>
          </w:rPr>
          <w:fldChar w:fldCharType="end"/>
        </w:r>
      </w:hyperlink>
    </w:p>
    <w:p w14:paraId="05FC8B10" w14:textId="6E014447" w:rsidR="00C65432" w:rsidRPr="00C65432" w:rsidRDefault="00000000" w:rsidP="00C65432">
      <w:pPr>
        <w:pStyle w:val="TOC3"/>
        <w:spacing w:before="40" w:after="40"/>
        <w:rPr>
          <w:rStyle w:val="Hyperlink"/>
          <w:rFonts w:ascii="Times New Roman" w:hAnsi="Times New Roman" w:cs="Times New Roman"/>
          <w:bCs/>
          <w:lang w:val="vi-VN"/>
        </w:rPr>
      </w:pPr>
      <w:hyperlink w:anchor="_Toc213622829" w:history="1">
        <w:r w:rsidR="00C65432" w:rsidRPr="00C65432">
          <w:rPr>
            <w:rStyle w:val="Hyperlink"/>
            <w:rFonts w:ascii="Times New Roman" w:hAnsi="Times New Roman" w:cs="Times New Roman"/>
            <w:bCs/>
            <w:caps w:val="0"/>
            <w:szCs w:val="24"/>
            <w:lang w:val="vi-VN"/>
          </w:rPr>
          <w:t>3.5.2. Thu tiền khách hàng (đơn bá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2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79</w:t>
        </w:r>
        <w:r w:rsidR="00C65432" w:rsidRPr="00C65432">
          <w:rPr>
            <w:rStyle w:val="Hyperlink"/>
            <w:rFonts w:ascii="Times New Roman" w:hAnsi="Times New Roman" w:cs="Times New Roman"/>
            <w:bCs/>
            <w:caps w:val="0"/>
            <w:webHidden/>
            <w:lang w:val="vi-VN"/>
          </w:rPr>
          <w:fldChar w:fldCharType="end"/>
        </w:r>
      </w:hyperlink>
    </w:p>
    <w:p w14:paraId="446F8B40" w14:textId="4E8556E3" w:rsidR="00C65432" w:rsidRPr="00C65432" w:rsidRDefault="00000000" w:rsidP="00C65432">
      <w:pPr>
        <w:pStyle w:val="TOC3"/>
        <w:spacing w:before="40" w:after="40"/>
        <w:rPr>
          <w:rStyle w:val="Hyperlink"/>
          <w:rFonts w:ascii="Times New Roman" w:hAnsi="Times New Roman" w:cs="Times New Roman"/>
          <w:bCs/>
          <w:lang w:val="vi-VN"/>
        </w:rPr>
      </w:pPr>
      <w:hyperlink w:anchor="_Toc213622830" w:history="1">
        <w:r w:rsidR="00C65432" w:rsidRPr="00C65432">
          <w:rPr>
            <w:rStyle w:val="Hyperlink"/>
            <w:rFonts w:ascii="Times New Roman" w:hAnsi="Times New Roman" w:cs="Times New Roman"/>
            <w:bCs/>
            <w:caps w:val="0"/>
            <w:szCs w:val="24"/>
            <w:lang w:val="vi-VN"/>
          </w:rPr>
          <w:t>3.5.3. Thanh toán nhà cung cấp</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30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82</w:t>
        </w:r>
        <w:r w:rsidR="00C65432" w:rsidRPr="00C65432">
          <w:rPr>
            <w:rStyle w:val="Hyperlink"/>
            <w:rFonts w:ascii="Times New Roman" w:hAnsi="Times New Roman" w:cs="Times New Roman"/>
            <w:bCs/>
            <w:caps w:val="0"/>
            <w:webHidden/>
            <w:lang w:val="vi-VN"/>
          </w:rPr>
          <w:fldChar w:fldCharType="end"/>
        </w:r>
      </w:hyperlink>
    </w:p>
    <w:p w14:paraId="063DF710" w14:textId="27086F66" w:rsidR="00C65432" w:rsidRPr="00C65432" w:rsidRDefault="00000000" w:rsidP="00C65432">
      <w:pPr>
        <w:pStyle w:val="TOC3"/>
        <w:spacing w:before="40" w:after="40"/>
        <w:rPr>
          <w:rStyle w:val="Hyperlink"/>
          <w:rFonts w:ascii="Times New Roman" w:hAnsi="Times New Roman" w:cs="Times New Roman"/>
          <w:bCs/>
          <w:lang w:val="vi-VN"/>
        </w:rPr>
      </w:pPr>
      <w:hyperlink w:anchor="_Toc213622831" w:history="1">
        <w:r w:rsidR="00C65432" w:rsidRPr="00C65432">
          <w:rPr>
            <w:rStyle w:val="Hyperlink"/>
            <w:rFonts w:ascii="Times New Roman" w:hAnsi="Times New Roman" w:cs="Times New Roman"/>
            <w:bCs/>
            <w:caps w:val="0"/>
            <w:szCs w:val="24"/>
            <w:lang w:val="vi-VN"/>
          </w:rPr>
          <w:t>3.5.4. Hoàn tiề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3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86</w:t>
        </w:r>
        <w:r w:rsidR="00C65432" w:rsidRPr="00C65432">
          <w:rPr>
            <w:rStyle w:val="Hyperlink"/>
            <w:rFonts w:ascii="Times New Roman" w:hAnsi="Times New Roman" w:cs="Times New Roman"/>
            <w:bCs/>
            <w:caps w:val="0"/>
            <w:webHidden/>
            <w:lang w:val="vi-VN"/>
          </w:rPr>
          <w:fldChar w:fldCharType="end"/>
        </w:r>
      </w:hyperlink>
    </w:p>
    <w:p w14:paraId="123BC801" w14:textId="608BC021"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32" w:history="1">
        <w:r w:rsidR="00C65432" w:rsidRPr="00C65432">
          <w:rPr>
            <w:rStyle w:val="Hyperlink"/>
            <w:rFonts w:ascii="Times New Roman" w:hAnsi="Times New Roman" w:cs="Times New Roman"/>
            <w:bCs/>
            <w:noProof/>
            <w:szCs w:val="24"/>
            <w:lang w:val="vi-VN"/>
          </w:rPr>
          <w:t>3.6.</w:t>
        </w:r>
        <w:r w:rsidR="00C65432" w:rsidRPr="00C65432">
          <w:rPr>
            <w:rStyle w:val="Hyperlink"/>
            <w:rFonts w:ascii="Times New Roman" w:hAnsi="Times New Roman" w:cs="Times New Roman"/>
            <w:bCs/>
            <w:noProof/>
            <w:szCs w:val="24"/>
          </w:rPr>
          <w:t xml:space="preserve"> Quản</w:t>
        </w:r>
        <w:r w:rsidR="00C65432" w:rsidRPr="00C65432">
          <w:rPr>
            <w:rStyle w:val="Hyperlink"/>
            <w:rFonts w:ascii="Times New Roman" w:hAnsi="Times New Roman" w:cs="Times New Roman"/>
            <w:bCs/>
            <w:noProof/>
            <w:szCs w:val="24"/>
            <w:lang w:val="vi-VN"/>
          </w:rPr>
          <w:t xml:space="preserve"> lý công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3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89</w:t>
        </w:r>
        <w:r w:rsidR="00C65432" w:rsidRPr="00C65432">
          <w:rPr>
            <w:rFonts w:ascii="Times New Roman" w:hAnsi="Times New Roman" w:cs="Times New Roman"/>
            <w:bCs/>
            <w:noProof/>
            <w:webHidden/>
            <w:szCs w:val="24"/>
          </w:rPr>
          <w:fldChar w:fldCharType="end"/>
        </w:r>
      </w:hyperlink>
    </w:p>
    <w:p w14:paraId="1A7481C4" w14:textId="0A76A78D" w:rsidR="00C65432" w:rsidRPr="00C65432" w:rsidRDefault="00000000" w:rsidP="00C65432">
      <w:pPr>
        <w:pStyle w:val="TOC3"/>
        <w:spacing w:before="40" w:after="40"/>
        <w:rPr>
          <w:rStyle w:val="Hyperlink"/>
          <w:rFonts w:ascii="Times New Roman" w:hAnsi="Times New Roman" w:cs="Times New Roman"/>
          <w:bCs/>
          <w:lang w:val="vi-VN"/>
        </w:rPr>
      </w:pPr>
      <w:hyperlink w:anchor="_Toc213622833" w:history="1">
        <w:r w:rsidR="00C65432" w:rsidRPr="00C65432">
          <w:rPr>
            <w:rStyle w:val="Hyperlink"/>
            <w:rFonts w:ascii="Times New Roman" w:hAnsi="Times New Roman" w:cs="Times New Roman"/>
            <w:bCs/>
            <w:caps w:val="0"/>
            <w:szCs w:val="24"/>
            <w:lang w:val="vi-VN"/>
          </w:rPr>
          <w:t>3.6.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33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89</w:t>
        </w:r>
        <w:r w:rsidR="00C65432" w:rsidRPr="00C65432">
          <w:rPr>
            <w:rStyle w:val="Hyperlink"/>
            <w:rFonts w:ascii="Times New Roman" w:hAnsi="Times New Roman" w:cs="Times New Roman"/>
            <w:bCs/>
            <w:caps w:val="0"/>
            <w:webHidden/>
            <w:lang w:val="vi-VN"/>
          </w:rPr>
          <w:fldChar w:fldCharType="end"/>
        </w:r>
      </w:hyperlink>
    </w:p>
    <w:p w14:paraId="02A306E9" w14:textId="3EFCE1DC" w:rsidR="00C65432" w:rsidRPr="00C65432" w:rsidRDefault="00000000" w:rsidP="00C65432">
      <w:pPr>
        <w:pStyle w:val="TOC3"/>
        <w:spacing w:before="40" w:after="40"/>
        <w:rPr>
          <w:rStyle w:val="Hyperlink"/>
          <w:rFonts w:ascii="Times New Roman" w:hAnsi="Times New Roman" w:cs="Times New Roman"/>
          <w:bCs/>
          <w:lang w:val="vi-VN"/>
        </w:rPr>
      </w:pPr>
      <w:hyperlink w:anchor="_Toc213622834" w:history="1">
        <w:r w:rsidR="00C65432" w:rsidRPr="00C65432">
          <w:rPr>
            <w:rStyle w:val="Hyperlink"/>
            <w:rFonts w:ascii="Times New Roman" w:hAnsi="Times New Roman" w:cs="Times New Roman"/>
            <w:bCs/>
            <w:caps w:val="0"/>
            <w:szCs w:val="24"/>
            <w:lang w:val="vi-VN"/>
          </w:rPr>
          <w:t>3.6.2. Quản lý công nợ khách hàng</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3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195</w:t>
        </w:r>
        <w:r w:rsidR="00C65432" w:rsidRPr="00C65432">
          <w:rPr>
            <w:rStyle w:val="Hyperlink"/>
            <w:rFonts w:ascii="Times New Roman" w:hAnsi="Times New Roman" w:cs="Times New Roman"/>
            <w:bCs/>
            <w:caps w:val="0"/>
            <w:webHidden/>
            <w:lang w:val="vi-VN"/>
          </w:rPr>
          <w:fldChar w:fldCharType="end"/>
        </w:r>
      </w:hyperlink>
    </w:p>
    <w:p w14:paraId="74CC6C99" w14:textId="71D97067"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35" w:history="1">
        <w:r w:rsidR="00C65432" w:rsidRPr="00C65432">
          <w:rPr>
            <w:rStyle w:val="Hyperlink"/>
            <w:rFonts w:ascii="Times New Roman" w:hAnsi="Times New Roman" w:cs="Times New Roman"/>
            <w:bCs/>
            <w:noProof/>
            <w:szCs w:val="24"/>
          </w:rPr>
          <w:t>3.6.2.1. Tạo công nợ khách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3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96</w:t>
        </w:r>
        <w:r w:rsidR="00C65432" w:rsidRPr="00C65432">
          <w:rPr>
            <w:rFonts w:ascii="Times New Roman" w:hAnsi="Times New Roman" w:cs="Times New Roman"/>
            <w:bCs/>
            <w:noProof/>
            <w:webHidden/>
            <w:szCs w:val="24"/>
          </w:rPr>
          <w:fldChar w:fldCharType="end"/>
        </w:r>
      </w:hyperlink>
    </w:p>
    <w:p w14:paraId="7CC04282" w14:textId="26AF9BDB"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37" w:history="1">
        <w:r w:rsidR="00C65432" w:rsidRPr="00C65432">
          <w:rPr>
            <w:rStyle w:val="Hyperlink"/>
            <w:rFonts w:ascii="Times New Roman" w:hAnsi="Times New Roman" w:cs="Times New Roman"/>
            <w:bCs/>
            <w:noProof/>
            <w:szCs w:val="24"/>
          </w:rPr>
          <w:t>3.6.2.2. Cập nhật tình trạng thanh to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3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199</w:t>
        </w:r>
        <w:r w:rsidR="00C65432" w:rsidRPr="00C65432">
          <w:rPr>
            <w:rFonts w:ascii="Times New Roman" w:hAnsi="Times New Roman" w:cs="Times New Roman"/>
            <w:bCs/>
            <w:noProof/>
            <w:webHidden/>
            <w:szCs w:val="24"/>
          </w:rPr>
          <w:fldChar w:fldCharType="end"/>
        </w:r>
      </w:hyperlink>
    </w:p>
    <w:p w14:paraId="76C48263" w14:textId="37C7DE85"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39" w:history="1">
        <w:r w:rsidR="00C65432" w:rsidRPr="00C65432">
          <w:rPr>
            <w:rStyle w:val="Hyperlink"/>
            <w:rFonts w:ascii="Times New Roman" w:hAnsi="Times New Roman" w:cs="Times New Roman"/>
            <w:bCs/>
            <w:noProof/>
            <w:szCs w:val="24"/>
          </w:rPr>
          <w:t>3.6.2.3. Gia hạn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39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02</w:t>
        </w:r>
        <w:r w:rsidR="00C65432" w:rsidRPr="00C65432">
          <w:rPr>
            <w:rFonts w:ascii="Times New Roman" w:hAnsi="Times New Roman" w:cs="Times New Roman"/>
            <w:bCs/>
            <w:noProof/>
            <w:webHidden/>
            <w:szCs w:val="24"/>
          </w:rPr>
          <w:fldChar w:fldCharType="end"/>
        </w:r>
      </w:hyperlink>
    </w:p>
    <w:p w14:paraId="696E8566" w14:textId="238987AA"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41" w:history="1">
        <w:r w:rsidR="00C65432" w:rsidRPr="00C65432">
          <w:rPr>
            <w:rStyle w:val="Hyperlink"/>
            <w:rFonts w:ascii="Times New Roman" w:hAnsi="Times New Roman" w:cs="Times New Roman"/>
            <w:bCs/>
            <w:noProof/>
            <w:szCs w:val="24"/>
          </w:rPr>
          <w:t>3.6.2.4. Điều chỉnh công nợ khách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4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03</w:t>
        </w:r>
        <w:r w:rsidR="00C65432" w:rsidRPr="00C65432">
          <w:rPr>
            <w:rFonts w:ascii="Times New Roman" w:hAnsi="Times New Roman" w:cs="Times New Roman"/>
            <w:bCs/>
            <w:noProof/>
            <w:webHidden/>
            <w:szCs w:val="24"/>
          </w:rPr>
          <w:fldChar w:fldCharType="end"/>
        </w:r>
      </w:hyperlink>
    </w:p>
    <w:p w14:paraId="3FB2441A" w14:textId="68B3374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42" w:history="1">
        <w:r w:rsidR="00C65432" w:rsidRPr="00C65432">
          <w:rPr>
            <w:rStyle w:val="Hyperlink"/>
            <w:rFonts w:ascii="Times New Roman" w:hAnsi="Times New Roman" w:cs="Times New Roman"/>
            <w:bCs/>
            <w:noProof/>
            <w:szCs w:val="24"/>
          </w:rPr>
          <w:t>3.6.2.5. Gửi nhắc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4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06</w:t>
        </w:r>
        <w:r w:rsidR="00C65432" w:rsidRPr="00C65432">
          <w:rPr>
            <w:rFonts w:ascii="Times New Roman" w:hAnsi="Times New Roman" w:cs="Times New Roman"/>
            <w:bCs/>
            <w:noProof/>
            <w:webHidden/>
            <w:szCs w:val="24"/>
          </w:rPr>
          <w:fldChar w:fldCharType="end"/>
        </w:r>
      </w:hyperlink>
    </w:p>
    <w:p w14:paraId="34EB64C0" w14:textId="50F4FCF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44" w:history="1">
        <w:r w:rsidR="00C65432" w:rsidRPr="00C65432">
          <w:rPr>
            <w:rStyle w:val="Hyperlink"/>
            <w:rFonts w:ascii="Times New Roman" w:hAnsi="Times New Roman" w:cs="Times New Roman"/>
            <w:bCs/>
            <w:noProof/>
            <w:szCs w:val="24"/>
          </w:rPr>
          <w:t>3.6.2.6. Tạo lịch hẹn thu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4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09</w:t>
        </w:r>
        <w:r w:rsidR="00C65432" w:rsidRPr="00C65432">
          <w:rPr>
            <w:rFonts w:ascii="Times New Roman" w:hAnsi="Times New Roman" w:cs="Times New Roman"/>
            <w:bCs/>
            <w:noProof/>
            <w:webHidden/>
            <w:szCs w:val="24"/>
          </w:rPr>
          <w:fldChar w:fldCharType="end"/>
        </w:r>
      </w:hyperlink>
    </w:p>
    <w:p w14:paraId="15E9B768" w14:textId="17AE0EED" w:rsidR="00C65432" w:rsidRPr="00C65432" w:rsidRDefault="00000000" w:rsidP="00C65432">
      <w:pPr>
        <w:pStyle w:val="TOC3"/>
        <w:spacing w:before="40" w:after="40"/>
        <w:rPr>
          <w:rStyle w:val="Hyperlink"/>
          <w:rFonts w:ascii="Times New Roman" w:hAnsi="Times New Roman" w:cs="Times New Roman"/>
          <w:bCs/>
          <w:lang w:val="vi-VN"/>
        </w:rPr>
      </w:pPr>
      <w:hyperlink w:anchor="_Toc213622846" w:history="1">
        <w:r w:rsidR="00C65432" w:rsidRPr="00C65432">
          <w:rPr>
            <w:rStyle w:val="Hyperlink"/>
            <w:rFonts w:ascii="Times New Roman" w:hAnsi="Times New Roman" w:cs="Times New Roman"/>
            <w:bCs/>
            <w:caps w:val="0"/>
            <w:szCs w:val="24"/>
            <w:lang w:val="vi-VN"/>
          </w:rPr>
          <w:t>3.6.3. Quản lý công nợ nhà cung cấp</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46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12</w:t>
        </w:r>
        <w:r w:rsidR="00C65432" w:rsidRPr="00C65432">
          <w:rPr>
            <w:rStyle w:val="Hyperlink"/>
            <w:rFonts w:ascii="Times New Roman" w:hAnsi="Times New Roman" w:cs="Times New Roman"/>
            <w:bCs/>
            <w:caps w:val="0"/>
            <w:webHidden/>
            <w:lang w:val="vi-VN"/>
          </w:rPr>
          <w:fldChar w:fldCharType="end"/>
        </w:r>
      </w:hyperlink>
    </w:p>
    <w:p w14:paraId="422DBCB0" w14:textId="627890D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47" w:history="1">
        <w:r w:rsidR="00C65432" w:rsidRPr="00C65432">
          <w:rPr>
            <w:rStyle w:val="Hyperlink"/>
            <w:rFonts w:ascii="Times New Roman" w:hAnsi="Times New Roman" w:cs="Times New Roman"/>
            <w:bCs/>
            <w:noProof/>
            <w:szCs w:val="24"/>
          </w:rPr>
          <w:t>3.6.3.1. Tạo công nợ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4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12</w:t>
        </w:r>
        <w:r w:rsidR="00C65432" w:rsidRPr="00C65432">
          <w:rPr>
            <w:rFonts w:ascii="Times New Roman" w:hAnsi="Times New Roman" w:cs="Times New Roman"/>
            <w:bCs/>
            <w:noProof/>
            <w:webHidden/>
            <w:szCs w:val="24"/>
          </w:rPr>
          <w:fldChar w:fldCharType="end"/>
        </w:r>
      </w:hyperlink>
    </w:p>
    <w:p w14:paraId="4B1E97BD" w14:textId="6680B15D"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48" w:history="1">
        <w:r w:rsidR="00C65432" w:rsidRPr="00C65432">
          <w:rPr>
            <w:rStyle w:val="Hyperlink"/>
            <w:rFonts w:ascii="Times New Roman" w:hAnsi="Times New Roman" w:cs="Times New Roman"/>
            <w:bCs/>
            <w:noProof/>
            <w:szCs w:val="24"/>
          </w:rPr>
          <w:t>3.6.3.2. Cập nhật tình trạng thanh to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48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15</w:t>
        </w:r>
        <w:r w:rsidR="00C65432" w:rsidRPr="00C65432">
          <w:rPr>
            <w:rFonts w:ascii="Times New Roman" w:hAnsi="Times New Roman" w:cs="Times New Roman"/>
            <w:bCs/>
            <w:noProof/>
            <w:webHidden/>
            <w:szCs w:val="24"/>
          </w:rPr>
          <w:fldChar w:fldCharType="end"/>
        </w:r>
      </w:hyperlink>
    </w:p>
    <w:p w14:paraId="545EB8B4" w14:textId="42531ED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50" w:history="1">
        <w:r w:rsidR="00C65432" w:rsidRPr="00C65432">
          <w:rPr>
            <w:rStyle w:val="Hyperlink"/>
            <w:rFonts w:ascii="Times New Roman" w:hAnsi="Times New Roman" w:cs="Times New Roman"/>
            <w:bCs/>
            <w:noProof/>
            <w:szCs w:val="24"/>
          </w:rPr>
          <w:t>3.6.3.3. Gửi yêu cầu gia hạn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5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18</w:t>
        </w:r>
        <w:r w:rsidR="00C65432" w:rsidRPr="00C65432">
          <w:rPr>
            <w:rFonts w:ascii="Times New Roman" w:hAnsi="Times New Roman" w:cs="Times New Roman"/>
            <w:bCs/>
            <w:noProof/>
            <w:webHidden/>
            <w:szCs w:val="24"/>
          </w:rPr>
          <w:fldChar w:fldCharType="end"/>
        </w:r>
      </w:hyperlink>
      <w:r w:rsidR="00C65432" w:rsidRPr="00C65432">
        <w:rPr>
          <w:rStyle w:val="Hyperlink"/>
          <w:rFonts w:ascii="Times New Roman" w:hAnsi="Times New Roman" w:cs="Times New Roman"/>
          <w:bCs/>
          <w:noProof/>
          <w:szCs w:val="24"/>
        </w:rPr>
        <w:br/>
      </w:r>
      <w:hyperlink w:anchor="_Toc213622852" w:history="1">
        <w:r w:rsidR="00C65432" w:rsidRPr="00C65432">
          <w:rPr>
            <w:rStyle w:val="Hyperlink"/>
            <w:rFonts w:ascii="Times New Roman" w:hAnsi="Times New Roman" w:cs="Times New Roman"/>
            <w:bCs/>
            <w:noProof/>
            <w:szCs w:val="24"/>
          </w:rPr>
          <w:t>3.6.3.4. Điều chỉnh công nợ NCC</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5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21</w:t>
        </w:r>
        <w:r w:rsidR="00C65432" w:rsidRPr="00C65432">
          <w:rPr>
            <w:rFonts w:ascii="Times New Roman" w:hAnsi="Times New Roman" w:cs="Times New Roman"/>
            <w:bCs/>
            <w:noProof/>
            <w:webHidden/>
            <w:szCs w:val="24"/>
          </w:rPr>
          <w:fldChar w:fldCharType="end"/>
        </w:r>
      </w:hyperlink>
    </w:p>
    <w:p w14:paraId="50E0C2D5" w14:textId="6C95DB30"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853" w:history="1">
        <w:r w:rsidR="00C65432" w:rsidRPr="00C65432">
          <w:rPr>
            <w:rStyle w:val="Hyperlink"/>
            <w:rFonts w:ascii="Times New Roman" w:hAnsi="Times New Roman" w:cs="Times New Roman"/>
            <w:bCs/>
            <w:szCs w:val="24"/>
          </w:rPr>
          <w:t>3.6.4.</w:t>
        </w:r>
        <w:r w:rsidR="00C65432" w:rsidRPr="00C65432">
          <w:rPr>
            <w:rStyle w:val="Hyperlink"/>
            <w:rFonts w:ascii="Times New Roman" w:hAnsi="Times New Roman" w:cs="Times New Roman"/>
            <w:bCs/>
            <w:caps w:val="0"/>
            <w:szCs w:val="24"/>
            <w:lang w:val="vi-VN"/>
          </w:rPr>
          <w:t xml:space="preserve"> Quản lý và theo dõi cảnh báo</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853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223</w:t>
        </w:r>
        <w:r w:rsidR="00C65432" w:rsidRPr="00C65432">
          <w:rPr>
            <w:rFonts w:ascii="Times New Roman" w:hAnsi="Times New Roman" w:cs="Times New Roman"/>
            <w:bCs/>
            <w:webHidden/>
            <w:szCs w:val="24"/>
          </w:rPr>
          <w:fldChar w:fldCharType="end"/>
        </w:r>
      </w:hyperlink>
    </w:p>
    <w:p w14:paraId="599F3F5E" w14:textId="64D814A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54" w:history="1">
        <w:r w:rsidR="00C65432" w:rsidRPr="00C65432">
          <w:rPr>
            <w:rStyle w:val="Hyperlink"/>
            <w:rFonts w:ascii="Times New Roman" w:hAnsi="Times New Roman" w:cs="Times New Roman"/>
            <w:bCs/>
            <w:noProof/>
            <w:szCs w:val="24"/>
          </w:rPr>
          <w:t>3.6.4.1. Thiết lập chính sách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5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23</w:t>
        </w:r>
        <w:r w:rsidR="00C65432" w:rsidRPr="00C65432">
          <w:rPr>
            <w:rFonts w:ascii="Times New Roman" w:hAnsi="Times New Roman" w:cs="Times New Roman"/>
            <w:bCs/>
            <w:noProof/>
            <w:webHidden/>
            <w:szCs w:val="24"/>
          </w:rPr>
          <w:fldChar w:fldCharType="end"/>
        </w:r>
      </w:hyperlink>
    </w:p>
    <w:p w14:paraId="4D4ED8C2" w14:textId="09FA6A9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55" w:history="1">
        <w:r w:rsidR="00C65432" w:rsidRPr="00C65432">
          <w:rPr>
            <w:rStyle w:val="Hyperlink"/>
            <w:rFonts w:ascii="Times New Roman" w:hAnsi="Times New Roman" w:cs="Times New Roman"/>
            <w:bCs/>
            <w:noProof/>
            <w:szCs w:val="24"/>
          </w:rPr>
          <w:t>3.6.4.2. Thiết lập kênh nhận cảnh báo</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5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26</w:t>
        </w:r>
        <w:r w:rsidR="00C65432" w:rsidRPr="00C65432">
          <w:rPr>
            <w:rFonts w:ascii="Times New Roman" w:hAnsi="Times New Roman" w:cs="Times New Roman"/>
            <w:bCs/>
            <w:noProof/>
            <w:webHidden/>
            <w:szCs w:val="24"/>
          </w:rPr>
          <w:fldChar w:fldCharType="end"/>
        </w:r>
      </w:hyperlink>
    </w:p>
    <w:p w14:paraId="64DE5B9F" w14:textId="6A87E612" w:rsidR="00C65432" w:rsidRPr="00C65432" w:rsidRDefault="00000000" w:rsidP="00C65432">
      <w:pPr>
        <w:pStyle w:val="TOC4"/>
        <w:tabs>
          <w:tab w:val="right" w:leader="dot" w:pos="9350"/>
        </w:tabs>
        <w:spacing w:before="40" w:after="40"/>
        <w:rPr>
          <w:rStyle w:val="Hyperlink"/>
          <w:rFonts w:ascii="Times New Roman" w:hAnsi="Times New Roman" w:cs="Times New Roman"/>
          <w:bCs/>
          <w:lang w:val="vi-VN"/>
        </w:rPr>
      </w:pPr>
      <w:hyperlink w:anchor="_Toc213622856" w:history="1">
        <w:r w:rsidR="00C65432" w:rsidRPr="00C65432">
          <w:rPr>
            <w:rStyle w:val="Hyperlink"/>
            <w:rFonts w:ascii="Times New Roman" w:hAnsi="Times New Roman" w:cs="Times New Roman"/>
            <w:bCs/>
            <w:noProof/>
            <w:szCs w:val="24"/>
            <w:lang w:val="vi-VN"/>
          </w:rPr>
          <w:t>3.6.4.3. Xem danh sách nợ sắp đến hạn / quá hạn</w:t>
        </w:r>
        <w:r w:rsidR="00C65432" w:rsidRPr="00C65432">
          <w:rPr>
            <w:rStyle w:val="Hyperlink"/>
            <w:rFonts w:ascii="Times New Roman" w:hAnsi="Times New Roman" w:cs="Times New Roman"/>
            <w:bCs/>
            <w:webHidden/>
            <w:lang w:val="vi-VN"/>
          </w:rPr>
          <w:tab/>
        </w:r>
        <w:r w:rsidR="00C65432" w:rsidRPr="00C65432">
          <w:rPr>
            <w:rStyle w:val="Hyperlink"/>
            <w:rFonts w:ascii="Times New Roman" w:hAnsi="Times New Roman" w:cs="Times New Roman"/>
            <w:bCs/>
            <w:webHidden/>
            <w:lang w:val="vi-VN"/>
          </w:rPr>
          <w:fldChar w:fldCharType="begin"/>
        </w:r>
        <w:r w:rsidR="00C65432" w:rsidRPr="00C65432">
          <w:rPr>
            <w:rStyle w:val="Hyperlink"/>
            <w:rFonts w:ascii="Times New Roman" w:hAnsi="Times New Roman" w:cs="Times New Roman"/>
            <w:bCs/>
            <w:webHidden/>
            <w:lang w:val="vi-VN"/>
          </w:rPr>
          <w:instrText xml:space="preserve"> PAGEREF _Toc213622856 \h </w:instrText>
        </w:r>
        <w:r w:rsidR="00C65432" w:rsidRPr="00C65432">
          <w:rPr>
            <w:rStyle w:val="Hyperlink"/>
            <w:rFonts w:ascii="Times New Roman" w:hAnsi="Times New Roman" w:cs="Times New Roman"/>
            <w:bCs/>
            <w:webHidden/>
            <w:lang w:val="vi-VN"/>
          </w:rPr>
        </w:r>
        <w:r w:rsidR="00C65432" w:rsidRPr="00C65432">
          <w:rPr>
            <w:rStyle w:val="Hyperlink"/>
            <w:rFonts w:ascii="Times New Roman" w:hAnsi="Times New Roman" w:cs="Times New Roman"/>
            <w:bCs/>
            <w:webHidden/>
            <w:lang w:val="vi-VN"/>
          </w:rPr>
          <w:fldChar w:fldCharType="separate"/>
        </w:r>
        <w:r w:rsidR="00C65432" w:rsidRPr="00C65432">
          <w:rPr>
            <w:rStyle w:val="Hyperlink"/>
            <w:rFonts w:ascii="Times New Roman" w:hAnsi="Times New Roman" w:cs="Times New Roman"/>
            <w:bCs/>
            <w:webHidden/>
            <w:lang w:val="vi-VN"/>
          </w:rPr>
          <w:t>228</w:t>
        </w:r>
        <w:r w:rsidR="00C65432" w:rsidRPr="00C65432">
          <w:rPr>
            <w:rStyle w:val="Hyperlink"/>
            <w:rFonts w:ascii="Times New Roman" w:hAnsi="Times New Roman" w:cs="Times New Roman"/>
            <w:bCs/>
            <w:webHidden/>
            <w:lang w:val="vi-VN"/>
          </w:rPr>
          <w:fldChar w:fldCharType="end"/>
        </w:r>
      </w:hyperlink>
    </w:p>
    <w:p w14:paraId="091321AA" w14:textId="6B4B4239" w:rsidR="00C65432" w:rsidRPr="00C65432" w:rsidRDefault="00000000" w:rsidP="00C65432">
      <w:pPr>
        <w:pStyle w:val="TOC3"/>
        <w:spacing w:before="40" w:after="40"/>
        <w:rPr>
          <w:rStyle w:val="Hyperlink"/>
          <w:rFonts w:ascii="Times New Roman" w:hAnsi="Times New Roman" w:cs="Times New Roman"/>
          <w:bCs/>
          <w:lang w:val="vi-VN"/>
        </w:rPr>
      </w:pPr>
      <w:hyperlink w:anchor="_Toc213622858" w:history="1">
        <w:r w:rsidR="00C65432" w:rsidRPr="00C65432">
          <w:rPr>
            <w:rStyle w:val="Hyperlink"/>
            <w:rFonts w:ascii="Times New Roman" w:hAnsi="Times New Roman" w:cs="Times New Roman"/>
            <w:bCs/>
            <w:caps w:val="0"/>
            <w:szCs w:val="24"/>
            <w:lang w:val="vi-VN"/>
          </w:rPr>
          <w:t>3.6.5. Báo cáo công nợ &amp; lịch sử thanh toá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5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29</w:t>
        </w:r>
        <w:r w:rsidR="00C65432" w:rsidRPr="00C65432">
          <w:rPr>
            <w:rStyle w:val="Hyperlink"/>
            <w:rFonts w:ascii="Times New Roman" w:hAnsi="Times New Roman" w:cs="Times New Roman"/>
            <w:bCs/>
            <w:caps w:val="0"/>
            <w:webHidden/>
            <w:lang w:val="vi-VN"/>
          </w:rPr>
          <w:fldChar w:fldCharType="end"/>
        </w:r>
      </w:hyperlink>
    </w:p>
    <w:p w14:paraId="3DFF3506" w14:textId="72F883E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60" w:history="1">
        <w:r w:rsidR="00C65432" w:rsidRPr="00C65432">
          <w:rPr>
            <w:rStyle w:val="Hyperlink"/>
            <w:rFonts w:ascii="Times New Roman" w:hAnsi="Times New Roman" w:cs="Times New Roman"/>
            <w:bCs/>
            <w:noProof/>
            <w:szCs w:val="24"/>
          </w:rPr>
          <w:t>3.6.5.1. Xem báo cáo công nợ</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30</w:t>
        </w:r>
        <w:r w:rsidR="00C65432" w:rsidRPr="00C65432">
          <w:rPr>
            <w:rFonts w:ascii="Times New Roman" w:hAnsi="Times New Roman" w:cs="Times New Roman"/>
            <w:bCs/>
            <w:noProof/>
            <w:webHidden/>
            <w:szCs w:val="24"/>
          </w:rPr>
          <w:fldChar w:fldCharType="end"/>
        </w:r>
      </w:hyperlink>
    </w:p>
    <w:p w14:paraId="02A1FEDA" w14:textId="077E2F1F"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61" w:history="1">
        <w:r w:rsidR="00C65432" w:rsidRPr="00C65432">
          <w:rPr>
            <w:rStyle w:val="Hyperlink"/>
            <w:rFonts w:ascii="Times New Roman" w:hAnsi="Times New Roman" w:cs="Times New Roman"/>
            <w:bCs/>
            <w:noProof/>
            <w:szCs w:val="24"/>
            <w:lang w:val="vi-VN"/>
          </w:rPr>
          <w:t>3.6.5.2.</w:t>
        </w:r>
        <w:r w:rsidR="00C65432" w:rsidRPr="00C65432">
          <w:rPr>
            <w:rStyle w:val="Hyperlink"/>
            <w:rFonts w:ascii="Times New Roman" w:hAnsi="Times New Roman" w:cs="Times New Roman"/>
            <w:bCs/>
            <w:noProof/>
            <w:szCs w:val="24"/>
          </w:rPr>
          <w:t xml:space="preserve"> Xem lịch sử thanh toá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32</w:t>
        </w:r>
        <w:r w:rsidR="00C65432" w:rsidRPr="00C65432">
          <w:rPr>
            <w:rFonts w:ascii="Times New Roman" w:hAnsi="Times New Roman" w:cs="Times New Roman"/>
            <w:bCs/>
            <w:noProof/>
            <w:webHidden/>
            <w:szCs w:val="24"/>
          </w:rPr>
          <w:fldChar w:fldCharType="end"/>
        </w:r>
      </w:hyperlink>
    </w:p>
    <w:p w14:paraId="5F890BF9" w14:textId="2B3F4AA5" w:rsidR="00C65432" w:rsidRPr="00C65432" w:rsidRDefault="00000000" w:rsidP="00C65432">
      <w:pPr>
        <w:pStyle w:val="TOC4"/>
        <w:tabs>
          <w:tab w:val="right" w:leader="dot" w:pos="9350"/>
        </w:tabs>
        <w:spacing w:before="40" w:after="40"/>
        <w:rPr>
          <w:rStyle w:val="Hyperlink"/>
          <w:rFonts w:ascii="Times New Roman" w:hAnsi="Times New Roman" w:cs="Times New Roman"/>
          <w:bCs/>
          <w:lang w:val="vi-VN"/>
        </w:rPr>
      </w:pPr>
      <w:hyperlink w:anchor="_Toc213622862" w:history="1">
        <w:r w:rsidR="00C65432" w:rsidRPr="00C65432">
          <w:rPr>
            <w:rStyle w:val="Hyperlink"/>
            <w:rFonts w:ascii="Times New Roman" w:hAnsi="Times New Roman" w:cs="Times New Roman"/>
            <w:bCs/>
            <w:noProof/>
            <w:szCs w:val="24"/>
            <w:lang w:val="vi-VN"/>
          </w:rPr>
          <w:t>3.6.6. Đối chiếu &amp; xác nhận công nợ định kỳ</w:t>
        </w:r>
        <w:r w:rsidR="00C65432" w:rsidRPr="00C65432">
          <w:rPr>
            <w:rStyle w:val="Hyperlink"/>
            <w:rFonts w:ascii="Times New Roman" w:hAnsi="Times New Roman" w:cs="Times New Roman"/>
            <w:bCs/>
            <w:webHidden/>
            <w:lang w:val="vi-VN"/>
          </w:rPr>
          <w:tab/>
        </w:r>
        <w:r w:rsidR="00C65432" w:rsidRPr="00C65432">
          <w:rPr>
            <w:rStyle w:val="Hyperlink"/>
            <w:rFonts w:ascii="Times New Roman" w:hAnsi="Times New Roman" w:cs="Times New Roman"/>
            <w:bCs/>
            <w:webHidden/>
            <w:lang w:val="vi-VN"/>
          </w:rPr>
          <w:fldChar w:fldCharType="begin"/>
        </w:r>
        <w:r w:rsidR="00C65432" w:rsidRPr="00C65432">
          <w:rPr>
            <w:rStyle w:val="Hyperlink"/>
            <w:rFonts w:ascii="Times New Roman" w:hAnsi="Times New Roman" w:cs="Times New Roman"/>
            <w:bCs/>
            <w:webHidden/>
            <w:lang w:val="vi-VN"/>
          </w:rPr>
          <w:instrText xml:space="preserve"> PAGEREF _Toc213622862 \h </w:instrText>
        </w:r>
        <w:r w:rsidR="00C65432" w:rsidRPr="00C65432">
          <w:rPr>
            <w:rStyle w:val="Hyperlink"/>
            <w:rFonts w:ascii="Times New Roman" w:hAnsi="Times New Roman" w:cs="Times New Roman"/>
            <w:bCs/>
            <w:webHidden/>
            <w:lang w:val="vi-VN"/>
          </w:rPr>
        </w:r>
        <w:r w:rsidR="00C65432" w:rsidRPr="00C65432">
          <w:rPr>
            <w:rStyle w:val="Hyperlink"/>
            <w:rFonts w:ascii="Times New Roman" w:hAnsi="Times New Roman" w:cs="Times New Roman"/>
            <w:bCs/>
            <w:noProof/>
            <w:webHidden/>
            <w:lang w:val="vi-VN"/>
          </w:rPr>
          <w:fldChar w:fldCharType="separate"/>
        </w:r>
        <w:r w:rsidR="00C65432" w:rsidRPr="00C65432">
          <w:rPr>
            <w:rStyle w:val="Hyperlink"/>
            <w:rFonts w:ascii="Times New Roman" w:hAnsi="Times New Roman" w:cs="Times New Roman"/>
            <w:bCs/>
            <w:webHidden/>
            <w:lang w:val="vi-VN"/>
          </w:rPr>
          <w:t>234</w:t>
        </w:r>
        <w:r w:rsidR="00C65432" w:rsidRPr="00C65432">
          <w:rPr>
            <w:rStyle w:val="Hyperlink"/>
            <w:rFonts w:ascii="Times New Roman" w:hAnsi="Times New Roman" w:cs="Times New Roman"/>
            <w:bCs/>
            <w:webHidden/>
            <w:lang w:val="vi-VN"/>
          </w:rPr>
          <w:fldChar w:fldCharType="end"/>
        </w:r>
      </w:hyperlink>
    </w:p>
    <w:p w14:paraId="279D29D3" w14:textId="41C21FF8"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64" w:history="1">
        <w:r w:rsidR="00C65432" w:rsidRPr="00C65432">
          <w:rPr>
            <w:rStyle w:val="Hyperlink"/>
            <w:rFonts w:ascii="Times New Roman" w:hAnsi="Times New Roman" w:cs="Times New Roman"/>
            <w:bCs/>
            <w:noProof/>
            <w:szCs w:val="24"/>
          </w:rPr>
          <w:t>3.6.6.1. Tạo đề nghị đối chiếu công nợ định kỳ</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35</w:t>
        </w:r>
        <w:r w:rsidR="00C65432" w:rsidRPr="00C65432">
          <w:rPr>
            <w:rFonts w:ascii="Times New Roman" w:hAnsi="Times New Roman" w:cs="Times New Roman"/>
            <w:bCs/>
            <w:noProof/>
            <w:webHidden/>
            <w:szCs w:val="24"/>
          </w:rPr>
          <w:fldChar w:fldCharType="end"/>
        </w:r>
      </w:hyperlink>
    </w:p>
    <w:p w14:paraId="535A3960" w14:textId="713FA62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65" w:history="1">
        <w:r w:rsidR="00C65432" w:rsidRPr="00C65432">
          <w:rPr>
            <w:rStyle w:val="Hyperlink"/>
            <w:rFonts w:ascii="Times New Roman" w:hAnsi="Times New Roman" w:cs="Times New Roman"/>
            <w:bCs/>
            <w:noProof/>
            <w:szCs w:val="24"/>
          </w:rPr>
          <w:t>3.6.6.2. Gửi xác nhận công nợ cho khách hàng / nhà cung cấp</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38</w:t>
        </w:r>
        <w:r w:rsidR="00C65432" w:rsidRPr="00C65432">
          <w:rPr>
            <w:rFonts w:ascii="Times New Roman" w:hAnsi="Times New Roman" w:cs="Times New Roman"/>
            <w:bCs/>
            <w:noProof/>
            <w:webHidden/>
            <w:szCs w:val="24"/>
          </w:rPr>
          <w:fldChar w:fldCharType="end"/>
        </w:r>
      </w:hyperlink>
    </w:p>
    <w:p w14:paraId="4757FAC8" w14:textId="5CA0C791"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66" w:history="1">
        <w:r w:rsidR="00C65432" w:rsidRPr="00C65432">
          <w:rPr>
            <w:rStyle w:val="Hyperlink"/>
            <w:rFonts w:ascii="Times New Roman" w:hAnsi="Times New Roman" w:cs="Times New Roman"/>
            <w:bCs/>
            <w:noProof/>
            <w:szCs w:val="24"/>
          </w:rPr>
          <w:t>3.6.6.3. Ghi nhận phản hồi và điều chỉnh sai lệch</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41</w:t>
        </w:r>
        <w:r w:rsidR="00C65432" w:rsidRPr="00C65432">
          <w:rPr>
            <w:rFonts w:ascii="Times New Roman" w:hAnsi="Times New Roman" w:cs="Times New Roman"/>
            <w:bCs/>
            <w:noProof/>
            <w:webHidden/>
            <w:szCs w:val="24"/>
          </w:rPr>
          <w:fldChar w:fldCharType="end"/>
        </w:r>
      </w:hyperlink>
    </w:p>
    <w:p w14:paraId="153C9B82" w14:textId="649D9470"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67" w:history="1">
        <w:r w:rsidR="00C65432" w:rsidRPr="00C65432">
          <w:rPr>
            <w:rStyle w:val="Hyperlink"/>
            <w:rFonts w:ascii="Times New Roman" w:hAnsi="Times New Roman" w:cs="Times New Roman"/>
            <w:bCs/>
            <w:noProof/>
            <w:szCs w:val="24"/>
            <w:lang w:eastAsia="zh-CN"/>
          </w:rPr>
          <w:t>3.7. Quản lý tồn kho</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6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43</w:t>
        </w:r>
        <w:r w:rsidR="00C65432" w:rsidRPr="00C65432">
          <w:rPr>
            <w:rFonts w:ascii="Times New Roman" w:hAnsi="Times New Roman" w:cs="Times New Roman"/>
            <w:bCs/>
            <w:noProof/>
            <w:webHidden/>
            <w:szCs w:val="24"/>
          </w:rPr>
          <w:fldChar w:fldCharType="end"/>
        </w:r>
      </w:hyperlink>
    </w:p>
    <w:p w14:paraId="51267D54" w14:textId="63BDEAB7" w:rsidR="00C65432" w:rsidRPr="00C65432" w:rsidRDefault="00000000" w:rsidP="00C65432">
      <w:pPr>
        <w:pStyle w:val="TOC3"/>
        <w:spacing w:before="40" w:after="40"/>
        <w:rPr>
          <w:rStyle w:val="Hyperlink"/>
          <w:rFonts w:ascii="Times New Roman" w:hAnsi="Times New Roman" w:cs="Times New Roman"/>
          <w:bCs/>
          <w:lang w:val="vi-VN"/>
        </w:rPr>
      </w:pPr>
      <w:hyperlink w:anchor="_Toc213622868" w:history="1">
        <w:r w:rsidR="00C65432" w:rsidRPr="00C65432">
          <w:rPr>
            <w:rStyle w:val="Hyperlink"/>
            <w:rFonts w:ascii="Times New Roman" w:hAnsi="Times New Roman" w:cs="Times New Roman"/>
            <w:bCs/>
            <w:caps w:val="0"/>
            <w:szCs w:val="24"/>
            <w:lang w:val="vi-VN"/>
          </w:rPr>
          <w:t>3.7.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6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43</w:t>
        </w:r>
        <w:r w:rsidR="00C65432" w:rsidRPr="00C65432">
          <w:rPr>
            <w:rStyle w:val="Hyperlink"/>
            <w:rFonts w:ascii="Times New Roman" w:hAnsi="Times New Roman" w:cs="Times New Roman"/>
            <w:bCs/>
            <w:caps w:val="0"/>
            <w:webHidden/>
            <w:lang w:val="vi-VN"/>
          </w:rPr>
          <w:fldChar w:fldCharType="end"/>
        </w:r>
      </w:hyperlink>
    </w:p>
    <w:p w14:paraId="4CA2D4B5" w14:textId="6BDA33BD" w:rsidR="00C65432" w:rsidRPr="00C65432" w:rsidRDefault="00000000" w:rsidP="00C65432">
      <w:pPr>
        <w:pStyle w:val="TOC3"/>
        <w:spacing w:before="40" w:after="40"/>
        <w:rPr>
          <w:rStyle w:val="Hyperlink"/>
          <w:rFonts w:ascii="Times New Roman" w:hAnsi="Times New Roman" w:cs="Times New Roman"/>
          <w:bCs/>
          <w:lang w:val="vi-VN"/>
        </w:rPr>
      </w:pPr>
      <w:hyperlink w:anchor="_Toc213622869" w:history="1">
        <w:r w:rsidR="00C65432" w:rsidRPr="00C65432">
          <w:rPr>
            <w:rStyle w:val="Hyperlink"/>
            <w:rFonts w:ascii="Times New Roman" w:hAnsi="Times New Roman" w:cs="Times New Roman"/>
            <w:bCs/>
            <w:caps w:val="0"/>
            <w:szCs w:val="24"/>
            <w:lang w:val="vi-VN"/>
          </w:rPr>
          <w:t>3.7.2. Xem tồn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6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46</w:t>
        </w:r>
        <w:r w:rsidR="00C65432" w:rsidRPr="00C65432">
          <w:rPr>
            <w:rStyle w:val="Hyperlink"/>
            <w:rFonts w:ascii="Times New Roman" w:hAnsi="Times New Roman" w:cs="Times New Roman"/>
            <w:bCs/>
            <w:caps w:val="0"/>
            <w:webHidden/>
            <w:lang w:val="vi-VN"/>
          </w:rPr>
          <w:fldChar w:fldCharType="end"/>
        </w:r>
      </w:hyperlink>
    </w:p>
    <w:p w14:paraId="1DC711C0" w14:textId="01F7A8B2" w:rsidR="00C65432" w:rsidRPr="00C65432" w:rsidRDefault="00000000" w:rsidP="00C65432">
      <w:pPr>
        <w:pStyle w:val="TOC3"/>
        <w:spacing w:before="40" w:after="40"/>
        <w:rPr>
          <w:rStyle w:val="Hyperlink"/>
          <w:rFonts w:ascii="Times New Roman" w:hAnsi="Times New Roman" w:cs="Times New Roman"/>
          <w:bCs/>
          <w:lang w:val="vi-VN"/>
        </w:rPr>
      </w:pPr>
      <w:hyperlink w:anchor="_Toc213622870" w:history="1">
        <w:r w:rsidR="00C65432" w:rsidRPr="00C65432">
          <w:rPr>
            <w:rStyle w:val="Hyperlink"/>
            <w:rFonts w:ascii="Times New Roman" w:hAnsi="Times New Roman" w:cs="Times New Roman"/>
            <w:bCs/>
            <w:caps w:val="0"/>
            <w:szCs w:val="24"/>
            <w:lang w:val="vi-VN"/>
          </w:rPr>
          <w:t>3.7.3. Cảnh báo khi hàng sắp hết</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0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48</w:t>
        </w:r>
        <w:r w:rsidR="00C65432" w:rsidRPr="00C65432">
          <w:rPr>
            <w:rStyle w:val="Hyperlink"/>
            <w:rFonts w:ascii="Times New Roman" w:hAnsi="Times New Roman" w:cs="Times New Roman"/>
            <w:bCs/>
            <w:caps w:val="0"/>
            <w:webHidden/>
            <w:lang w:val="vi-VN"/>
          </w:rPr>
          <w:fldChar w:fldCharType="end"/>
        </w:r>
      </w:hyperlink>
    </w:p>
    <w:p w14:paraId="7900BF19" w14:textId="43523EAF" w:rsidR="00C65432" w:rsidRPr="00C65432" w:rsidRDefault="00000000" w:rsidP="00C65432">
      <w:pPr>
        <w:pStyle w:val="TOC3"/>
        <w:spacing w:before="40" w:after="40"/>
        <w:rPr>
          <w:rStyle w:val="Hyperlink"/>
          <w:rFonts w:ascii="Times New Roman" w:hAnsi="Times New Roman" w:cs="Times New Roman"/>
          <w:bCs/>
          <w:lang w:val="vi-VN"/>
        </w:rPr>
      </w:pPr>
      <w:hyperlink w:anchor="_Toc213622871" w:history="1">
        <w:r w:rsidR="00C65432" w:rsidRPr="00C65432">
          <w:rPr>
            <w:rStyle w:val="Hyperlink"/>
            <w:rFonts w:ascii="Times New Roman" w:hAnsi="Times New Roman" w:cs="Times New Roman"/>
            <w:bCs/>
            <w:caps w:val="0"/>
            <w:szCs w:val="24"/>
            <w:lang w:val="vi-VN"/>
          </w:rPr>
          <w:t>3.7.4. Xuất báo cáo tồn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0</w:t>
        </w:r>
        <w:r w:rsidR="00C65432" w:rsidRPr="00C65432">
          <w:rPr>
            <w:rStyle w:val="Hyperlink"/>
            <w:rFonts w:ascii="Times New Roman" w:hAnsi="Times New Roman" w:cs="Times New Roman"/>
            <w:bCs/>
            <w:caps w:val="0"/>
            <w:webHidden/>
            <w:lang w:val="vi-VN"/>
          </w:rPr>
          <w:fldChar w:fldCharType="end"/>
        </w:r>
      </w:hyperlink>
    </w:p>
    <w:p w14:paraId="2CB025CF" w14:textId="72F6343C" w:rsidR="00C65432" w:rsidRPr="00C65432" w:rsidRDefault="00000000" w:rsidP="00C65432">
      <w:pPr>
        <w:pStyle w:val="TOC3"/>
        <w:spacing w:before="40" w:after="40"/>
        <w:rPr>
          <w:rStyle w:val="Hyperlink"/>
          <w:rFonts w:ascii="Times New Roman" w:hAnsi="Times New Roman" w:cs="Times New Roman"/>
          <w:bCs/>
          <w:lang w:val="vi-VN"/>
        </w:rPr>
      </w:pPr>
      <w:hyperlink w:anchor="_Toc213622872" w:history="1">
        <w:r w:rsidR="00C65432" w:rsidRPr="00C65432">
          <w:rPr>
            <w:rStyle w:val="Hyperlink"/>
            <w:rFonts w:ascii="Times New Roman" w:hAnsi="Times New Roman" w:cs="Times New Roman"/>
            <w:bCs/>
            <w:caps w:val="0"/>
            <w:szCs w:val="24"/>
            <w:lang w:val="vi-VN"/>
          </w:rPr>
          <w:t>3.7.5. In phiếu nhập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2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2</w:t>
        </w:r>
        <w:r w:rsidR="00C65432" w:rsidRPr="00C65432">
          <w:rPr>
            <w:rStyle w:val="Hyperlink"/>
            <w:rFonts w:ascii="Times New Roman" w:hAnsi="Times New Roman" w:cs="Times New Roman"/>
            <w:bCs/>
            <w:caps w:val="0"/>
            <w:webHidden/>
            <w:lang w:val="vi-VN"/>
          </w:rPr>
          <w:fldChar w:fldCharType="end"/>
        </w:r>
      </w:hyperlink>
    </w:p>
    <w:p w14:paraId="7CA73642" w14:textId="26F5CDD7" w:rsidR="00C65432" w:rsidRPr="00C65432" w:rsidRDefault="00000000" w:rsidP="00C65432">
      <w:pPr>
        <w:pStyle w:val="TOC3"/>
        <w:spacing w:before="40" w:after="40"/>
        <w:rPr>
          <w:rStyle w:val="Hyperlink"/>
          <w:rFonts w:ascii="Times New Roman" w:hAnsi="Times New Roman" w:cs="Times New Roman"/>
          <w:bCs/>
          <w:lang w:val="vi-VN"/>
        </w:rPr>
      </w:pPr>
      <w:hyperlink w:anchor="_Toc213622873" w:history="1">
        <w:r w:rsidR="00C65432" w:rsidRPr="00C65432">
          <w:rPr>
            <w:rStyle w:val="Hyperlink"/>
            <w:rFonts w:ascii="Times New Roman" w:hAnsi="Times New Roman" w:cs="Times New Roman"/>
            <w:bCs/>
            <w:caps w:val="0"/>
            <w:szCs w:val="24"/>
            <w:lang w:val="vi-VN"/>
          </w:rPr>
          <w:t>3.7.6. In phiếu xuất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3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4</w:t>
        </w:r>
        <w:r w:rsidR="00C65432" w:rsidRPr="00C65432">
          <w:rPr>
            <w:rStyle w:val="Hyperlink"/>
            <w:rFonts w:ascii="Times New Roman" w:hAnsi="Times New Roman" w:cs="Times New Roman"/>
            <w:bCs/>
            <w:caps w:val="0"/>
            <w:webHidden/>
            <w:lang w:val="vi-VN"/>
          </w:rPr>
          <w:fldChar w:fldCharType="end"/>
        </w:r>
      </w:hyperlink>
    </w:p>
    <w:p w14:paraId="35D98DCB" w14:textId="61E5B652" w:rsidR="00C65432" w:rsidRPr="00C65432" w:rsidRDefault="00000000" w:rsidP="00C65432">
      <w:pPr>
        <w:pStyle w:val="TOC3"/>
        <w:spacing w:before="40" w:after="40"/>
        <w:rPr>
          <w:rStyle w:val="Hyperlink"/>
          <w:rFonts w:ascii="Times New Roman" w:hAnsi="Times New Roman" w:cs="Times New Roman"/>
          <w:bCs/>
          <w:lang w:val="vi-VN"/>
        </w:rPr>
      </w:pPr>
      <w:hyperlink w:anchor="_Toc213622874" w:history="1">
        <w:r w:rsidR="00C65432" w:rsidRPr="00C65432">
          <w:rPr>
            <w:rStyle w:val="Hyperlink"/>
            <w:rFonts w:ascii="Times New Roman" w:hAnsi="Times New Roman" w:cs="Times New Roman"/>
            <w:bCs/>
            <w:caps w:val="0"/>
            <w:szCs w:val="24"/>
            <w:lang w:val="vi-VN"/>
          </w:rPr>
          <w:t>3.7.7. Đặt mức tồn kho tối thiểu</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6</w:t>
        </w:r>
        <w:r w:rsidR="00C65432" w:rsidRPr="00C65432">
          <w:rPr>
            <w:rStyle w:val="Hyperlink"/>
            <w:rFonts w:ascii="Times New Roman" w:hAnsi="Times New Roman" w:cs="Times New Roman"/>
            <w:bCs/>
            <w:caps w:val="0"/>
            <w:webHidden/>
            <w:lang w:val="vi-VN"/>
          </w:rPr>
          <w:fldChar w:fldCharType="end"/>
        </w:r>
      </w:hyperlink>
    </w:p>
    <w:p w14:paraId="76217C7C" w14:textId="74186119" w:rsidR="00C65432" w:rsidRPr="00C65432" w:rsidRDefault="00000000" w:rsidP="00C65432">
      <w:pPr>
        <w:pStyle w:val="TOC3"/>
        <w:spacing w:before="40" w:after="40"/>
        <w:rPr>
          <w:rStyle w:val="Hyperlink"/>
          <w:rFonts w:ascii="Times New Roman" w:hAnsi="Times New Roman" w:cs="Times New Roman"/>
          <w:bCs/>
          <w:lang w:val="vi-VN"/>
        </w:rPr>
      </w:pPr>
      <w:hyperlink w:anchor="_Toc213622875" w:history="1">
        <w:r w:rsidR="00C65432" w:rsidRPr="00C65432">
          <w:rPr>
            <w:rStyle w:val="Hyperlink"/>
            <w:rFonts w:ascii="Times New Roman" w:hAnsi="Times New Roman" w:cs="Times New Roman"/>
            <w:bCs/>
            <w:caps w:val="0"/>
            <w:szCs w:val="24"/>
            <w:lang w:val="vi-VN"/>
          </w:rPr>
          <w:t>3.7.8. Xem lịch sử nhập - xuất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5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58</w:t>
        </w:r>
        <w:r w:rsidR="00C65432" w:rsidRPr="00C65432">
          <w:rPr>
            <w:rStyle w:val="Hyperlink"/>
            <w:rFonts w:ascii="Times New Roman" w:hAnsi="Times New Roman" w:cs="Times New Roman"/>
            <w:bCs/>
            <w:caps w:val="0"/>
            <w:webHidden/>
            <w:lang w:val="vi-VN"/>
          </w:rPr>
          <w:fldChar w:fldCharType="end"/>
        </w:r>
      </w:hyperlink>
    </w:p>
    <w:p w14:paraId="7DB195C8" w14:textId="7EABD954" w:rsidR="00C65432" w:rsidRPr="00C65432" w:rsidRDefault="00000000" w:rsidP="00C65432">
      <w:pPr>
        <w:pStyle w:val="TOC3"/>
        <w:spacing w:before="40" w:after="40"/>
        <w:rPr>
          <w:rStyle w:val="Hyperlink"/>
          <w:rFonts w:ascii="Times New Roman" w:hAnsi="Times New Roman" w:cs="Times New Roman"/>
          <w:bCs/>
          <w:lang w:val="vi-VN"/>
        </w:rPr>
      </w:pPr>
      <w:hyperlink w:anchor="_Toc213622876" w:history="1">
        <w:r w:rsidR="00C65432" w:rsidRPr="00C65432">
          <w:rPr>
            <w:rStyle w:val="Hyperlink"/>
            <w:rFonts w:ascii="Times New Roman" w:hAnsi="Times New Roman" w:cs="Times New Roman"/>
            <w:bCs/>
            <w:caps w:val="0"/>
            <w:szCs w:val="24"/>
            <w:lang w:val="vi-VN"/>
          </w:rPr>
          <w:t>3.7.9. Cập nhật tồn kh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6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60</w:t>
        </w:r>
        <w:r w:rsidR="00C65432" w:rsidRPr="00C65432">
          <w:rPr>
            <w:rStyle w:val="Hyperlink"/>
            <w:rFonts w:ascii="Times New Roman" w:hAnsi="Times New Roman" w:cs="Times New Roman"/>
            <w:bCs/>
            <w:caps w:val="0"/>
            <w:webHidden/>
            <w:lang w:val="vi-VN"/>
          </w:rPr>
          <w:fldChar w:fldCharType="end"/>
        </w:r>
      </w:hyperlink>
    </w:p>
    <w:p w14:paraId="20CC19DC" w14:textId="7A33B16B"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77" w:history="1">
        <w:r w:rsidR="00C65432" w:rsidRPr="00C65432">
          <w:rPr>
            <w:rStyle w:val="Hyperlink"/>
            <w:rFonts w:ascii="Times New Roman" w:hAnsi="Times New Roman" w:cs="Times New Roman"/>
            <w:bCs/>
            <w:noProof/>
            <w:szCs w:val="24"/>
            <w:lang w:val="vi-VN"/>
          </w:rPr>
          <w:t>3.8. Quản lý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7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63</w:t>
        </w:r>
        <w:r w:rsidR="00C65432" w:rsidRPr="00C65432">
          <w:rPr>
            <w:rFonts w:ascii="Times New Roman" w:hAnsi="Times New Roman" w:cs="Times New Roman"/>
            <w:bCs/>
            <w:noProof/>
            <w:webHidden/>
            <w:szCs w:val="24"/>
          </w:rPr>
          <w:fldChar w:fldCharType="end"/>
        </w:r>
      </w:hyperlink>
    </w:p>
    <w:p w14:paraId="5108DEAB" w14:textId="20997C37" w:rsidR="00C65432" w:rsidRPr="00C65432" w:rsidRDefault="00000000" w:rsidP="00C65432">
      <w:pPr>
        <w:pStyle w:val="TOC3"/>
        <w:spacing w:before="40" w:after="40"/>
        <w:rPr>
          <w:rStyle w:val="Hyperlink"/>
          <w:rFonts w:ascii="Times New Roman" w:hAnsi="Times New Roman" w:cs="Times New Roman"/>
          <w:bCs/>
          <w:lang w:val="vi-VN"/>
        </w:rPr>
      </w:pPr>
      <w:hyperlink w:anchor="_Toc213622878" w:history="1">
        <w:r w:rsidR="00C65432" w:rsidRPr="00C65432">
          <w:rPr>
            <w:rStyle w:val="Hyperlink"/>
            <w:rFonts w:ascii="Times New Roman" w:hAnsi="Times New Roman" w:cs="Times New Roman"/>
            <w:bCs/>
            <w:caps w:val="0"/>
            <w:szCs w:val="24"/>
            <w:lang w:val="vi-VN"/>
          </w:rPr>
          <w:t>3.8.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63</w:t>
        </w:r>
        <w:r w:rsidR="00C65432" w:rsidRPr="00C65432">
          <w:rPr>
            <w:rStyle w:val="Hyperlink"/>
            <w:rFonts w:ascii="Times New Roman" w:hAnsi="Times New Roman" w:cs="Times New Roman"/>
            <w:bCs/>
            <w:caps w:val="0"/>
            <w:webHidden/>
            <w:lang w:val="vi-VN"/>
          </w:rPr>
          <w:fldChar w:fldCharType="end"/>
        </w:r>
      </w:hyperlink>
    </w:p>
    <w:p w14:paraId="5C53267A" w14:textId="52D2570A" w:rsidR="00C65432" w:rsidRPr="00C65432" w:rsidRDefault="00000000" w:rsidP="00C65432">
      <w:pPr>
        <w:pStyle w:val="TOC3"/>
        <w:spacing w:before="40" w:after="40"/>
        <w:rPr>
          <w:rStyle w:val="Hyperlink"/>
          <w:rFonts w:ascii="Times New Roman" w:hAnsi="Times New Roman" w:cs="Times New Roman"/>
          <w:bCs/>
          <w:lang w:val="vi-VN"/>
        </w:rPr>
      </w:pPr>
      <w:hyperlink w:anchor="_Toc213622879" w:history="1">
        <w:r w:rsidR="00C65432" w:rsidRPr="00C65432">
          <w:rPr>
            <w:rStyle w:val="Hyperlink"/>
            <w:rFonts w:ascii="Times New Roman" w:hAnsi="Times New Roman" w:cs="Times New Roman"/>
            <w:bCs/>
            <w:caps w:val="0"/>
            <w:szCs w:val="24"/>
            <w:lang w:val="vi-VN"/>
          </w:rPr>
          <w:t>3.8.2. Quản lý tài khoản nhân viên</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7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66</w:t>
        </w:r>
        <w:r w:rsidR="00C65432" w:rsidRPr="00C65432">
          <w:rPr>
            <w:rStyle w:val="Hyperlink"/>
            <w:rFonts w:ascii="Times New Roman" w:hAnsi="Times New Roman" w:cs="Times New Roman"/>
            <w:bCs/>
            <w:caps w:val="0"/>
            <w:webHidden/>
            <w:lang w:val="vi-VN"/>
          </w:rPr>
          <w:fldChar w:fldCharType="end"/>
        </w:r>
      </w:hyperlink>
    </w:p>
    <w:p w14:paraId="7CF806C9" w14:textId="7DDB175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0" w:history="1">
        <w:r w:rsidR="00C65432" w:rsidRPr="00C65432">
          <w:rPr>
            <w:rStyle w:val="Hyperlink"/>
            <w:rFonts w:ascii="Times New Roman" w:hAnsi="Times New Roman" w:cs="Times New Roman"/>
            <w:bCs/>
            <w:noProof/>
            <w:szCs w:val="24"/>
            <w:lang w:val="vi-VN"/>
          </w:rPr>
          <w:t>3.8.2.1.</w:t>
        </w:r>
        <w:r w:rsidR="00C65432" w:rsidRPr="00C65432">
          <w:rPr>
            <w:rStyle w:val="Hyperlink"/>
            <w:rFonts w:ascii="Times New Roman" w:hAnsi="Times New Roman" w:cs="Times New Roman"/>
            <w:bCs/>
            <w:noProof/>
            <w:szCs w:val="24"/>
          </w:rPr>
          <w:t xml:space="preserve"> Tạo tài khoản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66</w:t>
        </w:r>
        <w:r w:rsidR="00C65432" w:rsidRPr="00C65432">
          <w:rPr>
            <w:rFonts w:ascii="Times New Roman" w:hAnsi="Times New Roman" w:cs="Times New Roman"/>
            <w:bCs/>
            <w:noProof/>
            <w:webHidden/>
            <w:szCs w:val="24"/>
          </w:rPr>
          <w:fldChar w:fldCharType="end"/>
        </w:r>
      </w:hyperlink>
    </w:p>
    <w:p w14:paraId="52293F82" w14:textId="2783644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1" w:history="1">
        <w:r w:rsidR="00C65432" w:rsidRPr="00C65432">
          <w:rPr>
            <w:rStyle w:val="Hyperlink"/>
            <w:rFonts w:ascii="Times New Roman" w:hAnsi="Times New Roman" w:cs="Times New Roman"/>
            <w:bCs/>
            <w:noProof/>
            <w:szCs w:val="24"/>
            <w:lang w:val="vi-VN"/>
          </w:rPr>
          <w:t>3.8.2.2.</w:t>
        </w:r>
        <w:r w:rsidR="00C65432" w:rsidRPr="00C65432">
          <w:rPr>
            <w:rStyle w:val="Hyperlink"/>
            <w:rFonts w:ascii="Times New Roman" w:hAnsi="Times New Roman" w:cs="Times New Roman"/>
            <w:bCs/>
            <w:noProof/>
            <w:szCs w:val="24"/>
          </w:rPr>
          <w:t xml:space="preserve"> Xem danh sách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69</w:t>
        </w:r>
        <w:r w:rsidR="00C65432" w:rsidRPr="00C65432">
          <w:rPr>
            <w:rFonts w:ascii="Times New Roman" w:hAnsi="Times New Roman" w:cs="Times New Roman"/>
            <w:bCs/>
            <w:noProof/>
            <w:webHidden/>
            <w:szCs w:val="24"/>
          </w:rPr>
          <w:fldChar w:fldCharType="end"/>
        </w:r>
      </w:hyperlink>
    </w:p>
    <w:p w14:paraId="13764D0C" w14:textId="7DEA9B40"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2" w:history="1">
        <w:r w:rsidR="00C65432" w:rsidRPr="00C65432">
          <w:rPr>
            <w:rStyle w:val="Hyperlink"/>
            <w:rFonts w:ascii="Times New Roman" w:hAnsi="Times New Roman" w:cs="Times New Roman"/>
            <w:bCs/>
            <w:noProof/>
            <w:szCs w:val="24"/>
            <w:lang w:val="vi-VN"/>
          </w:rPr>
          <w:t>3.8.2.3.</w:t>
        </w:r>
        <w:r w:rsidR="00C65432" w:rsidRPr="00C65432">
          <w:rPr>
            <w:rStyle w:val="Hyperlink"/>
            <w:rFonts w:ascii="Times New Roman" w:hAnsi="Times New Roman" w:cs="Times New Roman"/>
            <w:bCs/>
            <w:noProof/>
            <w:szCs w:val="24"/>
          </w:rPr>
          <w:t xml:space="preserve"> Sửa tài khoản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1</w:t>
        </w:r>
        <w:r w:rsidR="00C65432" w:rsidRPr="00C65432">
          <w:rPr>
            <w:rFonts w:ascii="Times New Roman" w:hAnsi="Times New Roman" w:cs="Times New Roman"/>
            <w:bCs/>
            <w:noProof/>
            <w:webHidden/>
            <w:szCs w:val="24"/>
          </w:rPr>
          <w:fldChar w:fldCharType="end"/>
        </w:r>
      </w:hyperlink>
    </w:p>
    <w:p w14:paraId="3C7691A3" w14:textId="70C493F6"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3" w:history="1">
        <w:r w:rsidR="00C65432" w:rsidRPr="00C65432">
          <w:rPr>
            <w:rStyle w:val="Hyperlink"/>
            <w:rFonts w:ascii="Times New Roman" w:hAnsi="Times New Roman" w:cs="Times New Roman"/>
            <w:bCs/>
            <w:noProof/>
            <w:szCs w:val="24"/>
          </w:rPr>
          <w:t>3.8.2.4. Xóa tài khoản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2</w:t>
        </w:r>
        <w:r w:rsidR="00C65432" w:rsidRPr="00C65432">
          <w:rPr>
            <w:rFonts w:ascii="Times New Roman" w:hAnsi="Times New Roman" w:cs="Times New Roman"/>
            <w:bCs/>
            <w:noProof/>
            <w:webHidden/>
            <w:szCs w:val="24"/>
          </w:rPr>
          <w:fldChar w:fldCharType="end"/>
        </w:r>
      </w:hyperlink>
    </w:p>
    <w:p w14:paraId="2BBDF09C" w14:textId="673CE51F"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4" w:history="1">
        <w:r w:rsidR="00C65432" w:rsidRPr="00C65432">
          <w:rPr>
            <w:rStyle w:val="Hyperlink"/>
            <w:rFonts w:ascii="Times New Roman" w:hAnsi="Times New Roman" w:cs="Times New Roman"/>
            <w:bCs/>
            <w:noProof/>
            <w:szCs w:val="24"/>
          </w:rPr>
          <w:t>3.8.2.5. Khóa tài khoản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4</w:t>
        </w:r>
        <w:r w:rsidR="00C65432" w:rsidRPr="00C65432">
          <w:rPr>
            <w:rFonts w:ascii="Times New Roman" w:hAnsi="Times New Roman" w:cs="Times New Roman"/>
            <w:bCs/>
            <w:noProof/>
            <w:webHidden/>
            <w:szCs w:val="24"/>
          </w:rPr>
          <w:fldChar w:fldCharType="end"/>
        </w:r>
      </w:hyperlink>
    </w:p>
    <w:p w14:paraId="30C454B5" w14:textId="7759EFDE"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5" w:history="1">
        <w:r w:rsidR="00C65432" w:rsidRPr="00C65432">
          <w:rPr>
            <w:rStyle w:val="Hyperlink"/>
            <w:rFonts w:ascii="Times New Roman" w:hAnsi="Times New Roman" w:cs="Times New Roman"/>
            <w:bCs/>
            <w:noProof/>
            <w:szCs w:val="24"/>
          </w:rPr>
          <w:t>3.8.2.6. Phân quyền cho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6</w:t>
        </w:r>
        <w:r w:rsidR="00C65432" w:rsidRPr="00C65432">
          <w:rPr>
            <w:rFonts w:ascii="Times New Roman" w:hAnsi="Times New Roman" w:cs="Times New Roman"/>
            <w:bCs/>
            <w:noProof/>
            <w:webHidden/>
            <w:szCs w:val="24"/>
          </w:rPr>
          <w:fldChar w:fldCharType="end"/>
        </w:r>
      </w:hyperlink>
    </w:p>
    <w:p w14:paraId="76F27AE4" w14:textId="63ADDD83"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6" w:history="1">
        <w:r w:rsidR="00C65432" w:rsidRPr="00C65432">
          <w:rPr>
            <w:rStyle w:val="Hyperlink"/>
            <w:rFonts w:ascii="Times New Roman" w:hAnsi="Times New Roman" w:cs="Times New Roman"/>
            <w:bCs/>
            <w:noProof/>
            <w:szCs w:val="24"/>
          </w:rPr>
          <w:t>3.8.2.7. Tìm kiếm nhân viên</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7</w:t>
        </w:r>
        <w:r w:rsidR="00C65432" w:rsidRPr="00C65432">
          <w:rPr>
            <w:rFonts w:ascii="Times New Roman" w:hAnsi="Times New Roman" w:cs="Times New Roman"/>
            <w:bCs/>
            <w:noProof/>
            <w:webHidden/>
            <w:szCs w:val="24"/>
          </w:rPr>
          <w:fldChar w:fldCharType="end"/>
        </w:r>
      </w:hyperlink>
    </w:p>
    <w:p w14:paraId="4F61868C" w14:textId="15AC106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7" w:history="1">
        <w:r w:rsidR="00C65432" w:rsidRPr="00C65432">
          <w:rPr>
            <w:rStyle w:val="Hyperlink"/>
            <w:rFonts w:ascii="Times New Roman" w:hAnsi="Times New Roman" w:cs="Times New Roman"/>
            <w:bCs/>
            <w:noProof/>
            <w:szCs w:val="24"/>
            <w:lang w:val="vi-VN"/>
          </w:rPr>
          <w:t>3.8.2.8.</w:t>
        </w:r>
        <w:r w:rsidR="00C65432" w:rsidRPr="00C65432">
          <w:rPr>
            <w:rStyle w:val="Hyperlink"/>
            <w:rFonts w:ascii="Times New Roman" w:hAnsi="Times New Roman" w:cs="Times New Roman"/>
            <w:bCs/>
            <w:noProof/>
            <w:szCs w:val="24"/>
          </w:rPr>
          <w:t xml:space="preserve"> Xem lịch sử thao tác (thêm, sửa, xóa)</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7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79</w:t>
        </w:r>
        <w:r w:rsidR="00C65432" w:rsidRPr="00C65432">
          <w:rPr>
            <w:rFonts w:ascii="Times New Roman" w:hAnsi="Times New Roman" w:cs="Times New Roman"/>
            <w:bCs/>
            <w:noProof/>
            <w:webHidden/>
            <w:szCs w:val="24"/>
          </w:rPr>
          <w:fldChar w:fldCharType="end"/>
        </w:r>
      </w:hyperlink>
    </w:p>
    <w:p w14:paraId="6B737D4D" w14:textId="05CDB5BC"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888" w:history="1">
        <w:r w:rsidR="00C65432" w:rsidRPr="00C65432">
          <w:rPr>
            <w:rStyle w:val="Hyperlink"/>
            <w:rFonts w:ascii="Times New Roman" w:hAnsi="Times New Roman" w:cs="Times New Roman"/>
            <w:bCs/>
            <w:szCs w:val="24"/>
          </w:rPr>
          <w:t>3.8.3</w:t>
        </w:r>
        <w:r w:rsidR="00C65432" w:rsidRPr="00C65432">
          <w:rPr>
            <w:rStyle w:val="Hyperlink"/>
            <w:rFonts w:ascii="Times New Roman" w:hAnsi="Times New Roman" w:cs="Times New Roman"/>
            <w:bCs/>
            <w:caps w:val="0"/>
            <w:szCs w:val="24"/>
            <w:lang w:val="vi-VN"/>
          </w:rPr>
          <w:t>. Quản lý lương</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888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282</w:t>
        </w:r>
        <w:r w:rsidR="00C65432" w:rsidRPr="00C65432">
          <w:rPr>
            <w:rFonts w:ascii="Times New Roman" w:hAnsi="Times New Roman" w:cs="Times New Roman"/>
            <w:bCs/>
            <w:webHidden/>
            <w:szCs w:val="24"/>
          </w:rPr>
          <w:fldChar w:fldCharType="end"/>
        </w:r>
      </w:hyperlink>
    </w:p>
    <w:p w14:paraId="489AE803" w14:textId="2A6AAC82"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89" w:history="1">
        <w:r w:rsidR="00C65432" w:rsidRPr="00C65432">
          <w:rPr>
            <w:rStyle w:val="Hyperlink"/>
            <w:rFonts w:ascii="Times New Roman" w:hAnsi="Times New Roman" w:cs="Times New Roman"/>
            <w:bCs/>
            <w:noProof/>
            <w:szCs w:val="24"/>
          </w:rPr>
          <w:t>3.8.3.1. Tạo bảng lươ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89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82</w:t>
        </w:r>
        <w:r w:rsidR="00C65432" w:rsidRPr="00C65432">
          <w:rPr>
            <w:rFonts w:ascii="Times New Roman" w:hAnsi="Times New Roman" w:cs="Times New Roman"/>
            <w:bCs/>
            <w:noProof/>
            <w:webHidden/>
            <w:szCs w:val="24"/>
          </w:rPr>
          <w:fldChar w:fldCharType="end"/>
        </w:r>
      </w:hyperlink>
    </w:p>
    <w:p w14:paraId="79C38A70" w14:textId="1445ABF3"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0" w:history="1">
        <w:r w:rsidR="00C65432" w:rsidRPr="00C65432">
          <w:rPr>
            <w:rStyle w:val="Hyperlink"/>
            <w:rFonts w:ascii="Times New Roman" w:hAnsi="Times New Roman" w:cs="Times New Roman"/>
            <w:bCs/>
            <w:noProof/>
            <w:szCs w:val="24"/>
          </w:rPr>
          <w:t>3.8.3.2. Thiết lập mức lương cứ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84</w:t>
        </w:r>
        <w:r w:rsidR="00C65432" w:rsidRPr="00C65432">
          <w:rPr>
            <w:rFonts w:ascii="Times New Roman" w:hAnsi="Times New Roman" w:cs="Times New Roman"/>
            <w:bCs/>
            <w:noProof/>
            <w:webHidden/>
            <w:szCs w:val="24"/>
          </w:rPr>
          <w:fldChar w:fldCharType="end"/>
        </w:r>
      </w:hyperlink>
    </w:p>
    <w:p w14:paraId="5DA2D23D" w14:textId="47C54E74"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1" w:history="1">
        <w:r w:rsidR="00C65432" w:rsidRPr="00C65432">
          <w:rPr>
            <w:rStyle w:val="Hyperlink"/>
            <w:rFonts w:ascii="Times New Roman" w:hAnsi="Times New Roman" w:cs="Times New Roman"/>
            <w:bCs/>
            <w:noProof/>
            <w:szCs w:val="24"/>
          </w:rPr>
          <w:t>3.8.3.3. Tính lương theo dữ liệu bán hà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86</w:t>
        </w:r>
        <w:r w:rsidR="00C65432" w:rsidRPr="00C65432">
          <w:rPr>
            <w:rFonts w:ascii="Times New Roman" w:hAnsi="Times New Roman" w:cs="Times New Roman"/>
            <w:bCs/>
            <w:noProof/>
            <w:webHidden/>
            <w:szCs w:val="24"/>
          </w:rPr>
          <w:fldChar w:fldCharType="end"/>
        </w:r>
      </w:hyperlink>
    </w:p>
    <w:p w14:paraId="4A684933" w14:textId="5586CAC9"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2" w:history="1">
        <w:r w:rsidR="00C65432" w:rsidRPr="00C65432">
          <w:rPr>
            <w:rStyle w:val="Hyperlink"/>
            <w:rFonts w:ascii="Times New Roman" w:hAnsi="Times New Roman" w:cs="Times New Roman"/>
            <w:bCs/>
            <w:noProof/>
            <w:szCs w:val="24"/>
          </w:rPr>
          <w:t>3.8.3.4. Sửa bảng lươ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88</w:t>
        </w:r>
        <w:r w:rsidR="00C65432" w:rsidRPr="00C65432">
          <w:rPr>
            <w:rFonts w:ascii="Times New Roman" w:hAnsi="Times New Roman" w:cs="Times New Roman"/>
            <w:bCs/>
            <w:noProof/>
            <w:webHidden/>
            <w:szCs w:val="24"/>
          </w:rPr>
          <w:fldChar w:fldCharType="end"/>
        </w:r>
      </w:hyperlink>
    </w:p>
    <w:p w14:paraId="1DCCF79B" w14:textId="2B0FF5F9"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3" w:history="1">
        <w:r w:rsidR="00C65432" w:rsidRPr="00C65432">
          <w:rPr>
            <w:rStyle w:val="Hyperlink"/>
            <w:rFonts w:ascii="Times New Roman" w:hAnsi="Times New Roman" w:cs="Times New Roman"/>
            <w:bCs/>
            <w:noProof/>
            <w:szCs w:val="24"/>
          </w:rPr>
          <w:t>3.8.3.5. Xóa bảng lươ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90</w:t>
        </w:r>
        <w:r w:rsidR="00C65432" w:rsidRPr="00C65432">
          <w:rPr>
            <w:rFonts w:ascii="Times New Roman" w:hAnsi="Times New Roman" w:cs="Times New Roman"/>
            <w:bCs/>
            <w:noProof/>
            <w:webHidden/>
            <w:szCs w:val="24"/>
          </w:rPr>
          <w:fldChar w:fldCharType="end"/>
        </w:r>
      </w:hyperlink>
    </w:p>
    <w:p w14:paraId="5B43B320" w14:textId="31BDACEC"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4" w:history="1">
        <w:r w:rsidR="00C65432" w:rsidRPr="00C65432">
          <w:rPr>
            <w:rStyle w:val="Hyperlink"/>
            <w:rFonts w:ascii="Times New Roman" w:hAnsi="Times New Roman" w:cs="Times New Roman"/>
            <w:bCs/>
            <w:noProof/>
            <w:szCs w:val="24"/>
          </w:rPr>
          <w:t>3.8.3.6. Xem bảng lươ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4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92</w:t>
        </w:r>
        <w:r w:rsidR="00C65432" w:rsidRPr="00C65432">
          <w:rPr>
            <w:rFonts w:ascii="Times New Roman" w:hAnsi="Times New Roman" w:cs="Times New Roman"/>
            <w:bCs/>
            <w:noProof/>
            <w:webHidden/>
            <w:szCs w:val="24"/>
          </w:rPr>
          <w:fldChar w:fldCharType="end"/>
        </w:r>
      </w:hyperlink>
    </w:p>
    <w:p w14:paraId="4F3BA6D8" w14:textId="69DF97A5" w:rsidR="00C65432" w:rsidRPr="00C65432" w:rsidRDefault="00000000" w:rsidP="00C65432">
      <w:pPr>
        <w:pStyle w:val="TOC4"/>
        <w:tabs>
          <w:tab w:val="right" w:leader="dot" w:pos="9350"/>
        </w:tabs>
        <w:spacing w:before="40" w:after="40"/>
        <w:rPr>
          <w:rFonts w:ascii="Times New Roman" w:eastAsiaTheme="minorEastAsia" w:hAnsi="Times New Roman" w:cs="Times New Roman"/>
          <w:bCs/>
          <w:noProof/>
          <w:szCs w:val="24"/>
        </w:rPr>
      </w:pPr>
      <w:hyperlink w:anchor="_Toc213622895" w:history="1">
        <w:r w:rsidR="00C65432" w:rsidRPr="00C65432">
          <w:rPr>
            <w:rStyle w:val="Hyperlink"/>
            <w:rFonts w:ascii="Times New Roman" w:hAnsi="Times New Roman" w:cs="Times New Roman"/>
            <w:bCs/>
            <w:noProof/>
            <w:szCs w:val="24"/>
          </w:rPr>
          <w:t>3.8.3.7. Gửi bảng lương</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94</w:t>
        </w:r>
        <w:r w:rsidR="00C65432" w:rsidRPr="00C65432">
          <w:rPr>
            <w:rFonts w:ascii="Times New Roman" w:hAnsi="Times New Roman" w:cs="Times New Roman"/>
            <w:bCs/>
            <w:noProof/>
            <w:webHidden/>
            <w:szCs w:val="24"/>
          </w:rPr>
          <w:fldChar w:fldCharType="end"/>
        </w:r>
      </w:hyperlink>
    </w:p>
    <w:p w14:paraId="3E7C8C9A" w14:textId="5E83ECBD"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896" w:history="1">
        <w:r w:rsidR="00C65432" w:rsidRPr="00C65432">
          <w:rPr>
            <w:rStyle w:val="Hyperlink"/>
            <w:rFonts w:ascii="Times New Roman" w:hAnsi="Times New Roman" w:cs="Times New Roman"/>
            <w:bCs/>
            <w:noProof/>
            <w:szCs w:val="24"/>
            <w:lang w:val="vi-VN"/>
          </w:rPr>
          <w:t>3.9. Quản lý doanh thu</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89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296</w:t>
        </w:r>
        <w:r w:rsidR="00C65432" w:rsidRPr="00C65432">
          <w:rPr>
            <w:rFonts w:ascii="Times New Roman" w:hAnsi="Times New Roman" w:cs="Times New Roman"/>
            <w:bCs/>
            <w:noProof/>
            <w:webHidden/>
            <w:szCs w:val="24"/>
          </w:rPr>
          <w:fldChar w:fldCharType="end"/>
        </w:r>
      </w:hyperlink>
    </w:p>
    <w:p w14:paraId="4B2ACB82" w14:textId="064F7BB2" w:rsidR="00C65432" w:rsidRPr="00C65432" w:rsidRDefault="00000000" w:rsidP="00C65432">
      <w:pPr>
        <w:pStyle w:val="TOC3"/>
        <w:spacing w:before="40" w:after="40"/>
        <w:rPr>
          <w:rStyle w:val="Hyperlink"/>
          <w:rFonts w:ascii="Times New Roman" w:hAnsi="Times New Roman" w:cs="Times New Roman"/>
          <w:bCs/>
          <w:lang w:val="vi-VN"/>
        </w:rPr>
      </w:pPr>
      <w:hyperlink w:anchor="_Toc213622897" w:history="1">
        <w:r w:rsidR="00C65432" w:rsidRPr="00C65432">
          <w:rPr>
            <w:rStyle w:val="Hyperlink"/>
            <w:rFonts w:ascii="Times New Roman" w:hAnsi="Times New Roman" w:cs="Times New Roman"/>
            <w:bCs/>
            <w:caps w:val="0"/>
            <w:szCs w:val="24"/>
            <w:lang w:val="vi-VN"/>
          </w:rPr>
          <w:t>3.9.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97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97</w:t>
        </w:r>
        <w:r w:rsidR="00C65432" w:rsidRPr="00C65432">
          <w:rPr>
            <w:rStyle w:val="Hyperlink"/>
            <w:rFonts w:ascii="Times New Roman" w:hAnsi="Times New Roman" w:cs="Times New Roman"/>
            <w:bCs/>
            <w:caps w:val="0"/>
            <w:webHidden/>
            <w:lang w:val="vi-VN"/>
          </w:rPr>
          <w:fldChar w:fldCharType="end"/>
        </w:r>
      </w:hyperlink>
    </w:p>
    <w:p w14:paraId="43CE12B8" w14:textId="289B1F9B" w:rsidR="00C65432" w:rsidRPr="00C65432" w:rsidRDefault="00000000" w:rsidP="00C65432">
      <w:pPr>
        <w:pStyle w:val="TOC3"/>
        <w:spacing w:before="40" w:after="40"/>
        <w:rPr>
          <w:rStyle w:val="Hyperlink"/>
          <w:rFonts w:ascii="Times New Roman" w:hAnsi="Times New Roman" w:cs="Times New Roman"/>
          <w:bCs/>
          <w:lang w:val="vi-VN"/>
        </w:rPr>
      </w:pPr>
      <w:hyperlink w:anchor="_Toc213622898" w:history="1">
        <w:r w:rsidR="00C65432" w:rsidRPr="00C65432">
          <w:rPr>
            <w:rStyle w:val="Hyperlink"/>
            <w:rFonts w:ascii="Times New Roman" w:hAnsi="Times New Roman" w:cs="Times New Roman"/>
            <w:bCs/>
            <w:caps w:val="0"/>
            <w:szCs w:val="24"/>
            <w:lang w:val="vi-VN"/>
          </w:rPr>
          <w:t>3.9.2. Xem báo cáo</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9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299</w:t>
        </w:r>
        <w:r w:rsidR="00C65432" w:rsidRPr="00C65432">
          <w:rPr>
            <w:rStyle w:val="Hyperlink"/>
            <w:rFonts w:ascii="Times New Roman" w:hAnsi="Times New Roman" w:cs="Times New Roman"/>
            <w:bCs/>
            <w:caps w:val="0"/>
            <w:webHidden/>
            <w:lang w:val="vi-VN"/>
          </w:rPr>
          <w:fldChar w:fldCharType="end"/>
        </w:r>
      </w:hyperlink>
    </w:p>
    <w:p w14:paraId="53B0E42D" w14:textId="1B23174C" w:rsidR="00C65432" w:rsidRPr="00C65432" w:rsidRDefault="00000000" w:rsidP="00C65432">
      <w:pPr>
        <w:pStyle w:val="TOC3"/>
        <w:spacing w:before="40" w:after="40"/>
        <w:rPr>
          <w:rStyle w:val="Hyperlink"/>
          <w:rFonts w:ascii="Times New Roman" w:hAnsi="Times New Roman" w:cs="Times New Roman"/>
          <w:bCs/>
          <w:lang w:val="vi-VN"/>
        </w:rPr>
      </w:pPr>
      <w:hyperlink w:anchor="_Toc213622899" w:history="1">
        <w:r w:rsidR="00C65432" w:rsidRPr="00C65432">
          <w:rPr>
            <w:rStyle w:val="Hyperlink"/>
            <w:rFonts w:ascii="Times New Roman" w:hAnsi="Times New Roman" w:cs="Times New Roman"/>
            <w:bCs/>
            <w:caps w:val="0"/>
            <w:szCs w:val="24"/>
            <w:lang w:val="vi-VN"/>
          </w:rPr>
          <w:t>3.9.3. Xem lọc và khoan sâu</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899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03</w:t>
        </w:r>
        <w:r w:rsidR="00C65432" w:rsidRPr="00C65432">
          <w:rPr>
            <w:rStyle w:val="Hyperlink"/>
            <w:rFonts w:ascii="Times New Roman" w:hAnsi="Times New Roman" w:cs="Times New Roman"/>
            <w:bCs/>
            <w:caps w:val="0"/>
            <w:webHidden/>
            <w:lang w:val="vi-VN"/>
          </w:rPr>
          <w:fldChar w:fldCharType="end"/>
        </w:r>
      </w:hyperlink>
    </w:p>
    <w:p w14:paraId="442E6931" w14:textId="544AA3A3" w:rsidR="00C65432" w:rsidRPr="00C65432" w:rsidRDefault="00000000" w:rsidP="00C65432">
      <w:pPr>
        <w:pStyle w:val="TOC3"/>
        <w:spacing w:before="40" w:after="40"/>
        <w:rPr>
          <w:rStyle w:val="Hyperlink"/>
          <w:rFonts w:ascii="Times New Roman" w:hAnsi="Times New Roman" w:cs="Times New Roman"/>
          <w:bCs/>
          <w:lang w:val="vi-VN"/>
        </w:rPr>
      </w:pPr>
      <w:hyperlink w:anchor="_Toc213622900" w:history="1">
        <w:r w:rsidR="00C65432" w:rsidRPr="00C65432">
          <w:rPr>
            <w:rStyle w:val="Hyperlink"/>
            <w:rFonts w:ascii="Times New Roman" w:hAnsi="Times New Roman" w:cs="Times New Roman"/>
            <w:bCs/>
            <w:caps w:val="0"/>
            <w:szCs w:val="24"/>
            <w:lang w:val="vi-VN"/>
          </w:rPr>
          <w:t>3.9.4. Xuất báo cáo Excel/PDF</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0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05</w:t>
        </w:r>
        <w:r w:rsidR="00C65432" w:rsidRPr="00C65432">
          <w:rPr>
            <w:rStyle w:val="Hyperlink"/>
            <w:rFonts w:ascii="Times New Roman" w:hAnsi="Times New Roman" w:cs="Times New Roman"/>
            <w:bCs/>
            <w:caps w:val="0"/>
            <w:webHidden/>
            <w:lang w:val="vi-VN"/>
          </w:rPr>
          <w:fldChar w:fldCharType="end"/>
        </w:r>
      </w:hyperlink>
    </w:p>
    <w:p w14:paraId="43864448" w14:textId="57DD9117" w:rsidR="00C65432" w:rsidRPr="00C65432" w:rsidRDefault="00000000" w:rsidP="00C65432">
      <w:pPr>
        <w:pStyle w:val="TOC3"/>
        <w:spacing w:before="40" w:after="40"/>
        <w:rPr>
          <w:rStyle w:val="Hyperlink"/>
          <w:rFonts w:ascii="Times New Roman" w:hAnsi="Times New Roman" w:cs="Times New Roman"/>
          <w:bCs/>
          <w:lang w:val="vi-VN"/>
        </w:rPr>
      </w:pPr>
      <w:hyperlink w:anchor="_Toc213622901" w:history="1">
        <w:r w:rsidR="00C65432" w:rsidRPr="00C65432">
          <w:rPr>
            <w:rStyle w:val="Hyperlink"/>
            <w:rFonts w:ascii="Times New Roman" w:hAnsi="Times New Roman" w:cs="Times New Roman"/>
            <w:bCs/>
            <w:caps w:val="0"/>
            <w:szCs w:val="24"/>
            <w:lang w:val="vi-VN"/>
          </w:rPr>
          <w:t>3.9.5. Phục hồi dữ liệu sao lưu</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1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07</w:t>
        </w:r>
        <w:r w:rsidR="00C65432" w:rsidRPr="00C65432">
          <w:rPr>
            <w:rStyle w:val="Hyperlink"/>
            <w:rFonts w:ascii="Times New Roman" w:hAnsi="Times New Roman" w:cs="Times New Roman"/>
            <w:bCs/>
            <w:caps w:val="0"/>
            <w:webHidden/>
            <w:lang w:val="vi-VN"/>
          </w:rPr>
          <w:fldChar w:fldCharType="end"/>
        </w:r>
      </w:hyperlink>
    </w:p>
    <w:p w14:paraId="10F662F0" w14:textId="0320C280"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02" w:history="1">
        <w:r w:rsidR="00C65432" w:rsidRPr="00C65432">
          <w:rPr>
            <w:rStyle w:val="Hyperlink"/>
            <w:rFonts w:ascii="Times New Roman" w:hAnsi="Times New Roman" w:cs="Times New Roman"/>
            <w:bCs/>
            <w:noProof/>
            <w:szCs w:val="24"/>
            <w:lang w:val="vi-VN"/>
          </w:rPr>
          <w:t>3.10. Quản lý hàng hóa</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0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11</w:t>
        </w:r>
        <w:r w:rsidR="00C65432" w:rsidRPr="00C65432">
          <w:rPr>
            <w:rFonts w:ascii="Times New Roman" w:hAnsi="Times New Roman" w:cs="Times New Roman"/>
            <w:bCs/>
            <w:noProof/>
            <w:webHidden/>
            <w:szCs w:val="24"/>
          </w:rPr>
          <w:fldChar w:fldCharType="end"/>
        </w:r>
      </w:hyperlink>
    </w:p>
    <w:p w14:paraId="573E506D" w14:textId="2FD21D9E" w:rsidR="00C65432" w:rsidRPr="00C65432" w:rsidRDefault="00000000" w:rsidP="00C65432">
      <w:pPr>
        <w:pStyle w:val="TOC3"/>
        <w:spacing w:before="40" w:after="40"/>
        <w:rPr>
          <w:rStyle w:val="Hyperlink"/>
          <w:rFonts w:ascii="Times New Roman" w:hAnsi="Times New Roman" w:cs="Times New Roman"/>
          <w:bCs/>
          <w:lang w:val="vi-VN"/>
        </w:rPr>
      </w:pPr>
      <w:hyperlink w:anchor="_Toc213622903" w:history="1">
        <w:r w:rsidR="00C65432" w:rsidRPr="00C65432">
          <w:rPr>
            <w:rStyle w:val="Hyperlink"/>
            <w:rFonts w:ascii="Times New Roman" w:hAnsi="Times New Roman" w:cs="Times New Roman"/>
            <w:bCs/>
            <w:caps w:val="0"/>
            <w:szCs w:val="24"/>
            <w:lang w:val="vi-VN"/>
          </w:rPr>
          <w:t>3.10.1. Business rules</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3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11</w:t>
        </w:r>
        <w:r w:rsidR="00C65432" w:rsidRPr="00C65432">
          <w:rPr>
            <w:rStyle w:val="Hyperlink"/>
            <w:rFonts w:ascii="Times New Roman" w:hAnsi="Times New Roman" w:cs="Times New Roman"/>
            <w:bCs/>
            <w:caps w:val="0"/>
            <w:webHidden/>
            <w:lang w:val="vi-VN"/>
          </w:rPr>
          <w:fldChar w:fldCharType="end"/>
        </w:r>
      </w:hyperlink>
    </w:p>
    <w:p w14:paraId="0CA04B21" w14:textId="4936638D" w:rsidR="00C65432" w:rsidRPr="00C65432" w:rsidRDefault="00000000" w:rsidP="00C65432">
      <w:pPr>
        <w:pStyle w:val="TOC3"/>
        <w:spacing w:before="40" w:after="40"/>
        <w:rPr>
          <w:rStyle w:val="Hyperlink"/>
          <w:rFonts w:ascii="Times New Roman" w:hAnsi="Times New Roman" w:cs="Times New Roman"/>
          <w:bCs/>
          <w:lang w:val="vi-VN"/>
        </w:rPr>
      </w:pPr>
      <w:hyperlink w:anchor="_Toc213622904" w:history="1">
        <w:r w:rsidR="00C65432" w:rsidRPr="00C65432">
          <w:rPr>
            <w:rStyle w:val="Hyperlink"/>
            <w:rFonts w:ascii="Times New Roman" w:hAnsi="Times New Roman" w:cs="Times New Roman"/>
            <w:bCs/>
            <w:caps w:val="0"/>
            <w:szCs w:val="24"/>
            <w:lang w:val="vi-VN"/>
          </w:rPr>
          <w:t>3.10.2. Thêm hàng hóa</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4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14</w:t>
        </w:r>
        <w:r w:rsidR="00C65432" w:rsidRPr="00C65432">
          <w:rPr>
            <w:rStyle w:val="Hyperlink"/>
            <w:rFonts w:ascii="Times New Roman" w:hAnsi="Times New Roman" w:cs="Times New Roman"/>
            <w:bCs/>
            <w:caps w:val="0"/>
            <w:webHidden/>
            <w:lang w:val="vi-VN"/>
          </w:rPr>
          <w:fldChar w:fldCharType="end"/>
        </w:r>
      </w:hyperlink>
    </w:p>
    <w:p w14:paraId="7C6EE92E" w14:textId="16AAFF1C" w:rsidR="00C65432" w:rsidRPr="00C65432" w:rsidRDefault="00000000" w:rsidP="00C65432">
      <w:pPr>
        <w:pStyle w:val="TOC3"/>
        <w:spacing w:before="40" w:after="40"/>
        <w:rPr>
          <w:rStyle w:val="Hyperlink"/>
          <w:rFonts w:ascii="Times New Roman" w:hAnsi="Times New Roman" w:cs="Times New Roman"/>
          <w:bCs/>
          <w:lang w:val="vi-VN"/>
        </w:rPr>
      </w:pPr>
      <w:hyperlink w:anchor="_Toc213622905" w:history="1">
        <w:r w:rsidR="00C65432" w:rsidRPr="00C65432">
          <w:rPr>
            <w:rStyle w:val="Hyperlink"/>
            <w:rFonts w:ascii="Times New Roman" w:hAnsi="Times New Roman" w:cs="Times New Roman"/>
            <w:bCs/>
            <w:caps w:val="0"/>
            <w:szCs w:val="24"/>
            <w:lang w:val="vi-VN"/>
          </w:rPr>
          <w:t>3.10.3. Sửa thông tin hàng hóa</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5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16</w:t>
        </w:r>
        <w:r w:rsidR="00C65432" w:rsidRPr="00C65432">
          <w:rPr>
            <w:rStyle w:val="Hyperlink"/>
            <w:rFonts w:ascii="Times New Roman" w:hAnsi="Times New Roman" w:cs="Times New Roman"/>
            <w:bCs/>
            <w:caps w:val="0"/>
            <w:webHidden/>
            <w:lang w:val="vi-VN"/>
          </w:rPr>
          <w:fldChar w:fldCharType="end"/>
        </w:r>
      </w:hyperlink>
    </w:p>
    <w:p w14:paraId="45F492C1" w14:textId="17BBCD1D" w:rsidR="00C65432" w:rsidRPr="00C65432" w:rsidRDefault="00000000" w:rsidP="00C65432">
      <w:pPr>
        <w:pStyle w:val="TOC3"/>
        <w:spacing w:before="40" w:after="40"/>
        <w:rPr>
          <w:rStyle w:val="Hyperlink"/>
          <w:rFonts w:ascii="Times New Roman" w:hAnsi="Times New Roman" w:cs="Times New Roman"/>
          <w:bCs/>
          <w:lang w:val="vi-VN"/>
        </w:rPr>
      </w:pPr>
      <w:hyperlink w:anchor="_Toc213622906" w:history="1">
        <w:r w:rsidR="00C65432" w:rsidRPr="00C65432">
          <w:rPr>
            <w:rStyle w:val="Hyperlink"/>
            <w:rFonts w:ascii="Times New Roman" w:hAnsi="Times New Roman" w:cs="Times New Roman"/>
            <w:bCs/>
            <w:caps w:val="0"/>
            <w:szCs w:val="24"/>
            <w:lang w:val="vi-VN"/>
          </w:rPr>
          <w:t>3.10.4. Xóa hàng hóa</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6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19</w:t>
        </w:r>
        <w:r w:rsidR="00C65432" w:rsidRPr="00C65432">
          <w:rPr>
            <w:rStyle w:val="Hyperlink"/>
            <w:rFonts w:ascii="Times New Roman" w:hAnsi="Times New Roman" w:cs="Times New Roman"/>
            <w:bCs/>
            <w:caps w:val="0"/>
            <w:webHidden/>
            <w:lang w:val="vi-VN"/>
          </w:rPr>
          <w:fldChar w:fldCharType="end"/>
        </w:r>
      </w:hyperlink>
    </w:p>
    <w:p w14:paraId="52AED87E" w14:textId="5B16503D" w:rsidR="00C65432" w:rsidRPr="00C65432" w:rsidRDefault="00000000" w:rsidP="00C65432">
      <w:pPr>
        <w:pStyle w:val="TOC3"/>
        <w:spacing w:before="40" w:after="40"/>
        <w:rPr>
          <w:rStyle w:val="Hyperlink"/>
          <w:rFonts w:ascii="Times New Roman" w:hAnsi="Times New Roman" w:cs="Times New Roman"/>
          <w:bCs/>
          <w:lang w:val="vi-VN"/>
        </w:rPr>
      </w:pPr>
      <w:hyperlink w:anchor="_Toc213622907" w:history="1">
        <w:r w:rsidR="00C65432" w:rsidRPr="00C65432">
          <w:rPr>
            <w:rStyle w:val="Hyperlink"/>
            <w:rFonts w:ascii="Times New Roman" w:hAnsi="Times New Roman" w:cs="Times New Roman"/>
            <w:bCs/>
            <w:caps w:val="0"/>
            <w:szCs w:val="24"/>
            <w:lang w:val="vi-VN"/>
          </w:rPr>
          <w:t>3.10.5. Tìm kiếm hàng hóa</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7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22</w:t>
        </w:r>
        <w:r w:rsidR="00C65432" w:rsidRPr="00C65432">
          <w:rPr>
            <w:rStyle w:val="Hyperlink"/>
            <w:rFonts w:ascii="Times New Roman" w:hAnsi="Times New Roman" w:cs="Times New Roman"/>
            <w:bCs/>
            <w:caps w:val="0"/>
            <w:webHidden/>
            <w:lang w:val="vi-VN"/>
          </w:rPr>
          <w:fldChar w:fldCharType="end"/>
        </w:r>
      </w:hyperlink>
    </w:p>
    <w:p w14:paraId="18B44692" w14:textId="7766D7C3" w:rsidR="00C65432" w:rsidRPr="00C65432" w:rsidRDefault="00000000" w:rsidP="00C65432">
      <w:pPr>
        <w:pStyle w:val="TOC3"/>
        <w:spacing w:before="40" w:after="40"/>
        <w:rPr>
          <w:rStyle w:val="Hyperlink"/>
          <w:rFonts w:ascii="Times New Roman" w:hAnsi="Times New Roman" w:cs="Times New Roman"/>
          <w:bCs/>
          <w:lang w:val="vi-VN"/>
        </w:rPr>
      </w:pPr>
      <w:hyperlink w:anchor="_Toc213622908" w:history="1">
        <w:r w:rsidR="00C65432" w:rsidRPr="00C65432">
          <w:rPr>
            <w:rStyle w:val="Hyperlink"/>
            <w:rFonts w:ascii="Times New Roman" w:hAnsi="Times New Roman" w:cs="Times New Roman"/>
            <w:bCs/>
            <w:caps w:val="0"/>
            <w:szCs w:val="24"/>
            <w:lang w:val="vi-VN"/>
          </w:rPr>
          <w:t>3.10.6. Xem chi tiết thông tin hàng hóa</w:t>
        </w:r>
        <w:r w:rsidR="00C65432" w:rsidRPr="00C65432">
          <w:rPr>
            <w:rStyle w:val="Hyperlink"/>
            <w:rFonts w:ascii="Times New Roman" w:hAnsi="Times New Roman" w:cs="Times New Roman"/>
            <w:bCs/>
            <w:caps w:val="0"/>
            <w:webHidden/>
            <w:lang w:val="vi-VN"/>
          </w:rPr>
          <w:tab/>
        </w:r>
        <w:r w:rsidR="00C65432" w:rsidRPr="00C65432">
          <w:rPr>
            <w:rStyle w:val="Hyperlink"/>
            <w:rFonts w:ascii="Times New Roman" w:hAnsi="Times New Roman" w:cs="Times New Roman"/>
            <w:bCs/>
            <w:caps w:val="0"/>
            <w:webHidden/>
            <w:lang w:val="vi-VN"/>
          </w:rPr>
          <w:fldChar w:fldCharType="begin"/>
        </w:r>
        <w:r w:rsidR="00C65432" w:rsidRPr="00C65432">
          <w:rPr>
            <w:rStyle w:val="Hyperlink"/>
            <w:rFonts w:ascii="Times New Roman" w:hAnsi="Times New Roman" w:cs="Times New Roman"/>
            <w:bCs/>
            <w:caps w:val="0"/>
            <w:webHidden/>
            <w:lang w:val="vi-VN"/>
          </w:rPr>
          <w:instrText xml:space="preserve"> PAGEREF _Toc213622908 \h </w:instrText>
        </w:r>
        <w:r w:rsidR="00C65432" w:rsidRPr="00C65432">
          <w:rPr>
            <w:rStyle w:val="Hyperlink"/>
            <w:rFonts w:ascii="Times New Roman" w:hAnsi="Times New Roman" w:cs="Times New Roman"/>
            <w:bCs/>
            <w:caps w:val="0"/>
            <w:webHidden/>
            <w:lang w:val="vi-VN"/>
          </w:rPr>
        </w:r>
        <w:r w:rsidR="00C65432" w:rsidRPr="00C65432">
          <w:rPr>
            <w:rStyle w:val="Hyperlink"/>
            <w:rFonts w:ascii="Times New Roman" w:hAnsi="Times New Roman" w:cs="Times New Roman"/>
            <w:bCs/>
            <w:caps w:val="0"/>
            <w:webHidden/>
            <w:lang w:val="vi-VN"/>
          </w:rPr>
          <w:fldChar w:fldCharType="separate"/>
        </w:r>
        <w:r w:rsidR="00C65432" w:rsidRPr="00C65432">
          <w:rPr>
            <w:rStyle w:val="Hyperlink"/>
            <w:rFonts w:ascii="Times New Roman" w:hAnsi="Times New Roman" w:cs="Times New Roman"/>
            <w:bCs/>
            <w:caps w:val="0"/>
            <w:webHidden/>
            <w:lang w:val="vi-VN"/>
          </w:rPr>
          <w:t>324</w:t>
        </w:r>
        <w:r w:rsidR="00C65432" w:rsidRPr="00C65432">
          <w:rPr>
            <w:rStyle w:val="Hyperlink"/>
            <w:rFonts w:ascii="Times New Roman" w:hAnsi="Times New Roman" w:cs="Times New Roman"/>
            <w:bCs/>
            <w:caps w:val="0"/>
            <w:webHidden/>
            <w:lang w:val="vi-VN"/>
          </w:rPr>
          <w:fldChar w:fldCharType="end"/>
        </w:r>
      </w:hyperlink>
    </w:p>
    <w:p w14:paraId="57041EFD" w14:textId="27265F74" w:rsidR="00C65432" w:rsidRPr="00C65432" w:rsidRDefault="00000000" w:rsidP="00C65432">
      <w:pPr>
        <w:pStyle w:val="TOC1"/>
        <w:spacing w:before="40" w:after="40"/>
        <w:rPr>
          <w:rFonts w:eastAsiaTheme="minorEastAsia"/>
        </w:rPr>
      </w:pPr>
      <w:hyperlink w:anchor="_Toc213622909" w:history="1">
        <w:r w:rsidR="00C65432" w:rsidRPr="00C65432">
          <w:rPr>
            <w:rStyle w:val="Hyperlink"/>
          </w:rPr>
          <w:t>4 . NON-FUNCTIONAL REQUIREMENTS</w:t>
        </w:r>
        <w:r w:rsidR="00C65432" w:rsidRPr="00C65432">
          <w:rPr>
            <w:webHidden/>
          </w:rPr>
          <w:tab/>
        </w:r>
        <w:r w:rsidR="00C65432" w:rsidRPr="00C65432">
          <w:rPr>
            <w:webHidden/>
          </w:rPr>
          <w:fldChar w:fldCharType="begin"/>
        </w:r>
        <w:r w:rsidR="00C65432" w:rsidRPr="00C65432">
          <w:rPr>
            <w:webHidden/>
          </w:rPr>
          <w:instrText xml:space="preserve"> PAGEREF _Toc213622909 \h </w:instrText>
        </w:r>
        <w:r w:rsidR="00C65432" w:rsidRPr="00C65432">
          <w:rPr>
            <w:webHidden/>
          </w:rPr>
        </w:r>
        <w:r w:rsidR="00C65432" w:rsidRPr="00C65432">
          <w:rPr>
            <w:webHidden/>
          </w:rPr>
          <w:fldChar w:fldCharType="separate"/>
        </w:r>
        <w:r w:rsidR="00C65432" w:rsidRPr="00C65432">
          <w:rPr>
            <w:webHidden/>
          </w:rPr>
          <w:t>326</w:t>
        </w:r>
        <w:r w:rsidR="00C65432" w:rsidRPr="00C65432">
          <w:rPr>
            <w:webHidden/>
          </w:rPr>
          <w:fldChar w:fldCharType="end"/>
        </w:r>
      </w:hyperlink>
    </w:p>
    <w:p w14:paraId="5425A27B" w14:textId="5A7B15B7"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0" w:history="1">
        <w:r w:rsidR="00C65432" w:rsidRPr="00C65432">
          <w:rPr>
            <w:rStyle w:val="Hyperlink"/>
            <w:rFonts w:ascii="Times New Roman" w:hAnsi="Times New Roman" w:cs="Times New Roman"/>
            <w:bCs/>
            <w:noProof/>
            <w:szCs w:val="24"/>
            <w:lang w:val="vi-VN"/>
          </w:rPr>
          <w:t>4.1.</w:t>
        </w:r>
        <w:r w:rsidR="00C65432" w:rsidRPr="00C65432">
          <w:rPr>
            <w:rStyle w:val="Hyperlink"/>
            <w:rFonts w:ascii="Times New Roman" w:hAnsi="Times New Roman" w:cs="Times New Roman"/>
            <w:bCs/>
            <w:noProof/>
            <w:szCs w:val="24"/>
          </w:rPr>
          <w:t xml:space="preserve"> Performance requirement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0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6</w:t>
        </w:r>
        <w:r w:rsidR="00C65432" w:rsidRPr="00C65432">
          <w:rPr>
            <w:rFonts w:ascii="Times New Roman" w:hAnsi="Times New Roman" w:cs="Times New Roman"/>
            <w:bCs/>
            <w:noProof/>
            <w:webHidden/>
            <w:szCs w:val="24"/>
          </w:rPr>
          <w:fldChar w:fldCharType="end"/>
        </w:r>
      </w:hyperlink>
    </w:p>
    <w:p w14:paraId="42D728F7" w14:textId="3395BDB2"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1" w:history="1">
        <w:r w:rsidR="00C65432" w:rsidRPr="00C65432">
          <w:rPr>
            <w:rStyle w:val="Hyperlink"/>
            <w:rFonts w:ascii="Times New Roman" w:hAnsi="Times New Roman" w:cs="Times New Roman"/>
            <w:bCs/>
            <w:noProof/>
            <w:szCs w:val="24"/>
          </w:rPr>
          <w:t>4.2. Supportability Requirement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1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6</w:t>
        </w:r>
        <w:r w:rsidR="00C65432" w:rsidRPr="00C65432">
          <w:rPr>
            <w:rFonts w:ascii="Times New Roman" w:hAnsi="Times New Roman" w:cs="Times New Roman"/>
            <w:bCs/>
            <w:noProof/>
            <w:webHidden/>
            <w:szCs w:val="24"/>
          </w:rPr>
          <w:fldChar w:fldCharType="end"/>
        </w:r>
      </w:hyperlink>
    </w:p>
    <w:p w14:paraId="534B753B" w14:textId="68EB9F8D"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2" w:history="1">
        <w:r w:rsidR="00C65432" w:rsidRPr="00C65432">
          <w:rPr>
            <w:rStyle w:val="Hyperlink"/>
            <w:rFonts w:ascii="Times New Roman" w:hAnsi="Times New Roman" w:cs="Times New Roman"/>
            <w:bCs/>
            <w:noProof/>
            <w:szCs w:val="24"/>
          </w:rPr>
          <w:t>4.3. Security Requirement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2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6</w:t>
        </w:r>
        <w:r w:rsidR="00C65432" w:rsidRPr="00C65432">
          <w:rPr>
            <w:rFonts w:ascii="Times New Roman" w:hAnsi="Times New Roman" w:cs="Times New Roman"/>
            <w:bCs/>
            <w:noProof/>
            <w:webHidden/>
            <w:szCs w:val="24"/>
          </w:rPr>
          <w:fldChar w:fldCharType="end"/>
        </w:r>
      </w:hyperlink>
    </w:p>
    <w:p w14:paraId="10DD28AF" w14:textId="7097A4F5"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3" w:history="1">
        <w:r w:rsidR="00C65432" w:rsidRPr="00C65432">
          <w:rPr>
            <w:rStyle w:val="Hyperlink"/>
            <w:rFonts w:ascii="Times New Roman" w:hAnsi="Times New Roman" w:cs="Times New Roman"/>
            <w:bCs/>
            <w:noProof/>
            <w:szCs w:val="24"/>
          </w:rPr>
          <w:t>4.4. Reliability and Availability Requirements</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3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6</w:t>
        </w:r>
        <w:r w:rsidR="00C65432" w:rsidRPr="00C65432">
          <w:rPr>
            <w:rFonts w:ascii="Times New Roman" w:hAnsi="Times New Roman" w:cs="Times New Roman"/>
            <w:bCs/>
            <w:noProof/>
            <w:webHidden/>
            <w:szCs w:val="24"/>
          </w:rPr>
          <w:fldChar w:fldCharType="end"/>
        </w:r>
      </w:hyperlink>
    </w:p>
    <w:p w14:paraId="0F6E89A9" w14:textId="4E4AA872" w:rsidR="00C65432" w:rsidRPr="00C65432" w:rsidRDefault="00000000" w:rsidP="00C65432">
      <w:pPr>
        <w:pStyle w:val="TOC1"/>
        <w:spacing w:before="40" w:after="40"/>
        <w:rPr>
          <w:rFonts w:eastAsiaTheme="minorEastAsia"/>
        </w:rPr>
      </w:pPr>
      <w:hyperlink w:anchor="_Toc213622914" w:history="1">
        <w:r w:rsidR="00C65432" w:rsidRPr="00C65432">
          <w:rPr>
            <w:rStyle w:val="Hyperlink"/>
          </w:rPr>
          <w:t>5 . SCREEN SPECIFICATION</w:t>
        </w:r>
        <w:r w:rsidR="00C65432" w:rsidRPr="00C65432">
          <w:rPr>
            <w:webHidden/>
          </w:rPr>
          <w:tab/>
        </w:r>
        <w:r w:rsidR="00C65432" w:rsidRPr="00C65432">
          <w:rPr>
            <w:webHidden/>
          </w:rPr>
          <w:fldChar w:fldCharType="begin"/>
        </w:r>
        <w:r w:rsidR="00C65432" w:rsidRPr="00C65432">
          <w:rPr>
            <w:webHidden/>
          </w:rPr>
          <w:instrText xml:space="preserve"> PAGEREF _Toc213622914 \h </w:instrText>
        </w:r>
        <w:r w:rsidR="00C65432" w:rsidRPr="00C65432">
          <w:rPr>
            <w:webHidden/>
          </w:rPr>
        </w:r>
        <w:r w:rsidR="00C65432" w:rsidRPr="00C65432">
          <w:rPr>
            <w:webHidden/>
          </w:rPr>
          <w:fldChar w:fldCharType="separate"/>
        </w:r>
        <w:r w:rsidR="00C65432" w:rsidRPr="00C65432">
          <w:rPr>
            <w:webHidden/>
          </w:rPr>
          <w:t>327</w:t>
        </w:r>
        <w:r w:rsidR="00C65432" w:rsidRPr="00C65432">
          <w:rPr>
            <w:webHidden/>
          </w:rPr>
          <w:fldChar w:fldCharType="end"/>
        </w:r>
      </w:hyperlink>
    </w:p>
    <w:p w14:paraId="1EA3C1D5" w14:textId="11598A9A"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5" w:history="1">
        <w:r w:rsidR="00C65432" w:rsidRPr="00C65432">
          <w:rPr>
            <w:rStyle w:val="Hyperlink"/>
            <w:rFonts w:ascii="Times New Roman" w:hAnsi="Times New Roman" w:cs="Times New Roman"/>
            <w:bCs/>
            <w:noProof/>
            <w:szCs w:val="24"/>
          </w:rPr>
          <w:t>5.1. Screen flow</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5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7</w:t>
        </w:r>
        <w:r w:rsidR="00C65432" w:rsidRPr="00C65432">
          <w:rPr>
            <w:rFonts w:ascii="Times New Roman" w:hAnsi="Times New Roman" w:cs="Times New Roman"/>
            <w:bCs/>
            <w:noProof/>
            <w:webHidden/>
            <w:szCs w:val="24"/>
          </w:rPr>
          <w:fldChar w:fldCharType="end"/>
        </w:r>
      </w:hyperlink>
    </w:p>
    <w:p w14:paraId="0B4FCD04" w14:textId="276D3880" w:rsidR="00C65432" w:rsidRPr="00C65432" w:rsidRDefault="00000000" w:rsidP="00C65432">
      <w:pPr>
        <w:pStyle w:val="TOC2"/>
        <w:tabs>
          <w:tab w:val="right" w:leader="dot" w:pos="9350"/>
        </w:tabs>
        <w:spacing w:before="40" w:after="40"/>
        <w:rPr>
          <w:rFonts w:ascii="Times New Roman" w:eastAsiaTheme="minorEastAsia" w:hAnsi="Times New Roman" w:cs="Times New Roman"/>
          <w:bCs/>
          <w:noProof/>
          <w:szCs w:val="24"/>
        </w:rPr>
      </w:pPr>
      <w:hyperlink w:anchor="_Toc213622916" w:history="1">
        <w:r w:rsidR="00C65432" w:rsidRPr="00C65432">
          <w:rPr>
            <w:rStyle w:val="Hyperlink"/>
            <w:rFonts w:ascii="Times New Roman" w:hAnsi="Times New Roman" w:cs="Times New Roman"/>
            <w:bCs/>
            <w:caps/>
            <w:noProof/>
            <w:szCs w:val="24"/>
          </w:rPr>
          <w:t>5.2.</w:t>
        </w:r>
        <w:r w:rsidR="00C65432" w:rsidRPr="00C65432">
          <w:rPr>
            <w:rStyle w:val="Hyperlink"/>
            <w:rFonts w:ascii="Times New Roman" w:hAnsi="Times New Roman" w:cs="Times New Roman"/>
            <w:bCs/>
            <w:noProof/>
            <w:szCs w:val="24"/>
          </w:rPr>
          <w:t xml:space="preserve"> Wireframe</w:t>
        </w:r>
        <w:r w:rsidR="00C65432" w:rsidRPr="00C65432">
          <w:rPr>
            <w:rFonts w:ascii="Times New Roman" w:hAnsi="Times New Roman" w:cs="Times New Roman"/>
            <w:bCs/>
            <w:noProof/>
            <w:webHidden/>
            <w:szCs w:val="24"/>
          </w:rPr>
          <w:tab/>
        </w:r>
        <w:r w:rsidR="00C65432" w:rsidRPr="00C65432">
          <w:rPr>
            <w:rFonts w:ascii="Times New Roman" w:hAnsi="Times New Roman" w:cs="Times New Roman"/>
            <w:bCs/>
            <w:noProof/>
            <w:webHidden/>
            <w:szCs w:val="24"/>
          </w:rPr>
          <w:fldChar w:fldCharType="begin"/>
        </w:r>
        <w:r w:rsidR="00C65432" w:rsidRPr="00C65432">
          <w:rPr>
            <w:rFonts w:ascii="Times New Roman" w:hAnsi="Times New Roman" w:cs="Times New Roman"/>
            <w:bCs/>
            <w:noProof/>
            <w:webHidden/>
            <w:szCs w:val="24"/>
          </w:rPr>
          <w:instrText xml:space="preserve"> PAGEREF _Toc213622916 \h </w:instrText>
        </w:r>
        <w:r w:rsidR="00C65432" w:rsidRPr="00C65432">
          <w:rPr>
            <w:rFonts w:ascii="Times New Roman" w:hAnsi="Times New Roman" w:cs="Times New Roman"/>
            <w:bCs/>
            <w:noProof/>
            <w:webHidden/>
            <w:szCs w:val="24"/>
          </w:rPr>
        </w:r>
        <w:r w:rsidR="00C65432" w:rsidRPr="00C65432">
          <w:rPr>
            <w:rFonts w:ascii="Times New Roman" w:hAnsi="Times New Roman" w:cs="Times New Roman"/>
            <w:bCs/>
            <w:noProof/>
            <w:webHidden/>
            <w:szCs w:val="24"/>
          </w:rPr>
          <w:fldChar w:fldCharType="separate"/>
        </w:r>
        <w:r w:rsidR="00C65432" w:rsidRPr="00C65432">
          <w:rPr>
            <w:rFonts w:ascii="Times New Roman" w:hAnsi="Times New Roman" w:cs="Times New Roman"/>
            <w:bCs/>
            <w:noProof/>
            <w:webHidden/>
            <w:szCs w:val="24"/>
          </w:rPr>
          <w:t>327</w:t>
        </w:r>
        <w:r w:rsidR="00C65432" w:rsidRPr="00C65432">
          <w:rPr>
            <w:rFonts w:ascii="Times New Roman" w:hAnsi="Times New Roman" w:cs="Times New Roman"/>
            <w:bCs/>
            <w:noProof/>
            <w:webHidden/>
            <w:szCs w:val="24"/>
          </w:rPr>
          <w:fldChar w:fldCharType="end"/>
        </w:r>
      </w:hyperlink>
    </w:p>
    <w:p w14:paraId="0F78D49E" w14:textId="360FA13A" w:rsidR="00C65432" w:rsidRPr="00C65432" w:rsidRDefault="00000000" w:rsidP="00C65432">
      <w:pPr>
        <w:pStyle w:val="TOC3"/>
        <w:spacing w:before="40" w:after="40"/>
        <w:rPr>
          <w:rFonts w:ascii="Times New Roman" w:eastAsiaTheme="minorEastAsia" w:hAnsi="Times New Roman" w:cs="Times New Roman"/>
          <w:bCs/>
          <w:caps w:val="0"/>
          <w:szCs w:val="24"/>
        </w:rPr>
      </w:pPr>
      <w:hyperlink w:anchor="_Toc213622917" w:history="1">
        <w:r w:rsidR="00C65432" w:rsidRPr="00C65432">
          <w:rPr>
            <w:rStyle w:val="Hyperlink"/>
            <w:rFonts w:ascii="Times New Roman" w:hAnsi="Times New Roman" w:cs="Times New Roman"/>
            <w:bCs/>
            <w:szCs w:val="24"/>
          </w:rPr>
          <w:t>5.2.1. Screen 1</w:t>
        </w:r>
        <w:r w:rsidR="00C65432" w:rsidRPr="00C65432">
          <w:rPr>
            <w:rFonts w:ascii="Times New Roman" w:hAnsi="Times New Roman" w:cs="Times New Roman"/>
            <w:bCs/>
            <w:webHidden/>
            <w:szCs w:val="24"/>
          </w:rPr>
          <w:tab/>
        </w:r>
        <w:r w:rsidR="00C65432" w:rsidRPr="00C65432">
          <w:rPr>
            <w:rFonts w:ascii="Times New Roman" w:hAnsi="Times New Roman" w:cs="Times New Roman"/>
            <w:bCs/>
            <w:webHidden/>
            <w:szCs w:val="24"/>
          </w:rPr>
          <w:fldChar w:fldCharType="begin"/>
        </w:r>
        <w:r w:rsidR="00C65432" w:rsidRPr="00C65432">
          <w:rPr>
            <w:rFonts w:ascii="Times New Roman" w:hAnsi="Times New Roman" w:cs="Times New Roman"/>
            <w:bCs/>
            <w:webHidden/>
            <w:szCs w:val="24"/>
          </w:rPr>
          <w:instrText xml:space="preserve"> PAGEREF _Toc213622917 \h </w:instrText>
        </w:r>
        <w:r w:rsidR="00C65432" w:rsidRPr="00C65432">
          <w:rPr>
            <w:rFonts w:ascii="Times New Roman" w:hAnsi="Times New Roman" w:cs="Times New Roman"/>
            <w:bCs/>
            <w:webHidden/>
            <w:szCs w:val="24"/>
          </w:rPr>
        </w:r>
        <w:r w:rsidR="00C65432" w:rsidRPr="00C65432">
          <w:rPr>
            <w:rFonts w:ascii="Times New Roman" w:hAnsi="Times New Roman" w:cs="Times New Roman"/>
            <w:bCs/>
            <w:webHidden/>
            <w:szCs w:val="24"/>
          </w:rPr>
          <w:fldChar w:fldCharType="separate"/>
        </w:r>
        <w:r w:rsidR="00C65432" w:rsidRPr="00C65432">
          <w:rPr>
            <w:rFonts w:ascii="Times New Roman" w:hAnsi="Times New Roman" w:cs="Times New Roman"/>
            <w:bCs/>
            <w:webHidden/>
            <w:szCs w:val="24"/>
          </w:rPr>
          <w:t>327</w:t>
        </w:r>
        <w:r w:rsidR="00C65432" w:rsidRPr="00C65432">
          <w:rPr>
            <w:rFonts w:ascii="Times New Roman" w:hAnsi="Times New Roman" w:cs="Times New Roman"/>
            <w:bCs/>
            <w:webHidden/>
            <w:szCs w:val="24"/>
          </w:rPr>
          <w:fldChar w:fldCharType="end"/>
        </w:r>
      </w:hyperlink>
    </w:p>
    <w:p w14:paraId="298173C9" w14:textId="2A38528F" w:rsidR="00C65432" w:rsidRPr="00C65432" w:rsidRDefault="00000000" w:rsidP="00C65432">
      <w:pPr>
        <w:pStyle w:val="TOC1"/>
        <w:spacing w:before="40" w:after="40"/>
        <w:rPr>
          <w:rFonts w:eastAsiaTheme="minorEastAsia"/>
        </w:rPr>
      </w:pPr>
      <w:hyperlink w:anchor="_Toc213622918" w:history="1">
        <w:r w:rsidR="00C65432" w:rsidRPr="00C65432">
          <w:rPr>
            <w:rStyle w:val="Hyperlink"/>
          </w:rPr>
          <w:t>6 . REFERENCES</w:t>
        </w:r>
        <w:r w:rsidR="00C65432" w:rsidRPr="00C65432">
          <w:rPr>
            <w:webHidden/>
          </w:rPr>
          <w:tab/>
        </w:r>
        <w:r w:rsidR="00C65432" w:rsidRPr="00C65432">
          <w:rPr>
            <w:webHidden/>
          </w:rPr>
          <w:fldChar w:fldCharType="begin"/>
        </w:r>
        <w:r w:rsidR="00C65432" w:rsidRPr="00C65432">
          <w:rPr>
            <w:webHidden/>
          </w:rPr>
          <w:instrText xml:space="preserve"> PAGEREF _Toc213622918 \h </w:instrText>
        </w:r>
        <w:r w:rsidR="00C65432" w:rsidRPr="00C65432">
          <w:rPr>
            <w:webHidden/>
          </w:rPr>
        </w:r>
        <w:r w:rsidR="00C65432" w:rsidRPr="00C65432">
          <w:rPr>
            <w:webHidden/>
          </w:rPr>
          <w:fldChar w:fldCharType="separate"/>
        </w:r>
        <w:r w:rsidR="00C65432" w:rsidRPr="00C65432">
          <w:rPr>
            <w:webHidden/>
          </w:rPr>
          <w:t>328</w:t>
        </w:r>
        <w:r w:rsidR="00C65432" w:rsidRPr="00C65432">
          <w:rPr>
            <w:webHidden/>
          </w:rPr>
          <w:fldChar w:fldCharType="end"/>
        </w:r>
      </w:hyperlink>
    </w:p>
    <w:p w14:paraId="5C653915" w14:textId="791951E1" w:rsidR="00200613" w:rsidRPr="00C65432" w:rsidRDefault="00A7029B" w:rsidP="00C65432">
      <w:pPr>
        <w:spacing w:before="40" w:after="40"/>
        <w:rPr>
          <w:rFonts w:ascii="Times New Roman" w:hAnsi="Times New Roman" w:cs="Times New Roman"/>
          <w:bCs/>
          <w:szCs w:val="24"/>
          <w:lang w:val="vi-VN"/>
        </w:rPr>
      </w:pPr>
      <w:r w:rsidRPr="00C65432">
        <w:rPr>
          <w:rFonts w:ascii="Times New Roman" w:hAnsi="Times New Roman" w:cs="Times New Roman"/>
          <w:bCs/>
          <w:szCs w:val="24"/>
        </w:rPr>
        <w:fldChar w:fldCharType="end"/>
      </w:r>
    </w:p>
    <w:p w14:paraId="0C280A31" w14:textId="7BEA4D6D" w:rsidR="00A7029B" w:rsidRPr="00C65432" w:rsidRDefault="00E232BD" w:rsidP="00C65432">
      <w:pPr>
        <w:tabs>
          <w:tab w:val="left" w:pos="2784"/>
        </w:tabs>
        <w:spacing w:before="40" w:after="40"/>
        <w:rPr>
          <w:rFonts w:ascii="Times New Roman" w:hAnsi="Times New Roman" w:cs="Times New Roman"/>
          <w:bCs/>
          <w:szCs w:val="24"/>
          <w:lang w:val="vi-VN"/>
        </w:rPr>
      </w:pPr>
      <w:r w:rsidRPr="00C65432">
        <w:rPr>
          <w:rFonts w:ascii="Times New Roman" w:hAnsi="Times New Roman" w:cs="Times New Roman"/>
          <w:bCs/>
          <w:szCs w:val="24"/>
          <w:lang w:val="vi-VN"/>
        </w:rPr>
        <w:tab/>
      </w:r>
    </w:p>
    <w:p w14:paraId="3F3D7E5E" w14:textId="771BADDF" w:rsidR="00E232BD" w:rsidRPr="00C65432" w:rsidRDefault="00E232BD" w:rsidP="00C65432">
      <w:pPr>
        <w:tabs>
          <w:tab w:val="left" w:pos="2784"/>
        </w:tabs>
        <w:spacing w:before="40" w:after="40"/>
        <w:rPr>
          <w:rFonts w:ascii="Times New Roman" w:hAnsi="Times New Roman" w:cs="Times New Roman"/>
          <w:szCs w:val="24"/>
          <w:lang w:val="vi-VN"/>
        </w:rPr>
        <w:sectPr w:rsidR="00E232BD" w:rsidRPr="00C65432" w:rsidSect="00A7029B">
          <w:footerReference w:type="default" r:id="rId9"/>
          <w:pgSz w:w="12240" w:h="15840"/>
          <w:pgMar w:top="1440" w:right="1440" w:bottom="1440" w:left="1440" w:header="720" w:footer="720" w:gutter="0"/>
          <w:pgNumType w:start="0"/>
          <w:cols w:space="720"/>
          <w:docGrid w:linePitch="360"/>
        </w:sectPr>
      </w:pPr>
      <w:r w:rsidRPr="00C65432">
        <w:rPr>
          <w:rFonts w:ascii="Times New Roman" w:hAnsi="Times New Roman" w:cs="Times New Roman"/>
          <w:szCs w:val="24"/>
          <w:lang w:val="vi-VN"/>
        </w:rPr>
        <w:tab/>
      </w:r>
    </w:p>
    <w:p w14:paraId="33E633EB" w14:textId="2FCEDEAA" w:rsidR="00200613" w:rsidRPr="00C65432" w:rsidRDefault="00096101" w:rsidP="00C65432">
      <w:pPr>
        <w:pStyle w:val="Heading1"/>
        <w:spacing w:before="40" w:after="40"/>
        <w:rPr>
          <w:rFonts w:cs="Times New Roman"/>
        </w:rPr>
      </w:pPr>
      <w:bookmarkStart w:id="0" w:name="_Toc213622762"/>
      <w:r w:rsidRPr="00C65432">
        <w:rPr>
          <w:rFonts w:cs="Times New Roman"/>
        </w:rPr>
        <w:lastRenderedPageBreak/>
        <w:t>OVERVIEW</w:t>
      </w:r>
      <w:bookmarkEnd w:id="0"/>
    </w:p>
    <w:p w14:paraId="28838208" w14:textId="3FBFD733" w:rsidR="000B19AE" w:rsidRPr="00C65432" w:rsidRDefault="00096101" w:rsidP="00C65432">
      <w:pPr>
        <w:pStyle w:val="Heading2"/>
        <w:spacing w:before="40" w:after="40"/>
        <w:rPr>
          <w:rFonts w:ascii="Times New Roman" w:hAnsi="Times New Roman" w:cs="Times New Roman"/>
        </w:rPr>
      </w:pPr>
      <w:bookmarkStart w:id="1" w:name="_Toc213622763"/>
      <w:r w:rsidRPr="00C65432">
        <w:rPr>
          <w:rFonts w:ascii="Times New Roman" w:hAnsi="Times New Roman" w:cs="Times New Roman"/>
        </w:rPr>
        <w:t>Purpose</w:t>
      </w:r>
      <w:bookmarkEnd w:id="1"/>
    </w:p>
    <w:p w14:paraId="1015F4E8" w14:textId="582038F5" w:rsidR="00200613" w:rsidRPr="00C65432" w:rsidRDefault="000B19AE" w:rsidP="00C65432">
      <w:pPr>
        <w:spacing w:before="40" w:after="40"/>
        <w:rPr>
          <w:rFonts w:ascii="Times New Roman" w:hAnsi="Times New Roman" w:cs="Times New Roman"/>
        </w:rPr>
      </w:pPr>
      <w:r w:rsidRPr="00C65432">
        <w:rPr>
          <w:rFonts w:ascii="Times New Roman" w:hAnsi="Times New Roman" w:cs="Times New Roman"/>
        </w:rPr>
        <w:t>Tài liệu SRS – Hệ thống quản lý cửa hàng VLXD Bà Sáu mô tả yêu cầu nghiệp vụ và chức năng để đội phát triển và bên liên quan (Chủ cửa hàng, Nhân viên, Giảng viên đánh giá) hiểu thống nhất phạm vi và tiêu chí chấp nhận.</w:t>
      </w:r>
    </w:p>
    <w:p w14:paraId="126EA311" w14:textId="4F7D4B83" w:rsidR="00200613" w:rsidRPr="00C65432" w:rsidRDefault="00096101" w:rsidP="00C65432">
      <w:pPr>
        <w:pStyle w:val="Heading2"/>
        <w:spacing w:before="40" w:after="40"/>
        <w:rPr>
          <w:rFonts w:ascii="Times New Roman" w:hAnsi="Times New Roman" w:cs="Times New Roman"/>
          <w:color w:val="auto"/>
          <w:szCs w:val="24"/>
        </w:rPr>
      </w:pPr>
      <w:bookmarkStart w:id="2" w:name="_Toc213622764"/>
      <w:r w:rsidRPr="00C65432">
        <w:rPr>
          <w:rFonts w:ascii="Times New Roman" w:hAnsi="Times New Roman" w:cs="Times New Roman"/>
          <w:color w:val="auto"/>
          <w:szCs w:val="24"/>
        </w:rPr>
        <w:t>Business objectives</w:t>
      </w:r>
      <w:bookmarkEnd w:id="2"/>
    </w:p>
    <w:p w14:paraId="53515E06" w14:textId="77777777" w:rsidR="00CC386A" w:rsidRPr="00C65432" w:rsidRDefault="00CC386A" w:rsidP="00015270">
      <w:pPr>
        <w:pStyle w:val="NormalWeb"/>
        <w:numPr>
          <w:ilvl w:val="0"/>
          <w:numId w:val="332"/>
        </w:numPr>
        <w:spacing w:before="40" w:beforeAutospacing="0" w:after="40" w:afterAutospacing="0"/>
      </w:pPr>
      <w:r w:rsidRPr="00C65432">
        <w:t>Số hóa quy trình bán/nhập hàng, giảm ghi chép thủ công.</w:t>
      </w:r>
    </w:p>
    <w:p w14:paraId="7390E711" w14:textId="082E5D60" w:rsidR="00CC386A" w:rsidRPr="00C65432" w:rsidRDefault="00CC386A" w:rsidP="00015270">
      <w:pPr>
        <w:pStyle w:val="NormalWeb"/>
        <w:numPr>
          <w:ilvl w:val="0"/>
          <w:numId w:val="332"/>
        </w:numPr>
        <w:spacing w:before="40" w:beforeAutospacing="0" w:after="40" w:afterAutospacing="0"/>
      </w:pPr>
      <w:r w:rsidRPr="00C65432">
        <w:t xml:space="preserve">Quản lý </w:t>
      </w:r>
      <w:r w:rsidRPr="00C65432">
        <w:rPr>
          <w:rStyle w:val="Strong"/>
          <w:b w:val="0"/>
          <w:bCs w:val="0"/>
        </w:rPr>
        <w:t>tồn kho – công nợ (KH/NCC)</w:t>
      </w:r>
      <w:r w:rsidRPr="00C65432">
        <w:t xml:space="preserve"> chính xác, kịp thời.</w:t>
      </w:r>
    </w:p>
    <w:p w14:paraId="18FD5DAE" w14:textId="75C0E2F2" w:rsidR="00CC386A" w:rsidRPr="00C65432" w:rsidRDefault="00CC386A" w:rsidP="00015270">
      <w:pPr>
        <w:pStyle w:val="NormalWeb"/>
        <w:numPr>
          <w:ilvl w:val="0"/>
          <w:numId w:val="332"/>
        </w:numPr>
        <w:spacing w:before="40" w:beforeAutospacing="0" w:after="40" w:afterAutospacing="0"/>
      </w:pPr>
      <w:r w:rsidRPr="00C65432">
        <w:t xml:space="preserve">Hỗ trợ </w:t>
      </w:r>
      <w:r w:rsidRPr="00C65432">
        <w:rPr>
          <w:rStyle w:val="Strong"/>
          <w:b w:val="0"/>
          <w:bCs w:val="0"/>
        </w:rPr>
        <w:t>đặt hàng trước</w:t>
      </w:r>
      <w:r w:rsidRPr="00C65432">
        <w:t xml:space="preserve"> (KH), </w:t>
      </w:r>
      <w:r w:rsidRPr="00C65432">
        <w:rPr>
          <w:rStyle w:val="Strong"/>
          <w:b w:val="0"/>
          <w:bCs w:val="0"/>
        </w:rPr>
        <w:t>bán tại quầy</w:t>
      </w:r>
      <w:r w:rsidRPr="00C65432">
        <w:t>, theo dõi đơn đến lúc giao.</w:t>
      </w:r>
    </w:p>
    <w:p w14:paraId="4AFFA245" w14:textId="03CF4B2A" w:rsidR="00CC386A" w:rsidRPr="00C65432" w:rsidRDefault="00CC386A" w:rsidP="00015270">
      <w:pPr>
        <w:pStyle w:val="NormalWeb"/>
        <w:numPr>
          <w:ilvl w:val="0"/>
          <w:numId w:val="332"/>
        </w:numPr>
        <w:spacing w:before="40" w:beforeAutospacing="0" w:after="40" w:afterAutospacing="0"/>
      </w:pPr>
      <w:r w:rsidRPr="00C65432">
        <w:rPr>
          <w:rStyle w:val="Strong"/>
          <w:b w:val="0"/>
          <w:bCs w:val="0"/>
        </w:rPr>
        <w:t>Báo cáo doanh thu</w:t>
      </w:r>
      <w:r w:rsidRPr="00C65432">
        <w:t xml:space="preserve"> ngày/tuần/tháng, xem trên điện thoại.</w:t>
      </w:r>
    </w:p>
    <w:p w14:paraId="4C010489" w14:textId="42833771" w:rsidR="00CC386A" w:rsidRPr="00C65432" w:rsidRDefault="00CC386A" w:rsidP="00015270">
      <w:pPr>
        <w:pStyle w:val="NormalWeb"/>
        <w:numPr>
          <w:ilvl w:val="0"/>
          <w:numId w:val="332"/>
        </w:numPr>
        <w:spacing w:before="40" w:beforeAutospacing="0" w:after="40" w:afterAutospacing="0"/>
      </w:pPr>
      <w:r w:rsidRPr="00C65432">
        <w:t xml:space="preserve">Hoạt động </w:t>
      </w:r>
      <w:r w:rsidRPr="00C65432">
        <w:rPr>
          <w:rStyle w:val="Strong"/>
          <w:b w:val="0"/>
          <w:bCs w:val="0"/>
        </w:rPr>
        <w:t>offline-first</w:t>
      </w:r>
      <w:r w:rsidRPr="00C65432">
        <w:t xml:space="preserve">, tự đồng bộ khi có mạng; </w:t>
      </w:r>
      <w:r w:rsidRPr="00C65432">
        <w:rPr>
          <w:rStyle w:val="Strong"/>
          <w:b w:val="0"/>
          <w:bCs w:val="0"/>
        </w:rPr>
        <w:t>sao lưu hàng ngày</w:t>
      </w:r>
      <w:r w:rsidRPr="00C65432">
        <w:t>.</w:t>
      </w:r>
    </w:p>
    <w:p w14:paraId="6A4489B5" w14:textId="3EF2B1D5" w:rsidR="00200613" w:rsidRPr="00C65432" w:rsidRDefault="00CC386A" w:rsidP="00015270">
      <w:pPr>
        <w:pStyle w:val="ListParagraph"/>
        <w:numPr>
          <w:ilvl w:val="0"/>
          <w:numId w:val="332"/>
        </w:numPr>
        <w:spacing w:before="40" w:after="40"/>
        <w:rPr>
          <w:rFonts w:ascii="Times New Roman" w:hAnsi="Times New Roman" w:cs="Times New Roman"/>
          <w:szCs w:val="24"/>
        </w:rPr>
      </w:pPr>
      <w:r w:rsidRPr="00C65432">
        <w:rPr>
          <w:rFonts w:ascii="Times New Roman" w:hAnsi="Times New Roman" w:cs="Times New Roman"/>
        </w:rPr>
        <w:t xml:space="preserve">Giao diện </w:t>
      </w:r>
      <w:r w:rsidRPr="00C65432">
        <w:rPr>
          <w:rStyle w:val="Strong"/>
          <w:rFonts w:ascii="Times New Roman" w:hAnsi="Times New Roman" w:cs="Times New Roman"/>
          <w:b w:val="0"/>
          <w:bCs w:val="0"/>
        </w:rPr>
        <w:t>đơn giản – dễ dùng</w:t>
      </w:r>
      <w:r w:rsidRPr="00C65432">
        <w:rPr>
          <w:rFonts w:ascii="Times New Roman" w:hAnsi="Times New Roman" w:cs="Times New Roman"/>
        </w:rPr>
        <w:t>, phân quyền rõ ràng.</w:t>
      </w:r>
    </w:p>
    <w:p w14:paraId="038F85FD" w14:textId="4BF3B417" w:rsidR="00200613" w:rsidRPr="00C65432" w:rsidRDefault="00096101" w:rsidP="00C65432">
      <w:pPr>
        <w:pStyle w:val="Heading2"/>
        <w:spacing w:before="40" w:after="40"/>
        <w:rPr>
          <w:rFonts w:ascii="Times New Roman" w:hAnsi="Times New Roman" w:cs="Times New Roman"/>
          <w:color w:val="auto"/>
          <w:szCs w:val="24"/>
        </w:rPr>
      </w:pPr>
      <w:bookmarkStart w:id="3" w:name="_Toc213622765"/>
      <w:r w:rsidRPr="00C65432">
        <w:rPr>
          <w:rFonts w:ascii="Times New Roman" w:hAnsi="Times New Roman" w:cs="Times New Roman"/>
          <w:color w:val="auto"/>
          <w:szCs w:val="24"/>
        </w:rPr>
        <w:t>Scope</w:t>
      </w:r>
      <w:bookmarkEnd w:id="3"/>
    </w:p>
    <w:p w14:paraId="7F8B2E1B" w14:textId="77777777" w:rsidR="00CC386A" w:rsidRPr="00C65432" w:rsidRDefault="00CC386A" w:rsidP="00015270">
      <w:pPr>
        <w:pStyle w:val="ListParagraph"/>
        <w:numPr>
          <w:ilvl w:val="0"/>
          <w:numId w:val="333"/>
        </w:numPr>
        <w:spacing w:before="40" w:after="40"/>
        <w:rPr>
          <w:rFonts w:ascii="Times New Roman" w:hAnsi="Times New Roman" w:cs="Times New Roman"/>
        </w:rPr>
      </w:pPr>
      <w:r w:rsidRPr="00C65432">
        <w:rPr>
          <w:rFonts w:ascii="Times New Roman" w:hAnsi="Times New Roman" w:cs="Times New Roman"/>
        </w:rPr>
        <w:t>Organization Scope: Áp dụng cho cửa hàng VLXD Bà Sáu (hiện 1 cơ sở).</w:t>
      </w:r>
    </w:p>
    <w:p w14:paraId="1974B234" w14:textId="77777777" w:rsidR="00CC386A" w:rsidRPr="00C65432" w:rsidRDefault="00CC386A" w:rsidP="00015270">
      <w:pPr>
        <w:pStyle w:val="ListParagraph"/>
        <w:numPr>
          <w:ilvl w:val="0"/>
          <w:numId w:val="333"/>
        </w:numPr>
        <w:spacing w:before="40" w:after="40"/>
        <w:rPr>
          <w:rFonts w:ascii="Times New Roman" w:hAnsi="Times New Roman" w:cs="Times New Roman"/>
        </w:rPr>
      </w:pPr>
      <w:r w:rsidRPr="00C65432">
        <w:rPr>
          <w:rFonts w:ascii="Times New Roman" w:hAnsi="Times New Roman" w:cs="Times New Roman"/>
        </w:rPr>
        <w:t>User Scope: Chủ cửa hàng, nhân viên, khách hàng (đặt trước).</w:t>
      </w:r>
    </w:p>
    <w:p w14:paraId="2CE53A0D" w14:textId="77777777" w:rsidR="00CC386A" w:rsidRPr="00C65432" w:rsidRDefault="00CC386A" w:rsidP="00015270">
      <w:pPr>
        <w:pStyle w:val="ListParagraph"/>
        <w:numPr>
          <w:ilvl w:val="0"/>
          <w:numId w:val="333"/>
        </w:numPr>
        <w:spacing w:before="40" w:after="40"/>
        <w:rPr>
          <w:rFonts w:ascii="Times New Roman" w:hAnsi="Times New Roman" w:cs="Times New Roman"/>
        </w:rPr>
      </w:pPr>
      <w:r w:rsidRPr="00C65432">
        <w:rPr>
          <w:rFonts w:ascii="Times New Roman" w:hAnsi="Times New Roman" w:cs="Times New Roman"/>
        </w:rPr>
        <w:t xml:space="preserve">Functional Scope: </w:t>
      </w:r>
    </w:p>
    <w:p w14:paraId="70F0D14C"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Quản lí đăng nhập</w:t>
      </w:r>
    </w:p>
    <w:p w14:paraId="619A42E0"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 xml:space="preserve">Đặt hàng trước </w:t>
      </w:r>
    </w:p>
    <w:p w14:paraId="7604655C"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Quản lí bán hàng</w:t>
      </w:r>
    </w:p>
    <w:p w14:paraId="21B18065"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Quản lí nhập hàng</w:t>
      </w:r>
    </w:p>
    <w:p w14:paraId="319773D7"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Thanh toán</w:t>
      </w:r>
    </w:p>
    <w:p w14:paraId="1A43CE15"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Quản lí công nợ</w:t>
      </w:r>
    </w:p>
    <w:p w14:paraId="3645C057"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 xml:space="preserve">Quản lí tồn kho </w:t>
      </w:r>
    </w:p>
    <w:p w14:paraId="2CF092BD" w14:textId="77777777"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Quản lí nhân viên</w:t>
      </w:r>
    </w:p>
    <w:p w14:paraId="6427CDC3" w14:textId="3C3C0339" w:rsidR="00CC386A" w:rsidRPr="00C65432" w:rsidRDefault="00CC386A" w:rsidP="00015270">
      <w:pPr>
        <w:pStyle w:val="ListParagraph"/>
        <w:numPr>
          <w:ilvl w:val="0"/>
          <w:numId w:val="334"/>
        </w:numPr>
        <w:spacing w:before="40" w:after="40"/>
        <w:rPr>
          <w:rFonts w:ascii="Times New Roman" w:hAnsi="Times New Roman" w:cs="Times New Roman"/>
        </w:rPr>
      </w:pPr>
      <w:r w:rsidRPr="00C65432">
        <w:rPr>
          <w:rFonts w:ascii="Times New Roman" w:hAnsi="Times New Roman" w:cs="Times New Roman"/>
        </w:rPr>
        <w:t>Báo cáo doanh thu</w:t>
      </w:r>
    </w:p>
    <w:p w14:paraId="660D9F9C" w14:textId="77777777" w:rsidR="00CC386A" w:rsidRPr="00C65432" w:rsidRDefault="00CC386A" w:rsidP="00015270">
      <w:pPr>
        <w:pStyle w:val="ListParagraph"/>
        <w:numPr>
          <w:ilvl w:val="0"/>
          <w:numId w:val="333"/>
        </w:numPr>
        <w:spacing w:before="40" w:after="40"/>
        <w:rPr>
          <w:rFonts w:ascii="Times New Roman" w:hAnsi="Times New Roman" w:cs="Times New Roman"/>
        </w:rPr>
      </w:pPr>
      <w:r w:rsidRPr="00C65432">
        <w:rPr>
          <w:rFonts w:ascii="Times New Roman" w:hAnsi="Times New Roman" w:cs="Times New Roman"/>
        </w:rPr>
        <w:t>Integration Scope: Ngân hàng (API/QR/Webhook)</w:t>
      </w:r>
    </w:p>
    <w:p w14:paraId="33B1017C" w14:textId="77777777" w:rsidR="00CC386A" w:rsidRPr="00C65432" w:rsidRDefault="00CC386A" w:rsidP="00015270">
      <w:pPr>
        <w:pStyle w:val="ListParagraph"/>
        <w:numPr>
          <w:ilvl w:val="0"/>
          <w:numId w:val="333"/>
        </w:numPr>
        <w:spacing w:before="40" w:after="40"/>
        <w:rPr>
          <w:rFonts w:ascii="Times New Roman" w:hAnsi="Times New Roman" w:cs="Times New Roman"/>
        </w:rPr>
      </w:pPr>
      <w:r w:rsidRPr="00C65432">
        <w:rPr>
          <w:rFonts w:ascii="Times New Roman" w:hAnsi="Times New Roman" w:cs="Times New Roman"/>
        </w:rPr>
        <w:t>Out of scope: Tối ưu tuyến giao tự động đa xe; quản trị kế toán tổng hợp/khấu hao; eKYC/định danh nâng cao; đa chi nhánh/đa kho phức tạp; app tài xế riêng.</w:t>
      </w:r>
    </w:p>
    <w:p w14:paraId="3BDBA9B2" w14:textId="6594FDA8" w:rsidR="00200613" w:rsidRPr="00C65432" w:rsidRDefault="00200613" w:rsidP="00C65432">
      <w:pPr>
        <w:pStyle w:val="Heading1"/>
        <w:spacing w:before="40" w:after="40"/>
        <w:rPr>
          <w:rFonts w:cs="Times New Roman"/>
        </w:rPr>
      </w:pPr>
      <w:r w:rsidRPr="00C65432">
        <w:rPr>
          <w:rFonts w:cs="Times New Roman"/>
        </w:rPr>
        <w:br w:type="page"/>
      </w:r>
      <w:bookmarkStart w:id="4" w:name="_Toc213622766"/>
      <w:r w:rsidR="00213023" w:rsidRPr="00C65432">
        <w:rPr>
          <w:rFonts w:cs="Times New Roman"/>
        </w:rPr>
        <w:lastRenderedPageBreak/>
        <w:t>OVERALL</w:t>
      </w:r>
      <w:r w:rsidR="00213023" w:rsidRPr="00C65432">
        <w:rPr>
          <w:rFonts w:cs="Times New Roman"/>
          <w:lang w:val="vi-VN"/>
        </w:rPr>
        <w:t xml:space="preserve"> DESCRIPTION</w:t>
      </w:r>
      <w:bookmarkEnd w:id="4"/>
    </w:p>
    <w:p w14:paraId="61EAFC28" w14:textId="0C9781A1" w:rsidR="00200613" w:rsidRPr="00C65432" w:rsidRDefault="00213023" w:rsidP="00C65432">
      <w:pPr>
        <w:pStyle w:val="Heading2"/>
        <w:spacing w:before="40" w:after="40"/>
        <w:rPr>
          <w:rFonts w:ascii="Times New Roman" w:hAnsi="Times New Roman" w:cs="Times New Roman"/>
          <w:color w:val="auto"/>
          <w:szCs w:val="24"/>
        </w:rPr>
      </w:pPr>
      <w:bookmarkStart w:id="5" w:name="_Toc213622767"/>
      <w:r w:rsidRPr="00C65432">
        <w:rPr>
          <w:rFonts w:ascii="Times New Roman" w:hAnsi="Times New Roman" w:cs="Times New Roman"/>
          <w:color w:val="auto"/>
          <w:szCs w:val="24"/>
        </w:rPr>
        <w:t>User requirement</w:t>
      </w:r>
      <w:r w:rsidR="00FE4CCB" w:rsidRPr="00C65432">
        <w:rPr>
          <w:rFonts w:ascii="Times New Roman" w:hAnsi="Times New Roman" w:cs="Times New Roman"/>
          <w:color w:val="auto"/>
          <w:szCs w:val="24"/>
        </w:rPr>
        <w:t>s</w:t>
      </w:r>
      <w:bookmarkEnd w:id="5"/>
    </w:p>
    <w:p w14:paraId="45A61848" w14:textId="2B54C7E5" w:rsidR="00EF4CB2" w:rsidRPr="00C65432" w:rsidRDefault="00FE4CCB" w:rsidP="00C65432">
      <w:pPr>
        <w:pStyle w:val="Heading3"/>
        <w:spacing w:after="40"/>
        <w:rPr>
          <w:rFonts w:cs="Times New Roman"/>
          <w:color w:val="auto"/>
          <w:lang w:val="vi-VN"/>
        </w:rPr>
      </w:pPr>
      <w:bookmarkStart w:id="6" w:name="_Toc213622768"/>
      <w:r w:rsidRPr="00C65432">
        <w:rPr>
          <w:rFonts w:cs="Times New Roman"/>
          <w:color w:val="auto"/>
          <w:lang w:val="vi-VN"/>
        </w:rPr>
        <w:t>Business requirement</w:t>
      </w:r>
      <w:r w:rsidRPr="00C65432">
        <w:rPr>
          <w:rFonts w:cs="Times New Roman"/>
          <w:color w:val="auto"/>
        </w:rPr>
        <w:t>s</w:t>
      </w:r>
      <w:bookmarkEnd w:id="6"/>
    </w:p>
    <w:p w14:paraId="1D6524A7" w14:textId="7886F6CE" w:rsidR="00CC386A" w:rsidRPr="00C65432" w:rsidRDefault="00CC386A" w:rsidP="00015270">
      <w:pPr>
        <w:pStyle w:val="NormalWeb"/>
        <w:numPr>
          <w:ilvl w:val="0"/>
          <w:numId w:val="335"/>
        </w:numPr>
        <w:spacing w:before="40" w:beforeAutospacing="0" w:after="40" w:afterAutospacing="0"/>
      </w:pPr>
      <w:r w:rsidRPr="00C65432">
        <w:t xml:space="preserve">BR-BIZ-01: Ghi nhận đầy đủ vòng đời </w:t>
      </w:r>
      <w:r w:rsidRPr="00C65432">
        <w:rPr>
          <w:rStyle w:val="Strong"/>
        </w:rPr>
        <w:t>đơn bán/đơn nhập</w:t>
      </w:r>
      <w:r w:rsidRPr="00C65432">
        <w:t xml:space="preserve"> và cập nhật </w:t>
      </w:r>
      <w:r w:rsidRPr="00C65432">
        <w:rPr>
          <w:rStyle w:val="Strong"/>
        </w:rPr>
        <w:t>tồn kho</w:t>
      </w:r>
      <w:r w:rsidRPr="00C65432">
        <w:t xml:space="preserve"> theo thời gian thực/tới gần.</w:t>
      </w:r>
    </w:p>
    <w:p w14:paraId="4C3BD99B" w14:textId="111BA709" w:rsidR="00CC386A" w:rsidRPr="00C65432" w:rsidRDefault="00CC386A" w:rsidP="00015270">
      <w:pPr>
        <w:pStyle w:val="NormalWeb"/>
        <w:numPr>
          <w:ilvl w:val="0"/>
          <w:numId w:val="335"/>
        </w:numPr>
        <w:spacing w:before="40" w:beforeAutospacing="0" w:after="40" w:afterAutospacing="0"/>
      </w:pPr>
      <w:r w:rsidRPr="00C65432">
        <w:t xml:space="preserve">BR-BIZ-02: </w:t>
      </w:r>
      <w:r w:rsidRPr="00C65432">
        <w:rPr>
          <w:rStyle w:val="Strong"/>
        </w:rPr>
        <w:t>Báo cáo doanh thu</w:t>
      </w:r>
      <w:r w:rsidRPr="00C65432">
        <w:t xml:space="preserve"> ngày/tuần/tháng có thể xuất </w:t>
      </w:r>
      <w:r w:rsidRPr="00C65432">
        <w:rPr>
          <w:rStyle w:val="Strong"/>
        </w:rPr>
        <w:t>Excel/PDF</w:t>
      </w:r>
      <w:r w:rsidRPr="00C65432">
        <w:t>.</w:t>
      </w:r>
    </w:p>
    <w:p w14:paraId="2F17FF54" w14:textId="6CE3C4C8" w:rsidR="00CC386A" w:rsidRPr="00C65432" w:rsidRDefault="00CC386A" w:rsidP="00015270">
      <w:pPr>
        <w:pStyle w:val="NormalWeb"/>
        <w:numPr>
          <w:ilvl w:val="0"/>
          <w:numId w:val="335"/>
        </w:numPr>
        <w:spacing w:before="40" w:beforeAutospacing="0" w:after="40" w:afterAutospacing="0"/>
      </w:pPr>
      <w:r w:rsidRPr="00C65432">
        <w:t xml:space="preserve">BR-BIZ-03: Quản lý </w:t>
      </w:r>
      <w:r w:rsidRPr="00C65432">
        <w:rPr>
          <w:rStyle w:val="Strong"/>
        </w:rPr>
        <w:t>công nợ</w:t>
      </w:r>
      <w:r w:rsidRPr="00C65432">
        <w:t xml:space="preserve"> với cảnh báo </w:t>
      </w:r>
      <w:r w:rsidRPr="00C65432">
        <w:rPr>
          <w:rStyle w:val="Strong"/>
        </w:rPr>
        <w:t>đến hạn/quá hạn</w:t>
      </w:r>
      <w:r w:rsidRPr="00C65432">
        <w:t xml:space="preserve">; hỗ trợ </w:t>
      </w:r>
      <w:r w:rsidRPr="00C65432">
        <w:rPr>
          <w:rStyle w:val="Strong"/>
        </w:rPr>
        <w:t>nợ công trình</w:t>
      </w:r>
      <w:r w:rsidRPr="00C65432">
        <w:t xml:space="preserve"> cho KH quen.</w:t>
      </w:r>
    </w:p>
    <w:p w14:paraId="46AB0232" w14:textId="7901158D" w:rsidR="00CC386A" w:rsidRPr="00C65432" w:rsidRDefault="00CC386A" w:rsidP="00015270">
      <w:pPr>
        <w:pStyle w:val="NormalWeb"/>
        <w:numPr>
          <w:ilvl w:val="0"/>
          <w:numId w:val="335"/>
        </w:numPr>
        <w:spacing w:before="40" w:beforeAutospacing="0" w:after="40" w:afterAutospacing="0"/>
      </w:pPr>
      <w:r w:rsidRPr="00C65432">
        <w:t xml:space="preserve">BR-BIZ-04: </w:t>
      </w:r>
      <w:r w:rsidRPr="00C65432">
        <w:rPr>
          <w:rStyle w:val="Strong"/>
        </w:rPr>
        <w:t>Offline-first</w:t>
      </w:r>
      <w:r w:rsidRPr="00C65432">
        <w:t>: cho phép nhập/bán khi mất mạng, đồng bộ an toàn.</w:t>
      </w:r>
    </w:p>
    <w:p w14:paraId="29801959" w14:textId="39A4CDD1" w:rsidR="00CC386A" w:rsidRPr="00C65432" w:rsidRDefault="00CC386A" w:rsidP="00015270">
      <w:pPr>
        <w:pStyle w:val="NormalWeb"/>
        <w:numPr>
          <w:ilvl w:val="0"/>
          <w:numId w:val="335"/>
        </w:numPr>
        <w:spacing w:before="40" w:beforeAutospacing="0" w:after="40" w:afterAutospacing="0"/>
      </w:pPr>
      <w:r w:rsidRPr="00C65432">
        <w:t xml:space="preserve">BR-BIZ-05: </w:t>
      </w:r>
      <w:r w:rsidRPr="00C65432">
        <w:rPr>
          <w:rStyle w:val="Strong"/>
        </w:rPr>
        <w:t>Phân quyền</w:t>
      </w:r>
      <w:r w:rsidRPr="00C65432">
        <w:t xml:space="preserve">: NV nhập đơn; </w:t>
      </w:r>
      <w:r w:rsidRPr="00C65432">
        <w:rPr>
          <w:rStyle w:val="Strong"/>
        </w:rPr>
        <w:t>Chủ</w:t>
      </w:r>
      <w:r w:rsidRPr="00C65432">
        <w:t xml:space="preserve"> xem/cấu hình báo cáo, công nợ, lương.</w:t>
      </w:r>
    </w:p>
    <w:p w14:paraId="5D24884C" w14:textId="6E856C34" w:rsidR="00A57CCB" w:rsidRPr="00C65432" w:rsidRDefault="00FE4CCB" w:rsidP="00C65432">
      <w:pPr>
        <w:pStyle w:val="Heading3"/>
        <w:spacing w:after="40"/>
        <w:rPr>
          <w:rFonts w:cs="Times New Roman"/>
          <w:color w:val="auto"/>
          <w:lang w:val="vi-VN"/>
        </w:rPr>
      </w:pPr>
      <w:bookmarkStart w:id="7" w:name="_Toc213622769"/>
      <w:r w:rsidRPr="00C65432">
        <w:rPr>
          <w:rFonts w:cs="Times New Roman"/>
          <w:color w:val="auto"/>
          <w:lang w:val="vi-VN"/>
        </w:rPr>
        <w:t>Stakeholder requirement</w:t>
      </w:r>
      <w:r w:rsidRPr="00C65432">
        <w:rPr>
          <w:rFonts w:cs="Times New Roman"/>
          <w:color w:val="auto"/>
        </w:rPr>
        <w:t>s</w:t>
      </w:r>
      <w:bookmarkEnd w:id="7"/>
    </w:p>
    <w:tbl>
      <w:tblPr>
        <w:tblStyle w:val="TableGrid"/>
        <w:tblW w:w="0" w:type="auto"/>
        <w:tblLook w:val="04A0" w:firstRow="1" w:lastRow="0" w:firstColumn="1" w:lastColumn="0" w:noHBand="0" w:noVBand="1"/>
      </w:tblPr>
      <w:tblGrid>
        <w:gridCol w:w="2405"/>
        <w:gridCol w:w="6945"/>
      </w:tblGrid>
      <w:tr w:rsidR="00181AE0" w:rsidRPr="00C65432" w14:paraId="7E9286AD" w14:textId="77777777" w:rsidTr="00FE4CCB">
        <w:tc>
          <w:tcPr>
            <w:tcW w:w="2405" w:type="dxa"/>
            <w:shd w:val="clear" w:color="auto" w:fill="C5E0B3" w:themeFill="accent6" w:themeFillTint="66"/>
          </w:tcPr>
          <w:p w14:paraId="024889A1" w14:textId="01988A01" w:rsidR="00FE4CCB" w:rsidRPr="00C65432" w:rsidRDefault="00FE4CCB" w:rsidP="00C65432">
            <w:pPr>
              <w:spacing w:before="40" w:after="40"/>
              <w:jc w:val="center"/>
              <w:rPr>
                <w:rFonts w:ascii="Times New Roman" w:hAnsi="Times New Roman" w:cs="Times New Roman"/>
                <w:b/>
                <w:szCs w:val="24"/>
              </w:rPr>
            </w:pPr>
            <w:r w:rsidRPr="00C65432">
              <w:rPr>
                <w:rFonts w:ascii="Times New Roman" w:hAnsi="Times New Roman" w:cs="Times New Roman"/>
                <w:b/>
                <w:szCs w:val="24"/>
              </w:rPr>
              <w:t>Stakeholder</w:t>
            </w:r>
          </w:p>
        </w:tc>
        <w:tc>
          <w:tcPr>
            <w:tcW w:w="6945" w:type="dxa"/>
            <w:shd w:val="clear" w:color="auto" w:fill="C5E0B3" w:themeFill="accent6" w:themeFillTint="66"/>
          </w:tcPr>
          <w:p w14:paraId="33D49CDD" w14:textId="19AA1BA0" w:rsidR="00FE4CCB" w:rsidRPr="00C65432" w:rsidRDefault="00FE4CCB" w:rsidP="00C65432">
            <w:pPr>
              <w:spacing w:before="40" w:after="40"/>
              <w:jc w:val="center"/>
              <w:rPr>
                <w:rFonts w:ascii="Times New Roman" w:hAnsi="Times New Roman" w:cs="Times New Roman"/>
                <w:b/>
                <w:szCs w:val="24"/>
              </w:rPr>
            </w:pPr>
            <w:r w:rsidRPr="00C65432">
              <w:rPr>
                <w:rFonts w:ascii="Times New Roman" w:hAnsi="Times New Roman" w:cs="Times New Roman"/>
                <w:b/>
                <w:szCs w:val="24"/>
              </w:rPr>
              <w:t>Requirement</w:t>
            </w:r>
          </w:p>
        </w:tc>
      </w:tr>
      <w:tr w:rsidR="00CC386A" w:rsidRPr="00C65432" w14:paraId="53ED4CF8" w14:textId="77777777" w:rsidTr="00FE4CCB">
        <w:tc>
          <w:tcPr>
            <w:tcW w:w="2405" w:type="dxa"/>
          </w:tcPr>
          <w:p w14:paraId="56459B20" w14:textId="16DF4088"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Chủ cửa hàng</w:t>
            </w:r>
          </w:p>
        </w:tc>
        <w:tc>
          <w:tcPr>
            <w:tcW w:w="6945" w:type="dxa"/>
          </w:tcPr>
          <w:p w14:paraId="475CF344" w14:textId="0DBB6512"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Xem nhanh doanh thu – công nợ – tồn kho trên mobile; xuất báo cáo; phân quyền.</w:t>
            </w:r>
            <w:r w:rsidRPr="00C65432">
              <w:rPr>
                <w:rFonts w:ascii="Times New Roman" w:hAnsi="Times New Roman" w:cs="Times New Roman"/>
                <w:lang w:val="vi-VN"/>
              </w:rPr>
              <w:tab/>
            </w:r>
          </w:p>
        </w:tc>
      </w:tr>
      <w:tr w:rsidR="00CC386A" w:rsidRPr="00C65432" w14:paraId="51E64EF2" w14:textId="77777777" w:rsidTr="00FE4CCB">
        <w:tc>
          <w:tcPr>
            <w:tcW w:w="2405" w:type="dxa"/>
          </w:tcPr>
          <w:p w14:paraId="51AEBB0E" w14:textId="692117D6"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 xml:space="preserve">Nhân viên </w:t>
            </w:r>
          </w:p>
        </w:tc>
        <w:tc>
          <w:tcPr>
            <w:tcW w:w="6945" w:type="dxa"/>
          </w:tcPr>
          <w:p w14:paraId="359C64B4" w14:textId="77777777" w:rsidR="00CC386A" w:rsidRPr="00C65432" w:rsidRDefault="00CC386A" w:rsidP="00C65432">
            <w:pPr>
              <w:spacing w:before="40" w:after="40"/>
              <w:rPr>
                <w:rFonts w:ascii="Times New Roman" w:hAnsi="Times New Roman" w:cs="Times New Roman"/>
              </w:rPr>
            </w:pPr>
            <w:r w:rsidRPr="00C65432">
              <w:rPr>
                <w:rFonts w:ascii="Times New Roman" w:hAnsi="Times New Roman" w:cs="Times New Roman"/>
              </w:rPr>
              <w:t>Tìm/Thêm giỏ/Checkout nhanh; in hóa đơn; thu COD/ghi nhận CK.</w:t>
            </w:r>
          </w:p>
          <w:p w14:paraId="374AF6AE" w14:textId="4BD01FD0"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Nhận hàng – đối chiếu thiếu/dư; cập nhật tồn; cảnh báo sắp hết.</w:t>
            </w:r>
          </w:p>
        </w:tc>
      </w:tr>
      <w:tr w:rsidR="00CC386A" w:rsidRPr="00C65432" w14:paraId="7D862565" w14:textId="77777777" w:rsidTr="00FE4CCB">
        <w:tc>
          <w:tcPr>
            <w:tcW w:w="2405" w:type="dxa"/>
          </w:tcPr>
          <w:p w14:paraId="0B6F7CAC" w14:textId="0A6140EA"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Khách hàng (đặt trước)</w:t>
            </w:r>
          </w:p>
        </w:tc>
        <w:tc>
          <w:tcPr>
            <w:tcW w:w="6945" w:type="dxa"/>
          </w:tcPr>
          <w:p w14:paraId="4F0E9565" w14:textId="5003F606"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Đặt đơn online, chọn ngày/giờ, theo dõi trạng thái; tải hóa đơn.</w:t>
            </w:r>
          </w:p>
        </w:tc>
      </w:tr>
      <w:tr w:rsidR="00CC386A" w:rsidRPr="00C65432" w14:paraId="2245D46B" w14:textId="77777777" w:rsidTr="00FE4CCB">
        <w:tc>
          <w:tcPr>
            <w:tcW w:w="2405" w:type="dxa"/>
          </w:tcPr>
          <w:p w14:paraId="1E558E80" w14:textId="430213AE"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Ngân hàng/Cổng TT</w:t>
            </w:r>
          </w:p>
        </w:tc>
        <w:tc>
          <w:tcPr>
            <w:tcW w:w="6945" w:type="dxa"/>
          </w:tcPr>
          <w:p w14:paraId="53489340" w14:textId="41B9C956"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Xác nhận giao dịch (callback/webhook), cung cấp mã/QR.</w:t>
            </w:r>
          </w:p>
        </w:tc>
      </w:tr>
      <w:tr w:rsidR="00CC386A" w:rsidRPr="00C65432" w14:paraId="1FB6121E" w14:textId="77777777" w:rsidTr="00FE4CCB">
        <w:tc>
          <w:tcPr>
            <w:tcW w:w="2405" w:type="dxa"/>
          </w:tcPr>
          <w:p w14:paraId="6BF2E25D" w14:textId="0F6DBAE4" w:rsidR="00CC386A" w:rsidRPr="00C65432" w:rsidRDefault="00CC386A" w:rsidP="00C65432">
            <w:pPr>
              <w:spacing w:before="40" w:after="40"/>
              <w:rPr>
                <w:rFonts w:ascii="Times New Roman" w:hAnsi="Times New Roman" w:cs="Times New Roman"/>
                <w:szCs w:val="24"/>
                <w:lang w:val="vi-VN"/>
              </w:rPr>
            </w:pPr>
            <w:r w:rsidRPr="00C65432">
              <w:rPr>
                <w:rFonts w:ascii="Times New Roman" w:hAnsi="Times New Roman" w:cs="Times New Roman"/>
              </w:rPr>
              <w:t>Giảng viên</w:t>
            </w:r>
          </w:p>
        </w:tc>
        <w:tc>
          <w:tcPr>
            <w:tcW w:w="694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C386A" w:rsidRPr="00C65432" w14:paraId="578EBADB" w14:textId="77777777" w:rsidTr="00BD0CE4">
              <w:trPr>
                <w:tblCellSpacing w:w="15" w:type="dxa"/>
              </w:trPr>
              <w:tc>
                <w:tcPr>
                  <w:tcW w:w="0" w:type="auto"/>
                  <w:vAlign w:val="center"/>
                  <w:hideMark/>
                </w:tcPr>
                <w:p w14:paraId="7FA77DB6" w14:textId="77777777" w:rsidR="00CC386A" w:rsidRPr="00C65432" w:rsidRDefault="00CC386A" w:rsidP="00C65432">
                  <w:pPr>
                    <w:spacing w:before="40" w:after="40" w:line="240" w:lineRule="auto"/>
                    <w:rPr>
                      <w:rFonts w:ascii="Times New Roman" w:hAnsi="Times New Roman" w:cs="Times New Roman"/>
                    </w:rPr>
                  </w:pPr>
                </w:p>
              </w:tc>
            </w:tr>
          </w:tbl>
          <w:p w14:paraId="19A35A9F" w14:textId="77777777" w:rsidR="00CC386A" w:rsidRPr="00C65432" w:rsidRDefault="00CC386A" w:rsidP="00C65432">
            <w:pPr>
              <w:spacing w:before="40" w:after="4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16"/>
            </w:tblGrid>
            <w:tr w:rsidR="00CC386A" w:rsidRPr="00C65432" w14:paraId="47B36151" w14:textId="77777777" w:rsidTr="00BD0CE4">
              <w:trPr>
                <w:tblCellSpacing w:w="15" w:type="dxa"/>
              </w:trPr>
              <w:tc>
                <w:tcPr>
                  <w:tcW w:w="0" w:type="auto"/>
                  <w:vAlign w:val="center"/>
                  <w:hideMark/>
                </w:tcPr>
                <w:p w14:paraId="2AD8514B" w14:textId="77777777" w:rsidR="00CC386A" w:rsidRPr="00C65432" w:rsidRDefault="00CC386A" w:rsidP="00C65432">
                  <w:pPr>
                    <w:spacing w:before="40" w:after="40" w:line="240" w:lineRule="auto"/>
                    <w:rPr>
                      <w:rFonts w:ascii="Times New Roman" w:hAnsi="Times New Roman" w:cs="Times New Roman"/>
                    </w:rPr>
                  </w:pPr>
                  <w:r w:rsidRPr="00C65432">
                    <w:rPr>
                      <w:rFonts w:ascii="Times New Roman" w:hAnsi="Times New Roman" w:cs="Times New Roman"/>
                    </w:rPr>
                    <w:t>Dễ tra cứu UCD/BPMN/UC spec, kiểm tra đáp ứng yêu cầu bài tập.</w:t>
                  </w:r>
                </w:p>
              </w:tc>
            </w:tr>
          </w:tbl>
          <w:p w14:paraId="5FE2ED4A" w14:textId="77777777" w:rsidR="00CC386A" w:rsidRPr="00C65432" w:rsidRDefault="00CC386A" w:rsidP="00C65432">
            <w:pPr>
              <w:spacing w:before="40" w:after="40"/>
              <w:rPr>
                <w:rFonts w:ascii="Times New Roman" w:hAnsi="Times New Roman" w:cs="Times New Roman"/>
                <w:szCs w:val="24"/>
                <w:lang w:val="vi-VN"/>
              </w:rPr>
            </w:pPr>
          </w:p>
        </w:tc>
      </w:tr>
    </w:tbl>
    <w:p w14:paraId="5AA39D6B" w14:textId="77777777" w:rsidR="00FE4CCB" w:rsidRPr="00C65432" w:rsidRDefault="00FE4CCB" w:rsidP="00C65432">
      <w:pPr>
        <w:spacing w:before="40" w:after="40"/>
        <w:rPr>
          <w:rFonts w:ascii="Times New Roman" w:hAnsi="Times New Roman" w:cs="Times New Roman"/>
          <w:szCs w:val="24"/>
          <w:lang w:val="vi-VN"/>
        </w:rPr>
      </w:pPr>
    </w:p>
    <w:p w14:paraId="553151F0" w14:textId="098A0FAF" w:rsidR="00FE4CCB" w:rsidRDefault="00213023" w:rsidP="00C65432">
      <w:pPr>
        <w:pStyle w:val="Heading2"/>
        <w:spacing w:before="40" w:after="40"/>
        <w:rPr>
          <w:rFonts w:ascii="Times New Roman" w:hAnsi="Times New Roman" w:cs="Times New Roman"/>
          <w:color w:val="auto"/>
          <w:szCs w:val="24"/>
        </w:rPr>
      </w:pPr>
      <w:bookmarkStart w:id="8" w:name="_Toc213622770"/>
      <w:r w:rsidRPr="00C65432">
        <w:rPr>
          <w:rFonts w:ascii="Times New Roman" w:hAnsi="Times New Roman" w:cs="Times New Roman"/>
          <w:color w:val="auto"/>
          <w:szCs w:val="24"/>
        </w:rPr>
        <w:t>Business</w:t>
      </w:r>
      <w:r w:rsidRPr="00C65432">
        <w:rPr>
          <w:rFonts w:ascii="Times New Roman" w:hAnsi="Times New Roman" w:cs="Times New Roman"/>
          <w:color w:val="auto"/>
          <w:szCs w:val="24"/>
          <w:lang w:val="vi-VN"/>
        </w:rPr>
        <w:t xml:space="preserve"> </w:t>
      </w:r>
      <w:r w:rsidRPr="00C65432">
        <w:rPr>
          <w:rFonts w:ascii="Times New Roman" w:hAnsi="Times New Roman" w:cs="Times New Roman"/>
          <w:color w:val="auto"/>
          <w:szCs w:val="24"/>
        </w:rPr>
        <w:t>workflow</w:t>
      </w:r>
      <w:bookmarkEnd w:id="8"/>
    </w:p>
    <w:p w14:paraId="1088746F" w14:textId="300FB515" w:rsidR="00CA0196" w:rsidRDefault="00A21FFE" w:rsidP="00015270">
      <w:pPr>
        <w:pStyle w:val="NormalWeb"/>
        <w:numPr>
          <w:ilvl w:val="0"/>
          <w:numId w:val="335"/>
        </w:numPr>
        <w:spacing w:before="40" w:beforeAutospacing="0" w:after="40" w:afterAutospacing="0"/>
      </w:pPr>
      <w:r>
        <w:t>As -is</w:t>
      </w:r>
    </w:p>
    <w:p w14:paraId="29A16A69" w14:textId="1F17B7D0" w:rsidR="00E61903" w:rsidRDefault="00E61903" w:rsidP="00E61903">
      <w:pPr>
        <w:pStyle w:val="NormalWeb"/>
        <w:spacing w:before="40" w:beforeAutospacing="0" w:after="40" w:afterAutospacing="0"/>
      </w:pPr>
      <w:r>
        <w:rPr>
          <w:noProof/>
        </w:rPr>
        <w:lastRenderedPageBreak/>
        <w:drawing>
          <wp:inline distT="0" distB="0" distL="0" distR="0" wp14:anchorId="00E770C3" wp14:editId="5F140BDB">
            <wp:extent cx="5943600" cy="74828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482840"/>
                    </a:xfrm>
                    <a:prstGeom prst="rect">
                      <a:avLst/>
                    </a:prstGeom>
                    <a:noFill/>
                    <a:ln>
                      <a:noFill/>
                    </a:ln>
                  </pic:spPr>
                </pic:pic>
              </a:graphicData>
            </a:graphic>
          </wp:inline>
        </w:drawing>
      </w:r>
    </w:p>
    <w:p w14:paraId="72DC1159" w14:textId="062992F0" w:rsidR="00A21FFE" w:rsidRPr="00CA0196" w:rsidRDefault="00A21FFE" w:rsidP="00015270">
      <w:pPr>
        <w:pStyle w:val="NormalWeb"/>
        <w:numPr>
          <w:ilvl w:val="0"/>
          <w:numId w:val="335"/>
        </w:numPr>
        <w:spacing w:before="40" w:beforeAutospacing="0" w:after="40" w:afterAutospacing="0"/>
      </w:pPr>
      <w:r>
        <w:lastRenderedPageBreak/>
        <w:t>To- be</w:t>
      </w:r>
      <w:r w:rsidR="00E61903">
        <w:rPr>
          <w:noProof/>
        </w:rPr>
        <w:drawing>
          <wp:inline distT="0" distB="0" distL="0" distR="0" wp14:anchorId="03F6C048" wp14:editId="2C3B3B63">
            <wp:extent cx="5928360" cy="53035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8360" cy="5303520"/>
                    </a:xfrm>
                    <a:prstGeom prst="rect">
                      <a:avLst/>
                    </a:prstGeom>
                    <a:noFill/>
                    <a:ln>
                      <a:noFill/>
                    </a:ln>
                  </pic:spPr>
                </pic:pic>
              </a:graphicData>
            </a:graphic>
          </wp:inline>
        </w:drawing>
      </w:r>
    </w:p>
    <w:p w14:paraId="4998582A" w14:textId="526DB8C2" w:rsidR="00FE4CCB" w:rsidRPr="00C65432" w:rsidRDefault="00FE4CCB" w:rsidP="00C65432">
      <w:pPr>
        <w:pStyle w:val="Heading2"/>
        <w:spacing w:before="40" w:after="40"/>
        <w:rPr>
          <w:rFonts w:ascii="Times New Roman" w:hAnsi="Times New Roman" w:cs="Times New Roman"/>
          <w:color w:val="auto"/>
          <w:szCs w:val="24"/>
          <w:lang w:val="vi-VN"/>
        </w:rPr>
      </w:pPr>
      <w:bookmarkStart w:id="9" w:name="_Toc213622771"/>
      <w:r w:rsidRPr="00C65432">
        <w:rPr>
          <w:rFonts w:ascii="Times New Roman" w:hAnsi="Times New Roman" w:cs="Times New Roman"/>
          <w:color w:val="auto"/>
          <w:szCs w:val="24"/>
          <w:lang w:val="vi-VN"/>
        </w:rPr>
        <w:lastRenderedPageBreak/>
        <w:t>Use case diagram</w:t>
      </w:r>
      <w:bookmarkEnd w:id="9"/>
    </w:p>
    <w:p w14:paraId="5655DE04" w14:textId="31B1B56E" w:rsidR="00FE4CCB" w:rsidRPr="00C65432" w:rsidRDefault="00CA0196" w:rsidP="00C65432">
      <w:pPr>
        <w:spacing w:before="40" w:after="40"/>
        <w:rPr>
          <w:rFonts w:ascii="Times New Roman" w:hAnsi="Times New Roman" w:cs="Times New Roman"/>
          <w:szCs w:val="24"/>
        </w:rPr>
      </w:pPr>
      <w:r>
        <w:rPr>
          <w:rFonts w:ascii="Times New Roman" w:hAnsi="Times New Roman" w:cs="Times New Roman"/>
          <w:noProof/>
          <w:szCs w:val="24"/>
        </w:rPr>
        <w:drawing>
          <wp:inline distT="0" distB="0" distL="0" distR="0" wp14:anchorId="31F5080D" wp14:editId="5E59AF94">
            <wp:extent cx="5989320" cy="629412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89320" cy="6294120"/>
                    </a:xfrm>
                    <a:prstGeom prst="rect">
                      <a:avLst/>
                    </a:prstGeom>
                    <a:noFill/>
                    <a:ln>
                      <a:noFill/>
                    </a:ln>
                  </pic:spPr>
                </pic:pic>
              </a:graphicData>
            </a:graphic>
          </wp:inline>
        </w:drawing>
      </w:r>
    </w:p>
    <w:p w14:paraId="0CD0FFB5" w14:textId="53BE9BD9" w:rsidR="00200613" w:rsidRPr="00C65432" w:rsidRDefault="00200613" w:rsidP="00C65432">
      <w:pPr>
        <w:spacing w:before="40" w:after="40"/>
        <w:jc w:val="left"/>
        <w:rPr>
          <w:rFonts w:ascii="Times New Roman" w:eastAsiaTheme="majorEastAsia" w:hAnsi="Times New Roman" w:cs="Times New Roman"/>
          <w:b/>
          <w:caps/>
          <w:szCs w:val="24"/>
        </w:rPr>
      </w:pPr>
      <w:r w:rsidRPr="00C65432">
        <w:rPr>
          <w:rFonts w:ascii="Times New Roman" w:hAnsi="Times New Roman" w:cs="Times New Roman"/>
          <w:szCs w:val="24"/>
        </w:rPr>
        <w:br w:type="page"/>
      </w:r>
    </w:p>
    <w:p w14:paraId="5CB364B1" w14:textId="102DD97C" w:rsidR="00200613" w:rsidRPr="00C65432" w:rsidRDefault="0050403A" w:rsidP="00C65432">
      <w:pPr>
        <w:pStyle w:val="Heading1"/>
        <w:spacing w:before="40" w:after="40"/>
        <w:rPr>
          <w:rFonts w:cs="Times New Roman"/>
          <w:lang w:val="vi-VN"/>
        </w:rPr>
      </w:pPr>
      <w:bookmarkStart w:id="10" w:name="_Toc213622772"/>
      <w:r w:rsidRPr="00C65432">
        <w:rPr>
          <w:rFonts w:cs="Times New Roman"/>
        </w:rPr>
        <w:lastRenderedPageBreak/>
        <w:t>FUNCTIONAL REQUIREMENTS</w:t>
      </w:r>
      <w:bookmarkEnd w:id="10"/>
    </w:p>
    <w:p w14:paraId="748F03EF" w14:textId="7A77AD63" w:rsidR="003E1C4C" w:rsidRPr="00C65432" w:rsidRDefault="00E214A7" w:rsidP="00C65432">
      <w:pPr>
        <w:pStyle w:val="Heading2"/>
        <w:spacing w:before="40" w:after="40"/>
        <w:rPr>
          <w:rFonts w:ascii="Times New Roman" w:hAnsi="Times New Roman" w:cs="Times New Roman"/>
          <w:color w:val="auto"/>
          <w:szCs w:val="24"/>
          <w:lang w:val="vi-VN"/>
        </w:rPr>
      </w:pPr>
      <w:bookmarkStart w:id="11" w:name="_Toc213622773"/>
      <w:r w:rsidRPr="00C65432">
        <w:rPr>
          <w:rFonts w:ascii="Times New Roman" w:hAnsi="Times New Roman" w:cs="Times New Roman"/>
          <w:color w:val="auto"/>
          <w:szCs w:val="24"/>
          <w:lang w:val="vi-VN"/>
        </w:rPr>
        <w:t>Đăng nhập</w:t>
      </w:r>
      <w:bookmarkEnd w:id="11"/>
    </w:p>
    <w:p w14:paraId="6E9FB375" w14:textId="6FD17AA3" w:rsidR="00E214A7" w:rsidRPr="00C65432" w:rsidRDefault="00E214A7" w:rsidP="00C65432">
      <w:pPr>
        <w:pStyle w:val="NormalWeb"/>
        <w:spacing w:before="40" w:beforeAutospacing="0" w:after="40" w:afterAutospacing="0"/>
        <w:textAlignment w:val="baseline"/>
        <w:rPr>
          <w:b/>
          <w:bCs/>
        </w:rPr>
      </w:pPr>
      <w:r w:rsidRPr="00C65432">
        <w:rPr>
          <w:b/>
          <w:bCs/>
          <w:lang w:val="vi-VN"/>
        </w:rPr>
        <w:t>a</w:t>
      </w:r>
      <w:r w:rsidR="00CC386A" w:rsidRPr="00C65432">
        <w:rPr>
          <w:b/>
          <w:bCs/>
        </w:rPr>
        <w:t>.</w:t>
      </w:r>
      <w:r w:rsidRPr="00C65432">
        <w:rPr>
          <w:b/>
          <w:bCs/>
          <w:lang w:val="vi-VN"/>
        </w:rPr>
        <w:t xml:space="preserve"> </w:t>
      </w:r>
      <w:r w:rsidRPr="00C65432">
        <w:rPr>
          <w:b/>
          <w:bCs/>
        </w:rPr>
        <w:t>Mô tả </w:t>
      </w:r>
    </w:p>
    <w:p w14:paraId="7FB47687" w14:textId="77777777" w:rsidR="00E214A7" w:rsidRPr="00C65432" w:rsidRDefault="00E214A7" w:rsidP="00C65432">
      <w:pPr>
        <w:pStyle w:val="NormalWeb"/>
        <w:spacing w:before="40" w:beforeAutospacing="0" w:after="40" w:afterAutospacing="0"/>
        <w:jc w:val="both"/>
      </w:pPr>
      <w:r w:rsidRPr="00C65432">
        <w:t>Chức năng Đăng nhập mô tả quy trình người dùng (Chủ cửa hàng hoặc nhân viên) tương tác với hệ thống để truy cập vào các chức năng theo quyền được phân cấp. Thông qua chức năng này, người dùng có thể chọn phương thức đăng nhập phù hợp như tên đăng nhập và mật khẩu, số điện thoại hoặc Gmail. Hệ thống kiểm tra thông tin đăng nhập, xác thực tài khoản và cho phép truy cập nếu thông tin hợp lệ. Ngoài ra, chức năng này hỗ trợ các thao tác liên quan như lưu tài khoản để đăng nhập nhanh, quên mật khẩu, đổi mật khẩu, hoặc đăng xuất khỏi hệ thống. Mục tiêu của chức năng là đảm bảo an toàn và bảo mật cho hệ thống, ngăn chặn truy cập trái phép và giúp phân quyền người dùng một cách chính xác. Chỉ khi đăng nhập thành công, nhân viên và Chủ cửa hàng mới có thể thực hiện các nghiệp vụ như bán hàng, quản lý nhân viên, theo dõi báo cáo, quản lý kho.</w:t>
      </w:r>
    </w:p>
    <w:p w14:paraId="49340FF4" w14:textId="77777777" w:rsidR="00E214A7" w:rsidRPr="00C65432" w:rsidRDefault="00E214A7" w:rsidP="00015270">
      <w:pPr>
        <w:pStyle w:val="NormalWeb"/>
        <w:numPr>
          <w:ilvl w:val="0"/>
          <w:numId w:val="2"/>
        </w:numPr>
        <w:spacing w:before="40" w:beforeAutospacing="0" w:after="40" w:afterAutospacing="0"/>
        <w:ind w:left="425"/>
        <w:textAlignment w:val="baseline"/>
        <w:rPr>
          <w:b/>
          <w:bCs/>
        </w:rPr>
      </w:pPr>
      <w:r w:rsidRPr="00C65432">
        <w:rPr>
          <w:b/>
          <w:bCs/>
        </w:rPr>
        <w:t>Phân rã use case</w:t>
      </w:r>
    </w:p>
    <w:p w14:paraId="6D54E7AB" w14:textId="77777777" w:rsidR="00E214A7" w:rsidRPr="00C65432" w:rsidRDefault="00E214A7" w:rsidP="00C65432">
      <w:pPr>
        <w:spacing w:before="40" w:after="40"/>
        <w:rPr>
          <w:rFonts w:ascii="Times New Roman" w:hAnsi="Times New Roman" w:cs="Times New Roman"/>
          <w:szCs w:val="24"/>
        </w:rPr>
      </w:pPr>
    </w:p>
    <w:p w14:paraId="6D4877C4" w14:textId="4238B49A"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51FC7710" wp14:editId="2056EFC2">
            <wp:extent cx="5736590" cy="40824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6590" cy="4082415"/>
                    </a:xfrm>
                    <a:prstGeom prst="rect">
                      <a:avLst/>
                    </a:prstGeom>
                    <a:noFill/>
                    <a:ln>
                      <a:noFill/>
                    </a:ln>
                  </pic:spPr>
                </pic:pic>
              </a:graphicData>
            </a:graphic>
          </wp:inline>
        </w:drawing>
      </w:r>
    </w:p>
    <w:p w14:paraId="102782BB" w14:textId="77777777" w:rsidR="00E214A7" w:rsidRPr="00C65432" w:rsidRDefault="00E214A7" w:rsidP="00C65432">
      <w:pPr>
        <w:spacing w:before="40" w:after="40"/>
        <w:rPr>
          <w:rFonts w:ascii="Times New Roman" w:hAnsi="Times New Roman" w:cs="Times New Roman"/>
          <w:szCs w:val="24"/>
        </w:rPr>
      </w:pPr>
    </w:p>
    <w:p w14:paraId="56CF0265" w14:textId="0DF59CF8" w:rsidR="00E214A7" w:rsidRPr="00C65432" w:rsidRDefault="00E214A7" w:rsidP="00C65432">
      <w:pPr>
        <w:pStyle w:val="Heading3"/>
        <w:spacing w:after="40"/>
        <w:rPr>
          <w:rFonts w:cs="Times New Roman"/>
          <w:color w:val="auto"/>
        </w:rPr>
      </w:pPr>
      <w:bookmarkStart w:id="12" w:name="_Toc213622774"/>
      <w:r w:rsidRPr="00C65432">
        <w:rPr>
          <w:rFonts w:cs="Times New Roman"/>
          <w:color w:val="auto"/>
        </w:rPr>
        <w:t>Business Rules</w:t>
      </w:r>
      <w:bookmarkEnd w:id="12"/>
    </w:p>
    <w:p w14:paraId="5E9BBAF3" w14:textId="77777777" w:rsidR="00E214A7" w:rsidRPr="00C65432" w:rsidRDefault="00E214A7"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3014"/>
        <w:gridCol w:w="6330"/>
      </w:tblGrid>
      <w:tr w:rsidR="00181AE0" w:rsidRPr="00C65432" w14:paraId="6A808838" w14:textId="77777777" w:rsidTr="00E232BD">
        <w:trPr>
          <w:trHeight w:val="675"/>
        </w:trPr>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175FE973" w14:textId="77777777" w:rsidR="00E214A7" w:rsidRPr="00C65432" w:rsidRDefault="00E214A7" w:rsidP="00C65432">
            <w:pPr>
              <w:pStyle w:val="NormalWeb"/>
              <w:spacing w:before="40" w:beforeAutospacing="0" w:after="40" w:afterAutospacing="0"/>
              <w:jc w:val="center"/>
            </w:pPr>
            <w:r w:rsidRPr="00C65432">
              <w:rPr>
                <w:b/>
                <w:bCs/>
              </w:rPr>
              <w:t>Business Requirement</w:t>
            </w:r>
          </w:p>
        </w:tc>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558BAD34" w14:textId="77777777" w:rsidR="00E214A7" w:rsidRPr="00C65432" w:rsidRDefault="00E214A7" w:rsidP="00C65432">
            <w:pPr>
              <w:pStyle w:val="NormalWeb"/>
              <w:spacing w:before="40" w:beforeAutospacing="0" w:after="40" w:afterAutospacing="0"/>
              <w:jc w:val="center"/>
            </w:pPr>
            <w:r w:rsidRPr="00C65432">
              <w:rPr>
                <w:b/>
                <w:bCs/>
              </w:rPr>
              <w:t>Business Rules</w:t>
            </w:r>
          </w:p>
        </w:tc>
      </w:tr>
      <w:tr w:rsidR="00181AE0" w:rsidRPr="00C65432" w14:paraId="077F133B" w14:textId="77777777" w:rsidTr="00E214A7">
        <w:trPr>
          <w:trHeight w:val="36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5FF6AE80" w14:textId="77777777" w:rsidR="00E214A7" w:rsidRPr="00C65432" w:rsidRDefault="00E214A7" w:rsidP="00C65432">
            <w:pPr>
              <w:pStyle w:val="NormalWeb"/>
              <w:spacing w:before="40" w:beforeAutospacing="0" w:after="40" w:afterAutospacing="0"/>
            </w:pPr>
            <w:r w:rsidRPr="00C65432">
              <w:lastRenderedPageBreak/>
              <w:t>Quản lý tài khoản và xác thực người dù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15913C65" w14:textId="77777777" w:rsidR="00E214A7" w:rsidRPr="00C65432" w:rsidRDefault="00E214A7" w:rsidP="00C65432">
            <w:pPr>
              <w:pStyle w:val="NormalWeb"/>
              <w:spacing w:before="40" w:beforeAutospacing="0" w:after="40" w:afterAutospacing="0"/>
            </w:pPr>
            <w:r w:rsidRPr="00C65432">
              <w:t>Tên đăng nhập phải là duy nhất trong hệ thống.</w:t>
            </w:r>
          </w:p>
          <w:p w14:paraId="7FC6A4A3" w14:textId="77777777" w:rsidR="00E214A7" w:rsidRPr="00C65432" w:rsidRDefault="00E214A7" w:rsidP="00C65432">
            <w:pPr>
              <w:pStyle w:val="NormalWeb"/>
              <w:spacing w:before="40" w:beforeAutospacing="0" w:after="40" w:afterAutospacing="0"/>
            </w:pPr>
            <w:r w:rsidRPr="00C65432">
              <w:t>Mật khẩu phải có tối thiểu 6 ký tự, gồm chữ và số.</w:t>
            </w:r>
          </w:p>
          <w:p w14:paraId="02A6F907" w14:textId="77777777" w:rsidR="00E214A7" w:rsidRPr="00C65432" w:rsidRDefault="00E214A7" w:rsidP="00C65432">
            <w:pPr>
              <w:pStyle w:val="NormalWeb"/>
              <w:spacing w:before="40" w:beforeAutospacing="0" w:after="40" w:afterAutospacing="0"/>
            </w:pPr>
            <w:r w:rsidRPr="00C65432">
              <w:t>Số lần nhập sai mật khẩu quá 3 lần sẽ dẫn đến khóa tài khoản tạm thời.</w:t>
            </w:r>
          </w:p>
          <w:p w14:paraId="5AAC461A" w14:textId="77777777" w:rsidR="00E214A7" w:rsidRPr="00C65432" w:rsidRDefault="00E214A7" w:rsidP="00C65432">
            <w:pPr>
              <w:pStyle w:val="NormalWeb"/>
              <w:spacing w:before="40" w:beforeAutospacing="0" w:after="40" w:afterAutospacing="0"/>
            </w:pPr>
            <w:r w:rsidRPr="00C65432">
              <w:t>Tài khoản bị khóa không thể đăng nhập cho đến khi được mở khóa.</w:t>
            </w:r>
          </w:p>
          <w:p w14:paraId="1E0A3502" w14:textId="77777777" w:rsidR="00E214A7" w:rsidRPr="00C65432" w:rsidRDefault="00E214A7" w:rsidP="00C65432">
            <w:pPr>
              <w:pStyle w:val="NormalWeb"/>
              <w:spacing w:before="40" w:beforeAutospacing="0" w:after="40" w:afterAutospacing="0"/>
            </w:pPr>
            <w:r w:rsidRPr="00C65432">
              <w:t>OTP có hiệu lực trong 60 giây kể từ khi gửi.</w:t>
            </w:r>
          </w:p>
          <w:p w14:paraId="08A044E1" w14:textId="77777777" w:rsidR="00E214A7" w:rsidRPr="00C65432" w:rsidRDefault="00E214A7" w:rsidP="00C65432">
            <w:pPr>
              <w:pStyle w:val="NormalWeb"/>
              <w:spacing w:before="40" w:beforeAutospacing="0" w:after="40" w:afterAutospacing="0"/>
            </w:pPr>
            <w:r w:rsidRPr="00C65432">
              <w:t>Gmail và Số điện thoại dùng để đăng nhập phải trùng với thông tin đã đăng ký trong hệ thống.</w:t>
            </w:r>
          </w:p>
        </w:tc>
      </w:tr>
      <w:tr w:rsidR="00181AE0" w:rsidRPr="00C65432" w14:paraId="6A85508F" w14:textId="77777777" w:rsidTr="00E214A7">
        <w:trPr>
          <w:trHeight w:val="21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31116758" w14:textId="77777777" w:rsidR="00E214A7" w:rsidRPr="00C65432" w:rsidRDefault="00E214A7" w:rsidP="00C65432">
            <w:pPr>
              <w:pStyle w:val="NormalWeb"/>
              <w:spacing w:before="40" w:beforeAutospacing="0" w:after="40" w:afterAutospacing="0"/>
            </w:pPr>
            <w:r w:rsidRPr="00C65432">
              <w:t>Phân quyền và kiểm soát truy cập</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3B67B8E" w14:textId="77777777" w:rsidR="00E214A7" w:rsidRPr="00C65432" w:rsidRDefault="00E214A7" w:rsidP="00C65432">
            <w:pPr>
              <w:pStyle w:val="NormalWeb"/>
              <w:spacing w:before="40" w:beforeAutospacing="0" w:after="40" w:afterAutospacing="0"/>
            </w:pPr>
            <w:r w:rsidRPr="00C65432">
              <w:t>Chỉ Chủ cửa hàng mới được phép xem toàn bộ lịch sử đăng nhập của hệ thống.</w:t>
            </w:r>
          </w:p>
          <w:p w14:paraId="0AAEAF3C" w14:textId="77777777" w:rsidR="00E214A7" w:rsidRPr="00C65432" w:rsidRDefault="00E214A7" w:rsidP="00C65432">
            <w:pPr>
              <w:pStyle w:val="NormalWeb"/>
              <w:spacing w:before="40" w:beforeAutospacing="0" w:after="40" w:afterAutospacing="0"/>
            </w:pPr>
            <w:r w:rsidRPr="00C65432">
              <w:t>Một tài khoản chỉ được truy cập và sử dụng các chức năng nằm trong đúng phạm vi quyền đã được phân cấp.</w:t>
            </w:r>
          </w:p>
        </w:tc>
      </w:tr>
    </w:tbl>
    <w:p w14:paraId="17706DE5" w14:textId="77777777" w:rsidR="00E214A7" w:rsidRPr="00C65432" w:rsidRDefault="00E214A7" w:rsidP="00C65432">
      <w:pPr>
        <w:spacing w:before="40" w:after="40"/>
        <w:rPr>
          <w:rFonts w:ascii="Times New Roman" w:hAnsi="Times New Roman" w:cs="Times New Roman"/>
          <w:szCs w:val="24"/>
        </w:rPr>
      </w:pPr>
    </w:p>
    <w:tbl>
      <w:tblPr>
        <w:tblW w:w="9026" w:type="dxa"/>
        <w:tblCellMar>
          <w:top w:w="15" w:type="dxa"/>
          <w:left w:w="15" w:type="dxa"/>
          <w:bottom w:w="15" w:type="dxa"/>
          <w:right w:w="15" w:type="dxa"/>
        </w:tblCellMar>
        <w:tblLook w:val="04A0" w:firstRow="1" w:lastRow="0" w:firstColumn="1" w:lastColumn="0" w:noHBand="0" w:noVBand="1"/>
      </w:tblPr>
      <w:tblGrid>
        <w:gridCol w:w="1410"/>
        <w:gridCol w:w="7616"/>
      </w:tblGrid>
      <w:tr w:rsidR="00181AE0" w:rsidRPr="00C65432" w14:paraId="30632E5D" w14:textId="77777777" w:rsidTr="00E232BD">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4F34ABE7" w14:textId="77777777" w:rsidR="00E214A7" w:rsidRPr="00C65432" w:rsidRDefault="00E214A7" w:rsidP="00C65432">
            <w:pPr>
              <w:pStyle w:val="NormalWeb"/>
              <w:spacing w:before="40" w:beforeAutospacing="0" w:after="40" w:afterAutospacing="0"/>
              <w:jc w:val="center"/>
            </w:pPr>
            <w:r w:rsidRPr="00C65432">
              <w:rPr>
                <w:b/>
                <w:bCs/>
              </w:rPr>
              <w:t>ID</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2B3A239" w14:textId="77777777" w:rsidR="00E214A7" w:rsidRPr="00C65432" w:rsidRDefault="00E214A7" w:rsidP="00C65432">
            <w:pPr>
              <w:pStyle w:val="NormalWeb"/>
              <w:spacing w:before="40" w:beforeAutospacing="0" w:after="40" w:afterAutospacing="0"/>
              <w:jc w:val="center"/>
            </w:pPr>
            <w:r w:rsidRPr="00C65432">
              <w:rPr>
                <w:b/>
                <w:bCs/>
              </w:rPr>
              <w:t>Business Rules</w:t>
            </w:r>
          </w:p>
        </w:tc>
      </w:tr>
      <w:tr w:rsidR="00181AE0" w:rsidRPr="00C65432" w14:paraId="25FB288A"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66E77" w14:textId="77777777" w:rsidR="00E214A7" w:rsidRPr="00C65432" w:rsidRDefault="00E214A7" w:rsidP="00C65432">
            <w:pPr>
              <w:pStyle w:val="NormalWeb"/>
              <w:spacing w:before="40" w:beforeAutospacing="0" w:after="40" w:afterAutospacing="0"/>
            </w:pPr>
            <w:r w:rsidRPr="00C65432">
              <w:t>BR-UC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8AC69" w14:textId="77777777" w:rsidR="00E214A7" w:rsidRPr="00C65432" w:rsidRDefault="00E214A7" w:rsidP="00C65432">
            <w:pPr>
              <w:pStyle w:val="NormalWeb"/>
              <w:spacing w:before="40" w:beforeAutospacing="0" w:after="40" w:afterAutospacing="0"/>
            </w:pPr>
            <w:r w:rsidRPr="00C65432">
              <w:t>Tên đăng nhập phải là duy nhất trong hệ thống</w:t>
            </w:r>
          </w:p>
        </w:tc>
      </w:tr>
      <w:tr w:rsidR="00181AE0" w:rsidRPr="00C65432" w14:paraId="3D8FC28E"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EFB4B" w14:textId="77777777" w:rsidR="00E214A7" w:rsidRPr="00C65432" w:rsidRDefault="00E214A7" w:rsidP="00C65432">
            <w:pPr>
              <w:pStyle w:val="NormalWeb"/>
              <w:spacing w:before="40" w:beforeAutospacing="0" w:after="40" w:afterAutospacing="0"/>
            </w:pPr>
            <w:r w:rsidRPr="00C65432">
              <w:t>BR-UC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B38D4" w14:textId="77777777" w:rsidR="00E214A7" w:rsidRPr="00C65432" w:rsidRDefault="00E214A7" w:rsidP="00C65432">
            <w:pPr>
              <w:pStyle w:val="NormalWeb"/>
              <w:spacing w:before="40" w:beforeAutospacing="0" w:after="40" w:afterAutospacing="0"/>
            </w:pPr>
            <w:r w:rsidRPr="00C65432">
              <w:t>Mật khẩu phải có tối thiểu 6 ký tự, gồm chữ và số.</w:t>
            </w:r>
          </w:p>
        </w:tc>
      </w:tr>
      <w:tr w:rsidR="00181AE0" w:rsidRPr="00C65432" w14:paraId="3F467859"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79B80" w14:textId="77777777" w:rsidR="00E214A7" w:rsidRPr="00C65432" w:rsidRDefault="00E214A7" w:rsidP="00C65432">
            <w:pPr>
              <w:pStyle w:val="NormalWeb"/>
              <w:spacing w:before="40" w:beforeAutospacing="0" w:after="40" w:afterAutospacing="0"/>
            </w:pPr>
            <w:r w:rsidRPr="00C65432">
              <w:t>BR-UC1-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55624" w14:textId="77777777" w:rsidR="00E214A7" w:rsidRPr="00C65432" w:rsidRDefault="00E214A7" w:rsidP="00C65432">
            <w:pPr>
              <w:pStyle w:val="NormalWeb"/>
              <w:spacing w:before="40" w:beforeAutospacing="0" w:after="40" w:afterAutospacing="0"/>
            </w:pPr>
            <w:r w:rsidRPr="00C65432">
              <w:t>Số lần nhập sai mật khẩu quá 3 lần → khóa tài khoản tạm thời.</w:t>
            </w:r>
          </w:p>
        </w:tc>
      </w:tr>
      <w:tr w:rsidR="00181AE0" w:rsidRPr="00C65432" w14:paraId="54A727D2"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3BCEF" w14:textId="77777777" w:rsidR="00E214A7" w:rsidRPr="00C65432" w:rsidRDefault="00E214A7" w:rsidP="00C65432">
            <w:pPr>
              <w:pStyle w:val="NormalWeb"/>
              <w:spacing w:before="40" w:beforeAutospacing="0" w:after="40" w:afterAutospacing="0"/>
            </w:pPr>
            <w:r w:rsidRPr="00C65432">
              <w:t>BR-UC1-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3E50F" w14:textId="77777777" w:rsidR="00E214A7" w:rsidRPr="00C65432" w:rsidRDefault="00E214A7" w:rsidP="00C65432">
            <w:pPr>
              <w:pStyle w:val="NormalWeb"/>
              <w:spacing w:before="40" w:beforeAutospacing="0" w:after="40" w:afterAutospacing="0"/>
            </w:pPr>
            <w:r w:rsidRPr="00C65432">
              <w:t>Tài khoản bị khóa không thể đăng nhập cho đến khi được mở khóa.</w:t>
            </w:r>
          </w:p>
        </w:tc>
      </w:tr>
      <w:tr w:rsidR="00181AE0" w:rsidRPr="00C65432" w14:paraId="755961C5"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F860C" w14:textId="77777777" w:rsidR="00E214A7" w:rsidRPr="00C65432" w:rsidRDefault="00E214A7" w:rsidP="00C65432">
            <w:pPr>
              <w:pStyle w:val="NormalWeb"/>
              <w:spacing w:before="40" w:beforeAutospacing="0" w:after="40" w:afterAutospacing="0"/>
            </w:pPr>
            <w:r w:rsidRPr="00C65432">
              <w:t>BR-UC1-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63D46" w14:textId="77777777" w:rsidR="00E214A7" w:rsidRPr="00C65432" w:rsidRDefault="00E214A7" w:rsidP="00C65432">
            <w:pPr>
              <w:pStyle w:val="NormalWeb"/>
              <w:spacing w:before="40" w:beforeAutospacing="0" w:after="40" w:afterAutospacing="0"/>
            </w:pPr>
            <w:r w:rsidRPr="00C65432">
              <w:t>OTP có hiệu lực trong 60 giây kể từ khi gửi.</w:t>
            </w:r>
          </w:p>
        </w:tc>
      </w:tr>
      <w:tr w:rsidR="00181AE0" w:rsidRPr="00C65432" w14:paraId="43B1024B"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8BD61" w14:textId="77777777" w:rsidR="00E214A7" w:rsidRPr="00C65432" w:rsidRDefault="00E214A7" w:rsidP="00C65432">
            <w:pPr>
              <w:pStyle w:val="NormalWeb"/>
              <w:spacing w:before="40" w:beforeAutospacing="0" w:after="40" w:afterAutospacing="0"/>
            </w:pPr>
            <w:r w:rsidRPr="00C65432">
              <w:t>BR-UC1-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5DAA0" w14:textId="77777777" w:rsidR="00E214A7" w:rsidRPr="00C65432" w:rsidRDefault="00E214A7" w:rsidP="00C65432">
            <w:pPr>
              <w:pStyle w:val="NormalWeb"/>
              <w:spacing w:before="40" w:beforeAutospacing="0" w:after="40" w:afterAutospacing="0"/>
            </w:pPr>
            <w:r w:rsidRPr="00C65432">
              <w:t>Gmail và SĐT dùng để đăng nhập phải trùng với thông tin đã đăng ký.</w:t>
            </w:r>
          </w:p>
        </w:tc>
      </w:tr>
      <w:tr w:rsidR="00181AE0" w:rsidRPr="00C65432" w14:paraId="3A5A40D6"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1D833" w14:textId="77777777" w:rsidR="00E214A7" w:rsidRPr="00C65432" w:rsidRDefault="00E214A7" w:rsidP="00C65432">
            <w:pPr>
              <w:pStyle w:val="NormalWeb"/>
              <w:spacing w:before="40" w:beforeAutospacing="0" w:after="40" w:afterAutospacing="0"/>
            </w:pPr>
            <w:r w:rsidRPr="00C65432">
              <w:t>BR-UC1-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01E60" w14:textId="77777777" w:rsidR="00E214A7" w:rsidRPr="00C65432" w:rsidRDefault="00E214A7" w:rsidP="00C65432">
            <w:pPr>
              <w:pStyle w:val="NormalWeb"/>
              <w:spacing w:before="40" w:beforeAutospacing="0" w:after="40" w:afterAutospacing="0"/>
            </w:pPr>
            <w:r w:rsidRPr="00C65432">
              <w:t>Chỉ Chủ cửa hàng mới xem được toàn bộ lịch sử đăng nhập.</w:t>
            </w:r>
          </w:p>
        </w:tc>
      </w:tr>
      <w:tr w:rsidR="00181AE0" w:rsidRPr="00C65432" w14:paraId="43B9D2B0"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6242A" w14:textId="77777777" w:rsidR="00E214A7" w:rsidRPr="00C65432" w:rsidRDefault="00E214A7" w:rsidP="00C65432">
            <w:pPr>
              <w:pStyle w:val="NormalWeb"/>
              <w:spacing w:before="40" w:beforeAutospacing="0" w:after="40" w:afterAutospacing="0"/>
            </w:pPr>
            <w:r w:rsidRPr="00C65432">
              <w:t>BR-UC1-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6319A" w14:textId="77777777" w:rsidR="00E214A7" w:rsidRPr="00C65432" w:rsidRDefault="00E214A7" w:rsidP="00C65432">
            <w:pPr>
              <w:pStyle w:val="NormalWeb"/>
              <w:spacing w:before="40" w:beforeAutospacing="0" w:after="40" w:afterAutospacing="0"/>
            </w:pPr>
            <w:r w:rsidRPr="00C65432">
              <w:t>Tài khoản chỉ truy cập được chức năng theo đúng quyền đã được phân cấp.</w:t>
            </w:r>
          </w:p>
        </w:tc>
      </w:tr>
    </w:tbl>
    <w:p w14:paraId="4AD47970" w14:textId="77777777" w:rsidR="00E214A7" w:rsidRPr="00C65432" w:rsidRDefault="00E214A7" w:rsidP="00C65432">
      <w:pPr>
        <w:spacing w:before="40" w:after="40"/>
        <w:rPr>
          <w:rFonts w:ascii="Times New Roman" w:hAnsi="Times New Roman" w:cs="Times New Roman"/>
          <w:szCs w:val="24"/>
        </w:rPr>
      </w:pPr>
    </w:p>
    <w:p w14:paraId="54438CD0" w14:textId="24B1E857" w:rsidR="00E214A7" w:rsidRPr="00C65432" w:rsidRDefault="00E214A7" w:rsidP="00C65432">
      <w:pPr>
        <w:pStyle w:val="Heading3"/>
        <w:spacing w:after="40"/>
        <w:rPr>
          <w:rFonts w:cs="Times New Roman"/>
          <w:color w:val="auto"/>
        </w:rPr>
      </w:pPr>
      <w:bookmarkStart w:id="13" w:name="_Toc213622775"/>
      <w:r w:rsidRPr="00C65432">
        <w:rPr>
          <w:rFonts w:cs="Times New Roman"/>
          <w:color w:val="auto"/>
        </w:rPr>
        <w:lastRenderedPageBreak/>
        <w:t>Đăng nhập tài khoản</w:t>
      </w:r>
      <w:bookmarkEnd w:id="13"/>
      <w:r w:rsidRPr="00C65432">
        <w:rPr>
          <w:rFonts w:cs="Times New Roman"/>
          <w:color w:val="auto"/>
        </w:rPr>
        <w:t> </w:t>
      </w:r>
    </w:p>
    <w:p w14:paraId="3E7DDA35" w14:textId="77777777" w:rsidR="00E214A7" w:rsidRPr="00C65432" w:rsidRDefault="00E214A7" w:rsidP="00C65432">
      <w:pPr>
        <w:spacing w:before="40" w:after="40"/>
        <w:rPr>
          <w:rFonts w:ascii="Times New Roman" w:hAnsi="Times New Roman" w:cs="Times New Roman"/>
          <w:szCs w:val="24"/>
        </w:rPr>
      </w:pPr>
    </w:p>
    <w:p w14:paraId="7D290A80" w14:textId="718EE798"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5D708152" wp14:editId="704A6844">
            <wp:extent cx="5736590" cy="37014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6590" cy="3701415"/>
                    </a:xfrm>
                    <a:prstGeom prst="rect">
                      <a:avLst/>
                    </a:prstGeom>
                    <a:noFill/>
                    <a:ln>
                      <a:noFill/>
                    </a:ln>
                  </pic:spPr>
                </pic:pic>
              </a:graphicData>
            </a:graphic>
          </wp:inline>
        </w:drawing>
      </w:r>
    </w:p>
    <w:p w14:paraId="2A84DC3E" w14:textId="074614A9" w:rsidR="00E214A7" w:rsidRPr="00C65432" w:rsidRDefault="00E214A7" w:rsidP="00C65432">
      <w:pPr>
        <w:pStyle w:val="Heading4"/>
        <w:spacing w:after="40"/>
        <w:rPr>
          <w:rFonts w:cs="Times New Roman"/>
          <w:color w:val="auto"/>
          <w:szCs w:val="24"/>
        </w:rPr>
      </w:pPr>
      <w:bookmarkStart w:id="14" w:name="_Toc213622776"/>
      <w:r w:rsidRPr="00C65432">
        <w:rPr>
          <w:rFonts w:cs="Times New Roman"/>
          <w:color w:val="auto"/>
          <w:szCs w:val="24"/>
        </w:rPr>
        <w:t>Chọn phương thức đăng nhập</w:t>
      </w:r>
      <w:bookmarkEnd w:id="14"/>
    </w:p>
    <w:p w14:paraId="46020739" w14:textId="77777777" w:rsidR="00E214A7" w:rsidRPr="00C65432" w:rsidRDefault="00E214A7"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69"/>
        <w:gridCol w:w="7481"/>
      </w:tblGrid>
      <w:tr w:rsidR="00181AE0" w:rsidRPr="00C65432" w14:paraId="1748FCAF"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DBE13C"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C983B" w14:textId="7BBE4BFC" w:rsidR="00E214A7" w:rsidRPr="00C65432" w:rsidRDefault="00E214A7" w:rsidP="00C65432">
            <w:pPr>
              <w:pStyle w:val="NormalWeb"/>
              <w:spacing w:before="40" w:beforeAutospacing="0" w:after="40" w:afterAutospacing="0"/>
            </w:pPr>
            <w:r w:rsidRPr="00C65432">
              <w:t>3.1.</w:t>
            </w:r>
            <w:r w:rsidR="00AD632A" w:rsidRPr="00C65432">
              <w:t>1</w:t>
            </w:r>
            <w:r w:rsidRPr="00C65432">
              <w:t>.1</w:t>
            </w:r>
          </w:p>
        </w:tc>
      </w:tr>
      <w:tr w:rsidR="00181AE0" w:rsidRPr="00C65432" w14:paraId="23BF9E7C"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12729B"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C38484" w14:textId="77777777" w:rsidR="00E214A7" w:rsidRPr="00C65432" w:rsidRDefault="00E214A7" w:rsidP="00C65432">
            <w:pPr>
              <w:pStyle w:val="NormalWeb"/>
              <w:spacing w:before="40" w:beforeAutospacing="0" w:after="40" w:afterAutospacing="0"/>
            </w:pPr>
            <w:r w:rsidRPr="00C65432">
              <w:t>Chọn phương thức đăng nhập </w:t>
            </w:r>
          </w:p>
        </w:tc>
      </w:tr>
      <w:tr w:rsidR="00181AE0" w:rsidRPr="00C65432" w14:paraId="1D1D81F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FCF7F"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7E374" w14:textId="77777777" w:rsidR="00E214A7" w:rsidRPr="00C65432" w:rsidRDefault="00E214A7" w:rsidP="00C65432">
            <w:pPr>
              <w:pStyle w:val="NormalWeb"/>
              <w:spacing w:before="40" w:beforeAutospacing="0" w:after="40" w:afterAutospacing="0"/>
            </w:pPr>
            <w:r w:rsidRPr="00C65432">
              <w:t>Là người dùng (chủ cửa hàng/ nhân viên), tôi muốn chọn phương thức (user + password/ gmail/ số điện thoại) để đăng nhập tài khoản vào hệ thống để sử dụng các chức năng được phân quyền.</w:t>
            </w:r>
          </w:p>
        </w:tc>
      </w:tr>
      <w:tr w:rsidR="00181AE0" w:rsidRPr="00C65432" w14:paraId="7781EDE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02D70"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ABDE74"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368C6D9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90374B"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60EA4" w14:textId="77777777" w:rsidR="00E214A7" w:rsidRPr="00C65432" w:rsidRDefault="00E214A7" w:rsidP="00C65432">
            <w:pPr>
              <w:pStyle w:val="NormalWeb"/>
              <w:spacing w:before="40" w:beforeAutospacing="0" w:after="40" w:afterAutospacing="0"/>
            </w:pPr>
            <w:r w:rsidRPr="00C65432">
              <w:t>High</w:t>
            </w:r>
          </w:p>
        </w:tc>
      </w:tr>
      <w:tr w:rsidR="00181AE0" w:rsidRPr="00C65432" w14:paraId="430939AF"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5F72D"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85CB4" w14:textId="77777777" w:rsidR="00E214A7" w:rsidRPr="00C65432" w:rsidRDefault="00E214A7" w:rsidP="00C65432">
            <w:pPr>
              <w:pStyle w:val="NormalWeb"/>
              <w:spacing w:before="40" w:beforeAutospacing="0" w:after="40" w:afterAutospacing="0"/>
            </w:pPr>
            <w:r w:rsidRPr="00C65432">
              <w:t>Người dùng chọn chức năng “Đăng nhập tài khoản”.</w:t>
            </w:r>
          </w:p>
        </w:tc>
      </w:tr>
      <w:tr w:rsidR="00181AE0" w:rsidRPr="00C65432" w14:paraId="35B36990"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6D5AD"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0254A" w14:textId="77777777" w:rsidR="00E214A7" w:rsidRPr="00C65432" w:rsidRDefault="00E214A7" w:rsidP="00015270">
            <w:pPr>
              <w:pStyle w:val="NormalWeb"/>
              <w:numPr>
                <w:ilvl w:val="0"/>
                <w:numId w:val="3"/>
              </w:numPr>
              <w:spacing w:before="40" w:beforeAutospacing="0" w:after="40" w:afterAutospacing="0"/>
              <w:textAlignment w:val="baseline"/>
            </w:pPr>
            <w:r w:rsidRPr="00C65432">
              <w:t>Người dùng đã chọn chức năng “ Đăng nhập hệ thống”</w:t>
            </w:r>
          </w:p>
          <w:p w14:paraId="4C5360BF" w14:textId="77777777" w:rsidR="00E214A7" w:rsidRPr="00C65432" w:rsidRDefault="00E214A7" w:rsidP="00015270">
            <w:pPr>
              <w:pStyle w:val="NormalWeb"/>
              <w:numPr>
                <w:ilvl w:val="0"/>
                <w:numId w:val="3"/>
              </w:numPr>
              <w:spacing w:before="40" w:beforeAutospacing="0" w:after="40" w:afterAutospacing="0"/>
              <w:textAlignment w:val="baseline"/>
            </w:pPr>
            <w:r w:rsidRPr="00C65432">
              <w:t>Hệ thống phải có ít nhất 1 phương thức đăng nhập được cấu hình sẵn.</w:t>
            </w:r>
          </w:p>
        </w:tc>
      </w:tr>
      <w:tr w:rsidR="00181AE0" w:rsidRPr="00C65432" w14:paraId="79DDE37D"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57B8D"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C19995" w14:textId="77777777" w:rsidR="00E214A7" w:rsidRPr="00C65432" w:rsidRDefault="00E214A7" w:rsidP="00015270">
            <w:pPr>
              <w:pStyle w:val="NormalWeb"/>
              <w:numPr>
                <w:ilvl w:val="0"/>
                <w:numId w:val="4"/>
              </w:numPr>
              <w:spacing w:before="40" w:beforeAutospacing="0" w:after="40" w:afterAutospacing="0"/>
              <w:textAlignment w:val="baseline"/>
            </w:pPr>
            <w:r w:rsidRPr="00C65432">
              <w:t>Hệ thống hiển thị giao diện tương ứng với phương thức người dùng đã chọn.</w:t>
            </w:r>
            <w:r w:rsidRPr="00C65432">
              <w:br/>
            </w:r>
            <w:r w:rsidRPr="00C65432">
              <w:br/>
            </w:r>
          </w:p>
          <w:p w14:paraId="122D95F0" w14:textId="77777777" w:rsidR="00E214A7" w:rsidRPr="00C65432" w:rsidRDefault="00E214A7" w:rsidP="00015270">
            <w:pPr>
              <w:pStyle w:val="NormalWeb"/>
              <w:numPr>
                <w:ilvl w:val="0"/>
                <w:numId w:val="4"/>
              </w:numPr>
              <w:spacing w:before="40" w:beforeAutospacing="0" w:after="40" w:afterAutospacing="0"/>
              <w:textAlignment w:val="baseline"/>
            </w:pPr>
            <w:r w:rsidRPr="00C65432">
              <w:t>Người dùng có thể tiến hành nhập thông tin đăng nhập.</w:t>
            </w:r>
          </w:p>
        </w:tc>
      </w:tr>
      <w:tr w:rsidR="00181AE0" w:rsidRPr="00C65432" w14:paraId="05BA8FC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6D214E" w14:textId="77777777" w:rsidR="00E214A7" w:rsidRPr="00C65432" w:rsidRDefault="00E214A7"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38096"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chọn chức năng “Đăng nhập tài khoản”.</w:t>
            </w:r>
          </w:p>
          <w:p w14:paraId="6C88A666" w14:textId="77777777" w:rsidR="00E214A7" w:rsidRPr="00C65432" w:rsidRDefault="00E214A7" w:rsidP="00015270">
            <w:pPr>
              <w:pStyle w:val="NormalWeb"/>
              <w:numPr>
                <w:ilvl w:val="0"/>
                <w:numId w:val="5"/>
              </w:numPr>
              <w:spacing w:before="40" w:beforeAutospacing="0" w:after="40" w:afterAutospacing="0"/>
              <w:textAlignment w:val="baseline"/>
            </w:pPr>
            <w:r w:rsidRPr="00C65432">
              <w:t>Hệ thống hiển thị giao diện màn hình đăng nhập</w:t>
            </w:r>
          </w:p>
          <w:p w14:paraId="516481D4"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đăng nhập bằng phương thức đăng nhập mặc định: user + password </w:t>
            </w:r>
          </w:p>
          <w:p w14:paraId="17D575B7" w14:textId="77777777" w:rsidR="00E214A7" w:rsidRPr="00C65432" w:rsidRDefault="00E214A7" w:rsidP="00015270">
            <w:pPr>
              <w:pStyle w:val="NormalWeb"/>
              <w:numPr>
                <w:ilvl w:val="0"/>
                <w:numId w:val="5"/>
              </w:numPr>
              <w:spacing w:before="40" w:beforeAutospacing="0" w:after="40" w:afterAutospacing="0"/>
              <w:textAlignment w:val="baseline"/>
            </w:pPr>
            <w:r w:rsidRPr="00C65432">
              <w:t>Hệ thống hiển thị giao diện nhập user + password.</w:t>
            </w:r>
          </w:p>
          <w:p w14:paraId="73119CD5"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nhập thông tin đăng nhập. </w:t>
            </w:r>
          </w:p>
        </w:tc>
      </w:tr>
      <w:tr w:rsidR="00181AE0" w:rsidRPr="00C65432" w14:paraId="2BC75F0C"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B0E53"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D16D1A" w14:textId="77777777" w:rsidR="00E214A7" w:rsidRPr="00C65432" w:rsidRDefault="00E214A7" w:rsidP="00C65432">
            <w:pPr>
              <w:pStyle w:val="NormalWeb"/>
              <w:spacing w:before="40" w:beforeAutospacing="0" w:after="40" w:afterAutospacing="0"/>
            </w:pPr>
            <w:r w:rsidRPr="00C65432">
              <w:t>3a. Người dùng chọn phương thức đăng nhập bằng số điện thoại</w:t>
            </w:r>
          </w:p>
          <w:p w14:paraId="3C536E50" w14:textId="77777777" w:rsidR="00E214A7" w:rsidRPr="00C65432" w:rsidRDefault="00E214A7" w:rsidP="00C65432">
            <w:pPr>
              <w:pStyle w:val="NormalWeb"/>
              <w:spacing w:before="40" w:beforeAutospacing="0" w:after="40" w:afterAutospacing="0"/>
            </w:pPr>
            <w:r w:rsidRPr="00C65432">
              <w:t>3b. Người dùng chọn phương thức đăng nhập bằng Gmail.</w:t>
            </w:r>
          </w:p>
          <w:p w14:paraId="67BBD42B" w14:textId="77777777" w:rsidR="00E214A7" w:rsidRPr="00C65432" w:rsidRDefault="00E214A7" w:rsidP="00C65432">
            <w:pPr>
              <w:pStyle w:val="NormalWeb"/>
              <w:spacing w:before="40" w:beforeAutospacing="0" w:after="40" w:afterAutospacing="0"/>
            </w:pPr>
            <w:r w:rsidRPr="00C65432">
              <w:t>3c. Người dùng không chọn phương thức nào → kết thúc </w:t>
            </w:r>
          </w:p>
        </w:tc>
      </w:tr>
      <w:tr w:rsidR="00181AE0" w:rsidRPr="00C65432" w14:paraId="1B692315" w14:textId="77777777" w:rsidTr="00E214A7">
        <w:trPr>
          <w:trHeight w:val="9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618A4"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C17C9" w14:textId="77777777" w:rsidR="00E214A7" w:rsidRPr="00C65432" w:rsidRDefault="00E214A7" w:rsidP="00C65432">
            <w:pPr>
              <w:pStyle w:val="NormalWeb"/>
              <w:spacing w:before="40" w:beforeAutospacing="0" w:after="40" w:afterAutospacing="0"/>
            </w:pPr>
            <w:r w:rsidRPr="00C65432">
              <w:t>N/A</w:t>
            </w:r>
          </w:p>
        </w:tc>
      </w:tr>
      <w:tr w:rsidR="00181AE0" w:rsidRPr="00C65432" w14:paraId="3403CAE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73A4C9"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589CA" w14:textId="77777777" w:rsidR="00E214A7" w:rsidRPr="00C65432" w:rsidRDefault="00E214A7" w:rsidP="00C65432">
            <w:pPr>
              <w:pStyle w:val="NormalWeb"/>
              <w:spacing w:before="40" w:beforeAutospacing="0" w:after="40" w:afterAutospacing="0"/>
            </w:pPr>
            <w:r w:rsidRPr="00C65432">
              <w:t>BR-UC1-02, BR-UC3-06</w:t>
            </w:r>
          </w:p>
        </w:tc>
      </w:tr>
      <w:tr w:rsidR="00181AE0" w:rsidRPr="00C65432" w14:paraId="50C6542D"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B9C18"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F00395" w14:textId="77777777" w:rsidR="00E214A7" w:rsidRPr="00C65432" w:rsidRDefault="00E214A7" w:rsidP="00C65432">
            <w:pPr>
              <w:pStyle w:val="NormalWeb"/>
              <w:spacing w:before="40" w:beforeAutospacing="0" w:after="40" w:afterAutospacing="0"/>
            </w:pPr>
            <w:r w:rsidRPr="00C65432">
              <w:t>N/A</w:t>
            </w:r>
          </w:p>
        </w:tc>
      </w:tr>
    </w:tbl>
    <w:p w14:paraId="63983583" w14:textId="0BD0CAA7"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401DFED5" wp14:editId="5D7926C2">
            <wp:extent cx="5736590" cy="42348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6590" cy="4234815"/>
                    </a:xfrm>
                    <a:prstGeom prst="rect">
                      <a:avLst/>
                    </a:prstGeom>
                    <a:noFill/>
                    <a:ln>
                      <a:noFill/>
                    </a:ln>
                  </pic:spPr>
                </pic:pic>
              </a:graphicData>
            </a:graphic>
          </wp:inline>
        </w:drawing>
      </w:r>
    </w:p>
    <w:p w14:paraId="6149C365" w14:textId="671A45B4" w:rsidR="00E214A7" w:rsidRPr="00C65432" w:rsidRDefault="00E214A7" w:rsidP="00C65432">
      <w:pPr>
        <w:pStyle w:val="Heading4"/>
        <w:spacing w:after="40"/>
        <w:rPr>
          <w:rFonts w:cs="Times New Roman"/>
          <w:color w:val="auto"/>
          <w:szCs w:val="24"/>
        </w:rPr>
      </w:pPr>
      <w:bookmarkStart w:id="15" w:name="_Toc213622777"/>
      <w:r w:rsidRPr="00C65432">
        <w:rPr>
          <w:rFonts w:cs="Times New Roman"/>
          <w:color w:val="auto"/>
          <w:szCs w:val="24"/>
        </w:rPr>
        <w:t>Đăng nhập</w:t>
      </w:r>
      <w:bookmarkEnd w:id="15"/>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61"/>
        <w:gridCol w:w="7389"/>
      </w:tblGrid>
      <w:tr w:rsidR="00181AE0" w:rsidRPr="00C65432" w14:paraId="0136FC9C"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D9ED9A"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D2D12" w14:textId="77777777" w:rsidR="00E214A7" w:rsidRPr="00C65432" w:rsidRDefault="00E214A7" w:rsidP="00C65432">
            <w:pPr>
              <w:pStyle w:val="NormalWeb"/>
              <w:spacing w:before="40" w:beforeAutospacing="0" w:after="40" w:afterAutospacing="0"/>
            </w:pPr>
            <w:r w:rsidRPr="00C65432">
              <w:t>3.1.2.2</w:t>
            </w:r>
          </w:p>
        </w:tc>
      </w:tr>
      <w:tr w:rsidR="00181AE0" w:rsidRPr="00C65432" w14:paraId="471612B5"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85A3E5" w14:textId="77777777" w:rsidR="00E214A7" w:rsidRPr="00C65432" w:rsidRDefault="00E214A7"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D5D02" w14:textId="77777777" w:rsidR="00E214A7" w:rsidRPr="00C65432" w:rsidRDefault="00E214A7" w:rsidP="00C65432">
            <w:pPr>
              <w:pStyle w:val="NormalWeb"/>
              <w:spacing w:before="40" w:beforeAutospacing="0" w:after="40" w:afterAutospacing="0"/>
            </w:pPr>
            <w:r w:rsidRPr="00C65432">
              <w:t>Đăng nhập </w:t>
            </w:r>
          </w:p>
        </w:tc>
      </w:tr>
      <w:tr w:rsidR="00181AE0" w:rsidRPr="00C65432" w14:paraId="28162088"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882B2"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1AB171" w14:textId="77777777" w:rsidR="00E214A7" w:rsidRPr="00C65432" w:rsidRDefault="00E214A7" w:rsidP="00C65432">
            <w:pPr>
              <w:pStyle w:val="NormalWeb"/>
              <w:spacing w:before="40" w:beforeAutospacing="0" w:after="40" w:afterAutospacing="0"/>
            </w:pPr>
            <w:r w:rsidRPr="00C65432">
              <w:t>Là người dùng (Chủ cửa hàng / nhân viên), tôi muốn đăng nhập bằng thông tin hợp lệ để truy cập hệ thống và sử dụng các chức năng nằm trong quyền được phân cấp.</w:t>
            </w:r>
          </w:p>
        </w:tc>
      </w:tr>
      <w:tr w:rsidR="00181AE0" w:rsidRPr="00C65432" w14:paraId="5D3CAFBC"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ACB35"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82AD3D"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2521446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EB06F"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339D2B" w14:textId="77777777" w:rsidR="00E214A7" w:rsidRPr="00C65432" w:rsidRDefault="00E214A7" w:rsidP="00C65432">
            <w:pPr>
              <w:pStyle w:val="NormalWeb"/>
              <w:spacing w:before="40" w:beforeAutospacing="0" w:after="40" w:afterAutospacing="0"/>
            </w:pPr>
            <w:r w:rsidRPr="00C65432">
              <w:t>High</w:t>
            </w:r>
          </w:p>
        </w:tc>
      </w:tr>
      <w:tr w:rsidR="00181AE0" w:rsidRPr="00C65432" w14:paraId="7D47068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AE038"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876EC" w14:textId="77777777" w:rsidR="00E214A7" w:rsidRPr="00C65432" w:rsidRDefault="00E214A7" w:rsidP="00C65432">
            <w:pPr>
              <w:pStyle w:val="NormalWeb"/>
              <w:spacing w:before="40" w:beforeAutospacing="0" w:after="40" w:afterAutospacing="0"/>
            </w:pPr>
            <w:r w:rsidRPr="00C65432">
              <w:t>Người dùng đánh dấu chọn “Đăng nhập”.</w:t>
            </w:r>
          </w:p>
        </w:tc>
      </w:tr>
      <w:tr w:rsidR="00181AE0" w:rsidRPr="00C65432" w14:paraId="66AC669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1B412"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5E059" w14:textId="77777777" w:rsidR="00E214A7" w:rsidRPr="00C65432" w:rsidRDefault="00E214A7" w:rsidP="00015270">
            <w:pPr>
              <w:pStyle w:val="NormalWeb"/>
              <w:numPr>
                <w:ilvl w:val="0"/>
                <w:numId w:val="6"/>
              </w:numPr>
              <w:spacing w:before="40" w:beforeAutospacing="0" w:after="40" w:afterAutospacing="0"/>
              <w:textAlignment w:val="baseline"/>
            </w:pPr>
            <w:r w:rsidRPr="00C65432">
              <w:t>Người dùng đã chọn phương thức đăng nhập.</w:t>
            </w:r>
          </w:p>
        </w:tc>
      </w:tr>
      <w:tr w:rsidR="00181AE0" w:rsidRPr="00C65432" w14:paraId="3E0A8C92"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8616E"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EEAA1B" w14:textId="77777777" w:rsidR="00E214A7" w:rsidRPr="00C65432" w:rsidRDefault="00E214A7" w:rsidP="00015270">
            <w:pPr>
              <w:pStyle w:val="NormalWeb"/>
              <w:numPr>
                <w:ilvl w:val="0"/>
                <w:numId w:val="7"/>
              </w:numPr>
              <w:spacing w:before="40" w:beforeAutospacing="0" w:after="40" w:afterAutospacing="0"/>
              <w:textAlignment w:val="baseline"/>
            </w:pPr>
            <w:r w:rsidRPr="00C65432">
              <w:t>Người dùng đăng nhập thành công vào hệ thống.</w:t>
            </w:r>
          </w:p>
          <w:p w14:paraId="66008C12" w14:textId="77777777" w:rsidR="00E214A7" w:rsidRPr="00C65432" w:rsidRDefault="00E214A7" w:rsidP="00015270">
            <w:pPr>
              <w:pStyle w:val="NormalWeb"/>
              <w:numPr>
                <w:ilvl w:val="0"/>
                <w:numId w:val="7"/>
              </w:numPr>
              <w:spacing w:before="40" w:beforeAutospacing="0" w:after="40" w:afterAutospacing="0"/>
              <w:textAlignment w:val="baseline"/>
            </w:pPr>
            <w:r w:rsidRPr="00C65432">
              <w:t>Hệ thống ghi nhận lịch sử đăng nhập</w:t>
            </w:r>
          </w:p>
        </w:tc>
      </w:tr>
      <w:tr w:rsidR="00181AE0" w:rsidRPr="00C65432" w14:paraId="413F7243"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BF8472"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48E73A" w14:textId="77777777" w:rsidR="00E214A7" w:rsidRPr="00C65432" w:rsidRDefault="00E214A7" w:rsidP="00015270">
            <w:pPr>
              <w:pStyle w:val="NormalWeb"/>
              <w:numPr>
                <w:ilvl w:val="0"/>
                <w:numId w:val="8"/>
              </w:numPr>
              <w:spacing w:before="40" w:beforeAutospacing="0" w:after="40" w:afterAutospacing="0"/>
              <w:textAlignment w:val="baseline"/>
            </w:pPr>
            <w:r w:rsidRPr="00C65432">
              <w:t>Người dùng nhập thông tin đăng nhập.</w:t>
            </w:r>
          </w:p>
          <w:p w14:paraId="7ADB5F6D"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kiểm tra thông tin đăng nhập </w:t>
            </w:r>
          </w:p>
          <w:p w14:paraId="4CE8E41D"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kiểm tra số lần nhập sai </w:t>
            </w:r>
          </w:p>
          <w:p w14:paraId="1D840EC5"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xác thực thông tin thành công.</w:t>
            </w:r>
          </w:p>
          <w:p w14:paraId="6E37540F"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ghi lịch sử đăng nhập .</w:t>
            </w:r>
          </w:p>
          <w:p w14:paraId="5BA0C200"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hiển thị thông báo “Đăng nhập thành công”.</w:t>
            </w:r>
          </w:p>
        </w:tc>
      </w:tr>
      <w:tr w:rsidR="00181AE0" w:rsidRPr="00C65432" w14:paraId="7F26091E"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F3C46"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80B4A" w14:textId="77777777" w:rsidR="00E214A7" w:rsidRPr="00C65432" w:rsidRDefault="00E214A7" w:rsidP="00C65432">
            <w:pPr>
              <w:pStyle w:val="NormalWeb"/>
              <w:spacing w:before="40" w:beforeAutospacing="0" w:after="40" w:afterAutospacing="0"/>
            </w:pPr>
            <w:r w:rsidRPr="00C65432">
              <w:t>N/A</w:t>
            </w:r>
          </w:p>
        </w:tc>
      </w:tr>
      <w:tr w:rsidR="00181AE0" w:rsidRPr="00C65432" w14:paraId="193F8FFE"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8D22F"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452E1" w14:textId="77777777" w:rsidR="00E214A7" w:rsidRPr="00C65432" w:rsidRDefault="00E214A7" w:rsidP="00C65432">
            <w:pPr>
              <w:pStyle w:val="NormalWeb"/>
              <w:spacing w:before="40" w:beforeAutospacing="0" w:after="40" w:afterAutospacing="0"/>
            </w:pPr>
            <w:r w:rsidRPr="00C65432">
              <w:t>2a. Thông tin đăng nhập bỏ trống →Hiển thị thông báo “Thông tin đăng nhập không được bỏ trống”.</w:t>
            </w:r>
          </w:p>
          <w:p w14:paraId="714C5AAD" w14:textId="77777777" w:rsidR="00E214A7" w:rsidRPr="00C65432" w:rsidRDefault="00E214A7" w:rsidP="00C65432">
            <w:pPr>
              <w:pStyle w:val="NormalWeb"/>
              <w:spacing w:before="40" w:beforeAutospacing="0" w:after="40" w:afterAutospacing="0"/>
            </w:pPr>
            <w:r w:rsidRPr="00C65432">
              <w:t>2c. Thông tin đăng nhập sai (số lần nhập sai &lt; 3) →Hiển thị thông báo “Thông tin đăng nhập không đúng, vui lòng nhập lại”</w:t>
            </w:r>
          </w:p>
        </w:tc>
      </w:tr>
      <w:tr w:rsidR="00181AE0" w:rsidRPr="00C65432" w14:paraId="020659E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83C18A"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A4A2CC" w14:textId="77777777" w:rsidR="00E214A7" w:rsidRPr="00C65432" w:rsidRDefault="00E214A7" w:rsidP="00C65432">
            <w:pPr>
              <w:pStyle w:val="NormalWeb"/>
              <w:spacing w:before="40" w:beforeAutospacing="0" w:after="40" w:afterAutospacing="0"/>
            </w:pPr>
            <w:r w:rsidRPr="00C65432">
              <w:t>BR-UC3-01, BR-UC1-02, BR-UC3-03, BR-UC3-04, BR-UC3-05, BR-UC3-06</w:t>
            </w:r>
          </w:p>
        </w:tc>
      </w:tr>
      <w:tr w:rsidR="00181AE0" w:rsidRPr="00C65432" w14:paraId="2DCD482D"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2EAA0"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DFC676" w14:textId="77777777" w:rsidR="00E214A7" w:rsidRPr="00C65432" w:rsidRDefault="00E214A7" w:rsidP="00C65432">
            <w:pPr>
              <w:pStyle w:val="NormalWeb"/>
              <w:spacing w:before="40" w:beforeAutospacing="0" w:after="40" w:afterAutospacing="0"/>
            </w:pPr>
            <w:r w:rsidRPr="00C65432">
              <w:t>N/A</w:t>
            </w:r>
          </w:p>
        </w:tc>
      </w:tr>
    </w:tbl>
    <w:p w14:paraId="3756BFBD" w14:textId="111C1B5B"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59C5F543" wp14:editId="7718E528">
            <wp:extent cx="5736590" cy="69780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6978015"/>
                    </a:xfrm>
                    <a:prstGeom prst="rect">
                      <a:avLst/>
                    </a:prstGeom>
                    <a:noFill/>
                    <a:ln>
                      <a:noFill/>
                    </a:ln>
                  </pic:spPr>
                </pic:pic>
              </a:graphicData>
            </a:graphic>
          </wp:inline>
        </w:drawing>
      </w:r>
    </w:p>
    <w:p w14:paraId="160683E3" w14:textId="593AC319" w:rsidR="00E214A7" w:rsidRPr="00C65432" w:rsidRDefault="00E214A7" w:rsidP="00C65432">
      <w:pPr>
        <w:pStyle w:val="Heading3"/>
        <w:spacing w:after="40"/>
        <w:rPr>
          <w:rFonts w:cs="Times New Roman"/>
          <w:color w:val="auto"/>
        </w:rPr>
      </w:pPr>
      <w:r w:rsidRPr="00C65432">
        <w:rPr>
          <w:rFonts w:cs="Times New Roman"/>
          <w:color w:val="auto"/>
        </w:rPr>
        <w:t xml:space="preserve"> </w:t>
      </w:r>
      <w:bookmarkStart w:id="16" w:name="_Toc213622778"/>
      <w:r w:rsidRPr="00C65432">
        <w:rPr>
          <w:rFonts w:cs="Times New Roman"/>
          <w:color w:val="auto"/>
        </w:rPr>
        <w:t>Đổi mật khẩu</w:t>
      </w:r>
      <w:bookmarkEnd w:id="16"/>
    </w:p>
    <w:p w14:paraId="12FE6738" w14:textId="77777777" w:rsidR="00E214A7" w:rsidRPr="00C65432" w:rsidRDefault="00E214A7"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67"/>
        <w:gridCol w:w="7083"/>
      </w:tblGrid>
      <w:tr w:rsidR="00181AE0" w:rsidRPr="00C65432" w14:paraId="6C099000"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CA9B52"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B579AC" w14:textId="77777777" w:rsidR="00E214A7" w:rsidRPr="00C65432" w:rsidRDefault="00E214A7" w:rsidP="00C65432">
            <w:pPr>
              <w:pStyle w:val="NormalWeb"/>
              <w:spacing w:before="40" w:beforeAutospacing="0" w:after="40" w:afterAutospacing="0"/>
            </w:pPr>
            <w:r w:rsidRPr="00C65432">
              <w:t>3.1.3</w:t>
            </w:r>
          </w:p>
        </w:tc>
      </w:tr>
      <w:tr w:rsidR="00181AE0" w:rsidRPr="00C65432" w14:paraId="7C479FB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64C02"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EB3E2" w14:textId="77777777" w:rsidR="00E214A7" w:rsidRPr="00C65432" w:rsidRDefault="00E214A7" w:rsidP="00C65432">
            <w:pPr>
              <w:pStyle w:val="NormalWeb"/>
              <w:spacing w:before="40" w:beforeAutospacing="0" w:after="40" w:afterAutospacing="0"/>
            </w:pPr>
            <w:r w:rsidRPr="00C65432">
              <w:t>Đổi mật khẩu</w:t>
            </w:r>
          </w:p>
        </w:tc>
      </w:tr>
      <w:tr w:rsidR="00181AE0" w:rsidRPr="00C65432" w14:paraId="1E1779A0"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64B26" w14:textId="77777777" w:rsidR="00E214A7" w:rsidRPr="00C65432" w:rsidRDefault="00E214A7"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DE8C3" w14:textId="77777777" w:rsidR="00E214A7" w:rsidRPr="00C65432" w:rsidRDefault="00E214A7" w:rsidP="00C65432">
            <w:pPr>
              <w:pStyle w:val="NormalWeb"/>
              <w:spacing w:before="40" w:beforeAutospacing="0" w:after="40" w:afterAutospacing="0"/>
            </w:pPr>
            <w:r w:rsidRPr="00C65432">
              <w:t>Là người dùng (Chủ cửa hàng/ nhân viên), tôi muốn đổi mật khẩu cho tài khoản.</w:t>
            </w:r>
          </w:p>
        </w:tc>
      </w:tr>
      <w:tr w:rsidR="00181AE0" w:rsidRPr="00C65432" w14:paraId="630154B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1C17A"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880A56"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6AA8430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1CCC26"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D0A072" w14:textId="77777777" w:rsidR="00E214A7" w:rsidRPr="00C65432" w:rsidRDefault="00E214A7" w:rsidP="00C65432">
            <w:pPr>
              <w:pStyle w:val="NormalWeb"/>
              <w:spacing w:before="40" w:beforeAutospacing="0" w:after="40" w:afterAutospacing="0"/>
            </w:pPr>
            <w:r w:rsidRPr="00C65432">
              <w:t>High</w:t>
            </w:r>
          </w:p>
        </w:tc>
      </w:tr>
      <w:tr w:rsidR="00181AE0" w:rsidRPr="00C65432" w14:paraId="197C9FC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204912"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A01618" w14:textId="77777777" w:rsidR="00E214A7" w:rsidRPr="00C65432" w:rsidRDefault="00E214A7" w:rsidP="00C65432">
            <w:pPr>
              <w:pStyle w:val="NormalWeb"/>
              <w:spacing w:before="40" w:beforeAutospacing="0" w:after="40" w:afterAutospacing="0"/>
            </w:pPr>
            <w:r w:rsidRPr="00C65432">
              <w:t>Người dùng chọn “Đổi mật khẩu”..</w:t>
            </w:r>
          </w:p>
        </w:tc>
      </w:tr>
      <w:tr w:rsidR="00181AE0" w:rsidRPr="00C65432" w14:paraId="14B40F1E"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9DE38"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9EF723" w14:textId="77777777" w:rsidR="00E214A7" w:rsidRPr="00C65432" w:rsidRDefault="00E214A7" w:rsidP="00015270">
            <w:pPr>
              <w:pStyle w:val="NormalWeb"/>
              <w:numPr>
                <w:ilvl w:val="0"/>
                <w:numId w:val="9"/>
              </w:numPr>
              <w:spacing w:before="40" w:beforeAutospacing="0" w:after="40" w:afterAutospacing="0"/>
              <w:textAlignment w:val="baseline"/>
            </w:pPr>
            <w:r w:rsidRPr="00C65432">
              <w:t>Người dùng đã đăng nhập thành công vào hệ thống.</w:t>
            </w:r>
          </w:p>
          <w:p w14:paraId="137BF008" w14:textId="77777777" w:rsidR="00E214A7" w:rsidRPr="00C65432" w:rsidRDefault="00E214A7" w:rsidP="00015270">
            <w:pPr>
              <w:pStyle w:val="NormalWeb"/>
              <w:numPr>
                <w:ilvl w:val="0"/>
                <w:numId w:val="9"/>
              </w:numPr>
              <w:spacing w:before="40" w:beforeAutospacing="0" w:after="40" w:afterAutospacing="0"/>
              <w:textAlignment w:val="baseline"/>
            </w:pPr>
            <w:r w:rsidRPr="00C65432">
              <w:t>Mật khẩu hiện tại hợp lệ.</w:t>
            </w:r>
          </w:p>
        </w:tc>
      </w:tr>
      <w:tr w:rsidR="00181AE0" w:rsidRPr="00C65432" w14:paraId="3A09D7D9"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4ABD1"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305A6C" w14:textId="77777777" w:rsidR="00E214A7" w:rsidRPr="00C65432" w:rsidRDefault="00E214A7" w:rsidP="00015270">
            <w:pPr>
              <w:pStyle w:val="NormalWeb"/>
              <w:numPr>
                <w:ilvl w:val="0"/>
                <w:numId w:val="10"/>
              </w:numPr>
              <w:spacing w:before="40" w:beforeAutospacing="0" w:after="40" w:afterAutospacing="0"/>
              <w:textAlignment w:val="baseline"/>
            </w:pPr>
            <w:r w:rsidRPr="00C65432">
              <w:t>Mật khẩu mới được cập nhật.</w:t>
            </w:r>
          </w:p>
        </w:tc>
      </w:tr>
      <w:tr w:rsidR="00181AE0" w:rsidRPr="00C65432" w14:paraId="5C8190FD"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A67EA"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14BCE"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chọn chức năng “Đổi mật khẩu”.</w:t>
            </w:r>
          </w:p>
          <w:p w14:paraId="19A608D6"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hiển thị giao diện đổi mật khẩu.</w:t>
            </w:r>
          </w:p>
          <w:p w14:paraId="11ADBBE8"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mật khẩu hiện tại.</w:t>
            </w:r>
          </w:p>
          <w:p w14:paraId="510E75AB"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mật khẩu mới.</w:t>
            </w:r>
          </w:p>
          <w:p w14:paraId="32C4F86A"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lại mật khẩu mới để xác nhận.</w:t>
            </w:r>
          </w:p>
          <w:p w14:paraId="497AC570"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kiểm tra tính hợp lệ của mật khẩu.</w:t>
            </w:r>
          </w:p>
          <w:p w14:paraId="05F525BE"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lưu mật khẩu mới.</w:t>
            </w:r>
          </w:p>
          <w:p w14:paraId="28B5AB83"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hiển thị “Đổi mật khẩu thành công”.</w:t>
            </w:r>
          </w:p>
        </w:tc>
      </w:tr>
      <w:tr w:rsidR="00181AE0" w:rsidRPr="00C65432" w14:paraId="3675B647"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A40FED"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03E505" w14:textId="77777777" w:rsidR="00E214A7" w:rsidRPr="00C65432" w:rsidRDefault="00E214A7" w:rsidP="00C65432">
            <w:pPr>
              <w:pStyle w:val="NormalWeb"/>
              <w:spacing w:before="40" w:beforeAutospacing="0" w:after="40" w:afterAutospacing="0"/>
            </w:pPr>
            <w:r w:rsidRPr="00C65432">
              <w:t>N/A</w:t>
            </w:r>
            <w:r w:rsidRPr="00C65432">
              <w:br/>
            </w:r>
            <w:r w:rsidRPr="00C65432">
              <w:br/>
            </w:r>
          </w:p>
        </w:tc>
      </w:tr>
      <w:tr w:rsidR="00181AE0" w:rsidRPr="00C65432" w14:paraId="42C4DBFC"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DE83E1"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63085" w14:textId="77777777" w:rsidR="00E214A7" w:rsidRPr="00C65432" w:rsidRDefault="00E214A7" w:rsidP="00C65432">
            <w:pPr>
              <w:pStyle w:val="NormalWeb"/>
              <w:spacing w:before="40" w:beforeAutospacing="0" w:after="40" w:afterAutospacing="0"/>
            </w:pPr>
            <w:r w:rsidRPr="00C65432">
              <w:t>3a. Mật khẩu hiện tại sai → hiển thị thông báo “Mật khẩu hiện tại không đúng.”</w:t>
            </w:r>
          </w:p>
          <w:p w14:paraId="543039BA" w14:textId="77777777" w:rsidR="00E214A7" w:rsidRPr="00C65432" w:rsidRDefault="00E214A7" w:rsidP="00C65432">
            <w:pPr>
              <w:pStyle w:val="NormalWeb"/>
              <w:spacing w:before="40" w:beforeAutospacing="0" w:after="40" w:afterAutospacing="0"/>
            </w:pPr>
            <w:r w:rsidRPr="00C65432">
              <w:t>4a. Mật khẩu mới quá yếu → hiển thị thông báo “Mật khẩu mới quá yếu, vui lòng chọn mật khẩu khác.”</w:t>
            </w:r>
          </w:p>
          <w:p w14:paraId="5923857C" w14:textId="77777777" w:rsidR="00E214A7" w:rsidRPr="00C65432" w:rsidRDefault="00E214A7" w:rsidP="00C65432">
            <w:pPr>
              <w:pStyle w:val="NormalWeb"/>
              <w:spacing w:before="40" w:beforeAutospacing="0" w:after="40" w:afterAutospacing="0"/>
            </w:pPr>
            <w:r w:rsidRPr="00C65432">
              <w:t>5a. Mật khẩu xác nhận không trùng. → hiển thị thông báo “Mật khẩu xác nhận không trùng với mật khẩu mới”</w:t>
            </w:r>
          </w:p>
        </w:tc>
      </w:tr>
      <w:tr w:rsidR="00181AE0" w:rsidRPr="00C65432" w14:paraId="7AD0CF1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828A4"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BEA1B" w14:textId="77777777" w:rsidR="00E214A7" w:rsidRPr="00C65432" w:rsidRDefault="00E214A7" w:rsidP="00C65432">
            <w:pPr>
              <w:pStyle w:val="NormalWeb"/>
              <w:spacing w:before="40" w:beforeAutospacing="0" w:after="40" w:afterAutospacing="0"/>
            </w:pPr>
            <w:r w:rsidRPr="00C65432">
              <w:t>BR-UC1-02</w:t>
            </w:r>
          </w:p>
        </w:tc>
      </w:tr>
      <w:tr w:rsidR="00181AE0" w:rsidRPr="00C65432" w14:paraId="6D4C6F13"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A4C765"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825039" w14:textId="77777777" w:rsidR="00E214A7" w:rsidRPr="00C65432" w:rsidRDefault="00E214A7" w:rsidP="00C65432">
            <w:pPr>
              <w:pStyle w:val="NormalWeb"/>
              <w:spacing w:before="40" w:beforeAutospacing="0" w:after="40" w:afterAutospacing="0"/>
            </w:pPr>
            <w:r w:rsidRPr="00C65432">
              <w:t>N/A</w:t>
            </w:r>
          </w:p>
        </w:tc>
      </w:tr>
    </w:tbl>
    <w:p w14:paraId="284E19F9" w14:textId="77777777" w:rsidR="00E214A7" w:rsidRPr="00C65432" w:rsidRDefault="00E214A7" w:rsidP="00C65432">
      <w:pPr>
        <w:spacing w:before="40" w:after="40"/>
        <w:rPr>
          <w:rFonts w:ascii="Times New Roman" w:hAnsi="Times New Roman" w:cs="Times New Roman"/>
          <w:szCs w:val="24"/>
        </w:rPr>
      </w:pPr>
    </w:p>
    <w:p w14:paraId="574738DA" w14:textId="40954EDD"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1A5EFAE9" wp14:editId="5C36E252">
            <wp:extent cx="5736590" cy="8229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6590" cy="8229600"/>
                    </a:xfrm>
                    <a:prstGeom prst="rect">
                      <a:avLst/>
                    </a:prstGeom>
                    <a:noFill/>
                    <a:ln>
                      <a:noFill/>
                    </a:ln>
                  </pic:spPr>
                </pic:pic>
              </a:graphicData>
            </a:graphic>
          </wp:inline>
        </w:drawing>
      </w:r>
    </w:p>
    <w:p w14:paraId="625CE367" w14:textId="76E32757" w:rsidR="00E214A7" w:rsidRPr="00C65432" w:rsidRDefault="00E214A7" w:rsidP="00C65432">
      <w:pPr>
        <w:pStyle w:val="Heading3"/>
        <w:spacing w:after="40"/>
        <w:rPr>
          <w:rFonts w:cs="Times New Roman"/>
          <w:color w:val="auto"/>
        </w:rPr>
      </w:pPr>
      <w:r w:rsidRPr="00C65432">
        <w:rPr>
          <w:rFonts w:cs="Times New Roman"/>
          <w:color w:val="auto"/>
        </w:rPr>
        <w:lastRenderedPageBreak/>
        <w:t xml:space="preserve"> </w:t>
      </w:r>
      <w:bookmarkStart w:id="17" w:name="_Toc213622779"/>
      <w:r w:rsidRPr="00C65432">
        <w:rPr>
          <w:rFonts w:cs="Times New Roman"/>
          <w:color w:val="auto"/>
        </w:rPr>
        <w:t>Quên mật khẩu</w:t>
      </w:r>
      <w:bookmarkEnd w:id="17"/>
    </w:p>
    <w:p w14:paraId="208CC8F3" w14:textId="77777777" w:rsidR="00E214A7" w:rsidRPr="00C65432" w:rsidRDefault="00E214A7"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94"/>
        <w:gridCol w:w="7356"/>
      </w:tblGrid>
      <w:tr w:rsidR="00181AE0" w:rsidRPr="00C65432" w14:paraId="7C1AE468"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5E6A5"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E3604" w14:textId="77777777" w:rsidR="00E214A7" w:rsidRPr="00C65432" w:rsidRDefault="00E214A7" w:rsidP="00C65432">
            <w:pPr>
              <w:pStyle w:val="NormalWeb"/>
              <w:spacing w:before="40" w:beforeAutospacing="0" w:after="40" w:afterAutospacing="0"/>
            </w:pPr>
            <w:r w:rsidRPr="00C65432">
              <w:t>3.1.4</w:t>
            </w:r>
          </w:p>
        </w:tc>
      </w:tr>
      <w:tr w:rsidR="00181AE0" w:rsidRPr="00C65432" w14:paraId="77360C8F"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B96963"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CC6DF" w14:textId="77777777" w:rsidR="00E214A7" w:rsidRPr="00C65432" w:rsidRDefault="00E214A7" w:rsidP="00C65432">
            <w:pPr>
              <w:pStyle w:val="NormalWeb"/>
              <w:spacing w:before="40" w:beforeAutospacing="0" w:after="40" w:afterAutospacing="0"/>
            </w:pPr>
            <w:r w:rsidRPr="00C65432">
              <w:t>Quên mật khẩu </w:t>
            </w:r>
          </w:p>
        </w:tc>
      </w:tr>
      <w:tr w:rsidR="00181AE0" w:rsidRPr="00C65432" w14:paraId="0E53523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CC8F3"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60DFD" w14:textId="77777777" w:rsidR="00E214A7" w:rsidRPr="00C65432" w:rsidRDefault="00E214A7" w:rsidP="00C65432">
            <w:pPr>
              <w:pStyle w:val="NormalWeb"/>
              <w:spacing w:before="40" w:beforeAutospacing="0" w:after="40" w:afterAutospacing="0"/>
            </w:pPr>
            <w:r w:rsidRPr="00C65432">
              <w:t>Người dùng quên mật khẩu và muốn khôi phục để đăng nhập lại hệ thống.</w:t>
            </w:r>
          </w:p>
        </w:tc>
      </w:tr>
      <w:tr w:rsidR="00181AE0" w:rsidRPr="00C65432" w14:paraId="5832B82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84ECE1"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804DBA"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210BDF4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08DDC"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DEFFE5" w14:textId="77777777" w:rsidR="00E214A7" w:rsidRPr="00C65432" w:rsidRDefault="00E214A7" w:rsidP="00C65432">
            <w:pPr>
              <w:pStyle w:val="NormalWeb"/>
              <w:spacing w:before="40" w:beforeAutospacing="0" w:after="40" w:afterAutospacing="0"/>
            </w:pPr>
            <w:r w:rsidRPr="00C65432">
              <w:t>High</w:t>
            </w:r>
          </w:p>
        </w:tc>
      </w:tr>
      <w:tr w:rsidR="00181AE0" w:rsidRPr="00C65432" w14:paraId="5B86906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80FCD5"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705C01" w14:textId="77777777" w:rsidR="00E214A7" w:rsidRPr="00C65432" w:rsidRDefault="00E214A7" w:rsidP="00C65432">
            <w:pPr>
              <w:pStyle w:val="NormalWeb"/>
              <w:spacing w:before="40" w:beforeAutospacing="0" w:after="40" w:afterAutospacing="0"/>
            </w:pPr>
            <w:r w:rsidRPr="00C65432">
              <w:t>Người dùng bấm chọn “Quên mật khẩu” </w:t>
            </w:r>
          </w:p>
        </w:tc>
      </w:tr>
      <w:tr w:rsidR="00181AE0" w:rsidRPr="00C65432" w14:paraId="58BA1E5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5E3A3F"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D6EA2" w14:textId="77777777" w:rsidR="00E214A7" w:rsidRPr="00C65432" w:rsidRDefault="00E214A7" w:rsidP="00015270">
            <w:pPr>
              <w:pStyle w:val="NormalWeb"/>
              <w:numPr>
                <w:ilvl w:val="0"/>
                <w:numId w:val="12"/>
              </w:numPr>
              <w:spacing w:before="40" w:beforeAutospacing="0" w:after="40" w:afterAutospacing="0"/>
              <w:textAlignment w:val="baseline"/>
            </w:pPr>
            <w:r w:rsidRPr="00C65432">
              <w:t>Tài khoản tồn tại trong hệ thống.</w:t>
            </w:r>
          </w:p>
        </w:tc>
      </w:tr>
      <w:tr w:rsidR="00181AE0" w:rsidRPr="00C65432" w14:paraId="43D4E9D0"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2A88C7"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E3BB2" w14:textId="77777777" w:rsidR="00E214A7" w:rsidRPr="00C65432" w:rsidRDefault="00E214A7" w:rsidP="00015270">
            <w:pPr>
              <w:pStyle w:val="NormalWeb"/>
              <w:numPr>
                <w:ilvl w:val="0"/>
                <w:numId w:val="13"/>
              </w:numPr>
              <w:spacing w:before="40" w:beforeAutospacing="0" w:after="40" w:afterAutospacing="0"/>
              <w:textAlignment w:val="baseline"/>
            </w:pPr>
            <w:r w:rsidRPr="00C65432">
              <w:t>Mật khẩu mới được thiết lập thành công. </w:t>
            </w:r>
          </w:p>
        </w:tc>
      </w:tr>
      <w:tr w:rsidR="00181AE0" w:rsidRPr="00C65432" w14:paraId="49E504A8"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ABBB5"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00537"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chọn “Quên mật khẩu”.</w:t>
            </w:r>
          </w:p>
          <w:p w14:paraId="6BF4EF7C"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hiển thị giao diện  chọn phương thức khôi phục: Số điện thoại / Gmail.</w:t>
            </w:r>
          </w:p>
          <w:p w14:paraId="2E946674"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thông tin khôi phục.</w:t>
            </w:r>
          </w:p>
          <w:p w14:paraId="0E2B341B"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gửi mã OTP.</w:t>
            </w:r>
          </w:p>
          <w:p w14:paraId="2A7A999F"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OTP.</w:t>
            </w:r>
          </w:p>
          <w:p w14:paraId="3C6429E0"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mật khẩu mới.</w:t>
            </w:r>
          </w:p>
          <w:p w14:paraId="69A74A4B"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mật khẩu xác nhận.</w:t>
            </w:r>
          </w:p>
          <w:p w14:paraId="51DA09DE"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lưu mật khẩu mới.</w:t>
            </w:r>
          </w:p>
          <w:p w14:paraId="34B975B2"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hiển thị “Khôi phục mật khẩu thành công”.</w:t>
            </w:r>
          </w:p>
        </w:tc>
      </w:tr>
      <w:tr w:rsidR="00181AE0" w:rsidRPr="00C65432" w14:paraId="7382417D"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F07672"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CF651" w14:textId="77777777" w:rsidR="00E214A7" w:rsidRPr="00C65432" w:rsidRDefault="00E214A7" w:rsidP="00C65432">
            <w:pPr>
              <w:pStyle w:val="NormalWeb"/>
              <w:spacing w:before="40" w:beforeAutospacing="0" w:after="40" w:afterAutospacing="0"/>
            </w:pPr>
            <w:r w:rsidRPr="00C65432">
              <w:t>N/A</w:t>
            </w:r>
          </w:p>
        </w:tc>
      </w:tr>
      <w:tr w:rsidR="00181AE0" w:rsidRPr="00C65432" w14:paraId="24DB23CA"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173DDC"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AD1F08" w14:textId="77777777" w:rsidR="00E214A7" w:rsidRPr="00C65432" w:rsidRDefault="00E214A7" w:rsidP="00C65432">
            <w:pPr>
              <w:pStyle w:val="NormalWeb"/>
              <w:spacing w:before="40" w:beforeAutospacing="0" w:after="40" w:afterAutospacing="0"/>
            </w:pPr>
            <w:r w:rsidRPr="00C65432">
              <w:t>3a. Email/SĐT không tồn tại → hiển thị thông báo “Thông tin nhập không tồn tại, vui lòng nhập lại”.</w:t>
            </w:r>
          </w:p>
          <w:p w14:paraId="698C1DEA" w14:textId="77777777" w:rsidR="00E214A7" w:rsidRPr="00C65432" w:rsidRDefault="00E214A7" w:rsidP="00C65432">
            <w:pPr>
              <w:pStyle w:val="NormalWeb"/>
              <w:spacing w:before="40" w:beforeAutospacing="0" w:after="40" w:afterAutospacing="0"/>
            </w:pPr>
            <w:r w:rsidRPr="00C65432">
              <w:t>5a. OTP sai → hiển thị thông báo “Mã OTP sai, vui lòng nhập lại”.</w:t>
            </w:r>
          </w:p>
          <w:p w14:paraId="3F649A10" w14:textId="77777777" w:rsidR="00E214A7" w:rsidRPr="00C65432" w:rsidRDefault="00E214A7" w:rsidP="00C65432">
            <w:pPr>
              <w:pStyle w:val="NormalWeb"/>
              <w:spacing w:before="40" w:beforeAutospacing="0" w:after="40" w:afterAutospacing="0"/>
            </w:pPr>
            <w:r w:rsidRPr="00C65432">
              <w:t>5b. OTP hết hạn (quá 60 giây mà người dùng không nhập mã OTP thì mã OTP đó hết hạn) → hiển thị thông báo “Mã OTP đã hết hạn” và yêu cầu gửi lại.</w:t>
            </w:r>
          </w:p>
          <w:p w14:paraId="1177328E" w14:textId="77777777" w:rsidR="00E214A7" w:rsidRPr="00C65432" w:rsidRDefault="00E214A7" w:rsidP="00C65432">
            <w:pPr>
              <w:pStyle w:val="NormalWeb"/>
              <w:spacing w:before="40" w:beforeAutospacing="0" w:after="40" w:afterAutospacing="0"/>
            </w:pPr>
            <w:r w:rsidRPr="00C65432">
              <w:t>7a. Mật khẩu xác nhận không trùng mật khẩu mới → Hiển thị thông báo “Mật khẩu xác nhận không trùng với mật khẩu mới, vui lòng nhập lại”.</w:t>
            </w:r>
          </w:p>
        </w:tc>
      </w:tr>
      <w:tr w:rsidR="00181AE0" w:rsidRPr="00C65432" w14:paraId="5788217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8CAB0"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846E4C" w14:textId="77777777" w:rsidR="00E214A7" w:rsidRPr="00C65432" w:rsidRDefault="00E214A7" w:rsidP="00C65432">
            <w:pPr>
              <w:pStyle w:val="NormalWeb"/>
              <w:spacing w:before="40" w:beforeAutospacing="0" w:after="40" w:afterAutospacing="0"/>
            </w:pPr>
            <w:r w:rsidRPr="00C65432">
              <w:t>BR-UC1-05,  BR-UC1-06</w:t>
            </w:r>
          </w:p>
        </w:tc>
      </w:tr>
      <w:tr w:rsidR="00181AE0" w:rsidRPr="00C65432" w14:paraId="2845E42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8B37D"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A9368" w14:textId="77777777" w:rsidR="00E214A7" w:rsidRPr="00C65432" w:rsidRDefault="00E214A7" w:rsidP="00C65432">
            <w:pPr>
              <w:pStyle w:val="NormalWeb"/>
              <w:spacing w:before="40" w:beforeAutospacing="0" w:after="40" w:afterAutospacing="0"/>
            </w:pPr>
            <w:r w:rsidRPr="00C65432">
              <w:t>N/A</w:t>
            </w:r>
          </w:p>
        </w:tc>
      </w:tr>
    </w:tbl>
    <w:p w14:paraId="1C4FAC07" w14:textId="6542C0BE"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48CC81E1" wp14:editId="7FF7ECC2">
            <wp:extent cx="5407660" cy="82296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7660" cy="8229600"/>
                    </a:xfrm>
                    <a:prstGeom prst="rect">
                      <a:avLst/>
                    </a:prstGeom>
                    <a:noFill/>
                    <a:ln>
                      <a:noFill/>
                    </a:ln>
                  </pic:spPr>
                </pic:pic>
              </a:graphicData>
            </a:graphic>
          </wp:inline>
        </w:drawing>
      </w:r>
    </w:p>
    <w:p w14:paraId="55CAC54B" w14:textId="3C5F319E" w:rsidR="00E214A7" w:rsidRPr="00E61903" w:rsidRDefault="00E214A7" w:rsidP="00C65432">
      <w:pPr>
        <w:pStyle w:val="Heading3"/>
        <w:spacing w:after="40"/>
        <w:rPr>
          <w:rFonts w:cs="Times New Roman"/>
          <w:color w:val="auto"/>
        </w:rPr>
      </w:pPr>
      <w:bookmarkStart w:id="18" w:name="_Toc213622780"/>
      <w:r w:rsidRPr="00C65432">
        <w:rPr>
          <w:rFonts w:cs="Times New Roman"/>
          <w:color w:val="auto"/>
        </w:rPr>
        <w:lastRenderedPageBreak/>
        <w:t>Đăng xuất tài khoản</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392"/>
        <w:gridCol w:w="6958"/>
      </w:tblGrid>
      <w:tr w:rsidR="00181AE0" w:rsidRPr="00C65432" w14:paraId="0D7B1C89"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FB845"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4D09BC" w14:textId="77777777" w:rsidR="00E214A7" w:rsidRPr="00C65432" w:rsidRDefault="00E214A7" w:rsidP="00C65432">
            <w:pPr>
              <w:pStyle w:val="NormalWeb"/>
              <w:spacing w:before="40" w:beforeAutospacing="0" w:after="40" w:afterAutospacing="0"/>
            </w:pPr>
            <w:r w:rsidRPr="00C65432">
              <w:t>3.1.5</w:t>
            </w:r>
          </w:p>
        </w:tc>
      </w:tr>
      <w:tr w:rsidR="00181AE0" w:rsidRPr="00C65432" w14:paraId="7AB72D2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25FD4"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31A5D" w14:textId="77777777" w:rsidR="00E214A7" w:rsidRPr="00C65432" w:rsidRDefault="00E214A7" w:rsidP="00C65432">
            <w:pPr>
              <w:pStyle w:val="NormalWeb"/>
              <w:spacing w:before="40" w:beforeAutospacing="0" w:after="40" w:afterAutospacing="0"/>
            </w:pPr>
            <w:r w:rsidRPr="00C65432">
              <w:t>Đăng xuất tài khoản </w:t>
            </w:r>
          </w:p>
        </w:tc>
      </w:tr>
      <w:tr w:rsidR="00181AE0" w:rsidRPr="00C65432" w14:paraId="0AB0CE7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C73C1"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01A8AC" w14:textId="77777777" w:rsidR="00E214A7" w:rsidRPr="00C65432" w:rsidRDefault="00E214A7" w:rsidP="00C65432">
            <w:pPr>
              <w:pStyle w:val="NormalWeb"/>
              <w:spacing w:before="40" w:beforeAutospacing="0" w:after="40" w:afterAutospacing="0"/>
            </w:pPr>
            <w:r w:rsidRPr="00C65432">
              <w:t>Là người dùng (Chủ cửa hàng/ nhân viên), tôi muốn đăng xuất tài khoản của mình khỏi hệ thống.</w:t>
            </w:r>
          </w:p>
        </w:tc>
      </w:tr>
      <w:tr w:rsidR="00181AE0" w:rsidRPr="00C65432" w14:paraId="3E45D46E"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ED67FF"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BB8764"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0F37F6F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F35648"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41C538" w14:textId="77777777" w:rsidR="00E214A7" w:rsidRPr="00C65432" w:rsidRDefault="00E214A7" w:rsidP="00C65432">
            <w:pPr>
              <w:pStyle w:val="NormalWeb"/>
              <w:spacing w:before="40" w:beforeAutospacing="0" w:after="40" w:afterAutospacing="0"/>
            </w:pPr>
            <w:r w:rsidRPr="00C65432">
              <w:t>High</w:t>
            </w:r>
          </w:p>
        </w:tc>
      </w:tr>
      <w:tr w:rsidR="00181AE0" w:rsidRPr="00C65432" w14:paraId="67B52F1E"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0A6B39"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C04F76" w14:textId="77777777" w:rsidR="00E214A7" w:rsidRPr="00C65432" w:rsidRDefault="00E214A7" w:rsidP="00C65432">
            <w:pPr>
              <w:pStyle w:val="NormalWeb"/>
              <w:spacing w:before="40" w:beforeAutospacing="0" w:after="40" w:afterAutospacing="0"/>
            </w:pPr>
            <w:r w:rsidRPr="00C65432">
              <w:t>Người dùng bấm chọn “Đăng xuất tài khoản” </w:t>
            </w:r>
          </w:p>
        </w:tc>
      </w:tr>
      <w:tr w:rsidR="00181AE0" w:rsidRPr="00C65432" w14:paraId="7B772C11"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7627"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A915B" w14:textId="77777777" w:rsidR="00E214A7" w:rsidRPr="00C65432" w:rsidRDefault="00E214A7" w:rsidP="00015270">
            <w:pPr>
              <w:pStyle w:val="NormalWeb"/>
              <w:numPr>
                <w:ilvl w:val="0"/>
                <w:numId w:val="15"/>
              </w:numPr>
              <w:spacing w:before="40" w:beforeAutospacing="0" w:after="40" w:afterAutospacing="0"/>
              <w:textAlignment w:val="baseline"/>
            </w:pPr>
            <w:r w:rsidRPr="00C65432">
              <w:t>Người dùng đã đăng nhập vào hệ thống.</w:t>
            </w:r>
          </w:p>
        </w:tc>
      </w:tr>
      <w:tr w:rsidR="00181AE0" w:rsidRPr="00C65432" w14:paraId="0876B2D9"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E28A7A"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73F5C" w14:textId="77777777" w:rsidR="00E214A7" w:rsidRPr="00C65432" w:rsidRDefault="00E214A7" w:rsidP="00015270">
            <w:pPr>
              <w:pStyle w:val="NormalWeb"/>
              <w:numPr>
                <w:ilvl w:val="0"/>
                <w:numId w:val="16"/>
              </w:numPr>
              <w:spacing w:before="40" w:beforeAutospacing="0" w:after="40" w:afterAutospacing="0"/>
              <w:textAlignment w:val="baseline"/>
            </w:pPr>
            <w:r w:rsidRPr="00C65432">
              <w:t>Người dùng đăng xuất tài khoản thành công. </w:t>
            </w:r>
          </w:p>
        </w:tc>
      </w:tr>
      <w:tr w:rsidR="00181AE0" w:rsidRPr="00C65432" w14:paraId="67304775"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7DD36"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E4B2A" w14:textId="77777777" w:rsidR="00E214A7" w:rsidRPr="00C65432" w:rsidRDefault="00E214A7" w:rsidP="00015270">
            <w:pPr>
              <w:pStyle w:val="NormalWeb"/>
              <w:numPr>
                <w:ilvl w:val="0"/>
                <w:numId w:val="17"/>
              </w:numPr>
              <w:spacing w:before="40" w:beforeAutospacing="0" w:after="40" w:afterAutospacing="0"/>
              <w:textAlignment w:val="baseline"/>
            </w:pPr>
            <w:r w:rsidRPr="00C65432">
              <w:t>Người dùng chọn “Đăng xuất”.</w:t>
            </w:r>
          </w:p>
          <w:p w14:paraId="6D866F55" w14:textId="77777777" w:rsidR="00E214A7" w:rsidRPr="00C65432" w:rsidRDefault="00E214A7" w:rsidP="00015270">
            <w:pPr>
              <w:pStyle w:val="NormalWeb"/>
              <w:numPr>
                <w:ilvl w:val="0"/>
                <w:numId w:val="17"/>
              </w:numPr>
              <w:spacing w:before="40" w:beforeAutospacing="0" w:after="40" w:afterAutospacing="0"/>
              <w:textAlignment w:val="baseline"/>
            </w:pPr>
            <w:r w:rsidRPr="00C65432">
              <w:t>Hệ thống yêu cầu xác nhận.</w:t>
            </w:r>
          </w:p>
          <w:p w14:paraId="596A115B" w14:textId="77777777" w:rsidR="00E214A7" w:rsidRPr="00C65432" w:rsidRDefault="00E214A7" w:rsidP="00015270">
            <w:pPr>
              <w:pStyle w:val="NormalWeb"/>
              <w:numPr>
                <w:ilvl w:val="0"/>
                <w:numId w:val="17"/>
              </w:numPr>
              <w:spacing w:before="40" w:beforeAutospacing="0" w:after="40" w:afterAutospacing="0"/>
              <w:textAlignment w:val="baseline"/>
            </w:pPr>
            <w:r w:rsidRPr="00C65432">
              <w:t>Người dùng xác nhận.</w:t>
            </w:r>
          </w:p>
          <w:p w14:paraId="5528A51A" w14:textId="77777777" w:rsidR="00E214A7" w:rsidRPr="00C65432" w:rsidRDefault="00E214A7" w:rsidP="00015270">
            <w:pPr>
              <w:pStyle w:val="NormalWeb"/>
              <w:numPr>
                <w:ilvl w:val="0"/>
                <w:numId w:val="17"/>
              </w:numPr>
              <w:spacing w:before="40" w:beforeAutospacing="0" w:after="40" w:afterAutospacing="0"/>
              <w:textAlignment w:val="baseline"/>
            </w:pPr>
            <w:r w:rsidRPr="00C65432">
              <w:t>Hệ thống xóa phiên đăng nhập.</w:t>
            </w:r>
          </w:p>
          <w:p w14:paraId="1352B682" w14:textId="77777777" w:rsidR="00E214A7" w:rsidRPr="00C65432" w:rsidRDefault="00E214A7" w:rsidP="00015270">
            <w:pPr>
              <w:pStyle w:val="NormalWeb"/>
              <w:numPr>
                <w:ilvl w:val="0"/>
                <w:numId w:val="17"/>
              </w:numPr>
              <w:spacing w:before="40" w:beforeAutospacing="0" w:after="40" w:afterAutospacing="0"/>
              <w:textAlignment w:val="baseline"/>
            </w:pPr>
            <w:r w:rsidRPr="00C65432">
              <w:t>Hiển thị “Đăng xuất thành công”.</w:t>
            </w:r>
          </w:p>
        </w:tc>
      </w:tr>
      <w:tr w:rsidR="00181AE0" w:rsidRPr="00C65432" w14:paraId="57896CEC"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2301E"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CB5DC" w14:textId="77777777" w:rsidR="00E214A7" w:rsidRPr="00C65432" w:rsidRDefault="00E214A7" w:rsidP="00C65432">
            <w:pPr>
              <w:pStyle w:val="NormalWeb"/>
              <w:spacing w:before="40" w:beforeAutospacing="0" w:after="40" w:afterAutospacing="0"/>
            </w:pPr>
            <w:r w:rsidRPr="00C65432">
              <w:t>2a. Người dùng hủy đăng xuất → quay lại màn hình chính.</w:t>
            </w:r>
          </w:p>
        </w:tc>
      </w:tr>
      <w:tr w:rsidR="00181AE0" w:rsidRPr="00C65432" w14:paraId="1FB43B04"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2475D2"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C8DC31" w14:textId="77777777" w:rsidR="00E214A7" w:rsidRPr="00C65432" w:rsidRDefault="00E214A7" w:rsidP="00C65432">
            <w:pPr>
              <w:pStyle w:val="NormalWeb"/>
              <w:spacing w:before="40" w:beforeAutospacing="0" w:after="40" w:afterAutospacing="0"/>
            </w:pPr>
            <w:r w:rsidRPr="00C65432">
              <w:t>N/A</w:t>
            </w:r>
          </w:p>
        </w:tc>
      </w:tr>
      <w:tr w:rsidR="00181AE0" w:rsidRPr="00C65432" w14:paraId="56E0BF4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8BB8D"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500BC7" w14:textId="77777777" w:rsidR="00E214A7" w:rsidRPr="00C65432" w:rsidRDefault="00E214A7" w:rsidP="00C65432">
            <w:pPr>
              <w:pStyle w:val="NormalWeb"/>
              <w:spacing w:before="40" w:beforeAutospacing="0" w:after="40" w:afterAutospacing="0"/>
            </w:pPr>
            <w:r w:rsidRPr="00C65432">
              <w:t>N/A</w:t>
            </w:r>
          </w:p>
        </w:tc>
      </w:tr>
      <w:tr w:rsidR="00181AE0" w:rsidRPr="00C65432" w14:paraId="2A7969C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7463D"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E4929" w14:textId="77777777" w:rsidR="00E214A7" w:rsidRPr="00C65432" w:rsidRDefault="00E214A7" w:rsidP="00C65432">
            <w:pPr>
              <w:pStyle w:val="NormalWeb"/>
              <w:spacing w:before="40" w:beforeAutospacing="0" w:after="40" w:afterAutospacing="0"/>
            </w:pPr>
            <w:r w:rsidRPr="00C65432">
              <w:t>N/A</w:t>
            </w:r>
          </w:p>
        </w:tc>
      </w:tr>
    </w:tbl>
    <w:p w14:paraId="0EDD01B8" w14:textId="77777777" w:rsidR="00E214A7" w:rsidRPr="00C65432" w:rsidRDefault="00E214A7" w:rsidP="00C65432">
      <w:pPr>
        <w:spacing w:before="40" w:after="40"/>
        <w:rPr>
          <w:rFonts w:ascii="Times New Roman" w:hAnsi="Times New Roman" w:cs="Times New Roman"/>
          <w:szCs w:val="24"/>
        </w:rPr>
      </w:pPr>
    </w:p>
    <w:p w14:paraId="4F97A950" w14:textId="1103CF68"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689F6848" wp14:editId="09D0240D">
            <wp:extent cx="5736590" cy="3581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6590" cy="3581400"/>
                    </a:xfrm>
                    <a:prstGeom prst="rect">
                      <a:avLst/>
                    </a:prstGeom>
                    <a:noFill/>
                    <a:ln>
                      <a:noFill/>
                    </a:ln>
                  </pic:spPr>
                </pic:pic>
              </a:graphicData>
            </a:graphic>
          </wp:inline>
        </w:drawing>
      </w:r>
    </w:p>
    <w:p w14:paraId="31A66983" w14:textId="79F18DE0" w:rsidR="00E214A7" w:rsidRPr="00C65432" w:rsidRDefault="00E214A7" w:rsidP="00C65432">
      <w:pPr>
        <w:pStyle w:val="Heading3"/>
        <w:spacing w:after="40"/>
        <w:rPr>
          <w:rFonts w:cs="Times New Roman"/>
          <w:color w:val="auto"/>
        </w:rPr>
      </w:pPr>
      <w:r w:rsidRPr="00C65432">
        <w:rPr>
          <w:rFonts w:cs="Times New Roman"/>
          <w:color w:val="auto"/>
        </w:rPr>
        <w:t xml:space="preserve"> </w:t>
      </w:r>
      <w:bookmarkStart w:id="19" w:name="_Toc213622781"/>
      <w:r w:rsidRPr="00C65432">
        <w:rPr>
          <w:rFonts w:cs="Times New Roman"/>
          <w:color w:val="auto"/>
        </w:rPr>
        <w:t>Tạo tài khoản mới</w:t>
      </w:r>
      <w:bookmarkEnd w:id="19"/>
      <w:r w:rsidRPr="00C65432">
        <w:rPr>
          <w:rFonts w:cs="Times New Roman"/>
          <w:color w:val="auto"/>
        </w:rPr>
        <w:t> </w:t>
      </w:r>
    </w:p>
    <w:tbl>
      <w:tblPr>
        <w:tblW w:w="0" w:type="auto"/>
        <w:tblCellMar>
          <w:top w:w="15" w:type="dxa"/>
          <w:left w:w="15" w:type="dxa"/>
          <w:bottom w:w="15" w:type="dxa"/>
          <w:right w:w="15" w:type="dxa"/>
        </w:tblCellMar>
        <w:tblLook w:val="04A0" w:firstRow="1" w:lastRow="0" w:firstColumn="1" w:lastColumn="0" w:noHBand="0" w:noVBand="1"/>
      </w:tblPr>
      <w:tblGrid>
        <w:gridCol w:w="2244"/>
        <w:gridCol w:w="7106"/>
      </w:tblGrid>
      <w:tr w:rsidR="00181AE0" w:rsidRPr="00C65432" w14:paraId="5C5F486F"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2A8C6C"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59F029" w14:textId="77777777" w:rsidR="00E214A7" w:rsidRPr="00C65432" w:rsidRDefault="00E214A7" w:rsidP="00C65432">
            <w:pPr>
              <w:pStyle w:val="NormalWeb"/>
              <w:spacing w:before="40" w:beforeAutospacing="0" w:after="40" w:afterAutospacing="0"/>
            </w:pPr>
            <w:r w:rsidRPr="00C65432">
              <w:t>3.1.6</w:t>
            </w:r>
          </w:p>
        </w:tc>
      </w:tr>
      <w:tr w:rsidR="00181AE0" w:rsidRPr="00C65432" w14:paraId="1D4C4E9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6AA7C2"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2AAB8" w14:textId="77777777" w:rsidR="00E214A7" w:rsidRPr="00C65432" w:rsidRDefault="00E214A7" w:rsidP="00C65432">
            <w:pPr>
              <w:pStyle w:val="NormalWeb"/>
              <w:spacing w:before="40" w:beforeAutospacing="0" w:after="40" w:afterAutospacing="0"/>
            </w:pPr>
            <w:r w:rsidRPr="00C65432">
              <w:t>Tạo tài khoản mới</w:t>
            </w:r>
          </w:p>
        </w:tc>
      </w:tr>
      <w:tr w:rsidR="00181AE0" w:rsidRPr="00C65432" w14:paraId="06A3BD4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704A3B"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DC7C91" w14:textId="77777777" w:rsidR="00E214A7" w:rsidRPr="00C65432" w:rsidRDefault="00E214A7" w:rsidP="00C65432">
            <w:pPr>
              <w:pStyle w:val="NormalWeb"/>
              <w:spacing w:before="40" w:beforeAutospacing="0" w:after="40" w:afterAutospacing="0"/>
            </w:pPr>
            <w:r w:rsidRPr="00C65432">
              <w:t>Người dùng muốn tạo tài khoản mới để sử dụng hệ thống.</w:t>
            </w:r>
          </w:p>
        </w:tc>
      </w:tr>
      <w:tr w:rsidR="00181AE0" w:rsidRPr="00C65432" w14:paraId="3C0ACC0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A187F7"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9DE88"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77ED307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28429"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4DB47" w14:textId="77777777" w:rsidR="00E214A7" w:rsidRPr="00C65432" w:rsidRDefault="00E214A7" w:rsidP="00C65432">
            <w:pPr>
              <w:pStyle w:val="NormalWeb"/>
              <w:spacing w:before="40" w:beforeAutospacing="0" w:after="40" w:afterAutospacing="0"/>
            </w:pPr>
            <w:r w:rsidRPr="00C65432">
              <w:t>High</w:t>
            </w:r>
          </w:p>
        </w:tc>
      </w:tr>
      <w:tr w:rsidR="00181AE0" w:rsidRPr="00C65432" w14:paraId="09B0CBB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6876B4"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9EC9CD" w14:textId="77777777" w:rsidR="00E214A7" w:rsidRPr="00C65432" w:rsidRDefault="00E214A7" w:rsidP="00C65432">
            <w:pPr>
              <w:pStyle w:val="NormalWeb"/>
              <w:spacing w:before="40" w:beforeAutospacing="0" w:after="40" w:afterAutospacing="0"/>
            </w:pPr>
            <w:r w:rsidRPr="00C65432">
              <w:t>Người dùng bấm chọn “Tạo tài khoản” </w:t>
            </w:r>
          </w:p>
        </w:tc>
      </w:tr>
      <w:tr w:rsidR="00181AE0" w:rsidRPr="00C65432" w14:paraId="51B281AD"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82EF7C"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A4C00" w14:textId="77777777" w:rsidR="00E214A7" w:rsidRPr="00C65432" w:rsidRDefault="00E214A7" w:rsidP="00015270">
            <w:pPr>
              <w:pStyle w:val="NormalWeb"/>
              <w:numPr>
                <w:ilvl w:val="0"/>
                <w:numId w:val="18"/>
              </w:numPr>
              <w:spacing w:before="40" w:beforeAutospacing="0" w:after="40" w:afterAutospacing="0"/>
              <w:textAlignment w:val="baseline"/>
            </w:pPr>
            <w:r w:rsidRPr="00C65432">
              <w:t>Thông tin đăng nhập không trùng với thông tin đăng nhập của tài khoản khác.</w:t>
            </w:r>
          </w:p>
        </w:tc>
      </w:tr>
      <w:tr w:rsidR="00181AE0" w:rsidRPr="00C65432" w14:paraId="180800D7"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5B658"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D12868" w14:textId="77777777" w:rsidR="00E214A7" w:rsidRPr="00C65432" w:rsidRDefault="00E214A7" w:rsidP="00015270">
            <w:pPr>
              <w:pStyle w:val="NormalWeb"/>
              <w:numPr>
                <w:ilvl w:val="0"/>
                <w:numId w:val="19"/>
              </w:numPr>
              <w:spacing w:before="40" w:beforeAutospacing="0" w:after="40" w:afterAutospacing="0"/>
              <w:textAlignment w:val="baseline"/>
            </w:pPr>
            <w:r w:rsidRPr="00C65432">
              <w:t>Người dùng tạo tài khoản thành công . </w:t>
            </w:r>
          </w:p>
        </w:tc>
      </w:tr>
      <w:tr w:rsidR="00181AE0" w:rsidRPr="00C65432" w14:paraId="5688C7C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4F088"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C3C43" w14:textId="77777777" w:rsidR="00E214A7" w:rsidRPr="00C65432" w:rsidRDefault="00E214A7" w:rsidP="00015270">
            <w:pPr>
              <w:pStyle w:val="NormalWeb"/>
              <w:numPr>
                <w:ilvl w:val="0"/>
                <w:numId w:val="20"/>
              </w:numPr>
              <w:spacing w:before="40" w:beforeAutospacing="0" w:after="40" w:afterAutospacing="0"/>
              <w:textAlignment w:val="baseline"/>
            </w:pPr>
            <w:r w:rsidRPr="00C65432">
              <w:t>Người dùng chọn chức năng “Tạo tài khoản mới”.</w:t>
            </w:r>
          </w:p>
          <w:p w14:paraId="2980D2A6"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hiển thị form tạo tài khoản.</w:t>
            </w:r>
          </w:p>
          <w:p w14:paraId="4E1DEAF8" w14:textId="77777777" w:rsidR="00E214A7" w:rsidRPr="00C65432" w:rsidRDefault="00E214A7" w:rsidP="00015270">
            <w:pPr>
              <w:pStyle w:val="NormalWeb"/>
              <w:numPr>
                <w:ilvl w:val="0"/>
                <w:numId w:val="20"/>
              </w:numPr>
              <w:spacing w:before="40" w:beforeAutospacing="0" w:after="40" w:afterAutospacing="0"/>
              <w:textAlignment w:val="baseline"/>
            </w:pPr>
            <w:r w:rsidRPr="00C65432">
              <w:t>Người dùng nhập các thông tin cơ bản:Họ và tên, chức vụ, tên đăng nhập, mật khẩu, số điện thoại, Gmail.</w:t>
            </w:r>
          </w:p>
          <w:p w14:paraId="6CCBFC90"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kiểm tra tính hợp lệ thông tin.</w:t>
            </w:r>
          </w:p>
          <w:p w14:paraId="68A523A9"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lưu tài khoản.</w:t>
            </w:r>
          </w:p>
          <w:p w14:paraId="2255F445"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hiển thị “Tạo tài khoản thành công”.</w:t>
            </w:r>
          </w:p>
        </w:tc>
      </w:tr>
      <w:tr w:rsidR="00181AE0" w:rsidRPr="00C65432" w14:paraId="073BD0A7"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59095"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89C2A" w14:textId="77777777" w:rsidR="00E214A7" w:rsidRPr="00C65432" w:rsidRDefault="00E214A7" w:rsidP="00C65432">
            <w:pPr>
              <w:pStyle w:val="NormalWeb"/>
              <w:spacing w:before="40" w:beforeAutospacing="0" w:after="40" w:afterAutospacing="0"/>
            </w:pPr>
            <w:r w:rsidRPr="00C65432">
              <w:t>N/A</w:t>
            </w:r>
          </w:p>
        </w:tc>
      </w:tr>
      <w:tr w:rsidR="00181AE0" w:rsidRPr="00C65432" w14:paraId="42E353B6"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C03E88" w14:textId="77777777" w:rsidR="00E214A7" w:rsidRPr="00C65432" w:rsidRDefault="00E214A7"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2BB329" w14:textId="77777777" w:rsidR="00E214A7" w:rsidRPr="00C65432" w:rsidRDefault="00E214A7" w:rsidP="00C65432">
            <w:pPr>
              <w:pStyle w:val="NormalWeb"/>
              <w:spacing w:before="40" w:beforeAutospacing="0" w:after="40" w:afterAutospacing="0"/>
            </w:pPr>
            <w:r w:rsidRPr="00C65432">
              <w:t>4a. Tên đăng nhập đã tồn tại → hiển thị thông báo “Tên đăng nhập đã tồn tại, vui lòng điền tên đăng nhập khác”.</w:t>
            </w:r>
          </w:p>
          <w:p w14:paraId="2584F7E0" w14:textId="77777777" w:rsidR="00E214A7" w:rsidRPr="00C65432" w:rsidRDefault="00E214A7" w:rsidP="00C65432">
            <w:pPr>
              <w:pStyle w:val="NormalWeb"/>
              <w:spacing w:before="40" w:beforeAutospacing="0" w:after="40" w:afterAutospacing="0"/>
            </w:pPr>
            <w:r w:rsidRPr="00C65432">
              <w:t>4b. Gmail trùng → hiển thị thông báo “Đã tồn tại tài khoản có Gmail này”.</w:t>
            </w:r>
          </w:p>
          <w:p w14:paraId="792606E4" w14:textId="77777777" w:rsidR="00E214A7" w:rsidRPr="00C65432" w:rsidRDefault="00E214A7" w:rsidP="00C65432">
            <w:pPr>
              <w:pStyle w:val="NormalWeb"/>
              <w:spacing w:before="40" w:beforeAutospacing="0" w:after="40" w:afterAutospacing="0"/>
            </w:pPr>
            <w:r w:rsidRPr="00C65432">
              <w:t>4c. SĐT trùng → Hiển thị thông báo “Đã tồn tại tài khoản có SĐT này”.</w:t>
            </w:r>
          </w:p>
        </w:tc>
      </w:tr>
      <w:tr w:rsidR="00181AE0" w:rsidRPr="00C65432" w14:paraId="1999FA5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F42C3"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0FDEB" w14:textId="77777777" w:rsidR="00E214A7" w:rsidRPr="00C65432" w:rsidRDefault="00E214A7" w:rsidP="00C65432">
            <w:pPr>
              <w:pStyle w:val="NormalWeb"/>
              <w:spacing w:before="40" w:beforeAutospacing="0" w:after="40" w:afterAutospacing="0"/>
            </w:pPr>
            <w:r w:rsidRPr="00C65432">
              <w:t>BR-UC1-01,BR-UC1-02,BR-UC1-06</w:t>
            </w:r>
          </w:p>
        </w:tc>
      </w:tr>
      <w:tr w:rsidR="00181AE0" w:rsidRPr="00C65432" w14:paraId="6AC3EF0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267B08"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4AB30E" w14:textId="77777777" w:rsidR="00E214A7" w:rsidRPr="00C65432" w:rsidRDefault="00E214A7" w:rsidP="00C65432">
            <w:pPr>
              <w:pStyle w:val="NormalWeb"/>
              <w:spacing w:before="40" w:beforeAutospacing="0" w:after="40" w:afterAutospacing="0"/>
            </w:pPr>
            <w:r w:rsidRPr="00C65432">
              <w:t>N/A</w:t>
            </w:r>
          </w:p>
        </w:tc>
      </w:tr>
    </w:tbl>
    <w:p w14:paraId="79B6FD85" w14:textId="77777777" w:rsidR="00E214A7" w:rsidRPr="00C65432" w:rsidRDefault="00E214A7" w:rsidP="00C65432">
      <w:pPr>
        <w:spacing w:before="40" w:after="40"/>
        <w:rPr>
          <w:rFonts w:ascii="Times New Roman" w:hAnsi="Times New Roman" w:cs="Times New Roman"/>
          <w:szCs w:val="24"/>
        </w:rPr>
      </w:pPr>
    </w:p>
    <w:p w14:paraId="7C28C6CE" w14:textId="0E9B97C0"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4670804D" wp14:editId="7827169E">
            <wp:extent cx="5725795" cy="629221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795" cy="6292215"/>
                    </a:xfrm>
                    <a:prstGeom prst="rect">
                      <a:avLst/>
                    </a:prstGeom>
                    <a:noFill/>
                    <a:ln>
                      <a:noFill/>
                    </a:ln>
                  </pic:spPr>
                </pic:pic>
              </a:graphicData>
            </a:graphic>
          </wp:inline>
        </w:drawing>
      </w:r>
    </w:p>
    <w:p w14:paraId="4EE7B7C2" w14:textId="274F94E3" w:rsidR="00E214A7" w:rsidRPr="00C65432" w:rsidRDefault="00E214A7" w:rsidP="00C65432">
      <w:pPr>
        <w:pStyle w:val="Heading3"/>
        <w:spacing w:after="40"/>
        <w:rPr>
          <w:rFonts w:cs="Times New Roman"/>
          <w:color w:val="auto"/>
        </w:rPr>
      </w:pPr>
      <w:bookmarkStart w:id="20" w:name="_Toc213622782"/>
      <w:r w:rsidRPr="00C65432">
        <w:rPr>
          <w:rFonts w:cs="Times New Roman"/>
          <w:color w:val="auto"/>
        </w:rPr>
        <w:t>Xem lịch sử đăng nhập</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489"/>
        <w:gridCol w:w="6861"/>
      </w:tblGrid>
      <w:tr w:rsidR="00181AE0" w:rsidRPr="00C65432" w14:paraId="010F2F34"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815BDA"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AD93E3" w14:textId="77777777" w:rsidR="00E214A7" w:rsidRPr="00C65432" w:rsidRDefault="00E214A7" w:rsidP="00C65432">
            <w:pPr>
              <w:pStyle w:val="NormalWeb"/>
              <w:spacing w:before="40" w:beforeAutospacing="0" w:after="40" w:afterAutospacing="0"/>
            </w:pPr>
            <w:r w:rsidRPr="00C65432">
              <w:t>3.1.7</w:t>
            </w:r>
          </w:p>
        </w:tc>
      </w:tr>
      <w:tr w:rsidR="00181AE0" w:rsidRPr="00C65432" w14:paraId="43F825C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929929"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0A8760" w14:textId="77777777" w:rsidR="00E214A7" w:rsidRPr="00C65432" w:rsidRDefault="00E214A7" w:rsidP="00C65432">
            <w:pPr>
              <w:pStyle w:val="NormalWeb"/>
              <w:spacing w:before="40" w:beforeAutospacing="0" w:after="40" w:afterAutospacing="0"/>
            </w:pPr>
            <w:r w:rsidRPr="00C65432">
              <w:t>Xem lịch sử đăng nhập  </w:t>
            </w:r>
          </w:p>
        </w:tc>
      </w:tr>
      <w:tr w:rsidR="00181AE0" w:rsidRPr="00C65432" w14:paraId="7BD8AE5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CDE3BD"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69616" w14:textId="77777777" w:rsidR="00E214A7" w:rsidRPr="00C65432" w:rsidRDefault="00E214A7" w:rsidP="00C65432">
            <w:pPr>
              <w:pStyle w:val="NormalWeb"/>
              <w:spacing w:before="40" w:beforeAutospacing="0" w:after="40" w:afterAutospacing="0"/>
            </w:pPr>
            <w:r w:rsidRPr="00C65432">
              <w:t>Là Chủ cửa hàng , tôi muốn xem lịch sử đăng nhập của tất cả tài khoản.</w:t>
            </w:r>
          </w:p>
        </w:tc>
      </w:tr>
      <w:tr w:rsidR="00181AE0" w:rsidRPr="00C65432" w14:paraId="41FAFCE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46205"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5138C0" w14:textId="77777777" w:rsidR="00E214A7" w:rsidRPr="00C65432" w:rsidRDefault="00E214A7" w:rsidP="00C65432">
            <w:pPr>
              <w:pStyle w:val="NormalWeb"/>
              <w:spacing w:before="40" w:beforeAutospacing="0" w:after="40" w:afterAutospacing="0"/>
            </w:pPr>
            <w:r w:rsidRPr="00C65432">
              <w:t>Chủ cửa hàng </w:t>
            </w:r>
          </w:p>
        </w:tc>
      </w:tr>
      <w:tr w:rsidR="00181AE0" w:rsidRPr="00C65432" w14:paraId="412147F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54458"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DBCBAC" w14:textId="77777777" w:rsidR="00E214A7" w:rsidRPr="00C65432" w:rsidRDefault="00E214A7" w:rsidP="00C65432">
            <w:pPr>
              <w:pStyle w:val="NormalWeb"/>
              <w:spacing w:before="40" w:beforeAutospacing="0" w:after="40" w:afterAutospacing="0"/>
            </w:pPr>
            <w:r w:rsidRPr="00C65432">
              <w:t>High</w:t>
            </w:r>
          </w:p>
        </w:tc>
      </w:tr>
      <w:tr w:rsidR="00181AE0" w:rsidRPr="00C65432" w14:paraId="1EB430F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1ED2D"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849E27" w14:textId="77777777" w:rsidR="00E214A7" w:rsidRPr="00C65432" w:rsidRDefault="00E214A7" w:rsidP="00C65432">
            <w:pPr>
              <w:pStyle w:val="NormalWeb"/>
              <w:spacing w:before="40" w:beforeAutospacing="0" w:after="40" w:afterAutospacing="0"/>
            </w:pPr>
            <w:r w:rsidRPr="00C65432">
              <w:t>Chủ cửa hàng bấm chọn “Xem lịch sử đăng nhập” </w:t>
            </w:r>
          </w:p>
        </w:tc>
      </w:tr>
      <w:tr w:rsidR="00181AE0" w:rsidRPr="00C65432" w14:paraId="4E5D972A"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70B56" w14:textId="77777777" w:rsidR="00E214A7" w:rsidRPr="00C65432" w:rsidRDefault="00E214A7"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0A9E09" w14:textId="77777777" w:rsidR="00E214A7" w:rsidRPr="00C65432" w:rsidRDefault="00E214A7" w:rsidP="00015270">
            <w:pPr>
              <w:pStyle w:val="NormalWeb"/>
              <w:numPr>
                <w:ilvl w:val="0"/>
                <w:numId w:val="21"/>
              </w:numPr>
              <w:spacing w:before="40" w:beforeAutospacing="0" w:after="40" w:afterAutospacing="0"/>
              <w:textAlignment w:val="baseline"/>
            </w:pPr>
            <w:r w:rsidRPr="00C65432">
              <w:t>Chủ cửa hàng phải đăng nhập vào hệ thống.</w:t>
            </w:r>
          </w:p>
        </w:tc>
      </w:tr>
      <w:tr w:rsidR="00181AE0" w:rsidRPr="00C65432" w14:paraId="6863F07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7CF335"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8B2700" w14:textId="77777777" w:rsidR="00E214A7" w:rsidRPr="00C65432" w:rsidRDefault="00E214A7" w:rsidP="00015270">
            <w:pPr>
              <w:pStyle w:val="NormalWeb"/>
              <w:numPr>
                <w:ilvl w:val="0"/>
                <w:numId w:val="22"/>
              </w:numPr>
              <w:spacing w:before="40" w:beforeAutospacing="0" w:after="40" w:afterAutospacing="0"/>
              <w:textAlignment w:val="baseline"/>
            </w:pPr>
            <w:r w:rsidRPr="00C65432">
              <w:t>Chủ cửa hàng xem được lịch sử đăng nhập vào hệ thống</w:t>
            </w:r>
          </w:p>
        </w:tc>
      </w:tr>
      <w:tr w:rsidR="00181AE0" w:rsidRPr="00C65432" w14:paraId="332D073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CA0F4"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7926C" w14:textId="77777777" w:rsidR="00E214A7" w:rsidRPr="00C65432" w:rsidRDefault="00E214A7" w:rsidP="00015270">
            <w:pPr>
              <w:pStyle w:val="NormalWeb"/>
              <w:numPr>
                <w:ilvl w:val="0"/>
                <w:numId w:val="23"/>
              </w:numPr>
              <w:spacing w:before="40" w:beforeAutospacing="0" w:after="40" w:afterAutospacing="0"/>
              <w:textAlignment w:val="baseline"/>
            </w:pPr>
            <w:r w:rsidRPr="00C65432">
              <w:t>Chủ cửa hàng chọn “Lịch sử đăng nhập”.</w:t>
            </w:r>
          </w:p>
          <w:p w14:paraId="140914A6" w14:textId="77777777" w:rsidR="00E214A7" w:rsidRPr="00C65432" w:rsidRDefault="00E214A7" w:rsidP="00015270">
            <w:pPr>
              <w:pStyle w:val="NormalWeb"/>
              <w:numPr>
                <w:ilvl w:val="0"/>
                <w:numId w:val="23"/>
              </w:numPr>
              <w:spacing w:before="40" w:beforeAutospacing="0" w:after="40" w:afterAutospacing="0"/>
              <w:textAlignment w:val="baseline"/>
            </w:pPr>
            <w:r w:rsidRPr="00C65432">
              <w:t>Hệ thống hiển thị danh sách lịch sử đăng nhập.</w:t>
            </w:r>
          </w:p>
          <w:p w14:paraId="3B69EEDC" w14:textId="77777777" w:rsidR="00E214A7" w:rsidRPr="00C65432" w:rsidRDefault="00E214A7" w:rsidP="00015270">
            <w:pPr>
              <w:pStyle w:val="NormalWeb"/>
              <w:numPr>
                <w:ilvl w:val="0"/>
                <w:numId w:val="23"/>
              </w:numPr>
              <w:spacing w:before="40" w:beforeAutospacing="0" w:after="40" w:afterAutospacing="0"/>
              <w:textAlignment w:val="baseline"/>
            </w:pPr>
            <w:r w:rsidRPr="00C65432">
              <w:t>Chủ cửa hàng lọc theo ngày, tài khoản, trạng thái.</w:t>
            </w:r>
          </w:p>
          <w:p w14:paraId="69FD3D7E" w14:textId="77777777" w:rsidR="00E214A7" w:rsidRPr="00C65432" w:rsidRDefault="00E214A7" w:rsidP="00015270">
            <w:pPr>
              <w:pStyle w:val="NormalWeb"/>
              <w:numPr>
                <w:ilvl w:val="0"/>
                <w:numId w:val="23"/>
              </w:numPr>
              <w:spacing w:before="40" w:beforeAutospacing="0" w:after="40" w:afterAutospacing="0"/>
              <w:textAlignment w:val="baseline"/>
            </w:pPr>
            <w:r w:rsidRPr="00C65432">
              <w:t>Hệ thống hiển thị kết quả.</w:t>
            </w:r>
          </w:p>
        </w:tc>
      </w:tr>
      <w:tr w:rsidR="00181AE0" w:rsidRPr="00C65432" w14:paraId="25C81859"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7B30F5"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120EA1" w14:textId="77777777" w:rsidR="00E214A7" w:rsidRPr="00C65432" w:rsidRDefault="00E214A7" w:rsidP="00C65432">
            <w:pPr>
              <w:pStyle w:val="NormalWeb"/>
              <w:spacing w:before="40" w:beforeAutospacing="0" w:after="40" w:afterAutospacing="0"/>
            </w:pPr>
            <w:r w:rsidRPr="00C65432">
              <w:t>N/A</w:t>
            </w:r>
          </w:p>
        </w:tc>
      </w:tr>
      <w:tr w:rsidR="00181AE0" w:rsidRPr="00C65432" w14:paraId="25F8B2F0"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5ACA5A"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1A521" w14:textId="77777777" w:rsidR="00E214A7" w:rsidRPr="00C65432" w:rsidRDefault="00E214A7" w:rsidP="00C65432">
            <w:pPr>
              <w:pStyle w:val="NormalWeb"/>
              <w:spacing w:before="40" w:beforeAutospacing="0" w:after="40" w:afterAutospacing="0"/>
            </w:pPr>
            <w:r w:rsidRPr="00C65432">
              <w:t>4a. Lỗi hệ thống → Hiển thị thông báo “Không thể hiển thị kết quả, vui lòng thử lại sau”</w:t>
            </w:r>
          </w:p>
        </w:tc>
      </w:tr>
      <w:tr w:rsidR="00181AE0" w:rsidRPr="00C65432" w14:paraId="46F130FA"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F573C2"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66B9C2" w14:textId="77777777" w:rsidR="00E214A7" w:rsidRPr="00C65432" w:rsidRDefault="00E214A7" w:rsidP="00C65432">
            <w:pPr>
              <w:pStyle w:val="NormalWeb"/>
              <w:spacing w:before="40" w:beforeAutospacing="0" w:after="40" w:afterAutospacing="0"/>
            </w:pPr>
            <w:r w:rsidRPr="00C65432">
              <w:t>N/A</w:t>
            </w:r>
          </w:p>
        </w:tc>
      </w:tr>
      <w:tr w:rsidR="00181AE0" w:rsidRPr="00C65432" w14:paraId="0DFAA490"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0B712"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BF5A0" w14:textId="77777777" w:rsidR="00E214A7" w:rsidRPr="00C65432" w:rsidRDefault="00E214A7" w:rsidP="00C65432">
            <w:pPr>
              <w:pStyle w:val="NormalWeb"/>
              <w:spacing w:before="40" w:beforeAutospacing="0" w:after="40" w:afterAutospacing="0"/>
            </w:pPr>
            <w:r w:rsidRPr="00C65432">
              <w:t>N/A</w:t>
            </w:r>
          </w:p>
        </w:tc>
      </w:tr>
    </w:tbl>
    <w:p w14:paraId="6387ECF2" w14:textId="77777777" w:rsidR="00E214A7" w:rsidRPr="00C65432" w:rsidRDefault="00E214A7" w:rsidP="00C65432">
      <w:pPr>
        <w:spacing w:before="40" w:after="40"/>
        <w:rPr>
          <w:rFonts w:ascii="Times New Roman" w:hAnsi="Times New Roman" w:cs="Times New Roman"/>
          <w:szCs w:val="24"/>
        </w:rPr>
      </w:pPr>
    </w:p>
    <w:p w14:paraId="7099E870" w14:textId="5C356B7C"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64F6E442" wp14:editId="0F697836">
            <wp:extent cx="5736590" cy="3973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6590" cy="3973195"/>
                    </a:xfrm>
                    <a:prstGeom prst="rect">
                      <a:avLst/>
                    </a:prstGeom>
                    <a:noFill/>
                    <a:ln>
                      <a:noFill/>
                    </a:ln>
                  </pic:spPr>
                </pic:pic>
              </a:graphicData>
            </a:graphic>
          </wp:inline>
        </w:drawing>
      </w:r>
    </w:p>
    <w:p w14:paraId="2911940F" w14:textId="77777777" w:rsidR="00E214A7" w:rsidRPr="00C65432" w:rsidRDefault="00E214A7" w:rsidP="00C65432">
      <w:pPr>
        <w:spacing w:before="40" w:after="40"/>
        <w:rPr>
          <w:rFonts w:ascii="Times New Roman" w:hAnsi="Times New Roman" w:cs="Times New Roman"/>
          <w:szCs w:val="24"/>
          <w:lang w:val="vi-VN"/>
        </w:rPr>
      </w:pPr>
    </w:p>
    <w:p w14:paraId="4844CC43" w14:textId="23F9BC3D" w:rsidR="00CE0ADB" w:rsidRPr="00C65432" w:rsidRDefault="00CE0ADB" w:rsidP="00C65432">
      <w:pPr>
        <w:pStyle w:val="Heading2"/>
        <w:spacing w:before="40" w:after="40"/>
        <w:rPr>
          <w:rFonts w:ascii="Times New Roman" w:hAnsi="Times New Roman" w:cs="Times New Roman"/>
          <w:color w:val="auto"/>
          <w:szCs w:val="24"/>
          <w:lang w:val="vi-VN"/>
        </w:rPr>
      </w:pPr>
      <w:r w:rsidRPr="00C65432">
        <w:rPr>
          <w:rFonts w:ascii="Times New Roman" w:hAnsi="Times New Roman" w:cs="Times New Roman"/>
          <w:bCs/>
          <w:color w:val="auto"/>
          <w:szCs w:val="24"/>
        </w:rPr>
        <w:t xml:space="preserve"> </w:t>
      </w:r>
      <w:bookmarkStart w:id="21" w:name="_Toc213622783"/>
      <w:r w:rsidRPr="00C65432">
        <w:rPr>
          <w:rFonts w:ascii="Times New Roman" w:hAnsi="Times New Roman" w:cs="Times New Roman"/>
          <w:bCs/>
          <w:color w:val="auto"/>
          <w:szCs w:val="24"/>
        </w:rPr>
        <w:t>Đặt hàng trước</w:t>
      </w:r>
      <w:bookmarkEnd w:id="21"/>
      <w:r w:rsidRPr="00C65432">
        <w:rPr>
          <w:rFonts w:ascii="Times New Roman" w:hAnsi="Times New Roman" w:cs="Times New Roman"/>
          <w:bCs/>
          <w:color w:val="auto"/>
          <w:szCs w:val="24"/>
        </w:rPr>
        <w:t> </w:t>
      </w:r>
    </w:p>
    <w:p w14:paraId="125D0B6C" w14:textId="77777777" w:rsidR="00CE0ADB" w:rsidRPr="00C65432" w:rsidRDefault="00CE0ADB" w:rsidP="00C65432">
      <w:pPr>
        <w:pStyle w:val="NormalWeb"/>
        <w:spacing w:before="40" w:beforeAutospacing="0" w:after="40" w:afterAutospacing="0"/>
        <w:ind w:left="720"/>
      </w:pPr>
      <w:r w:rsidRPr="00C65432">
        <w:t>a. Mô tả khái quát UC</w:t>
      </w:r>
    </w:p>
    <w:p w14:paraId="168BE2FD" w14:textId="77777777" w:rsidR="00CE0ADB" w:rsidRPr="00C65432" w:rsidRDefault="00CE0ADB" w:rsidP="00C65432">
      <w:pPr>
        <w:pStyle w:val="NormalWeb"/>
        <w:spacing w:before="40" w:beforeAutospacing="0" w:after="40" w:afterAutospacing="0"/>
      </w:pPr>
      <w:r w:rsidRPr="00C65432">
        <w:t>Chức năng Đặt hàng trước mô tả cách khách hàng tương tác trực tiếp với hệ thống (web/app) để tạo đơn hàng giao trong tương lai. Thông qua chức năng này, khách hàng có thể: đăng ký/đăng nhập vào cửa hàng VLXD Bà Sáu (web/app), cập nhật địa chỉ giao hàng, chọn sản phẩm, cấu hình đơn, lựa chọn phương thức thanh toán, gửi đơn đặt hàng và theo dõi trạng thái đơn. Trong thời gian trước hạn, khách có thể sửa đổi số lượng, đổi lịch giao hoặc hủy đơn. Sau khi mua, khách có thể xem lịch sử đơn, tải hóa đơn, gửi phản hồi.</w:t>
      </w:r>
    </w:p>
    <w:p w14:paraId="0F8FB298" w14:textId="77777777" w:rsidR="00CE0ADB" w:rsidRPr="00C65432" w:rsidRDefault="00CE0ADB" w:rsidP="00C65432">
      <w:pPr>
        <w:pStyle w:val="NormalWeb"/>
        <w:spacing w:before="40" w:beforeAutospacing="0" w:after="40" w:afterAutospacing="0"/>
      </w:pPr>
      <w:r w:rsidRPr="00C65432">
        <w:t>Mục tiêu của chức năng là giúp khách hàng chủ động đặt vật liệu từ xa, giảm thời gian gọi điện, hạn chế sai sót khi ghi nhận yêu cầu, đồng thời giúp cửa hàng có dữ liệu chuẩn để chuẩn bị hàng, giao hàng đúng thời gian.</w:t>
      </w:r>
    </w:p>
    <w:p w14:paraId="16C32AEB" w14:textId="77777777" w:rsidR="00CE0ADB" w:rsidRPr="00C65432" w:rsidRDefault="00CE0ADB" w:rsidP="00C65432">
      <w:pPr>
        <w:pStyle w:val="NormalWeb"/>
        <w:spacing w:before="40" w:beforeAutospacing="0" w:after="40" w:afterAutospacing="0"/>
        <w:ind w:left="720"/>
      </w:pPr>
      <w:r w:rsidRPr="00C65432">
        <w:t>b. Hình phân rã UC </w:t>
      </w:r>
    </w:p>
    <w:p w14:paraId="5852279A" w14:textId="7C445035" w:rsidR="00CE0ADB" w:rsidRPr="00C65432" w:rsidRDefault="00CE0ADB" w:rsidP="00C65432">
      <w:pPr>
        <w:pStyle w:val="NormalWeb"/>
        <w:spacing w:before="40" w:beforeAutospacing="0" w:after="40" w:afterAutospacing="0"/>
        <w:jc w:val="center"/>
      </w:pPr>
      <w:r w:rsidRPr="00C65432">
        <w:rPr>
          <w:noProof/>
          <w:bdr w:val="none" w:sz="0" w:space="0" w:color="auto" w:frame="1"/>
        </w:rPr>
        <w:lastRenderedPageBreak/>
        <w:drawing>
          <wp:inline distT="0" distB="0" distL="0" distR="0" wp14:anchorId="4EC3F6FF" wp14:editId="258F0F22">
            <wp:extent cx="4898390" cy="49422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8390" cy="4942205"/>
                    </a:xfrm>
                    <a:prstGeom prst="rect">
                      <a:avLst/>
                    </a:prstGeom>
                    <a:noFill/>
                    <a:ln>
                      <a:noFill/>
                    </a:ln>
                  </pic:spPr>
                </pic:pic>
              </a:graphicData>
            </a:graphic>
          </wp:inline>
        </w:drawing>
      </w:r>
    </w:p>
    <w:p w14:paraId="62C61B8E" w14:textId="58F30D88" w:rsidR="00CE0ADB" w:rsidRPr="00C65432" w:rsidRDefault="00CE0ADB" w:rsidP="00C65432">
      <w:pPr>
        <w:pStyle w:val="Heading3"/>
        <w:spacing w:after="40"/>
        <w:rPr>
          <w:rFonts w:cs="Times New Roman"/>
          <w:color w:val="auto"/>
        </w:rPr>
      </w:pPr>
      <w:bookmarkStart w:id="22" w:name="_Toc213622784"/>
      <w:r w:rsidRPr="00C65432">
        <w:rPr>
          <w:rFonts w:cs="Times New Roman"/>
          <w:color w:val="auto"/>
        </w:rPr>
        <w:t>Business rules</w:t>
      </w:r>
      <w:bookmarkEnd w:id="22"/>
    </w:p>
    <w:p w14:paraId="651C03E8"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62"/>
        <w:gridCol w:w="7082"/>
      </w:tblGrid>
      <w:tr w:rsidR="00181AE0" w:rsidRPr="00C65432" w14:paraId="42E68A86" w14:textId="77777777" w:rsidTr="00E232BD">
        <w:trPr>
          <w:trHeight w:val="675"/>
        </w:trPr>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7ECEB5A4" w14:textId="77777777" w:rsidR="00CE0ADB" w:rsidRPr="00C65432" w:rsidRDefault="00CE0ADB" w:rsidP="00C65432">
            <w:pPr>
              <w:pStyle w:val="NormalWeb"/>
              <w:spacing w:before="40" w:beforeAutospacing="0" w:after="40" w:afterAutospacing="0"/>
              <w:jc w:val="center"/>
            </w:pPr>
            <w:r w:rsidRPr="00C65432">
              <w:rPr>
                <w:b/>
                <w:bCs/>
              </w:rPr>
              <w:t>Business Requirement</w:t>
            </w:r>
          </w:p>
        </w:tc>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5B1B5707" w14:textId="77777777" w:rsidR="00CE0ADB" w:rsidRPr="00C65432" w:rsidRDefault="00CE0ADB" w:rsidP="00C65432">
            <w:pPr>
              <w:pStyle w:val="NormalWeb"/>
              <w:spacing w:before="40" w:beforeAutospacing="0" w:after="40" w:afterAutospacing="0"/>
              <w:jc w:val="center"/>
            </w:pPr>
            <w:r w:rsidRPr="00C65432">
              <w:rPr>
                <w:b/>
                <w:bCs/>
              </w:rPr>
              <w:t>Business Rules</w:t>
            </w:r>
          </w:p>
        </w:tc>
      </w:tr>
      <w:tr w:rsidR="00181AE0" w:rsidRPr="00C65432" w14:paraId="671D9751"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215D0E7F" w14:textId="77777777" w:rsidR="00CE0ADB" w:rsidRPr="00C65432" w:rsidRDefault="00CE0ADB" w:rsidP="00C65432">
            <w:pPr>
              <w:pStyle w:val="NormalWeb"/>
              <w:spacing w:before="40" w:beforeAutospacing="0" w:after="40" w:afterAutospacing="0"/>
            </w:pPr>
            <w:r w:rsidRPr="00C65432">
              <w:lastRenderedPageBreak/>
              <w:t>Xác thực và điều kiện đặt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A01F37C" w14:textId="77777777" w:rsidR="00CE0ADB" w:rsidRPr="00C65432" w:rsidRDefault="00CE0ADB" w:rsidP="00C65432">
            <w:pPr>
              <w:pStyle w:val="NormalWeb"/>
              <w:spacing w:before="40" w:beforeAutospacing="0" w:after="40" w:afterAutospacing="0"/>
            </w:pPr>
            <w:r w:rsidRPr="00C65432">
              <w:t>Khách hàng phải đăng nhập mới sử dụng được chức năng đặt hàng trước, xem lịch sử đơn và theo dõi trạng thái.</w:t>
            </w:r>
          </w:p>
          <w:p w14:paraId="07E68B41" w14:textId="77777777" w:rsidR="00CE0ADB" w:rsidRPr="00C65432" w:rsidRDefault="00CE0ADB" w:rsidP="00C65432">
            <w:pPr>
              <w:pStyle w:val="NormalWeb"/>
              <w:spacing w:before="40" w:beforeAutospacing="0" w:after="40" w:afterAutospacing="0"/>
            </w:pPr>
            <w:r w:rsidRPr="00C65432">
              <w:t>Chức năng "Quản lý công nợ" chỉ được kích hoạt khi khách hàng có từ 2 "Giao dịch mua hàng" trở lên.</w:t>
            </w:r>
          </w:p>
          <w:p w14:paraId="327900B9" w14:textId="77777777" w:rsidR="00CE0ADB" w:rsidRPr="00C65432" w:rsidRDefault="00CE0ADB" w:rsidP="00C65432">
            <w:pPr>
              <w:pStyle w:val="NormalWeb"/>
              <w:spacing w:before="40" w:beforeAutospacing="0" w:after="40" w:afterAutospacing="0"/>
            </w:pPr>
            <w:r w:rsidRPr="00C65432">
              <w:t>Khi truy cập vào chức năng công nợ của khách hàng chưa đủ 2 giao dịch, hệ thống phải hiển thị thông báo: "Khách hàng chưa đủ điều kiện để tạo công nợ."</w:t>
            </w:r>
          </w:p>
        </w:tc>
      </w:tr>
      <w:tr w:rsidR="00181AE0" w:rsidRPr="00C65432" w14:paraId="0533A0B7" w14:textId="77777777" w:rsidTr="00CE0ADB">
        <w:trPr>
          <w:trHeight w:val="256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7542DDA8" w14:textId="77777777" w:rsidR="00CE0ADB" w:rsidRPr="00C65432" w:rsidRDefault="00CE0ADB" w:rsidP="00C65432">
            <w:pPr>
              <w:pStyle w:val="NormalWeb"/>
              <w:spacing w:before="40" w:beforeAutospacing="0" w:after="40" w:afterAutospacing="0"/>
            </w:pPr>
            <w:r w:rsidRPr="00C65432">
              <w:t>Quản lý địa chỉ giao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213E7111" w14:textId="77777777" w:rsidR="00CE0ADB" w:rsidRPr="00C65432" w:rsidRDefault="00CE0ADB" w:rsidP="00C65432">
            <w:pPr>
              <w:pStyle w:val="NormalWeb"/>
              <w:spacing w:before="40" w:beforeAutospacing="0" w:after="40" w:afterAutospacing="0"/>
            </w:pPr>
            <w:r w:rsidRPr="00C65432">
              <w:t>Mỗi đơn đặt hàng phải có ít nhất 1 địa chỉ giao hợp lệ (được lưu trong hồ sơ khách).</w:t>
            </w:r>
          </w:p>
          <w:p w14:paraId="7384568A" w14:textId="77777777" w:rsidR="00CE0ADB" w:rsidRPr="00C65432" w:rsidRDefault="00CE0ADB" w:rsidP="00C65432">
            <w:pPr>
              <w:pStyle w:val="NormalWeb"/>
              <w:spacing w:before="40" w:beforeAutospacing="0" w:after="40" w:afterAutospacing="0"/>
            </w:pPr>
            <w:r w:rsidRPr="00C65432">
              <w:t>Mỗi khách hàng tại một thời điểm chỉ có một địa chỉ mặc định.</w:t>
            </w:r>
          </w:p>
          <w:p w14:paraId="36F8E345" w14:textId="77777777" w:rsidR="00CE0ADB" w:rsidRPr="00C65432" w:rsidRDefault="00CE0ADB" w:rsidP="00C65432">
            <w:pPr>
              <w:pStyle w:val="NormalWeb"/>
              <w:spacing w:before="40" w:beforeAutospacing="0" w:after="40" w:afterAutospacing="0"/>
            </w:pPr>
            <w:r w:rsidRPr="00C65432">
              <w:t>Việc xóa địa chỉ không làm thay đổi thông tin địa chỉ đã được ghi nhận trong các đơn hàng cũ.</w:t>
            </w:r>
          </w:p>
        </w:tc>
      </w:tr>
      <w:tr w:rsidR="00181AE0" w:rsidRPr="00C65432" w14:paraId="7ED3C6C4"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28A94D5F" w14:textId="77777777" w:rsidR="00CE0ADB" w:rsidRPr="00C65432" w:rsidRDefault="00CE0ADB" w:rsidP="00C65432">
            <w:pPr>
              <w:pStyle w:val="NormalWeb"/>
              <w:spacing w:before="40" w:beforeAutospacing="0" w:after="40" w:afterAutospacing="0"/>
            </w:pPr>
            <w:r w:rsidRPr="00C65432">
              <w:t>Tạo và xác thực đơn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209F488" w14:textId="77777777" w:rsidR="00CE0ADB" w:rsidRPr="00C65432" w:rsidRDefault="00CE0ADB" w:rsidP="00C65432">
            <w:pPr>
              <w:pStyle w:val="NormalWeb"/>
              <w:spacing w:before="40" w:beforeAutospacing="0" w:after="40" w:afterAutospacing="0"/>
            </w:pPr>
            <w:r w:rsidRPr="00C65432">
              <w:t>Không thể xác nhận đặt hàng nếu giỏ hàng trống hoặc thiếu thông tin bắt buộc (địa chỉ, thời gian giao, loại đơn, phương thức thanh toán).</w:t>
            </w:r>
          </w:p>
          <w:p w14:paraId="52F6AFAA" w14:textId="77777777" w:rsidR="00CE0ADB" w:rsidRPr="00C65432" w:rsidRDefault="00CE0ADB" w:rsidP="00C65432">
            <w:pPr>
              <w:pStyle w:val="NormalWeb"/>
              <w:spacing w:before="40" w:beforeAutospacing="0" w:after="40" w:afterAutospacing="0"/>
            </w:pPr>
            <w:r w:rsidRPr="00C65432">
              <w:t>Thời gian giao dự kiến phải lớn hơn hoặc bằng thời gian hiện tại + thời gian chuẩn bị tối thiểu do hệ thống/cửa hàng quy định.</w:t>
            </w:r>
          </w:p>
          <w:p w14:paraId="5CBDF7AE" w14:textId="77777777" w:rsidR="00CE0ADB" w:rsidRPr="00C65432" w:rsidRDefault="00CE0ADB" w:rsidP="00C65432">
            <w:pPr>
              <w:pStyle w:val="NormalWeb"/>
              <w:spacing w:before="40" w:beforeAutospacing="0" w:after="40" w:afterAutospacing="0"/>
            </w:pPr>
            <w:r w:rsidRPr="00C65432">
              <w:t>Một đơn chỉ được coi là gửi thành công khi hệ thống sinh được mã đơn duy nhất và lưu vào cơ sở dữ liệu.</w:t>
            </w:r>
          </w:p>
        </w:tc>
      </w:tr>
      <w:tr w:rsidR="00181AE0" w:rsidRPr="00C65432" w14:paraId="2D9294A0" w14:textId="77777777" w:rsidTr="00CE0ADB">
        <w:trPr>
          <w:trHeight w:val="444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1D7D5760" w14:textId="77777777" w:rsidR="00CE0ADB" w:rsidRPr="00C65432" w:rsidRDefault="00CE0ADB" w:rsidP="00C65432">
            <w:pPr>
              <w:pStyle w:val="NormalWeb"/>
              <w:spacing w:before="40" w:beforeAutospacing="0" w:after="40" w:afterAutospacing="0"/>
            </w:pPr>
            <w:r w:rsidRPr="00C65432">
              <w:lastRenderedPageBreak/>
              <w:t>Quản lý vòng đời đơn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6C8DAF40" w14:textId="77777777" w:rsidR="00CE0ADB" w:rsidRPr="00C65432" w:rsidRDefault="00CE0ADB" w:rsidP="00C65432">
            <w:pPr>
              <w:pStyle w:val="NormalWeb"/>
              <w:spacing w:before="40" w:beforeAutospacing="0" w:after="40" w:afterAutospacing="0"/>
            </w:pPr>
            <w:r w:rsidRPr="00C65432">
              <w:t>Sau thời điểm đến hạn, khách hàng chỉ được xem đơn, không được tự thay đổi hoặc hủy trên hệ thống.</w:t>
            </w:r>
          </w:p>
          <w:p w14:paraId="12891EFE" w14:textId="77777777" w:rsidR="00CE0ADB" w:rsidRPr="00C65432" w:rsidRDefault="00CE0ADB" w:rsidP="00C65432">
            <w:pPr>
              <w:pStyle w:val="NormalWeb"/>
              <w:spacing w:before="40" w:beforeAutospacing="0" w:after="40" w:afterAutospacing="0"/>
            </w:pPr>
            <w:r w:rsidRPr="00C65432">
              <w:t>Mọi thao tác sửa/hủy đơn trong hạn phải được hệ thống ghi log (ai thao tác, thời gian, nội dung thay đổi).</w:t>
            </w:r>
          </w:p>
          <w:p w14:paraId="3176A9C0" w14:textId="77777777" w:rsidR="00CE0ADB" w:rsidRPr="00C65432" w:rsidRDefault="00CE0ADB" w:rsidP="00C65432">
            <w:pPr>
              <w:pStyle w:val="NormalWeb"/>
              <w:spacing w:before="40" w:beforeAutospacing="0" w:after="40" w:afterAutospacing="0"/>
            </w:pPr>
            <w:r w:rsidRPr="00C65432">
              <w:t>Chỉ cho phép đổi lịch, cập nhật số lượng, hoặc hủy đơn đối với đơn chưa giao và chưa vượt quá thời hạn cut-off.</w:t>
            </w:r>
          </w:p>
          <w:p w14:paraId="305AFC6C" w14:textId="77777777" w:rsidR="00CE0ADB" w:rsidRPr="00C65432" w:rsidRDefault="00CE0ADB" w:rsidP="00C65432">
            <w:pPr>
              <w:pStyle w:val="NormalWeb"/>
              <w:spacing w:before="40" w:beforeAutospacing="0" w:after="40" w:afterAutospacing="0"/>
            </w:pPr>
            <w:r w:rsidRPr="00C65432">
              <w:t>Trạng thái đơn phải được cập nhật theo quy trình chuẩn (Chờ xác nhận → Đang chuẩn bị → Đang giao → Đã giao; hoặc Chờ xác nhận → Đã hủy).</w:t>
            </w:r>
          </w:p>
        </w:tc>
      </w:tr>
      <w:tr w:rsidR="00181AE0" w:rsidRPr="00C65432" w14:paraId="1554C433"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B5C8C59" w14:textId="77777777" w:rsidR="00CE0ADB" w:rsidRPr="00C65432" w:rsidRDefault="00CE0ADB" w:rsidP="00C65432">
            <w:pPr>
              <w:pStyle w:val="NormalWeb"/>
              <w:spacing w:before="40" w:beforeAutospacing="0" w:after="40" w:afterAutospacing="0"/>
            </w:pPr>
            <w:r w:rsidRPr="00C65432">
              <w:t>Xử lý thanh toán</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58812472" w14:textId="77777777" w:rsidR="00CE0ADB" w:rsidRPr="00C65432" w:rsidRDefault="00CE0ADB" w:rsidP="00C65432">
            <w:pPr>
              <w:pStyle w:val="NormalWeb"/>
              <w:spacing w:before="40" w:beforeAutospacing="0" w:after="40" w:afterAutospacing="0"/>
            </w:pPr>
            <w:r w:rsidRPr="00C65432">
              <w:t>Đơn hàng chọn thanh toán online chỉ được ghi nhận "Đã thanh toán" khi có kết quả thành công từ ngân hàng/cổng thanh toán.</w:t>
            </w:r>
          </w:p>
          <w:p w14:paraId="6D601BD4" w14:textId="77777777" w:rsidR="00CE0ADB" w:rsidRPr="00C65432" w:rsidRDefault="00CE0ADB" w:rsidP="00C65432">
            <w:pPr>
              <w:pStyle w:val="NormalWeb"/>
              <w:spacing w:before="40" w:beforeAutospacing="0" w:after="40" w:afterAutospacing="0"/>
            </w:pPr>
            <w:r w:rsidRPr="00C65432">
              <w:t>Mỗi mã QR được tạo chỉ hiệu lực trong phiên thanh toán, chứa đầy đủ: mã đơn, số tiền, nội dung và thời gian hết hạn.</w:t>
            </w:r>
          </w:p>
          <w:p w14:paraId="1B187BDE" w14:textId="77777777" w:rsidR="00CE0ADB" w:rsidRPr="00C65432" w:rsidRDefault="00CE0ADB" w:rsidP="00C65432">
            <w:pPr>
              <w:pStyle w:val="NormalWeb"/>
              <w:spacing w:before="40" w:beforeAutospacing="0" w:after="40" w:afterAutospacing="0"/>
            </w:pPr>
            <w:r w:rsidRPr="00C65432">
              <w:t>Mọi giao dịch phải được ghi log đầy đủ (mã giao dịch, thời gian, trạng thái, ngân hàng, người thực hiện).</w:t>
            </w:r>
          </w:p>
        </w:tc>
      </w:tr>
      <w:tr w:rsidR="00181AE0" w:rsidRPr="00C65432" w14:paraId="2879FF39" w14:textId="77777777" w:rsidTr="00CE0ADB">
        <w:trPr>
          <w:trHeight w:val="21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FF7961E" w14:textId="77777777" w:rsidR="00CE0ADB" w:rsidRPr="00C65432" w:rsidRDefault="00CE0ADB" w:rsidP="00C65432">
            <w:pPr>
              <w:pStyle w:val="NormalWeb"/>
              <w:spacing w:before="40" w:beforeAutospacing="0" w:after="40" w:afterAutospacing="0"/>
            </w:pPr>
            <w:r w:rsidRPr="00C65432">
              <w:t>Hậu mãi và đánh giá</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846E294" w14:textId="77777777" w:rsidR="00CE0ADB" w:rsidRPr="00C65432" w:rsidRDefault="00CE0ADB" w:rsidP="00C65432">
            <w:pPr>
              <w:pStyle w:val="NormalWeb"/>
              <w:spacing w:before="40" w:beforeAutospacing="0" w:after="40" w:afterAutospacing="0"/>
            </w:pPr>
            <w:r w:rsidRPr="00C65432">
              <w:t>Chỉ cho phép tạo yêu cầu đổi/trả cho đơn Đã giao và còn trong thời gian cho phép theo chính sách cửa hàng.</w:t>
            </w:r>
          </w:p>
          <w:p w14:paraId="226F0DFA" w14:textId="77777777" w:rsidR="00CE0ADB" w:rsidRPr="00C65432" w:rsidRDefault="00CE0ADB" w:rsidP="00C65432">
            <w:pPr>
              <w:pStyle w:val="NormalWeb"/>
              <w:spacing w:before="40" w:beforeAutospacing="0" w:after="40" w:afterAutospacing="0"/>
            </w:pPr>
            <w:r w:rsidRPr="00C65432">
              <w:t>Mỗi đơn hàng chỉ được đánh giá 1 lần.</w:t>
            </w:r>
          </w:p>
          <w:p w14:paraId="1977EADE" w14:textId="77777777" w:rsidR="00CE0ADB" w:rsidRPr="00C65432" w:rsidRDefault="00CE0ADB" w:rsidP="00C65432">
            <w:pPr>
              <w:spacing w:before="40" w:after="40"/>
              <w:rPr>
                <w:rFonts w:ascii="Times New Roman" w:hAnsi="Times New Roman" w:cs="Times New Roman"/>
                <w:szCs w:val="24"/>
              </w:rPr>
            </w:pPr>
          </w:p>
        </w:tc>
      </w:tr>
    </w:tbl>
    <w:p w14:paraId="6B40E680"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34"/>
        <w:gridCol w:w="8216"/>
      </w:tblGrid>
      <w:tr w:rsidR="00181AE0" w:rsidRPr="00C65432" w14:paraId="564877C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3D7B091" w14:textId="77777777" w:rsidR="00CE0ADB" w:rsidRPr="00C65432" w:rsidRDefault="00CE0ADB" w:rsidP="00C65432">
            <w:pPr>
              <w:pStyle w:val="NormalWeb"/>
              <w:spacing w:before="40" w:beforeAutospacing="0" w:after="40" w:afterAutospacing="0"/>
              <w:jc w:val="center"/>
              <w:rPr>
                <w:b/>
                <w:bCs/>
              </w:rP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749D6C16" w14:textId="77777777" w:rsidR="00CE0ADB" w:rsidRPr="00C65432" w:rsidRDefault="00CE0ADB" w:rsidP="00C65432">
            <w:pPr>
              <w:pStyle w:val="NormalWeb"/>
              <w:spacing w:before="40" w:beforeAutospacing="0" w:after="40" w:afterAutospacing="0"/>
              <w:jc w:val="center"/>
              <w:rPr>
                <w:b/>
                <w:bCs/>
              </w:rPr>
            </w:pPr>
            <w:r w:rsidRPr="00C65432">
              <w:rPr>
                <w:b/>
                <w:bCs/>
              </w:rPr>
              <w:t>Business rules</w:t>
            </w:r>
          </w:p>
        </w:tc>
      </w:tr>
      <w:tr w:rsidR="00181AE0" w:rsidRPr="00C65432" w14:paraId="76EC582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283429" w14:textId="77777777" w:rsidR="00CE0ADB" w:rsidRPr="00C65432" w:rsidRDefault="00CE0ADB" w:rsidP="00C65432">
            <w:pPr>
              <w:pStyle w:val="NormalWeb"/>
              <w:spacing w:before="40" w:beforeAutospacing="0" w:after="40" w:afterAutospacing="0"/>
            </w:pPr>
            <w:r w:rsidRPr="00C65432">
              <w:t>BR-UC2-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5D013" w14:textId="77777777" w:rsidR="00CE0ADB" w:rsidRPr="00C65432" w:rsidRDefault="00CE0ADB" w:rsidP="00C65432">
            <w:pPr>
              <w:pStyle w:val="NormalWeb"/>
              <w:spacing w:before="40" w:beforeAutospacing="0" w:after="40" w:afterAutospacing="0"/>
            </w:pPr>
            <w:r w:rsidRPr="00C65432">
              <w:t>Khách hàng phải đăng nhập mới sử dụng được chức năng đặt hàng trước, xem lịch sử đơn và theo dõi trạng thái.</w:t>
            </w:r>
          </w:p>
        </w:tc>
      </w:tr>
      <w:tr w:rsidR="00181AE0" w:rsidRPr="00C65432" w14:paraId="56CA934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FF5FB5" w14:textId="77777777" w:rsidR="00CE0ADB" w:rsidRPr="00C65432" w:rsidRDefault="00CE0ADB" w:rsidP="00C65432">
            <w:pPr>
              <w:pStyle w:val="NormalWeb"/>
              <w:spacing w:before="40" w:beforeAutospacing="0" w:after="40" w:afterAutospacing="0"/>
            </w:pPr>
            <w:r w:rsidRPr="00C65432">
              <w:lastRenderedPageBreak/>
              <w:t>BR-UC2-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786C8" w14:textId="77777777" w:rsidR="00CE0ADB" w:rsidRPr="00C65432" w:rsidRDefault="00CE0ADB" w:rsidP="00C65432">
            <w:pPr>
              <w:pStyle w:val="NormalWeb"/>
              <w:spacing w:before="40" w:beforeAutospacing="0" w:after="40" w:afterAutospacing="0"/>
            </w:pPr>
            <w:r w:rsidRPr="00C65432">
              <w:t>Mỗi đơn đặt hàng phải có ít nhất 1 địa chỉ giao hợp lệ (được lưu trong hồ sơ khách).</w:t>
            </w:r>
          </w:p>
        </w:tc>
      </w:tr>
      <w:tr w:rsidR="00181AE0" w:rsidRPr="00C65432" w14:paraId="550498F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81D959" w14:textId="77777777" w:rsidR="00CE0ADB" w:rsidRPr="00C65432" w:rsidRDefault="00CE0ADB" w:rsidP="00C65432">
            <w:pPr>
              <w:pStyle w:val="NormalWeb"/>
              <w:spacing w:before="40" w:beforeAutospacing="0" w:after="40" w:afterAutospacing="0"/>
            </w:pPr>
            <w:r w:rsidRPr="00C65432">
              <w:t xml:space="preserve"> BR-UC2-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C0624" w14:textId="77777777" w:rsidR="00CE0ADB" w:rsidRPr="00C65432" w:rsidRDefault="00CE0ADB" w:rsidP="00C65432">
            <w:pPr>
              <w:pStyle w:val="NormalWeb"/>
              <w:spacing w:before="40" w:beforeAutospacing="0" w:after="40" w:afterAutospacing="0"/>
            </w:pPr>
            <w:r w:rsidRPr="00C65432">
              <w:t xml:space="preserve"> Không thể xác nhận đặt hàng nếu giỏ hàng trống hoặc thiếu thông tin bắt buộc (địa chỉ, thời gian giao, loại đơn, phương thức thanh toán).</w:t>
            </w:r>
          </w:p>
        </w:tc>
      </w:tr>
      <w:tr w:rsidR="00181AE0" w:rsidRPr="00C65432" w14:paraId="3F9A954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6D7913" w14:textId="77777777" w:rsidR="00CE0ADB" w:rsidRPr="00C65432" w:rsidRDefault="00CE0ADB" w:rsidP="00C65432">
            <w:pPr>
              <w:pStyle w:val="NormalWeb"/>
              <w:spacing w:before="40" w:beforeAutospacing="0" w:after="40" w:afterAutospacing="0"/>
            </w:pPr>
            <w:r w:rsidRPr="00C65432">
              <w:t>BR-UC2-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AA7F6" w14:textId="77777777" w:rsidR="00CE0ADB" w:rsidRPr="00C65432" w:rsidRDefault="00CE0ADB" w:rsidP="00C65432">
            <w:pPr>
              <w:pStyle w:val="NormalWeb"/>
              <w:spacing w:before="40" w:beforeAutospacing="0" w:after="40" w:afterAutospacing="0"/>
            </w:pPr>
            <w:r w:rsidRPr="00C65432">
              <w:t>Thời gian giao dự kiến phải lớn hơn hoặc bằng thời gian hiện tại + thời gian chuẩn bị tối thiểu do hệ thống/cửa hàng quy định.</w:t>
            </w:r>
          </w:p>
        </w:tc>
      </w:tr>
      <w:tr w:rsidR="00181AE0" w:rsidRPr="00C65432" w14:paraId="562DA2D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5EC4CD" w14:textId="77777777" w:rsidR="00CE0ADB" w:rsidRPr="00C65432" w:rsidRDefault="00CE0ADB" w:rsidP="00C65432">
            <w:pPr>
              <w:pStyle w:val="NormalWeb"/>
              <w:spacing w:before="40" w:beforeAutospacing="0" w:after="40" w:afterAutospacing="0"/>
            </w:pPr>
            <w:r w:rsidRPr="00C65432">
              <w:t>BR-UC2-05</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0C2CA" w14:textId="77777777" w:rsidR="00CE0ADB" w:rsidRPr="00C65432" w:rsidRDefault="00CE0ADB" w:rsidP="00C65432">
            <w:pPr>
              <w:pStyle w:val="NormalWeb"/>
              <w:spacing w:before="40" w:beforeAutospacing="0" w:after="40" w:afterAutospacing="0"/>
            </w:pPr>
            <w:r w:rsidRPr="00C65432">
              <w:t>Sau thời điểm đến hạn, khách hàng chỉ được xem đơn, không được tự thay đổi hoặc hủy trên hệ thống.</w:t>
            </w:r>
          </w:p>
        </w:tc>
      </w:tr>
      <w:tr w:rsidR="00181AE0" w:rsidRPr="00C65432" w14:paraId="40E8DBA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CBE0D4" w14:textId="77777777" w:rsidR="00CE0ADB" w:rsidRPr="00C65432" w:rsidRDefault="00CE0ADB" w:rsidP="00C65432">
            <w:pPr>
              <w:pStyle w:val="NormalWeb"/>
              <w:spacing w:before="40" w:beforeAutospacing="0" w:after="40" w:afterAutospacing="0"/>
            </w:pPr>
            <w:r w:rsidRPr="00C65432">
              <w:t>BR-UC2-06</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7CE1A2" w14:textId="77777777" w:rsidR="00CE0ADB" w:rsidRPr="00C65432" w:rsidRDefault="00CE0ADB" w:rsidP="00C65432">
            <w:pPr>
              <w:pStyle w:val="NormalWeb"/>
              <w:spacing w:before="40" w:beforeAutospacing="0" w:after="40" w:afterAutospacing="0"/>
            </w:pPr>
            <w:r w:rsidRPr="00C65432">
              <w:t>Đơn hàng chọn thanh toán online chỉ được ghi nhận “Đã thanh toán” khi có kết quả thành công từ ngân hàng/cổng thanh toán.</w:t>
            </w:r>
          </w:p>
        </w:tc>
      </w:tr>
      <w:tr w:rsidR="00181AE0" w:rsidRPr="00C65432" w14:paraId="33C2629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400477" w14:textId="77777777" w:rsidR="00CE0ADB" w:rsidRPr="00C65432" w:rsidRDefault="00CE0ADB" w:rsidP="00C65432">
            <w:pPr>
              <w:pStyle w:val="NormalWeb"/>
              <w:spacing w:before="40" w:beforeAutospacing="0" w:after="40" w:afterAutospacing="0"/>
            </w:pPr>
            <w:r w:rsidRPr="00C65432">
              <w:t>BR-UC2-07</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F81ECC" w14:textId="77777777" w:rsidR="00CE0ADB" w:rsidRPr="00C65432" w:rsidRDefault="00CE0ADB" w:rsidP="00C65432">
            <w:pPr>
              <w:pStyle w:val="NormalWeb"/>
              <w:spacing w:before="40" w:beforeAutospacing="0" w:after="40" w:afterAutospacing="0"/>
            </w:pPr>
            <w:r w:rsidRPr="00C65432">
              <w:t>Mọi thao tác sửa/hủy đơn trong hạn phải được hệ thống ghi log (ai thao tác, thời gian, nội dung thay đổi).</w:t>
            </w:r>
          </w:p>
        </w:tc>
      </w:tr>
    </w:tbl>
    <w:p w14:paraId="434CCC50" w14:textId="7F5AF1C5" w:rsidR="00CE0ADB" w:rsidRPr="00C65432" w:rsidRDefault="00CE0ADB" w:rsidP="00C65432">
      <w:pPr>
        <w:pStyle w:val="Heading3"/>
        <w:spacing w:after="40"/>
        <w:rPr>
          <w:rFonts w:cs="Times New Roman"/>
          <w:color w:val="auto"/>
        </w:rPr>
      </w:pPr>
      <w:bookmarkStart w:id="23" w:name="_Toc213622785"/>
      <w:r w:rsidRPr="00C65432">
        <w:rPr>
          <w:rFonts w:cs="Times New Roman"/>
          <w:color w:val="auto"/>
        </w:rPr>
        <w:t>Đăng ký/Đăng nhập (tham chiếu mục Đăng nhập; không đặc tả lại)</w:t>
      </w:r>
      <w:bookmarkEnd w:id="23"/>
    </w:p>
    <w:p w14:paraId="7446FF43" w14:textId="2FA6A005" w:rsidR="00CE0ADB" w:rsidRPr="00C65432" w:rsidRDefault="00CE0ADB" w:rsidP="00C65432">
      <w:pPr>
        <w:pStyle w:val="Heading3"/>
        <w:spacing w:after="40"/>
        <w:rPr>
          <w:rFonts w:cs="Times New Roman"/>
          <w:color w:val="auto"/>
        </w:rPr>
      </w:pPr>
      <w:bookmarkStart w:id="24" w:name="_Toc213622786"/>
      <w:r w:rsidRPr="00C65432">
        <w:rPr>
          <w:rFonts w:cs="Times New Roman"/>
          <w:color w:val="auto"/>
        </w:rPr>
        <w:t>Quản lý địa chỉ giao</w:t>
      </w:r>
      <w:bookmarkEnd w:id="24"/>
    </w:p>
    <w:p w14:paraId="62BBA440" w14:textId="03BED6AF" w:rsidR="00CE0ADB" w:rsidRPr="00C65432" w:rsidRDefault="00CE0ADB" w:rsidP="00C65432">
      <w:pPr>
        <w:pStyle w:val="NormalWeb"/>
        <w:spacing w:before="40" w:beforeAutospacing="0" w:after="40" w:afterAutospacing="0"/>
        <w:jc w:val="center"/>
      </w:pPr>
      <w:r w:rsidRPr="00C65432">
        <w:rPr>
          <w:noProof/>
          <w:bdr w:val="none" w:sz="0" w:space="0" w:color="auto" w:frame="1"/>
        </w:rPr>
        <w:drawing>
          <wp:inline distT="0" distB="0" distL="0" distR="0" wp14:anchorId="4EE77B23" wp14:editId="7CD147DD">
            <wp:extent cx="4768215" cy="3689985"/>
            <wp:effectExtent l="0" t="0" r="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8215" cy="3689985"/>
                    </a:xfrm>
                    <a:prstGeom prst="rect">
                      <a:avLst/>
                    </a:prstGeom>
                    <a:noFill/>
                    <a:ln>
                      <a:noFill/>
                    </a:ln>
                  </pic:spPr>
                </pic:pic>
              </a:graphicData>
            </a:graphic>
          </wp:inline>
        </w:drawing>
      </w:r>
    </w:p>
    <w:p w14:paraId="53990F47" w14:textId="70B9345D" w:rsidR="00CE0ADB" w:rsidRPr="00C65432" w:rsidRDefault="00CE0ADB" w:rsidP="00C65432">
      <w:pPr>
        <w:pStyle w:val="NormalWeb"/>
        <w:spacing w:before="40" w:beforeAutospacing="0" w:after="40" w:afterAutospacing="0"/>
      </w:pPr>
      <w:r w:rsidRPr="00C65432">
        <w:rPr>
          <w:b/>
          <w:bCs/>
        </w:rPr>
        <w:t xml:space="preserve"> Thêm địa chỉ giao</w:t>
      </w:r>
    </w:p>
    <w:tbl>
      <w:tblPr>
        <w:tblW w:w="0" w:type="auto"/>
        <w:tblCellMar>
          <w:top w:w="15" w:type="dxa"/>
          <w:left w:w="15" w:type="dxa"/>
          <w:bottom w:w="15" w:type="dxa"/>
          <w:right w:w="15" w:type="dxa"/>
        </w:tblCellMar>
        <w:tblLook w:val="04A0" w:firstRow="1" w:lastRow="0" w:firstColumn="1" w:lastColumn="0" w:noHBand="0" w:noVBand="1"/>
      </w:tblPr>
      <w:tblGrid>
        <w:gridCol w:w="1951"/>
        <w:gridCol w:w="7399"/>
      </w:tblGrid>
      <w:tr w:rsidR="00181AE0" w:rsidRPr="00C65432" w14:paraId="0AA3E8A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C0371"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CC810" w14:textId="77777777" w:rsidR="00CE0ADB" w:rsidRPr="00C65432" w:rsidRDefault="00CE0ADB" w:rsidP="00C65432">
            <w:pPr>
              <w:pStyle w:val="NormalWeb"/>
              <w:spacing w:before="40" w:beforeAutospacing="0" w:after="40" w:afterAutospacing="0"/>
            </w:pPr>
            <w:r w:rsidRPr="00C65432">
              <w:t>2.2.1</w:t>
            </w:r>
          </w:p>
        </w:tc>
      </w:tr>
      <w:tr w:rsidR="00181AE0" w:rsidRPr="00C65432" w14:paraId="05E04C8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021A8"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81A92" w14:textId="77777777" w:rsidR="00CE0ADB" w:rsidRPr="00C65432" w:rsidRDefault="00CE0ADB" w:rsidP="00C65432">
            <w:pPr>
              <w:pStyle w:val="NormalWeb"/>
              <w:spacing w:before="40" w:beforeAutospacing="0" w:after="40" w:afterAutospacing="0"/>
            </w:pPr>
            <w:r w:rsidRPr="00C65432">
              <w:t>Thêm địa chỉ giao</w:t>
            </w:r>
          </w:p>
        </w:tc>
      </w:tr>
      <w:tr w:rsidR="00181AE0" w:rsidRPr="00C65432" w14:paraId="0FDD199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38ED7"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EB7465" w14:textId="77777777" w:rsidR="00CE0ADB" w:rsidRPr="00C65432" w:rsidRDefault="00CE0ADB" w:rsidP="00C65432">
            <w:pPr>
              <w:pStyle w:val="NormalWeb"/>
              <w:spacing w:before="40" w:beforeAutospacing="0" w:after="40" w:afterAutospacing="0"/>
            </w:pPr>
            <w:r w:rsidRPr="00C65432">
              <w:t>Là khách hàng, tôi muốn thêm địa chỉ giao hàng mới (nhà/công trình) vào tài khoản của mình để có thể chọn nhanh khi đặt hàng, không phải nhập lại nhiều lần.</w:t>
            </w:r>
          </w:p>
        </w:tc>
      </w:tr>
      <w:tr w:rsidR="00181AE0" w:rsidRPr="00C65432" w14:paraId="6447FB6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A7F1B"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5B07D2"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72F7E72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84586A" w14:textId="77777777" w:rsidR="00CE0ADB" w:rsidRPr="00C65432" w:rsidRDefault="00CE0ADB"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0A49D" w14:textId="77777777" w:rsidR="00CE0ADB" w:rsidRPr="00C65432" w:rsidRDefault="00CE0ADB" w:rsidP="00C65432">
            <w:pPr>
              <w:pStyle w:val="NormalWeb"/>
              <w:spacing w:before="40" w:beforeAutospacing="0" w:after="40" w:afterAutospacing="0"/>
            </w:pPr>
            <w:r w:rsidRPr="00C65432">
              <w:t>High</w:t>
            </w:r>
          </w:p>
        </w:tc>
      </w:tr>
      <w:tr w:rsidR="00181AE0" w:rsidRPr="00C65432" w14:paraId="45698E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BFEB7"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177ED5" w14:textId="77777777" w:rsidR="00CE0ADB" w:rsidRPr="00C65432" w:rsidRDefault="00CE0ADB" w:rsidP="00C65432">
            <w:pPr>
              <w:pStyle w:val="NormalWeb"/>
              <w:spacing w:before="40" w:beforeAutospacing="0" w:after="40" w:afterAutospacing="0"/>
            </w:pPr>
            <w:r w:rsidRPr="00C65432">
              <w:t>Khách hàng đang ở màn hình “Quản lý địa chỉ”, chọn chức năng “Thêm địa chỉ mới”.</w:t>
            </w:r>
          </w:p>
        </w:tc>
      </w:tr>
      <w:tr w:rsidR="00181AE0" w:rsidRPr="00C65432" w14:paraId="202B6D3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5CEEF"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30A4B3" w14:textId="77777777" w:rsidR="00CE0ADB" w:rsidRPr="00C65432" w:rsidRDefault="00CE0ADB" w:rsidP="00015270">
            <w:pPr>
              <w:pStyle w:val="NormalWeb"/>
              <w:numPr>
                <w:ilvl w:val="0"/>
                <w:numId w:val="90"/>
              </w:numPr>
              <w:spacing w:before="40" w:beforeAutospacing="0" w:after="40" w:afterAutospacing="0"/>
              <w:textAlignment w:val="baseline"/>
            </w:pPr>
            <w:r w:rsidRPr="00C65432">
              <w:t>Khách hàng đã đăng nhập hợp lệ vào hệ thống.</w:t>
            </w:r>
          </w:p>
        </w:tc>
      </w:tr>
      <w:tr w:rsidR="00181AE0" w:rsidRPr="00C65432" w14:paraId="7CBBF096"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0A09D6"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282052" w14:textId="77777777" w:rsidR="00CE0ADB" w:rsidRPr="00C65432" w:rsidRDefault="00CE0ADB" w:rsidP="00015270">
            <w:pPr>
              <w:pStyle w:val="NormalWeb"/>
              <w:numPr>
                <w:ilvl w:val="0"/>
                <w:numId w:val="91"/>
              </w:numPr>
              <w:spacing w:before="40" w:beforeAutospacing="0" w:after="40" w:afterAutospacing="0"/>
              <w:textAlignment w:val="baseline"/>
            </w:pPr>
            <w:r w:rsidRPr="00C65432">
              <w:t>Địa chỉ mới được lưu trong danh sách địa chỉ của khách hàng.</w:t>
            </w:r>
            <w:r w:rsidRPr="00C65432">
              <w:br/>
            </w:r>
            <w:r w:rsidRPr="00C65432">
              <w:br/>
            </w:r>
          </w:p>
          <w:p w14:paraId="2F6CD1DE" w14:textId="77777777" w:rsidR="00CE0ADB" w:rsidRPr="00C65432" w:rsidRDefault="00CE0ADB" w:rsidP="00015270">
            <w:pPr>
              <w:pStyle w:val="NormalWeb"/>
              <w:numPr>
                <w:ilvl w:val="0"/>
                <w:numId w:val="91"/>
              </w:numPr>
              <w:spacing w:before="40" w:beforeAutospacing="0" w:after="40" w:afterAutospacing="0"/>
              <w:textAlignment w:val="baseline"/>
            </w:pPr>
            <w:r w:rsidRPr="00C65432">
              <w:t>Nếu được đánh dấu mặc định, địa chỉ mới trở thành địa chỉ giao mặc định.</w:t>
            </w:r>
          </w:p>
        </w:tc>
      </w:tr>
      <w:tr w:rsidR="00181AE0" w:rsidRPr="00C65432" w14:paraId="61F5DB5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99A82"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795C58" w14:textId="77777777" w:rsidR="00CE0ADB" w:rsidRPr="00C65432" w:rsidRDefault="00CE0ADB" w:rsidP="00015270">
            <w:pPr>
              <w:pStyle w:val="NormalWeb"/>
              <w:numPr>
                <w:ilvl w:val="0"/>
                <w:numId w:val="92"/>
              </w:numPr>
              <w:spacing w:before="40" w:beforeAutospacing="0" w:after="40" w:afterAutospacing="0"/>
              <w:textAlignment w:val="baseline"/>
            </w:pPr>
            <w:r w:rsidRPr="00C65432">
              <w:t>Khách hàng chọn chức năng “Quản lý địa chỉ” hoặc vào bước chọn địa chỉ trong quy trình đặt hàng.</w:t>
            </w:r>
          </w:p>
          <w:p w14:paraId="62D8841E" w14:textId="77777777" w:rsidR="00CE0ADB" w:rsidRPr="00C65432" w:rsidRDefault="00CE0ADB" w:rsidP="00015270">
            <w:pPr>
              <w:pStyle w:val="NormalWeb"/>
              <w:numPr>
                <w:ilvl w:val="0"/>
                <w:numId w:val="92"/>
              </w:numPr>
              <w:spacing w:before="40" w:beforeAutospacing="0" w:after="40" w:afterAutospacing="0"/>
              <w:textAlignment w:val="baseline"/>
            </w:pPr>
            <w:r w:rsidRPr="00C65432">
              <w:t>Khách chọn nút “Thêm địa chỉ mới”.</w:t>
            </w:r>
          </w:p>
          <w:p w14:paraId="27515F52" w14:textId="77777777" w:rsidR="00CE0ADB" w:rsidRPr="00C65432" w:rsidRDefault="00CE0ADB" w:rsidP="00015270">
            <w:pPr>
              <w:pStyle w:val="NormalWeb"/>
              <w:numPr>
                <w:ilvl w:val="0"/>
                <w:numId w:val="92"/>
              </w:numPr>
              <w:spacing w:before="40" w:beforeAutospacing="0" w:after="40" w:afterAutospacing="0"/>
              <w:textAlignment w:val="baseline"/>
            </w:pPr>
            <w:r w:rsidRPr="00C65432">
              <w:t>Hệ thống hiển thị form nhập thông tin: Tên người nhận, Số điện thoại, Địa chỉ chi tiết, Ghi chú (nếu có), lựa chọn “Đặt làm địa chỉ mặc định”.</w:t>
            </w:r>
          </w:p>
          <w:p w14:paraId="77C2A042" w14:textId="77777777" w:rsidR="00CE0ADB" w:rsidRPr="00C65432" w:rsidRDefault="00CE0ADB" w:rsidP="00015270">
            <w:pPr>
              <w:pStyle w:val="NormalWeb"/>
              <w:numPr>
                <w:ilvl w:val="0"/>
                <w:numId w:val="92"/>
              </w:numPr>
              <w:spacing w:before="40" w:beforeAutospacing="0" w:after="40" w:afterAutospacing="0"/>
              <w:textAlignment w:val="baseline"/>
            </w:pPr>
            <w:r w:rsidRPr="00C65432">
              <w:t>Khách hàng nhập đầy đủ thông tin cần thiết.</w:t>
            </w:r>
          </w:p>
          <w:p w14:paraId="008AEB28" w14:textId="77777777" w:rsidR="00CE0ADB" w:rsidRPr="00C65432" w:rsidRDefault="00CE0ADB" w:rsidP="00015270">
            <w:pPr>
              <w:pStyle w:val="NormalWeb"/>
              <w:numPr>
                <w:ilvl w:val="0"/>
                <w:numId w:val="92"/>
              </w:numPr>
              <w:spacing w:before="40" w:beforeAutospacing="0" w:after="40" w:afterAutospacing="0"/>
              <w:textAlignment w:val="baseline"/>
            </w:pPr>
            <w:r w:rsidRPr="00C65432">
              <w:t>Khách nhấn “Lưu”.</w:t>
            </w:r>
          </w:p>
          <w:p w14:paraId="6C6C15A6" w14:textId="77777777" w:rsidR="00CE0ADB" w:rsidRPr="00C65432" w:rsidRDefault="00CE0ADB" w:rsidP="00015270">
            <w:pPr>
              <w:pStyle w:val="NormalWeb"/>
              <w:numPr>
                <w:ilvl w:val="0"/>
                <w:numId w:val="92"/>
              </w:numPr>
              <w:spacing w:before="40" w:beforeAutospacing="0" w:after="40" w:afterAutospacing="0"/>
              <w:textAlignment w:val="baseline"/>
            </w:pPr>
            <w:r w:rsidRPr="00C65432">
              <w:t>Hệ thống kiểm tra tính hợp lệ dữ liệu nhập (không trống, định dạng số điện thoại…).</w:t>
            </w:r>
          </w:p>
          <w:p w14:paraId="09878363" w14:textId="77777777" w:rsidR="00CE0ADB" w:rsidRPr="00C65432" w:rsidRDefault="00CE0ADB" w:rsidP="00015270">
            <w:pPr>
              <w:pStyle w:val="NormalWeb"/>
              <w:numPr>
                <w:ilvl w:val="0"/>
                <w:numId w:val="92"/>
              </w:numPr>
              <w:spacing w:before="40" w:beforeAutospacing="0" w:after="40" w:afterAutospacing="0"/>
              <w:textAlignment w:val="baseline"/>
            </w:pPr>
            <w:r w:rsidRPr="00C65432">
              <w:t>Nếu hợp lệ, hệ thống lưu địa chỉ mới.</w:t>
            </w:r>
          </w:p>
          <w:p w14:paraId="2EC81235" w14:textId="77777777" w:rsidR="00CE0ADB" w:rsidRPr="00C65432" w:rsidRDefault="00CE0ADB" w:rsidP="00015270">
            <w:pPr>
              <w:pStyle w:val="NormalWeb"/>
              <w:numPr>
                <w:ilvl w:val="0"/>
                <w:numId w:val="92"/>
              </w:numPr>
              <w:spacing w:before="40" w:beforeAutospacing="0" w:after="40" w:afterAutospacing="0"/>
              <w:textAlignment w:val="baseline"/>
            </w:pPr>
            <w:r w:rsidRPr="00C65432">
              <w:t>Hệ thống hiển thị danh sách địa chỉ đã cập nhật, thể hiện rõ địa chỉ mặc định.</w:t>
            </w:r>
          </w:p>
          <w:p w14:paraId="4C6F394B" w14:textId="77777777" w:rsidR="00CE0ADB" w:rsidRPr="00C65432" w:rsidRDefault="00CE0ADB" w:rsidP="00015270">
            <w:pPr>
              <w:pStyle w:val="NormalWeb"/>
              <w:numPr>
                <w:ilvl w:val="0"/>
                <w:numId w:val="92"/>
              </w:numPr>
              <w:spacing w:before="40" w:beforeAutospacing="0" w:after="40" w:afterAutospacing="0"/>
              <w:textAlignment w:val="baseline"/>
            </w:pPr>
            <w:r w:rsidRPr="00C65432">
              <w:t>Khách hàng có thể chọn địa chỉ này để dùng cho đơn hàng hiện tại hoặc thoát khỏi chức năng.</w:t>
            </w:r>
          </w:p>
        </w:tc>
      </w:tr>
      <w:tr w:rsidR="00181AE0" w:rsidRPr="00C65432" w14:paraId="265D516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D9F48"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469D8" w14:textId="77777777" w:rsidR="00CE0ADB" w:rsidRPr="00C65432" w:rsidRDefault="00CE0ADB" w:rsidP="00C65432">
            <w:pPr>
              <w:pStyle w:val="NormalWeb"/>
              <w:spacing w:before="40" w:beforeAutospacing="0" w:after="40" w:afterAutospacing="0"/>
            </w:pPr>
            <w:r w:rsidRPr="00C65432">
              <w:t>4a. Khách không chọn “Đặt làm địa chỉ mặc định”: hệ thống vẫn thêm địa chỉ mới nhưng giữ nguyên địa chỉ mặc định hiện tại.</w:t>
            </w:r>
          </w:p>
        </w:tc>
      </w:tr>
      <w:tr w:rsidR="00181AE0" w:rsidRPr="00C65432" w14:paraId="757FCD04"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0865EF"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B5E4A" w14:textId="77777777" w:rsidR="00CE0ADB" w:rsidRPr="00C65432" w:rsidRDefault="00CE0ADB" w:rsidP="00C65432">
            <w:pPr>
              <w:pStyle w:val="NormalWeb"/>
              <w:spacing w:before="40" w:beforeAutospacing="0" w:after="40" w:afterAutospacing="0"/>
            </w:pPr>
            <w:r w:rsidRPr="00C65432">
              <w:t>3a. Nếu khách không nhập dữ liệu vào các trường bắt buộc (vd: Tên người nhận, SĐT, địa chỉ): hệ thống hiển thị thông báo “Vui lòng nhập đầy đủ thông tin bắt buộc.”</w:t>
            </w:r>
          </w:p>
          <w:p w14:paraId="169CF5E8" w14:textId="77777777" w:rsidR="00CE0ADB" w:rsidRPr="00C65432" w:rsidRDefault="00CE0ADB" w:rsidP="00C65432">
            <w:pPr>
              <w:pStyle w:val="NormalWeb"/>
              <w:spacing w:before="40" w:beforeAutospacing="0" w:after="40" w:afterAutospacing="0"/>
            </w:pPr>
            <w:r w:rsidRPr="00C65432">
              <w:t>6a. Nếu số điện thoại không đúng định dạng: hệ thống hiển thị “Số điện thoại không hợp lệ, vui lòng kiểm tra lại.”</w:t>
            </w:r>
          </w:p>
          <w:p w14:paraId="1E928187" w14:textId="77777777" w:rsidR="00CE0ADB" w:rsidRPr="00C65432" w:rsidRDefault="00CE0ADB" w:rsidP="00C65432">
            <w:pPr>
              <w:pStyle w:val="NormalWeb"/>
              <w:spacing w:before="40" w:beforeAutospacing="0" w:after="40" w:afterAutospacing="0"/>
            </w:pPr>
            <w:r w:rsidRPr="00C65432">
              <w:t>6a1. Nếu hệ thống lỗi khi lưu (mất kết nối, lỗi DB): hệ thống hiển thị “Không thể lưu địa chỉ, vui lòng thử lại sau.”</w:t>
            </w:r>
          </w:p>
        </w:tc>
      </w:tr>
      <w:tr w:rsidR="00181AE0" w:rsidRPr="00C65432" w14:paraId="04C9A09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8FC6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7CF42" w14:textId="77777777" w:rsidR="00CE0ADB" w:rsidRPr="00C65432" w:rsidRDefault="00CE0ADB" w:rsidP="00015270">
            <w:pPr>
              <w:pStyle w:val="NormalWeb"/>
              <w:numPr>
                <w:ilvl w:val="0"/>
                <w:numId w:val="93"/>
              </w:numPr>
              <w:spacing w:before="40" w:beforeAutospacing="0" w:after="40" w:afterAutospacing="0"/>
              <w:textAlignment w:val="baseline"/>
            </w:pPr>
            <w:r w:rsidRPr="00C65432">
              <w:t>Mỗi khách hàng luôn phải có ít nhất một địa chỉ mặc định.</w:t>
            </w:r>
          </w:p>
          <w:p w14:paraId="354720FF" w14:textId="77777777" w:rsidR="00CE0ADB" w:rsidRPr="00C65432" w:rsidRDefault="00CE0ADB" w:rsidP="00015270">
            <w:pPr>
              <w:pStyle w:val="NormalWeb"/>
              <w:numPr>
                <w:ilvl w:val="0"/>
                <w:numId w:val="93"/>
              </w:numPr>
              <w:spacing w:before="40" w:beforeAutospacing="0" w:after="40" w:afterAutospacing="0"/>
              <w:textAlignment w:val="baseline"/>
            </w:pPr>
            <w:r w:rsidRPr="00C65432">
              <w:t>Địa chỉ mới sau khi lưu có thể được sử dụng ngay cho đơn hiện tại.</w:t>
            </w:r>
          </w:p>
        </w:tc>
      </w:tr>
      <w:tr w:rsidR="00181AE0" w:rsidRPr="00C65432" w14:paraId="715892F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22A569"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307DD8" w14:textId="77777777" w:rsidR="00CE0ADB" w:rsidRPr="00C65432" w:rsidRDefault="00CE0ADB" w:rsidP="00C65432">
            <w:pPr>
              <w:pStyle w:val="NormalWeb"/>
              <w:spacing w:before="40" w:beforeAutospacing="0" w:after="40" w:afterAutospacing="0"/>
            </w:pPr>
            <w:r w:rsidRPr="00C65432">
              <w:t>N/A</w:t>
            </w:r>
          </w:p>
        </w:tc>
      </w:tr>
    </w:tbl>
    <w:p w14:paraId="6E0C1E12" w14:textId="0E6834C6" w:rsidR="00CE0ADB" w:rsidRPr="00C65432" w:rsidRDefault="000B19AE" w:rsidP="00C65432">
      <w:pPr>
        <w:pStyle w:val="NormalWeb"/>
        <w:spacing w:before="40" w:beforeAutospacing="0" w:after="40" w:afterAutospacing="0"/>
      </w:pPr>
      <w:r w:rsidRPr="00C65432">
        <w:rPr>
          <w:noProof/>
        </w:rPr>
        <w:lastRenderedPageBreak/>
        <w:drawing>
          <wp:inline distT="0" distB="0" distL="0" distR="0" wp14:anchorId="4EBD443B" wp14:editId="7E13C76B">
            <wp:extent cx="5257165" cy="8229600"/>
            <wp:effectExtent l="0" t="0" r="635" b="0"/>
            <wp:docPr id="25" name="Picture 2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diagram of a flowchar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57165" cy="8229600"/>
                    </a:xfrm>
                    <a:prstGeom prst="rect">
                      <a:avLst/>
                    </a:prstGeom>
                  </pic:spPr>
                </pic:pic>
              </a:graphicData>
            </a:graphic>
          </wp:inline>
        </w:drawing>
      </w:r>
    </w:p>
    <w:p w14:paraId="61EA85DC" w14:textId="75C84689" w:rsidR="00CE0ADB" w:rsidRPr="00C65432" w:rsidRDefault="00CE0ADB" w:rsidP="00C65432">
      <w:pPr>
        <w:pStyle w:val="Heading4"/>
        <w:numPr>
          <w:ilvl w:val="0"/>
          <w:numId w:val="0"/>
        </w:numPr>
        <w:spacing w:after="40"/>
        <w:ind w:left="864" w:hanging="864"/>
        <w:rPr>
          <w:rFonts w:cs="Times New Roman"/>
          <w:color w:val="auto"/>
          <w:szCs w:val="24"/>
        </w:rPr>
      </w:pPr>
      <w:bookmarkStart w:id="25" w:name="_Toc213622787"/>
      <w:r w:rsidRPr="00C65432">
        <w:rPr>
          <w:rFonts w:cs="Times New Roman"/>
          <w:color w:val="auto"/>
          <w:szCs w:val="24"/>
        </w:rPr>
        <w:lastRenderedPageBreak/>
        <w:t>Sửa địa chỉ</w:t>
      </w:r>
      <w:bookmarkEnd w:id="25"/>
    </w:p>
    <w:p w14:paraId="7D1E235B" w14:textId="77777777" w:rsidR="00CE0ADB" w:rsidRPr="00C65432" w:rsidRDefault="00CE0ADB" w:rsidP="00C65432">
      <w:pPr>
        <w:spacing w:before="40" w:after="40"/>
        <w:rPr>
          <w:rFonts w:ascii="Times New Roman" w:hAnsi="Times New Roman" w:cs="Times New Roman"/>
          <w:szCs w:val="24"/>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842"/>
        <w:gridCol w:w="7508"/>
      </w:tblGrid>
      <w:tr w:rsidR="00181AE0" w:rsidRPr="00C65432" w14:paraId="380D82C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3F637B"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D81E42" w14:textId="77777777" w:rsidR="00CE0ADB" w:rsidRPr="00C65432" w:rsidRDefault="00CE0ADB" w:rsidP="00C65432">
            <w:pPr>
              <w:pStyle w:val="NormalWeb"/>
              <w:spacing w:before="40" w:beforeAutospacing="0" w:after="40" w:afterAutospacing="0"/>
            </w:pPr>
            <w:r w:rsidRPr="00C65432">
              <w:t>2.2.2</w:t>
            </w:r>
          </w:p>
        </w:tc>
      </w:tr>
      <w:tr w:rsidR="00181AE0" w:rsidRPr="00C65432" w14:paraId="3CAC05A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5EB3A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1E2631" w14:textId="77777777" w:rsidR="00CE0ADB" w:rsidRPr="00C65432" w:rsidRDefault="00CE0ADB" w:rsidP="00C65432">
            <w:pPr>
              <w:pStyle w:val="NormalWeb"/>
              <w:spacing w:before="40" w:beforeAutospacing="0" w:after="40" w:afterAutospacing="0"/>
            </w:pPr>
            <w:r w:rsidRPr="00C65432">
              <w:t>Sửa địa chỉ </w:t>
            </w:r>
          </w:p>
        </w:tc>
      </w:tr>
      <w:tr w:rsidR="00181AE0" w:rsidRPr="00C65432" w14:paraId="51466A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0FDE8"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F96FE4" w14:textId="77777777" w:rsidR="00CE0ADB" w:rsidRPr="00C65432" w:rsidRDefault="00CE0ADB" w:rsidP="00C65432">
            <w:pPr>
              <w:pStyle w:val="NormalWeb"/>
              <w:spacing w:before="40" w:beforeAutospacing="0" w:after="40" w:afterAutospacing="0"/>
            </w:pPr>
            <w:r w:rsidRPr="00C65432">
              <w:t>Là khách hàng, tôi muốn chỉnh sửa thông tin của một địa chỉ giao hàng đã lưu để các lần đặt hàng sau sử dụng thông tin đúng tránh giao nhầm.</w:t>
            </w:r>
          </w:p>
        </w:tc>
      </w:tr>
      <w:tr w:rsidR="00181AE0" w:rsidRPr="00C65432" w14:paraId="4F044B9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E4D1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C0F859"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5D9F6DD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D5CBB4"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F4BA65" w14:textId="77777777" w:rsidR="00CE0ADB" w:rsidRPr="00C65432" w:rsidRDefault="00CE0ADB" w:rsidP="00C65432">
            <w:pPr>
              <w:pStyle w:val="NormalWeb"/>
              <w:spacing w:before="40" w:beforeAutospacing="0" w:after="40" w:afterAutospacing="0"/>
            </w:pPr>
            <w:r w:rsidRPr="00C65432">
              <w:t>High</w:t>
            </w:r>
          </w:p>
        </w:tc>
      </w:tr>
      <w:tr w:rsidR="00181AE0" w:rsidRPr="00C65432" w14:paraId="0DC4AB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68177"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18553" w14:textId="77777777" w:rsidR="00CE0ADB" w:rsidRPr="00C65432" w:rsidRDefault="00CE0ADB" w:rsidP="00C65432">
            <w:pPr>
              <w:pStyle w:val="NormalWeb"/>
              <w:spacing w:before="40" w:beforeAutospacing="0" w:after="40" w:afterAutospacing="0"/>
            </w:pPr>
            <w:r w:rsidRPr="00C65432">
              <w:t>Khách hàng đang ở màn hình “Quản lý địa chỉ” hoặc bước chọn địa chỉ trong quy trình đặt hàng, chọn chức năng “Sửa” tại một địa chỉ cụ thể.</w:t>
            </w:r>
          </w:p>
        </w:tc>
      </w:tr>
      <w:tr w:rsidR="00181AE0" w:rsidRPr="00C65432" w14:paraId="7A50541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0196D9"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4D5B4" w14:textId="77777777" w:rsidR="00CE0ADB" w:rsidRPr="00C65432" w:rsidRDefault="00CE0ADB" w:rsidP="00015270">
            <w:pPr>
              <w:pStyle w:val="NormalWeb"/>
              <w:numPr>
                <w:ilvl w:val="0"/>
                <w:numId w:val="94"/>
              </w:numPr>
              <w:spacing w:before="40" w:beforeAutospacing="0" w:after="40" w:afterAutospacing="0"/>
              <w:textAlignment w:val="baseline"/>
            </w:pPr>
            <w:r w:rsidRPr="00C65432">
              <w:t>Khách hàng đã đăng nhập hợp lệ vào hệ thống.</w:t>
            </w:r>
          </w:p>
          <w:p w14:paraId="4187302F" w14:textId="77777777" w:rsidR="00CE0ADB" w:rsidRPr="00C65432" w:rsidRDefault="00CE0ADB" w:rsidP="00015270">
            <w:pPr>
              <w:pStyle w:val="NormalWeb"/>
              <w:numPr>
                <w:ilvl w:val="0"/>
                <w:numId w:val="94"/>
              </w:numPr>
              <w:spacing w:before="40" w:beforeAutospacing="0" w:after="40" w:afterAutospacing="0"/>
              <w:textAlignment w:val="baseline"/>
            </w:pPr>
            <w:r w:rsidRPr="00C65432">
              <w:t>Trong tài khoản của khách đã tồn tại ít nhất một địa chỉ giao hàng.</w:t>
            </w:r>
          </w:p>
        </w:tc>
      </w:tr>
      <w:tr w:rsidR="00181AE0" w:rsidRPr="00C65432" w14:paraId="75B3D070"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B6C819"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76DE0" w14:textId="77777777" w:rsidR="00CE0ADB" w:rsidRPr="00C65432" w:rsidRDefault="00CE0ADB" w:rsidP="00015270">
            <w:pPr>
              <w:pStyle w:val="NormalWeb"/>
              <w:numPr>
                <w:ilvl w:val="0"/>
                <w:numId w:val="95"/>
              </w:numPr>
              <w:spacing w:before="40" w:beforeAutospacing="0" w:after="40" w:afterAutospacing="0"/>
              <w:textAlignment w:val="baseline"/>
            </w:pPr>
            <w:r w:rsidRPr="00C65432">
              <w:t>Thông tin địa chỉ được cập nhật thành công trong hệ thống.</w:t>
            </w:r>
          </w:p>
          <w:p w14:paraId="4CAF21E3" w14:textId="77777777" w:rsidR="00CE0ADB" w:rsidRPr="00C65432" w:rsidRDefault="00CE0ADB" w:rsidP="00015270">
            <w:pPr>
              <w:pStyle w:val="NormalWeb"/>
              <w:numPr>
                <w:ilvl w:val="0"/>
                <w:numId w:val="95"/>
              </w:numPr>
              <w:spacing w:before="40" w:beforeAutospacing="0" w:after="40" w:afterAutospacing="0"/>
              <w:textAlignment w:val="baseline"/>
            </w:pPr>
            <w:r w:rsidRPr="00C65432">
              <w:t>Nếu khách đánh dấu địa chỉ là mặc định, địa chỉ này trở thành địa chỉ mặc định mới.</w:t>
            </w:r>
          </w:p>
        </w:tc>
      </w:tr>
      <w:tr w:rsidR="00181AE0" w:rsidRPr="00C65432" w14:paraId="0717EE0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5043C3"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4590C" w14:textId="77777777" w:rsidR="00CE0ADB" w:rsidRPr="00C65432" w:rsidRDefault="00CE0ADB" w:rsidP="00015270">
            <w:pPr>
              <w:pStyle w:val="NormalWeb"/>
              <w:numPr>
                <w:ilvl w:val="0"/>
                <w:numId w:val="96"/>
              </w:numPr>
              <w:spacing w:before="40" w:beforeAutospacing="0" w:after="40" w:afterAutospacing="0"/>
              <w:textAlignment w:val="baseline"/>
            </w:pPr>
            <w:r w:rsidRPr="00C65432">
              <w:t>Khách hàng mở chức năng “Quản lý địa chỉ” (hoặc bước chọn địa chỉ trong quy trình đặt hàng).</w:t>
            </w:r>
          </w:p>
          <w:p w14:paraId="3118E698" w14:textId="77777777" w:rsidR="00CE0ADB" w:rsidRPr="00C65432" w:rsidRDefault="00CE0ADB" w:rsidP="00015270">
            <w:pPr>
              <w:pStyle w:val="NormalWeb"/>
              <w:numPr>
                <w:ilvl w:val="0"/>
                <w:numId w:val="96"/>
              </w:numPr>
              <w:spacing w:before="40" w:beforeAutospacing="0" w:after="40" w:afterAutospacing="0"/>
              <w:textAlignment w:val="baseline"/>
            </w:pPr>
            <w:r w:rsidRPr="00C65432">
              <w:t>Hệ thống hiển thị danh sách các địa chỉ giao hàng hiện có.</w:t>
            </w:r>
          </w:p>
          <w:p w14:paraId="235328C4" w14:textId="77777777" w:rsidR="00CE0ADB" w:rsidRPr="00C65432" w:rsidRDefault="00CE0ADB" w:rsidP="00015270">
            <w:pPr>
              <w:pStyle w:val="NormalWeb"/>
              <w:numPr>
                <w:ilvl w:val="0"/>
                <w:numId w:val="96"/>
              </w:numPr>
              <w:spacing w:before="40" w:beforeAutospacing="0" w:after="40" w:afterAutospacing="0"/>
              <w:textAlignment w:val="baseline"/>
            </w:pPr>
            <w:r w:rsidRPr="00C65432">
              <w:t>Khách chọn nút “Sửa” tại địa chỉ muốn chỉnh sửa.</w:t>
            </w:r>
          </w:p>
          <w:p w14:paraId="484FAEFC" w14:textId="77777777" w:rsidR="00CE0ADB" w:rsidRPr="00C65432" w:rsidRDefault="00CE0ADB" w:rsidP="00015270">
            <w:pPr>
              <w:pStyle w:val="NormalWeb"/>
              <w:numPr>
                <w:ilvl w:val="0"/>
                <w:numId w:val="96"/>
              </w:numPr>
              <w:spacing w:before="40" w:beforeAutospacing="0" w:after="40" w:afterAutospacing="0"/>
              <w:textAlignment w:val="baseline"/>
            </w:pPr>
            <w:r w:rsidRPr="00C65432">
              <w:t>Hệ thống hiển thị form với thông tin hiện tại của địa chỉ (Tên người nhận, Số điện thoại, Địa chỉ, Ghi chú, tùy chọn “Đặt làm địa chỉ mặc định”).</w:t>
            </w:r>
          </w:p>
          <w:p w14:paraId="33F8D3D6" w14:textId="77777777" w:rsidR="00CE0ADB" w:rsidRPr="00C65432" w:rsidRDefault="00CE0ADB" w:rsidP="00015270">
            <w:pPr>
              <w:pStyle w:val="NormalWeb"/>
              <w:numPr>
                <w:ilvl w:val="0"/>
                <w:numId w:val="96"/>
              </w:numPr>
              <w:spacing w:before="40" w:beforeAutospacing="0" w:after="40" w:afterAutospacing="0"/>
              <w:textAlignment w:val="baseline"/>
            </w:pPr>
            <w:r w:rsidRPr="00C65432">
              <w:t>Khách hàng cập nhật các thông tin cần thay đổi.</w:t>
            </w:r>
          </w:p>
          <w:p w14:paraId="6BE38DDC" w14:textId="77777777" w:rsidR="00CE0ADB" w:rsidRPr="00C65432" w:rsidRDefault="00CE0ADB" w:rsidP="00015270">
            <w:pPr>
              <w:pStyle w:val="NormalWeb"/>
              <w:numPr>
                <w:ilvl w:val="0"/>
                <w:numId w:val="96"/>
              </w:numPr>
              <w:spacing w:before="40" w:beforeAutospacing="0" w:after="40" w:afterAutospacing="0"/>
              <w:textAlignment w:val="baseline"/>
            </w:pPr>
            <w:r w:rsidRPr="00C65432">
              <w:t>Khách nhấn “Cập nhật”.</w:t>
            </w:r>
          </w:p>
          <w:p w14:paraId="13C617F4" w14:textId="77777777" w:rsidR="00CE0ADB" w:rsidRPr="00C65432" w:rsidRDefault="00CE0ADB" w:rsidP="00015270">
            <w:pPr>
              <w:pStyle w:val="NormalWeb"/>
              <w:numPr>
                <w:ilvl w:val="0"/>
                <w:numId w:val="96"/>
              </w:numPr>
              <w:spacing w:before="40" w:beforeAutospacing="0" w:after="40" w:afterAutospacing="0"/>
              <w:textAlignment w:val="baseline"/>
            </w:pPr>
            <w:r w:rsidRPr="00C65432">
              <w:t>Hệ thống kiểm tra tính hợp lệ của dữ liệu (không bỏ trống các trường bắt buộc, định dạng số điện thoại…).</w:t>
            </w:r>
          </w:p>
          <w:p w14:paraId="319195D4" w14:textId="77777777" w:rsidR="00CE0ADB" w:rsidRPr="00C65432" w:rsidRDefault="00CE0ADB" w:rsidP="00015270">
            <w:pPr>
              <w:pStyle w:val="NormalWeb"/>
              <w:numPr>
                <w:ilvl w:val="0"/>
                <w:numId w:val="96"/>
              </w:numPr>
              <w:spacing w:before="40" w:beforeAutospacing="0" w:after="40" w:afterAutospacing="0"/>
              <w:textAlignment w:val="baseline"/>
            </w:pPr>
            <w:r w:rsidRPr="00C65432">
              <w:t>Nếu hợp lệ, hệ thống lưu thay đổi vào cơ sở dữ liệu.</w:t>
            </w:r>
          </w:p>
          <w:p w14:paraId="392DA39C" w14:textId="77777777" w:rsidR="00CE0ADB" w:rsidRPr="00C65432" w:rsidRDefault="00CE0ADB" w:rsidP="00015270">
            <w:pPr>
              <w:pStyle w:val="NormalWeb"/>
              <w:numPr>
                <w:ilvl w:val="0"/>
                <w:numId w:val="96"/>
              </w:numPr>
              <w:spacing w:before="40" w:beforeAutospacing="0" w:after="40" w:afterAutospacing="0"/>
              <w:textAlignment w:val="baseline"/>
            </w:pPr>
            <w:r w:rsidRPr="00C65432">
              <w:t>Hệ thống quay lại màn hình danh sách địa chỉ và hiển thị địa chỉ đã được cập nhật.</w:t>
            </w:r>
          </w:p>
          <w:p w14:paraId="26EA56FD" w14:textId="77777777" w:rsidR="00CE0ADB" w:rsidRPr="00C65432" w:rsidRDefault="00CE0ADB" w:rsidP="00015270">
            <w:pPr>
              <w:pStyle w:val="NormalWeb"/>
              <w:numPr>
                <w:ilvl w:val="0"/>
                <w:numId w:val="96"/>
              </w:numPr>
              <w:spacing w:before="40" w:beforeAutospacing="0" w:after="40" w:afterAutospacing="0"/>
              <w:textAlignment w:val="baseline"/>
            </w:pPr>
            <w:r w:rsidRPr="00C65432">
              <w:t>Khách hàng tiếp tục đặt hàng hoặc thoát khỏi chức năng.</w:t>
            </w:r>
          </w:p>
        </w:tc>
      </w:tr>
      <w:tr w:rsidR="00181AE0" w:rsidRPr="00C65432" w14:paraId="5C64BA67"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3F66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E1E361" w14:textId="77777777" w:rsidR="00CE0ADB" w:rsidRPr="00C65432" w:rsidRDefault="00CE0ADB" w:rsidP="00C65432">
            <w:pPr>
              <w:pStyle w:val="NormalWeb"/>
              <w:spacing w:before="40" w:beforeAutospacing="0" w:after="40" w:afterAutospacing="0"/>
            </w:pPr>
            <w:r w:rsidRPr="00C65432">
              <w:t>5a. Khách bật tùy chọn “Đặt làm địa chỉ mặc định”, sau khi lưu (bước 8), hệ thống đặt địa chỉ này là mặc định và bỏ trạng thái mặc định ở các địa chỉ khác.</w:t>
            </w:r>
          </w:p>
          <w:p w14:paraId="48DCDF06" w14:textId="77777777" w:rsidR="00CE0ADB" w:rsidRPr="00C65432" w:rsidRDefault="00CE0ADB" w:rsidP="00C65432">
            <w:pPr>
              <w:pStyle w:val="NormalWeb"/>
              <w:spacing w:before="40" w:beforeAutospacing="0" w:after="40" w:afterAutospacing="0"/>
            </w:pPr>
            <w:r w:rsidRPr="00C65432">
              <w:t>5a1. Khách bật tùy chọn “Đặt làm địa chỉ mặc định”: giữ nguyên địa chỉ mặc định hiện tại (nếu có).</w:t>
            </w:r>
          </w:p>
        </w:tc>
      </w:tr>
      <w:tr w:rsidR="00181AE0" w:rsidRPr="00C65432" w14:paraId="32521E65"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FD75D" w14:textId="77777777" w:rsidR="00CE0ADB" w:rsidRPr="00C65432" w:rsidRDefault="00CE0ADB"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5CB5F" w14:textId="77777777" w:rsidR="00CE0ADB" w:rsidRPr="00C65432" w:rsidRDefault="00CE0ADB" w:rsidP="00C65432">
            <w:pPr>
              <w:pStyle w:val="NormalWeb"/>
              <w:spacing w:before="40" w:beforeAutospacing="0" w:after="40" w:afterAutospacing="0"/>
            </w:pPr>
            <w:r w:rsidRPr="00C65432">
              <w:t>2a. Danh sách địa chỉ trống:hệ thống hiển thị thông báo “Bạn chưa có địa chỉ nào để chỉnh sửa. Vui lòng thêm địa chỉ mới.”</w:t>
            </w:r>
          </w:p>
          <w:p w14:paraId="5A57EB61" w14:textId="77777777" w:rsidR="00CE0ADB" w:rsidRPr="00C65432" w:rsidRDefault="00CE0ADB" w:rsidP="00C65432">
            <w:pPr>
              <w:pStyle w:val="NormalWeb"/>
              <w:spacing w:before="40" w:beforeAutospacing="0" w:after="40" w:afterAutospacing="0"/>
            </w:pPr>
            <w:r w:rsidRPr="00C65432">
              <w:t>7a. Dữ liệu không hợp lệ (thiếu thông tin/sai định dạng): hệ thống hiển thị thông báo “Thông tin không hợp lệ, vui lòng kiểm tra lại.” và highlight các trường sai. Khách sửa lại thông tin → bước 6.</w:t>
            </w:r>
          </w:p>
          <w:p w14:paraId="79EDC958" w14:textId="77777777" w:rsidR="00CE0ADB" w:rsidRPr="00C65432" w:rsidRDefault="00CE0ADB" w:rsidP="00C65432">
            <w:pPr>
              <w:pStyle w:val="NormalWeb"/>
              <w:spacing w:before="40" w:beforeAutospacing="0" w:after="40" w:afterAutospacing="0"/>
            </w:pPr>
            <w:r w:rsidRPr="00C65432">
              <w:t>7a1. Lỗi hệ thống khi lưu (mất kết nối, lỗi CSDL…): hệ thống hiển thị thông báo “Không thể cập nhật địa chỉ, vui lòng thử lại sau.” Thay đổi chưa được lưu, khách có thể thử lại sau khi hệ thống ổn định.</w:t>
            </w:r>
          </w:p>
        </w:tc>
      </w:tr>
      <w:tr w:rsidR="00181AE0" w:rsidRPr="00C65432" w14:paraId="723DD1B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4D20D"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DAE988" w14:textId="77777777" w:rsidR="00CE0ADB" w:rsidRPr="00C65432" w:rsidRDefault="00CE0ADB" w:rsidP="00015270">
            <w:pPr>
              <w:pStyle w:val="NormalWeb"/>
              <w:numPr>
                <w:ilvl w:val="0"/>
                <w:numId w:val="97"/>
              </w:numPr>
              <w:spacing w:before="40" w:beforeAutospacing="0" w:after="40" w:afterAutospacing="0"/>
              <w:textAlignment w:val="baseline"/>
            </w:pPr>
            <w:r w:rsidRPr="00C65432">
              <w:t>Việc sửa địa chỉ chỉ áp dụng cho các đơn hàng tạo sau khi sửa; các đơn đã xác nhận/giao trước đó giữ nguyên thông tin đã dùng khi tạo đơn.</w:t>
            </w:r>
          </w:p>
        </w:tc>
      </w:tr>
      <w:tr w:rsidR="00181AE0" w:rsidRPr="00C65432" w14:paraId="30AC0D7F"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A2FBA6"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CE28D" w14:textId="77777777" w:rsidR="00CE0ADB" w:rsidRPr="00C65432" w:rsidRDefault="00CE0ADB" w:rsidP="00C65432">
            <w:pPr>
              <w:pStyle w:val="NormalWeb"/>
              <w:spacing w:before="40" w:beforeAutospacing="0" w:after="40" w:afterAutospacing="0"/>
            </w:pPr>
            <w:r w:rsidRPr="00C65432">
              <w:t>N/A</w:t>
            </w:r>
          </w:p>
        </w:tc>
      </w:tr>
    </w:tbl>
    <w:p w14:paraId="538E858C" w14:textId="77777777" w:rsidR="00CE0ADB" w:rsidRPr="00C65432" w:rsidRDefault="00CE0ADB" w:rsidP="00C65432">
      <w:pPr>
        <w:spacing w:before="40" w:after="40"/>
        <w:rPr>
          <w:rFonts w:ascii="Times New Roman" w:hAnsi="Times New Roman" w:cs="Times New Roman"/>
          <w:szCs w:val="24"/>
        </w:rPr>
      </w:pPr>
    </w:p>
    <w:p w14:paraId="6EDE0A97" w14:textId="72574F52"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1A8AE923" wp14:editId="6B141FC5">
            <wp:extent cx="4975860" cy="8229600"/>
            <wp:effectExtent l="0" t="0" r="0" b="0"/>
            <wp:docPr id="26" name="Picture 26"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diagram&#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75860" cy="8229600"/>
                    </a:xfrm>
                    <a:prstGeom prst="rect">
                      <a:avLst/>
                    </a:prstGeom>
                  </pic:spPr>
                </pic:pic>
              </a:graphicData>
            </a:graphic>
          </wp:inline>
        </w:drawing>
      </w:r>
    </w:p>
    <w:p w14:paraId="1DA61F7B" w14:textId="77777777" w:rsidR="00CE0ADB" w:rsidRPr="00C65432" w:rsidRDefault="00CE0ADB" w:rsidP="00C65432">
      <w:pPr>
        <w:pStyle w:val="NormalWeb"/>
        <w:spacing w:before="40" w:beforeAutospacing="0" w:after="40" w:afterAutospacing="0"/>
      </w:pPr>
      <w:r w:rsidRPr="00C65432">
        <w:rPr>
          <w:b/>
          <w:bCs/>
        </w:rPr>
        <w:lastRenderedPageBreak/>
        <w:t>3.2.3.3. Xóa địa chỉ</w:t>
      </w:r>
    </w:p>
    <w:p w14:paraId="09128070"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15"/>
        <w:gridCol w:w="7535"/>
      </w:tblGrid>
      <w:tr w:rsidR="00181AE0" w:rsidRPr="00C65432" w14:paraId="5FDE473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5F87E"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AACF45" w14:textId="77777777" w:rsidR="00CE0ADB" w:rsidRPr="00C65432" w:rsidRDefault="00CE0ADB" w:rsidP="00C65432">
            <w:pPr>
              <w:pStyle w:val="NormalWeb"/>
              <w:spacing w:before="40" w:beforeAutospacing="0" w:after="40" w:afterAutospacing="0"/>
            </w:pPr>
            <w:r w:rsidRPr="00C65432">
              <w:t>2.2.3</w:t>
            </w:r>
          </w:p>
        </w:tc>
      </w:tr>
      <w:tr w:rsidR="00181AE0" w:rsidRPr="00C65432" w14:paraId="3C9E719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E9E7C"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2D9E8" w14:textId="77777777" w:rsidR="00CE0ADB" w:rsidRPr="00C65432" w:rsidRDefault="00CE0ADB" w:rsidP="00C65432">
            <w:pPr>
              <w:pStyle w:val="NormalWeb"/>
              <w:spacing w:before="40" w:beforeAutospacing="0" w:after="40" w:afterAutospacing="0"/>
            </w:pPr>
            <w:r w:rsidRPr="00C65432">
              <w:t>Xóa địa chỉ</w:t>
            </w:r>
          </w:p>
        </w:tc>
      </w:tr>
      <w:tr w:rsidR="00181AE0" w:rsidRPr="00C65432" w14:paraId="63CC6F2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9C086"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DB8D66" w14:textId="77777777" w:rsidR="00CE0ADB" w:rsidRPr="00C65432" w:rsidRDefault="00CE0ADB" w:rsidP="00C65432">
            <w:pPr>
              <w:pStyle w:val="NormalWeb"/>
              <w:spacing w:before="40" w:beforeAutospacing="0" w:after="40" w:afterAutospacing="0"/>
            </w:pPr>
            <w:r w:rsidRPr="00C65432">
              <w:t>Là khách hàng, tôi muốn xóa một địa chỉ giao hàng không còn sử dụng để danh sách địa chỉ gọn gàng, dễ quản lý và tránh chọn nhầm khi đặt hàng</w:t>
            </w:r>
          </w:p>
        </w:tc>
      </w:tr>
      <w:tr w:rsidR="00181AE0" w:rsidRPr="00C65432" w14:paraId="3A51732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0F0A1"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C1293"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3F3FF94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BCAD7C"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585EF7" w14:textId="77777777" w:rsidR="00CE0ADB" w:rsidRPr="00C65432" w:rsidRDefault="00CE0ADB" w:rsidP="00C65432">
            <w:pPr>
              <w:pStyle w:val="NormalWeb"/>
              <w:spacing w:before="40" w:beforeAutospacing="0" w:after="40" w:afterAutospacing="0"/>
            </w:pPr>
            <w:r w:rsidRPr="00C65432">
              <w:t>Medium</w:t>
            </w:r>
          </w:p>
        </w:tc>
      </w:tr>
      <w:tr w:rsidR="00181AE0" w:rsidRPr="00C65432" w14:paraId="1AB671A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4BFB6E"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F9797C" w14:textId="77777777" w:rsidR="00CE0ADB" w:rsidRPr="00C65432" w:rsidRDefault="00CE0ADB" w:rsidP="00C65432">
            <w:pPr>
              <w:pStyle w:val="NormalWeb"/>
              <w:spacing w:before="40" w:beforeAutospacing="0" w:after="40" w:afterAutospacing="0"/>
            </w:pPr>
            <w:r w:rsidRPr="00C65432">
              <w:t>Khách hàng đang ở màn hình “Quản lý địa chỉ” và chọn chức năng “Xóa” tại một địa chỉ cụ thể.</w:t>
            </w:r>
          </w:p>
        </w:tc>
      </w:tr>
      <w:tr w:rsidR="00181AE0" w:rsidRPr="00C65432" w14:paraId="4AE6FBE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3B557"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0ACFD" w14:textId="77777777" w:rsidR="00CE0ADB" w:rsidRPr="00C65432" w:rsidRDefault="00CE0ADB" w:rsidP="00015270">
            <w:pPr>
              <w:pStyle w:val="NormalWeb"/>
              <w:numPr>
                <w:ilvl w:val="0"/>
                <w:numId w:val="98"/>
              </w:numPr>
              <w:spacing w:before="40" w:beforeAutospacing="0" w:after="40" w:afterAutospacing="0"/>
              <w:textAlignment w:val="baseline"/>
            </w:pPr>
            <w:r w:rsidRPr="00C65432">
              <w:t>Khách hàng đã đăng nhập hợp lệ vào hệ thống.</w:t>
            </w:r>
          </w:p>
          <w:p w14:paraId="30B92C58" w14:textId="77777777" w:rsidR="00CE0ADB" w:rsidRPr="00C65432" w:rsidRDefault="00CE0ADB" w:rsidP="00015270">
            <w:pPr>
              <w:pStyle w:val="NormalWeb"/>
              <w:numPr>
                <w:ilvl w:val="0"/>
                <w:numId w:val="98"/>
              </w:numPr>
              <w:spacing w:before="40" w:beforeAutospacing="0" w:after="40" w:afterAutospacing="0"/>
              <w:textAlignment w:val="baseline"/>
            </w:pPr>
            <w:r w:rsidRPr="00C65432">
              <w:t>Tài khoản của khách đang có ít nhất một địa chỉ giao.</w:t>
            </w:r>
          </w:p>
        </w:tc>
      </w:tr>
      <w:tr w:rsidR="00181AE0" w:rsidRPr="00C65432" w14:paraId="58B748FC"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5B38F2"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A455D6" w14:textId="77777777" w:rsidR="00CE0ADB" w:rsidRPr="00C65432" w:rsidRDefault="00CE0ADB" w:rsidP="00015270">
            <w:pPr>
              <w:pStyle w:val="NormalWeb"/>
              <w:numPr>
                <w:ilvl w:val="0"/>
                <w:numId w:val="99"/>
              </w:numPr>
              <w:spacing w:before="40" w:beforeAutospacing="0" w:after="40" w:afterAutospacing="0"/>
              <w:textAlignment w:val="baseline"/>
            </w:pPr>
            <w:r w:rsidRPr="00C65432">
              <w:t xml:space="preserve">Địa chỉ được chọn bị xóa khỏi danh sách địa chỉ của khách </w:t>
            </w:r>
            <w:r w:rsidRPr="00C65432">
              <w:rPr>
                <w:i/>
                <w:iCs/>
              </w:rPr>
              <w:t>(trừ khi thuộc trường hợp bị chặn ở Exception flows)</w:t>
            </w:r>
            <w:r w:rsidRPr="00C65432">
              <w:t>.</w:t>
            </w:r>
          </w:p>
          <w:p w14:paraId="137DB5E2" w14:textId="77777777" w:rsidR="00CE0ADB" w:rsidRPr="00C65432" w:rsidRDefault="00CE0ADB" w:rsidP="00015270">
            <w:pPr>
              <w:pStyle w:val="NormalWeb"/>
              <w:numPr>
                <w:ilvl w:val="0"/>
                <w:numId w:val="99"/>
              </w:numPr>
              <w:spacing w:before="40" w:beforeAutospacing="0" w:after="40" w:afterAutospacing="0"/>
              <w:textAlignment w:val="baseline"/>
            </w:pPr>
            <w:r w:rsidRPr="00C65432">
              <w:t>Nếu địa chỉ bị xóa là địa chỉ mặc định, hệ thống sẽ yêu cầu chọn một địa chỉ khác làm mặc định (nếu còn địa chỉ khác).</w:t>
            </w:r>
          </w:p>
        </w:tc>
      </w:tr>
      <w:tr w:rsidR="00181AE0" w:rsidRPr="00C65432" w14:paraId="7CDD5BF1"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7D9FF"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F2B513" w14:textId="77777777" w:rsidR="00CE0ADB" w:rsidRPr="00C65432" w:rsidRDefault="00CE0ADB" w:rsidP="00015270">
            <w:pPr>
              <w:pStyle w:val="NormalWeb"/>
              <w:numPr>
                <w:ilvl w:val="0"/>
                <w:numId w:val="100"/>
              </w:numPr>
              <w:spacing w:before="40" w:beforeAutospacing="0" w:after="40" w:afterAutospacing="0"/>
              <w:textAlignment w:val="baseline"/>
            </w:pPr>
            <w:r w:rsidRPr="00C65432">
              <w:t>Khách hàng mở chức năng “Quản lý địa chỉ”.</w:t>
            </w:r>
          </w:p>
          <w:p w14:paraId="24195E8A" w14:textId="77777777" w:rsidR="00CE0ADB" w:rsidRPr="00C65432" w:rsidRDefault="00CE0ADB" w:rsidP="00015270">
            <w:pPr>
              <w:pStyle w:val="NormalWeb"/>
              <w:numPr>
                <w:ilvl w:val="0"/>
                <w:numId w:val="100"/>
              </w:numPr>
              <w:spacing w:before="40" w:beforeAutospacing="0" w:after="40" w:afterAutospacing="0"/>
              <w:textAlignment w:val="baseline"/>
            </w:pPr>
            <w:r w:rsidRPr="00C65432">
              <w:t>Hệ thống hiển thị danh sách các địa chỉ giao hàng hiện có của khách.</w:t>
            </w:r>
          </w:p>
          <w:p w14:paraId="7C4C964B" w14:textId="77777777" w:rsidR="00CE0ADB" w:rsidRPr="00C65432" w:rsidRDefault="00CE0ADB" w:rsidP="00015270">
            <w:pPr>
              <w:pStyle w:val="NormalWeb"/>
              <w:numPr>
                <w:ilvl w:val="0"/>
                <w:numId w:val="100"/>
              </w:numPr>
              <w:spacing w:before="40" w:beforeAutospacing="0" w:after="40" w:afterAutospacing="0"/>
              <w:textAlignment w:val="baseline"/>
            </w:pPr>
            <w:r w:rsidRPr="00C65432">
              <w:t>Khách nhấn nút “Xóa” tại địa chỉ muốn xóa.</w:t>
            </w:r>
          </w:p>
          <w:p w14:paraId="212EA400" w14:textId="77777777" w:rsidR="00CE0ADB" w:rsidRPr="00C65432" w:rsidRDefault="00CE0ADB" w:rsidP="00015270">
            <w:pPr>
              <w:pStyle w:val="NormalWeb"/>
              <w:numPr>
                <w:ilvl w:val="0"/>
                <w:numId w:val="100"/>
              </w:numPr>
              <w:spacing w:before="40" w:beforeAutospacing="0" w:after="40" w:afterAutospacing="0"/>
              <w:textAlignment w:val="baseline"/>
            </w:pPr>
            <w:r w:rsidRPr="00C65432">
              <w:t>Hệ thống hiển thị hộp thoại xác nhận, nội dung tương tự: “Bạn có chắc chắn muốn xóa địa chỉ này không?”.</w:t>
            </w:r>
          </w:p>
          <w:p w14:paraId="15564515" w14:textId="77777777" w:rsidR="00CE0ADB" w:rsidRPr="00C65432" w:rsidRDefault="00CE0ADB" w:rsidP="00015270">
            <w:pPr>
              <w:pStyle w:val="NormalWeb"/>
              <w:numPr>
                <w:ilvl w:val="0"/>
                <w:numId w:val="100"/>
              </w:numPr>
              <w:spacing w:before="40" w:beforeAutospacing="0" w:after="40" w:afterAutospacing="0"/>
              <w:textAlignment w:val="baseline"/>
            </w:pPr>
            <w:r w:rsidRPr="00C65432">
              <w:t>Khách chọn “Đồng ý”.</w:t>
            </w:r>
          </w:p>
          <w:p w14:paraId="29A4E922" w14:textId="77777777" w:rsidR="00CE0ADB" w:rsidRPr="00C65432" w:rsidRDefault="00CE0ADB" w:rsidP="00015270">
            <w:pPr>
              <w:pStyle w:val="NormalWeb"/>
              <w:numPr>
                <w:ilvl w:val="0"/>
                <w:numId w:val="100"/>
              </w:numPr>
              <w:spacing w:before="40" w:beforeAutospacing="0" w:after="40" w:afterAutospacing="0"/>
              <w:textAlignment w:val="baseline"/>
            </w:pPr>
            <w:r w:rsidRPr="00C65432">
              <w:t>Hệ thống kiểm tra điều kiện xóa (ví dụ: không phải địa chỉ duy nhất, xử lý trường hợp địa chỉ mặc định…).</w:t>
            </w:r>
          </w:p>
          <w:p w14:paraId="3690812A" w14:textId="77777777" w:rsidR="00CE0ADB" w:rsidRPr="00C65432" w:rsidRDefault="00CE0ADB" w:rsidP="00015270">
            <w:pPr>
              <w:pStyle w:val="NormalWeb"/>
              <w:numPr>
                <w:ilvl w:val="0"/>
                <w:numId w:val="100"/>
              </w:numPr>
              <w:spacing w:before="40" w:beforeAutospacing="0" w:after="40" w:afterAutospacing="0"/>
              <w:textAlignment w:val="baseline"/>
            </w:pPr>
            <w:r w:rsidRPr="00C65432">
              <w:t>Nếu thỏa điều kiện, hệ thống xóa địa chỉ khỏi danh sách địa chỉ của khách.</w:t>
            </w:r>
          </w:p>
          <w:p w14:paraId="60B7EA7E" w14:textId="77777777" w:rsidR="00CE0ADB" w:rsidRPr="00C65432" w:rsidRDefault="00CE0ADB" w:rsidP="00015270">
            <w:pPr>
              <w:pStyle w:val="NormalWeb"/>
              <w:numPr>
                <w:ilvl w:val="0"/>
                <w:numId w:val="100"/>
              </w:numPr>
              <w:spacing w:before="40" w:beforeAutospacing="0" w:after="40" w:afterAutospacing="0"/>
              <w:textAlignment w:val="baseline"/>
            </w:pPr>
            <w:r w:rsidRPr="00C65432">
              <w:t>Hệ thống cập nhật và hiển thị lại danh sách địa chỉ mới.</w:t>
            </w:r>
          </w:p>
          <w:p w14:paraId="0AABD37F" w14:textId="77777777" w:rsidR="00CE0ADB" w:rsidRPr="00C65432" w:rsidRDefault="00CE0ADB" w:rsidP="00015270">
            <w:pPr>
              <w:pStyle w:val="NormalWeb"/>
              <w:numPr>
                <w:ilvl w:val="0"/>
                <w:numId w:val="100"/>
              </w:numPr>
              <w:spacing w:before="40" w:beforeAutospacing="0" w:after="40" w:afterAutospacing="0"/>
              <w:textAlignment w:val="baseline"/>
            </w:pPr>
            <w:r w:rsidRPr="00C65432">
              <w:t>Khách hàng tiếp tục thao tác khác (thêm/sửa địa chỉ khác, quay lại đặt hàng…) hoặc thoát khỏi chức năng.</w:t>
            </w:r>
          </w:p>
        </w:tc>
      </w:tr>
      <w:tr w:rsidR="00181AE0" w:rsidRPr="00C65432" w14:paraId="396CCE7E"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1D1E37"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D12F4" w14:textId="77777777" w:rsidR="00CE0ADB" w:rsidRPr="00C65432" w:rsidRDefault="00CE0ADB" w:rsidP="00C65432">
            <w:pPr>
              <w:pStyle w:val="NormalWeb"/>
              <w:spacing w:before="40" w:beforeAutospacing="0" w:after="40" w:afterAutospacing="0"/>
            </w:pPr>
            <w:r w:rsidRPr="00C65432">
              <w:t>4a. Khách chọn “Hủy” trong hộp thoại xác nhận thì hệ thống không xóa địa chỉ. Quay lại màn hình danh sách địa chỉ như ban đầu.</w:t>
            </w:r>
          </w:p>
        </w:tc>
      </w:tr>
      <w:tr w:rsidR="00181AE0" w:rsidRPr="00C65432" w14:paraId="0ED81D50"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A85ED"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3099E2" w14:textId="77777777" w:rsidR="00CE0ADB" w:rsidRPr="00C65432" w:rsidRDefault="00CE0ADB" w:rsidP="00C65432">
            <w:pPr>
              <w:pStyle w:val="NormalWeb"/>
              <w:spacing w:before="40" w:beforeAutospacing="0" w:after="40" w:afterAutospacing="0"/>
            </w:pPr>
            <w:r w:rsidRPr="00C65432">
              <w:t>6a. Địa chỉ cần xóa là địa chỉ duy nhất của khách thì hệ thống hiển thị thông báo:“Bạn không thể xóa địa chỉ duy nhất. Vui lòng thêm địa chỉ mới trước khi xóa địa chỉ này.” Hệ thống không xóa địa chỉ,</w:t>
            </w:r>
            <w:r w:rsidRPr="00C65432">
              <w:br/>
              <w:t>khách có thể chọn “Thêm địa chỉ mới”.</w:t>
            </w:r>
          </w:p>
          <w:p w14:paraId="518C4333" w14:textId="77777777" w:rsidR="00CE0ADB" w:rsidRPr="00C65432" w:rsidRDefault="00CE0ADB" w:rsidP="00C65432">
            <w:pPr>
              <w:pStyle w:val="NormalWeb"/>
              <w:spacing w:before="40" w:beforeAutospacing="0" w:after="40" w:afterAutospacing="0"/>
            </w:pPr>
            <w:r w:rsidRPr="00C65432">
              <w:t>6a1. Địa chỉ cần xóa là địa chỉ mặc định, nhưng khách còn địa chỉ khác hệ thống sẽ yêu cầu khách chọn địa chỉ mặc định mới trước khi xóa. Sau khi khách xác nhận, hệ thống tiến hành xóa theo Main flow bước 7–8.</w:t>
            </w:r>
          </w:p>
          <w:p w14:paraId="0CFADC0A" w14:textId="77777777" w:rsidR="00CE0ADB" w:rsidRPr="00C65432" w:rsidRDefault="00CE0ADB" w:rsidP="00C65432">
            <w:pPr>
              <w:pStyle w:val="NormalWeb"/>
              <w:spacing w:before="40" w:beforeAutospacing="0" w:after="40" w:afterAutospacing="0"/>
            </w:pPr>
            <w:r w:rsidRPr="00C65432">
              <w:lastRenderedPageBreak/>
              <w:t>6a2. Lỗi hệ thống khi xóa (mất kết nối, lỗi CSDL,…) hệ thống hiển thị thông báo: “Không thể xóa địa chỉ vào lúc này, vui lòng thử lại sau.” Địa chỉ vẫn được giữ nguyên trong danh sách.</w:t>
            </w:r>
          </w:p>
        </w:tc>
      </w:tr>
      <w:tr w:rsidR="00181AE0" w:rsidRPr="00C65432" w14:paraId="25B5C7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E949F3" w14:textId="77777777" w:rsidR="00CE0ADB" w:rsidRPr="00C65432" w:rsidRDefault="00CE0ADB" w:rsidP="00C65432">
            <w:pPr>
              <w:pStyle w:val="NormalWeb"/>
              <w:spacing w:before="40" w:beforeAutospacing="0" w:after="40" w:afterAutospacing="0"/>
            </w:pPr>
            <w:r w:rsidRPr="00C65432">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6B87B" w14:textId="77777777" w:rsidR="00CE0ADB" w:rsidRPr="00C65432" w:rsidRDefault="00CE0ADB" w:rsidP="00015270">
            <w:pPr>
              <w:pStyle w:val="NormalWeb"/>
              <w:numPr>
                <w:ilvl w:val="0"/>
                <w:numId w:val="101"/>
              </w:numPr>
              <w:spacing w:before="40" w:beforeAutospacing="0" w:after="40" w:afterAutospacing="0"/>
              <w:textAlignment w:val="baseline"/>
            </w:pPr>
            <w:r w:rsidRPr="00C65432">
              <w:t>Tại một thời điểm, khách hàng chỉ có một địa chỉ mặc định; nếu xóa địa chỉ mặc định và vẫn còn địa chỉ khác, hệ thống phải đảm bảo có địa chỉ mặc định mới.</w:t>
            </w:r>
            <w:r w:rsidRPr="00C65432">
              <w:br/>
            </w:r>
            <w:r w:rsidRPr="00C65432">
              <w:br/>
            </w:r>
          </w:p>
          <w:p w14:paraId="1DA03248" w14:textId="77777777" w:rsidR="00CE0ADB" w:rsidRPr="00C65432" w:rsidRDefault="00CE0ADB" w:rsidP="00015270">
            <w:pPr>
              <w:pStyle w:val="NormalWeb"/>
              <w:numPr>
                <w:ilvl w:val="0"/>
                <w:numId w:val="101"/>
              </w:numPr>
              <w:spacing w:before="40" w:beforeAutospacing="0" w:after="40" w:afterAutospacing="0"/>
              <w:textAlignment w:val="baseline"/>
            </w:pPr>
            <w:r w:rsidRPr="00C65432">
              <w:t>Việc xóa địa chỉ không làm thay đổi thông tin địa chỉ đã được ghi nhận trong các đơn hàng cũ</w:t>
            </w:r>
          </w:p>
        </w:tc>
      </w:tr>
      <w:tr w:rsidR="00181AE0" w:rsidRPr="00C65432" w14:paraId="43CC288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B0C2C"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ECE46" w14:textId="77777777" w:rsidR="00CE0ADB" w:rsidRPr="00C65432" w:rsidRDefault="00CE0ADB" w:rsidP="00C65432">
            <w:pPr>
              <w:pStyle w:val="NormalWeb"/>
              <w:spacing w:before="40" w:beforeAutospacing="0" w:after="40" w:afterAutospacing="0"/>
            </w:pPr>
            <w:r w:rsidRPr="00C65432">
              <w:t>N/A</w:t>
            </w:r>
          </w:p>
        </w:tc>
      </w:tr>
    </w:tbl>
    <w:p w14:paraId="0A3C69E4" w14:textId="77777777" w:rsidR="00CE0ADB" w:rsidRPr="00C65432" w:rsidRDefault="00CE0ADB" w:rsidP="00C65432">
      <w:pPr>
        <w:spacing w:before="40" w:after="40"/>
        <w:rPr>
          <w:rFonts w:ascii="Times New Roman" w:hAnsi="Times New Roman" w:cs="Times New Roman"/>
          <w:szCs w:val="24"/>
        </w:rPr>
      </w:pPr>
    </w:p>
    <w:p w14:paraId="792DA996" w14:textId="2A2A9F6B"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403282DE" wp14:editId="524CE5AE">
            <wp:extent cx="5379720" cy="8229600"/>
            <wp:effectExtent l="0" t="0" r="0" b="0"/>
            <wp:docPr id="27" name="Picture 2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diagram of a flowchar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79720" cy="8229600"/>
                    </a:xfrm>
                    <a:prstGeom prst="rect">
                      <a:avLst/>
                    </a:prstGeom>
                  </pic:spPr>
                </pic:pic>
              </a:graphicData>
            </a:graphic>
          </wp:inline>
        </w:drawing>
      </w:r>
    </w:p>
    <w:p w14:paraId="4AB6F9F0" w14:textId="77777777" w:rsidR="00CE0ADB" w:rsidRPr="00C65432" w:rsidRDefault="00CE0ADB" w:rsidP="00C65432">
      <w:pPr>
        <w:pStyle w:val="NormalWeb"/>
        <w:spacing w:before="40" w:beforeAutospacing="0" w:after="40" w:afterAutospacing="0"/>
      </w:pPr>
      <w:r w:rsidRPr="00C65432">
        <w:rPr>
          <w:b/>
          <w:bCs/>
        </w:rPr>
        <w:lastRenderedPageBreak/>
        <w:t>3.2.3.4. Chọn địa chỉ mặc định</w:t>
      </w:r>
    </w:p>
    <w:p w14:paraId="689F492C"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2"/>
        <w:gridCol w:w="7618"/>
      </w:tblGrid>
      <w:tr w:rsidR="00181AE0" w:rsidRPr="00C65432" w14:paraId="66493A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706C9"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C12C8" w14:textId="77777777" w:rsidR="00CE0ADB" w:rsidRPr="00C65432" w:rsidRDefault="00CE0ADB" w:rsidP="00C65432">
            <w:pPr>
              <w:pStyle w:val="NormalWeb"/>
              <w:spacing w:before="40" w:beforeAutospacing="0" w:after="40" w:afterAutospacing="0"/>
            </w:pPr>
            <w:r w:rsidRPr="00C65432">
              <w:t>2.2.4</w:t>
            </w:r>
          </w:p>
        </w:tc>
      </w:tr>
      <w:tr w:rsidR="00181AE0" w:rsidRPr="00C65432" w14:paraId="7351156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CA0EA"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C5E78E" w14:textId="77777777" w:rsidR="00CE0ADB" w:rsidRPr="00C65432" w:rsidRDefault="00CE0ADB" w:rsidP="00C65432">
            <w:pPr>
              <w:pStyle w:val="NormalWeb"/>
              <w:spacing w:before="40" w:beforeAutospacing="0" w:after="40" w:afterAutospacing="0"/>
            </w:pPr>
            <w:r w:rsidRPr="00C65432">
              <w:t>Chọn địa chỉ mặc định</w:t>
            </w:r>
          </w:p>
        </w:tc>
      </w:tr>
      <w:tr w:rsidR="00181AE0" w:rsidRPr="00C65432" w14:paraId="3C5D83D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AF73D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B4A48" w14:textId="77777777" w:rsidR="00CE0ADB" w:rsidRPr="00C65432" w:rsidRDefault="00CE0ADB" w:rsidP="00C65432">
            <w:pPr>
              <w:pStyle w:val="NormalWeb"/>
              <w:spacing w:before="40" w:beforeAutospacing="0" w:after="40" w:afterAutospacing="0"/>
            </w:pPr>
            <w:r w:rsidRPr="00C65432">
              <w:t>Là khách hàng, tôi muốn chọn một địa chỉ giao hàng trong danh sách địa chỉ đã lưu làm địa chỉ mặc định, để khi đặt hàng hệ thống tự đề xuất địa chỉ này trước, giúp thao tác nhanh hơn và hạn chế chọn nhầm địa chỉ.</w:t>
            </w:r>
          </w:p>
        </w:tc>
      </w:tr>
      <w:tr w:rsidR="00181AE0" w:rsidRPr="00C65432" w14:paraId="1A37FB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6FD0F"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770643"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6DF589B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FE72E"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4B1CC"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2AF350A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B2256C"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52938C" w14:textId="77777777" w:rsidR="00CE0ADB" w:rsidRPr="00C65432" w:rsidRDefault="00CE0ADB" w:rsidP="00C65432">
            <w:pPr>
              <w:pStyle w:val="NormalWeb"/>
              <w:spacing w:before="40" w:beforeAutospacing="0" w:after="40" w:afterAutospacing="0"/>
            </w:pPr>
            <w:r w:rsidRPr="00C65432">
              <w:t>Khách hàng đang ở màn hình “Quản lý địa chỉ” hoặc bước chọn địa chỉ trong quy trình đặt hàng và chọn chức năng “Đặt làm mặc định” cho một địa chỉ cụ thể.</w:t>
            </w:r>
          </w:p>
        </w:tc>
      </w:tr>
      <w:tr w:rsidR="00181AE0" w:rsidRPr="00C65432" w14:paraId="6904F05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6AEF90"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7544AC" w14:textId="77777777" w:rsidR="00CE0ADB" w:rsidRPr="00C65432" w:rsidRDefault="00CE0ADB" w:rsidP="00015270">
            <w:pPr>
              <w:pStyle w:val="NormalWeb"/>
              <w:numPr>
                <w:ilvl w:val="0"/>
                <w:numId w:val="102"/>
              </w:numPr>
              <w:spacing w:before="40" w:beforeAutospacing="0" w:after="40" w:afterAutospacing="0"/>
              <w:textAlignment w:val="baseline"/>
            </w:pPr>
            <w:r w:rsidRPr="00C65432">
              <w:t>Khách hàng đã đăng nhập hợp lệ vào hệ thống.</w:t>
            </w:r>
          </w:p>
          <w:p w14:paraId="55D860C3" w14:textId="77777777" w:rsidR="00CE0ADB" w:rsidRPr="00C65432" w:rsidRDefault="00CE0ADB" w:rsidP="00015270">
            <w:pPr>
              <w:pStyle w:val="NormalWeb"/>
              <w:numPr>
                <w:ilvl w:val="0"/>
                <w:numId w:val="102"/>
              </w:numPr>
              <w:spacing w:before="40" w:beforeAutospacing="0" w:after="40" w:afterAutospacing="0"/>
              <w:textAlignment w:val="baseline"/>
            </w:pPr>
            <w:r w:rsidRPr="00C65432">
              <w:t>Tài khoản của khách đã có ít nhất một địa chỉ giao được lưu.</w:t>
            </w:r>
          </w:p>
        </w:tc>
      </w:tr>
      <w:tr w:rsidR="00181AE0" w:rsidRPr="00C65432" w14:paraId="0A4E1C0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85B2E3"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2CBAE2" w14:textId="77777777" w:rsidR="00CE0ADB" w:rsidRPr="00C65432" w:rsidRDefault="00CE0ADB" w:rsidP="00015270">
            <w:pPr>
              <w:pStyle w:val="NormalWeb"/>
              <w:numPr>
                <w:ilvl w:val="0"/>
                <w:numId w:val="103"/>
              </w:numPr>
              <w:spacing w:before="40" w:beforeAutospacing="0" w:after="40" w:afterAutospacing="0"/>
              <w:textAlignment w:val="baseline"/>
            </w:pPr>
            <w:r w:rsidRPr="00C65432">
              <w:t>Địa chỉ được chọn trở thành địa chỉ mặc định mới.</w:t>
            </w:r>
          </w:p>
          <w:p w14:paraId="080A32DE" w14:textId="77777777" w:rsidR="00CE0ADB" w:rsidRPr="00C65432" w:rsidRDefault="00CE0ADB" w:rsidP="00015270">
            <w:pPr>
              <w:pStyle w:val="NormalWeb"/>
              <w:numPr>
                <w:ilvl w:val="0"/>
                <w:numId w:val="103"/>
              </w:numPr>
              <w:spacing w:before="40" w:beforeAutospacing="0" w:after="40" w:afterAutospacing="0"/>
              <w:textAlignment w:val="baseline"/>
            </w:pPr>
            <w:r w:rsidRPr="00C65432">
              <w:t>Các địa chỉ khác (nếu có) sẽ không còn ở trạng thái mặc định.</w:t>
            </w:r>
          </w:p>
        </w:tc>
      </w:tr>
      <w:tr w:rsidR="00181AE0" w:rsidRPr="00C65432" w14:paraId="6B1AEA5A"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9721C5"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776DB" w14:textId="77777777" w:rsidR="00CE0ADB" w:rsidRPr="00C65432" w:rsidRDefault="00CE0ADB" w:rsidP="00015270">
            <w:pPr>
              <w:pStyle w:val="NormalWeb"/>
              <w:numPr>
                <w:ilvl w:val="0"/>
                <w:numId w:val="104"/>
              </w:numPr>
              <w:spacing w:before="40" w:beforeAutospacing="0" w:after="40" w:afterAutospacing="0"/>
              <w:textAlignment w:val="baseline"/>
            </w:pPr>
            <w:r w:rsidRPr="00C65432">
              <w:t>Khách hàng mở chức năng “Quản lý địa chỉ” hoặc đến bước chọn địa chỉ trong quy trình đặt hàng.</w:t>
            </w:r>
          </w:p>
          <w:p w14:paraId="299785CE" w14:textId="77777777" w:rsidR="00CE0ADB" w:rsidRPr="00C65432" w:rsidRDefault="00CE0ADB" w:rsidP="00015270">
            <w:pPr>
              <w:pStyle w:val="NormalWeb"/>
              <w:numPr>
                <w:ilvl w:val="0"/>
                <w:numId w:val="104"/>
              </w:numPr>
              <w:spacing w:before="40" w:beforeAutospacing="0" w:after="40" w:afterAutospacing="0"/>
              <w:textAlignment w:val="baseline"/>
            </w:pPr>
            <w:r w:rsidRPr="00C65432">
              <w:t>Hệ thống hiển thị danh sách các địa chỉ giao hàng hiện có, trong đó một địa chỉ (nếu đã có) được đánh dấu là mặc định.</w:t>
            </w:r>
          </w:p>
          <w:p w14:paraId="34F4E5EF" w14:textId="77777777" w:rsidR="00CE0ADB" w:rsidRPr="00C65432" w:rsidRDefault="00CE0ADB" w:rsidP="00015270">
            <w:pPr>
              <w:pStyle w:val="NormalWeb"/>
              <w:numPr>
                <w:ilvl w:val="0"/>
                <w:numId w:val="104"/>
              </w:numPr>
              <w:spacing w:before="40" w:beforeAutospacing="0" w:after="40" w:afterAutospacing="0"/>
              <w:textAlignment w:val="baseline"/>
            </w:pPr>
            <w:r w:rsidRPr="00C65432">
              <w:t>Khách hàng chọn địa chỉ muốn đặt làm mặc định (bấm nút “Đặt làm mặc định”).</w:t>
            </w:r>
          </w:p>
          <w:p w14:paraId="3225E136" w14:textId="77777777" w:rsidR="00CE0ADB" w:rsidRPr="00C65432" w:rsidRDefault="00CE0ADB" w:rsidP="00015270">
            <w:pPr>
              <w:pStyle w:val="NormalWeb"/>
              <w:numPr>
                <w:ilvl w:val="0"/>
                <w:numId w:val="104"/>
              </w:numPr>
              <w:spacing w:before="40" w:beforeAutospacing="0" w:after="40" w:afterAutospacing="0"/>
              <w:textAlignment w:val="baseline"/>
            </w:pPr>
            <w:r w:rsidRPr="00C65432">
              <w:t>Hệ thống cập nhật trực tiếp.</w:t>
            </w:r>
          </w:p>
          <w:p w14:paraId="723D90DB" w14:textId="77777777" w:rsidR="00CE0ADB" w:rsidRPr="00C65432" w:rsidRDefault="00CE0ADB" w:rsidP="00015270">
            <w:pPr>
              <w:pStyle w:val="NormalWeb"/>
              <w:numPr>
                <w:ilvl w:val="0"/>
                <w:numId w:val="104"/>
              </w:numPr>
              <w:spacing w:before="40" w:beforeAutospacing="0" w:after="40" w:afterAutospacing="0"/>
              <w:textAlignment w:val="baseline"/>
            </w:pPr>
            <w:r w:rsidRPr="00C65432">
              <w:t>Hệ thống gỡ trạng thái mặc định khỏi địa chỉ cũ (nếu có).</w:t>
            </w:r>
          </w:p>
          <w:p w14:paraId="3EEB2343" w14:textId="77777777" w:rsidR="00CE0ADB" w:rsidRPr="00C65432" w:rsidRDefault="00CE0ADB" w:rsidP="00015270">
            <w:pPr>
              <w:pStyle w:val="NormalWeb"/>
              <w:numPr>
                <w:ilvl w:val="0"/>
                <w:numId w:val="104"/>
              </w:numPr>
              <w:spacing w:before="40" w:beforeAutospacing="0" w:after="40" w:afterAutospacing="0"/>
              <w:textAlignment w:val="baseline"/>
            </w:pPr>
            <w:r w:rsidRPr="00C65432">
              <w:t>Hệ thống gán địa chỉ được chọn là địa chỉ mặc định mới.</w:t>
            </w:r>
          </w:p>
          <w:p w14:paraId="5DB48500" w14:textId="77777777" w:rsidR="00CE0ADB" w:rsidRPr="00C65432" w:rsidRDefault="00CE0ADB" w:rsidP="00015270">
            <w:pPr>
              <w:pStyle w:val="NormalWeb"/>
              <w:numPr>
                <w:ilvl w:val="0"/>
                <w:numId w:val="104"/>
              </w:numPr>
              <w:spacing w:before="40" w:beforeAutospacing="0" w:after="40" w:afterAutospacing="0"/>
              <w:textAlignment w:val="baseline"/>
            </w:pPr>
            <w:r w:rsidRPr="00C65432">
              <w:t>Hệ thống cập nhật hiển thị danh sách địa chỉ, làm nổi bật địa chỉ mặc định mới.</w:t>
            </w:r>
          </w:p>
          <w:p w14:paraId="715F2BA9" w14:textId="77777777" w:rsidR="00CE0ADB" w:rsidRPr="00C65432" w:rsidRDefault="00CE0ADB" w:rsidP="00015270">
            <w:pPr>
              <w:pStyle w:val="NormalWeb"/>
              <w:numPr>
                <w:ilvl w:val="0"/>
                <w:numId w:val="104"/>
              </w:numPr>
              <w:spacing w:before="40" w:beforeAutospacing="0" w:after="40" w:afterAutospacing="0"/>
              <w:textAlignment w:val="baseline"/>
            </w:pPr>
            <w:r w:rsidRPr="00C65432">
              <w:t>Khách hàng tiếp tục thao tác khác (đặt hàng, chỉnh sửa địa chỉ, thoát khỏi chức năng).</w:t>
            </w:r>
          </w:p>
        </w:tc>
      </w:tr>
      <w:tr w:rsidR="00181AE0" w:rsidRPr="00C65432" w14:paraId="1ED5540D"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778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005BF9" w14:textId="77777777" w:rsidR="00CE0ADB" w:rsidRPr="00C65432" w:rsidRDefault="00CE0ADB" w:rsidP="00C65432">
            <w:pPr>
              <w:pStyle w:val="NormalWeb"/>
              <w:spacing w:before="40" w:beforeAutospacing="0" w:after="40" w:afterAutospacing="0"/>
            </w:pPr>
            <w:r w:rsidRPr="00C65432">
              <w:t>3a. Chọn địa chỉ mặc định ngay trong bước đặt hàng: khi khách đặt hàng và đến bước chọn địa chỉ, khách chọn địa chỉ và bấm nút muốn làm mặc định thì hệ thống vừa sử dụng địa chỉ đó cho đơn hiện tại, vừa cập nhật trạng thái mặc định như các bước 5–7 của Main flow.</w:t>
            </w:r>
          </w:p>
        </w:tc>
      </w:tr>
      <w:tr w:rsidR="00181AE0" w:rsidRPr="00C65432" w14:paraId="3C183EB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063330" w14:textId="77777777" w:rsidR="00CE0ADB" w:rsidRPr="00C65432" w:rsidRDefault="00CE0ADB"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6A8AD" w14:textId="77777777" w:rsidR="00CE0ADB" w:rsidRPr="00C65432" w:rsidRDefault="00CE0ADB" w:rsidP="00C65432">
            <w:pPr>
              <w:pStyle w:val="NormalWeb"/>
              <w:spacing w:before="40" w:beforeAutospacing="0" w:after="40" w:afterAutospacing="0"/>
            </w:pPr>
            <w:r w:rsidRPr="00C65432">
              <w:t>2a. Danh sách địa chỉ trống: Hệ thống hiển thị thông báo “Bạn chưa có địa chỉ giao hàng. Vui lòng thêm địa chỉ trước khi chọn mặc định.”, khách có thể chọn chức năng “Thêm địa chỉ mới”.</w:t>
            </w:r>
          </w:p>
          <w:p w14:paraId="14E1F8F3" w14:textId="77777777" w:rsidR="00CE0ADB" w:rsidRPr="00C65432" w:rsidRDefault="00CE0ADB" w:rsidP="00C65432">
            <w:pPr>
              <w:pStyle w:val="NormalWeb"/>
              <w:spacing w:before="40" w:beforeAutospacing="0" w:after="40" w:afterAutospacing="0"/>
            </w:pPr>
            <w:r w:rsidRPr="00C65432">
              <w:t>5a. Lỗi hệ thống khi cập nhật mặc định (mất kết nối, lỗi CSDL,…): hệ thống thông báo: “Không thể cập nhật địa chỉ mặc định, vui lòng thử lại sau.”, trạng thái mặc định giữ nguyên như trước khi thao tác.</w:t>
            </w:r>
          </w:p>
        </w:tc>
      </w:tr>
      <w:tr w:rsidR="00181AE0" w:rsidRPr="00C65432" w14:paraId="527DA8B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BEF45"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6E149" w14:textId="77777777" w:rsidR="00CE0ADB" w:rsidRPr="00C65432" w:rsidRDefault="00CE0ADB" w:rsidP="00C65432">
            <w:pPr>
              <w:pStyle w:val="NormalWeb"/>
              <w:spacing w:before="40" w:beforeAutospacing="0" w:after="40" w:afterAutospacing="0"/>
            </w:pPr>
            <w:r w:rsidRPr="00C65432">
              <w:t>N/A</w:t>
            </w:r>
          </w:p>
        </w:tc>
      </w:tr>
      <w:tr w:rsidR="00181AE0" w:rsidRPr="00C65432" w14:paraId="20DC2AA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DCC8B"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CD174" w14:textId="77777777" w:rsidR="00CE0ADB" w:rsidRPr="00C65432" w:rsidRDefault="00CE0ADB" w:rsidP="00C65432">
            <w:pPr>
              <w:pStyle w:val="NormalWeb"/>
              <w:spacing w:before="40" w:beforeAutospacing="0" w:after="40" w:afterAutospacing="0"/>
            </w:pPr>
            <w:r w:rsidRPr="00C65432">
              <w:t>N/A</w:t>
            </w:r>
          </w:p>
        </w:tc>
      </w:tr>
    </w:tbl>
    <w:p w14:paraId="395C3403" w14:textId="77777777" w:rsidR="00CE0ADB" w:rsidRPr="00C65432" w:rsidRDefault="00CE0ADB" w:rsidP="00C65432">
      <w:pPr>
        <w:spacing w:before="40" w:after="40"/>
        <w:rPr>
          <w:rFonts w:ascii="Times New Roman" w:hAnsi="Times New Roman" w:cs="Times New Roman"/>
          <w:szCs w:val="24"/>
        </w:rPr>
      </w:pPr>
    </w:p>
    <w:p w14:paraId="72B19C30" w14:textId="030486E2"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5FB73A68" wp14:editId="691B2AFC">
            <wp:extent cx="5943600" cy="6656070"/>
            <wp:effectExtent l="0" t="0" r="0" b="0"/>
            <wp:docPr id="28" name="Picture 28"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diagram&#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6656070"/>
                    </a:xfrm>
                    <a:prstGeom prst="rect">
                      <a:avLst/>
                    </a:prstGeom>
                  </pic:spPr>
                </pic:pic>
              </a:graphicData>
            </a:graphic>
          </wp:inline>
        </w:drawing>
      </w:r>
    </w:p>
    <w:p w14:paraId="2144228B" w14:textId="77777777" w:rsidR="00CE0ADB" w:rsidRPr="00C65432" w:rsidRDefault="00CE0ADB" w:rsidP="00C65432">
      <w:pPr>
        <w:pStyle w:val="NormalWeb"/>
        <w:spacing w:before="40" w:beforeAutospacing="0" w:after="40" w:afterAutospacing="0"/>
      </w:pPr>
      <w:r w:rsidRPr="00C65432">
        <w:rPr>
          <w:b/>
          <w:bCs/>
        </w:rPr>
        <w:t>3.2.4. Chọn và thêm giỏ hàng</w:t>
      </w:r>
    </w:p>
    <w:p w14:paraId="4DEE04F6" w14:textId="5C21DEC3" w:rsidR="00CE0ADB" w:rsidRPr="00C65432" w:rsidRDefault="00CE0ADB" w:rsidP="00C65432">
      <w:pPr>
        <w:pStyle w:val="NormalWeb"/>
        <w:spacing w:before="40" w:beforeAutospacing="0" w:after="40" w:afterAutospacing="0"/>
        <w:jc w:val="center"/>
      </w:pPr>
      <w:r w:rsidRPr="00C65432">
        <w:rPr>
          <w:noProof/>
          <w:bdr w:val="none" w:sz="0" w:space="0" w:color="auto" w:frame="1"/>
        </w:rPr>
        <w:lastRenderedPageBreak/>
        <w:drawing>
          <wp:inline distT="0" distB="0" distL="0" distR="0" wp14:anchorId="216BDA23" wp14:editId="5920D896">
            <wp:extent cx="4844415" cy="4398010"/>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4415" cy="4398010"/>
                    </a:xfrm>
                    <a:prstGeom prst="rect">
                      <a:avLst/>
                    </a:prstGeom>
                    <a:noFill/>
                    <a:ln>
                      <a:noFill/>
                    </a:ln>
                  </pic:spPr>
                </pic:pic>
              </a:graphicData>
            </a:graphic>
          </wp:inline>
        </w:drawing>
      </w:r>
    </w:p>
    <w:p w14:paraId="3F4142BC" w14:textId="77777777" w:rsidR="00CE0ADB" w:rsidRPr="00C65432" w:rsidRDefault="00CE0ADB" w:rsidP="00C65432">
      <w:pPr>
        <w:pStyle w:val="NormalWeb"/>
        <w:spacing w:before="40" w:beforeAutospacing="0" w:after="40" w:afterAutospacing="0"/>
      </w:pPr>
      <w:r w:rsidRPr="00C65432">
        <w:rPr>
          <w:b/>
          <w:bCs/>
        </w:rPr>
        <w:t>3.2.4.1. Tìm kiếm sản phẩm</w:t>
      </w:r>
    </w:p>
    <w:p w14:paraId="45A9F951"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4"/>
        <w:gridCol w:w="7596"/>
      </w:tblGrid>
      <w:tr w:rsidR="00181AE0" w:rsidRPr="00C65432" w14:paraId="175311D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CE7C28"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7DDB4E" w14:textId="77777777" w:rsidR="00CE0ADB" w:rsidRPr="00C65432" w:rsidRDefault="00CE0ADB" w:rsidP="00C65432">
            <w:pPr>
              <w:pStyle w:val="NormalWeb"/>
              <w:spacing w:before="40" w:beforeAutospacing="0" w:after="40" w:afterAutospacing="0"/>
            </w:pPr>
            <w:r w:rsidRPr="00C65432">
              <w:t>2.3.1</w:t>
            </w:r>
          </w:p>
        </w:tc>
      </w:tr>
      <w:tr w:rsidR="00181AE0" w:rsidRPr="00C65432" w14:paraId="4F582D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DFF1B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4800EB" w14:textId="77777777" w:rsidR="00CE0ADB" w:rsidRPr="00C65432" w:rsidRDefault="00CE0ADB" w:rsidP="00C65432">
            <w:pPr>
              <w:pStyle w:val="NormalWeb"/>
              <w:spacing w:before="40" w:beforeAutospacing="0" w:after="40" w:afterAutospacing="0"/>
            </w:pPr>
            <w:r w:rsidRPr="00C65432">
              <w:t>Tìm kiếm sản phẩm </w:t>
            </w:r>
          </w:p>
        </w:tc>
      </w:tr>
      <w:tr w:rsidR="00181AE0" w:rsidRPr="00C65432" w14:paraId="2661524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A856E"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D7293" w14:textId="77777777" w:rsidR="00CE0ADB" w:rsidRPr="00C65432" w:rsidRDefault="00CE0ADB" w:rsidP="00C65432">
            <w:pPr>
              <w:pStyle w:val="NormalWeb"/>
              <w:spacing w:before="40" w:beforeAutospacing="0" w:after="40" w:afterAutospacing="0"/>
            </w:pPr>
            <w:r w:rsidRPr="00C65432">
              <w:t>Là khách hàng, tôi muốn tìm kiếm nhanh sản phẩm theo tên hoặc nhóm hàng để không phải cuộn danh sách quá dài, giúp tôi chọn đúng mặt hàng cần đặt một cách nhanh và chính xác.</w:t>
            </w:r>
          </w:p>
        </w:tc>
      </w:tr>
      <w:tr w:rsidR="00181AE0" w:rsidRPr="00C65432" w14:paraId="3AFB96F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9E8F09"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E24847"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2C96A0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DAA2DF"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A72080" w14:textId="77777777" w:rsidR="00CE0ADB" w:rsidRPr="00C65432" w:rsidRDefault="00CE0ADB" w:rsidP="00C65432">
            <w:pPr>
              <w:pStyle w:val="NormalWeb"/>
              <w:spacing w:before="40" w:beforeAutospacing="0" w:after="40" w:afterAutospacing="0"/>
            </w:pPr>
            <w:r w:rsidRPr="00C65432">
              <w:t>High</w:t>
            </w:r>
          </w:p>
        </w:tc>
      </w:tr>
      <w:tr w:rsidR="00181AE0" w:rsidRPr="00C65432" w14:paraId="6640AEE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85D1A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80A52" w14:textId="77777777" w:rsidR="00CE0ADB" w:rsidRPr="00C65432" w:rsidRDefault="00CE0ADB" w:rsidP="00C65432">
            <w:pPr>
              <w:pStyle w:val="NormalWeb"/>
              <w:spacing w:before="40" w:beforeAutospacing="0" w:after="40" w:afterAutospacing="0"/>
            </w:pPr>
            <w:r w:rsidRPr="00C65432">
              <w:t>Khách hàng đang ở màn hình danh sách sản phẩm, sau đó:</w:t>
            </w:r>
          </w:p>
          <w:p w14:paraId="4E40B6CB" w14:textId="77777777" w:rsidR="00CE0ADB" w:rsidRPr="00C65432" w:rsidRDefault="00CE0ADB" w:rsidP="00015270">
            <w:pPr>
              <w:pStyle w:val="NormalWeb"/>
              <w:numPr>
                <w:ilvl w:val="0"/>
                <w:numId w:val="105"/>
              </w:numPr>
              <w:spacing w:before="40" w:beforeAutospacing="0" w:after="40" w:afterAutospacing="0"/>
              <w:textAlignment w:val="baseline"/>
            </w:pPr>
            <w:r w:rsidRPr="00C65432">
              <w:t>nhập từ khóa vào ô tìm kiếm hoặc</w:t>
            </w:r>
          </w:p>
          <w:p w14:paraId="23B15CC5" w14:textId="77777777" w:rsidR="00CE0ADB" w:rsidRPr="00C65432" w:rsidRDefault="00CE0ADB" w:rsidP="00015270">
            <w:pPr>
              <w:pStyle w:val="NormalWeb"/>
              <w:numPr>
                <w:ilvl w:val="0"/>
                <w:numId w:val="105"/>
              </w:numPr>
              <w:spacing w:before="40" w:beforeAutospacing="0" w:after="40" w:afterAutospacing="0"/>
              <w:textAlignment w:val="baseline"/>
            </w:pPr>
            <w:r w:rsidRPr="00C65432">
              <w:t>chọn một nhóm hàng trong danh sách nhóm</w:t>
            </w:r>
          </w:p>
        </w:tc>
      </w:tr>
      <w:tr w:rsidR="00181AE0" w:rsidRPr="00C65432" w14:paraId="37518663"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83D798"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F2DB15" w14:textId="77777777" w:rsidR="00CE0ADB" w:rsidRPr="00C65432" w:rsidRDefault="00CE0ADB" w:rsidP="00015270">
            <w:pPr>
              <w:pStyle w:val="NormalWeb"/>
              <w:numPr>
                <w:ilvl w:val="0"/>
                <w:numId w:val="106"/>
              </w:numPr>
              <w:spacing w:before="40" w:beforeAutospacing="0" w:after="40" w:afterAutospacing="0"/>
              <w:textAlignment w:val="baseline"/>
            </w:pPr>
            <w:r w:rsidRPr="00C65432">
              <w:t>Khách hàng đã truy cập hệ thống và đang ở màn hình cho phép xem danh sách sản phẩm.</w:t>
            </w:r>
          </w:p>
          <w:p w14:paraId="15CB6795" w14:textId="77777777" w:rsidR="00CE0ADB" w:rsidRPr="00C65432" w:rsidRDefault="00CE0ADB" w:rsidP="00015270">
            <w:pPr>
              <w:pStyle w:val="NormalWeb"/>
              <w:numPr>
                <w:ilvl w:val="0"/>
                <w:numId w:val="106"/>
              </w:numPr>
              <w:spacing w:before="40" w:beforeAutospacing="0" w:after="40" w:afterAutospacing="0"/>
              <w:textAlignment w:val="baseline"/>
            </w:pPr>
            <w:r w:rsidRPr="00C65432">
              <w:t>Dữ liệu sản phẩm (tên, nhóm hàng, trạng thái còn hàng/hết hàng) đã tồn tại trong hệ thống.</w:t>
            </w:r>
          </w:p>
        </w:tc>
      </w:tr>
      <w:tr w:rsidR="00181AE0" w:rsidRPr="00C65432" w14:paraId="0DAD55A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D53D7"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62AB6" w14:textId="77777777" w:rsidR="00CE0ADB" w:rsidRPr="00C65432" w:rsidRDefault="00CE0ADB" w:rsidP="00015270">
            <w:pPr>
              <w:pStyle w:val="NormalWeb"/>
              <w:numPr>
                <w:ilvl w:val="0"/>
                <w:numId w:val="107"/>
              </w:numPr>
              <w:spacing w:before="40" w:beforeAutospacing="0" w:after="40" w:afterAutospacing="0"/>
              <w:textAlignment w:val="baseline"/>
            </w:pPr>
            <w:r w:rsidRPr="00C65432">
              <w:t>Danh sách sản phẩm hiển thị được lọc theo từ khóa hoặc nhóm hàng mà khách đã chọn.</w:t>
            </w:r>
          </w:p>
          <w:p w14:paraId="2CC14629" w14:textId="77777777" w:rsidR="00CE0ADB" w:rsidRPr="00C65432" w:rsidRDefault="00CE0ADB" w:rsidP="00015270">
            <w:pPr>
              <w:pStyle w:val="NormalWeb"/>
              <w:numPr>
                <w:ilvl w:val="0"/>
                <w:numId w:val="107"/>
              </w:numPr>
              <w:spacing w:before="40" w:beforeAutospacing="0" w:after="40" w:afterAutospacing="0"/>
              <w:textAlignment w:val="baseline"/>
            </w:pPr>
            <w:r w:rsidRPr="00C65432">
              <w:lastRenderedPageBreak/>
              <w:t>Khách có thể chọn một sản phẩm từ danh sách tìm kiếm để xem chi tiết hoặc thêm vào giỏ hàng.</w:t>
            </w:r>
          </w:p>
        </w:tc>
      </w:tr>
      <w:tr w:rsidR="00181AE0" w:rsidRPr="00C65432" w14:paraId="334473F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BBE1CD"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25229" w14:textId="77777777" w:rsidR="00CE0ADB" w:rsidRPr="00C65432" w:rsidRDefault="00CE0ADB" w:rsidP="00015270">
            <w:pPr>
              <w:pStyle w:val="NormalWeb"/>
              <w:numPr>
                <w:ilvl w:val="0"/>
                <w:numId w:val="108"/>
              </w:numPr>
              <w:spacing w:before="40" w:beforeAutospacing="0" w:after="40" w:afterAutospacing="0"/>
              <w:textAlignment w:val="baseline"/>
            </w:pPr>
            <w:r w:rsidRPr="00C65432">
              <w:t>Khách hàng mở màn hình danh sách sản phẩm trong quy trình đặt hàng trước.</w:t>
            </w:r>
          </w:p>
          <w:p w14:paraId="0EA6BCD3" w14:textId="77777777" w:rsidR="00CE0ADB" w:rsidRPr="00C65432" w:rsidRDefault="00CE0ADB" w:rsidP="00015270">
            <w:pPr>
              <w:pStyle w:val="NormalWeb"/>
              <w:numPr>
                <w:ilvl w:val="0"/>
                <w:numId w:val="108"/>
              </w:numPr>
              <w:spacing w:before="40" w:beforeAutospacing="0" w:after="40" w:afterAutospacing="0"/>
              <w:textAlignment w:val="baseline"/>
            </w:pPr>
            <w:r w:rsidRPr="00C65432">
              <w:t>Hệ thống hiển thị ô tìm kiếm và bộ lọc nhóm hàng.</w:t>
            </w:r>
          </w:p>
          <w:p w14:paraId="2DA69A88" w14:textId="77777777" w:rsidR="00CE0ADB" w:rsidRPr="00C65432" w:rsidRDefault="00CE0ADB" w:rsidP="00015270">
            <w:pPr>
              <w:pStyle w:val="NormalWeb"/>
              <w:numPr>
                <w:ilvl w:val="0"/>
                <w:numId w:val="108"/>
              </w:numPr>
              <w:spacing w:before="40" w:beforeAutospacing="0" w:after="40" w:afterAutospacing="0"/>
              <w:textAlignment w:val="baseline"/>
            </w:pPr>
            <w:r w:rsidRPr="00C65432">
              <w:t xml:space="preserve">Khách hàng nhập tên sản phẩm / từ khóa liên quan vào ô tìm kiếm </w:t>
            </w:r>
            <w:r w:rsidRPr="00C65432">
              <w:rPr>
                <w:i/>
                <w:iCs/>
              </w:rPr>
              <w:t>hoặc</w:t>
            </w:r>
            <w:r w:rsidRPr="00C65432">
              <w:t xml:space="preserve"> chọn một nhóm hàng từ danh sách.</w:t>
            </w:r>
          </w:p>
          <w:p w14:paraId="6B832FDE" w14:textId="77777777" w:rsidR="00CE0ADB" w:rsidRPr="00C65432" w:rsidRDefault="00CE0ADB" w:rsidP="00015270">
            <w:pPr>
              <w:pStyle w:val="NormalWeb"/>
              <w:numPr>
                <w:ilvl w:val="0"/>
                <w:numId w:val="108"/>
              </w:numPr>
              <w:spacing w:before="40" w:beforeAutospacing="0" w:after="40" w:afterAutospacing="0"/>
              <w:textAlignment w:val="baseline"/>
            </w:pPr>
            <w:r w:rsidRPr="00C65432">
              <w:t>Khách nhấn nút “Tìm kiếm” hoặc phím Enter.</w:t>
            </w:r>
          </w:p>
          <w:p w14:paraId="22D03709" w14:textId="77777777" w:rsidR="00CE0ADB" w:rsidRPr="00C65432" w:rsidRDefault="00CE0ADB" w:rsidP="00015270">
            <w:pPr>
              <w:pStyle w:val="NormalWeb"/>
              <w:numPr>
                <w:ilvl w:val="0"/>
                <w:numId w:val="108"/>
              </w:numPr>
              <w:spacing w:before="40" w:beforeAutospacing="0" w:after="40" w:afterAutospacing="0"/>
              <w:textAlignment w:val="baseline"/>
            </w:pPr>
            <w:r w:rsidRPr="00C65432">
              <w:t>Hệ thống thực hiện tìm kiếm dựa trên: tên sản phẩm trùng/ gần đúng với từ khóa, hoặc nhóm hàng đã chọn.</w:t>
            </w:r>
          </w:p>
          <w:p w14:paraId="28DC1097" w14:textId="77777777" w:rsidR="00CE0ADB" w:rsidRPr="00C65432" w:rsidRDefault="00CE0ADB" w:rsidP="00015270">
            <w:pPr>
              <w:pStyle w:val="NormalWeb"/>
              <w:numPr>
                <w:ilvl w:val="0"/>
                <w:numId w:val="108"/>
              </w:numPr>
              <w:spacing w:before="40" w:beforeAutospacing="0" w:after="40" w:afterAutospacing="0"/>
              <w:textAlignment w:val="baseline"/>
            </w:pPr>
            <w:r w:rsidRPr="00C65432">
              <w:t>Hệ thống hiển thị danh sách sản phẩm phù hợp, kèm các thông tin cơ bản (tên, đơn vị tính chính, giá, tình trạng tồn).</w:t>
            </w:r>
          </w:p>
          <w:p w14:paraId="1D752CCD" w14:textId="77777777" w:rsidR="00CE0ADB" w:rsidRPr="00C65432" w:rsidRDefault="00CE0ADB" w:rsidP="00015270">
            <w:pPr>
              <w:pStyle w:val="NormalWeb"/>
              <w:numPr>
                <w:ilvl w:val="0"/>
                <w:numId w:val="108"/>
              </w:numPr>
              <w:spacing w:before="40" w:beforeAutospacing="0" w:after="40" w:afterAutospacing="0"/>
              <w:textAlignment w:val="baseline"/>
            </w:pPr>
            <w:r w:rsidRPr="00C65432">
              <w:t>Khách hàng xem danh sách kết quả và có thể chọn một sản phẩm để xem chi tiết.</w:t>
            </w:r>
          </w:p>
        </w:tc>
      </w:tr>
      <w:tr w:rsidR="00181AE0" w:rsidRPr="00C65432" w14:paraId="2A1A7600"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209241"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7C02C" w14:textId="77777777" w:rsidR="00CE0ADB" w:rsidRPr="00C65432" w:rsidRDefault="00CE0ADB" w:rsidP="00C65432">
            <w:pPr>
              <w:pStyle w:val="NormalWeb"/>
              <w:spacing w:before="40" w:beforeAutospacing="0" w:after="40" w:afterAutospacing="0"/>
            </w:pPr>
            <w:r w:rsidRPr="00C65432">
              <w:t>3a. Chỉ chọn nhóm hàng mà không nhập từ khóa: Hệ thống lọc và hiển thị tất cả sản phẩm thuộc nhóm hàng đã chọn.</w:t>
            </w:r>
          </w:p>
          <w:p w14:paraId="68B43BC9" w14:textId="77777777" w:rsidR="00CE0ADB" w:rsidRPr="00C65432" w:rsidRDefault="00CE0ADB" w:rsidP="00C65432">
            <w:pPr>
              <w:pStyle w:val="NormalWeb"/>
              <w:spacing w:before="40" w:beforeAutospacing="0" w:after="40" w:afterAutospacing="0"/>
            </w:pPr>
            <w:r w:rsidRPr="00C65432">
              <w:t>3a1. Chỉ nhập từ khóa mà không chọn nhóm hàng: Hệ thống tìm kiếm theo tên sản phẩm trùng/gần đúng với từ khóa trên toàn bộ danh mục hàng.</w:t>
            </w:r>
          </w:p>
          <w:p w14:paraId="65668C1F" w14:textId="77777777" w:rsidR="00CE0ADB" w:rsidRPr="00C65432" w:rsidRDefault="00CE0ADB" w:rsidP="00C65432">
            <w:pPr>
              <w:pStyle w:val="NormalWeb"/>
              <w:spacing w:before="40" w:beforeAutospacing="0" w:after="40" w:afterAutospacing="0"/>
            </w:pPr>
            <w:r w:rsidRPr="00C65432">
              <w:t>3a2. Kết hợp cả từ khóa và nhóm hàng: Hệ thống lọc và hiển thị các sản phẩm thuộc nhóm hàng đã chọn trước và sau đó là tên phù hợp từ khóa.</w:t>
            </w:r>
          </w:p>
        </w:tc>
      </w:tr>
      <w:tr w:rsidR="00181AE0" w:rsidRPr="00C65432" w14:paraId="3FC0175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2DB7B0"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ECC508" w14:textId="77777777" w:rsidR="00CE0ADB" w:rsidRPr="00C65432" w:rsidRDefault="00CE0ADB" w:rsidP="00C65432">
            <w:pPr>
              <w:pStyle w:val="NormalWeb"/>
              <w:spacing w:before="40" w:beforeAutospacing="0" w:after="40" w:afterAutospacing="0"/>
            </w:pPr>
            <w:r w:rsidRPr="00C65432">
              <w:t>4a. Khách nhấn tìm kiếm khi chưa nhập gì và cũng chưa chọn nhóm, hệ thống sẽ hiển thị lại toàn bộ danh sách mặc định.</w:t>
            </w:r>
          </w:p>
          <w:p w14:paraId="2E4FCBE7" w14:textId="77777777" w:rsidR="00CE0ADB" w:rsidRPr="00C65432" w:rsidRDefault="00CE0ADB" w:rsidP="00C65432">
            <w:pPr>
              <w:pStyle w:val="NormalWeb"/>
              <w:spacing w:before="40" w:beforeAutospacing="0" w:after="40" w:afterAutospacing="0"/>
            </w:pPr>
            <w:r w:rsidRPr="00C65432">
              <w:t>6a. Không tìm thấy sản phẩm nào phù hệ thống sẽ hiển thị thông báo: “Không tìm thấy sản phẩm phù hợp với điều kiện tìm kiếm.”</w:t>
            </w:r>
          </w:p>
          <w:p w14:paraId="464E2A78" w14:textId="77777777" w:rsidR="00CE0ADB" w:rsidRPr="00C65432" w:rsidRDefault="00CE0ADB" w:rsidP="00C65432">
            <w:pPr>
              <w:pStyle w:val="NormalWeb"/>
              <w:spacing w:before="40" w:beforeAutospacing="0" w:after="40" w:afterAutospacing="0"/>
            </w:pPr>
            <w:r w:rsidRPr="00C65432">
              <w:t>6a1. Lỗi hệ thống khi truy vấn dữ liệu (mất kết nối, lỗi CSDL,…): Hệ thống hiển thị thông báo: “Không thể tải danh sách sản phẩm, vui lòng thử lại sau.” Nếu đang có dữ liệu cũ, hệ thống có thể giữ lại dữ liệu cũ và không cập nhật kết quả mới.</w:t>
            </w:r>
          </w:p>
        </w:tc>
      </w:tr>
      <w:tr w:rsidR="00181AE0" w:rsidRPr="00C65432" w14:paraId="7C5442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4CEF20"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7E7C22" w14:textId="77777777" w:rsidR="00CE0ADB" w:rsidRPr="00C65432" w:rsidRDefault="00CE0ADB" w:rsidP="00015270">
            <w:pPr>
              <w:pStyle w:val="NormalWeb"/>
              <w:numPr>
                <w:ilvl w:val="0"/>
                <w:numId w:val="109"/>
              </w:numPr>
              <w:spacing w:before="40" w:beforeAutospacing="0" w:after="40" w:afterAutospacing="0"/>
              <w:textAlignment w:val="baseline"/>
            </w:pPr>
            <w:r w:rsidRPr="00C65432">
              <w:t>Tìm kiếm theo tên sử dụng so khớp gần đúng, không phân biệt hoa/thường</w:t>
            </w:r>
          </w:p>
          <w:p w14:paraId="286D1891" w14:textId="77777777" w:rsidR="00CE0ADB" w:rsidRPr="00C65432" w:rsidRDefault="00CE0ADB" w:rsidP="00015270">
            <w:pPr>
              <w:pStyle w:val="NormalWeb"/>
              <w:numPr>
                <w:ilvl w:val="0"/>
                <w:numId w:val="109"/>
              </w:numPr>
              <w:spacing w:before="40" w:beforeAutospacing="0" w:after="40" w:afterAutospacing="0"/>
              <w:textAlignment w:val="baseline"/>
            </w:pPr>
            <w:r w:rsidRPr="00C65432">
              <w:t>Các sản phẩm ngừng kinh doanh sẽ hiển thị kèm trạng thái “Ngừng kinh doanh”</w:t>
            </w:r>
          </w:p>
        </w:tc>
      </w:tr>
      <w:tr w:rsidR="00181AE0" w:rsidRPr="00C65432" w14:paraId="12AFBD8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5C7BB"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7C2BFA" w14:textId="77777777" w:rsidR="00CE0ADB" w:rsidRPr="00C65432" w:rsidRDefault="00CE0ADB" w:rsidP="00C65432">
            <w:pPr>
              <w:pStyle w:val="NormalWeb"/>
              <w:spacing w:before="40" w:beforeAutospacing="0" w:after="40" w:afterAutospacing="0"/>
            </w:pPr>
            <w:r w:rsidRPr="00C65432">
              <w:t>Giao diện tìm kiếm đơn giản, hỗ trợ tốt trên máy tính và điện thoại.</w:t>
            </w:r>
          </w:p>
        </w:tc>
      </w:tr>
    </w:tbl>
    <w:p w14:paraId="7B06EE95" w14:textId="77777777" w:rsidR="00CE0ADB" w:rsidRPr="00C65432" w:rsidRDefault="00CE0ADB" w:rsidP="00C65432">
      <w:pPr>
        <w:spacing w:before="40" w:after="40"/>
        <w:rPr>
          <w:rFonts w:ascii="Times New Roman" w:hAnsi="Times New Roman" w:cs="Times New Roman"/>
          <w:szCs w:val="24"/>
        </w:rPr>
      </w:pPr>
    </w:p>
    <w:p w14:paraId="4D3B1FDF" w14:textId="4296710D"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207BCAE1" wp14:editId="62E43D93">
            <wp:extent cx="5943600" cy="5643880"/>
            <wp:effectExtent l="0" t="0" r="0" b="0"/>
            <wp:docPr id="29" name="Picture 2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f a flowchar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643880"/>
                    </a:xfrm>
                    <a:prstGeom prst="rect">
                      <a:avLst/>
                    </a:prstGeom>
                  </pic:spPr>
                </pic:pic>
              </a:graphicData>
            </a:graphic>
          </wp:inline>
        </w:drawing>
      </w:r>
    </w:p>
    <w:p w14:paraId="53FBC4B6" w14:textId="77777777" w:rsidR="00CE0ADB" w:rsidRPr="00C65432" w:rsidRDefault="00CE0ADB" w:rsidP="00C65432">
      <w:pPr>
        <w:pStyle w:val="NormalWeb"/>
        <w:spacing w:before="40" w:beforeAutospacing="0" w:after="40" w:afterAutospacing="0"/>
      </w:pPr>
      <w:r w:rsidRPr="00C65432">
        <w:rPr>
          <w:b/>
          <w:bCs/>
        </w:rPr>
        <w:t>3.2.4.2. Xem chi tiết sản phẩm</w:t>
      </w:r>
    </w:p>
    <w:p w14:paraId="7CB65A3F"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44"/>
        <w:gridCol w:w="7406"/>
      </w:tblGrid>
      <w:tr w:rsidR="00181AE0" w:rsidRPr="00C65432" w14:paraId="7B53583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124CF"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DE1833" w14:textId="77777777" w:rsidR="00CE0ADB" w:rsidRPr="00C65432" w:rsidRDefault="00CE0ADB" w:rsidP="00C65432">
            <w:pPr>
              <w:pStyle w:val="NormalWeb"/>
              <w:spacing w:before="40" w:beforeAutospacing="0" w:after="40" w:afterAutospacing="0"/>
            </w:pPr>
            <w:r w:rsidRPr="00C65432">
              <w:t>2.3.2</w:t>
            </w:r>
          </w:p>
        </w:tc>
      </w:tr>
      <w:tr w:rsidR="00181AE0" w:rsidRPr="00C65432" w14:paraId="39C7A0D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CCB7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57934" w14:textId="77777777" w:rsidR="00CE0ADB" w:rsidRPr="00C65432" w:rsidRDefault="00CE0ADB" w:rsidP="00C65432">
            <w:pPr>
              <w:pStyle w:val="NormalWeb"/>
              <w:spacing w:before="40" w:beforeAutospacing="0" w:after="40" w:afterAutospacing="0"/>
            </w:pPr>
            <w:r w:rsidRPr="00C65432">
              <w:t>Xem chi tiết sản phẩm</w:t>
            </w:r>
          </w:p>
        </w:tc>
      </w:tr>
      <w:tr w:rsidR="00181AE0" w:rsidRPr="00C65432" w14:paraId="19A0178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28052"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B19B4F" w14:textId="77777777" w:rsidR="00CE0ADB" w:rsidRPr="00C65432" w:rsidRDefault="00CE0ADB" w:rsidP="00C65432">
            <w:pPr>
              <w:pStyle w:val="NormalWeb"/>
              <w:spacing w:before="40" w:beforeAutospacing="0" w:after="40" w:afterAutospacing="0"/>
            </w:pPr>
            <w:r w:rsidRPr="00C65432">
              <w:t>Là khách hàng, tôi muốn xem chi tiết thông tin của một sản phẩm để hiểu rõ đặc điểm và quyết định có thêm sản phẩm đó vào giỏ hàng hay không.</w:t>
            </w:r>
          </w:p>
        </w:tc>
      </w:tr>
      <w:tr w:rsidR="00181AE0" w:rsidRPr="00C65432" w14:paraId="0C134A2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B2F96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176F3D"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40B54E2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11AA70"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481D3" w14:textId="77777777" w:rsidR="00CE0ADB" w:rsidRPr="00C65432" w:rsidRDefault="00CE0ADB" w:rsidP="00C65432">
            <w:pPr>
              <w:pStyle w:val="NormalWeb"/>
              <w:spacing w:before="40" w:beforeAutospacing="0" w:after="40" w:afterAutospacing="0"/>
            </w:pPr>
            <w:r w:rsidRPr="00C65432">
              <w:t>High</w:t>
            </w:r>
          </w:p>
        </w:tc>
      </w:tr>
      <w:tr w:rsidR="00181AE0" w:rsidRPr="00C65432" w14:paraId="6025A33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83E11F"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602986" w14:textId="77777777" w:rsidR="00CE0ADB" w:rsidRPr="00C65432" w:rsidRDefault="00CE0ADB" w:rsidP="00C65432">
            <w:pPr>
              <w:pStyle w:val="NormalWeb"/>
              <w:spacing w:before="40" w:beforeAutospacing="0" w:after="40" w:afterAutospacing="0"/>
            </w:pPr>
            <w:r w:rsidRPr="00C65432">
              <w:t>Khách hàng đang ở màn hình danh sách sản phẩm hoặc kết quả tìm kiếm, nhấn chọn vào một sản phẩm (tên/hình ảnh/nút “Xem chi tiết”)</w:t>
            </w:r>
          </w:p>
        </w:tc>
      </w:tr>
      <w:tr w:rsidR="00181AE0" w:rsidRPr="00C65432" w14:paraId="4F31E047"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25A68" w14:textId="77777777" w:rsidR="00CE0ADB" w:rsidRPr="00C65432" w:rsidRDefault="00CE0ADB"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8305D2" w14:textId="77777777" w:rsidR="00CE0ADB" w:rsidRPr="00C65432" w:rsidRDefault="00CE0ADB" w:rsidP="00015270">
            <w:pPr>
              <w:pStyle w:val="NormalWeb"/>
              <w:numPr>
                <w:ilvl w:val="0"/>
                <w:numId w:val="110"/>
              </w:numPr>
              <w:spacing w:before="40" w:beforeAutospacing="0" w:after="40" w:afterAutospacing="0"/>
              <w:textAlignment w:val="baseline"/>
            </w:pPr>
            <w:r w:rsidRPr="00C65432">
              <w:t>Hệ thống đã có dữ liệu sản phẩm.</w:t>
            </w:r>
          </w:p>
          <w:p w14:paraId="0783326B" w14:textId="77777777" w:rsidR="00CE0ADB" w:rsidRPr="00C65432" w:rsidRDefault="00CE0ADB" w:rsidP="00015270">
            <w:pPr>
              <w:pStyle w:val="NormalWeb"/>
              <w:numPr>
                <w:ilvl w:val="0"/>
                <w:numId w:val="110"/>
              </w:numPr>
              <w:spacing w:before="40" w:beforeAutospacing="0" w:after="40" w:afterAutospacing="0"/>
              <w:textAlignment w:val="baseline"/>
            </w:pPr>
            <w:r w:rsidRPr="00C65432">
              <w:t>Khách hàng đang ở giao diện có hiển thị danh sách sản phẩm</w:t>
            </w:r>
          </w:p>
        </w:tc>
      </w:tr>
      <w:tr w:rsidR="00181AE0" w:rsidRPr="00C65432" w14:paraId="127B077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5E07B"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19C9D" w14:textId="77777777" w:rsidR="00CE0ADB" w:rsidRPr="00C65432" w:rsidRDefault="00CE0ADB" w:rsidP="00015270">
            <w:pPr>
              <w:pStyle w:val="NormalWeb"/>
              <w:numPr>
                <w:ilvl w:val="0"/>
                <w:numId w:val="111"/>
              </w:numPr>
              <w:spacing w:before="40" w:beforeAutospacing="0" w:after="40" w:afterAutospacing="0"/>
              <w:textAlignment w:val="baseline"/>
            </w:pPr>
            <w:r w:rsidRPr="00C65432">
              <w:t>Thông tin chi tiết sản phẩm được hiển thị.</w:t>
            </w:r>
          </w:p>
          <w:p w14:paraId="5A51E2EA" w14:textId="77777777" w:rsidR="00CE0ADB" w:rsidRPr="00C65432" w:rsidRDefault="00CE0ADB" w:rsidP="00015270">
            <w:pPr>
              <w:pStyle w:val="NormalWeb"/>
              <w:numPr>
                <w:ilvl w:val="0"/>
                <w:numId w:val="111"/>
              </w:numPr>
              <w:spacing w:before="40" w:beforeAutospacing="0" w:after="40" w:afterAutospacing="0"/>
              <w:textAlignment w:val="baseline"/>
            </w:pPr>
            <w:r w:rsidRPr="00C65432">
              <w:t>Khách có thể tiếp tục thao tác: thêm vào giỏ, quay lại danh sách hoặc xem sản phẩm khác.</w:t>
            </w:r>
          </w:p>
        </w:tc>
      </w:tr>
      <w:tr w:rsidR="00181AE0" w:rsidRPr="00C65432" w14:paraId="19835E1F"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A65FB"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870A6E" w14:textId="77777777" w:rsidR="00CE0ADB" w:rsidRPr="00C65432" w:rsidRDefault="00CE0ADB" w:rsidP="00015270">
            <w:pPr>
              <w:pStyle w:val="NormalWeb"/>
              <w:numPr>
                <w:ilvl w:val="0"/>
                <w:numId w:val="112"/>
              </w:numPr>
              <w:spacing w:before="40" w:beforeAutospacing="0" w:after="40" w:afterAutospacing="0"/>
              <w:textAlignment w:val="baseline"/>
            </w:pPr>
            <w:r w:rsidRPr="00C65432">
              <w:t>Khách hàng mở màn hình danh sách sản phẩm hoặc kết quả tìm kiếm.</w:t>
            </w:r>
          </w:p>
          <w:p w14:paraId="6CA7D2EF" w14:textId="77777777" w:rsidR="00CE0ADB" w:rsidRPr="00C65432" w:rsidRDefault="00CE0ADB" w:rsidP="00015270">
            <w:pPr>
              <w:pStyle w:val="NormalWeb"/>
              <w:numPr>
                <w:ilvl w:val="0"/>
                <w:numId w:val="112"/>
              </w:numPr>
              <w:spacing w:before="40" w:beforeAutospacing="0" w:after="40" w:afterAutospacing="0"/>
              <w:textAlignment w:val="baseline"/>
            </w:pPr>
            <w:r w:rsidRPr="00C65432">
              <w:t>Hệ thống hiển thị danh sách các sản phẩm phù hợp.</w:t>
            </w:r>
          </w:p>
          <w:p w14:paraId="7D5404C5" w14:textId="77777777" w:rsidR="00CE0ADB" w:rsidRPr="00C65432" w:rsidRDefault="00CE0ADB" w:rsidP="00015270">
            <w:pPr>
              <w:pStyle w:val="NormalWeb"/>
              <w:numPr>
                <w:ilvl w:val="0"/>
                <w:numId w:val="112"/>
              </w:numPr>
              <w:spacing w:before="40" w:beforeAutospacing="0" w:after="40" w:afterAutospacing="0"/>
              <w:textAlignment w:val="baseline"/>
            </w:pPr>
            <w:r w:rsidRPr="00C65432">
              <w:t>Khách chọn một sản phẩm (nhấn vào tên/hình hoặc nút “Xem chi tiết”).</w:t>
            </w:r>
          </w:p>
          <w:p w14:paraId="1B47F3C7" w14:textId="77777777" w:rsidR="00CE0ADB" w:rsidRPr="00C65432" w:rsidRDefault="00CE0ADB" w:rsidP="00015270">
            <w:pPr>
              <w:pStyle w:val="NormalWeb"/>
              <w:numPr>
                <w:ilvl w:val="0"/>
                <w:numId w:val="112"/>
              </w:numPr>
              <w:spacing w:before="40" w:beforeAutospacing="0" w:after="40" w:afterAutospacing="0"/>
              <w:textAlignment w:val="baseline"/>
            </w:pPr>
            <w:r w:rsidRPr="00C65432">
              <w:t>Hệ thống tải thông tin chi tiết sản phẩm từ cơ sở dữ liệu.</w:t>
            </w:r>
          </w:p>
          <w:p w14:paraId="325FD6A9" w14:textId="77777777" w:rsidR="00CE0ADB" w:rsidRPr="00C65432" w:rsidRDefault="00CE0ADB" w:rsidP="00015270">
            <w:pPr>
              <w:pStyle w:val="NormalWeb"/>
              <w:numPr>
                <w:ilvl w:val="0"/>
                <w:numId w:val="112"/>
              </w:numPr>
              <w:spacing w:before="40" w:beforeAutospacing="0" w:after="40" w:afterAutospacing="0"/>
              <w:textAlignment w:val="baseline"/>
            </w:pPr>
            <w:r w:rsidRPr="00C65432">
              <w:t>Hệ thống hiển thị màn hình chi tiết sản phẩm, gồm các thông tin: tên, mô tả, đơn vị tính (kg, tấn, bao…), giá theo từng đơn vị, tồn kho dự kiến, hình ảnh (nếu có)...</w:t>
            </w:r>
          </w:p>
          <w:p w14:paraId="21BAE22B" w14:textId="77777777" w:rsidR="00CE0ADB" w:rsidRPr="00C65432" w:rsidRDefault="00CE0ADB" w:rsidP="00015270">
            <w:pPr>
              <w:pStyle w:val="NormalWeb"/>
              <w:numPr>
                <w:ilvl w:val="0"/>
                <w:numId w:val="112"/>
              </w:numPr>
              <w:spacing w:before="40" w:beforeAutospacing="0" w:after="40" w:afterAutospacing="0"/>
              <w:textAlignment w:val="baseline"/>
            </w:pPr>
            <w:r w:rsidRPr="00C65432">
              <w:t>Khách xem thông tin chi tiết và có thể chọn: Thêm vào giỏ hàng, hoặc Quay lại danh sách sản phẩm, hoặc Chuyển sang xem chi tiết sản phẩm khác.</w:t>
            </w:r>
          </w:p>
        </w:tc>
      </w:tr>
      <w:tr w:rsidR="00181AE0" w:rsidRPr="00C65432" w14:paraId="620DB30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E7E36"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CCB3D" w14:textId="77777777" w:rsidR="00CE0ADB" w:rsidRPr="00C65432" w:rsidRDefault="00CE0ADB" w:rsidP="00C65432">
            <w:pPr>
              <w:pStyle w:val="NormalWeb"/>
              <w:spacing w:before="40" w:beforeAutospacing="0" w:after="40" w:afterAutospacing="0"/>
            </w:pPr>
            <w:r w:rsidRPr="00C65432">
              <w:t>N/A</w:t>
            </w:r>
          </w:p>
        </w:tc>
      </w:tr>
      <w:tr w:rsidR="00181AE0" w:rsidRPr="00C65432" w14:paraId="0C7441A3" w14:textId="77777777" w:rsidTr="00CE0ADB">
        <w:trPr>
          <w:trHeight w:val="11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A2BDF"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1EE6B" w14:textId="77777777" w:rsidR="00CE0ADB" w:rsidRPr="00C65432" w:rsidRDefault="00CE0ADB" w:rsidP="00C65432">
            <w:pPr>
              <w:pStyle w:val="NormalWeb"/>
              <w:spacing w:before="40" w:beforeAutospacing="0" w:after="40" w:afterAutospacing="0"/>
            </w:pPr>
            <w:r w:rsidRPr="00C65432">
              <w:t>5a. Lỗi tải dữ liệu: hiển thị “Không thể tải thông tin sản phẩm, vui lòng thử lại sau” và giữ nguyên màn hình trước đó.</w:t>
            </w:r>
          </w:p>
        </w:tc>
      </w:tr>
      <w:tr w:rsidR="00181AE0" w:rsidRPr="00C65432" w14:paraId="27F2A8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06B79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F2B73" w14:textId="77777777" w:rsidR="00CE0ADB" w:rsidRPr="00C65432" w:rsidRDefault="00CE0ADB" w:rsidP="00C65432">
            <w:pPr>
              <w:pStyle w:val="NormalWeb"/>
              <w:spacing w:before="40" w:beforeAutospacing="0" w:after="40" w:afterAutospacing="0"/>
            </w:pPr>
            <w:r w:rsidRPr="00C65432">
              <w:t>N/A</w:t>
            </w:r>
          </w:p>
        </w:tc>
      </w:tr>
      <w:tr w:rsidR="00181AE0" w:rsidRPr="00C65432" w14:paraId="74DA627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ED7A3"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E33E50" w14:textId="77777777" w:rsidR="00CE0ADB" w:rsidRPr="00C65432" w:rsidRDefault="00CE0ADB" w:rsidP="00015270">
            <w:pPr>
              <w:pStyle w:val="NormalWeb"/>
              <w:numPr>
                <w:ilvl w:val="0"/>
                <w:numId w:val="113"/>
              </w:numPr>
              <w:spacing w:before="40" w:beforeAutospacing="0" w:after="40" w:afterAutospacing="0"/>
              <w:textAlignment w:val="baseline"/>
            </w:pPr>
            <w:r w:rsidRPr="00C65432">
              <w:t>Giao diện chi tiết sản phẩm phải hiển thị tốt trên máy tính và điện thoại, thông tin quan trọng (tên, giá, đơn vị tính) dễ nhìn, dễ thao tác thêm vào giỏ.</w:t>
            </w:r>
          </w:p>
        </w:tc>
      </w:tr>
    </w:tbl>
    <w:p w14:paraId="78FF9204" w14:textId="77777777" w:rsidR="00CE0ADB" w:rsidRPr="00C65432" w:rsidRDefault="00CE0ADB" w:rsidP="00C65432">
      <w:pPr>
        <w:spacing w:before="40" w:after="40"/>
        <w:rPr>
          <w:rFonts w:ascii="Times New Roman" w:hAnsi="Times New Roman" w:cs="Times New Roman"/>
          <w:szCs w:val="24"/>
        </w:rPr>
      </w:pPr>
    </w:p>
    <w:p w14:paraId="4770279D" w14:textId="592311B2"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316AB2FB" wp14:editId="4DEB9C9E">
            <wp:extent cx="5943600" cy="5713095"/>
            <wp:effectExtent l="0" t="0" r="0" b="1905"/>
            <wp:docPr id="30" name="Picture 3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diagram of a flowchart&#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713095"/>
                    </a:xfrm>
                    <a:prstGeom prst="rect">
                      <a:avLst/>
                    </a:prstGeom>
                  </pic:spPr>
                </pic:pic>
              </a:graphicData>
            </a:graphic>
          </wp:inline>
        </w:drawing>
      </w:r>
    </w:p>
    <w:p w14:paraId="7F91A527" w14:textId="77777777" w:rsidR="00CE0ADB" w:rsidRPr="00C65432" w:rsidRDefault="00CE0ADB" w:rsidP="00C65432">
      <w:pPr>
        <w:pStyle w:val="NormalWeb"/>
        <w:spacing w:before="40" w:beforeAutospacing="0" w:after="40" w:afterAutospacing="0"/>
      </w:pPr>
      <w:r w:rsidRPr="00C65432">
        <w:rPr>
          <w:b/>
          <w:bCs/>
        </w:rPr>
        <w:t>3.2.4.3. Thêm mặt hàng vào giỏ</w:t>
      </w:r>
    </w:p>
    <w:p w14:paraId="1179B332"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88"/>
        <w:gridCol w:w="7462"/>
      </w:tblGrid>
      <w:tr w:rsidR="00181AE0" w:rsidRPr="00C65432" w14:paraId="5E37105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C398B"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83BB4" w14:textId="77777777" w:rsidR="00CE0ADB" w:rsidRPr="00C65432" w:rsidRDefault="00CE0ADB" w:rsidP="00C65432">
            <w:pPr>
              <w:pStyle w:val="NormalWeb"/>
              <w:spacing w:before="40" w:beforeAutospacing="0" w:after="40" w:afterAutospacing="0"/>
            </w:pPr>
            <w:r w:rsidRPr="00C65432">
              <w:t>2.3.3</w:t>
            </w:r>
          </w:p>
        </w:tc>
      </w:tr>
      <w:tr w:rsidR="00181AE0" w:rsidRPr="00C65432" w14:paraId="1F17F7B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7A393E"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2A104" w14:textId="77777777" w:rsidR="00CE0ADB" w:rsidRPr="00C65432" w:rsidRDefault="00CE0ADB" w:rsidP="00C65432">
            <w:pPr>
              <w:pStyle w:val="NormalWeb"/>
              <w:spacing w:before="40" w:beforeAutospacing="0" w:after="40" w:afterAutospacing="0"/>
            </w:pPr>
            <w:r w:rsidRPr="00C65432">
              <w:t>Thêm mặt hàng vào giỏ</w:t>
            </w:r>
          </w:p>
        </w:tc>
      </w:tr>
      <w:tr w:rsidR="00181AE0" w:rsidRPr="00C65432" w14:paraId="65C8D2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6DD93"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F5626" w14:textId="77777777" w:rsidR="00CE0ADB" w:rsidRPr="00C65432" w:rsidRDefault="00CE0ADB" w:rsidP="00C65432">
            <w:pPr>
              <w:pStyle w:val="NormalWeb"/>
              <w:spacing w:before="40" w:beforeAutospacing="0" w:after="40" w:afterAutospacing="0"/>
            </w:pPr>
            <w:r w:rsidRPr="00C65432">
              <w:t>Là khách hàng, tôi muốn thêm một hoặc nhiều sản phẩm vào giỏ hàng để chuẩn bị cho đơn đặt hàng trước, giúp tôi kiểm tra tổng giá trị và điều chỉnh trước khi gửi đơn.</w:t>
            </w:r>
          </w:p>
        </w:tc>
      </w:tr>
      <w:tr w:rsidR="00181AE0" w:rsidRPr="00C65432" w14:paraId="24CE0BC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FC15A"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97F85"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171B2F5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59719"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26575" w14:textId="77777777" w:rsidR="00CE0ADB" w:rsidRPr="00C65432" w:rsidRDefault="00CE0ADB" w:rsidP="00C65432">
            <w:pPr>
              <w:pStyle w:val="NormalWeb"/>
              <w:spacing w:before="40" w:beforeAutospacing="0" w:after="40" w:afterAutospacing="0"/>
            </w:pPr>
            <w:r w:rsidRPr="00C65432">
              <w:t>High</w:t>
            </w:r>
          </w:p>
        </w:tc>
      </w:tr>
      <w:tr w:rsidR="00181AE0" w:rsidRPr="00C65432" w14:paraId="53D6882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4F847"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56814" w14:textId="77777777" w:rsidR="00CE0ADB" w:rsidRPr="00C65432" w:rsidRDefault="00CE0ADB" w:rsidP="00C65432">
            <w:pPr>
              <w:pStyle w:val="NormalWeb"/>
              <w:spacing w:before="40" w:beforeAutospacing="0" w:after="40" w:afterAutospacing="0"/>
            </w:pPr>
            <w:r w:rsidRPr="00C65432">
              <w:t>Khách hàng đang ở màn hình chi tiết sản phẩm hoặc danh sách sản phẩm, chọn nút “Thêm vào giỏ”.</w:t>
            </w:r>
          </w:p>
        </w:tc>
      </w:tr>
      <w:tr w:rsidR="00181AE0" w:rsidRPr="00C65432" w14:paraId="07078CD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32258B" w14:textId="77777777" w:rsidR="00CE0ADB" w:rsidRPr="00C65432" w:rsidRDefault="00CE0ADB"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73C7B" w14:textId="77777777" w:rsidR="00CE0ADB" w:rsidRPr="00C65432" w:rsidRDefault="00CE0ADB" w:rsidP="00015270">
            <w:pPr>
              <w:pStyle w:val="NormalWeb"/>
              <w:numPr>
                <w:ilvl w:val="0"/>
                <w:numId w:val="114"/>
              </w:numPr>
              <w:spacing w:before="40" w:beforeAutospacing="0" w:after="40" w:afterAutospacing="0"/>
              <w:textAlignment w:val="baseline"/>
            </w:pPr>
            <w:r w:rsidRPr="00C65432">
              <w:t>Khách hàng đã đăng nhập hệ thống (hoặc ở chế độ khách, nếu cho phép).</w:t>
            </w:r>
          </w:p>
          <w:p w14:paraId="6A38259B" w14:textId="77777777" w:rsidR="00CE0ADB" w:rsidRPr="00C65432" w:rsidRDefault="00CE0ADB" w:rsidP="00015270">
            <w:pPr>
              <w:pStyle w:val="NormalWeb"/>
              <w:numPr>
                <w:ilvl w:val="0"/>
                <w:numId w:val="114"/>
              </w:numPr>
              <w:spacing w:before="40" w:beforeAutospacing="0" w:after="40" w:afterAutospacing="0"/>
              <w:textAlignment w:val="baseline"/>
            </w:pPr>
            <w:r w:rsidRPr="00C65432">
              <w:t>Hệ thống đang hiển thị danh sách/chi tiết sản phẩm hợp lệ.</w:t>
            </w:r>
          </w:p>
        </w:tc>
      </w:tr>
      <w:tr w:rsidR="00181AE0" w:rsidRPr="00C65432" w14:paraId="5680F3BA"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B3E728"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B7C072" w14:textId="77777777" w:rsidR="00CE0ADB" w:rsidRPr="00C65432" w:rsidRDefault="00CE0ADB" w:rsidP="00015270">
            <w:pPr>
              <w:pStyle w:val="NormalWeb"/>
              <w:numPr>
                <w:ilvl w:val="0"/>
                <w:numId w:val="115"/>
              </w:numPr>
              <w:spacing w:before="40" w:beforeAutospacing="0" w:after="40" w:afterAutospacing="0"/>
              <w:textAlignment w:val="baseline"/>
            </w:pPr>
            <w:r w:rsidRPr="00C65432">
              <w:t>Sản phẩm được thêm vào giỏ hàng, cập nhật tổng số lượng và giá tạm tính.</w:t>
            </w:r>
          </w:p>
          <w:p w14:paraId="335ECA3A" w14:textId="77777777" w:rsidR="00CE0ADB" w:rsidRPr="00C65432" w:rsidRDefault="00CE0ADB" w:rsidP="00015270">
            <w:pPr>
              <w:pStyle w:val="NormalWeb"/>
              <w:numPr>
                <w:ilvl w:val="0"/>
                <w:numId w:val="115"/>
              </w:numPr>
              <w:spacing w:before="40" w:beforeAutospacing="0" w:after="40" w:afterAutospacing="0"/>
              <w:textAlignment w:val="baseline"/>
            </w:pPr>
            <w:r w:rsidRPr="00C65432">
              <w:t>Nếu sản phẩm đã có trong giỏ, hệ thống cộng dồn số lượng hoặc hiển thị thông báo xác nhận.</w:t>
            </w:r>
          </w:p>
        </w:tc>
      </w:tr>
      <w:tr w:rsidR="00181AE0" w:rsidRPr="00C65432" w14:paraId="5C13051D"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30C8D"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538DD" w14:textId="77777777" w:rsidR="00CE0ADB" w:rsidRPr="00C65432" w:rsidRDefault="00CE0ADB" w:rsidP="00015270">
            <w:pPr>
              <w:pStyle w:val="NormalWeb"/>
              <w:numPr>
                <w:ilvl w:val="0"/>
                <w:numId w:val="116"/>
              </w:numPr>
              <w:spacing w:before="40" w:beforeAutospacing="0" w:after="40" w:afterAutospacing="0"/>
              <w:textAlignment w:val="baseline"/>
            </w:pPr>
            <w:r w:rsidRPr="00C65432">
              <w:t>Khách chọn sản phẩm cần mua.</w:t>
            </w:r>
          </w:p>
          <w:p w14:paraId="1BF3669B" w14:textId="77777777" w:rsidR="00CE0ADB" w:rsidRPr="00C65432" w:rsidRDefault="00CE0ADB" w:rsidP="00015270">
            <w:pPr>
              <w:pStyle w:val="NormalWeb"/>
              <w:numPr>
                <w:ilvl w:val="0"/>
                <w:numId w:val="116"/>
              </w:numPr>
              <w:spacing w:before="40" w:beforeAutospacing="0" w:after="40" w:afterAutospacing="0"/>
              <w:textAlignment w:val="baseline"/>
            </w:pPr>
            <w:r w:rsidRPr="00C65432">
              <w:t>Hệ thống hiển thị form chọn đơn vị tính và số lượng.</w:t>
            </w:r>
          </w:p>
          <w:p w14:paraId="63B40692" w14:textId="77777777" w:rsidR="00CE0ADB" w:rsidRPr="00C65432" w:rsidRDefault="00CE0ADB" w:rsidP="00015270">
            <w:pPr>
              <w:pStyle w:val="NormalWeb"/>
              <w:numPr>
                <w:ilvl w:val="0"/>
                <w:numId w:val="116"/>
              </w:numPr>
              <w:spacing w:before="40" w:beforeAutospacing="0" w:after="40" w:afterAutospacing="0"/>
              <w:textAlignment w:val="baseline"/>
            </w:pPr>
            <w:r w:rsidRPr="00C65432">
              <w:t>Khách nhập số lượng, chọn đơn vị tính phù hợp.</w:t>
            </w:r>
          </w:p>
          <w:p w14:paraId="0C6D0D12" w14:textId="77777777" w:rsidR="00CE0ADB" w:rsidRPr="00C65432" w:rsidRDefault="00CE0ADB" w:rsidP="00015270">
            <w:pPr>
              <w:pStyle w:val="NormalWeb"/>
              <w:numPr>
                <w:ilvl w:val="0"/>
                <w:numId w:val="116"/>
              </w:numPr>
              <w:spacing w:before="40" w:beforeAutospacing="0" w:after="40" w:afterAutospacing="0"/>
              <w:textAlignment w:val="baseline"/>
            </w:pPr>
            <w:r w:rsidRPr="00C65432">
              <w:t>Khách nhấn “Thêm vào giỏ hàng”.</w:t>
            </w:r>
          </w:p>
          <w:p w14:paraId="4E9B32F2" w14:textId="77777777" w:rsidR="00CE0ADB" w:rsidRPr="00C65432" w:rsidRDefault="00CE0ADB" w:rsidP="00015270">
            <w:pPr>
              <w:pStyle w:val="NormalWeb"/>
              <w:numPr>
                <w:ilvl w:val="0"/>
                <w:numId w:val="116"/>
              </w:numPr>
              <w:spacing w:before="40" w:beforeAutospacing="0" w:after="40" w:afterAutospacing="0"/>
              <w:textAlignment w:val="baseline"/>
            </w:pPr>
            <w:r w:rsidRPr="00C65432">
              <w:t>Hệ thống kiểm tra dữ liệu (số lượng &gt; 0, tồn kho đủ, đơn vị hợp lệ).</w:t>
            </w:r>
          </w:p>
          <w:p w14:paraId="32FE4BBA" w14:textId="77777777" w:rsidR="00CE0ADB" w:rsidRPr="00C65432" w:rsidRDefault="00CE0ADB" w:rsidP="00015270">
            <w:pPr>
              <w:pStyle w:val="NormalWeb"/>
              <w:numPr>
                <w:ilvl w:val="0"/>
                <w:numId w:val="116"/>
              </w:numPr>
              <w:spacing w:before="40" w:beforeAutospacing="0" w:after="40" w:afterAutospacing="0"/>
              <w:textAlignment w:val="baseline"/>
            </w:pPr>
            <w:r w:rsidRPr="00C65432">
              <w:t>Hệ thống lưu sản phẩm vào giỏ hàng.</w:t>
            </w:r>
          </w:p>
          <w:p w14:paraId="60ABE1EE" w14:textId="77777777" w:rsidR="00CE0ADB" w:rsidRPr="00C65432" w:rsidRDefault="00CE0ADB" w:rsidP="00015270">
            <w:pPr>
              <w:pStyle w:val="NormalWeb"/>
              <w:numPr>
                <w:ilvl w:val="0"/>
                <w:numId w:val="116"/>
              </w:numPr>
              <w:spacing w:before="40" w:beforeAutospacing="0" w:after="40" w:afterAutospacing="0"/>
              <w:textAlignment w:val="baseline"/>
            </w:pPr>
            <w:r w:rsidRPr="00C65432">
              <w:t>Hệ thống cập nhật biểu tượng giỏ hàng (hiển thị số mặt hàng/tổng tiền).</w:t>
            </w:r>
          </w:p>
          <w:p w14:paraId="3D074C9D" w14:textId="77777777" w:rsidR="00CE0ADB" w:rsidRPr="00C65432" w:rsidRDefault="00CE0ADB" w:rsidP="00015270">
            <w:pPr>
              <w:pStyle w:val="NormalWeb"/>
              <w:numPr>
                <w:ilvl w:val="0"/>
                <w:numId w:val="116"/>
              </w:numPr>
              <w:spacing w:before="40" w:beforeAutospacing="0" w:after="40" w:afterAutospacing="0"/>
              <w:textAlignment w:val="baseline"/>
            </w:pPr>
            <w:r w:rsidRPr="00C65432">
              <w:t>Khách có thể tiếp tục mua hàng hoặc xem giỏ hàng để chỉnh sửa.</w:t>
            </w:r>
          </w:p>
        </w:tc>
      </w:tr>
      <w:tr w:rsidR="00181AE0" w:rsidRPr="00C65432" w14:paraId="68D55016"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820D2"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CFF8BA" w14:textId="77777777" w:rsidR="00CE0ADB" w:rsidRPr="00C65432" w:rsidRDefault="00CE0ADB" w:rsidP="00C65432">
            <w:pPr>
              <w:pStyle w:val="NormalWeb"/>
              <w:spacing w:before="40" w:beforeAutospacing="0" w:after="40" w:afterAutospacing="0"/>
            </w:pPr>
            <w:r w:rsidRPr="00C65432">
              <w:t>1a. Khách chọn sản phẩm đã có trong giỏ → hệ thống hỏi “Sản phẩm đã có trong giỏ, bạn muốn cộng dồn hay thay thế số lượng?” Chọn “Cộng dồn” → cộng thêm vào số lượng hiện tại.</w:t>
            </w:r>
          </w:p>
          <w:p w14:paraId="4F85A247" w14:textId="77777777" w:rsidR="00CE0ADB" w:rsidRPr="00C65432" w:rsidRDefault="00CE0ADB" w:rsidP="00C65432">
            <w:pPr>
              <w:pStyle w:val="NormalWeb"/>
              <w:spacing w:before="40" w:beforeAutospacing="0" w:after="40" w:afterAutospacing="0"/>
            </w:pPr>
            <w:r w:rsidRPr="00C65432">
              <w:t>1a1. Khách chọn sản phẩm đã có trong giỏ → hệ thống hỏi “Sản phẩm đã có trong giỏ, bạn muốn cộng dồn hay thay thế số lượng?”Chọn “Thay thế” → cập nhật lại số lượng mới.</w:t>
            </w:r>
          </w:p>
          <w:p w14:paraId="54AF6C29" w14:textId="77777777" w:rsidR="00CE0ADB" w:rsidRPr="00C65432" w:rsidRDefault="00CE0ADB" w:rsidP="00C65432">
            <w:pPr>
              <w:pStyle w:val="NormalWeb"/>
              <w:spacing w:before="40" w:beforeAutospacing="0" w:after="40" w:afterAutospacing="0"/>
            </w:pPr>
            <w:r w:rsidRPr="00C65432">
              <w:t>3a. Hệ thống tự động chọn đơn vị tính mặc định nếu sản phẩm chỉ có một đơn vị.</w:t>
            </w:r>
          </w:p>
        </w:tc>
      </w:tr>
      <w:tr w:rsidR="00181AE0" w:rsidRPr="00C65432" w14:paraId="4385E16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E4B1C"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445952" w14:textId="77777777" w:rsidR="00CE0ADB" w:rsidRPr="00C65432" w:rsidRDefault="00CE0ADB" w:rsidP="00C65432">
            <w:pPr>
              <w:pStyle w:val="NormalWeb"/>
              <w:spacing w:before="40" w:beforeAutospacing="0" w:after="40" w:afterAutospacing="0"/>
            </w:pPr>
            <w:r w:rsidRPr="00C65432">
              <w:t>5a. Khách nhập số lượng = 0 hoặc âm → hiển thị thông báo “Số lượng không hợp lệ.”</w:t>
            </w:r>
          </w:p>
          <w:p w14:paraId="5D238B0F" w14:textId="77777777" w:rsidR="00CE0ADB" w:rsidRPr="00C65432" w:rsidRDefault="00CE0ADB" w:rsidP="00C65432">
            <w:pPr>
              <w:pStyle w:val="NormalWeb"/>
              <w:spacing w:before="40" w:beforeAutospacing="0" w:after="40" w:afterAutospacing="0"/>
            </w:pPr>
            <w:r w:rsidRPr="00C65432">
              <w:t>5a1. Sản phẩm hết hàng hoặc không đủ tồn → hiển thị “Sản phẩm không đủ số lượng”</w:t>
            </w:r>
          </w:p>
          <w:p w14:paraId="379AAA59" w14:textId="77777777" w:rsidR="00CE0ADB" w:rsidRPr="00C65432" w:rsidRDefault="00CE0ADB" w:rsidP="00C65432">
            <w:pPr>
              <w:pStyle w:val="NormalWeb"/>
              <w:spacing w:before="40" w:beforeAutospacing="0" w:after="40" w:afterAutospacing="0"/>
            </w:pPr>
            <w:r w:rsidRPr="00C65432">
              <w:t>6a. Lỗi hệ thống hoặc mất kết nối khi thêm vào giỏ → hiển thị “Không thể thêm sản phẩm vào giỏ, vui lòng thử lại.”</w:t>
            </w:r>
          </w:p>
        </w:tc>
      </w:tr>
      <w:tr w:rsidR="00181AE0" w:rsidRPr="00C65432" w14:paraId="53E25CF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470A1"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185E9" w14:textId="77777777" w:rsidR="00CE0ADB" w:rsidRPr="00C65432" w:rsidRDefault="00CE0ADB" w:rsidP="00015270">
            <w:pPr>
              <w:pStyle w:val="NormalWeb"/>
              <w:numPr>
                <w:ilvl w:val="0"/>
                <w:numId w:val="117"/>
              </w:numPr>
              <w:spacing w:before="40" w:beforeAutospacing="0" w:after="40" w:afterAutospacing="0"/>
              <w:textAlignment w:val="baseline"/>
            </w:pPr>
            <w:r w:rsidRPr="00C65432">
              <w:t>Số lượng tối thiểu khi thêm vào giỏ là 1 đơn vị.</w:t>
            </w:r>
          </w:p>
          <w:p w14:paraId="147B290C" w14:textId="77777777" w:rsidR="00CE0ADB" w:rsidRPr="00C65432" w:rsidRDefault="00CE0ADB" w:rsidP="00015270">
            <w:pPr>
              <w:pStyle w:val="NormalWeb"/>
              <w:numPr>
                <w:ilvl w:val="0"/>
                <w:numId w:val="117"/>
              </w:numPr>
              <w:spacing w:before="40" w:beforeAutospacing="0" w:after="40" w:afterAutospacing="0"/>
              <w:textAlignment w:val="baseline"/>
            </w:pPr>
            <w:r w:rsidRPr="00C65432">
              <w:t>Hệ thống tự động cập nhật giá theo đơn vị tính được chọn.</w:t>
            </w:r>
          </w:p>
        </w:tc>
      </w:tr>
      <w:tr w:rsidR="00181AE0" w:rsidRPr="00C65432" w14:paraId="22757E7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1564FF"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D04862" w14:textId="77777777" w:rsidR="00CE0ADB" w:rsidRPr="00C65432" w:rsidRDefault="00CE0ADB" w:rsidP="00C65432">
            <w:pPr>
              <w:pStyle w:val="NormalWeb"/>
              <w:spacing w:before="40" w:beforeAutospacing="0" w:after="40" w:afterAutospacing="0"/>
            </w:pPr>
            <w:r w:rsidRPr="00C65432">
              <w:t>N/A</w:t>
            </w:r>
          </w:p>
        </w:tc>
      </w:tr>
    </w:tbl>
    <w:p w14:paraId="108265AB" w14:textId="77777777" w:rsidR="00CE0ADB" w:rsidRPr="00C65432" w:rsidRDefault="00CE0ADB" w:rsidP="00C65432">
      <w:pPr>
        <w:spacing w:before="40" w:after="40"/>
        <w:rPr>
          <w:rFonts w:ascii="Times New Roman" w:hAnsi="Times New Roman" w:cs="Times New Roman"/>
          <w:szCs w:val="24"/>
        </w:rPr>
      </w:pPr>
    </w:p>
    <w:p w14:paraId="272A449C" w14:textId="05C5063C"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728CE138" wp14:editId="20B4AA07">
            <wp:extent cx="5182870" cy="8229600"/>
            <wp:effectExtent l="0" t="0" r="0" b="0"/>
            <wp:docPr id="31" name="Picture 3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flow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82870" cy="8229600"/>
                    </a:xfrm>
                    <a:prstGeom prst="rect">
                      <a:avLst/>
                    </a:prstGeom>
                  </pic:spPr>
                </pic:pic>
              </a:graphicData>
            </a:graphic>
          </wp:inline>
        </w:drawing>
      </w:r>
    </w:p>
    <w:p w14:paraId="758305F1" w14:textId="77777777" w:rsidR="00CE0ADB" w:rsidRPr="00C65432" w:rsidRDefault="00CE0ADB" w:rsidP="00C65432">
      <w:pPr>
        <w:pStyle w:val="NormalWeb"/>
        <w:spacing w:before="40" w:beforeAutospacing="0" w:after="40" w:afterAutospacing="0"/>
      </w:pPr>
      <w:r w:rsidRPr="00C65432">
        <w:rPr>
          <w:b/>
          <w:bCs/>
        </w:rPr>
        <w:lastRenderedPageBreak/>
        <w:t>3.2.4.4. Đổi đơn vị tính</w:t>
      </w:r>
    </w:p>
    <w:p w14:paraId="3E87F0ED"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18"/>
        <w:gridCol w:w="7432"/>
      </w:tblGrid>
      <w:tr w:rsidR="00181AE0" w:rsidRPr="00C65432" w14:paraId="7613C3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2900A"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C7E3D" w14:textId="77777777" w:rsidR="00CE0ADB" w:rsidRPr="00C65432" w:rsidRDefault="00CE0ADB" w:rsidP="00C65432">
            <w:pPr>
              <w:pStyle w:val="NormalWeb"/>
              <w:spacing w:before="40" w:beforeAutospacing="0" w:after="40" w:afterAutospacing="0"/>
            </w:pPr>
            <w:r w:rsidRPr="00C65432">
              <w:t>2.3.4</w:t>
            </w:r>
          </w:p>
        </w:tc>
      </w:tr>
      <w:tr w:rsidR="00181AE0" w:rsidRPr="00C65432" w14:paraId="358458A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365559"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753524" w14:textId="77777777" w:rsidR="00CE0ADB" w:rsidRPr="00C65432" w:rsidRDefault="00CE0ADB" w:rsidP="00C65432">
            <w:pPr>
              <w:pStyle w:val="NormalWeb"/>
              <w:spacing w:before="40" w:beforeAutospacing="0" w:after="40" w:afterAutospacing="0"/>
            </w:pPr>
            <w:r w:rsidRPr="00C65432">
              <w:t>Đổi đơn vị tính của mặt hàng</w:t>
            </w:r>
          </w:p>
        </w:tc>
      </w:tr>
      <w:tr w:rsidR="00181AE0" w:rsidRPr="00C65432" w14:paraId="183028F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49EFD0"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1BCAD" w14:textId="77777777" w:rsidR="00CE0ADB" w:rsidRPr="00C65432" w:rsidRDefault="00CE0ADB" w:rsidP="00C65432">
            <w:pPr>
              <w:pStyle w:val="NormalWeb"/>
              <w:spacing w:before="40" w:beforeAutospacing="0" w:after="40" w:afterAutospacing="0"/>
            </w:pPr>
            <w:r w:rsidRPr="00C65432">
              <w:t>Là khách hàng, tôi muốn đổi đơn vị tính của một sản phẩm để phù hợp với cách mua thực tế của công trình và dễ so sánh giá, số lượng.</w:t>
            </w:r>
          </w:p>
        </w:tc>
      </w:tr>
      <w:tr w:rsidR="00181AE0" w:rsidRPr="00C65432" w14:paraId="5850254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9F7534"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600297"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5836C94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B23CFB"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A2127"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7754DCC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5A428"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75ECF" w14:textId="77777777" w:rsidR="00CE0ADB" w:rsidRPr="00C65432" w:rsidRDefault="00CE0ADB" w:rsidP="00C65432">
            <w:pPr>
              <w:pStyle w:val="NormalWeb"/>
              <w:spacing w:before="40" w:beforeAutospacing="0" w:after="40" w:afterAutospacing="0"/>
            </w:pPr>
            <w:r w:rsidRPr="00C65432">
              <w:t>Khách hàng đang:</w:t>
            </w:r>
          </w:p>
          <w:p w14:paraId="00CD0199" w14:textId="77777777" w:rsidR="00CE0ADB" w:rsidRPr="00C65432" w:rsidRDefault="00CE0ADB" w:rsidP="00015270">
            <w:pPr>
              <w:pStyle w:val="NormalWeb"/>
              <w:numPr>
                <w:ilvl w:val="0"/>
                <w:numId w:val="118"/>
              </w:numPr>
              <w:spacing w:before="40" w:beforeAutospacing="0" w:after="40" w:afterAutospacing="0"/>
              <w:textAlignment w:val="baseline"/>
            </w:pPr>
            <w:r w:rsidRPr="00C65432">
              <w:t>xem chi tiết sản phẩm, hoặc</w:t>
            </w:r>
          </w:p>
          <w:p w14:paraId="53C2E841" w14:textId="77777777" w:rsidR="00CE0ADB" w:rsidRPr="00C65432" w:rsidRDefault="00CE0ADB" w:rsidP="00015270">
            <w:pPr>
              <w:pStyle w:val="NormalWeb"/>
              <w:numPr>
                <w:ilvl w:val="0"/>
                <w:numId w:val="118"/>
              </w:numPr>
              <w:spacing w:before="40" w:beforeAutospacing="0" w:after="40" w:afterAutospacing="0"/>
              <w:textAlignment w:val="baseline"/>
            </w:pPr>
            <w:r w:rsidRPr="00C65432">
              <w:t>chỉnh sửa một dòng hàng trong giỏ hàng và chọn thay đổi đơn vị tính từ danh sách</w:t>
            </w:r>
          </w:p>
        </w:tc>
      </w:tr>
      <w:tr w:rsidR="00181AE0" w:rsidRPr="00C65432" w14:paraId="334A7808"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5C6F0"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CD8B2D" w14:textId="77777777" w:rsidR="00CE0ADB" w:rsidRPr="00C65432" w:rsidRDefault="00CE0ADB" w:rsidP="00015270">
            <w:pPr>
              <w:pStyle w:val="NormalWeb"/>
              <w:numPr>
                <w:ilvl w:val="0"/>
                <w:numId w:val="119"/>
              </w:numPr>
              <w:spacing w:before="40" w:beforeAutospacing="0" w:after="40" w:afterAutospacing="0"/>
              <w:textAlignment w:val="baseline"/>
            </w:pPr>
            <w:r w:rsidRPr="00C65432">
              <w:t>Sản phẩm có cấu hình từ 2 đơn vị tính trở lên </w:t>
            </w:r>
          </w:p>
          <w:p w14:paraId="07611AB6" w14:textId="77777777" w:rsidR="00CE0ADB" w:rsidRPr="00C65432" w:rsidRDefault="00CE0ADB" w:rsidP="00015270">
            <w:pPr>
              <w:pStyle w:val="NormalWeb"/>
              <w:numPr>
                <w:ilvl w:val="0"/>
                <w:numId w:val="119"/>
              </w:numPr>
              <w:spacing w:before="40" w:beforeAutospacing="0" w:after="40" w:afterAutospacing="0"/>
              <w:textAlignment w:val="baseline"/>
            </w:pPr>
            <w:r w:rsidRPr="00C65432">
              <w:t>Hệ thống có bảng quy đổi giữa các đơn vị </w:t>
            </w:r>
          </w:p>
        </w:tc>
      </w:tr>
      <w:tr w:rsidR="00181AE0" w:rsidRPr="00C65432" w14:paraId="2BE4934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BA26C"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2E911" w14:textId="77777777" w:rsidR="00CE0ADB" w:rsidRPr="00C65432" w:rsidRDefault="00CE0ADB" w:rsidP="00015270">
            <w:pPr>
              <w:pStyle w:val="NormalWeb"/>
              <w:numPr>
                <w:ilvl w:val="0"/>
                <w:numId w:val="120"/>
              </w:numPr>
              <w:spacing w:before="40" w:beforeAutospacing="0" w:after="40" w:afterAutospacing="0"/>
              <w:textAlignment w:val="baseline"/>
            </w:pPr>
            <w:r w:rsidRPr="00C65432">
              <w:t>Đơn vị tính của sản phẩm được thay đổi theo lựa chọn của khách.</w:t>
            </w:r>
          </w:p>
          <w:p w14:paraId="6C74173A" w14:textId="77777777" w:rsidR="00CE0ADB" w:rsidRPr="00C65432" w:rsidRDefault="00CE0ADB" w:rsidP="00015270">
            <w:pPr>
              <w:pStyle w:val="NormalWeb"/>
              <w:numPr>
                <w:ilvl w:val="0"/>
                <w:numId w:val="120"/>
              </w:numPr>
              <w:spacing w:before="40" w:beforeAutospacing="0" w:after="40" w:afterAutospacing="0"/>
              <w:textAlignment w:val="baseline"/>
            </w:pPr>
            <w:r w:rsidRPr="00C65432">
              <w:t>Giá theo đơn vị mới và số lượng (tính theo đơn vị mới) được cập nhật lại trong giao diện.</w:t>
            </w:r>
          </w:p>
          <w:p w14:paraId="3CABF50C" w14:textId="77777777" w:rsidR="00CE0ADB" w:rsidRPr="00C65432" w:rsidRDefault="00CE0ADB" w:rsidP="00015270">
            <w:pPr>
              <w:pStyle w:val="NormalWeb"/>
              <w:numPr>
                <w:ilvl w:val="0"/>
                <w:numId w:val="120"/>
              </w:numPr>
              <w:spacing w:before="40" w:beforeAutospacing="0" w:after="40" w:afterAutospacing="0"/>
              <w:textAlignment w:val="baseline"/>
            </w:pPr>
            <w:r w:rsidRPr="00C65432">
              <w:t>Tổng tiền tạm tính trong giỏ hàng được cập nhật tương ứng.</w:t>
            </w:r>
          </w:p>
        </w:tc>
      </w:tr>
      <w:tr w:rsidR="00181AE0" w:rsidRPr="00C65432" w14:paraId="092D8A4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F28399"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F7400" w14:textId="77777777" w:rsidR="00CE0ADB" w:rsidRPr="00C65432" w:rsidRDefault="00CE0ADB" w:rsidP="00015270">
            <w:pPr>
              <w:pStyle w:val="NormalWeb"/>
              <w:numPr>
                <w:ilvl w:val="0"/>
                <w:numId w:val="121"/>
              </w:numPr>
              <w:spacing w:before="40" w:beforeAutospacing="0" w:after="40" w:afterAutospacing="0"/>
              <w:textAlignment w:val="baseline"/>
            </w:pPr>
            <w:r w:rsidRPr="00C65432">
              <w:t>Khách mở màn hình chi tiết sản phẩm hoặc giỏ hàng.</w:t>
            </w:r>
          </w:p>
          <w:p w14:paraId="1A0201BD" w14:textId="77777777" w:rsidR="00CE0ADB" w:rsidRPr="00C65432" w:rsidRDefault="00CE0ADB" w:rsidP="00015270">
            <w:pPr>
              <w:pStyle w:val="NormalWeb"/>
              <w:numPr>
                <w:ilvl w:val="0"/>
                <w:numId w:val="121"/>
              </w:numPr>
              <w:spacing w:before="40" w:beforeAutospacing="0" w:after="40" w:afterAutospacing="0"/>
              <w:textAlignment w:val="baseline"/>
            </w:pPr>
            <w:r w:rsidRPr="00C65432">
              <w:t>Hệ thống hiển thị đơn vị tính hiện tại của sản phẩm và danh sách đơn vị tính khả dụng (nếu có).</w:t>
            </w:r>
          </w:p>
          <w:p w14:paraId="5A096C0D" w14:textId="77777777" w:rsidR="00CE0ADB" w:rsidRPr="00C65432" w:rsidRDefault="00CE0ADB" w:rsidP="00015270">
            <w:pPr>
              <w:pStyle w:val="NormalWeb"/>
              <w:numPr>
                <w:ilvl w:val="0"/>
                <w:numId w:val="121"/>
              </w:numPr>
              <w:spacing w:before="40" w:beforeAutospacing="0" w:after="40" w:afterAutospacing="0"/>
              <w:textAlignment w:val="baseline"/>
            </w:pPr>
            <w:r w:rsidRPr="00C65432">
              <w:t>Khách chọn một đơn vị tính khác trong danh sách.</w:t>
            </w:r>
          </w:p>
          <w:p w14:paraId="368317FF" w14:textId="77777777" w:rsidR="00CE0ADB" w:rsidRPr="00C65432" w:rsidRDefault="00CE0ADB" w:rsidP="00015270">
            <w:pPr>
              <w:pStyle w:val="NormalWeb"/>
              <w:numPr>
                <w:ilvl w:val="0"/>
                <w:numId w:val="121"/>
              </w:numPr>
              <w:spacing w:before="40" w:beforeAutospacing="0" w:after="40" w:afterAutospacing="0"/>
              <w:textAlignment w:val="baseline"/>
            </w:pPr>
            <w:r w:rsidRPr="00C65432">
              <w:t>Hệ thống tra bảng quy đổi đơn vị và tính lại: đơn giá theo đơn vị mới, số lượng và số tiền tương ứng.</w:t>
            </w:r>
          </w:p>
          <w:p w14:paraId="5E3C7357" w14:textId="77777777" w:rsidR="00CE0ADB" w:rsidRPr="00C65432" w:rsidRDefault="00CE0ADB" w:rsidP="00015270">
            <w:pPr>
              <w:pStyle w:val="NormalWeb"/>
              <w:numPr>
                <w:ilvl w:val="0"/>
                <w:numId w:val="121"/>
              </w:numPr>
              <w:spacing w:before="40" w:beforeAutospacing="0" w:after="40" w:afterAutospacing="0"/>
              <w:textAlignment w:val="baseline"/>
            </w:pPr>
            <w:r w:rsidRPr="00C65432">
              <w:t>Hệ thống cập nhật hiển thị đơn vị tính mới, đơn giá và số tiền của dòng hàng.</w:t>
            </w:r>
          </w:p>
          <w:p w14:paraId="5021CB6A" w14:textId="77777777" w:rsidR="00CE0ADB" w:rsidRPr="00C65432" w:rsidRDefault="00CE0ADB" w:rsidP="00015270">
            <w:pPr>
              <w:pStyle w:val="NormalWeb"/>
              <w:numPr>
                <w:ilvl w:val="0"/>
                <w:numId w:val="121"/>
              </w:numPr>
              <w:spacing w:before="40" w:beforeAutospacing="0" w:after="40" w:afterAutospacing="0"/>
              <w:textAlignment w:val="baseline"/>
            </w:pPr>
            <w:r w:rsidRPr="00C65432">
              <w:t>Hệ thống cập nhật tổng giá trị giỏ hàng (nếu thao tác trong giỏ).</w:t>
            </w:r>
          </w:p>
          <w:p w14:paraId="3B85702F" w14:textId="77777777" w:rsidR="00CE0ADB" w:rsidRPr="00C65432" w:rsidRDefault="00CE0ADB" w:rsidP="00015270">
            <w:pPr>
              <w:pStyle w:val="NormalWeb"/>
              <w:numPr>
                <w:ilvl w:val="0"/>
                <w:numId w:val="121"/>
              </w:numPr>
              <w:spacing w:before="40" w:beforeAutospacing="0" w:after="40" w:afterAutospacing="0"/>
              <w:textAlignment w:val="baseline"/>
            </w:pPr>
            <w:r w:rsidRPr="00C65432">
              <w:t>Khách tiếp tục thao tác khác (chỉnh số lượng, thêm/xóa mặt hàng, đặt hàng…).</w:t>
            </w:r>
          </w:p>
        </w:tc>
      </w:tr>
      <w:tr w:rsidR="00181AE0" w:rsidRPr="00C65432" w14:paraId="4A7D9157"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E790C"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67E21" w14:textId="77777777" w:rsidR="00CE0ADB" w:rsidRPr="00C65432" w:rsidRDefault="00CE0ADB" w:rsidP="00C65432">
            <w:pPr>
              <w:pStyle w:val="NormalWeb"/>
              <w:spacing w:before="40" w:beforeAutospacing="0" w:after="40" w:afterAutospacing="0"/>
            </w:pPr>
            <w:r w:rsidRPr="00C65432">
              <w:t>3a. Đổi đơn vị tính ngay khi thêm vào giỏ: Trong màn hình chi tiết sản phẩm, khách đổi đơn vị tính rồi mới nhập số lượng → hệ thống dùng đơn vị mới để tính tiền ngay từ đầu.</w:t>
            </w:r>
          </w:p>
          <w:p w14:paraId="00F17762" w14:textId="77777777" w:rsidR="00CE0ADB" w:rsidRPr="00C65432" w:rsidRDefault="00CE0ADB" w:rsidP="00C65432">
            <w:pPr>
              <w:pStyle w:val="NormalWeb"/>
              <w:spacing w:before="40" w:beforeAutospacing="0" w:after="40" w:afterAutospacing="0"/>
            </w:pPr>
            <w:r w:rsidRPr="00C65432">
              <w:t>3a1. Hệ thống giữ nguyên số lượng theo đơn vị mới</w:t>
            </w:r>
          </w:p>
        </w:tc>
      </w:tr>
      <w:tr w:rsidR="00181AE0" w:rsidRPr="00C65432" w14:paraId="2942AD92" w14:textId="77777777" w:rsidTr="00CE0ADB">
        <w:trPr>
          <w:trHeight w:val="238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D8CEC" w14:textId="77777777" w:rsidR="00CE0ADB" w:rsidRPr="00C65432" w:rsidRDefault="00CE0ADB"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428A1" w14:textId="77777777" w:rsidR="00CE0ADB" w:rsidRPr="00C65432" w:rsidRDefault="00CE0ADB" w:rsidP="00C65432">
            <w:pPr>
              <w:pStyle w:val="NormalWeb"/>
              <w:spacing w:before="40" w:beforeAutospacing="0" w:after="40" w:afterAutospacing="0"/>
            </w:pPr>
            <w:r w:rsidRPr="00C65432">
              <w:t>3b. Khách chọn lại đúng đơn vị hiện tại → hệ thống không cần tính lại, chỉ giữ nguyên.</w:t>
            </w:r>
          </w:p>
          <w:p w14:paraId="79A77BBB" w14:textId="77777777" w:rsidR="00CE0ADB" w:rsidRPr="00C65432" w:rsidRDefault="00CE0ADB" w:rsidP="00C65432">
            <w:pPr>
              <w:pStyle w:val="NormalWeb"/>
              <w:spacing w:before="40" w:beforeAutospacing="0" w:after="40" w:afterAutospacing="0"/>
            </w:pPr>
            <w:r w:rsidRPr="00C65432">
              <w:t>4b. Lỗi hệ thống khi tính toán hoặc cập nhật: Hệ thống hiển thị “Có lỗi khi đổi đơn vị tính, vui lòng thử lại.”Giữ nguyên đơn vị cũ, không thay đổi tiền.</w:t>
            </w:r>
          </w:p>
        </w:tc>
      </w:tr>
      <w:tr w:rsidR="00181AE0" w:rsidRPr="00C65432" w14:paraId="41484CB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097E98"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4A9523" w14:textId="77777777" w:rsidR="00CE0ADB" w:rsidRPr="00C65432" w:rsidRDefault="00CE0ADB" w:rsidP="00015270">
            <w:pPr>
              <w:pStyle w:val="NormalWeb"/>
              <w:numPr>
                <w:ilvl w:val="0"/>
                <w:numId w:val="122"/>
              </w:numPr>
              <w:spacing w:before="40" w:beforeAutospacing="0" w:after="40" w:afterAutospacing="0"/>
              <w:textAlignment w:val="baseline"/>
            </w:pPr>
            <w:r w:rsidRPr="00C65432">
              <w:t>Mỗi cặp đơn vị tính phải có tỉ lệ quy đổi rõ ràng, lưu trong cấu hình hệ thống</w:t>
            </w:r>
          </w:p>
        </w:tc>
      </w:tr>
      <w:tr w:rsidR="00181AE0" w:rsidRPr="00C65432" w14:paraId="6DE77F48"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B4AD27"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637760" w14:textId="77777777" w:rsidR="00CE0ADB" w:rsidRPr="00C65432" w:rsidRDefault="00CE0ADB" w:rsidP="00C65432">
            <w:pPr>
              <w:pStyle w:val="NormalWeb"/>
              <w:spacing w:before="40" w:beforeAutospacing="0" w:after="40" w:afterAutospacing="0"/>
            </w:pPr>
            <w:r w:rsidRPr="00C65432">
              <w:t>N/A</w:t>
            </w:r>
          </w:p>
        </w:tc>
      </w:tr>
    </w:tbl>
    <w:p w14:paraId="650ACC17" w14:textId="77777777" w:rsidR="00CE0ADB" w:rsidRPr="00C65432" w:rsidRDefault="00CE0ADB" w:rsidP="00C65432">
      <w:pPr>
        <w:spacing w:before="40" w:after="40"/>
        <w:rPr>
          <w:rFonts w:ascii="Times New Roman" w:hAnsi="Times New Roman" w:cs="Times New Roman"/>
          <w:szCs w:val="24"/>
        </w:rPr>
      </w:pPr>
    </w:p>
    <w:p w14:paraId="750D44ED" w14:textId="1D4ADB2B"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5BC6C64E" wp14:editId="3695824E">
            <wp:extent cx="5943600" cy="6812280"/>
            <wp:effectExtent l="0" t="0" r="0" b="7620"/>
            <wp:docPr id="32" name="Picture 3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diagram&#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812280"/>
                    </a:xfrm>
                    <a:prstGeom prst="rect">
                      <a:avLst/>
                    </a:prstGeom>
                  </pic:spPr>
                </pic:pic>
              </a:graphicData>
            </a:graphic>
          </wp:inline>
        </w:drawing>
      </w:r>
    </w:p>
    <w:p w14:paraId="6A446D96" w14:textId="77777777" w:rsidR="00CE0ADB" w:rsidRPr="00C65432" w:rsidRDefault="00CE0ADB" w:rsidP="00C65432">
      <w:pPr>
        <w:pStyle w:val="NormalWeb"/>
        <w:spacing w:before="40" w:beforeAutospacing="0" w:after="40" w:afterAutospacing="0"/>
      </w:pPr>
      <w:r w:rsidRPr="00C65432">
        <w:rPr>
          <w:b/>
          <w:bCs/>
        </w:rPr>
        <w:t>3.2.4.5. Chỉnh số lượng</w:t>
      </w:r>
    </w:p>
    <w:p w14:paraId="5E2D0E86"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7355"/>
      </w:tblGrid>
      <w:tr w:rsidR="00181AE0" w:rsidRPr="00C65432" w14:paraId="1496101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930E43"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96E32E" w14:textId="77777777" w:rsidR="00CE0ADB" w:rsidRPr="00C65432" w:rsidRDefault="00CE0ADB" w:rsidP="00C65432">
            <w:pPr>
              <w:pStyle w:val="NormalWeb"/>
              <w:spacing w:before="40" w:beforeAutospacing="0" w:after="40" w:afterAutospacing="0"/>
            </w:pPr>
            <w:r w:rsidRPr="00C65432">
              <w:t>2.3.5</w:t>
            </w:r>
          </w:p>
        </w:tc>
      </w:tr>
      <w:tr w:rsidR="00181AE0" w:rsidRPr="00C65432" w14:paraId="00E2CF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F4000E"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B30565" w14:textId="77777777" w:rsidR="00CE0ADB" w:rsidRPr="00C65432" w:rsidRDefault="00CE0ADB" w:rsidP="00C65432">
            <w:pPr>
              <w:pStyle w:val="NormalWeb"/>
              <w:spacing w:before="40" w:beforeAutospacing="0" w:after="40" w:afterAutospacing="0"/>
            </w:pPr>
            <w:r w:rsidRPr="00C65432">
              <w:t>Chỉnh số lượng mặt hàng trong giỏ</w:t>
            </w:r>
          </w:p>
        </w:tc>
      </w:tr>
      <w:tr w:rsidR="00181AE0" w:rsidRPr="00C65432" w14:paraId="3883410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CC812"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42744" w14:textId="77777777" w:rsidR="00CE0ADB" w:rsidRPr="00C65432" w:rsidRDefault="00CE0ADB" w:rsidP="00C65432">
            <w:pPr>
              <w:pStyle w:val="NormalWeb"/>
              <w:spacing w:before="40" w:beforeAutospacing="0" w:after="40" w:afterAutospacing="0"/>
            </w:pPr>
            <w:r w:rsidRPr="00C65432">
              <w:t>Là khách hàng, tôi muốn chỉnh sửa số lượng của từng mặt hàng trong giỏ hàng để phù hợp với nhu cầu thực tế của công trình trước khi xác nhận đặt hàng.</w:t>
            </w:r>
          </w:p>
        </w:tc>
      </w:tr>
      <w:tr w:rsidR="00181AE0" w:rsidRPr="00C65432" w14:paraId="09882B6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63235B"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502429"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527F8BF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F53D6C"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422483" w14:textId="77777777" w:rsidR="00CE0ADB" w:rsidRPr="00C65432" w:rsidRDefault="00CE0ADB" w:rsidP="00C65432">
            <w:pPr>
              <w:pStyle w:val="NormalWeb"/>
              <w:spacing w:before="40" w:beforeAutospacing="0" w:after="40" w:afterAutospacing="0"/>
            </w:pPr>
            <w:r w:rsidRPr="00C65432">
              <w:t>High</w:t>
            </w:r>
          </w:p>
        </w:tc>
      </w:tr>
      <w:tr w:rsidR="00181AE0" w:rsidRPr="00C65432" w14:paraId="62AC8F6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A0696"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B5946" w14:textId="77777777" w:rsidR="00CE0ADB" w:rsidRPr="00C65432" w:rsidRDefault="00CE0ADB" w:rsidP="00C65432">
            <w:pPr>
              <w:pStyle w:val="NormalWeb"/>
              <w:spacing w:before="40" w:beforeAutospacing="0" w:after="40" w:afterAutospacing="0"/>
            </w:pPr>
            <w:r w:rsidRPr="00C65432">
              <w:t>Khách hàng mở giỏ hàng và thay đổi số lượng của một mặt hàng (bằng nút +/– hoặc nhập trực tiếp số lượng mới).</w:t>
            </w:r>
          </w:p>
        </w:tc>
      </w:tr>
      <w:tr w:rsidR="00181AE0" w:rsidRPr="00C65432" w14:paraId="485CFF37"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70D89"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9EF871" w14:textId="77777777" w:rsidR="00CE0ADB" w:rsidRPr="00C65432" w:rsidRDefault="00CE0ADB" w:rsidP="00015270">
            <w:pPr>
              <w:pStyle w:val="NormalWeb"/>
              <w:numPr>
                <w:ilvl w:val="0"/>
                <w:numId w:val="123"/>
              </w:numPr>
              <w:spacing w:before="40" w:beforeAutospacing="0" w:after="40" w:afterAutospacing="0"/>
              <w:textAlignment w:val="baseline"/>
            </w:pPr>
            <w:r w:rsidRPr="00C65432">
              <w:t>Khách đã có ít nhất một sản phẩm trong giỏ hàng.</w:t>
            </w:r>
          </w:p>
          <w:p w14:paraId="2BADDF51" w14:textId="77777777" w:rsidR="00CE0ADB" w:rsidRPr="00C65432" w:rsidRDefault="00CE0ADB" w:rsidP="00015270">
            <w:pPr>
              <w:pStyle w:val="NormalWeb"/>
              <w:numPr>
                <w:ilvl w:val="0"/>
                <w:numId w:val="123"/>
              </w:numPr>
              <w:spacing w:before="40" w:beforeAutospacing="0" w:after="40" w:afterAutospacing="0"/>
              <w:textAlignment w:val="baseline"/>
            </w:pPr>
            <w:r w:rsidRPr="00C65432">
              <w:t>Hệ thống đang hiển thị đúng nội dung giỏ hàng hiện tại.</w:t>
            </w:r>
          </w:p>
        </w:tc>
      </w:tr>
      <w:tr w:rsidR="00181AE0" w:rsidRPr="00C65432" w14:paraId="4D111B0C"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B7C430"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E2BCB" w14:textId="77777777" w:rsidR="00CE0ADB" w:rsidRPr="00C65432" w:rsidRDefault="00CE0ADB" w:rsidP="00015270">
            <w:pPr>
              <w:pStyle w:val="NormalWeb"/>
              <w:numPr>
                <w:ilvl w:val="0"/>
                <w:numId w:val="124"/>
              </w:numPr>
              <w:spacing w:before="40" w:beforeAutospacing="0" w:after="40" w:afterAutospacing="0"/>
              <w:textAlignment w:val="baseline"/>
            </w:pPr>
            <w:r w:rsidRPr="00C65432">
              <w:t>Số lượng mặt hàng trong giỏ được cập nhật.</w:t>
            </w:r>
          </w:p>
          <w:p w14:paraId="2212FA17" w14:textId="77777777" w:rsidR="00CE0ADB" w:rsidRPr="00C65432" w:rsidRDefault="00CE0ADB" w:rsidP="00015270">
            <w:pPr>
              <w:pStyle w:val="NormalWeb"/>
              <w:numPr>
                <w:ilvl w:val="0"/>
                <w:numId w:val="124"/>
              </w:numPr>
              <w:spacing w:before="40" w:beforeAutospacing="0" w:after="40" w:afterAutospacing="0"/>
              <w:textAlignment w:val="baseline"/>
            </w:pPr>
            <w:r w:rsidRPr="00C65432">
              <w:t>Thành tiền của dòng hàng và tổng giá trị giỏ hàng được tính lại.</w:t>
            </w:r>
          </w:p>
        </w:tc>
      </w:tr>
      <w:tr w:rsidR="00181AE0" w:rsidRPr="00C65432" w14:paraId="52225CD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77B45"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50CCB9" w14:textId="77777777" w:rsidR="00CE0ADB" w:rsidRPr="00C65432" w:rsidRDefault="00CE0ADB" w:rsidP="00015270">
            <w:pPr>
              <w:pStyle w:val="NormalWeb"/>
              <w:numPr>
                <w:ilvl w:val="0"/>
                <w:numId w:val="125"/>
              </w:numPr>
              <w:spacing w:before="40" w:beforeAutospacing="0" w:after="40" w:afterAutospacing="0"/>
              <w:textAlignment w:val="baseline"/>
            </w:pPr>
            <w:r w:rsidRPr="00C65432">
              <w:t>Khách hàng mở màn hình Giỏ hàng.</w:t>
            </w:r>
          </w:p>
          <w:p w14:paraId="67CABA0F" w14:textId="77777777" w:rsidR="00CE0ADB" w:rsidRPr="00C65432" w:rsidRDefault="00CE0ADB" w:rsidP="00015270">
            <w:pPr>
              <w:pStyle w:val="NormalWeb"/>
              <w:numPr>
                <w:ilvl w:val="0"/>
                <w:numId w:val="125"/>
              </w:numPr>
              <w:spacing w:before="40" w:beforeAutospacing="0" w:after="40" w:afterAutospacing="0"/>
              <w:textAlignment w:val="baseline"/>
            </w:pPr>
            <w:r w:rsidRPr="00C65432">
              <w:t>Hệ thống hiển thị danh sách các mặt hàng trong giỏ: tên, đơn vị, số lượng, đơn giá, thành tiền.</w:t>
            </w:r>
          </w:p>
          <w:p w14:paraId="6750BE05" w14:textId="77777777" w:rsidR="00CE0ADB" w:rsidRPr="00C65432" w:rsidRDefault="00CE0ADB" w:rsidP="00015270">
            <w:pPr>
              <w:pStyle w:val="NormalWeb"/>
              <w:numPr>
                <w:ilvl w:val="0"/>
                <w:numId w:val="125"/>
              </w:numPr>
              <w:spacing w:before="40" w:beforeAutospacing="0" w:after="40" w:afterAutospacing="0"/>
              <w:textAlignment w:val="baseline"/>
            </w:pPr>
            <w:r w:rsidRPr="00C65432">
              <w:t>Khách chọn mặt hàng muốn chỉnh số lượng.</w:t>
            </w:r>
          </w:p>
          <w:p w14:paraId="1F96A73A" w14:textId="77777777" w:rsidR="00CE0ADB" w:rsidRPr="00C65432" w:rsidRDefault="00CE0ADB" w:rsidP="00015270">
            <w:pPr>
              <w:pStyle w:val="NormalWeb"/>
              <w:numPr>
                <w:ilvl w:val="0"/>
                <w:numId w:val="125"/>
              </w:numPr>
              <w:spacing w:before="40" w:beforeAutospacing="0" w:after="40" w:afterAutospacing="0"/>
              <w:textAlignment w:val="baseline"/>
            </w:pPr>
            <w:r w:rsidRPr="00C65432">
              <w:t>Khách tăng/giảm số lượng bằng nút +/– hoặc nhập trực tiếp số lượng mới.</w:t>
            </w:r>
          </w:p>
          <w:p w14:paraId="719A14A3" w14:textId="77777777" w:rsidR="00CE0ADB" w:rsidRPr="00C65432" w:rsidRDefault="00CE0ADB" w:rsidP="00015270">
            <w:pPr>
              <w:pStyle w:val="NormalWeb"/>
              <w:numPr>
                <w:ilvl w:val="0"/>
                <w:numId w:val="125"/>
              </w:numPr>
              <w:spacing w:before="40" w:beforeAutospacing="0" w:after="40" w:afterAutospacing="0"/>
              <w:textAlignment w:val="baseline"/>
            </w:pPr>
            <w:r w:rsidRPr="00C65432">
              <w:t>Hệ thống kiểm tra tính hợp lệ (số lượng &gt; 0, là số, không vượt giới hạn tồn kho nếu có kiểm tra).</w:t>
            </w:r>
          </w:p>
          <w:p w14:paraId="3F16B6BD" w14:textId="77777777" w:rsidR="00CE0ADB" w:rsidRPr="00C65432" w:rsidRDefault="00CE0ADB" w:rsidP="00015270">
            <w:pPr>
              <w:pStyle w:val="NormalWeb"/>
              <w:numPr>
                <w:ilvl w:val="0"/>
                <w:numId w:val="125"/>
              </w:numPr>
              <w:spacing w:before="40" w:beforeAutospacing="0" w:after="40" w:afterAutospacing="0"/>
              <w:textAlignment w:val="baseline"/>
            </w:pPr>
            <w:r w:rsidRPr="00C65432">
              <w:t>Hệ thống cập nhật số lượng của mặt hàng.</w:t>
            </w:r>
          </w:p>
          <w:p w14:paraId="656D3E82" w14:textId="77777777" w:rsidR="00CE0ADB" w:rsidRPr="00C65432" w:rsidRDefault="00CE0ADB" w:rsidP="00015270">
            <w:pPr>
              <w:pStyle w:val="NormalWeb"/>
              <w:numPr>
                <w:ilvl w:val="0"/>
                <w:numId w:val="125"/>
              </w:numPr>
              <w:spacing w:before="40" w:beforeAutospacing="0" w:after="40" w:afterAutospacing="0"/>
              <w:textAlignment w:val="baseline"/>
            </w:pPr>
            <w:r w:rsidRPr="00C65432">
              <w:t>Hệ thống tính lại thành tiền dòng hàng và tổng tiền giỏ hàng.</w:t>
            </w:r>
          </w:p>
          <w:p w14:paraId="2B03F6DE" w14:textId="77777777" w:rsidR="00CE0ADB" w:rsidRPr="00C65432" w:rsidRDefault="00CE0ADB" w:rsidP="00015270">
            <w:pPr>
              <w:pStyle w:val="NormalWeb"/>
              <w:numPr>
                <w:ilvl w:val="0"/>
                <w:numId w:val="125"/>
              </w:numPr>
              <w:spacing w:before="40" w:beforeAutospacing="0" w:after="40" w:afterAutospacing="0"/>
              <w:textAlignment w:val="baseline"/>
            </w:pPr>
            <w:r w:rsidRPr="00C65432">
              <w:t>Khách có thể tiếp tục chỉnh các mặt hàng khác, xoá mặt hàng hoặc tiếp tục bước đặt hàng.</w:t>
            </w:r>
          </w:p>
        </w:tc>
      </w:tr>
      <w:tr w:rsidR="00181AE0" w:rsidRPr="00C65432" w14:paraId="69561C79"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18FA9"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010628" w14:textId="77777777" w:rsidR="00CE0ADB" w:rsidRPr="00C65432" w:rsidRDefault="00CE0ADB" w:rsidP="00C65432">
            <w:pPr>
              <w:pStyle w:val="NormalWeb"/>
              <w:spacing w:before="40" w:beforeAutospacing="0" w:after="40" w:afterAutospacing="0"/>
            </w:pPr>
            <w:r w:rsidRPr="00C65432">
              <w:t>N/A</w:t>
            </w:r>
          </w:p>
        </w:tc>
      </w:tr>
      <w:tr w:rsidR="00181AE0" w:rsidRPr="00C65432" w14:paraId="7016B85A"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F3609"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8B636" w14:textId="77777777" w:rsidR="00CE0ADB" w:rsidRPr="00C65432" w:rsidRDefault="00CE0ADB" w:rsidP="00C65432">
            <w:pPr>
              <w:pStyle w:val="NormalWeb"/>
              <w:spacing w:before="40" w:beforeAutospacing="0" w:after="40" w:afterAutospacing="0"/>
            </w:pPr>
            <w:r w:rsidRPr="00C65432">
              <w:t>5a. Nhập số không hợp lệ (0, âm, chữ, ký tự đặc biệt) → hệ thống báo “Số lượng không hợp lệ, vui lòng nhập lại”.</w:t>
            </w:r>
          </w:p>
          <w:p w14:paraId="1B12FF46" w14:textId="77777777" w:rsidR="00CE0ADB" w:rsidRPr="00C65432" w:rsidRDefault="00CE0ADB" w:rsidP="00C65432">
            <w:pPr>
              <w:pStyle w:val="NormalWeb"/>
              <w:spacing w:before="40" w:beforeAutospacing="0" w:after="40" w:afterAutospacing="0"/>
            </w:pPr>
            <w:r w:rsidRPr="00C65432">
              <w:t>5a1. Số lượng vượt quá tồn kho tối đa → hệ thống báo “Không đủ số lượng trong kho”</w:t>
            </w:r>
          </w:p>
          <w:p w14:paraId="42D7E91C" w14:textId="77777777" w:rsidR="00CE0ADB" w:rsidRPr="00C65432" w:rsidRDefault="00CE0ADB" w:rsidP="00C65432">
            <w:pPr>
              <w:pStyle w:val="NormalWeb"/>
              <w:spacing w:before="40" w:beforeAutospacing="0" w:after="40" w:afterAutospacing="0"/>
            </w:pPr>
            <w:r w:rsidRPr="00C65432">
              <w:t>6a. Lỗi hệ thống khi cập nhật (mất kết nối, lỗi xử lý) → hệ thống hiển thị “Không thể cập nhật số lượng, vui lòng thử lại”, và giữ nguyên số lượng cũ.</w:t>
            </w:r>
          </w:p>
        </w:tc>
      </w:tr>
      <w:tr w:rsidR="00181AE0" w:rsidRPr="00C65432" w14:paraId="0D98BC8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AB451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64883" w14:textId="77777777" w:rsidR="00CE0ADB" w:rsidRPr="00C65432" w:rsidRDefault="00CE0ADB" w:rsidP="00C65432">
            <w:pPr>
              <w:pStyle w:val="NormalWeb"/>
              <w:spacing w:before="40" w:beforeAutospacing="0" w:after="40" w:afterAutospacing="0"/>
            </w:pPr>
            <w:r w:rsidRPr="00C65432">
              <w:t>Khi số lượng thay đổi, thành tiền và tổng tiền luôn được tính lại ngay lập tức.</w:t>
            </w:r>
          </w:p>
        </w:tc>
      </w:tr>
      <w:tr w:rsidR="00181AE0" w:rsidRPr="00C65432" w14:paraId="62EA2474"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857976"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1655B" w14:textId="77777777" w:rsidR="00CE0ADB" w:rsidRPr="00C65432" w:rsidRDefault="00CE0ADB" w:rsidP="00C65432">
            <w:pPr>
              <w:pStyle w:val="NormalWeb"/>
              <w:spacing w:before="40" w:beforeAutospacing="0" w:after="40" w:afterAutospacing="0"/>
            </w:pPr>
            <w:r w:rsidRPr="00C65432">
              <w:t>N/A</w:t>
            </w:r>
          </w:p>
        </w:tc>
      </w:tr>
    </w:tbl>
    <w:p w14:paraId="4B857285" w14:textId="77777777" w:rsidR="00CE0ADB" w:rsidRPr="00C65432" w:rsidRDefault="00CE0ADB" w:rsidP="00C65432">
      <w:pPr>
        <w:spacing w:before="40" w:after="40"/>
        <w:rPr>
          <w:rFonts w:ascii="Times New Roman" w:hAnsi="Times New Roman" w:cs="Times New Roman"/>
          <w:szCs w:val="24"/>
        </w:rPr>
      </w:pPr>
    </w:p>
    <w:p w14:paraId="63893468" w14:textId="6F294547"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1D53AF4E" wp14:editId="017D14D9">
            <wp:extent cx="5943600" cy="6685915"/>
            <wp:effectExtent l="0" t="0" r="0" b="635"/>
            <wp:docPr id="33" name="Picture 33" descr="A diagram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diagram with text on i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685915"/>
                    </a:xfrm>
                    <a:prstGeom prst="rect">
                      <a:avLst/>
                    </a:prstGeom>
                  </pic:spPr>
                </pic:pic>
              </a:graphicData>
            </a:graphic>
          </wp:inline>
        </w:drawing>
      </w:r>
    </w:p>
    <w:p w14:paraId="5987463C" w14:textId="77777777" w:rsidR="00CE0ADB" w:rsidRPr="00C65432" w:rsidRDefault="00CE0ADB" w:rsidP="00C65432">
      <w:pPr>
        <w:pStyle w:val="NormalWeb"/>
        <w:spacing w:before="40" w:beforeAutospacing="0" w:after="40" w:afterAutospacing="0"/>
      </w:pPr>
      <w:r w:rsidRPr="00C65432">
        <w:rPr>
          <w:b/>
          <w:bCs/>
        </w:rPr>
        <w:t>3.2.4.6. Xóa mặt hàng</w:t>
      </w:r>
    </w:p>
    <w:p w14:paraId="359E578B"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390"/>
      </w:tblGrid>
      <w:tr w:rsidR="00181AE0" w:rsidRPr="00C65432" w14:paraId="2643D03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150FB"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C6CB9" w14:textId="77777777" w:rsidR="00CE0ADB" w:rsidRPr="00C65432" w:rsidRDefault="00CE0ADB" w:rsidP="00C65432">
            <w:pPr>
              <w:pStyle w:val="NormalWeb"/>
              <w:spacing w:before="40" w:beforeAutospacing="0" w:after="40" w:afterAutospacing="0"/>
            </w:pPr>
            <w:r w:rsidRPr="00C65432">
              <w:t>2.3.6</w:t>
            </w:r>
          </w:p>
        </w:tc>
      </w:tr>
      <w:tr w:rsidR="00181AE0" w:rsidRPr="00C65432" w14:paraId="7AEAAA1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8CEF7"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8978D" w14:textId="77777777" w:rsidR="00CE0ADB" w:rsidRPr="00C65432" w:rsidRDefault="00CE0ADB" w:rsidP="00C65432">
            <w:pPr>
              <w:pStyle w:val="NormalWeb"/>
              <w:spacing w:before="40" w:beforeAutospacing="0" w:after="40" w:afterAutospacing="0"/>
            </w:pPr>
            <w:r w:rsidRPr="00C65432">
              <w:t>Xóa mặt hàng khỏi giỏ</w:t>
            </w:r>
          </w:p>
        </w:tc>
      </w:tr>
      <w:tr w:rsidR="00181AE0" w:rsidRPr="00C65432" w14:paraId="5336E2C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BA167"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BBA1B1" w14:textId="77777777" w:rsidR="00CE0ADB" w:rsidRPr="00C65432" w:rsidRDefault="00CE0ADB" w:rsidP="00C65432">
            <w:pPr>
              <w:pStyle w:val="NormalWeb"/>
              <w:spacing w:before="40" w:beforeAutospacing="0" w:after="40" w:afterAutospacing="0"/>
            </w:pPr>
            <w:r w:rsidRPr="00C65432">
              <w:t>Là khách hàng, tôi muốn xóa một mặt hàng ra khỏi giỏ hàng khi không còn nhu cầu mua nữa, để giỏ hàng phản ánh đúng những gì tôi sẽ đặt và tránh bị tính tiền nhầm.</w:t>
            </w:r>
          </w:p>
        </w:tc>
      </w:tr>
      <w:tr w:rsidR="00181AE0" w:rsidRPr="00C65432" w14:paraId="3F0B2C8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A6160C" w14:textId="77777777" w:rsidR="00CE0ADB" w:rsidRPr="00C65432" w:rsidRDefault="00CE0ADB" w:rsidP="00C65432">
            <w:pPr>
              <w:pStyle w:val="NormalWeb"/>
              <w:spacing w:before="40" w:beforeAutospacing="0" w:after="40" w:afterAutospacing="0"/>
            </w:pPr>
            <w:r w:rsidRPr="00C65432">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A8C7F1"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02A42C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B76DC4"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FAB951"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4426ADF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61697"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D8AE7" w14:textId="77777777" w:rsidR="00CE0ADB" w:rsidRPr="00C65432" w:rsidRDefault="00CE0ADB" w:rsidP="00C65432">
            <w:pPr>
              <w:pStyle w:val="NormalWeb"/>
              <w:spacing w:before="40" w:beforeAutospacing="0" w:after="40" w:afterAutospacing="0"/>
            </w:pPr>
            <w:r w:rsidRPr="00C65432">
              <w:t>Khách hàng mở giỏ hàng và chọn thao tác “Xóa” trên một dòng sản phẩm.</w:t>
            </w:r>
          </w:p>
        </w:tc>
      </w:tr>
      <w:tr w:rsidR="00181AE0" w:rsidRPr="00C65432" w14:paraId="15E459E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ED964F"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C0E8C" w14:textId="77777777" w:rsidR="00CE0ADB" w:rsidRPr="00C65432" w:rsidRDefault="00CE0ADB" w:rsidP="00015270">
            <w:pPr>
              <w:pStyle w:val="NormalWeb"/>
              <w:numPr>
                <w:ilvl w:val="0"/>
                <w:numId w:val="126"/>
              </w:numPr>
              <w:spacing w:before="40" w:beforeAutospacing="0" w:after="40" w:afterAutospacing="0"/>
              <w:textAlignment w:val="baseline"/>
            </w:pPr>
            <w:r w:rsidRPr="00C65432">
              <w:t>Giỏ hàng hiện tại có ít nhất một mặt hàng.</w:t>
            </w:r>
          </w:p>
          <w:p w14:paraId="0EB6CD08" w14:textId="77777777" w:rsidR="00CE0ADB" w:rsidRPr="00C65432" w:rsidRDefault="00CE0ADB" w:rsidP="00015270">
            <w:pPr>
              <w:pStyle w:val="NormalWeb"/>
              <w:numPr>
                <w:ilvl w:val="0"/>
                <w:numId w:val="126"/>
              </w:numPr>
              <w:spacing w:before="40" w:beforeAutospacing="0" w:after="40" w:afterAutospacing="0"/>
              <w:textAlignment w:val="baseline"/>
            </w:pPr>
            <w:r w:rsidRPr="00C65432">
              <w:t>Hệ thống hiển thị đúng danh sách mặt hàng trong giỏ.</w:t>
            </w:r>
          </w:p>
        </w:tc>
      </w:tr>
      <w:tr w:rsidR="00181AE0" w:rsidRPr="00C65432" w14:paraId="694726B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5A2DB6"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898CD" w14:textId="77777777" w:rsidR="00CE0ADB" w:rsidRPr="00C65432" w:rsidRDefault="00CE0ADB" w:rsidP="00015270">
            <w:pPr>
              <w:pStyle w:val="NormalWeb"/>
              <w:numPr>
                <w:ilvl w:val="0"/>
                <w:numId w:val="127"/>
              </w:numPr>
              <w:spacing w:before="40" w:beforeAutospacing="0" w:after="40" w:afterAutospacing="0"/>
              <w:textAlignment w:val="baseline"/>
            </w:pPr>
            <w:r w:rsidRPr="00C65432">
              <w:t>Mặt hàng được chọn bị xóa khỏi giỏ hàng.</w:t>
            </w:r>
          </w:p>
          <w:p w14:paraId="732AC9B6" w14:textId="77777777" w:rsidR="00CE0ADB" w:rsidRPr="00C65432" w:rsidRDefault="00CE0ADB" w:rsidP="00015270">
            <w:pPr>
              <w:pStyle w:val="NormalWeb"/>
              <w:numPr>
                <w:ilvl w:val="0"/>
                <w:numId w:val="127"/>
              </w:numPr>
              <w:spacing w:before="40" w:beforeAutospacing="0" w:after="40" w:afterAutospacing="0"/>
              <w:textAlignment w:val="baseline"/>
            </w:pPr>
            <w:r w:rsidRPr="00C65432">
              <w:t>Tổng tiền giỏ hàng được tính lại.</w:t>
            </w:r>
          </w:p>
          <w:p w14:paraId="4B8931C5" w14:textId="77777777" w:rsidR="00CE0ADB" w:rsidRPr="00C65432" w:rsidRDefault="00CE0ADB" w:rsidP="00015270">
            <w:pPr>
              <w:pStyle w:val="NormalWeb"/>
              <w:numPr>
                <w:ilvl w:val="0"/>
                <w:numId w:val="127"/>
              </w:numPr>
              <w:spacing w:before="40" w:beforeAutospacing="0" w:after="40" w:afterAutospacing="0"/>
              <w:textAlignment w:val="baseline"/>
            </w:pPr>
            <w:r w:rsidRPr="00C65432">
              <w:t>Nếu giỏ trở thành rỗng, hệ thống hiển thị trạng thái “Giỏ hàng trống”.</w:t>
            </w:r>
          </w:p>
        </w:tc>
      </w:tr>
      <w:tr w:rsidR="00181AE0" w:rsidRPr="00C65432" w14:paraId="74E30FE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A4ED48"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2FC2D6" w14:textId="77777777" w:rsidR="00CE0ADB" w:rsidRPr="00C65432" w:rsidRDefault="00CE0ADB" w:rsidP="00015270">
            <w:pPr>
              <w:pStyle w:val="NormalWeb"/>
              <w:numPr>
                <w:ilvl w:val="0"/>
                <w:numId w:val="128"/>
              </w:numPr>
              <w:spacing w:before="40" w:beforeAutospacing="0" w:after="40" w:afterAutospacing="0"/>
              <w:textAlignment w:val="baseline"/>
            </w:pPr>
            <w:r w:rsidRPr="00C65432">
              <w:t>Khách hàng mở màn hình Giỏ hàng.</w:t>
            </w:r>
          </w:p>
          <w:p w14:paraId="7E528A38" w14:textId="77777777" w:rsidR="00CE0ADB" w:rsidRPr="00C65432" w:rsidRDefault="00CE0ADB" w:rsidP="00015270">
            <w:pPr>
              <w:pStyle w:val="NormalWeb"/>
              <w:numPr>
                <w:ilvl w:val="0"/>
                <w:numId w:val="128"/>
              </w:numPr>
              <w:spacing w:before="40" w:beforeAutospacing="0" w:after="40" w:afterAutospacing="0"/>
              <w:textAlignment w:val="baseline"/>
            </w:pPr>
            <w:r w:rsidRPr="00C65432">
              <w:t>Hệ thống hiển thị danh sách các mặt hàng hiện có trong giỏ.</w:t>
            </w:r>
          </w:p>
          <w:p w14:paraId="3F8D7790" w14:textId="77777777" w:rsidR="00CE0ADB" w:rsidRPr="00C65432" w:rsidRDefault="00CE0ADB" w:rsidP="00015270">
            <w:pPr>
              <w:pStyle w:val="NormalWeb"/>
              <w:numPr>
                <w:ilvl w:val="0"/>
                <w:numId w:val="128"/>
              </w:numPr>
              <w:spacing w:before="40" w:beforeAutospacing="0" w:after="40" w:afterAutospacing="0"/>
              <w:textAlignment w:val="baseline"/>
            </w:pPr>
            <w:r w:rsidRPr="00C65432">
              <w:t>Khách bấm nút “Xóa” tại dòng mặt hàng muốn xóa.</w:t>
            </w:r>
          </w:p>
          <w:p w14:paraId="31309479" w14:textId="77777777" w:rsidR="00CE0ADB" w:rsidRPr="00C65432" w:rsidRDefault="00CE0ADB" w:rsidP="00015270">
            <w:pPr>
              <w:pStyle w:val="NormalWeb"/>
              <w:numPr>
                <w:ilvl w:val="0"/>
                <w:numId w:val="128"/>
              </w:numPr>
              <w:spacing w:before="40" w:beforeAutospacing="0" w:after="40" w:afterAutospacing="0"/>
              <w:textAlignment w:val="baseline"/>
            </w:pPr>
            <w:r w:rsidRPr="00C65432">
              <w:t>Hệ thống hiển thị hộp thoại xác nhận “Bạn có chắc chắn muốn xóa mặt hàng này khỏi giỏ hàng?”</w:t>
            </w:r>
          </w:p>
          <w:p w14:paraId="2FBCB289" w14:textId="77777777" w:rsidR="00CE0ADB" w:rsidRPr="00C65432" w:rsidRDefault="00CE0ADB" w:rsidP="00015270">
            <w:pPr>
              <w:pStyle w:val="NormalWeb"/>
              <w:numPr>
                <w:ilvl w:val="0"/>
                <w:numId w:val="128"/>
              </w:numPr>
              <w:spacing w:before="40" w:beforeAutospacing="0" w:after="40" w:afterAutospacing="0"/>
              <w:textAlignment w:val="baseline"/>
            </w:pPr>
            <w:r w:rsidRPr="00C65432">
              <w:t>Khách chọn “Xác nhận”.</w:t>
            </w:r>
          </w:p>
          <w:p w14:paraId="7519FDAB" w14:textId="77777777" w:rsidR="00CE0ADB" w:rsidRPr="00C65432" w:rsidRDefault="00CE0ADB" w:rsidP="00015270">
            <w:pPr>
              <w:pStyle w:val="NormalWeb"/>
              <w:numPr>
                <w:ilvl w:val="0"/>
                <w:numId w:val="128"/>
              </w:numPr>
              <w:spacing w:before="40" w:beforeAutospacing="0" w:after="40" w:afterAutospacing="0"/>
              <w:textAlignment w:val="baseline"/>
            </w:pPr>
            <w:r w:rsidRPr="00C65432">
              <w:t>Hệ thống xóa mặt hàng khỏi giỏ.</w:t>
            </w:r>
          </w:p>
          <w:p w14:paraId="01258967" w14:textId="77777777" w:rsidR="00CE0ADB" w:rsidRPr="00C65432" w:rsidRDefault="00CE0ADB" w:rsidP="00015270">
            <w:pPr>
              <w:pStyle w:val="NormalWeb"/>
              <w:numPr>
                <w:ilvl w:val="0"/>
                <w:numId w:val="128"/>
              </w:numPr>
              <w:spacing w:before="40" w:beforeAutospacing="0" w:after="40" w:afterAutospacing="0"/>
              <w:textAlignment w:val="baseline"/>
            </w:pPr>
            <w:r w:rsidRPr="00C65432">
              <w:t>Hệ thống cập nhật lại giỏ hàng và tổng tiền.</w:t>
            </w:r>
          </w:p>
          <w:p w14:paraId="1814E6B3" w14:textId="77777777" w:rsidR="00CE0ADB" w:rsidRPr="00C65432" w:rsidRDefault="00CE0ADB" w:rsidP="00015270">
            <w:pPr>
              <w:pStyle w:val="NormalWeb"/>
              <w:numPr>
                <w:ilvl w:val="0"/>
                <w:numId w:val="128"/>
              </w:numPr>
              <w:spacing w:before="40" w:beforeAutospacing="0" w:after="40" w:afterAutospacing="0"/>
              <w:textAlignment w:val="baseline"/>
            </w:pPr>
            <w:r w:rsidRPr="00C65432">
              <w:t>Khách tiếp tục chỉnh sửa giỏ, thêm mặt hàng khác, hoặc chuyển sang bước đặt hàng.</w:t>
            </w:r>
          </w:p>
        </w:tc>
      </w:tr>
      <w:tr w:rsidR="00181AE0" w:rsidRPr="00C65432" w14:paraId="1EF0577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71DED"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73E417" w14:textId="77777777" w:rsidR="00CE0ADB" w:rsidRPr="00C65432" w:rsidRDefault="00CE0ADB" w:rsidP="00C65432">
            <w:pPr>
              <w:pStyle w:val="NormalWeb"/>
              <w:spacing w:before="40" w:beforeAutospacing="0" w:after="40" w:afterAutospacing="0"/>
            </w:pPr>
            <w:r w:rsidRPr="00C65432">
              <w:t>3a. Giao diện hỗ trợ “Xóa nhiều”: khách tick chọn nhiều mặt hàng rồi bấm “Xóa” → hệ thống xóa tất cả mặt hàng được chọn (các bước 4–7 áp dụng cho danh sách).</w:t>
            </w:r>
          </w:p>
          <w:p w14:paraId="4F021BC6" w14:textId="77777777" w:rsidR="00CE0ADB" w:rsidRPr="00C65432" w:rsidRDefault="00CE0ADB" w:rsidP="00C65432">
            <w:pPr>
              <w:pStyle w:val="NormalWeb"/>
              <w:spacing w:before="40" w:beforeAutospacing="0" w:after="40" w:afterAutospacing="0"/>
            </w:pPr>
            <w:r w:rsidRPr="00C65432">
              <w:t>4a. Khách chọn “Hủy” trong hộp thoại xác nhận → hệ thống không xóa, giữ nguyên giỏ hàng.</w:t>
            </w:r>
          </w:p>
        </w:tc>
      </w:tr>
      <w:tr w:rsidR="00181AE0" w:rsidRPr="00C65432" w14:paraId="76630FD0"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585696"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FE709D" w14:textId="77777777" w:rsidR="00CE0ADB" w:rsidRPr="00C65432" w:rsidRDefault="00CE0ADB" w:rsidP="00C65432">
            <w:pPr>
              <w:pStyle w:val="NormalWeb"/>
              <w:spacing w:before="40" w:beforeAutospacing="0" w:after="40" w:afterAutospacing="0"/>
            </w:pPr>
            <w:r w:rsidRPr="00C65432">
              <w:t>2a. Giỏ hàng trống ngay từ đầu → hệ thống hiển thị “Giỏ hàng của bạn đang trống” và không cho chọn xóa.</w:t>
            </w:r>
          </w:p>
          <w:p w14:paraId="443312BF" w14:textId="77777777" w:rsidR="00CE0ADB" w:rsidRPr="00C65432" w:rsidRDefault="00CE0ADB" w:rsidP="00C65432">
            <w:pPr>
              <w:pStyle w:val="NormalWeb"/>
              <w:spacing w:before="40" w:beforeAutospacing="0" w:after="40" w:afterAutospacing="0"/>
            </w:pPr>
            <w:r w:rsidRPr="00C65432">
              <w:t>6a. Lỗi hệ thống (mất kết nối, lỗi CSDL) khi xóa → thông báo “Không thể xóa mặt hàng, vui lòng thử lại.” và giữ nguyên mặt hàng trong giỏ.</w:t>
            </w:r>
          </w:p>
        </w:tc>
      </w:tr>
      <w:tr w:rsidR="00181AE0" w:rsidRPr="00C65432" w14:paraId="0B89FD8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28404"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F6532" w14:textId="77777777" w:rsidR="00CE0ADB" w:rsidRPr="00C65432" w:rsidRDefault="00CE0ADB" w:rsidP="00C65432">
            <w:pPr>
              <w:pStyle w:val="NormalWeb"/>
              <w:spacing w:before="40" w:beforeAutospacing="0" w:after="40" w:afterAutospacing="0"/>
            </w:pPr>
            <w:r w:rsidRPr="00C65432">
              <w:t>N/A</w:t>
            </w:r>
          </w:p>
        </w:tc>
      </w:tr>
      <w:tr w:rsidR="00181AE0" w:rsidRPr="00C65432" w14:paraId="661F4198"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D070D2"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51264" w14:textId="77777777" w:rsidR="00CE0ADB" w:rsidRPr="00C65432" w:rsidRDefault="00CE0ADB" w:rsidP="00C65432">
            <w:pPr>
              <w:pStyle w:val="NormalWeb"/>
              <w:spacing w:before="40" w:beforeAutospacing="0" w:after="40" w:afterAutospacing="0"/>
            </w:pPr>
            <w:r w:rsidRPr="00C65432">
              <w:t>N/A</w:t>
            </w:r>
          </w:p>
        </w:tc>
      </w:tr>
    </w:tbl>
    <w:p w14:paraId="5824580F" w14:textId="77777777" w:rsidR="00CE0ADB" w:rsidRPr="00C65432" w:rsidRDefault="00CE0ADB" w:rsidP="00C65432">
      <w:pPr>
        <w:spacing w:before="40" w:after="40"/>
        <w:rPr>
          <w:rFonts w:ascii="Times New Roman" w:hAnsi="Times New Roman" w:cs="Times New Roman"/>
          <w:szCs w:val="24"/>
        </w:rPr>
      </w:pPr>
    </w:p>
    <w:p w14:paraId="3C325181" w14:textId="12157B6F"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5D2CF969" wp14:editId="6E064474">
            <wp:extent cx="5601970" cy="8229600"/>
            <wp:effectExtent l="0" t="0" r="0" b="0"/>
            <wp:docPr id="34" name="Picture 3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diagram of a flowchart&#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01970" cy="8229600"/>
                    </a:xfrm>
                    <a:prstGeom prst="rect">
                      <a:avLst/>
                    </a:prstGeom>
                  </pic:spPr>
                </pic:pic>
              </a:graphicData>
            </a:graphic>
          </wp:inline>
        </w:drawing>
      </w:r>
    </w:p>
    <w:p w14:paraId="05530A40" w14:textId="77777777" w:rsidR="00CE0ADB" w:rsidRPr="00C65432" w:rsidRDefault="00CE0ADB" w:rsidP="00C65432">
      <w:pPr>
        <w:pStyle w:val="NormalWeb"/>
        <w:spacing w:before="40" w:beforeAutospacing="0" w:after="40" w:afterAutospacing="0"/>
      </w:pPr>
      <w:r w:rsidRPr="00C65432">
        <w:rPr>
          <w:b/>
          <w:bCs/>
        </w:rPr>
        <w:lastRenderedPageBreak/>
        <w:t>3.2.5. Cấu hình đơn</w:t>
      </w:r>
    </w:p>
    <w:p w14:paraId="5DBCE1B6" w14:textId="5131D87E" w:rsidR="00CE0ADB" w:rsidRPr="00C65432" w:rsidRDefault="00CE0ADB" w:rsidP="00C65432">
      <w:pPr>
        <w:pStyle w:val="NormalWeb"/>
        <w:spacing w:before="40" w:beforeAutospacing="0" w:after="40" w:afterAutospacing="0"/>
        <w:jc w:val="center"/>
      </w:pPr>
      <w:r w:rsidRPr="00C65432">
        <w:rPr>
          <w:noProof/>
          <w:bdr w:val="none" w:sz="0" w:space="0" w:color="auto" w:frame="1"/>
        </w:rPr>
        <w:drawing>
          <wp:inline distT="0" distB="0" distL="0" distR="0" wp14:anchorId="419C442F" wp14:editId="7A16A12B">
            <wp:extent cx="4669790" cy="36252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9790" cy="3625215"/>
                    </a:xfrm>
                    <a:prstGeom prst="rect">
                      <a:avLst/>
                    </a:prstGeom>
                    <a:noFill/>
                    <a:ln>
                      <a:noFill/>
                    </a:ln>
                  </pic:spPr>
                </pic:pic>
              </a:graphicData>
            </a:graphic>
          </wp:inline>
        </w:drawing>
      </w:r>
    </w:p>
    <w:p w14:paraId="322BE041" w14:textId="77777777" w:rsidR="00CE0ADB" w:rsidRPr="00C65432" w:rsidRDefault="00CE0ADB" w:rsidP="00C65432">
      <w:pPr>
        <w:pStyle w:val="NormalWeb"/>
        <w:spacing w:before="40" w:beforeAutospacing="0" w:after="40" w:afterAutospacing="0"/>
      </w:pPr>
      <w:r w:rsidRPr="00C65432">
        <w:rPr>
          <w:b/>
          <w:bCs/>
        </w:rPr>
        <w:t>3.2.5.1. Chọn loại đơn</w:t>
      </w:r>
    </w:p>
    <w:p w14:paraId="5846EEFC"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67"/>
        <w:gridCol w:w="7483"/>
      </w:tblGrid>
      <w:tr w:rsidR="00181AE0" w:rsidRPr="00C65432" w14:paraId="70CF49F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B1D6D"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B4BD4F" w14:textId="77777777" w:rsidR="00CE0ADB" w:rsidRPr="00C65432" w:rsidRDefault="00CE0ADB" w:rsidP="00C65432">
            <w:pPr>
              <w:pStyle w:val="NormalWeb"/>
              <w:spacing w:before="40" w:beforeAutospacing="0" w:after="40" w:afterAutospacing="0"/>
            </w:pPr>
            <w:r w:rsidRPr="00C65432">
              <w:t>2.4.1</w:t>
            </w:r>
          </w:p>
        </w:tc>
      </w:tr>
      <w:tr w:rsidR="00181AE0" w:rsidRPr="00C65432" w14:paraId="1EF060D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4EFB4"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7CB31E" w14:textId="77777777" w:rsidR="00CE0ADB" w:rsidRPr="00C65432" w:rsidRDefault="00CE0ADB" w:rsidP="00C65432">
            <w:pPr>
              <w:pStyle w:val="NormalWeb"/>
              <w:spacing w:before="40" w:beforeAutospacing="0" w:after="40" w:afterAutospacing="0"/>
            </w:pPr>
            <w:r w:rsidRPr="00C65432">
              <w:t>Chọn loại đơn</w:t>
            </w:r>
          </w:p>
        </w:tc>
      </w:tr>
      <w:tr w:rsidR="00181AE0" w:rsidRPr="00C65432" w14:paraId="31EA755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0C565"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6175A1" w14:textId="77777777" w:rsidR="00CE0ADB" w:rsidRPr="00C65432" w:rsidRDefault="00CE0ADB" w:rsidP="00C65432">
            <w:pPr>
              <w:pStyle w:val="NormalWeb"/>
              <w:spacing w:before="40" w:beforeAutospacing="0" w:after="40" w:afterAutospacing="0"/>
            </w:pPr>
            <w:r w:rsidRPr="00C65432">
              <w:t>Là khách hàng, tôi muốn chọn loại đơn hàng (ví dụ: đơn giao về nhà, giao cho công trình, hay tự đến lấy…) để hệ thống hiểu mục đích sử dụng và để cửa hàng xử lý, theo dõi công nợ chính xác.</w:t>
            </w:r>
          </w:p>
        </w:tc>
      </w:tr>
      <w:tr w:rsidR="00181AE0" w:rsidRPr="00C65432" w14:paraId="0E7E34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A4218A"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A74E93"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1C15471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E7CC2"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4E941" w14:textId="77777777" w:rsidR="00CE0ADB" w:rsidRPr="00C65432" w:rsidRDefault="00CE0ADB" w:rsidP="00C65432">
            <w:pPr>
              <w:pStyle w:val="NormalWeb"/>
              <w:spacing w:before="40" w:beforeAutospacing="0" w:after="40" w:afterAutospacing="0"/>
            </w:pPr>
            <w:r w:rsidRPr="00C65432">
              <w:t>High</w:t>
            </w:r>
          </w:p>
        </w:tc>
      </w:tr>
      <w:tr w:rsidR="00181AE0" w:rsidRPr="00C65432" w14:paraId="11C286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552D7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D646E" w14:textId="77777777" w:rsidR="00CE0ADB" w:rsidRPr="00C65432" w:rsidRDefault="00CE0ADB" w:rsidP="00C65432">
            <w:pPr>
              <w:pStyle w:val="NormalWeb"/>
              <w:spacing w:before="40" w:beforeAutospacing="0" w:after="40" w:afterAutospacing="0"/>
            </w:pPr>
            <w:r w:rsidRPr="00C65432">
              <w:t>Khách đang trong quy trình Đặt hàng trước, đến bước cấu hình đơn và bấm vào vùng “Loại đơn hàng” để chọn.</w:t>
            </w:r>
          </w:p>
        </w:tc>
      </w:tr>
      <w:tr w:rsidR="00181AE0" w:rsidRPr="00C65432" w14:paraId="2CAB913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7ABAB"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41A301" w14:textId="77777777" w:rsidR="00CE0ADB" w:rsidRPr="00C65432" w:rsidRDefault="00CE0ADB" w:rsidP="00015270">
            <w:pPr>
              <w:pStyle w:val="NormalWeb"/>
              <w:numPr>
                <w:ilvl w:val="0"/>
                <w:numId w:val="129"/>
              </w:numPr>
              <w:spacing w:before="40" w:beforeAutospacing="0" w:after="40" w:afterAutospacing="0"/>
              <w:textAlignment w:val="baseline"/>
            </w:pPr>
            <w:r w:rsidRPr="00C65432">
              <w:t>Khách đã đăng nhập và đã có giỏ hàng không rỗng.</w:t>
            </w:r>
          </w:p>
          <w:p w14:paraId="4C1715C9" w14:textId="77777777" w:rsidR="00CE0ADB" w:rsidRPr="00C65432" w:rsidRDefault="00CE0ADB" w:rsidP="00015270">
            <w:pPr>
              <w:pStyle w:val="NormalWeb"/>
              <w:numPr>
                <w:ilvl w:val="0"/>
                <w:numId w:val="129"/>
              </w:numPr>
              <w:spacing w:before="40" w:beforeAutospacing="0" w:after="40" w:afterAutospacing="0"/>
              <w:textAlignment w:val="baseline"/>
            </w:pPr>
            <w:r w:rsidRPr="00C65432">
              <w:t>Hệ thống đã cấu hình sẵn các loại đơn cho phép.</w:t>
            </w:r>
          </w:p>
        </w:tc>
      </w:tr>
      <w:tr w:rsidR="00181AE0" w:rsidRPr="00C65432" w14:paraId="7293AFD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FCD77"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A352F" w14:textId="77777777" w:rsidR="00CE0ADB" w:rsidRPr="00C65432" w:rsidRDefault="00CE0ADB" w:rsidP="00015270">
            <w:pPr>
              <w:pStyle w:val="NormalWeb"/>
              <w:numPr>
                <w:ilvl w:val="0"/>
                <w:numId w:val="130"/>
              </w:numPr>
              <w:spacing w:before="40" w:beforeAutospacing="0" w:after="40" w:afterAutospacing="0"/>
              <w:textAlignment w:val="baseline"/>
            </w:pPr>
            <w:r w:rsidRPr="00C65432">
              <w:t>Loại đơn hàng được lưu kèm theo đơn đặt hàng hiện tại.</w:t>
            </w:r>
          </w:p>
          <w:p w14:paraId="6AC71594" w14:textId="77777777" w:rsidR="00CE0ADB" w:rsidRPr="00C65432" w:rsidRDefault="00CE0ADB" w:rsidP="00015270">
            <w:pPr>
              <w:pStyle w:val="NormalWeb"/>
              <w:numPr>
                <w:ilvl w:val="0"/>
                <w:numId w:val="130"/>
              </w:numPr>
              <w:spacing w:before="40" w:beforeAutospacing="0" w:after="40" w:afterAutospacing="0"/>
              <w:textAlignment w:val="baseline"/>
            </w:pPr>
            <w:r w:rsidRPr="00C65432">
              <w:t>Hệ thống biết cần yêu cầu thêm thông tin gì tiếp theo (địa chỉ công trình, ghi chú, hạn thanh toán dự kiến…) tùy loại đơn.</w:t>
            </w:r>
          </w:p>
        </w:tc>
      </w:tr>
      <w:tr w:rsidR="00181AE0" w:rsidRPr="00C65432" w14:paraId="6394D765"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EE770"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17D0A" w14:textId="77777777" w:rsidR="00CE0ADB" w:rsidRPr="00C65432" w:rsidRDefault="00CE0ADB" w:rsidP="00015270">
            <w:pPr>
              <w:pStyle w:val="NormalWeb"/>
              <w:numPr>
                <w:ilvl w:val="0"/>
                <w:numId w:val="131"/>
              </w:numPr>
              <w:spacing w:before="40" w:beforeAutospacing="0" w:after="40" w:afterAutospacing="0"/>
              <w:textAlignment w:val="baseline"/>
            </w:pPr>
            <w:r w:rsidRPr="00C65432">
              <w:t>Khách hàng vào bước Cấu hình đơn trong quy trình đặt hàng.</w:t>
            </w:r>
          </w:p>
          <w:p w14:paraId="6A76E22A" w14:textId="77777777" w:rsidR="00CE0ADB" w:rsidRPr="00C65432" w:rsidRDefault="00CE0ADB" w:rsidP="00015270">
            <w:pPr>
              <w:pStyle w:val="NormalWeb"/>
              <w:numPr>
                <w:ilvl w:val="0"/>
                <w:numId w:val="131"/>
              </w:numPr>
              <w:spacing w:before="40" w:beforeAutospacing="0" w:after="40" w:afterAutospacing="0"/>
              <w:textAlignment w:val="baseline"/>
            </w:pPr>
            <w:r w:rsidRPr="00C65432">
              <w:t>Hệ thống hiển thị các lựa chọn Loại đơn hàng (ví dụ: “Giao về nhà”, “Đơn công trình”, “Tự đến lấy”, “Khác”).</w:t>
            </w:r>
          </w:p>
          <w:p w14:paraId="6DCF56EC" w14:textId="77777777" w:rsidR="00CE0ADB" w:rsidRPr="00C65432" w:rsidRDefault="00CE0ADB" w:rsidP="00015270">
            <w:pPr>
              <w:pStyle w:val="NormalWeb"/>
              <w:numPr>
                <w:ilvl w:val="0"/>
                <w:numId w:val="131"/>
              </w:numPr>
              <w:spacing w:before="40" w:beforeAutospacing="0" w:after="40" w:afterAutospacing="0"/>
              <w:textAlignment w:val="baseline"/>
            </w:pPr>
            <w:r w:rsidRPr="00C65432">
              <w:t>Khách chọn một loại đơn phù hợp với nhu cầu.</w:t>
            </w:r>
          </w:p>
          <w:p w14:paraId="46468AA1" w14:textId="77777777" w:rsidR="00CE0ADB" w:rsidRPr="00C65432" w:rsidRDefault="00CE0ADB" w:rsidP="00015270">
            <w:pPr>
              <w:pStyle w:val="NormalWeb"/>
              <w:numPr>
                <w:ilvl w:val="0"/>
                <w:numId w:val="131"/>
              </w:numPr>
              <w:spacing w:before="40" w:beforeAutospacing="0" w:after="40" w:afterAutospacing="0"/>
              <w:textAlignment w:val="baseline"/>
            </w:pPr>
            <w:r w:rsidRPr="00C65432">
              <w:t>Hệ thống đánh dấu loại đơn được chọn.</w:t>
            </w:r>
          </w:p>
          <w:p w14:paraId="1B4115BC" w14:textId="77777777" w:rsidR="00CE0ADB" w:rsidRPr="00C65432" w:rsidRDefault="00CE0ADB" w:rsidP="00015270">
            <w:pPr>
              <w:pStyle w:val="NormalWeb"/>
              <w:numPr>
                <w:ilvl w:val="0"/>
                <w:numId w:val="131"/>
              </w:numPr>
              <w:spacing w:before="40" w:beforeAutospacing="0" w:after="40" w:afterAutospacing="0"/>
              <w:textAlignment w:val="baseline"/>
            </w:pPr>
            <w:r w:rsidRPr="00C65432">
              <w:t>Hệ thống lưu loại đơn tạm thời vào thông tin đơn hiện tại.</w:t>
            </w:r>
          </w:p>
          <w:p w14:paraId="2AEB9F92" w14:textId="77777777" w:rsidR="00CE0ADB" w:rsidRPr="00C65432" w:rsidRDefault="00CE0ADB" w:rsidP="00015270">
            <w:pPr>
              <w:pStyle w:val="NormalWeb"/>
              <w:numPr>
                <w:ilvl w:val="0"/>
                <w:numId w:val="131"/>
              </w:numPr>
              <w:spacing w:before="40" w:beforeAutospacing="0" w:after="40" w:afterAutospacing="0"/>
              <w:textAlignment w:val="baseline"/>
            </w:pPr>
            <w:r w:rsidRPr="00C65432">
              <w:t>Hệ thống hiển thị/cho phép nhập các thông tin tiếp theo tương ứng với loại đơn (với “Đơn công trình” → yêu cầu tên công trình, ghi chú; với “Tự đến lấy” → không bắt buộc địa chỉ giao).</w:t>
            </w:r>
          </w:p>
          <w:p w14:paraId="2C556873" w14:textId="77777777" w:rsidR="00CE0ADB" w:rsidRPr="00C65432" w:rsidRDefault="00CE0ADB" w:rsidP="00015270">
            <w:pPr>
              <w:pStyle w:val="NormalWeb"/>
              <w:numPr>
                <w:ilvl w:val="0"/>
                <w:numId w:val="131"/>
              </w:numPr>
              <w:spacing w:before="40" w:beforeAutospacing="0" w:after="40" w:afterAutospacing="0"/>
              <w:textAlignment w:val="baseline"/>
            </w:pPr>
            <w:r w:rsidRPr="00C65432">
              <w:t>Khách tiếp tục bước cấu hình khác (chọn thời gian giao, nhập ghi chú…) hoặc chuyển sang bước xem phí tạm tính/đặt hàng.</w:t>
            </w:r>
          </w:p>
        </w:tc>
      </w:tr>
      <w:tr w:rsidR="00181AE0" w:rsidRPr="00C65432" w14:paraId="14B4FED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832CD"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61DF02" w14:textId="77777777" w:rsidR="00CE0ADB" w:rsidRPr="00C65432" w:rsidRDefault="00CE0ADB" w:rsidP="00C65432">
            <w:pPr>
              <w:pStyle w:val="NormalWeb"/>
              <w:spacing w:before="40" w:beforeAutospacing="0" w:after="40" w:afterAutospacing="0"/>
            </w:pPr>
            <w:r w:rsidRPr="00C65432">
              <w:t>3a. Khách đổi ý chọn loại đơn khác → hệ thống cập nhật loại đơn và hiển thị lại các trường thông tin tương ứng</w:t>
            </w:r>
          </w:p>
        </w:tc>
      </w:tr>
      <w:tr w:rsidR="00181AE0" w:rsidRPr="00C65432" w14:paraId="3C77EC9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A1FB0F"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9770C" w14:textId="77777777" w:rsidR="00CE0ADB" w:rsidRPr="00C65432" w:rsidRDefault="00CE0ADB" w:rsidP="00C65432">
            <w:pPr>
              <w:pStyle w:val="NormalWeb"/>
              <w:spacing w:before="40" w:beforeAutospacing="0" w:after="40" w:afterAutospacing="0"/>
            </w:pPr>
            <w:r w:rsidRPr="00C65432">
              <w:t>3b. Khách không chọn loại đơn mà bấm tiếp sang bước đặt hàng. Hệ thống hiển thị thông báo: “Vui lòng chọn loại đơn hàng trước khi tiếp tục.”</w:t>
            </w:r>
          </w:p>
          <w:p w14:paraId="7CC8BFED" w14:textId="77777777" w:rsidR="00CE0ADB" w:rsidRPr="00C65432" w:rsidRDefault="00CE0ADB" w:rsidP="00C65432">
            <w:pPr>
              <w:pStyle w:val="NormalWeb"/>
              <w:spacing w:before="40" w:beforeAutospacing="0" w:after="40" w:afterAutospacing="0"/>
            </w:pPr>
            <w:r w:rsidRPr="00C65432">
              <w:t>5a. Lỗi hệ thống khi lưu loại đơn (mất kết nối, lỗi xử lý). Hệ thống hiển thị “Không thể lưu loại đơn, vui lòng thử lại.” Loại đơn chưa được ghi nhận, khách cần chọn lại khi hệ thống ổn định.</w:t>
            </w:r>
          </w:p>
        </w:tc>
      </w:tr>
      <w:tr w:rsidR="00181AE0" w:rsidRPr="00C65432" w14:paraId="3866FA4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D5D9C"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D1F4E" w14:textId="77777777" w:rsidR="00CE0ADB" w:rsidRPr="00C65432" w:rsidRDefault="00CE0ADB" w:rsidP="00C65432">
            <w:pPr>
              <w:pStyle w:val="NormalWeb"/>
              <w:spacing w:before="40" w:beforeAutospacing="0" w:after="40" w:afterAutospacing="0"/>
            </w:pPr>
            <w:r w:rsidRPr="00C65432">
              <w:t>N/A</w:t>
            </w:r>
          </w:p>
        </w:tc>
      </w:tr>
      <w:tr w:rsidR="00181AE0" w:rsidRPr="00C65432" w14:paraId="284C697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9C7B3D"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30C041" w14:textId="77777777" w:rsidR="00CE0ADB" w:rsidRPr="00C65432" w:rsidRDefault="00CE0ADB" w:rsidP="00C65432">
            <w:pPr>
              <w:pStyle w:val="NormalWeb"/>
              <w:spacing w:before="40" w:beforeAutospacing="0" w:after="40" w:afterAutospacing="0"/>
            </w:pPr>
            <w:r w:rsidRPr="00C65432">
              <w:t>N/A</w:t>
            </w:r>
          </w:p>
        </w:tc>
      </w:tr>
    </w:tbl>
    <w:p w14:paraId="1675AFC7" w14:textId="77777777" w:rsidR="00CE0ADB" w:rsidRPr="00C65432" w:rsidRDefault="00CE0ADB" w:rsidP="00C65432">
      <w:pPr>
        <w:spacing w:before="40" w:after="40"/>
        <w:rPr>
          <w:rFonts w:ascii="Times New Roman" w:hAnsi="Times New Roman" w:cs="Times New Roman"/>
          <w:szCs w:val="24"/>
        </w:rPr>
      </w:pPr>
    </w:p>
    <w:p w14:paraId="0DD0B74A" w14:textId="74BE2031"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3CE5FC0D" wp14:editId="6230324B">
            <wp:extent cx="5943600" cy="7049770"/>
            <wp:effectExtent l="0" t="0" r="0" b="0"/>
            <wp:docPr id="35" name="Picture 3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iagram of a flow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049770"/>
                    </a:xfrm>
                    <a:prstGeom prst="rect">
                      <a:avLst/>
                    </a:prstGeom>
                  </pic:spPr>
                </pic:pic>
              </a:graphicData>
            </a:graphic>
          </wp:inline>
        </w:drawing>
      </w:r>
    </w:p>
    <w:p w14:paraId="3BE520B6" w14:textId="77777777" w:rsidR="00CE0ADB" w:rsidRPr="00C65432" w:rsidRDefault="00CE0ADB" w:rsidP="00C65432">
      <w:pPr>
        <w:pStyle w:val="NormalWeb"/>
        <w:spacing w:before="40" w:beforeAutospacing="0" w:after="40" w:afterAutospacing="0"/>
      </w:pPr>
      <w:r w:rsidRPr="00C65432">
        <w:rPr>
          <w:b/>
          <w:bCs/>
        </w:rPr>
        <w:t>3.2.5.2. Chọn thời gian giao dự kiến</w:t>
      </w:r>
    </w:p>
    <w:p w14:paraId="6024C187"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77"/>
        <w:gridCol w:w="7473"/>
      </w:tblGrid>
      <w:tr w:rsidR="00181AE0" w:rsidRPr="00C65432" w14:paraId="650DF7C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148F5"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F8D4F2" w14:textId="77777777" w:rsidR="00CE0ADB" w:rsidRPr="00C65432" w:rsidRDefault="00CE0ADB" w:rsidP="00C65432">
            <w:pPr>
              <w:pStyle w:val="NormalWeb"/>
              <w:spacing w:before="40" w:beforeAutospacing="0" w:after="40" w:afterAutospacing="0"/>
            </w:pPr>
            <w:r w:rsidRPr="00C65432">
              <w:t>2.4.2</w:t>
            </w:r>
          </w:p>
        </w:tc>
      </w:tr>
      <w:tr w:rsidR="00181AE0" w:rsidRPr="00C65432" w14:paraId="02AE070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80335"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CFF31A" w14:textId="77777777" w:rsidR="00CE0ADB" w:rsidRPr="00C65432" w:rsidRDefault="00CE0ADB" w:rsidP="00C65432">
            <w:pPr>
              <w:pStyle w:val="NormalWeb"/>
              <w:spacing w:before="40" w:beforeAutospacing="0" w:after="40" w:afterAutospacing="0"/>
            </w:pPr>
            <w:r w:rsidRPr="00C65432">
              <w:t>Chọn thời gian giao dự kiến</w:t>
            </w:r>
          </w:p>
        </w:tc>
      </w:tr>
      <w:tr w:rsidR="00181AE0" w:rsidRPr="00C65432" w14:paraId="13A29C0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50AEE5"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528419" w14:textId="77777777" w:rsidR="00CE0ADB" w:rsidRPr="00C65432" w:rsidRDefault="00CE0ADB" w:rsidP="00C65432">
            <w:pPr>
              <w:pStyle w:val="NormalWeb"/>
              <w:spacing w:before="40" w:beforeAutospacing="0" w:after="40" w:afterAutospacing="0"/>
            </w:pPr>
            <w:r w:rsidRPr="00C65432">
              <w:t>Là khách hàng, tôi muốn chọn ngày và giờ giao dự kiến cho đơn hàng để cửa hàng biết khi nào cần chuẩn bị và giao hàng, còn tôi thì chủ động sắp xếp nhân công nhận hàng tại công trình/nhà.</w:t>
            </w:r>
          </w:p>
        </w:tc>
      </w:tr>
      <w:tr w:rsidR="00181AE0" w:rsidRPr="00C65432" w14:paraId="072DA52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9B148"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22FC17"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0E2E2A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63FE7"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6E8697" w14:textId="77777777" w:rsidR="00CE0ADB" w:rsidRPr="00C65432" w:rsidRDefault="00CE0ADB" w:rsidP="00C65432">
            <w:pPr>
              <w:pStyle w:val="NormalWeb"/>
              <w:spacing w:before="40" w:beforeAutospacing="0" w:after="40" w:afterAutospacing="0"/>
            </w:pPr>
            <w:r w:rsidRPr="00C65432">
              <w:t>High</w:t>
            </w:r>
          </w:p>
        </w:tc>
      </w:tr>
      <w:tr w:rsidR="00181AE0" w:rsidRPr="00C65432" w14:paraId="5EBC9BF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21033C"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85D802" w14:textId="77777777" w:rsidR="00CE0ADB" w:rsidRPr="00C65432" w:rsidRDefault="00CE0ADB" w:rsidP="00C65432">
            <w:pPr>
              <w:pStyle w:val="NormalWeb"/>
              <w:spacing w:before="40" w:beforeAutospacing="0" w:after="40" w:afterAutospacing="0"/>
            </w:pPr>
            <w:r w:rsidRPr="00C65432">
              <w:t>Khách đang ở bước Cấu hình đơn trong quy trình Đặt hàng trước và bấm chọn vào ô “Thời gian giao dự kiến”</w:t>
            </w:r>
          </w:p>
        </w:tc>
      </w:tr>
      <w:tr w:rsidR="00181AE0" w:rsidRPr="00C65432" w14:paraId="26C0A82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756E1"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C9F8D" w14:textId="77777777" w:rsidR="00CE0ADB" w:rsidRPr="00C65432" w:rsidRDefault="00CE0ADB" w:rsidP="00015270">
            <w:pPr>
              <w:pStyle w:val="NormalWeb"/>
              <w:numPr>
                <w:ilvl w:val="0"/>
                <w:numId w:val="132"/>
              </w:numPr>
              <w:spacing w:before="40" w:beforeAutospacing="0" w:after="40" w:afterAutospacing="0"/>
              <w:textAlignment w:val="baseline"/>
            </w:pPr>
            <w:r w:rsidRPr="00C65432">
              <w:t>Khách đã chọn loại đơn hàng (ví dụ: giao về nhà, đơn công trình…).</w:t>
            </w:r>
          </w:p>
          <w:p w14:paraId="15D1A557" w14:textId="77777777" w:rsidR="00CE0ADB" w:rsidRPr="00C65432" w:rsidRDefault="00CE0ADB" w:rsidP="00015270">
            <w:pPr>
              <w:pStyle w:val="NormalWeb"/>
              <w:numPr>
                <w:ilvl w:val="0"/>
                <w:numId w:val="132"/>
              </w:numPr>
              <w:spacing w:before="40" w:beforeAutospacing="0" w:after="40" w:afterAutospacing="0"/>
              <w:textAlignment w:val="baseline"/>
            </w:pPr>
            <w:r w:rsidRPr="00C65432">
              <w:t>Hệ thống có cấu hình: khung giờ giao hàng trong ngày (7h–17h), thời gian chuẩn bị tối thiểu</w:t>
            </w:r>
          </w:p>
        </w:tc>
      </w:tr>
      <w:tr w:rsidR="00181AE0" w:rsidRPr="00C65432" w14:paraId="032A6AB2"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001784"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30F00" w14:textId="77777777" w:rsidR="00CE0ADB" w:rsidRPr="00C65432" w:rsidRDefault="00CE0ADB" w:rsidP="00015270">
            <w:pPr>
              <w:pStyle w:val="NormalWeb"/>
              <w:numPr>
                <w:ilvl w:val="0"/>
                <w:numId w:val="133"/>
              </w:numPr>
              <w:spacing w:before="40" w:beforeAutospacing="0" w:after="40" w:afterAutospacing="0"/>
              <w:textAlignment w:val="baseline"/>
            </w:pPr>
            <w:r w:rsidRPr="00C65432">
              <w:t>Thời gian giao dự kiến được ghi nhận cho đơn hàng.</w:t>
            </w:r>
          </w:p>
          <w:p w14:paraId="12B349FF" w14:textId="77777777" w:rsidR="00CE0ADB" w:rsidRPr="00C65432" w:rsidRDefault="00CE0ADB" w:rsidP="00015270">
            <w:pPr>
              <w:pStyle w:val="NormalWeb"/>
              <w:numPr>
                <w:ilvl w:val="0"/>
                <w:numId w:val="133"/>
              </w:numPr>
              <w:spacing w:before="40" w:beforeAutospacing="0" w:after="40" w:afterAutospacing="0"/>
              <w:textAlignment w:val="baseline"/>
            </w:pPr>
            <w:r w:rsidRPr="00C65432">
              <w:t>Hệ thống có thể dùng thông tin này để kiểm tra cut-off, sắp xếp giao hàng.</w:t>
            </w:r>
          </w:p>
        </w:tc>
      </w:tr>
      <w:tr w:rsidR="00181AE0" w:rsidRPr="00C65432" w14:paraId="2962E1D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BE4D7"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6CC19" w14:textId="77777777" w:rsidR="00CE0ADB" w:rsidRPr="00C65432" w:rsidRDefault="00CE0ADB" w:rsidP="00015270">
            <w:pPr>
              <w:pStyle w:val="NormalWeb"/>
              <w:numPr>
                <w:ilvl w:val="0"/>
                <w:numId w:val="134"/>
              </w:numPr>
              <w:spacing w:before="40" w:beforeAutospacing="0" w:after="40" w:afterAutospacing="0"/>
              <w:textAlignment w:val="baseline"/>
            </w:pPr>
            <w:r w:rsidRPr="00C65432">
              <w:t>Khách vào bước Cấu hình đơn.</w:t>
            </w:r>
          </w:p>
          <w:p w14:paraId="3B20AA33" w14:textId="77777777" w:rsidR="00CE0ADB" w:rsidRPr="00C65432" w:rsidRDefault="00CE0ADB" w:rsidP="00015270">
            <w:pPr>
              <w:pStyle w:val="NormalWeb"/>
              <w:numPr>
                <w:ilvl w:val="0"/>
                <w:numId w:val="134"/>
              </w:numPr>
              <w:spacing w:before="40" w:beforeAutospacing="0" w:after="40" w:afterAutospacing="0"/>
              <w:textAlignment w:val="baseline"/>
            </w:pPr>
            <w:r w:rsidRPr="00C65432">
              <w:t>Hệ thống hiển thị trường “Ngày giao dự kiến” và “Giờ giao dự kiến”.</w:t>
            </w:r>
          </w:p>
          <w:p w14:paraId="6F2E29EC" w14:textId="77777777" w:rsidR="00CE0ADB" w:rsidRPr="00C65432" w:rsidRDefault="00CE0ADB" w:rsidP="00015270">
            <w:pPr>
              <w:pStyle w:val="NormalWeb"/>
              <w:numPr>
                <w:ilvl w:val="0"/>
                <w:numId w:val="134"/>
              </w:numPr>
              <w:spacing w:before="40" w:beforeAutospacing="0" w:after="40" w:afterAutospacing="0"/>
              <w:textAlignment w:val="baseline"/>
            </w:pPr>
            <w:r w:rsidRPr="00C65432">
              <w:t>Khách chọn ngày giao từ lịch (date picker).</w:t>
            </w:r>
          </w:p>
          <w:p w14:paraId="590B3E84" w14:textId="77777777" w:rsidR="00CE0ADB" w:rsidRPr="00C65432" w:rsidRDefault="00CE0ADB" w:rsidP="00015270">
            <w:pPr>
              <w:pStyle w:val="NormalWeb"/>
              <w:numPr>
                <w:ilvl w:val="0"/>
                <w:numId w:val="134"/>
              </w:numPr>
              <w:spacing w:before="40" w:beforeAutospacing="0" w:after="40" w:afterAutospacing="0"/>
              <w:textAlignment w:val="baseline"/>
            </w:pPr>
            <w:r w:rsidRPr="00C65432">
              <w:t>Khách chọn giờ giao từ danh sách giờ hoặc nhập giờ (time picker).</w:t>
            </w:r>
          </w:p>
          <w:p w14:paraId="1F6A2A7E" w14:textId="77777777" w:rsidR="00CE0ADB" w:rsidRPr="00C65432" w:rsidRDefault="00CE0ADB" w:rsidP="00015270">
            <w:pPr>
              <w:pStyle w:val="NormalWeb"/>
              <w:numPr>
                <w:ilvl w:val="0"/>
                <w:numId w:val="134"/>
              </w:numPr>
              <w:spacing w:before="40" w:beforeAutospacing="0" w:after="40" w:afterAutospacing="0"/>
              <w:textAlignment w:val="baseline"/>
            </w:pPr>
            <w:r w:rsidRPr="00C65432">
              <w:t>Hệ thống kiểm tra điều kiện: thời gian giao ≥ (thời gian hiện tại + thời gian chuẩn bị tối thiểu), và nằm trong khung giờ giao cho phép.</w:t>
            </w:r>
          </w:p>
          <w:p w14:paraId="46ECE3C3" w14:textId="77777777" w:rsidR="00CE0ADB" w:rsidRPr="00C65432" w:rsidRDefault="00CE0ADB" w:rsidP="00015270">
            <w:pPr>
              <w:pStyle w:val="NormalWeb"/>
              <w:numPr>
                <w:ilvl w:val="0"/>
                <w:numId w:val="134"/>
              </w:numPr>
              <w:spacing w:before="40" w:beforeAutospacing="0" w:after="40" w:afterAutospacing="0"/>
              <w:textAlignment w:val="baseline"/>
            </w:pPr>
            <w:r w:rsidRPr="00C65432">
              <w:t>Nếu hợp lệ, hệ thống lưu thời gian giao dự kiến vào đơn hiện tại.</w:t>
            </w:r>
          </w:p>
          <w:p w14:paraId="08EA8E54" w14:textId="77777777" w:rsidR="00CE0ADB" w:rsidRPr="00C65432" w:rsidRDefault="00CE0ADB" w:rsidP="00015270">
            <w:pPr>
              <w:pStyle w:val="NormalWeb"/>
              <w:numPr>
                <w:ilvl w:val="0"/>
                <w:numId w:val="134"/>
              </w:numPr>
              <w:spacing w:before="40" w:beforeAutospacing="0" w:after="40" w:afterAutospacing="0"/>
              <w:textAlignment w:val="baseline"/>
            </w:pPr>
            <w:r w:rsidRPr="00C65432">
              <w:t>Thời gian giao dự kiến được hiển thị rõ trên màn hình tóm tắt đơn trước khi đặt hàng.</w:t>
            </w:r>
          </w:p>
        </w:tc>
      </w:tr>
      <w:tr w:rsidR="00181AE0" w:rsidRPr="00C65432" w14:paraId="3CE7E0A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7FC1B6"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374892" w14:textId="77777777" w:rsidR="00CE0ADB" w:rsidRPr="00C65432" w:rsidRDefault="00CE0ADB" w:rsidP="00C65432">
            <w:pPr>
              <w:pStyle w:val="NormalWeb"/>
              <w:spacing w:before="40" w:beforeAutospacing="0" w:after="40" w:afterAutospacing="0"/>
            </w:pPr>
            <w:r w:rsidRPr="00C65432">
              <w:t>3a. Khách chỉ cần chọn ngày, không chọn giờ cụ thể. Hệ thống ghi nhận “Giao trong ngày …” và hiển thị ghi chú  “Cửa hàng sẽ liên hệ để xác nhận giờ cụ thể”.</w:t>
            </w:r>
          </w:p>
        </w:tc>
      </w:tr>
      <w:tr w:rsidR="00181AE0" w:rsidRPr="00C65432" w14:paraId="6498641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1674B"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0463D1" w14:textId="77777777" w:rsidR="00CE0ADB" w:rsidRPr="00C65432" w:rsidRDefault="00CE0ADB" w:rsidP="00C65432">
            <w:pPr>
              <w:pStyle w:val="NormalWeb"/>
              <w:spacing w:before="40" w:beforeAutospacing="0" w:after="40" w:afterAutospacing="0"/>
            </w:pPr>
            <w:r w:rsidRPr="00C65432">
              <w:t>5a. Khách chọn thời gian quá sớm (không đủ thời gian chuẩn bị) → hệ thống báo: “Vui lòng chọn thời gian giao muộn hơn”</w:t>
            </w:r>
          </w:p>
          <w:p w14:paraId="58760BE9" w14:textId="77777777" w:rsidR="00CE0ADB" w:rsidRPr="00C65432" w:rsidRDefault="00CE0ADB" w:rsidP="00C65432">
            <w:pPr>
              <w:pStyle w:val="NormalWeb"/>
              <w:spacing w:before="40" w:beforeAutospacing="0" w:after="40" w:afterAutospacing="0"/>
            </w:pPr>
            <w:r w:rsidRPr="00C65432">
              <w:t>5a1. Thời gian nằm ngoài khung giờ giao (vd: 22h) → hệ thống báo: “Cửa hàng chỉ giao trong khung giờ 7h–17h, vui lòng chọn lại.”</w:t>
            </w:r>
          </w:p>
          <w:p w14:paraId="43B3D252" w14:textId="77777777" w:rsidR="00CE0ADB" w:rsidRPr="00C65432" w:rsidRDefault="00CE0ADB" w:rsidP="00C65432">
            <w:pPr>
              <w:pStyle w:val="NormalWeb"/>
              <w:spacing w:before="40" w:beforeAutospacing="0" w:after="40" w:afterAutospacing="0"/>
            </w:pPr>
            <w:r w:rsidRPr="00C65432">
              <w:t>5a2. Lỗi hệ thống khi lưu thời gian (mất kết nối, lỗi xử lý) → hiển thị “Không thể lưu thời gian giao, vui lòng thử lại.” và không cập nhật giá trị mới.</w:t>
            </w:r>
          </w:p>
        </w:tc>
      </w:tr>
      <w:tr w:rsidR="00181AE0" w:rsidRPr="00C65432" w14:paraId="27A45DF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57B96"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A2F52C" w14:textId="77777777" w:rsidR="00CE0ADB" w:rsidRPr="00C65432" w:rsidRDefault="00CE0ADB" w:rsidP="00C65432">
            <w:pPr>
              <w:pStyle w:val="NormalWeb"/>
              <w:spacing w:before="40" w:beforeAutospacing="0" w:after="40" w:afterAutospacing="0"/>
            </w:pPr>
            <w:r w:rsidRPr="00C65432">
              <w:t>Thời gian giao dự kiến được dùng để tính cut-off cho việc cho phép/sửa/hủy đơn.</w:t>
            </w:r>
          </w:p>
        </w:tc>
      </w:tr>
      <w:tr w:rsidR="00181AE0" w:rsidRPr="00C65432" w14:paraId="0922395B"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6BE46"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E7DEF" w14:textId="77777777" w:rsidR="00CE0ADB" w:rsidRPr="00C65432" w:rsidRDefault="00CE0ADB" w:rsidP="00C65432">
            <w:pPr>
              <w:pStyle w:val="NormalWeb"/>
              <w:spacing w:before="40" w:beforeAutospacing="0" w:after="40" w:afterAutospacing="0"/>
            </w:pPr>
            <w:r w:rsidRPr="00C65432">
              <w:t>N/A</w:t>
            </w:r>
          </w:p>
        </w:tc>
      </w:tr>
    </w:tbl>
    <w:p w14:paraId="00FF1162" w14:textId="77777777" w:rsidR="00CE0ADB" w:rsidRPr="00C65432" w:rsidRDefault="00CE0ADB" w:rsidP="00C65432">
      <w:pPr>
        <w:spacing w:before="40" w:after="40"/>
        <w:rPr>
          <w:rFonts w:ascii="Times New Roman" w:hAnsi="Times New Roman" w:cs="Times New Roman"/>
          <w:szCs w:val="24"/>
        </w:rPr>
      </w:pPr>
    </w:p>
    <w:p w14:paraId="09EDBB10" w14:textId="01A7890F"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1341AEA3" wp14:editId="195EBAC7">
            <wp:extent cx="5943600" cy="7079615"/>
            <wp:effectExtent l="0" t="0" r="0" b="6985"/>
            <wp:docPr id="36" name="Picture 3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diagram of a diagram&#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079615"/>
                    </a:xfrm>
                    <a:prstGeom prst="rect">
                      <a:avLst/>
                    </a:prstGeom>
                  </pic:spPr>
                </pic:pic>
              </a:graphicData>
            </a:graphic>
          </wp:inline>
        </w:drawing>
      </w:r>
    </w:p>
    <w:p w14:paraId="544A8E5A" w14:textId="77777777" w:rsidR="00CE0ADB" w:rsidRPr="00C65432" w:rsidRDefault="00CE0ADB" w:rsidP="00C65432">
      <w:pPr>
        <w:pStyle w:val="NormalWeb"/>
        <w:spacing w:before="40" w:beforeAutospacing="0" w:after="40" w:afterAutospacing="0"/>
      </w:pPr>
      <w:r w:rsidRPr="00C65432">
        <w:rPr>
          <w:b/>
          <w:bCs/>
        </w:rPr>
        <w:t>3.2.5.3. Chọn địa chỉ giao đơn</w:t>
      </w:r>
    </w:p>
    <w:p w14:paraId="4B4403EA"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21"/>
        <w:gridCol w:w="7529"/>
      </w:tblGrid>
      <w:tr w:rsidR="00181AE0" w:rsidRPr="00C65432" w14:paraId="2D4DEAD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6F88F"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A438B" w14:textId="77777777" w:rsidR="00CE0ADB" w:rsidRPr="00C65432" w:rsidRDefault="00CE0ADB" w:rsidP="00C65432">
            <w:pPr>
              <w:pStyle w:val="NormalWeb"/>
              <w:spacing w:before="40" w:beforeAutospacing="0" w:after="40" w:afterAutospacing="0"/>
            </w:pPr>
            <w:r w:rsidRPr="00C65432">
              <w:t>2.4.3</w:t>
            </w:r>
          </w:p>
        </w:tc>
      </w:tr>
      <w:tr w:rsidR="00181AE0" w:rsidRPr="00C65432" w14:paraId="0B399E8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35F3B3"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D2CE1B" w14:textId="77777777" w:rsidR="00CE0ADB" w:rsidRPr="00C65432" w:rsidRDefault="00CE0ADB" w:rsidP="00C65432">
            <w:pPr>
              <w:pStyle w:val="NormalWeb"/>
              <w:spacing w:before="40" w:beforeAutospacing="0" w:after="40" w:afterAutospacing="0"/>
            </w:pPr>
            <w:r w:rsidRPr="00C65432">
              <w:t>Chọn địa chỉ giao cho đơn hàng</w:t>
            </w:r>
          </w:p>
        </w:tc>
      </w:tr>
      <w:tr w:rsidR="00181AE0" w:rsidRPr="00C65432" w14:paraId="17C3B6F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27349"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8D88BD" w14:textId="77777777" w:rsidR="00CE0ADB" w:rsidRPr="00C65432" w:rsidRDefault="00CE0ADB" w:rsidP="00C65432">
            <w:pPr>
              <w:pStyle w:val="NormalWeb"/>
              <w:spacing w:before="40" w:beforeAutospacing="0" w:after="40" w:afterAutospacing="0"/>
            </w:pPr>
            <w:r w:rsidRPr="00C65432">
              <w:t>Là khách hàng, tôi muốn chọn một địa chỉ giao hàng cụ thể từ danh sách địa chỉ đã lưu (hoặc địa chỉ mặc định) để gán cho đơn hàng hiện tại, giúp cửa hàng giao đến đúng nơi mà không phải nhập lại địa chỉ nhiều lần.</w:t>
            </w:r>
          </w:p>
        </w:tc>
      </w:tr>
      <w:tr w:rsidR="00181AE0" w:rsidRPr="00C65432" w14:paraId="59E9A94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F08C2"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FCAF3"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7EC412C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0F5923"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B7FD7" w14:textId="77777777" w:rsidR="00CE0ADB" w:rsidRPr="00C65432" w:rsidRDefault="00CE0ADB" w:rsidP="00C65432">
            <w:pPr>
              <w:pStyle w:val="NormalWeb"/>
              <w:spacing w:before="40" w:beforeAutospacing="0" w:after="40" w:afterAutospacing="0"/>
            </w:pPr>
            <w:r w:rsidRPr="00C65432">
              <w:t>High</w:t>
            </w:r>
          </w:p>
        </w:tc>
      </w:tr>
      <w:tr w:rsidR="00181AE0" w:rsidRPr="00C65432" w14:paraId="34EC379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1348F"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A2AE5" w14:textId="77777777" w:rsidR="00CE0ADB" w:rsidRPr="00C65432" w:rsidRDefault="00CE0ADB" w:rsidP="00C65432">
            <w:pPr>
              <w:pStyle w:val="NormalWeb"/>
              <w:spacing w:before="40" w:beforeAutospacing="0" w:after="40" w:afterAutospacing="0"/>
            </w:pPr>
            <w:r w:rsidRPr="00C65432">
              <w:t>Khách đang ở bước Cấu hình đơn trong quy trình Đặt hàng trước và bấm vào vùng “Địa chỉ giao hàng”</w:t>
            </w:r>
          </w:p>
        </w:tc>
      </w:tr>
      <w:tr w:rsidR="00181AE0" w:rsidRPr="00C65432" w14:paraId="7AEE6D1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E19C9"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0241D" w14:textId="77777777" w:rsidR="00CE0ADB" w:rsidRPr="00C65432" w:rsidRDefault="00CE0ADB" w:rsidP="00015270">
            <w:pPr>
              <w:pStyle w:val="NormalWeb"/>
              <w:numPr>
                <w:ilvl w:val="0"/>
                <w:numId w:val="135"/>
              </w:numPr>
              <w:spacing w:before="40" w:beforeAutospacing="0" w:after="40" w:afterAutospacing="0"/>
              <w:textAlignment w:val="baseline"/>
            </w:pPr>
            <w:r w:rsidRPr="00C65432">
              <w:t>Khách đã đăng nhập.</w:t>
            </w:r>
          </w:p>
          <w:p w14:paraId="22063C30" w14:textId="77777777" w:rsidR="00CE0ADB" w:rsidRPr="00C65432" w:rsidRDefault="00CE0ADB" w:rsidP="00015270">
            <w:pPr>
              <w:pStyle w:val="NormalWeb"/>
              <w:numPr>
                <w:ilvl w:val="0"/>
                <w:numId w:val="135"/>
              </w:numPr>
              <w:spacing w:before="40" w:beforeAutospacing="0" w:after="40" w:afterAutospacing="0"/>
              <w:textAlignment w:val="baseline"/>
            </w:pPr>
            <w:r w:rsidRPr="00C65432">
              <w:t>Đơn hàng đang trong quá trình tạo (giỏ hàng đã có ít nhất một mặt hàng).</w:t>
            </w:r>
          </w:p>
          <w:p w14:paraId="643FB422" w14:textId="77777777" w:rsidR="00CE0ADB" w:rsidRPr="00C65432" w:rsidRDefault="00CE0ADB" w:rsidP="00015270">
            <w:pPr>
              <w:pStyle w:val="NormalWeb"/>
              <w:numPr>
                <w:ilvl w:val="0"/>
                <w:numId w:val="135"/>
              </w:numPr>
              <w:spacing w:before="40" w:beforeAutospacing="0" w:after="40" w:afterAutospacing="0"/>
              <w:textAlignment w:val="baseline"/>
            </w:pPr>
            <w:r w:rsidRPr="00C65432">
              <w:t>Hệ thống đã có ít nhất 0 hoặc nhiều địa chỉ được lưu cho khách (nếu 0 thì sẽ điều hướng sang Thêm địa chỉ giao)</w:t>
            </w:r>
          </w:p>
        </w:tc>
      </w:tr>
      <w:tr w:rsidR="00181AE0" w:rsidRPr="00C65432" w14:paraId="4477D29D"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CFFE7"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51F8E3" w14:textId="77777777" w:rsidR="00CE0ADB" w:rsidRPr="00C65432" w:rsidRDefault="00CE0ADB" w:rsidP="00015270">
            <w:pPr>
              <w:pStyle w:val="NormalWeb"/>
              <w:numPr>
                <w:ilvl w:val="0"/>
                <w:numId w:val="136"/>
              </w:numPr>
              <w:spacing w:before="40" w:beforeAutospacing="0" w:after="40" w:afterAutospacing="0"/>
              <w:textAlignment w:val="baseline"/>
            </w:pPr>
            <w:r w:rsidRPr="00C65432">
              <w:t>Một địa chỉ được chọn và gán cho đơn hàng hiện tại.</w:t>
            </w:r>
          </w:p>
          <w:p w14:paraId="37C6109B" w14:textId="77777777" w:rsidR="00CE0ADB" w:rsidRPr="00C65432" w:rsidRDefault="00CE0ADB" w:rsidP="00015270">
            <w:pPr>
              <w:pStyle w:val="NormalWeb"/>
              <w:numPr>
                <w:ilvl w:val="0"/>
                <w:numId w:val="136"/>
              </w:numPr>
              <w:spacing w:before="40" w:beforeAutospacing="0" w:after="40" w:afterAutospacing="0"/>
              <w:textAlignment w:val="baseline"/>
            </w:pPr>
            <w:r w:rsidRPr="00C65432">
              <w:t>Địa chỉ này được hiển thị trên màn hình tóm tắt đơn và dùng cho các bước tiếp theo (tính phí giao, giao hàng…)</w:t>
            </w:r>
          </w:p>
        </w:tc>
      </w:tr>
      <w:tr w:rsidR="00181AE0" w:rsidRPr="00C65432" w14:paraId="4C3D43A1"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7B5BD"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63F24B" w14:textId="77777777" w:rsidR="00CE0ADB" w:rsidRPr="00C65432" w:rsidRDefault="00CE0ADB" w:rsidP="00015270">
            <w:pPr>
              <w:pStyle w:val="NormalWeb"/>
              <w:numPr>
                <w:ilvl w:val="0"/>
                <w:numId w:val="137"/>
              </w:numPr>
              <w:spacing w:before="40" w:beforeAutospacing="0" w:after="40" w:afterAutospacing="0"/>
              <w:textAlignment w:val="baseline"/>
            </w:pPr>
            <w:r w:rsidRPr="00C65432">
              <w:t>Khách vào bước Cấu hình đơn và thấy vùng “Địa chỉ giao hàng” (hiển thị địa chỉ mặc định nếu có).</w:t>
            </w:r>
          </w:p>
          <w:p w14:paraId="265310E6" w14:textId="77777777" w:rsidR="00CE0ADB" w:rsidRPr="00C65432" w:rsidRDefault="00CE0ADB" w:rsidP="00015270">
            <w:pPr>
              <w:pStyle w:val="NormalWeb"/>
              <w:numPr>
                <w:ilvl w:val="0"/>
                <w:numId w:val="137"/>
              </w:numPr>
              <w:spacing w:before="40" w:beforeAutospacing="0" w:after="40" w:afterAutospacing="0"/>
              <w:textAlignment w:val="baseline"/>
            </w:pPr>
            <w:r w:rsidRPr="00C65432">
              <w:t>Khách bấm “Thay đổi địa chỉ giao”.</w:t>
            </w:r>
          </w:p>
          <w:p w14:paraId="5BBBFF60" w14:textId="77777777" w:rsidR="00CE0ADB" w:rsidRPr="00C65432" w:rsidRDefault="00CE0ADB" w:rsidP="00015270">
            <w:pPr>
              <w:pStyle w:val="NormalWeb"/>
              <w:numPr>
                <w:ilvl w:val="0"/>
                <w:numId w:val="137"/>
              </w:numPr>
              <w:spacing w:before="40" w:beforeAutospacing="0" w:after="40" w:afterAutospacing="0"/>
              <w:textAlignment w:val="baseline"/>
            </w:pPr>
            <w:r w:rsidRPr="00C65432">
              <w:t>Hệ thống hiển thị danh sách các địa chỉ đã lưu của khách (có đánh dấu địa chỉ mặc định).</w:t>
            </w:r>
          </w:p>
          <w:p w14:paraId="5640EC13" w14:textId="77777777" w:rsidR="00CE0ADB" w:rsidRPr="00C65432" w:rsidRDefault="00CE0ADB" w:rsidP="00015270">
            <w:pPr>
              <w:pStyle w:val="NormalWeb"/>
              <w:numPr>
                <w:ilvl w:val="0"/>
                <w:numId w:val="137"/>
              </w:numPr>
              <w:spacing w:before="40" w:beforeAutospacing="0" w:after="40" w:afterAutospacing="0"/>
              <w:textAlignment w:val="baseline"/>
            </w:pPr>
            <w:r w:rsidRPr="00C65432">
              <w:t>Khách chọn một địa chỉ trong danh sách.</w:t>
            </w:r>
          </w:p>
          <w:p w14:paraId="13AD8BD1" w14:textId="77777777" w:rsidR="00CE0ADB" w:rsidRPr="00C65432" w:rsidRDefault="00CE0ADB" w:rsidP="00015270">
            <w:pPr>
              <w:pStyle w:val="NormalWeb"/>
              <w:numPr>
                <w:ilvl w:val="0"/>
                <w:numId w:val="137"/>
              </w:numPr>
              <w:spacing w:before="40" w:beforeAutospacing="0" w:after="40" w:afterAutospacing="0"/>
              <w:textAlignment w:val="baseline"/>
            </w:pPr>
            <w:r w:rsidRPr="00C65432">
              <w:t>Hệ thống gán địa chỉ được chọn cho đơn hàng hiện tại.</w:t>
            </w:r>
          </w:p>
          <w:p w14:paraId="03D98E85" w14:textId="77777777" w:rsidR="00CE0ADB" w:rsidRPr="00C65432" w:rsidRDefault="00CE0ADB" w:rsidP="00015270">
            <w:pPr>
              <w:pStyle w:val="NormalWeb"/>
              <w:numPr>
                <w:ilvl w:val="0"/>
                <w:numId w:val="137"/>
              </w:numPr>
              <w:spacing w:before="40" w:beforeAutospacing="0" w:after="40" w:afterAutospacing="0"/>
              <w:textAlignment w:val="baseline"/>
            </w:pPr>
            <w:r w:rsidRPr="00C65432">
              <w:t>Hệ thống quay lại màn hình Cấu hình đơn và hiển thị địa chỉ giao vừa chọn.</w:t>
            </w:r>
          </w:p>
        </w:tc>
      </w:tr>
      <w:tr w:rsidR="00181AE0" w:rsidRPr="00C65432" w14:paraId="30606A9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5863FC"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0094FD" w14:textId="77777777" w:rsidR="00CE0ADB" w:rsidRPr="00C65432" w:rsidRDefault="00CE0ADB" w:rsidP="00C65432">
            <w:pPr>
              <w:pStyle w:val="NormalWeb"/>
              <w:spacing w:before="40" w:beforeAutospacing="0" w:after="40" w:afterAutospacing="0"/>
            </w:pPr>
            <w:r w:rsidRPr="00C65432">
              <w:t>3a. Khách bấm “Thêm địa chỉ mới” ngay trên màn hình chọn địa chỉ → hệ thống chuyển sang UC (Thêm địa chỉ giao), sau khi thêm xong quay lại danh sách và cho khách chọn địa chỉ vừa tạo.</w:t>
            </w:r>
          </w:p>
        </w:tc>
      </w:tr>
      <w:tr w:rsidR="00181AE0" w:rsidRPr="00C65432" w14:paraId="3B5A1FE9" w14:textId="77777777" w:rsidTr="00CE0ADB">
        <w:trPr>
          <w:trHeight w:val="18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674BA"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8FB29" w14:textId="77777777" w:rsidR="00CE0ADB" w:rsidRPr="00C65432" w:rsidRDefault="00CE0ADB" w:rsidP="00C65432">
            <w:pPr>
              <w:pStyle w:val="NormalWeb"/>
              <w:spacing w:before="40" w:beforeAutospacing="0" w:after="40" w:afterAutospacing="0"/>
            </w:pPr>
            <w:r w:rsidRPr="00C65432">
              <w:t>3b. Không có địa chỉ nào trong danh sách (khách chưa từng lưu) → hệ thống hiển thị “Bạn chưa có địa chỉ giao hàng, vui lòng thêm mới.” và điều hướng sang UC – Thêm địa chỉ.</w:t>
            </w:r>
          </w:p>
          <w:p w14:paraId="1268037A" w14:textId="77777777" w:rsidR="00CE0ADB" w:rsidRPr="00C65432" w:rsidRDefault="00CE0ADB" w:rsidP="00C65432">
            <w:pPr>
              <w:pStyle w:val="NormalWeb"/>
              <w:spacing w:before="40" w:beforeAutospacing="0" w:after="40" w:afterAutospacing="0"/>
            </w:pPr>
            <w:r w:rsidRPr="00C65432">
              <w:t>5a. Lỗi hệ thống khi gán địa chỉ cho đơn (lỗi CSDL, mất kết nối) → hệ thống báo “Không thể chọn địa chỉ lúc này, vui lòng thử lại sau.” và giữ nguyên địa chỉ cũ (nếu có).</w:t>
            </w:r>
          </w:p>
        </w:tc>
      </w:tr>
      <w:tr w:rsidR="00181AE0" w:rsidRPr="00C65432" w14:paraId="39E0F4D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6F72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C44DE9" w14:textId="77777777" w:rsidR="00CE0ADB" w:rsidRPr="00C65432" w:rsidRDefault="00CE0ADB" w:rsidP="00015270">
            <w:pPr>
              <w:pStyle w:val="NormalWeb"/>
              <w:numPr>
                <w:ilvl w:val="0"/>
                <w:numId w:val="138"/>
              </w:numPr>
              <w:spacing w:before="40" w:beforeAutospacing="0" w:after="40" w:afterAutospacing="0"/>
              <w:textAlignment w:val="baseline"/>
            </w:pPr>
            <w:r w:rsidRPr="00C65432">
              <w:t>Mỗi đơn hàng phải có đúng một địa chỉ giao hợp lệ trước khi cho phép Gửi đơn.</w:t>
            </w:r>
          </w:p>
          <w:p w14:paraId="2CEDCD12" w14:textId="77777777" w:rsidR="00CE0ADB" w:rsidRPr="00C65432" w:rsidRDefault="00CE0ADB" w:rsidP="00015270">
            <w:pPr>
              <w:pStyle w:val="NormalWeb"/>
              <w:numPr>
                <w:ilvl w:val="0"/>
                <w:numId w:val="138"/>
              </w:numPr>
              <w:spacing w:before="40" w:beforeAutospacing="0" w:after="40" w:afterAutospacing="0"/>
              <w:textAlignment w:val="baseline"/>
            </w:pPr>
            <w:r w:rsidRPr="00C65432">
              <w:t>Nếu khách không chọn gì, hệ thống có thể dùng địa chỉ mặc định (nếu tồn tại) làm địa chỉ giao cho đơn.</w:t>
            </w:r>
          </w:p>
        </w:tc>
      </w:tr>
      <w:tr w:rsidR="00181AE0" w:rsidRPr="00C65432" w14:paraId="65D7E1A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CE87F"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0FF933" w14:textId="77777777" w:rsidR="00CE0ADB" w:rsidRPr="00C65432" w:rsidRDefault="00CE0ADB" w:rsidP="00C65432">
            <w:pPr>
              <w:pStyle w:val="NormalWeb"/>
              <w:spacing w:before="40" w:beforeAutospacing="0" w:after="40" w:afterAutospacing="0"/>
            </w:pPr>
            <w:r w:rsidRPr="00C65432">
              <w:t>N/A</w:t>
            </w:r>
          </w:p>
        </w:tc>
      </w:tr>
    </w:tbl>
    <w:p w14:paraId="25F9CD58" w14:textId="77777777" w:rsidR="00CE0ADB" w:rsidRPr="00C65432" w:rsidRDefault="00CE0ADB" w:rsidP="00C65432">
      <w:pPr>
        <w:spacing w:before="40" w:after="40"/>
        <w:rPr>
          <w:rFonts w:ascii="Times New Roman" w:hAnsi="Times New Roman" w:cs="Times New Roman"/>
          <w:szCs w:val="24"/>
        </w:rPr>
      </w:pPr>
    </w:p>
    <w:p w14:paraId="3031F36F" w14:textId="57D04AF3"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6CD82A4F" wp14:editId="5B7457F2">
            <wp:extent cx="5943600" cy="6837045"/>
            <wp:effectExtent l="0" t="0" r="0" b="1905"/>
            <wp:docPr id="37" name="Picture 37"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diagram&#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6837045"/>
                    </a:xfrm>
                    <a:prstGeom prst="rect">
                      <a:avLst/>
                    </a:prstGeom>
                  </pic:spPr>
                </pic:pic>
              </a:graphicData>
            </a:graphic>
          </wp:inline>
        </w:drawing>
      </w:r>
    </w:p>
    <w:p w14:paraId="7B47697B" w14:textId="77777777" w:rsidR="00CE0ADB" w:rsidRPr="00C65432" w:rsidRDefault="00CE0ADB" w:rsidP="00C65432">
      <w:pPr>
        <w:pStyle w:val="NormalWeb"/>
        <w:spacing w:before="40" w:beforeAutospacing="0" w:after="40" w:afterAutospacing="0"/>
      </w:pPr>
      <w:r w:rsidRPr="00C65432">
        <w:rPr>
          <w:b/>
          <w:bCs/>
        </w:rPr>
        <w:t>3.2.5.4. Nhập ghi chú</w:t>
      </w:r>
    </w:p>
    <w:p w14:paraId="7DA67C94"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25"/>
        <w:gridCol w:w="7525"/>
      </w:tblGrid>
      <w:tr w:rsidR="00181AE0" w:rsidRPr="00C65432" w14:paraId="745DE7E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06455B"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F9D2F" w14:textId="77777777" w:rsidR="00CE0ADB" w:rsidRPr="00C65432" w:rsidRDefault="00CE0ADB" w:rsidP="00C65432">
            <w:pPr>
              <w:pStyle w:val="NormalWeb"/>
              <w:spacing w:before="40" w:beforeAutospacing="0" w:after="40" w:afterAutospacing="0"/>
            </w:pPr>
            <w:r w:rsidRPr="00C65432">
              <w:t>2.4.4</w:t>
            </w:r>
          </w:p>
        </w:tc>
      </w:tr>
      <w:tr w:rsidR="00181AE0" w:rsidRPr="00C65432" w14:paraId="05EC60B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0606"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F0480" w14:textId="77777777" w:rsidR="00CE0ADB" w:rsidRPr="00C65432" w:rsidRDefault="00CE0ADB" w:rsidP="00C65432">
            <w:pPr>
              <w:pStyle w:val="NormalWeb"/>
              <w:spacing w:before="40" w:beforeAutospacing="0" w:after="40" w:afterAutospacing="0"/>
            </w:pPr>
            <w:r w:rsidRPr="00C65432">
              <w:t>Nhập ghi chú đơn hàng</w:t>
            </w:r>
          </w:p>
        </w:tc>
      </w:tr>
      <w:tr w:rsidR="00181AE0" w:rsidRPr="00C65432" w14:paraId="03A506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636FF"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8C688" w14:textId="77777777" w:rsidR="00CE0ADB" w:rsidRPr="00C65432" w:rsidRDefault="00CE0ADB" w:rsidP="00C65432">
            <w:pPr>
              <w:pStyle w:val="NormalWeb"/>
              <w:spacing w:before="40" w:beforeAutospacing="0" w:after="40" w:afterAutospacing="0"/>
            </w:pPr>
            <w:r w:rsidRPr="00C65432">
              <w:t>Là khách hàng, tôi muốn nhập ghi chú thêm cho đơn hàng (ví dụ: người liên hệ nhận hàng, yêu cầu bốc xếp, vị trí giao cụ thể, hoặc lưu ý về công trình) để cửa hàng hiểu rõ nhu cầu và giao hàng đúng yêu cầu thực tế.</w:t>
            </w:r>
          </w:p>
        </w:tc>
      </w:tr>
      <w:tr w:rsidR="00181AE0" w:rsidRPr="00C65432" w14:paraId="693BE3D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F66390"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568512"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47E247E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FD8CA"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4C8DA2"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3EE8040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E6B9F"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A39DC3" w14:textId="77777777" w:rsidR="00CE0ADB" w:rsidRPr="00C65432" w:rsidRDefault="00CE0ADB" w:rsidP="00C65432">
            <w:pPr>
              <w:pStyle w:val="NormalWeb"/>
              <w:spacing w:before="40" w:beforeAutospacing="0" w:after="40" w:afterAutospacing="0"/>
            </w:pPr>
            <w:r w:rsidRPr="00C65432">
              <w:t>Khách đang ở bước Cấu hình đơn trong quy trình đặt hàng, nhập thông tin vào ô “Ghi chú”.</w:t>
            </w:r>
          </w:p>
        </w:tc>
      </w:tr>
      <w:tr w:rsidR="00181AE0" w:rsidRPr="00C65432" w14:paraId="4D2C112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EE5CBF"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69090C" w14:textId="77777777" w:rsidR="00CE0ADB" w:rsidRPr="00C65432" w:rsidRDefault="00CE0ADB" w:rsidP="00015270">
            <w:pPr>
              <w:pStyle w:val="NormalWeb"/>
              <w:numPr>
                <w:ilvl w:val="0"/>
                <w:numId w:val="139"/>
              </w:numPr>
              <w:spacing w:before="40" w:beforeAutospacing="0" w:after="40" w:afterAutospacing="0"/>
              <w:textAlignment w:val="baseline"/>
            </w:pPr>
            <w:r w:rsidRPr="00C65432">
              <w:t>Khách đã đăng nhập và đang tạo đơn hàng.</w:t>
            </w:r>
          </w:p>
          <w:p w14:paraId="4C8CB5ED" w14:textId="77777777" w:rsidR="00CE0ADB" w:rsidRPr="00C65432" w:rsidRDefault="00CE0ADB" w:rsidP="00015270">
            <w:pPr>
              <w:pStyle w:val="NormalWeb"/>
              <w:numPr>
                <w:ilvl w:val="0"/>
                <w:numId w:val="139"/>
              </w:numPr>
              <w:spacing w:before="40" w:beforeAutospacing="0" w:after="40" w:afterAutospacing="0"/>
              <w:textAlignment w:val="baseline"/>
            </w:pPr>
            <w:r w:rsidRPr="00C65432">
              <w:t>Hệ thống hiển thị bước Cấu hình đơn có trường nhập ghi chú (text box).</w:t>
            </w:r>
          </w:p>
        </w:tc>
      </w:tr>
      <w:tr w:rsidR="00181AE0" w:rsidRPr="00C65432" w14:paraId="743154BD"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9AC6A8"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3EB6F" w14:textId="77777777" w:rsidR="00CE0ADB" w:rsidRPr="00C65432" w:rsidRDefault="00CE0ADB" w:rsidP="00015270">
            <w:pPr>
              <w:pStyle w:val="NormalWeb"/>
              <w:numPr>
                <w:ilvl w:val="0"/>
                <w:numId w:val="140"/>
              </w:numPr>
              <w:spacing w:before="40" w:beforeAutospacing="0" w:after="40" w:afterAutospacing="0"/>
              <w:textAlignment w:val="baseline"/>
            </w:pPr>
            <w:r w:rsidRPr="00C65432">
              <w:t>Nội dung ghi chú được lưu kèm theo đơn hàng.</w:t>
            </w:r>
          </w:p>
          <w:p w14:paraId="312BB0FB" w14:textId="77777777" w:rsidR="00CE0ADB" w:rsidRPr="00C65432" w:rsidRDefault="00CE0ADB" w:rsidP="00015270">
            <w:pPr>
              <w:pStyle w:val="NormalWeb"/>
              <w:numPr>
                <w:ilvl w:val="0"/>
                <w:numId w:val="140"/>
              </w:numPr>
              <w:spacing w:before="40" w:beforeAutospacing="0" w:after="40" w:afterAutospacing="0"/>
              <w:textAlignment w:val="baseline"/>
            </w:pPr>
            <w:r w:rsidRPr="00C65432">
              <w:t>Ghi chú hiển thị ở màn hình xem lại đơn và trong thông tin đơn của cửa hàng.</w:t>
            </w:r>
          </w:p>
        </w:tc>
      </w:tr>
      <w:tr w:rsidR="00181AE0" w:rsidRPr="00C65432" w14:paraId="04C2085B"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8CD969"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7D69A2" w14:textId="77777777" w:rsidR="00CE0ADB" w:rsidRPr="00C65432" w:rsidRDefault="00CE0ADB" w:rsidP="00015270">
            <w:pPr>
              <w:pStyle w:val="NormalWeb"/>
              <w:numPr>
                <w:ilvl w:val="0"/>
                <w:numId w:val="141"/>
              </w:numPr>
              <w:spacing w:before="40" w:beforeAutospacing="0" w:after="40" w:afterAutospacing="0"/>
              <w:textAlignment w:val="baseline"/>
            </w:pPr>
            <w:r w:rsidRPr="00C65432">
              <w:t>Khách truy cập bước Cấu hình đơn.</w:t>
            </w:r>
          </w:p>
          <w:p w14:paraId="7F4A598B" w14:textId="77777777" w:rsidR="00CE0ADB" w:rsidRPr="00C65432" w:rsidRDefault="00CE0ADB" w:rsidP="00015270">
            <w:pPr>
              <w:pStyle w:val="NormalWeb"/>
              <w:numPr>
                <w:ilvl w:val="0"/>
                <w:numId w:val="141"/>
              </w:numPr>
              <w:spacing w:before="40" w:beforeAutospacing="0" w:after="40" w:afterAutospacing="0"/>
              <w:textAlignment w:val="baseline"/>
            </w:pPr>
            <w:r w:rsidRPr="00C65432">
              <w:t>Hệ thống hiển thị ô nhập “Ghi chú thêm cho đơn hàng (nếu có)”.</w:t>
            </w:r>
          </w:p>
          <w:p w14:paraId="625A26B3" w14:textId="77777777" w:rsidR="00CE0ADB" w:rsidRPr="00C65432" w:rsidRDefault="00CE0ADB" w:rsidP="00015270">
            <w:pPr>
              <w:pStyle w:val="NormalWeb"/>
              <w:numPr>
                <w:ilvl w:val="0"/>
                <w:numId w:val="141"/>
              </w:numPr>
              <w:spacing w:before="40" w:beforeAutospacing="0" w:after="40" w:afterAutospacing="0"/>
              <w:textAlignment w:val="baseline"/>
            </w:pPr>
            <w:r w:rsidRPr="00C65432">
              <w:t>Khách nhập ghi chú (ví dụ: “Liên hệ trước khi giao 30 phút”, “Công trình A – đường nhỏ, xe lớn không vào được”).</w:t>
            </w:r>
          </w:p>
          <w:p w14:paraId="378B8EF3" w14:textId="77777777" w:rsidR="00CE0ADB" w:rsidRPr="00C65432" w:rsidRDefault="00CE0ADB" w:rsidP="00015270">
            <w:pPr>
              <w:pStyle w:val="NormalWeb"/>
              <w:numPr>
                <w:ilvl w:val="0"/>
                <w:numId w:val="141"/>
              </w:numPr>
              <w:spacing w:before="40" w:beforeAutospacing="0" w:after="40" w:afterAutospacing="0"/>
              <w:textAlignment w:val="baseline"/>
            </w:pPr>
            <w:r w:rsidRPr="00C65432">
              <w:t>Khách nhấn “Lưu” hoặc chuyển sang bước tiếp theo.</w:t>
            </w:r>
          </w:p>
          <w:p w14:paraId="7FF7C5A8" w14:textId="77777777" w:rsidR="00CE0ADB" w:rsidRPr="00C65432" w:rsidRDefault="00CE0ADB" w:rsidP="00015270">
            <w:pPr>
              <w:pStyle w:val="NormalWeb"/>
              <w:numPr>
                <w:ilvl w:val="0"/>
                <w:numId w:val="141"/>
              </w:numPr>
              <w:spacing w:before="40" w:beforeAutospacing="0" w:after="40" w:afterAutospacing="0"/>
              <w:textAlignment w:val="baseline"/>
            </w:pPr>
            <w:r w:rsidRPr="00C65432">
              <w:t>Hệ thống lưu nội dung ghi chú vào dữ liệu đơn hàng.</w:t>
            </w:r>
          </w:p>
          <w:p w14:paraId="5F66C5E0" w14:textId="77777777" w:rsidR="00CE0ADB" w:rsidRPr="00C65432" w:rsidRDefault="00CE0ADB" w:rsidP="00015270">
            <w:pPr>
              <w:pStyle w:val="NormalWeb"/>
              <w:numPr>
                <w:ilvl w:val="0"/>
                <w:numId w:val="141"/>
              </w:numPr>
              <w:spacing w:before="40" w:beforeAutospacing="0" w:after="40" w:afterAutospacing="0"/>
              <w:textAlignment w:val="baseline"/>
            </w:pPr>
            <w:r w:rsidRPr="00C65432">
              <w:t>Ghi chú được hiển thị lại trong bước Xem tóm tắt đơn hàng trước khi gửi đơn.</w:t>
            </w:r>
          </w:p>
        </w:tc>
      </w:tr>
      <w:tr w:rsidR="00181AE0" w:rsidRPr="00C65432" w14:paraId="0B55A26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C746B4"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03158" w14:textId="77777777" w:rsidR="00CE0ADB" w:rsidRPr="00C65432" w:rsidRDefault="00CE0ADB" w:rsidP="00C65432">
            <w:pPr>
              <w:pStyle w:val="NormalWeb"/>
              <w:spacing w:before="40" w:beforeAutospacing="0" w:after="40" w:afterAutospacing="0"/>
            </w:pPr>
            <w:r w:rsidRPr="00C65432">
              <w:t>3a. Khách để trống ghi chú → hệ thống vẫn cho phép tiếp tục, ghi chú được coi là rỗng.</w:t>
            </w:r>
          </w:p>
          <w:p w14:paraId="06A1E187" w14:textId="77777777" w:rsidR="00CE0ADB" w:rsidRPr="00C65432" w:rsidRDefault="00CE0ADB" w:rsidP="00C65432">
            <w:pPr>
              <w:pStyle w:val="NormalWeb"/>
              <w:spacing w:before="40" w:beforeAutospacing="0" w:after="40" w:afterAutospacing="0"/>
            </w:pPr>
            <w:r w:rsidRPr="00C65432">
              <w:t>4a. Hệ thống tự lưu ghi chú khi khách rời ô nhập mà không cần nhấn “Lưu”.</w:t>
            </w:r>
          </w:p>
        </w:tc>
      </w:tr>
      <w:tr w:rsidR="00181AE0" w:rsidRPr="00C65432" w14:paraId="5BC41635" w14:textId="77777777" w:rsidTr="00CE0ADB">
        <w:trPr>
          <w:trHeight w:val="18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32EC3"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65F2A3" w14:textId="77777777" w:rsidR="00CE0ADB" w:rsidRPr="00C65432" w:rsidRDefault="00CE0ADB" w:rsidP="00C65432">
            <w:pPr>
              <w:pStyle w:val="NormalWeb"/>
              <w:spacing w:before="40" w:beforeAutospacing="0" w:after="40" w:afterAutospacing="0"/>
            </w:pPr>
            <w:r w:rsidRPr="00C65432">
              <w:t>3b. Ghi chú vượt giới hạn ký tự cho phép (vd: &gt; 500 ký tự) → hệ thống hiển thị “Ghi chú quá dài, vui lòng rút gọn.”</w:t>
            </w:r>
          </w:p>
          <w:p w14:paraId="051A448A" w14:textId="77777777" w:rsidR="00CE0ADB" w:rsidRPr="00C65432" w:rsidRDefault="00CE0ADB" w:rsidP="00C65432">
            <w:pPr>
              <w:pStyle w:val="NormalWeb"/>
              <w:spacing w:before="40" w:beforeAutospacing="0" w:after="40" w:afterAutospacing="0"/>
            </w:pPr>
            <w:r w:rsidRPr="00C65432">
              <w:t>5a. Lỗi hệ thống khi lưu → hiển thị “Không thể lưu ghi chú, vui lòng thử lại.”</w:t>
            </w:r>
          </w:p>
        </w:tc>
      </w:tr>
      <w:tr w:rsidR="00181AE0" w:rsidRPr="00C65432" w14:paraId="0BDA094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4D250"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4FF7C" w14:textId="77777777" w:rsidR="00CE0ADB" w:rsidRPr="00C65432" w:rsidRDefault="00CE0ADB" w:rsidP="00C65432">
            <w:pPr>
              <w:pStyle w:val="NormalWeb"/>
              <w:spacing w:before="40" w:beforeAutospacing="0" w:after="40" w:afterAutospacing="0"/>
            </w:pPr>
            <w:r w:rsidRPr="00C65432">
              <w:t>N/A</w:t>
            </w:r>
          </w:p>
        </w:tc>
      </w:tr>
      <w:tr w:rsidR="00181AE0" w:rsidRPr="00C65432" w14:paraId="5639E5B7"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A27202"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FC9DAD" w14:textId="77777777" w:rsidR="00CE0ADB" w:rsidRPr="00C65432" w:rsidRDefault="00CE0ADB" w:rsidP="00C65432">
            <w:pPr>
              <w:pStyle w:val="NormalWeb"/>
              <w:spacing w:before="40" w:beforeAutospacing="0" w:after="40" w:afterAutospacing="0"/>
            </w:pPr>
            <w:r w:rsidRPr="00C65432">
              <w:t>N/A</w:t>
            </w:r>
          </w:p>
        </w:tc>
      </w:tr>
    </w:tbl>
    <w:p w14:paraId="062E7E97" w14:textId="77777777" w:rsidR="00CE0ADB" w:rsidRPr="00C65432" w:rsidRDefault="00CE0ADB" w:rsidP="00C65432">
      <w:pPr>
        <w:spacing w:before="40" w:after="40"/>
        <w:rPr>
          <w:rFonts w:ascii="Times New Roman" w:hAnsi="Times New Roman" w:cs="Times New Roman"/>
          <w:szCs w:val="24"/>
        </w:rPr>
      </w:pPr>
    </w:p>
    <w:p w14:paraId="0048D5CC" w14:textId="50361268"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456CF676" wp14:editId="3FEBFDCC">
            <wp:extent cx="5943600" cy="7623175"/>
            <wp:effectExtent l="0" t="0" r="0" b="0"/>
            <wp:docPr id="38" name="Picture 38" descr="A diagram with text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diagram with text and symbol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23175"/>
                    </a:xfrm>
                    <a:prstGeom prst="rect">
                      <a:avLst/>
                    </a:prstGeom>
                  </pic:spPr>
                </pic:pic>
              </a:graphicData>
            </a:graphic>
          </wp:inline>
        </w:drawing>
      </w:r>
    </w:p>
    <w:p w14:paraId="40BB29EB" w14:textId="77777777" w:rsidR="00CE0ADB" w:rsidRPr="00C65432" w:rsidRDefault="00CE0ADB" w:rsidP="00C65432">
      <w:pPr>
        <w:pStyle w:val="NormalWeb"/>
        <w:spacing w:before="40" w:beforeAutospacing="0" w:after="40" w:afterAutospacing="0"/>
      </w:pPr>
      <w:r w:rsidRPr="00C65432">
        <w:rPr>
          <w:b/>
          <w:bCs/>
        </w:rPr>
        <w:t>3.2.6. Đặt hàng</w:t>
      </w:r>
    </w:p>
    <w:p w14:paraId="6743E5A6" w14:textId="7A6E5857" w:rsidR="00CE0ADB" w:rsidRPr="00C65432" w:rsidRDefault="00CE0ADB" w:rsidP="00C65432">
      <w:pPr>
        <w:pStyle w:val="NormalWeb"/>
        <w:spacing w:before="40" w:beforeAutospacing="0" w:after="40" w:afterAutospacing="0"/>
        <w:jc w:val="center"/>
      </w:pPr>
      <w:r w:rsidRPr="00C65432">
        <w:rPr>
          <w:noProof/>
          <w:bdr w:val="none" w:sz="0" w:space="0" w:color="auto" w:frame="1"/>
        </w:rPr>
        <w:lastRenderedPageBreak/>
        <w:drawing>
          <wp:inline distT="0" distB="0" distL="0" distR="0" wp14:anchorId="22F0A641" wp14:editId="0F603F70">
            <wp:extent cx="5050790" cy="39077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0790" cy="3907790"/>
                    </a:xfrm>
                    <a:prstGeom prst="rect">
                      <a:avLst/>
                    </a:prstGeom>
                    <a:noFill/>
                    <a:ln>
                      <a:noFill/>
                    </a:ln>
                  </pic:spPr>
                </pic:pic>
              </a:graphicData>
            </a:graphic>
          </wp:inline>
        </w:drawing>
      </w:r>
    </w:p>
    <w:p w14:paraId="32CE03DF" w14:textId="77777777" w:rsidR="00CE0ADB" w:rsidRPr="00C65432" w:rsidRDefault="00CE0ADB" w:rsidP="00C65432">
      <w:pPr>
        <w:pStyle w:val="NormalWeb"/>
        <w:spacing w:before="40" w:beforeAutospacing="0" w:after="40" w:afterAutospacing="0"/>
      </w:pPr>
      <w:r w:rsidRPr="00C65432">
        <w:rPr>
          <w:b/>
          <w:bCs/>
        </w:rPr>
        <w:t>3.2.6.1. Xem phí tạm tính và điều khoản</w:t>
      </w:r>
    </w:p>
    <w:p w14:paraId="24775170"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53"/>
        <w:gridCol w:w="7697"/>
      </w:tblGrid>
      <w:tr w:rsidR="00181AE0" w:rsidRPr="00C65432" w14:paraId="6E82CAAC"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7BFDD9"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C61E3B" w14:textId="77777777" w:rsidR="00CE0ADB" w:rsidRPr="00C65432" w:rsidRDefault="00CE0ADB" w:rsidP="00C65432">
            <w:pPr>
              <w:pStyle w:val="NormalWeb"/>
              <w:spacing w:before="40" w:beforeAutospacing="0" w:after="40" w:afterAutospacing="0"/>
            </w:pPr>
            <w:r w:rsidRPr="00C65432">
              <w:t>2.5.1</w:t>
            </w:r>
          </w:p>
        </w:tc>
      </w:tr>
      <w:tr w:rsidR="00181AE0" w:rsidRPr="00C65432" w14:paraId="406314D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61176"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F8A1C7" w14:textId="77777777" w:rsidR="00CE0ADB" w:rsidRPr="00C65432" w:rsidRDefault="00CE0ADB" w:rsidP="00C65432">
            <w:pPr>
              <w:pStyle w:val="NormalWeb"/>
              <w:spacing w:before="40" w:beforeAutospacing="0" w:after="40" w:afterAutospacing="0"/>
            </w:pPr>
            <w:r w:rsidRPr="00C65432">
              <w:t>Xem phí tạm tính và điều khoản</w:t>
            </w:r>
          </w:p>
        </w:tc>
      </w:tr>
      <w:tr w:rsidR="00181AE0" w:rsidRPr="00C65432" w14:paraId="117CB25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2D212"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E1DA33" w14:textId="77777777" w:rsidR="00CE0ADB" w:rsidRPr="00C65432" w:rsidRDefault="00CE0ADB" w:rsidP="00C65432">
            <w:pPr>
              <w:pStyle w:val="NormalWeb"/>
              <w:spacing w:before="40" w:beforeAutospacing="0" w:after="40" w:afterAutospacing="0"/>
            </w:pPr>
            <w:r w:rsidRPr="00C65432">
              <w:t>Là khách hàng, tôi muốn xem tổng tiền tạm tính của đơn hàng (tiền hàng, phí giao nếu có, khuyến mãi…) kèm theo các điều khoản cơ bản (chính sách thanh toán, hủy/sửa đơn, thời gian giao, ghi chú về giá vật liệu) trước khi nhấn nút “Đặt hàng”, để tôi biết mình sẽ phải trả khoảng bao nhiêu và hiểu rõ cam kết giữa hai bên.</w:t>
            </w:r>
          </w:p>
        </w:tc>
      </w:tr>
      <w:tr w:rsidR="00181AE0" w:rsidRPr="00C65432" w14:paraId="32A042C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19474"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92DD6"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3C8A75A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2EDCE8"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D797D" w14:textId="77777777" w:rsidR="00CE0ADB" w:rsidRPr="00C65432" w:rsidRDefault="00CE0ADB" w:rsidP="00C65432">
            <w:pPr>
              <w:pStyle w:val="NormalWeb"/>
              <w:spacing w:before="40" w:beforeAutospacing="0" w:after="40" w:afterAutospacing="0"/>
            </w:pPr>
            <w:r w:rsidRPr="00C65432">
              <w:t>High</w:t>
            </w:r>
          </w:p>
        </w:tc>
      </w:tr>
      <w:tr w:rsidR="00181AE0" w:rsidRPr="00C65432" w14:paraId="18CB12F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00E7D"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89932" w14:textId="77777777" w:rsidR="00CE0ADB" w:rsidRPr="00C65432" w:rsidRDefault="00CE0ADB" w:rsidP="00C65432">
            <w:pPr>
              <w:pStyle w:val="NormalWeb"/>
              <w:spacing w:before="40" w:beforeAutospacing="0" w:after="40" w:afterAutospacing="0"/>
            </w:pPr>
            <w:r w:rsidRPr="00C65432">
              <w:t>Khách đã hoàn thành các bước:</w:t>
            </w:r>
          </w:p>
          <w:p w14:paraId="28A9C717" w14:textId="77777777" w:rsidR="00CE0ADB" w:rsidRPr="00C65432" w:rsidRDefault="00CE0ADB" w:rsidP="00015270">
            <w:pPr>
              <w:pStyle w:val="NormalWeb"/>
              <w:numPr>
                <w:ilvl w:val="0"/>
                <w:numId w:val="142"/>
              </w:numPr>
              <w:spacing w:before="40" w:beforeAutospacing="0" w:after="40" w:afterAutospacing="0"/>
              <w:textAlignment w:val="baseline"/>
            </w:pPr>
            <w:r w:rsidRPr="00C65432">
              <w:t>Chọn sản phẩm &amp; giỏ hàng,</w:t>
            </w:r>
          </w:p>
          <w:p w14:paraId="1447927A" w14:textId="77777777" w:rsidR="00CE0ADB" w:rsidRPr="00C65432" w:rsidRDefault="00CE0ADB" w:rsidP="00015270">
            <w:pPr>
              <w:pStyle w:val="NormalWeb"/>
              <w:numPr>
                <w:ilvl w:val="0"/>
                <w:numId w:val="142"/>
              </w:numPr>
              <w:spacing w:before="40" w:beforeAutospacing="0" w:after="40" w:afterAutospacing="0"/>
              <w:textAlignment w:val="baseline"/>
            </w:pPr>
            <w:r w:rsidRPr="00C65432">
              <w:t>Cấu hình đơn (loại đơn, thời gian giao, địa chỉ giao, ghi chú) và chuyển đến bước Xem tóm tắt đơn </w:t>
            </w:r>
          </w:p>
        </w:tc>
      </w:tr>
      <w:tr w:rsidR="00181AE0" w:rsidRPr="00C65432" w14:paraId="6C88226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A41E05"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2082CD" w14:textId="77777777" w:rsidR="00CE0ADB" w:rsidRPr="00C65432" w:rsidRDefault="00CE0ADB" w:rsidP="00015270">
            <w:pPr>
              <w:pStyle w:val="NormalWeb"/>
              <w:numPr>
                <w:ilvl w:val="0"/>
                <w:numId w:val="143"/>
              </w:numPr>
              <w:spacing w:before="40" w:beforeAutospacing="0" w:after="40" w:afterAutospacing="0"/>
              <w:textAlignment w:val="baseline"/>
            </w:pPr>
            <w:r w:rsidRPr="00C65432">
              <w:t>Giỏ hàng không rỗng.</w:t>
            </w:r>
          </w:p>
          <w:p w14:paraId="0A46DC46" w14:textId="77777777" w:rsidR="00CE0ADB" w:rsidRPr="00C65432" w:rsidRDefault="00CE0ADB" w:rsidP="00015270">
            <w:pPr>
              <w:pStyle w:val="NormalWeb"/>
              <w:numPr>
                <w:ilvl w:val="0"/>
                <w:numId w:val="143"/>
              </w:numPr>
              <w:spacing w:before="40" w:beforeAutospacing="0" w:after="40" w:afterAutospacing="0"/>
              <w:textAlignment w:val="baseline"/>
            </w:pPr>
            <w:r w:rsidRPr="00C65432">
              <w:t>Loại đơn hàng, địa chỉ giao và thời gian giao dự kiến đã được chọn.</w:t>
            </w:r>
          </w:p>
          <w:p w14:paraId="5B7D2F30" w14:textId="77777777" w:rsidR="00CE0ADB" w:rsidRPr="00C65432" w:rsidRDefault="00CE0ADB" w:rsidP="00015270">
            <w:pPr>
              <w:pStyle w:val="NormalWeb"/>
              <w:numPr>
                <w:ilvl w:val="0"/>
                <w:numId w:val="143"/>
              </w:numPr>
              <w:spacing w:before="40" w:beforeAutospacing="0" w:after="40" w:afterAutospacing="0"/>
              <w:textAlignment w:val="baseline"/>
            </w:pPr>
            <w:r w:rsidRPr="00C65432">
              <w:t>Hệ thống có cấu hình: đơn giá sản phẩm, quy tắc tính phí giao (nếu áp dụng), nội dung điều khoản hiển thị (mẫu cố định)</w:t>
            </w:r>
          </w:p>
        </w:tc>
      </w:tr>
      <w:tr w:rsidR="00181AE0" w:rsidRPr="00C65432" w14:paraId="6ED846D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C745A" w14:textId="77777777" w:rsidR="00CE0ADB" w:rsidRPr="00C65432" w:rsidRDefault="00CE0ADB"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287DAF" w14:textId="77777777" w:rsidR="00CE0ADB" w:rsidRPr="00C65432" w:rsidRDefault="00CE0ADB" w:rsidP="00015270">
            <w:pPr>
              <w:pStyle w:val="NormalWeb"/>
              <w:numPr>
                <w:ilvl w:val="0"/>
                <w:numId w:val="144"/>
              </w:numPr>
              <w:spacing w:before="40" w:beforeAutospacing="0" w:after="40" w:afterAutospacing="0"/>
              <w:textAlignment w:val="baseline"/>
            </w:pPr>
            <w:r w:rsidRPr="00C65432">
              <w:t>Tổng phí tạm tính và điều khoản được hiển thị cho khách hàng.</w:t>
            </w:r>
          </w:p>
          <w:p w14:paraId="4A6A6602" w14:textId="77777777" w:rsidR="00CE0ADB" w:rsidRPr="00C65432" w:rsidRDefault="00CE0ADB" w:rsidP="00015270">
            <w:pPr>
              <w:pStyle w:val="NormalWeb"/>
              <w:numPr>
                <w:ilvl w:val="0"/>
                <w:numId w:val="144"/>
              </w:numPr>
              <w:spacing w:before="40" w:beforeAutospacing="0" w:after="40" w:afterAutospacing="0"/>
              <w:textAlignment w:val="baseline"/>
            </w:pPr>
            <w:r w:rsidRPr="00C65432">
              <w:t>Khách có thể: quay lại chỉnh sửa giỏ / cấu hình đơn hoặc tiếp tục bước chọn phương thức thanh toán / gửi đơn.</w:t>
            </w:r>
          </w:p>
        </w:tc>
      </w:tr>
      <w:tr w:rsidR="00181AE0" w:rsidRPr="00C65432" w14:paraId="4308CB54"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22D0CA"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0CD32" w14:textId="77777777" w:rsidR="00CE0ADB" w:rsidRPr="00C65432" w:rsidRDefault="00CE0ADB" w:rsidP="00015270">
            <w:pPr>
              <w:pStyle w:val="NormalWeb"/>
              <w:numPr>
                <w:ilvl w:val="0"/>
                <w:numId w:val="145"/>
              </w:numPr>
              <w:spacing w:before="40" w:beforeAutospacing="0" w:after="40" w:afterAutospacing="0"/>
              <w:textAlignment w:val="baseline"/>
            </w:pPr>
            <w:r w:rsidRPr="00C65432">
              <w:t>Khách bấm “Tiếp tục” sau khi cấu hình đơn xong.</w:t>
            </w:r>
          </w:p>
          <w:p w14:paraId="2DBCBBBA" w14:textId="77777777" w:rsidR="00CE0ADB" w:rsidRPr="00C65432" w:rsidRDefault="00CE0ADB" w:rsidP="00015270">
            <w:pPr>
              <w:pStyle w:val="NormalWeb"/>
              <w:numPr>
                <w:ilvl w:val="0"/>
                <w:numId w:val="145"/>
              </w:numPr>
              <w:spacing w:before="40" w:beforeAutospacing="0" w:after="40" w:afterAutospacing="0"/>
              <w:textAlignment w:val="baseline"/>
            </w:pPr>
            <w:r w:rsidRPr="00C65432">
              <w:t>Hệ thống tính tổng tiền hàng dựa trên giỏ (đơn giá × số lượng từng mặt hàng).</w:t>
            </w:r>
          </w:p>
          <w:p w14:paraId="3C7A89C4" w14:textId="77777777" w:rsidR="00CE0ADB" w:rsidRPr="00C65432" w:rsidRDefault="00CE0ADB" w:rsidP="00015270">
            <w:pPr>
              <w:pStyle w:val="NormalWeb"/>
              <w:numPr>
                <w:ilvl w:val="0"/>
                <w:numId w:val="145"/>
              </w:numPr>
              <w:spacing w:before="40" w:beforeAutospacing="0" w:after="40" w:afterAutospacing="0"/>
              <w:textAlignment w:val="baseline"/>
            </w:pPr>
            <w:r w:rsidRPr="00C65432">
              <w:t>Hệ thống áp dụng khuyến mãi/giảm giá (nếu có).</w:t>
            </w:r>
          </w:p>
          <w:p w14:paraId="4403EAB6" w14:textId="77777777" w:rsidR="00CE0ADB" w:rsidRPr="00C65432" w:rsidRDefault="00CE0ADB" w:rsidP="00015270">
            <w:pPr>
              <w:pStyle w:val="NormalWeb"/>
              <w:numPr>
                <w:ilvl w:val="0"/>
                <w:numId w:val="145"/>
              </w:numPr>
              <w:spacing w:before="40" w:beforeAutospacing="0" w:after="40" w:afterAutospacing="0"/>
              <w:textAlignment w:val="baseline"/>
            </w:pPr>
            <w:r w:rsidRPr="00C65432">
              <w:t>Hệ thống tính phí giao hàng tạm tính (nếu có, dựa trên địa chỉ/loại đơn/khoảng cách).</w:t>
            </w:r>
          </w:p>
          <w:p w14:paraId="65501F08" w14:textId="77777777" w:rsidR="00CE0ADB" w:rsidRPr="00C65432" w:rsidRDefault="00CE0ADB" w:rsidP="00015270">
            <w:pPr>
              <w:pStyle w:val="NormalWeb"/>
              <w:numPr>
                <w:ilvl w:val="0"/>
                <w:numId w:val="145"/>
              </w:numPr>
              <w:spacing w:before="40" w:beforeAutospacing="0" w:after="40" w:afterAutospacing="0"/>
              <w:textAlignment w:val="baseline"/>
            </w:pPr>
            <w:r w:rsidRPr="00C65432">
              <w:t>Hệ thống tính tổng phí tạm tính (tiền hàng - khuyến mãi + phí giao).</w:t>
            </w:r>
          </w:p>
          <w:p w14:paraId="4DC36AB8" w14:textId="77777777" w:rsidR="00CE0ADB" w:rsidRPr="00C65432" w:rsidRDefault="00CE0ADB" w:rsidP="00015270">
            <w:pPr>
              <w:pStyle w:val="NormalWeb"/>
              <w:numPr>
                <w:ilvl w:val="0"/>
                <w:numId w:val="145"/>
              </w:numPr>
              <w:spacing w:before="40" w:beforeAutospacing="0" w:after="40" w:afterAutospacing="0"/>
              <w:textAlignment w:val="baseline"/>
            </w:pPr>
            <w:r w:rsidRPr="00C65432">
              <w:t>Hệ thống hiển thị màn hình tóm tắt đơn gồm: danh sách mặt hàng, tổng tiền hàng, khuyến mãi, phí giao, tổng cộng tạm tính, địa chỉ giao, thời gian giao dự kiến, phần “Điều khoản &amp; lưu ý”</w:t>
            </w:r>
          </w:p>
          <w:p w14:paraId="5CE1F580" w14:textId="77777777" w:rsidR="00CE0ADB" w:rsidRPr="00C65432" w:rsidRDefault="00CE0ADB" w:rsidP="00015270">
            <w:pPr>
              <w:pStyle w:val="NormalWeb"/>
              <w:numPr>
                <w:ilvl w:val="0"/>
                <w:numId w:val="145"/>
              </w:numPr>
              <w:spacing w:before="40" w:beforeAutospacing="0" w:after="40" w:afterAutospacing="0"/>
              <w:textAlignment w:val="baseline"/>
            </w:pPr>
            <w:r w:rsidRPr="00C65432">
              <w:t>Khách xem tổng phí và điều khoản.</w:t>
            </w:r>
          </w:p>
          <w:p w14:paraId="6394157A" w14:textId="77777777" w:rsidR="00CE0ADB" w:rsidRPr="00C65432" w:rsidRDefault="00CE0ADB" w:rsidP="00015270">
            <w:pPr>
              <w:pStyle w:val="NormalWeb"/>
              <w:numPr>
                <w:ilvl w:val="0"/>
                <w:numId w:val="145"/>
              </w:numPr>
              <w:spacing w:before="40" w:beforeAutospacing="0" w:after="40" w:afterAutospacing="0"/>
              <w:textAlignment w:val="baseline"/>
            </w:pPr>
            <w:r w:rsidRPr="00C65432">
              <w:t>Khách chọn quay lại để chỉnh sửa đơn, hoặc tiếp tục sang bước chọn phương thức thanh toán / gửi đơn.</w:t>
            </w:r>
          </w:p>
        </w:tc>
      </w:tr>
      <w:tr w:rsidR="00181AE0" w:rsidRPr="00C65432" w14:paraId="051CD56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D1F78"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D2326" w14:textId="77777777" w:rsidR="00CE0ADB" w:rsidRPr="00C65432" w:rsidRDefault="00CE0ADB" w:rsidP="00C65432">
            <w:pPr>
              <w:pStyle w:val="NormalWeb"/>
              <w:spacing w:before="40" w:beforeAutospacing="0" w:after="40" w:afterAutospacing="0"/>
            </w:pPr>
            <w:r w:rsidRPr="00C65432">
              <w:t>3a. Không có khuyến mãi → bỏ dòng khuyến mãi, chỉ hiển thị tổng tiền hàng + phí giao.</w:t>
            </w:r>
          </w:p>
          <w:p w14:paraId="2C1A3981" w14:textId="77777777" w:rsidR="00CE0ADB" w:rsidRPr="00C65432" w:rsidRDefault="00CE0ADB" w:rsidP="00C65432">
            <w:pPr>
              <w:pStyle w:val="NormalWeb"/>
              <w:spacing w:before="40" w:beforeAutospacing="0" w:after="40" w:afterAutospacing="0"/>
            </w:pPr>
            <w:r w:rsidRPr="00C65432">
              <w:t>4a. Đơn tự đến lấy hàng, không giao → hệ thống hiển thị phí giao = 0 và ghi rõ “Khách tự đến lấy tại cửa hàng”.</w:t>
            </w:r>
          </w:p>
        </w:tc>
      </w:tr>
      <w:tr w:rsidR="00181AE0" w:rsidRPr="00C65432" w14:paraId="2B06F12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33AC4"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623816" w14:textId="77777777" w:rsidR="00CE0ADB" w:rsidRPr="00C65432" w:rsidRDefault="00CE0ADB" w:rsidP="00C65432">
            <w:pPr>
              <w:pStyle w:val="NormalWeb"/>
              <w:spacing w:before="40" w:beforeAutospacing="0" w:after="40" w:afterAutospacing="0"/>
            </w:pPr>
            <w:r w:rsidRPr="00C65432">
              <w:t>2a. Lỗi khi tính toán (giá sản phẩm không tìm thấy, lỗi cấu hình) → hiển thị “Không thể tính phí tạm tính, vui lòng thử lại hoặc liên hệ cửa hàng.”</w:t>
            </w:r>
          </w:p>
          <w:p w14:paraId="290E7764" w14:textId="77777777" w:rsidR="00CE0ADB" w:rsidRPr="00C65432" w:rsidRDefault="00CE0ADB" w:rsidP="00C65432">
            <w:pPr>
              <w:pStyle w:val="NormalWeb"/>
              <w:spacing w:before="40" w:beforeAutospacing="0" w:after="40" w:afterAutospacing="0"/>
            </w:pPr>
            <w:r w:rsidRPr="00C65432">
              <w:t>5a. Phí giao không tính được (thiếu thông tin địa chỉ, vượt vùng giao,…) → hiển thị “Hệ thống không thể tính phí giao tự động, cửa hàng sẽ liên hệ báo phí sau.” và cho phép khách vẫn tiếp tục hoặc quay lại chỉnh địa chỉ.</w:t>
            </w:r>
          </w:p>
        </w:tc>
      </w:tr>
      <w:tr w:rsidR="00181AE0" w:rsidRPr="00C65432" w14:paraId="013123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F0784"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B02753" w14:textId="77777777" w:rsidR="00CE0ADB" w:rsidRPr="00C65432" w:rsidRDefault="00CE0ADB" w:rsidP="00C65432">
            <w:pPr>
              <w:pStyle w:val="NormalWeb"/>
              <w:spacing w:before="40" w:beforeAutospacing="0" w:after="40" w:afterAutospacing="0"/>
            </w:pPr>
            <w:r w:rsidRPr="00C65432">
              <w:t>Điều khoản hiển thị phải bao gồm tối thiểu:</w:t>
            </w:r>
          </w:p>
          <w:p w14:paraId="5CE162DB" w14:textId="77777777" w:rsidR="00CE0ADB" w:rsidRPr="00C65432" w:rsidRDefault="00CE0ADB" w:rsidP="00015270">
            <w:pPr>
              <w:pStyle w:val="NormalWeb"/>
              <w:numPr>
                <w:ilvl w:val="0"/>
                <w:numId w:val="146"/>
              </w:numPr>
              <w:spacing w:before="40" w:beforeAutospacing="0" w:after="40" w:afterAutospacing="0"/>
              <w:textAlignment w:val="baseline"/>
            </w:pPr>
            <w:r w:rsidRPr="00C65432">
              <w:t>chính sách hủy/sửa đơn trước cut-off,</w:t>
            </w:r>
          </w:p>
          <w:p w14:paraId="4D9A653E" w14:textId="77777777" w:rsidR="00CE0ADB" w:rsidRPr="00C65432" w:rsidRDefault="00CE0ADB" w:rsidP="00015270">
            <w:pPr>
              <w:pStyle w:val="NormalWeb"/>
              <w:numPr>
                <w:ilvl w:val="0"/>
                <w:numId w:val="146"/>
              </w:numPr>
              <w:spacing w:before="40" w:beforeAutospacing="0" w:after="40" w:afterAutospacing="0"/>
              <w:textAlignment w:val="baseline"/>
            </w:pPr>
            <w:r w:rsidRPr="00C65432">
              <w:t>chính sách thanh toán (ngay/nợ với khách quen/công trình),</w:t>
            </w:r>
          </w:p>
          <w:p w14:paraId="372AD4C4" w14:textId="77777777" w:rsidR="00CE0ADB" w:rsidRPr="00C65432" w:rsidRDefault="00CE0ADB" w:rsidP="00015270">
            <w:pPr>
              <w:pStyle w:val="NormalWeb"/>
              <w:numPr>
                <w:ilvl w:val="0"/>
                <w:numId w:val="146"/>
              </w:numPr>
              <w:spacing w:before="40" w:beforeAutospacing="0" w:after="40" w:afterAutospacing="0"/>
              <w:textAlignment w:val="baseline"/>
            </w:pPr>
            <w:r w:rsidRPr="00C65432">
              <w:t>lưu ý về thời gian giao.</w:t>
            </w:r>
          </w:p>
        </w:tc>
      </w:tr>
      <w:tr w:rsidR="00181AE0" w:rsidRPr="00C65432" w14:paraId="433E3B23"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2B6CC4"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F88CCB" w14:textId="77777777" w:rsidR="00CE0ADB" w:rsidRPr="00C65432" w:rsidRDefault="00CE0ADB" w:rsidP="00C65432">
            <w:pPr>
              <w:pStyle w:val="NormalWeb"/>
              <w:spacing w:before="40" w:beforeAutospacing="0" w:after="40" w:afterAutospacing="0"/>
            </w:pPr>
            <w:r w:rsidRPr="00C65432">
              <w:t>N/A</w:t>
            </w:r>
          </w:p>
        </w:tc>
      </w:tr>
    </w:tbl>
    <w:p w14:paraId="456F7D10" w14:textId="77777777" w:rsidR="00CE0ADB" w:rsidRPr="00C65432" w:rsidRDefault="00CE0ADB" w:rsidP="00C65432">
      <w:pPr>
        <w:spacing w:before="40" w:after="40"/>
        <w:rPr>
          <w:rFonts w:ascii="Times New Roman" w:hAnsi="Times New Roman" w:cs="Times New Roman"/>
          <w:szCs w:val="24"/>
        </w:rPr>
      </w:pPr>
    </w:p>
    <w:p w14:paraId="4B0F54E6" w14:textId="6BAA6905"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038BCACC" wp14:editId="6C562590">
            <wp:extent cx="5393690" cy="8229600"/>
            <wp:effectExtent l="0" t="0" r="0" b="0"/>
            <wp:docPr id="39" name="Picture 3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diagram of a flowchart&#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3690" cy="8229600"/>
                    </a:xfrm>
                    <a:prstGeom prst="rect">
                      <a:avLst/>
                    </a:prstGeom>
                  </pic:spPr>
                </pic:pic>
              </a:graphicData>
            </a:graphic>
          </wp:inline>
        </w:drawing>
      </w:r>
    </w:p>
    <w:p w14:paraId="611DB65D" w14:textId="77777777" w:rsidR="00CE0ADB" w:rsidRPr="00C65432" w:rsidRDefault="00CE0ADB" w:rsidP="00C65432">
      <w:pPr>
        <w:pStyle w:val="NormalWeb"/>
        <w:spacing w:before="40" w:beforeAutospacing="0" w:after="40" w:afterAutospacing="0"/>
      </w:pPr>
      <w:r w:rsidRPr="00C65432">
        <w:rPr>
          <w:b/>
          <w:bCs/>
        </w:rPr>
        <w:lastRenderedPageBreak/>
        <w:t>3.2.6.2. Chọn phương thức thanh toán</w:t>
      </w:r>
    </w:p>
    <w:p w14:paraId="4BE9E8AC"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4"/>
        <w:gridCol w:w="7626"/>
      </w:tblGrid>
      <w:tr w:rsidR="00181AE0" w:rsidRPr="00C65432" w14:paraId="25C0249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8FF4FC"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653F9" w14:textId="77777777" w:rsidR="00CE0ADB" w:rsidRPr="00C65432" w:rsidRDefault="00CE0ADB" w:rsidP="00C65432">
            <w:pPr>
              <w:pStyle w:val="NormalWeb"/>
              <w:spacing w:before="40" w:beforeAutospacing="0" w:after="40" w:afterAutospacing="0"/>
            </w:pPr>
            <w:r w:rsidRPr="00C65432">
              <w:t>2.5.2</w:t>
            </w:r>
          </w:p>
        </w:tc>
      </w:tr>
      <w:tr w:rsidR="00181AE0" w:rsidRPr="00C65432" w14:paraId="331F290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478F7D"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588CD1" w14:textId="77777777" w:rsidR="00CE0ADB" w:rsidRPr="00C65432" w:rsidRDefault="00CE0ADB" w:rsidP="00C65432">
            <w:pPr>
              <w:pStyle w:val="NormalWeb"/>
              <w:spacing w:before="40" w:beforeAutospacing="0" w:after="40" w:afterAutospacing="0"/>
            </w:pPr>
            <w:r w:rsidRPr="00C65432">
              <w:t>Chọn phương thức thanh toán</w:t>
            </w:r>
          </w:p>
        </w:tc>
      </w:tr>
      <w:tr w:rsidR="00181AE0" w:rsidRPr="00C65432" w14:paraId="510706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760287"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BE117" w14:textId="77777777" w:rsidR="00CE0ADB" w:rsidRPr="00C65432" w:rsidRDefault="00CE0ADB" w:rsidP="00C65432">
            <w:pPr>
              <w:pStyle w:val="NormalWeb"/>
              <w:spacing w:before="40" w:beforeAutospacing="0" w:after="40" w:afterAutospacing="0"/>
            </w:pPr>
            <w:r w:rsidRPr="00C65432">
              <w:t>Là khách hàng, tôi muốn chọn phương thức thanh toán cho đơn hàng (ví dụ: thanh toán tiền mặt khi nhận hàng, chuyển khoản trước hoặc sau,...) để phù hợp với thói quen và thỏa thuận với cửa hàng, đồng thời để hệ thống ghi nhận đúng trạng thái thanh toán.</w:t>
            </w:r>
          </w:p>
        </w:tc>
      </w:tr>
      <w:tr w:rsidR="00181AE0" w:rsidRPr="00C65432" w14:paraId="596191D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8B59C1"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FEF74A"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26E1084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5F680"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E41D9" w14:textId="77777777" w:rsidR="00CE0ADB" w:rsidRPr="00C65432" w:rsidRDefault="00CE0ADB" w:rsidP="00C65432">
            <w:pPr>
              <w:pStyle w:val="NormalWeb"/>
              <w:spacing w:before="40" w:beforeAutospacing="0" w:after="40" w:afterAutospacing="0"/>
            </w:pPr>
            <w:r w:rsidRPr="00C65432">
              <w:t>High</w:t>
            </w:r>
          </w:p>
        </w:tc>
      </w:tr>
      <w:tr w:rsidR="00181AE0" w:rsidRPr="00C65432" w14:paraId="060928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06B16E"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D1A08D" w14:textId="77777777" w:rsidR="00CE0ADB" w:rsidRPr="00C65432" w:rsidRDefault="00CE0ADB" w:rsidP="00C65432">
            <w:pPr>
              <w:pStyle w:val="NormalWeb"/>
              <w:spacing w:before="40" w:beforeAutospacing="0" w:after="40" w:afterAutospacing="0"/>
            </w:pPr>
            <w:r w:rsidRPr="00C65432">
              <w:t>Sau khi xem phí tạm tính và điều khoản, khách nhấn “Tiếp tục” và được chuyển đến bước chọn phương thức thanh toán.</w:t>
            </w:r>
          </w:p>
        </w:tc>
      </w:tr>
      <w:tr w:rsidR="00181AE0" w:rsidRPr="00C65432" w14:paraId="1C586199"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51501D"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B2B85" w14:textId="77777777" w:rsidR="00CE0ADB" w:rsidRPr="00C65432" w:rsidRDefault="00CE0ADB" w:rsidP="00015270">
            <w:pPr>
              <w:pStyle w:val="NormalWeb"/>
              <w:numPr>
                <w:ilvl w:val="0"/>
                <w:numId w:val="147"/>
              </w:numPr>
              <w:spacing w:before="40" w:beforeAutospacing="0" w:after="40" w:afterAutospacing="0"/>
              <w:textAlignment w:val="baseline"/>
            </w:pPr>
            <w:r w:rsidRPr="00C65432">
              <w:t>Đơn hàng đã có: giỏ hàng hợp lệ, loại đơn, địa chỉ giao, thời gian giao dự kiến.</w:t>
            </w:r>
          </w:p>
          <w:p w14:paraId="5A4175FD" w14:textId="77777777" w:rsidR="00CE0ADB" w:rsidRPr="00C65432" w:rsidRDefault="00CE0ADB" w:rsidP="00015270">
            <w:pPr>
              <w:pStyle w:val="NormalWeb"/>
              <w:numPr>
                <w:ilvl w:val="0"/>
                <w:numId w:val="147"/>
              </w:numPr>
              <w:spacing w:before="40" w:beforeAutospacing="0" w:after="40" w:afterAutospacing="0"/>
              <w:textAlignment w:val="baseline"/>
            </w:pPr>
            <w:r w:rsidRPr="00C65432">
              <w:t>Hệ thống có cấu hình các phương thức thanh toán cho phép</w:t>
            </w:r>
          </w:p>
        </w:tc>
      </w:tr>
      <w:tr w:rsidR="00181AE0" w:rsidRPr="00C65432" w14:paraId="37F1948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4F9A3"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098788" w14:textId="77777777" w:rsidR="00CE0ADB" w:rsidRPr="00C65432" w:rsidRDefault="00CE0ADB" w:rsidP="00015270">
            <w:pPr>
              <w:pStyle w:val="NormalWeb"/>
              <w:numPr>
                <w:ilvl w:val="0"/>
                <w:numId w:val="148"/>
              </w:numPr>
              <w:spacing w:before="40" w:beforeAutospacing="0" w:after="40" w:afterAutospacing="0"/>
              <w:textAlignment w:val="baseline"/>
            </w:pPr>
            <w:r w:rsidRPr="00C65432">
              <w:t>Phương thức thanh toán được lưu kèm đơn hàng.</w:t>
            </w:r>
          </w:p>
          <w:p w14:paraId="79A13169" w14:textId="77777777" w:rsidR="00CE0ADB" w:rsidRPr="00C65432" w:rsidRDefault="00CE0ADB" w:rsidP="00015270">
            <w:pPr>
              <w:pStyle w:val="NormalWeb"/>
              <w:numPr>
                <w:ilvl w:val="0"/>
                <w:numId w:val="148"/>
              </w:numPr>
              <w:spacing w:before="40" w:beforeAutospacing="0" w:after="40" w:afterAutospacing="0"/>
              <w:textAlignment w:val="baseline"/>
            </w:pPr>
            <w:r w:rsidRPr="00C65432">
              <w:t>Hệ thống biết cách hiển thị hướng dẫn thanh toán (số tài khoản, lưu ý trả sau…) và thiết lập trạng thái thanh toán phù hợp khi tạo đơn.</w:t>
            </w:r>
          </w:p>
        </w:tc>
      </w:tr>
      <w:tr w:rsidR="00181AE0" w:rsidRPr="00C65432" w14:paraId="27C524D9"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B39BC"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2BA75" w14:textId="77777777" w:rsidR="00CE0ADB" w:rsidRPr="00C65432" w:rsidRDefault="00CE0ADB" w:rsidP="00015270">
            <w:pPr>
              <w:pStyle w:val="NormalWeb"/>
              <w:numPr>
                <w:ilvl w:val="0"/>
                <w:numId w:val="149"/>
              </w:numPr>
              <w:spacing w:before="40" w:beforeAutospacing="0" w:after="40" w:afterAutospacing="0"/>
              <w:textAlignment w:val="baseline"/>
            </w:pPr>
            <w:r w:rsidRPr="00C65432">
              <w:t>Khách chuyển đến bước Chọn phương thức thanh toán.</w:t>
            </w:r>
          </w:p>
          <w:p w14:paraId="6CF8208C" w14:textId="77777777" w:rsidR="00CE0ADB" w:rsidRPr="00C65432" w:rsidRDefault="00CE0ADB" w:rsidP="00015270">
            <w:pPr>
              <w:pStyle w:val="NormalWeb"/>
              <w:numPr>
                <w:ilvl w:val="0"/>
                <w:numId w:val="149"/>
              </w:numPr>
              <w:spacing w:before="40" w:beforeAutospacing="0" w:after="40" w:afterAutospacing="0"/>
              <w:textAlignment w:val="baseline"/>
            </w:pPr>
            <w:r w:rsidRPr="00C65432">
              <w:t>Hệ thống hiển thị danh sách các phương thức thanh toán khả dụng:“Thanh toán tiền mặt khi nhận hàng”, “Chuyển khoản trước khi giao”, “Chuyển khoản sau khi giao (khách quen/công trình)”.</w:t>
            </w:r>
          </w:p>
          <w:p w14:paraId="0605996B" w14:textId="77777777" w:rsidR="00CE0ADB" w:rsidRPr="00C65432" w:rsidRDefault="00CE0ADB" w:rsidP="00015270">
            <w:pPr>
              <w:pStyle w:val="NormalWeb"/>
              <w:numPr>
                <w:ilvl w:val="0"/>
                <w:numId w:val="149"/>
              </w:numPr>
              <w:spacing w:before="40" w:beforeAutospacing="0" w:after="40" w:afterAutospacing="0"/>
              <w:textAlignment w:val="baseline"/>
            </w:pPr>
            <w:r w:rsidRPr="00C65432">
              <w:t>Khách chọn một phương thức thanh toán phù hợp.</w:t>
            </w:r>
          </w:p>
          <w:p w14:paraId="1FDB4968" w14:textId="77777777" w:rsidR="00CE0ADB" w:rsidRPr="00C65432" w:rsidRDefault="00CE0ADB" w:rsidP="00015270">
            <w:pPr>
              <w:pStyle w:val="NormalWeb"/>
              <w:numPr>
                <w:ilvl w:val="0"/>
                <w:numId w:val="149"/>
              </w:numPr>
              <w:spacing w:before="40" w:beforeAutospacing="0" w:after="40" w:afterAutospacing="0"/>
              <w:textAlignment w:val="baseline"/>
            </w:pPr>
            <w:r w:rsidRPr="00C65432">
              <w:t>Hệ thống đánh dấu lựa chọn</w:t>
            </w:r>
          </w:p>
          <w:p w14:paraId="3A9BE2B7" w14:textId="77777777" w:rsidR="00CE0ADB" w:rsidRPr="00C65432" w:rsidRDefault="00CE0ADB" w:rsidP="00015270">
            <w:pPr>
              <w:pStyle w:val="NormalWeb"/>
              <w:numPr>
                <w:ilvl w:val="0"/>
                <w:numId w:val="149"/>
              </w:numPr>
              <w:spacing w:before="40" w:beforeAutospacing="0" w:after="40" w:afterAutospacing="0"/>
              <w:textAlignment w:val="baseline"/>
            </w:pPr>
            <w:r w:rsidRPr="00C65432">
              <w:t>Hệ thống lưu phương thức thanh toán tạm thời vào thông tin đơn hiện tại.</w:t>
            </w:r>
          </w:p>
          <w:p w14:paraId="09554859" w14:textId="77777777" w:rsidR="00CE0ADB" w:rsidRPr="00C65432" w:rsidRDefault="00CE0ADB" w:rsidP="00015270">
            <w:pPr>
              <w:pStyle w:val="NormalWeb"/>
              <w:numPr>
                <w:ilvl w:val="0"/>
                <w:numId w:val="149"/>
              </w:numPr>
              <w:spacing w:before="40" w:beforeAutospacing="0" w:after="40" w:afterAutospacing="0"/>
              <w:textAlignment w:val="baseline"/>
            </w:pPr>
            <w:r w:rsidRPr="00C65432">
              <w:t>Khách nhấn “Tiếp tục” để sang bước Gửi đơn đặt hàng.</w:t>
            </w:r>
          </w:p>
        </w:tc>
      </w:tr>
      <w:tr w:rsidR="00181AE0" w:rsidRPr="00C65432" w14:paraId="32FBB99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35A3E"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49EC51" w14:textId="77777777" w:rsidR="00CE0ADB" w:rsidRPr="00C65432" w:rsidRDefault="00CE0ADB" w:rsidP="00C65432">
            <w:pPr>
              <w:pStyle w:val="NormalWeb"/>
              <w:spacing w:before="40" w:beforeAutospacing="0" w:after="40" w:afterAutospacing="0"/>
            </w:pPr>
            <w:r w:rsidRPr="00C65432">
              <w:t>2a. Một số phương thức chỉ hiển thị với khách quen/công trình: Nếu khách là khách mới/khách lẻ → chỉ thấy “Thanh toán tiền mặt khi nhận hàng” và “Chuyển khoản trước khi giao”.</w:t>
            </w:r>
          </w:p>
        </w:tc>
      </w:tr>
      <w:tr w:rsidR="00181AE0" w:rsidRPr="00C65432" w14:paraId="4C6728A2"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0AB6DB"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15DED3" w14:textId="77777777" w:rsidR="00CE0ADB" w:rsidRPr="00C65432" w:rsidRDefault="00CE0ADB" w:rsidP="00C65432">
            <w:pPr>
              <w:pStyle w:val="NormalWeb"/>
              <w:spacing w:before="40" w:beforeAutospacing="0" w:after="40" w:afterAutospacing="0"/>
            </w:pPr>
            <w:r w:rsidRPr="00C65432">
              <w:t>3a. Khách không chọn phương thức nào nhưng bấm “Tiếp tục”, Hệ thống báo “Vui lòng chọn phương thức thanh toán trước khi tiếp tục.”</w:t>
            </w:r>
          </w:p>
          <w:p w14:paraId="6E123AD0" w14:textId="77777777" w:rsidR="00CE0ADB" w:rsidRPr="00C65432" w:rsidRDefault="00CE0ADB" w:rsidP="00C65432">
            <w:pPr>
              <w:pStyle w:val="NormalWeb"/>
              <w:spacing w:before="40" w:beforeAutospacing="0" w:after="40" w:afterAutospacing="0"/>
            </w:pPr>
            <w:r w:rsidRPr="00C65432">
              <w:t>5a. Lỗi hệ thống khi lưu lựa chọn (mất kết nối, lỗi xử lý): Hệ thống báo “Không thể lưu phương thức thanh toán, vui lòng thử lại.” Không chuyển sang bước tiếp theo cho đến khi lưu thành công.</w:t>
            </w:r>
          </w:p>
        </w:tc>
      </w:tr>
      <w:tr w:rsidR="00181AE0" w:rsidRPr="00C65432" w14:paraId="6134A12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8EBE6C"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BFA77" w14:textId="77777777" w:rsidR="00CE0ADB" w:rsidRPr="00C65432" w:rsidRDefault="00CE0ADB" w:rsidP="00C65432">
            <w:pPr>
              <w:pStyle w:val="NormalWeb"/>
              <w:spacing w:before="40" w:beforeAutospacing="0" w:after="40" w:afterAutospacing="0"/>
            </w:pPr>
            <w:r w:rsidRPr="00C65432">
              <w:t>Phương thức thanh toán sẽ ảnh hưởng đến trạng thái thanh toán của đơn (ví dụ: Tiền mặt khi nhận → trạng thái ban đầu “Chưa thanh toán”)</w:t>
            </w:r>
          </w:p>
        </w:tc>
      </w:tr>
      <w:tr w:rsidR="00181AE0" w:rsidRPr="00C65432" w14:paraId="6CBC51A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6A9EF" w14:textId="77777777" w:rsidR="00CE0ADB" w:rsidRPr="00C65432" w:rsidRDefault="00CE0ADB"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21714" w14:textId="77777777" w:rsidR="00CE0ADB" w:rsidRPr="00C65432" w:rsidRDefault="00CE0ADB" w:rsidP="00C65432">
            <w:pPr>
              <w:pStyle w:val="NormalWeb"/>
              <w:spacing w:before="40" w:beforeAutospacing="0" w:after="40" w:afterAutospacing="0"/>
            </w:pPr>
            <w:r w:rsidRPr="00C65432">
              <w:t>N/A</w:t>
            </w:r>
          </w:p>
        </w:tc>
      </w:tr>
    </w:tbl>
    <w:p w14:paraId="0F944E9B" w14:textId="77777777" w:rsidR="00CE0ADB" w:rsidRPr="00C65432" w:rsidRDefault="00CE0ADB" w:rsidP="00C65432">
      <w:pPr>
        <w:spacing w:before="40" w:after="40"/>
        <w:rPr>
          <w:rFonts w:ascii="Times New Roman" w:hAnsi="Times New Roman" w:cs="Times New Roman"/>
          <w:szCs w:val="24"/>
        </w:rPr>
      </w:pPr>
    </w:p>
    <w:p w14:paraId="680C8440" w14:textId="350DD4F5"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drawing>
          <wp:inline distT="0" distB="0" distL="0" distR="0" wp14:anchorId="6EAF7BD0" wp14:editId="40FAB09C">
            <wp:extent cx="5943600" cy="7355205"/>
            <wp:effectExtent l="0" t="0" r="0" b="0"/>
            <wp:docPr id="40" name="Picture 4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diagram of a flowchart&#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7355205"/>
                    </a:xfrm>
                    <a:prstGeom prst="rect">
                      <a:avLst/>
                    </a:prstGeom>
                  </pic:spPr>
                </pic:pic>
              </a:graphicData>
            </a:graphic>
          </wp:inline>
        </w:drawing>
      </w:r>
    </w:p>
    <w:p w14:paraId="47983DF1" w14:textId="77777777" w:rsidR="00CE0ADB" w:rsidRPr="00C65432" w:rsidRDefault="00CE0ADB" w:rsidP="00C65432">
      <w:pPr>
        <w:pStyle w:val="NormalWeb"/>
        <w:spacing w:before="40" w:beforeAutospacing="0" w:after="40" w:afterAutospacing="0"/>
      </w:pPr>
      <w:r w:rsidRPr="00C65432">
        <w:rPr>
          <w:b/>
          <w:bCs/>
        </w:rPr>
        <w:t>3.2.6.3. Gửi đơn đặt hàng</w:t>
      </w:r>
    </w:p>
    <w:p w14:paraId="368D11C8"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59"/>
        <w:gridCol w:w="7491"/>
      </w:tblGrid>
      <w:tr w:rsidR="00181AE0" w:rsidRPr="00C65432" w14:paraId="0787E60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FE738"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8626B5" w14:textId="77777777" w:rsidR="00CE0ADB" w:rsidRPr="00C65432" w:rsidRDefault="00CE0ADB" w:rsidP="00C65432">
            <w:pPr>
              <w:pStyle w:val="NormalWeb"/>
              <w:spacing w:before="40" w:beforeAutospacing="0" w:after="40" w:afterAutospacing="0"/>
            </w:pPr>
            <w:r w:rsidRPr="00C65432">
              <w:t>2.5.3</w:t>
            </w:r>
          </w:p>
        </w:tc>
      </w:tr>
      <w:tr w:rsidR="00181AE0" w:rsidRPr="00C65432" w14:paraId="5B587DC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FEF77"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E24AB3" w14:textId="77777777" w:rsidR="00CE0ADB" w:rsidRPr="00C65432" w:rsidRDefault="00CE0ADB" w:rsidP="00C65432">
            <w:pPr>
              <w:pStyle w:val="NormalWeb"/>
              <w:spacing w:before="40" w:beforeAutospacing="0" w:after="40" w:afterAutospacing="0"/>
            </w:pPr>
            <w:r w:rsidRPr="00C65432">
              <w:t>Gửi đơn đặt hàng</w:t>
            </w:r>
          </w:p>
        </w:tc>
      </w:tr>
      <w:tr w:rsidR="00181AE0" w:rsidRPr="00C65432" w14:paraId="078807C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E49CE"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2501C" w14:textId="77777777" w:rsidR="00CE0ADB" w:rsidRPr="00C65432" w:rsidRDefault="00CE0ADB" w:rsidP="00C65432">
            <w:pPr>
              <w:pStyle w:val="NormalWeb"/>
              <w:spacing w:before="40" w:beforeAutospacing="0" w:after="40" w:afterAutospacing="0"/>
            </w:pPr>
            <w:r w:rsidRPr="00C65432">
              <w:t>Là khách hàng, tôi muốn gửi đơn đặt hàng sau khi đã kiểm tra giỏ hàng, cấu hình đơn và chọn phương thức thanh toán, để hệ thống ghi nhận đơn chính thức, sinh mã đơn và chuyển cho cửa hàng xử lý.</w:t>
            </w:r>
          </w:p>
        </w:tc>
      </w:tr>
      <w:tr w:rsidR="00181AE0" w:rsidRPr="00C65432" w14:paraId="11B488E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F53AF"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A13C0"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208C8AD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F53C84"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F870B" w14:textId="77777777" w:rsidR="00CE0ADB" w:rsidRPr="00C65432" w:rsidRDefault="00CE0ADB" w:rsidP="00C65432">
            <w:pPr>
              <w:pStyle w:val="NormalWeb"/>
              <w:spacing w:before="40" w:beforeAutospacing="0" w:after="40" w:afterAutospacing="0"/>
            </w:pPr>
            <w:r w:rsidRPr="00C65432">
              <w:t>High</w:t>
            </w:r>
          </w:p>
        </w:tc>
      </w:tr>
      <w:tr w:rsidR="00181AE0" w:rsidRPr="00C65432" w14:paraId="3BC521C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B7056A"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578CE5" w14:textId="77777777" w:rsidR="00CE0ADB" w:rsidRPr="00C65432" w:rsidRDefault="00CE0ADB" w:rsidP="00C65432">
            <w:pPr>
              <w:pStyle w:val="NormalWeb"/>
              <w:spacing w:before="40" w:beforeAutospacing="0" w:after="40" w:afterAutospacing="0"/>
            </w:pPr>
            <w:r w:rsidRPr="00C65432">
              <w:t>Khách đang ở màn hình tóm tắt đơn hàng (đã xem phí tạm tính và điều khoản, đã chọn phương thức thanh toán) và nhấn nút “Đặt hàng” </w:t>
            </w:r>
          </w:p>
        </w:tc>
      </w:tr>
      <w:tr w:rsidR="00181AE0" w:rsidRPr="00C65432" w14:paraId="42DF2F2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ADC169"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E1A51F" w14:textId="77777777" w:rsidR="00CE0ADB" w:rsidRPr="00C65432" w:rsidRDefault="00CE0ADB" w:rsidP="00015270">
            <w:pPr>
              <w:pStyle w:val="NormalWeb"/>
              <w:numPr>
                <w:ilvl w:val="0"/>
                <w:numId w:val="150"/>
              </w:numPr>
              <w:spacing w:before="40" w:beforeAutospacing="0" w:after="40" w:afterAutospacing="0"/>
              <w:textAlignment w:val="baseline"/>
            </w:pPr>
            <w:r w:rsidRPr="00C65432">
              <w:t>Khách đã đăng nhập (đối với chức năng đặt hàng trước).</w:t>
            </w:r>
          </w:p>
          <w:p w14:paraId="33887725" w14:textId="77777777" w:rsidR="00CE0ADB" w:rsidRPr="00C65432" w:rsidRDefault="00CE0ADB" w:rsidP="00015270">
            <w:pPr>
              <w:pStyle w:val="NormalWeb"/>
              <w:numPr>
                <w:ilvl w:val="0"/>
                <w:numId w:val="150"/>
              </w:numPr>
              <w:spacing w:before="40" w:beforeAutospacing="0" w:after="40" w:afterAutospacing="0"/>
              <w:textAlignment w:val="baseline"/>
            </w:pPr>
            <w:r w:rsidRPr="00C65432">
              <w:t>Giỏ hàng không rỗng.</w:t>
            </w:r>
          </w:p>
          <w:p w14:paraId="154F9AF7" w14:textId="77777777" w:rsidR="00CE0ADB" w:rsidRPr="00C65432" w:rsidRDefault="00CE0ADB" w:rsidP="00015270">
            <w:pPr>
              <w:pStyle w:val="NormalWeb"/>
              <w:numPr>
                <w:ilvl w:val="0"/>
                <w:numId w:val="150"/>
              </w:numPr>
              <w:spacing w:before="40" w:beforeAutospacing="0" w:after="40" w:afterAutospacing="0"/>
              <w:textAlignment w:val="baseline"/>
            </w:pPr>
            <w:r w:rsidRPr="00C65432">
              <w:t>Loại đơn, địa chỉ giao, thời gian giao dự kiến và phương thức thanh toán đã được chọn.</w:t>
            </w:r>
          </w:p>
          <w:p w14:paraId="29F8A503" w14:textId="77777777" w:rsidR="00CE0ADB" w:rsidRPr="00C65432" w:rsidRDefault="00CE0ADB" w:rsidP="00015270">
            <w:pPr>
              <w:pStyle w:val="NormalWeb"/>
              <w:numPr>
                <w:ilvl w:val="0"/>
                <w:numId w:val="150"/>
              </w:numPr>
              <w:spacing w:before="40" w:beforeAutospacing="0" w:after="40" w:afterAutospacing="0"/>
              <w:textAlignment w:val="baseline"/>
            </w:pPr>
            <w:r w:rsidRPr="00C65432">
              <w:t>Thông tin bắt buộc trên đơn đã hợp lệ (theo các UC trước đó).</w:t>
            </w:r>
          </w:p>
        </w:tc>
      </w:tr>
      <w:tr w:rsidR="00181AE0" w:rsidRPr="00C65432" w14:paraId="757AE44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15E9D"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376648" w14:textId="77777777" w:rsidR="00CE0ADB" w:rsidRPr="00C65432" w:rsidRDefault="00CE0ADB" w:rsidP="00015270">
            <w:pPr>
              <w:pStyle w:val="NormalWeb"/>
              <w:numPr>
                <w:ilvl w:val="0"/>
                <w:numId w:val="151"/>
              </w:numPr>
              <w:spacing w:before="40" w:beforeAutospacing="0" w:after="40" w:afterAutospacing="0"/>
              <w:textAlignment w:val="baseline"/>
            </w:pPr>
            <w:r w:rsidRPr="00C65432">
              <w:t>Đơn đặt hàng mới được tạo trong hệ thống với mã đơn và trạng thái ban đầu (ví dụ: “Chờ xác nhận” / “Chờ thanh toán”).</w:t>
            </w:r>
          </w:p>
          <w:p w14:paraId="365BA94E" w14:textId="77777777" w:rsidR="00CE0ADB" w:rsidRPr="00C65432" w:rsidRDefault="00CE0ADB" w:rsidP="00015270">
            <w:pPr>
              <w:pStyle w:val="NormalWeb"/>
              <w:numPr>
                <w:ilvl w:val="0"/>
                <w:numId w:val="151"/>
              </w:numPr>
              <w:spacing w:before="40" w:beforeAutospacing="0" w:after="40" w:afterAutospacing="0"/>
              <w:textAlignment w:val="baseline"/>
            </w:pPr>
            <w:r w:rsidRPr="00C65432">
              <w:t>Khách nhận được thông tin xác nhận đơn trên hệ thống.</w:t>
            </w:r>
          </w:p>
        </w:tc>
      </w:tr>
      <w:tr w:rsidR="00181AE0" w:rsidRPr="00C65432" w14:paraId="4F197712"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595C7"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F9623" w14:textId="77777777" w:rsidR="00CE0ADB" w:rsidRPr="00C65432" w:rsidRDefault="00CE0ADB" w:rsidP="00015270">
            <w:pPr>
              <w:pStyle w:val="NormalWeb"/>
              <w:numPr>
                <w:ilvl w:val="0"/>
                <w:numId w:val="152"/>
              </w:numPr>
              <w:spacing w:before="40" w:beforeAutospacing="0" w:after="40" w:afterAutospacing="0"/>
              <w:textAlignment w:val="baseline"/>
            </w:pPr>
            <w:r w:rsidRPr="00C65432">
              <w:t>Khách ở màn hình tóm tắt đơn hàng sau các bước trước.</w:t>
            </w:r>
          </w:p>
          <w:p w14:paraId="0C4F81F4" w14:textId="77777777" w:rsidR="00CE0ADB" w:rsidRPr="00C65432" w:rsidRDefault="00CE0ADB" w:rsidP="00015270">
            <w:pPr>
              <w:pStyle w:val="NormalWeb"/>
              <w:numPr>
                <w:ilvl w:val="0"/>
                <w:numId w:val="152"/>
              </w:numPr>
              <w:spacing w:before="40" w:beforeAutospacing="0" w:after="40" w:afterAutospacing="0"/>
              <w:textAlignment w:val="baseline"/>
            </w:pPr>
            <w:r w:rsidRPr="00C65432">
              <w:t>Hệ thống hiển thị lại đầy đủ thông tin: danh sách sản phẩm, tổng tiền tạm tính, phương thức thanh toán, địa chỉ giao, thời gian giao, ghi chú, điều khoản.</w:t>
            </w:r>
          </w:p>
          <w:p w14:paraId="61391AD2" w14:textId="77777777" w:rsidR="00CE0ADB" w:rsidRPr="00C65432" w:rsidRDefault="00CE0ADB" w:rsidP="00015270">
            <w:pPr>
              <w:pStyle w:val="NormalWeb"/>
              <w:numPr>
                <w:ilvl w:val="0"/>
                <w:numId w:val="152"/>
              </w:numPr>
              <w:spacing w:before="40" w:beforeAutospacing="0" w:after="40" w:afterAutospacing="0"/>
              <w:textAlignment w:val="baseline"/>
            </w:pPr>
            <w:r w:rsidRPr="00C65432">
              <w:t>Khách kiểm tra thông tin và nhấn nút “Đặt hàng” </w:t>
            </w:r>
          </w:p>
          <w:p w14:paraId="66C6D86E" w14:textId="77777777" w:rsidR="00CE0ADB" w:rsidRPr="00C65432" w:rsidRDefault="00CE0ADB" w:rsidP="00015270">
            <w:pPr>
              <w:pStyle w:val="NormalWeb"/>
              <w:numPr>
                <w:ilvl w:val="0"/>
                <w:numId w:val="152"/>
              </w:numPr>
              <w:spacing w:before="40" w:beforeAutospacing="0" w:after="40" w:afterAutospacing="0"/>
              <w:textAlignment w:val="baseline"/>
            </w:pPr>
            <w:r w:rsidRPr="00C65432">
              <w:t>Hệ thống thực hiện kiểm tra cuối cùng: đơn không rỗng,</w:t>
            </w:r>
            <w:r w:rsidRPr="00C65432">
              <w:br/>
              <w:t>các trường bắt buộc đã có, thời gian giao còn hợp lệ so với thời điểm hiện tại, phương thức thanh toán hợp lệ.</w:t>
            </w:r>
          </w:p>
          <w:p w14:paraId="7569F49C" w14:textId="77777777" w:rsidR="00CE0ADB" w:rsidRPr="00C65432" w:rsidRDefault="00CE0ADB" w:rsidP="00015270">
            <w:pPr>
              <w:pStyle w:val="NormalWeb"/>
              <w:numPr>
                <w:ilvl w:val="0"/>
                <w:numId w:val="152"/>
              </w:numPr>
              <w:spacing w:before="40" w:beforeAutospacing="0" w:after="40" w:afterAutospacing="0"/>
              <w:textAlignment w:val="baseline"/>
            </w:pPr>
            <w:r w:rsidRPr="00C65432">
              <w:t>Nếu hợp lệ, hệ thống tạo bản ghi đơn hàng trong cơ sở dữ liệu, sinh mã đơn và trạng thái ban đầu (ví dụ: “Chờ xử lý”, “Chờ thanh toán”).</w:t>
            </w:r>
          </w:p>
          <w:p w14:paraId="7CDA0026" w14:textId="77777777" w:rsidR="00CE0ADB" w:rsidRPr="00C65432" w:rsidRDefault="00CE0ADB" w:rsidP="00015270">
            <w:pPr>
              <w:pStyle w:val="NormalWeb"/>
              <w:numPr>
                <w:ilvl w:val="0"/>
                <w:numId w:val="152"/>
              </w:numPr>
              <w:spacing w:before="40" w:beforeAutospacing="0" w:after="40" w:afterAutospacing="0"/>
              <w:textAlignment w:val="baseline"/>
            </w:pPr>
            <w:r w:rsidRPr="00C65432">
              <w:t>Hệ thống ghi nhận thông tin đơn hàng gắn với tài khoản khách hàng.</w:t>
            </w:r>
          </w:p>
          <w:p w14:paraId="5244BF32" w14:textId="77777777" w:rsidR="00CE0ADB" w:rsidRPr="00C65432" w:rsidRDefault="00CE0ADB" w:rsidP="00015270">
            <w:pPr>
              <w:pStyle w:val="NormalWeb"/>
              <w:numPr>
                <w:ilvl w:val="0"/>
                <w:numId w:val="152"/>
              </w:numPr>
              <w:spacing w:before="40" w:beforeAutospacing="0" w:after="40" w:afterAutospacing="0"/>
              <w:textAlignment w:val="baseline"/>
            </w:pPr>
            <w:r w:rsidRPr="00C65432">
              <w:t>Hệ thống hiển thị màn hình xác nhận đặt hàng thành công, gồm: mã đơn, tóm tắt đơn, hướng dẫn thanh toán, cách liên hệ cửa hàng.</w:t>
            </w:r>
          </w:p>
          <w:p w14:paraId="3267B1B7" w14:textId="77777777" w:rsidR="00CE0ADB" w:rsidRPr="00C65432" w:rsidRDefault="00CE0ADB" w:rsidP="00015270">
            <w:pPr>
              <w:pStyle w:val="NormalWeb"/>
              <w:numPr>
                <w:ilvl w:val="0"/>
                <w:numId w:val="152"/>
              </w:numPr>
              <w:spacing w:before="40" w:beforeAutospacing="0" w:after="40" w:afterAutospacing="0"/>
              <w:textAlignment w:val="baseline"/>
            </w:pPr>
            <w:r w:rsidRPr="00C65432">
              <w:t>Khách có thể chọn xem chi tiết đơn, quay lại trang chủ, hoặc xem lịch sử đơn hàng.</w:t>
            </w:r>
          </w:p>
        </w:tc>
      </w:tr>
      <w:tr w:rsidR="00181AE0" w:rsidRPr="00C65432" w14:paraId="45F90FC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9D338"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28D179" w14:textId="77777777" w:rsidR="00CE0ADB" w:rsidRPr="00C65432" w:rsidRDefault="00CE0ADB" w:rsidP="00C65432">
            <w:pPr>
              <w:pStyle w:val="NormalWeb"/>
              <w:spacing w:before="40" w:beforeAutospacing="0" w:after="40" w:afterAutospacing="0"/>
            </w:pPr>
            <w:r w:rsidRPr="00C65432">
              <w:t>3a. Khách bấm “Quay lại chỉnh sửa” thay vì gửi đơn: Hệ thống quay lại màn hình cấu hình đơn/giỏ hàng để khách sửa, chưa tạo đơn.</w:t>
            </w:r>
          </w:p>
        </w:tc>
      </w:tr>
      <w:tr w:rsidR="00181AE0" w:rsidRPr="00C65432" w14:paraId="694EDC5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DE689A" w14:textId="77777777" w:rsidR="00CE0ADB" w:rsidRPr="00C65432" w:rsidRDefault="00CE0ADB"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5FE810" w14:textId="77777777" w:rsidR="00CE0ADB" w:rsidRPr="00C65432" w:rsidRDefault="00CE0ADB" w:rsidP="00C65432">
            <w:pPr>
              <w:pStyle w:val="NormalWeb"/>
              <w:spacing w:before="40" w:beforeAutospacing="0" w:after="40" w:afterAutospacing="0"/>
            </w:pPr>
            <w:r w:rsidRPr="00C65432">
              <w:t>4a. Thiếu thông tin bắt buộc → Hệ thống hiển thị thông báo tương ứng và không tạo đơn; khách được đưa về đúng bước cần bổ sung.</w:t>
            </w:r>
          </w:p>
          <w:p w14:paraId="3B567B10" w14:textId="77777777" w:rsidR="00CE0ADB" w:rsidRPr="00C65432" w:rsidRDefault="00CE0ADB" w:rsidP="00C65432">
            <w:pPr>
              <w:pStyle w:val="NormalWeb"/>
              <w:spacing w:before="40" w:beforeAutospacing="0" w:after="40" w:afterAutospacing="0"/>
            </w:pPr>
            <w:r w:rsidRPr="00C65432">
              <w:t>4a1. Thời gian giao không còn hợp lệ (quá sát giờ, qua cut-off,...) --&gt;Hệ thống báo: “Thời gian giao không còn hợp lệ, vui lòng chọn lại thời gian giao” và không tạo đơn.</w:t>
            </w:r>
          </w:p>
          <w:p w14:paraId="7FBBF910" w14:textId="77777777" w:rsidR="00CE0ADB" w:rsidRPr="00C65432" w:rsidRDefault="00CE0ADB" w:rsidP="00C65432">
            <w:pPr>
              <w:pStyle w:val="NormalWeb"/>
              <w:spacing w:before="40" w:beforeAutospacing="0" w:after="40" w:afterAutospacing="0"/>
            </w:pPr>
            <w:r w:rsidRPr="00C65432">
              <w:t>5a. Lỗi hệ thống khi tạo đơn (mất kết nối, lỗi CSDL…) Hệ thống báo: “Có lỗi xảy ra, không thể gửi đơn lúc này. Vui lòng thử lại sau”</w:t>
            </w:r>
            <w:r w:rsidRPr="00C65432">
              <w:br/>
              <w:t>Đơn chưa được tạo, khách có thể thử lại hoặc quay lại giỏ hàng.</w:t>
            </w:r>
          </w:p>
        </w:tc>
      </w:tr>
      <w:tr w:rsidR="00181AE0" w:rsidRPr="00C65432" w14:paraId="5DC2B03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68B7E0"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62C8EA" w14:textId="77777777" w:rsidR="00CE0ADB" w:rsidRPr="00C65432" w:rsidRDefault="00CE0ADB" w:rsidP="00C65432">
            <w:pPr>
              <w:pStyle w:val="NormalWeb"/>
              <w:spacing w:before="40" w:beforeAutospacing="0" w:after="40" w:afterAutospacing="0"/>
            </w:pPr>
            <w:r w:rsidRPr="00C65432">
              <w:t>Một đơn chỉ được coi là gửi thành công khi hệ thống sinh được mã đơn và lưu vào cơ sở dữ liệu.</w:t>
            </w:r>
          </w:p>
        </w:tc>
      </w:tr>
      <w:tr w:rsidR="00181AE0" w:rsidRPr="00C65432" w14:paraId="5DAFDB36"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EF2DE3"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C01343" w14:textId="77777777" w:rsidR="00CE0ADB" w:rsidRPr="00C65432" w:rsidRDefault="00CE0ADB" w:rsidP="00C65432">
            <w:pPr>
              <w:pStyle w:val="NormalWeb"/>
              <w:spacing w:before="40" w:beforeAutospacing="0" w:after="40" w:afterAutospacing="0"/>
            </w:pPr>
            <w:r w:rsidRPr="00C65432">
              <w:t>N/A</w:t>
            </w:r>
          </w:p>
        </w:tc>
      </w:tr>
    </w:tbl>
    <w:p w14:paraId="3E7999B5" w14:textId="77777777" w:rsidR="00CE0ADB" w:rsidRPr="00C65432" w:rsidRDefault="00CE0ADB" w:rsidP="00C65432">
      <w:pPr>
        <w:spacing w:before="40" w:after="40"/>
        <w:rPr>
          <w:rFonts w:ascii="Times New Roman" w:hAnsi="Times New Roman" w:cs="Times New Roman"/>
          <w:szCs w:val="24"/>
        </w:rPr>
      </w:pPr>
    </w:p>
    <w:p w14:paraId="4DF1CFCC" w14:textId="13A4B7AE"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drawing>
          <wp:inline distT="0" distB="0" distL="0" distR="0" wp14:anchorId="31274309" wp14:editId="293713AE">
            <wp:extent cx="5943600" cy="5574030"/>
            <wp:effectExtent l="0" t="0" r="0" b="7620"/>
            <wp:docPr id="41" name="Picture 4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diagram of a company&#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5A0A8E97" w14:textId="77777777" w:rsidR="00CE0ADB" w:rsidRPr="00C65432" w:rsidRDefault="00CE0ADB" w:rsidP="00C65432">
      <w:pPr>
        <w:pStyle w:val="NormalWeb"/>
        <w:spacing w:before="40" w:beforeAutospacing="0" w:after="40" w:afterAutospacing="0"/>
      </w:pPr>
      <w:r w:rsidRPr="00C65432">
        <w:rPr>
          <w:b/>
          <w:bCs/>
        </w:rPr>
        <w:lastRenderedPageBreak/>
        <w:t>3.2.6.4. Nhận mã đơn và trạng thái</w:t>
      </w:r>
    </w:p>
    <w:p w14:paraId="620D2EE4"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2"/>
        <w:gridCol w:w="7598"/>
      </w:tblGrid>
      <w:tr w:rsidR="00181AE0" w:rsidRPr="00C65432" w14:paraId="4151E0C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CBA38"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10C491" w14:textId="77777777" w:rsidR="00CE0ADB" w:rsidRPr="00C65432" w:rsidRDefault="00CE0ADB" w:rsidP="00C65432">
            <w:pPr>
              <w:pStyle w:val="NormalWeb"/>
              <w:spacing w:before="40" w:beforeAutospacing="0" w:after="40" w:afterAutospacing="0"/>
            </w:pPr>
            <w:r w:rsidRPr="00C65432">
              <w:t>2.5.4</w:t>
            </w:r>
          </w:p>
        </w:tc>
      </w:tr>
      <w:tr w:rsidR="00181AE0" w:rsidRPr="00C65432" w14:paraId="111531E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997CB"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B154F6" w14:textId="77777777" w:rsidR="00CE0ADB" w:rsidRPr="00C65432" w:rsidRDefault="00CE0ADB" w:rsidP="00C65432">
            <w:pPr>
              <w:pStyle w:val="NormalWeb"/>
              <w:spacing w:before="40" w:beforeAutospacing="0" w:after="40" w:afterAutospacing="0"/>
            </w:pPr>
            <w:r w:rsidRPr="00C65432">
              <w:t>Nhận mã đơn và trạng thái đơn hàng</w:t>
            </w:r>
          </w:p>
        </w:tc>
      </w:tr>
      <w:tr w:rsidR="00181AE0" w:rsidRPr="00C65432" w14:paraId="7190F29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28C1F6"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A5E00C" w14:textId="77777777" w:rsidR="00CE0ADB" w:rsidRPr="00C65432" w:rsidRDefault="00CE0ADB" w:rsidP="00C65432">
            <w:pPr>
              <w:pStyle w:val="NormalWeb"/>
              <w:spacing w:before="40" w:beforeAutospacing="0" w:after="40" w:afterAutospacing="0"/>
            </w:pPr>
            <w:r w:rsidRPr="00C65432">
              <w:t>Là khách hàng, tôi muốn sau khi gửi đơn đặt hàng hệ thống hiển thị mã đơn và trạng thái ban đầu (ví dụ: “Chờ xác nhận”, “Chờ thanh toán”) để tôi biết đơn đã được ghi nhận, có thể theo dõi sau này và cung cấp mã khi liên hệ với cửa hàng.</w:t>
            </w:r>
          </w:p>
        </w:tc>
      </w:tr>
      <w:tr w:rsidR="00181AE0" w:rsidRPr="00C65432" w14:paraId="7AC91D7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68615"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2B290"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7D4B4AA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7C78A9"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DACCF" w14:textId="77777777" w:rsidR="00CE0ADB" w:rsidRPr="00C65432" w:rsidRDefault="00CE0ADB" w:rsidP="00C65432">
            <w:pPr>
              <w:pStyle w:val="NormalWeb"/>
              <w:spacing w:before="40" w:beforeAutospacing="0" w:after="40" w:afterAutospacing="0"/>
            </w:pPr>
            <w:r w:rsidRPr="00C65432">
              <w:t>High</w:t>
            </w:r>
          </w:p>
        </w:tc>
      </w:tr>
      <w:tr w:rsidR="00181AE0" w:rsidRPr="00C65432" w14:paraId="56BE164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ADCA0"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6ED3BF" w14:textId="77777777" w:rsidR="00CE0ADB" w:rsidRPr="00C65432" w:rsidRDefault="00CE0ADB" w:rsidP="00C65432">
            <w:pPr>
              <w:pStyle w:val="NormalWeb"/>
              <w:spacing w:before="40" w:beforeAutospacing="0" w:after="40" w:afterAutospacing="0"/>
            </w:pPr>
            <w:r w:rsidRPr="00C65432">
              <w:t>Use case được kích hoạt ngay sau khi khách gửi đơn đặt hàng thành công</w:t>
            </w:r>
          </w:p>
        </w:tc>
      </w:tr>
      <w:tr w:rsidR="00181AE0" w:rsidRPr="00C65432" w14:paraId="13340FF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8D3F1"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97A8F5" w14:textId="77777777" w:rsidR="00CE0ADB" w:rsidRPr="00C65432" w:rsidRDefault="00CE0ADB" w:rsidP="00015270">
            <w:pPr>
              <w:pStyle w:val="NormalWeb"/>
              <w:numPr>
                <w:ilvl w:val="0"/>
                <w:numId w:val="153"/>
              </w:numPr>
              <w:spacing w:before="40" w:beforeAutospacing="0" w:after="40" w:afterAutospacing="0"/>
              <w:textAlignment w:val="baseline"/>
            </w:pPr>
            <w:r w:rsidRPr="00C65432">
              <w:t>Đơn đặt hàng đã được hệ thống tạo thành công trong CSDL.</w:t>
            </w:r>
          </w:p>
          <w:p w14:paraId="223981C4" w14:textId="77777777" w:rsidR="00CE0ADB" w:rsidRPr="00C65432" w:rsidRDefault="00CE0ADB" w:rsidP="00015270">
            <w:pPr>
              <w:pStyle w:val="NormalWeb"/>
              <w:numPr>
                <w:ilvl w:val="0"/>
                <w:numId w:val="153"/>
              </w:numPr>
              <w:spacing w:before="40" w:beforeAutospacing="0" w:after="40" w:afterAutospacing="0"/>
              <w:textAlignment w:val="baseline"/>
            </w:pPr>
            <w:r w:rsidRPr="00C65432">
              <w:t>Hệ thống đã sinh được mã đơn duy nhất và thiết lập trạng thái ban đầu cho đơn.</w:t>
            </w:r>
          </w:p>
        </w:tc>
      </w:tr>
      <w:tr w:rsidR="00181AE0" w:rsidRPr="00C65432" w14:paraId="0B55E165" w14:textId="77777777" w:rsidTr="00CE0ADB">
        <w:trPr>
          <w:trHeight w:val="63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55A025"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D795E" w14:textId="77777777" w:rsidR="00CE0ADB" w:rsidRPr="00C65432" w:rsidRDefault="00CE0ADB" w:rsidP="00015270">
            <w:pPr>
              <w:pStyle w:val="NormalWeb"/>
              <w:numPr>
                <w:ilvl w:val="0"/>
                <w:numId w:val="154"/>
              </w:numPr>
              <w:spacing w:before="40" w:beforeAutospacing="0" w:after="40" w:afterAutospacing="0"/>
              <w:textAlignment w:val="baseline"/>
            </w:pPr>
            <w:r w:rsidRPr="00C65432">
              <w:t>Mã đơn và trạng thái được hiển thị cho khách.</w:t>
            </w:r>
          </w:p>
        </w:tc>
      </w:tr>
      <w:tr w:rsidR="00181AE0" w:rsidRPr="00C65432" w14:paraId="7E356C25"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495C9"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345C4" w14:textId="77777777" w:rsidR="00CE0ADB" w:rsidRPr="00C65432" w:rsidRDefault="00CE0ADB" w:rsidP="00015270">
            <w:pPr>
              <w:pStyle w:val="NormalWeb"/>
              <w:numPr>
                <w:ilvl w:val="0"/>
                <w:numId w:val="155"/>
              </w:numPr>
              <w:spacing w:before="40" w:beforeAutospacing="0" w:after="40" w:afterAutospacing="0"/>
              <w:textAlignment w:val="baseline"/>
            </w:pPr>
            <w:r w:rsidRPr="00C65432">
              <w:t>Hệ thống nhận kết quả tạo đơn thành công từ UC “Gửi đơn đặt hàng”.</w:t>
            </w:r>
          </w:p>
          <w:p w14:paraId="23F852E3" w14:textId="77777777" w:rsidR="00CE0ADB" w:rsidRPr="00C65432" w:rsidRDefault="00CE0ADB" w:rsidP="00015270">
            <w:pPr>
              <w:pStyle w:val="NormalWeb"/>
              <w:numPr>
                <w:ilvl w:val="0"/>
                <w:numId w:val="155"/>
              </w:numPr>
              <w:spacing w:before="40" w:beforeAutospacing="0" w:after="40" w:afterAutospacing="0"/>
              <w:textAlignment w:val="baseline"/>
            </w:pPr>
            <w:r w:rsidRPr="00C65432">
              <w:t>Hệ thống sinh mã đơn duy nhất và gán cho đơn hàng.</w:t>
            </w:r>
          </w:p>
          <w:p w14:paraId="08908A69" w14:textId="77777777" w:rsidR="00CE0ADB" w:rsidRPr="00C65432" w:rsidRDefault="00CE0ADB" w:rsidP="00015270">
            <w:pPr>
              <w:pStyle w:val="NormalWeb"/>
              <w:numPr>
                <w:ilvl w:val="0"/>
                <w:numId w:val="155"/>
              </w:numPr>
              <w:spacing w:before="40" w:beforeAutospacing="0" w:after="40" w:afterAutospacing="0"/>
              <w:textAlignment w:val="baseline"/>
            </w:pPr>
            <w:r w:rsidRPr="00C65432">
              <w:t>Hệ thống thiết lập trạng thái ban đầu cho đơn (ví dụ: “Chờ xác nhận”, “Chờ thanh toán”).</w:t>
            </w:r>
          </w:p>
          <w:p w14:paraId="2C1A9D9C" w14:textId="77777777" w:rsidR="00CE0ADB" w:rsidRPr="00C65432" w:rsidRDefault="00CE0ADB" w:rsidP="00015270">
            <w:pPr>
              <w:pStyle w:val="NormalWeb"/>
              <w:numPr>
                <w:ilvl w:val="0"/>
                <w:numId w:val="155"/>
              </w:numPr>
              <w:spacing w:before="40" w:beforeAutospacing="0" w:after="40" w:afterAutospacing="0"/>
              <w:textAlignment w:val="baseline"/>
            </w:pPr>
            <w:r w:rsidRPr="00C65432">
              <w:t>Hệ thống hiển thị màn hình xác nhận đặt hàng, gồm: Mã đơn, Trạng thái đơn hiện tại, Thông tin tóm tắt đơn (sản phẩm, tổng tiền tạm tính, phương thức thanh toán, địa chỉ giao, thời gian giao), Hướng dẫn tiếp theo “Vui lòng chuyển khoản mã sau”.</w:t>
            </w:r>
          </w:p>
          <w:p w14:paraId="141D3DBF" w14:textId="77777777" w:rsidR="00CE0ADB" w:rsidRPr="00C65432" w:rsidRDefault="00CE0ADB" w:rsidP="00015270">
            <w:pPr>
              <w:pStyle w:val="NormalWeb"/>
              <w:numPr>
                <w:ilvl w:val="0"/>
                <w:numId w:val="155"/>
              </w:numPr>
              <w:spacing w:before="40" w:beforeAutospacing="0" w:after="40" w:afterAutospacing="0"/>
              <w:textAlignment w:val="baseline"/>
            </w:pPr>
            <w:r w:rsidRPr="00C65432">
              <w:t>Khách xem mã đơn và trạng thái.</w:t>
            </w:r>
          </w:p>
          <w:p w14:paraId="40D67438" w14:textId="77777777" w:rsidR="00CE0ADB" w:rsidRPr="00C65432" w:rsidRDefault="00CE0ADB" w:rsidP="00015270">
            <w:pPr>
              <w:pStyle w:val="NormalWeb"/>
              <w:numPr>
                <w:ilvl w:val="0"/>
                <w:numId w:val="155"/>
              </w:numPr>
              <w:spacing w:before="40" w:beforeAutospacing="0" w:after="40" w:afterAutospacing="0"/>
              <w:textAlignment w:val="baseline"/>
            </w:pPr>
            <w:r w:rsidRPr="00C65432">
              <w:t>Khách có thể: nhấn “Xem chi tiết đơn hàng”, hoặc quay về trang chủ, hoặc mở lịch sử đơn hàng để kiểm tra lại sau.</w:t>
            </w:r>
          </w:p>
        </w:tc>
      </w:tr>
      <w:tr w:rsidR="00181AE0" w:rsidRPr="00C65432" w14:paraId="5952695B"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C58B"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15A4F" w14:textId="77777777" w:rsidR="00CE0ADB" w:rsidRPr="00C65432" w:rsidRDefault="00CE0ADB" w:rsidP="00C65432">
            <w:pPr>
              <w:pStyle w:val="NormalWeb"/>
              <w:spacing w:before="40" w:beforeAutospacing="0" w:after="40" w:afterAutospacing="0"/>
            </w:pPr>
            <w:r w:rsidRPr="00C65432">
              <w:t>N/A</w:t>
            </w:r>
          </w:p>
        </w:tc>
      </w:tr>
      <w:tr w:rsidR="00181AE0" w:rsidRPr="00C65432" w14:paraId="13A8D5F2" w14:textId="77777777" w:rsidTr="000B19AE">
        <w:trPr>
          <w:trHeight w:val="69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A0AE09"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17147" w14:textId="77777777" w:rsidR="00CE0ADB" w:rsidRPr="00C65432" w:rsidRDefault="00CE0ADB" w:rsidP="00C65432">
            <w:pPr>
              <w:pStyle w:val="NormalWeb"/>
              <w:spacing w:before="40" w:beforeAutospacing="0" w:after="40" w:afterAutospacing="0"/>
            </w:pPr>
            <w:r w:rsidRPr="00C65432">
              <w:t>1a. Đơn đã được tạo nhưng lỗi khi hiển thị thông tin: Hệ thống hiển thị thông báo chung: “Đơn hàng đã được ghi nhận, nhưng không thể hiển thị chi tiết. Vui lòng kiểm tra lại trong mục Lịch sử đơn hàng hoặc liên hệ cửa hàng.”</w:t>
            </w:r>
          </w:p>
          <w:p w14:paraId="4DA37ABF" w14:textId="77777777" w:rsidR="00CE0ADB" w:rsidRPr="00C65432" w:rsidRDefault="00CE0ADB" w:rsidP="00C65432">
            <w:pPr>
              <w:pStyle w:val="NormalWeb"/>
              <w:spacing w:before="40" w:beforeAutospacing="0" w:after="40" w:afterAutospacing="0"/>
            </w:pPr>
            <w:r w:rsidRPr="00C65432">
              <w:t>2a. Lỗi sinh mã đơn duy nhất (xung đột/trùng lặp): Hệ thống báo lỗi nội bộ, không hoàn tất UC này, đánh dấu đơn cần xử lý tay; với phía khách chỉ hiển thị thông điệp: “Có lỗi xảy ra khi tạo mã đơn, vui lòng liên hệ cửa hàng để được hỗ trợ.”</w:t>
            </w:r>
          </w:p>
        </w:tc>
      </w:tr>
      <w:tr w:rsidR="00181AE0" w:rsidRPr="00C65432" w14:paraId="27AD50B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244F3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115C7" w14:textId="77777777" w:rsidR="00CE0ADB" w:rsidRPr="00C65432" w:rsidRDefault="00CE0ADB" w:rsidP="00C65432">
            <w:pPr>
              <w:pStyle w:val="NormalWeb"/>
              <w:spacing w:before="40" w:beforeAutospacing="0" w:after="40" w:afterAutospacing="0"/>
            </w:pPr>
            <w:r w:rsidRPr="00C65432">
              <w:t>Mã đơn phải duy nhất trong toàn bộ hệ thống</w:t>
            </w:r>
          </w:p>
        </w:tc>
      </w:tr>
      <w:tr w:rsidR="00181AE0" w:rsidRPr="00C65432" w14:paraId="4A2756FF"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FEDCD1" w14:textId="77777777" w:rsidR="00CE0ADB" w:rsidRPr="00C65432" w:rsidRDefault="00CE0ADB"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A1152" w14:textId="77777777" w:rsidR="00CE0ADB" w:rsidRPr="00C65432" w:rsidRDefault="00CE0ADB" w:rsidP="00C65432">
            <w:pPr>
              <w:pStyle w:val="NormalWeb"/>
              <w:spacing w:before="40" w:beforeAutospacing="0" w:after="40" w:afterAutospacing="0"/>
            </w:pPr>
            <w:r w:rsidRPr="00C65432">
              <w:t>N/A</w:t>
            </w:r>
          </w:p>
        </w:tc>
      </w:tr>
    </w:tbl>
    <w:p w14:paraId="6241572A" w14:textId="77777777" w:rsidR="00CE0ADB" w:rsidRPr="00C65432" w:rsidRDefault="00CE0ADB" w:rsidP="00C65432">
      <w:pPr>
        <w:spacing w:before="40" w:after="40"/>
        <w:rPr>
          <w:rFonts w:ascii="Times New Roman" w:hAnsi="Times New Roman" w:cs="Times New Roman"/>
          <w:szCs w:val="24"/>
        </w:rPr>
      </w:pPr>
    </w:p>
    <w:p w14:paraId="494E482C" w14:textId="77777777" w:rsidR="000B19AE" w:rsidRPr="00C65432" w:rsidRDefault="000B19AE" w:rsidP="00C65432">
      <w:pPr>
        <w:spacing w:before="40" w:after="40"/>
        <w:rPr>
          <w:rFonts w:ascii="Times New Roman" w:hAnsi="Times New Roman" w:cs="Times New Roman"/>
          <w:szCs w:val="24"/>
        </w:rPr>
      </w:pPr>
    </w:p>
    <w:p w14:paraId="7FB9E0FD" w14:textId="77777777" w:rsidR="00CE0ADB" w:rsidRPr="00C65432" w:rsidRDefault="00CE0ADB" w:rsidP="00C65432">
      <w:pPr>
        <w:pStyle w:val="NormalWeb"/>
        <w:spacing w:before="40" w:beforeAutospacing="0" w:after="40" w:afterAutospacing="0"/>
      </w:pPr>
      <w:r w:rsidRPr="00C65432">
        <w:rPr>
          <w:b/>
          <w:bCs/>
        </w:rPr>
        <w:t>3.2.7. Thanh toán trực tuyến (nếu chọn chuyển khoản)</w:t>
      </w:r>
    </w:p>
    <w:p w14:paraId="18F937FC"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48"/>
        <w:gridCol w:w="7602"/>
      </w:tblGrid>
      <w:tr w:rsidR="00181AE0" w:rsidRPr="00C65432" w14:paraId="56FBEEF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56B95"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CECFA" w14:textId="77777777" w:rsidR="00CE0ADB" w:rsidRPr="00C65432" w:rsidRDefault="00CE0ADB" w:rsidP="00C65432">
            <w:pPr>
              <w:pStyle w:val="NormalWeb"/>
              <w:spacing w:before="40" w:beforeAutospacing="0" w:after="40" w:afterAutospacing="0"/>
            </w:pPr>
            <w:r w:rsidRPr="00C65432">
              <w:t>2.6</w:t>
            </w:r>
          </w:p>
        </w:tc>
      </w:tr>
      <w:tr w:rsidR="00181AE0" w:rsidRPr="00C65432" w14:paraId="343C72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C3448"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3E75DC" w14:textId="77777777" w:rsidR="00CE0ADB" w:rsidRPr="00C65432" w:rsidRDefault="00CE0ADB" w:rsidP="00C65432">
            <w:pPr>
              <w:pStyle w:val="NormalWeb"/>
              <w:spacing w:before="40" w:beforeAutospacing="0" w:after="40" w:afterAutospacing="0"/>
            </w:pPr>
            <w:r w:rsidRPr="00C65432">
              <w:t>Thanh toán online</w:t>
            </w:r>
          </w:p>
        </w:tc>
      </w:tr>
      <w:tr w:rsidR="00181AE0" w:rsidRPr="00C65432" w14:paraId="506D579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057D8D"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AE4A84" w14:textId="77777777" w:rsidR="00CE0ADB" w:rsidRPr="00C65432" w:rsidRDefault="00CE0ADB" w:rsidP="00C65432">
            <w:pPr>
              <w:pStyle w:val="NormalWeb"/>
              <w:spacing w:before="40" w:beforeAutospacing="0" w:after="40" w:afterAutospacing="0"/>
            </w:pPr>
            <w:r w:rsidRPr="00C65432">
              <w:t>Là khách hàng, tôi muốn hệ thống mở màn hình thanh toán online, hiển thị mã QR tương ứng với đơn hàng của mình để có thể quét mã và thanh toán nhanh qua ứng dụng ngân hàng, giúp quá trình thanh toán diễn ra tự động, nhanh chóng và chính xác.</w:t>
            </w:r>
          </w:p>
        </w:tc>
      </w:tr>
      <w:tr w:rsidR="00181AE0" w:rsidRPr="00C65432" w14:paraId="01B78EF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5E0B9"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4ADAC4" w14:textId="77777777" w:rsidR="00CE0ADB" w:rsidRPr="00C65432" w:rsidRDefault="00CE0ADB" w:rsidP="00C65432">
            <w:pPr>
              <w:pStyle w:val="NormalWeb"/>
              <w:spacing w:before="40" w:beforeAutospacing="0" w:after="40" w:afterAutospacing="0"/>
            </w:pPr>
            <w:r w:rsidRPr="00C65432">
              <w:t>Khách hàng, Ngân hàng(hệ thống ngoài)</w:t>
            </w:r>
          </w:p>
        </w:tc>
      </w:tr>
      <w:tr w:rsidR="00181AE0" w:rsidRPr="00C65432" w14:paraId="70CAE6C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F338DE"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D998E3" w14:textId="77777777" w:rsidR="00CE0ADB" w:rsidRPr="00C65432" w:rsidRDefault="00CE0ADB" w:rsidP="00C65432">
            <w:pPr>
              <w:pStyle w:val="NormalWeb"/>
              <w:spacing w:before="40" w:beforeAutospacing="0" w:after="40" w:afterAutospacing="0"/>
            </w:pPr>
            <w:r w:rsidRPr="00C65432">
              <w:t>High</w:t>
            </w:r>
          </w:p>
        </w:tc>
      </w:tr>
      <w:tr w:rsidR="00181AE0" w:rsidRPr="00C65432" w14:paraId="165252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051201"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07E83" w14:textId="77777777" w:rsidR="00CE0ADB" w:rsidRPr="00C65432" w:rsidRDefault="00CE0ADB" w:rsidP="00C65432">
            <w:pPr>
              <w:pStyle w:val="NormalWeb"/>
              <w:spacing w:before="40" w:beforeAutospacing="0" w:after="40" w:afterAutospacing="0"/>
            </w:pPr>
            <w:r w:rsidRPr="00C65432">
              <w:t>Khách ở bước chọn phương thức thanh toán, đã chọn Thanh toán online và nhấn “Thanh toán ngay”</w:t>
            </w:r>
          </w:p>
        </w:tc>
      </w:tr>
      <w:tr w:rsidR="00181AE0" w:rsidRPr="00C65432" w14:paraId="2A99AF3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3CECC2"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53AEFD" w14:textId="77777777" w:rsidR="00CE0ADB" w:rsidRPr="00C65432" w:rsidRDefault="00CE0ADB" w:rsidP="00015270">
            <w:pPr>
              <w:pStyle w:val="NormalWeb"/>
              <w:numPr>
                <w:ilvl w:val="0"/>
                <w:numId w:val="156"/>
              </w:numPr>
              <w:spacing w:before="40" w:beforeAutospacing="0" w:after="40" w:afterAutospacing="0"/>
              <w:textAlignment w:val="baseline"/>
            </w:pPr>
            <w:r w:rsidRPr="00C65432">
              <w:t>Đơn hàng đã được tạo tạm với tổng tiền cần thanh toán.</w:t>
            </w:r>
          </w:p>
          <w:p w14:paraId="186CD197" w14:textId="77777777" w:rsidR="00CE0ADB" w:rsidRPr="00C65432" w:rsidRDefault="00CE0ADB" w:rsidP="00015270">
            <w:pPr>
              <w:pStyle w:val="NormalWeb"/>
              <w:numPr>
                <w:ilvl w:val="0"/>
                <w:numId w:val="156"/>
              </w:numPr>
              <w:spacing w:before="40" w:beforeAutospacing="0" w:after="40" w:afterAutospacing="0"/>
              <w:textAlignment w:val="baseline"/>
            </w:pPr>
            <w:r w:rsidRPr="00C65432">
              <w:t>Phương thức thanh toán online đã được chọn.</w:t>
            </w:r>
          </w:p>
          <w:p w14:paraId="21B151BE" w14:textId="77777777" w:rsidR="00CE0ADB" w:rsidRPr="00C65432" w:rsidRDefault="00CE0ADB" w:rsidP="00015270">
            <w:pPr>
              <w:pStyle w:val="NormalWeb"/>
              <w:numPr>
                <w:ilvl w:val="0"/>
                <w:numId w:val="156"/>
              </w:numPr>
              <w:spacing w:before="40" w:beforeAutospacing="0" w:after="40" w:afterAutospacing="0"/>
              <w:textAlignment w:val="baseline"/>
            </w:pPr>
            <w:r w:rsidRPr="00C65432">
              <w:t>Hệ thống đã tích hợp thành công với API ngân hàng</w:t>
            </w:r>
          </w:p>
        </w:tc>
      </w:tr>
      <w:tr w:rsidR="00181AE0" w:rsidRPr="00C65432" w14:paraId="26B1193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E42FAA"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0586AB" w14:textId="77777777" w:rsidR="00CE0ADB" w:rsidRPr="00C65432" w:rsidRDefault="00CE0ADB" w:rsidP="00015270">
            <w:pPr>
              <w:pStyle w:val="NormalWeb"/>
              <w:numPr>
                <w:ilvl w:val="0"/>
                <w:numId w:val="157"/>
              </w:numPr>
              <w:spacing w:before="40" w:beforeAutospacing="0" w:after="40" w:afterAutospacing="0"/>
              <w:textAlignment w:val="baseline"/>
            </w:pPr>
            <w:r w:rsidRPr="00C65432">
              <w:t>Màn hình thanh toán hiển thị mã QR động chứa thông tin giao dịch (mã đơn, số tiền, nội dung).</w:t>
            </w:r>
          </w:p>
          <w:p w14:paraId="6C0C15E6" w14:textId="77777777" w:rsidR="00CE0ADB" w:rsidRPr="00C65432" w:rsidRDefault="00CE0ADB" w:rsidP="00015270">
            <w:pPr>
              <w:pStyle w:val="NormalWeb"/>
              <w:numPr>
                <w:ilvl w:val="0"/>
                <w:numId w:val="157"/>
              </w:numPr>
              <w:spacing w:before="40" w:beforeAutospacing="0" w:after="40" w:afterAutospacing="0"/>
              <w:textAlignment w:val="baseline"/>
            </w:pPr>
            <w:r w:rsidRPr="00C65432">
              <w:t>Phiên giao dịch với ngân hàng được khởi tạo, sẵn sàng nhận phản hồi (callback) về trạng thái thanh toán.</w:t>
            </w:r>
          </w:p>
        </w:tc>
      </w:tr>
      <w:tr w:rsidR="00181AE0" w:rsidRPr="00C65432" w14:paraId="45196A9F"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0DB72"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F9269" w14:textId="77777777" w:rsidR="00CE0ADB" w:rsidRPr="00C65432" w:rsidRDefault="00CE0ADB" w:rsidP="00015270">
            <w:pPr>
              <w:pStyle w:val="NormalWeb"/>
              <w:numPr>
                <w:ilvl w:val="0"/>
                <w:numId w:val="158"/>
              </w:numPr>
              <w:spacing w:before="40" w:beforeAutospacing="0" w:after="40" w:afterAutospacing="0"/>
              <w:textAlignment w:val="baseline"/>
            </w:pPr>
            <w:r w:rsidRPr="00C65432">
              <w:t>Khách chọn Thanh toán online và nhấn “Thanh toán ngay”.</w:t>
            </w:r>
          </w:p>
          <w:p w14:paraId="74F0927E" w14:textId="77777777" w:rsidR="00CE0ADB" w:rsidRPr="00C65432" w:rsidRDefault="00CE0ADB" w:rsidP="00015270">
            <w:pPr>
              <w:pStyle w:val="NormalWeb"/>
              <w:numPr>
                <w:ilvl w:val="0"/>
                <w:numId w:val="158"/>
              </w:numPr>
              <w:spacing w:before="40" w:beforeAutospacing="0" w:after="40" w:afterAutospacing="0"/>
              <w:textAlignment w:val="baseline"/>
            </w:pPr>
            <w:r w:rsidRPr="00C65432">
              <w:t>Hệ thống gửi yêu cầu đến API ngân hàng kèm thông tin đơn hàng: mã đơn, số tiền, nội dung chuyển khoản, thời hạn hiệu lực.</w:t>
            </w:r>
          </w:p>
          <w:p w14:paraId="4C30EF7F" w14:textId="77777777" w:rsidR="00CE0ADB" w:rsidRPr="00C65432" w:rsidRDefault="00CE0ADB" w:rsidP="00015270">
            <w:pPr>
              <w:pStyle w:val="NormalWeb"/>
              <w:numPr>
                <w:ilvl w:val="0"/>
                <w:numId w:val="158"/>
              </w:numPr>
              <w:spacing w:before="40" w:beforeAutospacing="0" w:after="40" w:afterAutospacing="0"/>
              <w:textAlignment w:val="baseline"/>
            </w:pPr>
            <w:r w:rsidRPr="00C65432">
              <w:t>Ngân hàng phản hồi dữ liệu mã QR.</w:t>
            </w:r>
          </w:p>
          <w:p w14:paraId="0C60C191" w14:textId="77777777" w:rsidR="00CE0ADB" w:rsidRPr="00C65432" w:rsidRDefault="00CE0ADB" w:rsidP="00015270">
            <w:pPr>
              <w:pStyle w:val="NormalWeb"/>
              <w:numPr>
                <w:ilvl w:val="0"/>
                <w:numId w:val="158"/>
              </w:numPr>
              <w:spacing w:before="40" w:beforeAutospacing="0" w:after="40" w:afterAutospacing="0"/>
              <w:textAlignment w:val="baseline"/>
            </w:pPr>
            <w:r w:rsidRPr="00C65432">
              <w:t>Hệ thống hiển thị mã QR thanh toán trên màn hình cho khách.</w:t>
            </w:r>
          </w:p>
          <w:p w14:paraId="76EE96C3" w14:textId="77777777" w:rsidR="00CE0ADB" w:rsidRPr="00C65432" w:rsidRDefault="00CE0ADB" w:rsidP="00015270">
            <w:pPr>
              <w:pStyle w:val="NormalWeb"/>
              <w:numPr>
                <w:ilvl w:val="0"/>
                <w:numId w:val="158"/>
              </w:numPr>
              <w:spacing w:before="40" w:beforeAutospacing="0" w:after="40" w:afterAutospacing="0"/>
              <w:textAlignment w:val="baseline"/>
            </w:pPr>
            <w:r w:rsidRPr="00C65432">
              <w:t>Khách dùng ứng dụng ngân hàng hoặc ví điện tử để quét mã QR và xác nhận giao dịch.</w:t>
            </w:r>
          </w:p>
          <w:p w14:paraId="3A1AB4CC" w14:textId="77777777" w:rsidR="00CE0ADB" w:rsidRPr="00C65432" w:rsidRDefault="00CE0ADB" w:rsidP="00015270">
            <w:pPr>
              <w:pStyle w:val="NormalWeb"/>
              <w:numPr>
                <w:ilvl w:val="0"/>
                <w:numId w:val="158"/>
              </w:numPr>
              <w:spacing w:before="40" w:beforeAutospacing="0" w:after="40" w:afterAutospacing="0"/>
              <w:textAlignment w:val="baseline"/>
            </w:pPr>
            <w:r w:rsidRPr="00C65432">
              <w:t>Ngân hàng xử lý giao dịch và gửi callback về hệ thống (kèm mã giao dịch, trạng thái, thời gian).</w:t>
            </w:r>
          </w:p>
          <w:p w14:paraId="2D96B6A0" w14:textId="77777777" w:rsidR="00CE0ADB" w:rsidRPr="00C65432" w:rsidRDefault="00CE0ADB" w:rsidP="00015270">
            <w:pPr>
              <w:pStyle w:val="NormalWeb"/>
              <w:numPr>
                <w:ilvl w:val="0"/>
                <w:numId w:val="158"/>
              </w:numPr>
              <w:spacing w:before="40" w:beforeAutospacing="0" w:after="40" w:afterAutospacing="0"/>
              <w:textAlignment w:val="baseline"/>
            </w:pPr>
            <w:r w:rsidRPr="00C65432">
              <w:t>Hệ thống nhận phản hồi, cập nhật trạng thái đơn hàng thành “Đã thanh toán” hoặc “Thanh toán thất bại”.</w:t>
            </w:r>
          </w:p>
          <w:p w14:paraId="09E8DAAA" w14:textId="77777777" w:rsidR="00CE0ADB" w:rsidRPr="00C65432" w:rsidRDefault="00CE0ADB" w:rsidP="00015270">
            <w:pPr>
              <w:pStyle w:val="NormalWeb"/>
              <w:numPr>
                <w:ilvl w:val="0"/>
                <w:numId w:val="158"/>
              </w:numPr>
              <w:spacing w:before="40" w:beforeAutospacing="0" w:after="40" w:afterAutospacing="0"/>
              <w:textAlignment w:val="baseline"/>
            </w:pPr>
            <w:r w:rsidRPr="00C65432">
              <w:t>Hệ thống hiển thị kết quả giao dịch cho khách (thành công/thất bại) cùng thông tin tóm tắt (mã đơn, số tiền, thời gian).</w:t>
            </w:r>
          </w:p>
        </w:tc>
      </w:tr>
      <w:tr w:rsidR="00181AE0" w:rsidRPr="00C65432" w14:paraId="45D696AB"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C3EC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27E5E" w14:textId="77777777" w:rsidR="00CE0ADB" w:rsidRPr="00C65432" w:rsidRDefault="00CE0ADB" w:rsidP="00C65432">
            <w:pPr>
              <w:pStyle w:val="NormalWeb"/>
              <w:spacing w:before="40" w:beforeAutospacing="0" w:after="40" w:afterAutospacing="0"/>
            </w:pPr>
            <w:r w:rsidRPr="00C65432">
              <w:t>N/A</w:t>
            </w:r>
          </w:p>
        </w:tc>
      </w:tr>
      <w:tr w:rsidR="00181AE0" w:rsidRPr="00C65432" w14:paraId="2B58050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5EF2A4" w14:textId="77777777" w:rsidR="00CE0ADB" w:rsidRPr="00C65432" w:rsidRDefault="00CE0ADB"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8F5338" w14:textId="77777777" w:rsidR="00CE0ADB" w:rsidRPr="00C65432" w:rsidRDefault="00CE0ADB" w:rsidP="00C65432">
            <w:pPr>
              <w:pStyle w:val="NormalWeb"/>
              <w:spacing w:before="40" w:beforeAutospacing="0" w:after="40" w:afterAutospacing="0"/>
            </w:pPr>
            <w:r w:rsidRPr="00C65432">
              <w:t>3a. Lỗi kết nối với ngân hàng hoặc không tạo được QR → hệ thống báo “Không thể khởi tạo phiên thanh toán, vui lòng thử lại sau.”</w:t>
            </w:r>
          </w:p>
          <w:p w14:paraId="6A787CC8" w14:textId="77777777" w:rsidR="00CE0ADB" w:rsidRPr="00C65432" w:rsidRDefault="00CE0ADB" w:rsidP="00C65432">
            <w:pPr>
              <w:pStyle w:val="NormalWeb"/>
              <w:spacing w:before="40" w:beforeAutospacing="0" w:after="40" w:afterAutospacing="0"/>
            </w:pPr>
            <w:r w:rsidRPr="00C65432">
              <w:t>6a. Ngân hàng trả về trạng thái thất bại / hủy giao dịch / hết hạn → hệ thống báo “Thanh toán không thành công, vui lòng thử lại hoặc chọn phương thức khác.”</w:t>
            </w:r>
          </w:p>
        </w:tc>
      </w:tr>
      <w:tr w:rsidR="00181AE0" w:rsidRPr="00C65432" w14:paraId="4A04F46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C4FD55"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379D64" w14:textId="77777777" w:rsidR="00CE0ADB" w:rsidRPr="00C65432" w:rsidRDefault="00CE0ADB" w:rsidP="00015270">
            <w:pPr>
              <w:pStyle w:val="NormalWeb"/>
              <w:numPr>
                <w:ilvl w:val="0"/>
                <w:numId w:val="159"/>
              </w:numPr>
              <w:spacing w:before="40" w:beforeAutospacing="0" w:after="40" w:afterAutospacing="0"/>
              <w:textAlignment w:val="baseline"/>
            </w:pPr>
            <w:r w:rsidRPr="00C65432">
              <w:t>Mỗi mã QR được tạo chỉ hiệu lực trong phiên thanh toán, chứa đầy đủ: mã đơn, số tiền, nội dung và thời gian hết hạn.</w:t>
            </w:r>
          </w:p>
          <w:p w14:paraId="4A9DD461" w14:textId="77777777" w:rsidR="00CE0ADB" w:rsidRPr="00C65432" w:rsidRDefault="00CE0ADB" w:rsidP="00015270">
            <w:pPr>
              <w:pStyle w:val="NormalWeb"/>
              <w:numPr>
                <w:ilvl w:val="0"/>
                <w:numId w:val="159"/>
              </w:numPr>
              <w:spacing w:before="40" w:beforeAutospacing="0" w:after="40" w:afterAutospacing="0"/>
              <w:textAlignment w:val="baseline"/>
            </w:pPr>
            <w:r w:rsidRPr="00C65432">
              <w:t>Mọi giao dịch phải được ghi log đầy đủ (mã giao dịch, thời gian, trạng thái, ngân hàng, người thực hiện).</w:t>
            </w:r>
          </w:p>
          <w:p w14:paraId="23E958EB" w14:textId="77777777" w:rsidR="00CE0ADB" w:rsidRPr="00C65432" w:rsidRDefault="00CE0ADB" w:rsidP="00015270">
            <w:pPr>
              <w:pStyle w:val="NormalWeb"/>
              <w:numPr>
                <w:ilvl w:val="0"/>
                <w:numId w:val="159"/>
              </w:numPr>
              <w:spacing w:before="40" w:beforeAutospacing="0" w:after="40" w:afterAutospacing="0"/>
              <w:textAlignment w:val="baseline"/>
            </w:pPr>
            <w:r w:rsidRPr="00C65432">
              <w:t>Nếu có sai lệch (VD: số tiền khác, lỗi callback), hệ thống sẽ gắn trạng thái “Cần đối chiếu” và gửi cảnh báo cho chủ cửa hàng.</w:t>
            </w:r>
          </w:p>
        </w:tc>
      </w:tr>
      <w:tr w:rsidR="00181AE0" w:rsidRPr="00C65432" w14:paraId="421B814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20123E"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8A8AB" w14:textId="77777777" w:rsidR="00CE0ADB" w:rsidRPr="00C65432" w:rsidRDefault="00CE0ADB" w:rsidP="00C65432">
            <w:pPr>
              <w:pStyle w:val="NormalWeb"/>
              <w:spacing w:before="40" w:beforeAutospacing="0" w:after="40" w:afterAutospacing="0"/>
            </w:pPr>
            <w:r w:rsidRPr="00C65432">
              <w:t>N/A</w:t>
            </w:r>
          </w:p>
        </w:tc>
      </w:tr>
    </w:tbl>
    <w:p w14:paraId="343BAD34" w14:textId="77777777" w:rsidR="00CE0ADB" w:rsidRPr="00C65432" w:rsidRDefault="00CE0ADB" w:rsidP="00C65432">
      <w:pPr>
        <w:spacing w:before="40" w:after="40"/>
        <w:rPr>
          <w:rFonts w:ascii="Times New Roman" w:hAnsi="Times New Roman" w:cs="Times New Roman"/>
          <w:szCs w:val="24"/>
        </w:rPr>
      </w:pPr>
    </w:p>
    <w:p w14:paraId="68EB13F6" w14:textId="7AFDA55C"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6FBDA56B" wp14:editId="0DAC61F8">
            <wp:extent cx="5943600" cy="6109335"/>
            <wp:effectExtent l="0" t="0" r="0" b="5715"/>
            <wp:docPr id="45" name="Picture 4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diagram of a diagram&#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6109335"/>
                    </a:xfrm>
                    <a:prstGeom prst="rect">
                      <a:avLst/>
                    </a:prstGeom>
                  </pic:spPr>
                </pic:pic>
              </a:graphicData>
            </a:graphic>
          </wp:inline>
        </w:drawing>
      </w:r>
    </w:p>
    <w:p w14:paraId="70707C01" w14:textId="77777777" w:rsidR="00CE0ADB" w:rsidRPr="00C65432" w:rsidRDefault="00CE0ADB" w:rsidP="00C65432">
      <w:pPr>
        <w:pStyle w:val="NormalWeb"/>
        <w:spacing w:before="40" w:beforeAutospacing="0" w:after="40" w:afterAutospacing="0"/>
      </w:pPr>
      <w:r w:rsidRPr="00C65432">
        <w:rPr>
          <w:b/>
          <w:bCs/>
        </w:rPr>
        <w:t>3.2.8. Theo dõi và thay đổi đơn trong hạn</w:t>
      </w:r>
    </w:p>
    <w:p w14:paraId="26522395" w14:textId="6DD82BE3" w:rsidR="00CE0ADB" w:rsidRPr="00C65432" w:rsidRDefault="00CE0ADB" w:rsidP="00C65432">
      <w:pPr>
        <w:pStyle w:val="NormalWeb"/>
        <w:spacing w:before="40" w:beforeAutospacing="0" w:after="40" w:afterAutospacing="0"/>
        <w:jc w:val="center"/>
      </w:pPr>
      <w:r w:rsidRPr="00C65432">
        <w:rPr>
          <w:noProof/>
          <w:bdr w:val="none" w:sz="0" w:space="0" w:color="auto" w:frame="1"/>
        </w:rPr>
        <w:lastRenderedPageBreak/>
        <w:drawing>
          <wp:inline distT="0" distB="0" distL="0" distR="0" wp14:anchorId="0526C3AA" wp14:editId="5083DD93">
            <wp:extent cx="4898390" cy="378841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98390" cy="3788410"/>
                    </a:xfrm>
                    <a:prstGeom prst="rect">
                      <a:avLst/>
                    </a:prstGeom>
                    <a:noFill/>
                    <a:ln>
                      <a:noFill/>
                    </a:ln>
                  </pic:spPr>
                </pic:pic>
              </a:graphicData>
            </a:graphic>
          </wp:inline>
        </w:drawing>
      </w:r>
    </w:p>
    <w:p w14:paraId="382BD04A" w14:textId="77777777" w:rsidR="00CE0ADB" w:rsidRPr="00C65432" w:rsidRDefault="00CE0ADB" w:rsidP="00C65432">
      <w:pPr>
        <w:pStyle w:val="NormalWeb"/>
        <w:spacing w:before="40" w:beforeAutospacing="0" w:after="40" w:afterAutospacing="0"/>
      </w:pPr>
      <w:r w:rsidRPr="00C65432">
        <w:rPr>
          <w:b/>
          <w:bCs/>
        </w:rPr>
        <w:t>3.2.8.1. Xem trạng thái đơn/ nhận thông báo</w:t>
      </w:r>
    </w:p>
    <w:p w14:paraId="03E27377"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0"/>
        <w:gridCol w:w="7630"/>
      </w:tblGrid>
      <w:tr w:rsidR="00181AE0" w:rsidRPr="00C65432" w14:paraId="5AE1D35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7441C6"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0BFC7C" w14:textId="77777777" w:rsidR="00CE0ADB" w:rsidRPr="00C65432" w:rsidRDefault="00CE0ADB" w:rsidP="00C65432">
            <w:pPr>
              <w:pStyle w:val="NormalWeb"/>
              <w:spacing w:before="40" w:beforeAutospacing="0" w:after="40" w:afterAutospacing="0"/>
            </w:pPr>
            <w:r w:rsidRPr="00C65432">
              <w:t>2.7.1</w:t>
            </w:r>
          </w:p>
        </w:tc>
      </w:tr>
      <w:tr w:rsidR="00181AE0" w:rsidRPr="00C65432" w14:paraId="484C0EF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74EC6C"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9EB9D6" w14:textId="77777777" w:rsidR="00CE0ADB" w:rsidRPr="00C65432" w:rsidRDefault="00CE0ADB" w:rsidP="00C65432">
            <w:pPr>
              <w:pStyle w:val="NormalWeb"/>
              <w:spacing w:before="40" w:beforeAutospacing="0" w:after="40" w:afterAutospacing="0"/>
            </w:pPr>
            <w:r w:rsidRPr="00C65432">
              <w:t>Xem trạng thái đơn và nhận thông báo</w:t>
            </w:r>
          </w:p>
        </w:tc>
      </w:tr>
      <w:tr w:rsidR="00181AE0" w:rsidRPr="00C65432" w14:paraId="08DFA6D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E74432"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2FEE8E" w14:textId="77777777" w:rsidR="00CE0ADB" w:rsidRPr="00C65432" w:rsidRDefault="00CE0ADB" w:rsidP="00C65432">
            <w:pPr>
              <w:pStyle w:val="NormalWeb"/>
              <w:spacing w:before="40" w:beforeAutospacing="0" w:after="40" w:afterAutospacing="0"/>
            </w:pPr>
            <w:r w:rsidRPr="00C65432">
              <w:t>Là khách hàng, tôi muốn xem trạng thái hiện tại của các đơn hàng đã đặt (ví dụ: Chờ xác nhận, Đang chuẩn bị, Đang giao, Đã giao, Đã hủy…) và nhận thông báo khi đơn thay đổi trạng thái quan trọng, để biết đơn của mình đang được xử lý tới đâu và chủ động sắp xếp nhận hàng.</w:t>
            </w:r>
          </w:p>
        </w:tc>
      </w:tr>
      <w:tr w:rsidR="00181AE0" w:rsidRPr="00C65432" w14:paraId="4317E28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127A2"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2A1FEF"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470501B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917B4"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F07A5" w14:textId="77777777" w:rsidR="00CE0ADB" w:rsidRPr="00C65432" w:rsidRDefault="00CE0ADB" w:rsidP="00C65432">
            <w:pPr>
              <w:pStyle w:val="NormalWeb"/>
              <w:spacing w:before="40" w:beforeAutospacing="0" w:after="40" w:afterAutospacing="0"/>
            </w:pPr>
            <w:r w:rsidRPr="00C65432">
              <w:t>High</w:t>
            </w:r>
          </w:p>
        </w:tc>
      </w:tr>
      <w:tr w:rsidR="00181AE0" w:rsidRPr="00C65432" w14:paraId="788186D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1F628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12E255" w14:textId="77777777" w:rsidR="00CE0ADB" w:rsidRPr="00C65432" w:rsidRDefault="00CE0ADB" w:rsidP="00C65432">
            <w:pPr>
              <w:pStyle w:val="NormalWeb"/>
              <w:spacing w:before="40" w:beforeAutospacing="0" w:after="40" w:afterAutospacing="0"/>
            </w:pPr>
            <w:r w:rsidRPr="00C65432">
              <w:t>Khách vào màn hình “Đơn hàng của tôi” hoặc nhấn vào thông báo để xem chi tiết đơn.</w:t>
            </w:r>
          </w:p>
        </w:tc>
      </w:tr>
      <w:tr w:rsidR="00181AE0" w:rsidRPr="00C65432" w14:paraId="585FBF8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1E7CD0"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A6EC89" w14:textId="77777777" w:rsidR="00CE0ADB" w:rsidRPr="00C65432" w:rsidRDefault="00CE0ADB" w:rsidP="00015270">
            <w:pPr>
              <w:pStyle w:val="NormalWeb"/>
              <w:numPr>
                <w:ilvl w:val="0"/>
                <w:numId w:val="160"/>
              </w:numPr>
              <w:spacing w:before="40" w:beforeAutospacing="0" w:after="40" w:afterAutospacing="0"/>
              <w:textAlignment w:val="baseline"/>
            </w:pPr>
            <w:r w:rsidRPr="00C65432">
              <w:t>Khách đã có ít nhất một đơn hàng trong hệ thống.</w:t>
            </w:r>
          </w:p>
          <w:p w14:paraId="16CD2DB9" w14:textId="77777777" w:rsidR="00CE0ADB" w:rsidRPr="00C65432" w:rsidRDefault="00CE0ADB" w:rsidP="00015270">
            <w:pPr>
              <w:pStyle w:val="NormalWeb"/>
              <w:numPr>
                <w:ilvl w:val="0"/>
                <w:numId w:val="160"/>
              </w:numPr>
              <w:spacing w:before="40" w:beforeAutospacing="0" w:after="40" w:afterAutospacing="0"/>
              <w:textAlignment w:val="baseline"/>
            </w:pPr>
            <w:r w:rsidRPr="00C65432">
              <w:t>Trạng thái đơn được hệ thống và nhân viên cập nhật định kỳ.</w:t>
            </w:r>
          </w:p>
        </w:tc>
      </w:tr>
      <w:tr w:rsidR="00181AE0" w:rsidRPr="00C65432" w14:paraId="77481F7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43E6D9"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FC0B3F" w14:textId="77777777" w:rsidR="00CE0ADB" w:rsidRPr="00C65432" w:rsidRDefault="00CE0ADB" w:rsidP="00015270">
            <w:pPr>
              <w:pStyle w:val="NormalWeb"/>
              <w:numPr>
                <w:ilvl w:val="0"/>
                <w:numId w:val="161"/>
              </w:numPr>
              <w:spacing w:before="40" w:beforeAutospacing="0" w:after="40" w:afterAutospacing="0"/>
              <w:textAlignment w:val="baseline"/>
            </w:pPr>
            <w:r w:rsidRPr="00C65432">
              <w:t>Khách xem được trạng thái mới nhất của đơn hàng.</w:t>
            </w:r>
          </w:p>
        </w:tc>
      </w:tr>
      <w:tr w:rsidR="00181AE0" w:rsidRPr="00C65432" w14:paraId="4AE22CD9"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BFF2F"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A977BB" w14:textId="77777777" w:rsidR="00CE0ADB" w:rsidRPr="00C65432" w:rsidRDefault="00CE0ADB" w:rsidP="00015270">
            <w:pPr>
              <w:pStyle w:val="NormalWeb"/>
              <w:numPr>
                <w:ilvl w:val="0"/>
                <w:numId w:val="162"/>
              </w:numPr>
              <w:spacing w:before="40" w:beforeAutospacing="0" w:after="40" w:afterAutospacing="0"/>
              <w:textAlignment w:val="baseline"/>
            </w:pPr>
            <w:r w:rsidRPr="00C65432">
              <w:t>Khách đăng nhập và chọn mục “Đơn hàng của tôi”.</w:t>
            </w:r>
          </w:p>
          <w:p w14:paraId="5C63099D" w14:textId="77777777" w:rsidR="00CE0ADB" w:rsidRPr="00C65432" w:rsidRDefault="00CE0ADB" w:rsidP="00015270">
            <w:pPr>
              <w:pStyle w:val="NormalWeb"/>
              <w:numPr>
                <w:ilvl w:val="0"/>
                <w:numId w:val="162"/>
              </w:numPr>
              <w:spacing w:before="40" w:beforeAutospacing="0" w:after="40" w:afterAutospacing="0"/>
              <w:textAlignment w:val="baseline"/>
            </w:pPr>
            <w:r w:rsidRPr="00C65432">
              <w:t>Hệ thống hiển thị danh sách đơn của khách (mã đơn, ngày đặt, tổng tiền, trạng thái hiện tại).</w:t>
            </w:r>
          </w:p>
          <w:p w14:paraId="5E74AD37" w14:textId="77777777" w:rsidR="00CE0ADB" w:rsidRPr="00C65432" w:rsidRDefault="00CE0ADB" w:rsidP="00015270">
            <w:pPr>
              <w:pStyle w:val="NormalWeb"/>
              <w:numPr>
                <w:ilvl w:val="0"/>
                <w:numId w:val="162"/>
              </w:numPr>
              <w:spacing w:before="40" w:beforeAutospacing="0" w:after="40" w:afterAutospacing="0"/>
              <w:textAlignment w:val="baseline"/>
            </w:pPr>
            <w:r w:rsidRPr="00C65432">
              <w:t>Khách chọn một đơn cụ thể.</w:t>
            </w:r>
          </w:p>
          <w:p w14:paraId="3D260760" w14:textId="77777777" w:rsidR="00CE0ADB" w:rsidRPr="00C65432" w:rsidRDefault="00CE0ADB" w:rsidP="00015270">
            <w:pPr>
              <w:pStyle w:val="NormalWeb"/>
              <w:numPr>
                <w:ilvl w:val="0"/>
                <w:numId w:val="162"/>
              </w:numPr>
              <w:spacing w:before="40" w:beforeAutospacing="0" w:after="40" w:afterAutospacing="0"/>
              <w:textAlignment w:val="baseline"/>
            </w:pPr>
            <w:r w:rsidRPr="00C65432">
              <w:t>Hệ thống hiển thị chi tiết đơn hàng kèm trạng thái cập nhật mới nhất..</w:t>
            </w:r>
          </w:p>
          <w:p w14:paraId="76F5B308" w14:textId="77777777" w:rsidR="00CE0ADB" w:rsidRPr="00C65432" w:rsidRDefault="00CE0ADB" w:rsidP="00015270">
            <w:pPr>
              <w:pStyle w:val="NormalWeb"/>
              <w:numPr>
                <w:ilvl w:val="0"/>
                <w:numId w:val="162"/>
              </w:numPr>
              <w:spacing w:before="40" w:beforeAutospacing="0" w:after="40" w:afterAutospacing="0"/>
              <w:textAlignment w:val="baseline"/>
            </w:pPr>
            <w:r w:rsidRPr="00C65432">
              <w:t>Khách xem thông tin, sau đó có thể quay lại danh sách hoặc thực hiện các thao tác khác (đổi lịch, hủy, gọi cửa hàng… nếu vẫn trong hạn).</w:t>
            </w:r>
          </w:p>
        </w:tc>
      </w:tr>
      <w:tr w:rsidR="00181AE0" w:rsidRPr="00C65432" w14:paraId="53DB9E0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DF4CE2"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9561F4" w14:textId="77777777" w:rsidR="00CE0ADB" w:rsidRPr="00C65432" w:rsidRDefault="00CE0ADB" w:rsidP="00C65432">
            <w:pPr>
              <w:pStyle w:val="NormalWeb"/>
              <w:spacing w:before="40" w:beforeAutospacing="0" w:after="40" w:afterAutospacing="0"/>
            </w:pPr>
            <w:r w:rsidRPr="00C65432">
              <w:t>2a. Khách bấm vào thông báo (VD: “Đơn VLXD-00123 đã chuyển sang trạng thái Đang giao”) → hệ thống mở thẳng màn hình chi tiết đơn tương ứng, bỏ qua bước chọn trong danh sách.</w:t>
            </w:r>
          </w:p>
        </w:tc>
      </w:tr>
      <w:tr w:rsidR="00181AE0" w:rsidRPr="00C65432" w14:paraId="3CFF2768"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4ABBA7"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0DBD39" w14:textId="77777777" w:rsidR="00CE0ADB" w:rsidRPr="00C65432" w:rsidRDefault="00CE0ADB" w:rsidP="00C65432">
            <w:pPr>
              <w:pStyle w:val="NormalWeb"/>
              <w:spacing w:before="40" w:beforeAutospacing="0" w:after="40" w:afterAutospacing="0"/>
            </w:pPr>
            <w:r w:rsidRPr="00C65432">
              <w:t>2b. Khách chưa có đơn nào → hệ thống hiển thị “Bạn chưa có đơn hàng nào” thay cho danh sách.</w:t>
            </w:r>
          </w:p>
          <w:p w14:paraId="43211F74" w14:textId="77777777" w:rsidR="00CE0ADB" w:rsidRPr="00C65432" w:rsidRDefault="00CE0ADB" w:rsidP="00C65432">
            <w:pPr>
              <w:pStyle w:val="NormalWeb"/>
              <w:spacing w:before="40" w:beforeAutospacing="0" w:after="40" w:afterAutospacing="0"/>
            </w:pPr>
            <w:r w:rsidRPr="00C65432">
              <w:t>3a. Đơn đã bị xóa/không tìm thấy → hệ thống báo “Không tìm thấy đơn hàng, vui lòng kiểm tra lại.”</w:t>
            </w:r>
          </w:p>
          <w:p w14:paraId="68C086C5" w14:textId="77777777" w:rsidR="00CE0ADB" w:rsidRPr="00C65432" w:rsidRDefault="00CE0ADB" w:rsidP="00C65432">
            <w:pPr>
              <w:pStyle w:val="NormalWeb"/>
              <w:spacing w:before="40" w:beforeAutospacing="0" w:after="40" w:afterAutospacing="0"/>
            </w:pPr>
            <w:r w:rsidRPr="00C65432">
              <w:t>4a. Lỗi hệ thống khi tải trạng thái → hiển thị “Không thể tải trạng thái đơn hàng lúc này, vui lòng thử lại sau.”</w:t>
            </w:r>
          </w:p>
        </w:tc>
      </w:tr>
      <w:tr w:rsidR="00181AE0" w:rsidRPr="00C65432" w14:paraId="27F705A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979394"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056398" w14:textId="77777777" w:rsidR="00CE0ADB" w:rsidRPr="00C65432" w:rsidRDefault="00CE0ADB" w:rsidP="00015270">
            <w:pPr>
              <w:pStyle w:val="NormalWeb"/>
              <w:numPr>
                <w:ilvl w:val="0"/>
                <w:numId w:val="163"/>
              </w:numPr>
              <w:spacing w:before="40" w:beforeAutospacing="0" w:after="40" w:afterAutospacing="0"/>
              <w:textAlignment w:val="baseline"/>
            </w:pPr>
            <w:r w:rsidRPr="00C65432">
              <w:t>Trạng thái đơn phải được cập nhật theo quy trình chuẩn (Chờ xác nhận → Đang chuẩn bị → Đang giao → Đã giao; hoặc Chờ xác nhận → Đã hủy).</w:t>
            </w:r>
          </w:p>
          <w:p w14:paraId="2ECA74FE" w14:textId="77777777" w:rsidR="00CE0ADB" w:rsidRPr="00C65432" w:rsidRDefault="00CE0ADB" w:rsidP="00015270">
            <w:pPr>
              <w:pStyle w:val="NormalWeb"/>
              <w:numPr>
                <w:ilvl w:val="0"/>
                <w:numId w:val="163"/>
              </w:numPr>
              <w:spacing w:before="40" w:beforeAutospacing="0" w:after="40" w:afterAutospacing="0"/>
              <w:textAlignment w:val="baseline"/>
            </w:pPr>
            <w:r w:rsidRPr="00C65432">
              <w:t>Mỗi lần trạng thái thay đổi, hệ thống có thể sinh thông báo (in-app).</w:t>
            </w:r>
          </w:p>
        </w:tc>
      </w:tr>
      <w:tr w:rsidR="00181AE0" w:rsidRPr="00C65432" w14:paraId="2A3EC34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A06ED2"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84D01" w14:textId="77777777" w:rsidR="00CE0ADB" w:rsidRPr="00C65432" w:rsidRDefault="00CE0ADB" w:rsidP="00C65432">
            <w:pPr>
              <w:pStyle w:val="NormalWeb"/>
              <w:spacing w:before="40" w:beforeAutospacing="0" w:after="40" w:afterAutospacing="0"/>
            </w:pPr>
            <w:r w:rsidRPr="00C65432">
              <w:t>N/A</w:t>
            </w:r>
          </w:p>
        </w:tc>
      </w:tr>
    </w:tbl>
    <w:p w14:paraId="44D56EAD" w14:textId="77777777" w:rsidR="00CE0ADB" w:rsidRPr="00C65432" w:rsidRDefault="00CE0ADB" w:rsidP="00C65432">
      <w:pPr>
        <w:spacing w:before="40" w:after="40"/>
        <w:rPr>
          <w:rFonts w:ascii="Times New Roman" w:hAnsi="Times New Roman" w:cs="Times New Roman"/>
          <w:szCs w:val="24"/>
        </w:rPr>
      </w:pPr>
    </w:p>
    <w:p w14:paraId="4B03C96D" w14:textId="77777777" w:rsidR="00CE0ADB" w:rsidRPr="00C65432" w:rsidRDefault="00CE0ADB" w:rsidP="00C65432">
      <w:pPr>
        <w:pStyle w:val="NormalWeb"/>
        <w:spacing w:before="40" w:beforeAutospacing="0" w:after="40" w:afterAutospacing="0"/>
      </w:pPr>
      <w:r w:rsidRPr="00C65432">
        <w:rPr>
          <w:b/>
          <w:bCs/>
        </w:rPr>
        <w:t>3.2.8.2. Đổi lịch giao</w:t>
      </w:r>
    </w:p>
    <w:p w14:paraId="6B53279F"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4"/>
        <w:gridCol w:w="7546"/>
      </w:tblGrid>
      <w:tr w:rsidR="00181AE0" w:rsidRPr="00C65432" w14:paraId="341E0F1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23F479"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6AD96" w14:textId="77777777" w:rsidR="00CE0ADB" w:rsidRPr="00C65432" w:rsidRDefault="00CE0ADB" w:rsidP="00C65432">
            <w:pPr>
              <w:pStyle w:val="NormalWeb"/>
              <w:spacing w:before="40" w:beforeAutospacing="0" w:after="40" w:afterAutospacing="0"/>
            </w:pPr>
            <w:r w:rsidRPr="00C65432">
              <w:t>2.7.2</w:t>
            </w:r>
          </w:p>
        </w:tc>
      </w:tr>
      <w:tr w:rsidR="00181AE0" w:rsidRPr="00C65432" w14:paraId="12CEF4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49BCD"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49C9C8" w14:textId="77777777" w:rsidR="00CE0ADB" w:rsidRPr="00C65432" w:rsidRDefault="00CE0ADB" w:rsidP="00C65432">
            <w:pPr>
              <w:pStyle w:val="NormalWeb"/>
              <w:spacing w:before="40" w:beforeAutospacing="0" w:after="40" w:afterAutospacing="0"/>
            </w:pPr>
            <w:r w:rsidRPr="00C65432">
              <w:t>Đổi lịch giao hàng</w:t>
            </w:r>
          </w:p>
        </w:tc>
      </w:tr>
      <w:tr w:rsidR="00181AE0" w:rsidRPr="00C65432" w14:paraId="08D3B22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0B168"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2A9A9" w14:textId="77777777" w:rsidR="00CE0ADB" w:rsidRPr="00C65432" w:rsidRDefault="00CE0ADB" w:rsidP="00C65432">
            <w:pPr>
              <w:pStyle w:val="NormalWeb"/>
              <w:spacing w:before="40" w:beforeAutospacing="0" w:after="40" w:afterAutospacing="0"/>
            </w:pPr>
            <w:r w:rsidRPr="00C65432">
              <w:t>Là khách hàng, tôi muốn thay đổi ngày/giờ giao dự kiến của một đơn hàng đã đặt (nhưng chưa giao) để phù hợp với tiến độ công trình hoặc thời gian tôi có mặt nhận hàng, miễn là vẫn còn trong thời hạn cho phép chỉnh sửa.</w:t>
            </w:r>
          </w:p>
        </w:tc>
      </w:tr>
      <w:tr w:rsidR="00181AE0" w:rsidRPr="00C65432" w14:paraId="0F45D70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666274"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DBBF47"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516714C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578915"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29411" w14:textId="77777777" w:rsidR="00CE0ADB" w:rsidRPr="00C65432" w:rsidRDefault="00CE0ADB" w:rsidP="00C65432">
            <w:pPr>
              <w:pStyle w:val="NormalWeb"/>
              <w:spacing w:before="40" w:beforeAutospacing="0" w:after="40" w:afterAutospacing="0"/>
            </w:pPr>
            <w:r w:rsidRPr="00C65432">
              <w:t>High</w:t>
            </w:r>
          </w:p>
        </w:tc>
      </w:tr>
      <w:tr w:rsidR="00181AE0" w:rsidRPr="00C65432" w14:paraId="31F3847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9631B9"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FE6EF4" w14:textId="77777777" w:rsidR="00CE0ADB" w:rsidRPr="00C65432" w:rsidRDefault="00CE0ADB" w:rsidP="00C65432">
            <w:pPr>
              <w:pStyle w:val="NormalWeb"/>
              <w:spacing w:before="40" w:beforeAutospacing="0" w:after="40" w:afterAutospacing="0"/>
            </w:pPr>
            <w:r w:rsidRPr="00C65432">
              <w:t>Khách mở chi tiết một đơn hàng, chọn chức năng “Đổi lịch giao”.</w:t>
            </w:r>
          </w:p>
        </w:tc>
      </w:tr>
      <w:tr w:rsidR="00181AE0" w:rsidRPr="00C65432" w14:paraId="6B7EE55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2CE25A"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487D6" w14:textId="77777777" w:rsidR="00CE0ADB" w:rsidRPr="00C65432" w:rsidRDefault="00CE0ADB" w:rsidP="00015270">
            <w:pPr>
              <w:pStyle w:val="NormalWeb"/>
              <w:numPr>
                <w:ilvl w:val="0"/>
                <w:numId w:val="164"/>
              </w:numPr>
              <w:spacing w:before="40" w:beforeAutospacing="0" w:after="40" w:afterAutospacing="0"/>
              <w:textAlignment w:val="baseline"/>
            </w:pPr>
            <w:r w:rsidRPr="00C65432">
              <w:t>Khách đã đăng nhập.</w:t>
            </w:r>
          </w:p>
          <w:p w14:paraId="5A0C0138" w14:textId="77777777" w:rsidR="00CE0ADB" w:rsidRPr="00C65432" w:rsidRDefault="00CE0ADB" w:rsidP="00015270">
            <w:pPr>
              <w:pStyle w:val="NormalWeb"/>
              <w:numPr>
                <w:ilvl w:val="0"/>
                <w:numId w:val="164"/>
              </w:numPr>
              <w:spacing w:before="40" w:beforeAutospacing="0" w:after="40" w:afterAutospacing="0"/>
              <w:textAlignment w:val="baseline"/>
            </w:pPr>
            <w:r w:rsidRPr="00C65432">
              <w:t>Đơn hàng đang ở trạng thái cho phép đổi lịch (Chờ xác nhận, Đang chuẩn bị).</w:t>
            </w:r>
          </w:p>
          <w:p w14:paraId="1997B170" w14:textId="77777777" w:rsidR="00CE0ADB" w:rsidRPr="00C65432" w:rsidRDefault="00CE0ADB" w:rsidP="00015270">
            <w:pPr>
              <w:pStyle w:val="NormalWeb"/>
              <w:numPr>
                <w:ilvl w:val="0"/>
                <w:numId w:val="164"/>
              </w:numPr>
              <w:spacing w:before="40" w:beforeAutospacing="0" w:after="40" w:afterAutospacing="0"/>
              <w:textAlignment w:val="baseline"/>
            </w:pPr>
            <w:r w:rsidRPr="00C65432">
              <w:t>Chưa qua thời điểm cut-off đổi lịch (do cửa hàng quy định).</w:t>
            </w:r>
          </w:p>
        </w:tc>
      </w:tr>
      <w:tr w:rsidR="00181AE0" w:rsidRPr="00C65432" w14:paraId="1A89857B"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30F14D" w14:textId="77777777" w:rsidR="00CE0ADB" w:rsidRPr="00C65432" w:rsidRDefault="00CE0ADB"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607E4" w14:textId="77777777" w:rsidR="00CE0ADB" w:rsidRPr="00C65432" w:rsidRDefault="00CE0ADB" w:rsidP="00015270">
            <w:pPr>
              <w:pStyle w:val="NormalWeb"/>
              <w:numPr>
                <w:ilvl w:val="0"/>
                <w:numId w:val="165"/>
              </w:numPr>
              <w:spacing w:before="40" w:beforeAutospacing="0" w:after="40" w:afterAutospacing="0"/>
              <w:textAlignment w:val="baseline"/>
            </w:pPr>
            <w:r w:rsidRPr="00C65432">
              <w:t>Thời gian giao dự kiến của đơn được cập nhật.</w:t>
            </w:r>
            <w:r w:rsidRPr="00C65432">
              <w:br/>
            </w:r>
            <w:r w:rsidRPr="00C65432">
              <w:br/>
            </w:r>
          </w:p>
        </w:tc>
      </w:tr>
      <w:tr w:rsidR="00181AE0" w:rsidRPr="00C65432" w14:paraId="0670CEF8"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27662"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45802" w14:textId="77777777" w:rsidR="00CE0ADB" w:rsidRPr="00C65432" w:rsidRDefault="00CE0ADB" w:rsidP="00015270">
            <w:pPr>
              <w:pStyle w:val="NormalWeb"/>
              <w:numPr>
                <w:ilvl w:val="0"/>
                <w:numId w:val="166"/>
              </w:numPr>
              <w:spacing w:before="40" w:beforeAutospacing="0" w:after="40" w:afterAutospacing="0"/>
              <w:textAlignment w:val="baseline"/>
            </w:pPr>
            <w:r w:rsidRPr="00C65432">
              <w:t>Khách vào Đơn hàng của tôi, chọn một đơn cần đổi lịch.</w:t>
            </w:r>
          </w:p>
          <w:p w14:paraId="0081065E" w14:textId="77777777" w:rsidR="00CE0ADB" w:rsidRPr="00C65432" w:rsidRDefault="00CE0ADB" w:rsidP="00015270">
            <w:pPr>
              <w:pStyle w:val="NormalWeb"/>
              <w:numPr>
                <w:ilvl w:val="0"/>
                <w:numId w:val="166"/>
              </w:numPr>
              <w:spacing w:before="40" w:beforeAutospacing="0" w:after="40" w:afterAutospacing="0"/>
              <w:textAlignment w:val="baseline"/>
            </w:pPr>
            <w:r w:rsidRPr="00C65432">
              <w:t>Hệ thống hiển thị chi tiết đơn, trong đó có thời gian giao dự kiến hiện tại và nút “Đổi lịch giao”.</w:t>
            </w:r>
          </w:p>
          <w:p w14:paraId="70DDFC1E" w14:textId="77777777" w:rsidR="00CE0ADB" w:rsidRPr="00C65432" w:rsidRDefault="00CE0ADB" w:rsidP="00015270">
            <w:pPr>
              <w:pStyle w:val="NormalWeb"/>
              <w:numPr>
                <w:ilvl w:val="0"/>
                <w:numId w:val="166"/>
              </w:numPr>
              <w:spacing w:before="40" w:beforeAutospacing="0" w:after="40" w:afterAutospacing="0"/>
              <w:textAlignment w:val="baseline"/>
            </w:pPr>
            <w:r w:rsidRPr="00C65432">
              <w:t>Khách bấm “Đổi lịch giao”.</w:t>
            </w:r>
          </w:p>
          <w:p w14:paraId="0F1DFF0B" w14:textId="77777777" w:rsidR="00CE0ADB" w:rsidRPr="00C65432" w:rsidRDefault="00CE0ADB" w:rsidP="00015270">
            <w:pPr>
              <w:pStyle w:val="NormalWeb"/>
              <w:numPr>
                <w:ilvl w:val="0"/>
                <w:numId w:val="166"/>
              </w:numPr>
              <w:spacing w:before="40" w:beforeAutospacing="0" w:after="40" w:afterAutospacing="0"/>
              <w:textAlignment w:val="baseline"/>
            </w:pPr>
            <w:r w:rsidRPr="00C65432">
              <w:t>Hệ thống hiển thị bộ chọn ngày/giờ mới trong phạm vi cho phép.</w:t>
            </w:r>
          </w:p>
          <w:p w14:paraId="0CCDF67B" w14:textId="77777777" w:rsidR="00CE0ADB" w:rsidRPr="00C65432" w:rsidRDefault="00CE0ADB" w:rsidP="00015270">
            <w:pPr>
              <w:pStyle w:val="NormalWeb"/>
              <w:numPr>
                <w:ilvl w:val="0"/>
                <w:numId w:val="166"/>
              </w:numPr>
              <w:spacing w:before="40" w:beforeAutospacing="0" w:after="40" w:afterAutospacing="0"/>
              <w:textAlignment w:val="baseline"/>
            </w:pPr>
            <w:r w:rsidRPr="00C65432">
              <w:t>Khách chọn ngày/giờ giao mới.</w:t>
            </w:r>
          </w:p>
          <w:p w14:paraId="547589F9" w14:textId="77777777" w:rsidR="00CE0ADB" w:rsidRPr="00C65432" w:rsidRDefault="00CE0ADB" w:rsidP="00015270">
            <w:pPr>
              <w:pStyle w:val="NormalWeb"/>
              <w:numPr>
                <w:ilvl w:val="0"/>
                <w:numId w:val="166"/>
              </w:numPr>
              <w:spacing w:before="40" w:beforeAutospacing="0" w:after="40" w:afterAutospacing="0"/>
              <w:textAlignment w:val="baseline"/>
            </w:pPr>
            <w:r w:rsidRPr="00C65432">
              <w:t>Hệ thống kiểm tra điều kiện (chưa quá cut-off, trong khung giờ giao, không sớm hơn thời điểm hiện tại + thời gian chuẩn bị).</w:t>
            </w:r>
          </w:p>
          <w:p w14:paraId="3C3B05A0" w14:textId="77777777" w:rsidR="00CE0ADB" w:rsidRPr="00C65432" w:rsidRDefault="00CE0ADB" w:rsidP="00015270">
            <w:pPr>
              <w:pStyle w:val="NormalWeb"/>
              <w:numPr>
                <w:ilvl w:val="0"/>
                <w:numId w:val="166"/>
              </w:numPr>
              <w:spacing w:before="40" w:beforeAutospacing="0" w:after="40" w:afterAutospacing="0"/>
              <w:textAlignment w:val="baseline"/>
            </w:pPr>
            <w:r w:rsidRPr="00C65432">
              <w:t>Nếu hợp lệ, hệ thống lưu thời gian giao mới cho đơn hàng.</w:t>
            </w:r>
          </w:p>
          <w:p w14:paraId="3F53A1BE" w14:textId="77777777" w:rsidR="00CE0ADB" w:rsidRPr="00C65432" w:rsidRDefault="00CE0ADB" w:rsidP="00015270">
            <w:pPr>
              <w:pStyle w:val="NormalWeb"/>
              <w:numPr>
                <w:ilvl w:val="0"/>
                <w:numId w:val="166"/>
              </w:numPr>
              <w:spacing w:before="40" w:beforeAutospacing="0" w:after="40" w:afterAutospacing="0"/>
              <w:textAlignment w:val="baseline"/>
            </w:pPr>
            <w:r w:rsidRPr="00C65432">
              <w:t>Hệ thống hiển thị thông báo “Cập nhật lịch giao thành công” và hiển thị lại thời gian giao mới trên màn hình chi tiết đơn.</w:t>
            </w:r>
          </w:p>
        </w:tc>
      </w:tr>
      <w:tr w:rsidR="00181AE0" w:rsidRPr="00C65432" w14:paraId="2059307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0A483"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3F3B4" w14:textId="77777777" w:rsidR="00CE0ADB" w:rsidRPr="00C65432" w:rsidRDefault="00CE0ADB" w:rsidP="00C65432">
            <w:pPr>
              <w:pStyle w:val="NormalWeb"/>
              <w:spacing w:before="40" w:beforeAutospacing="0" w:after="40" w:afterAutospacing="0"/>
            </w:pPr>
            <w:r w:rsidRPr="00C65432">
              <w:t>4a. Khách chỉ chọn ngày mới, không chọn giờ → hệ thống ghi nhận “Giao trong ngày …” và hiển thị ghi chú phù hợp.</w:t>
            </w:r>
          </w:p>
        </w:tc>
      </w:tr>
      <w:tr w:rsidR="00181AE0" w:rsidRPr="00C65432" w14:paraId="0CDA30D8"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A5D4B3"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8DBA" w14:textId="77777777" w:rsidR="00CE0ADB" w:rsidRPr="00C65432" w:rsidRDefault="00CE0ADB" w:rsidP="00C65432">
            <w:pPr>
              <w:pStyle w:val="NormalWeb"/>
              <w:spacing w:before="40" w:beforeAutospacing="0" w:after="40" w:afterAutospacing="0"/>
            </w:pPr>
            <w:r w:rsidRPr="00C65432">
              <w:t>6a. Thời gian mới không hợp lệ (quá sớm/quá muộn/ngoài khung giờ) → hệ thống báo ngắn gọn “Thời gian giao không hợp lệ, vui lòng chọn lại.”</w:t>
            </w:r>
          </w:p>
          <w:p w14:paraId="4A92E2F9" w14:textId="77777777" w:rsidR="00CE0ADB" w:rsidRPr="00C65432" w:rsidRDefault="00CE0ADB" w:rsidP="00C65432">
            <w:pPr>
              <w:pStyle w:val="NormalWeb"/>
              <w:spacing w:before="40" w:beforeAutospacing="0" w:after="40" w:afterAutospacing="0"/>
            </w:pPr>
            <w:r w:rsidRPr="00C65432">
              <w:t>6a1. Đã qua cut-off đổi lịch → hệ thống báo “Đơn này đã qua thời hạn đổi lịch, vui lòng liên hệ trực tiếp cửa hàng.”</w:t>
            </w:r>
          </w:p>
          <w:p w14:paraId="001A5276" w14:textId="77777777" w:rsidR="00CE0ADB" w:rsidRPr="00C65432" w:rsidRDefault="00CE0ADB" w:rsidP="00C65432">
            <w:pPr>
              <w:pStyle w:val="NormalWeb"/>
              <w:spacing w:before="40" w:beforeAutospacing="0" w:after="40" w:afterAutospacing="0"/>
            </w:pPr>
            <w:r w:rsidRPr="00C65432">
              <w:t>6a2. Lỗi hệ thống khi lưu → “Không thể cập nhật lịch giao, vui lòng thử lại sau.” và giữ nguyên thời gian cũ.</w:t>
            </w:r>
          </w:p>
        </w:tc>
      </w:tr>
      <w:tr w:rsidR="00181AE0" w:rsidRPr="00C65432" w14:paraId="12035E7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075E2"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735C9" w14:textId="77777777" w:rsidR="00CE0ADB" w:rsidRPr="00C65432" w:rsidRDefault="00CE0ADB" w:rsidP="00015270">
            <w:pPr>
              <w:pStyle w:val="NormalWeb"/>
              <w:numPr>
                <w:ilvl w:val="0"/>
                <w:numId w:val="167"/>
              </w:numPr>
              <w:spacing w:before="40" w:beforeAutospacing="0" w:after="40" w:afterAutospacing="0"/>
              <w:textAlignment w:val="baseline"/>
            </w:pPr>
            <w:r w:rsidRPr="00C65432">
              <w:t>Chỉ cho phép đổi lịch đối với đơn chưa giao và chưa vượt cut-off</w:t>
            </w:r>
          </w:p>
          <w:p w14:paraId="7DA730AD" w14:textId="77777777" w:rsidR="00CE0ADB" w:rsidRPr="00C65432" w:rsidRDefault="00CE0ADB" w:rsidP="00015270">
            <w:pPr>
              <w:pStyle w:val="NormalWeb"/>
              <w:numPr>
                <w:ilvl w:val="0"/>
                <w:numId w:val="167"/>
              </w:numPr>
              <w:spacing w:before="40" w:beforeAutospacing="0" w:after="40" w:afterAutospacing="0"/>
              <w:textAlignment w:val="baseline"/>
            </w:pPr>
            <w:r w:rsidRPr="00C65432">
              <w:t>Mọi thay đổi về lịch giao nên được ghi log</w:t>
            </w:r>
          </w:p>
        </w:tc>
      </w:tr>
      <w:tr w:rsidR="00181AE0" w:rsidRPr="00C65432" w14:paraId="52CE358D"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4ABB0B"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F64BFF" w14:textId="77777777" w:rsidR="00CE0ADB" w:rsidRPr="00C65432" w:rsidRDefault="00CE0ADB" w:rsidP="00C65432">
            <w:pPr>
              <w:pStyle w:val="NormalWeb"/>
              <w:spacing w:before="40" w:beforeAutospacing="0" w:after="40" w:afterAutospacing="0"/>
            </w:pPr>
            <w:r w:rsidRPr="00C65432">
              <w:t>N/A</w:t>
            </w:r>
          </w:p>
        </w:tc>
      </w:tr>
    </w:tbl>
    <w:p w14:paraId="4BE939BD" w14:textId="77777777" w:rsidR="00CE0ADB" w:rsidRPr="00C65432" w:rsidRDefault="00CE0ADB" w:rsidP="00C65432">
      <w:pPr>
        <w:spacing w:before="40" w:after="40"/>
        <w:rPr>
          <w:rFonts w:ascii="Times New Roman" w:hAnsi="Times New Roman" w:cs="Times New Roman"/>
          <w:szCs w:val="24"/>
        </w:rPr>
      </w:pPr>
    </w:p>
    <w:p w14:paraId="4D58E77E" w14:textId="77777777" w:rsidR="00CE0ADB" w:rsidRPr="00C65432" w:rsidRDefault="00CE0ADB" w:rsidP="00C65432">
      <w:pPr>
        <w:pStyle w:val="NormalWeb"/>
        <w:spacing w:before="40" w:beforeAutospacing="0" w:after="40" w:afterAutospacing="0"/>
      </w:pPr>
      <w:r w:rsidRPr="00C65432">
        <w:rPr>
          <w:b/>
          <w:bCs/>
        </w:rPr>
        <w:t>3.2.8.3. Cập nhật số lượng</w:t>
      </w:r>
    </w:p>
    <w:p w14:paraId="66B5B2D3"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564"/>
      </w:tblGrid>
      <w:tr w:rsidR="00181AE0" w:rsidRPr="00C65432" w14:paraId="0AE235B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A31A0"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6EB353" w14:textId="77777777" w:rsidR="00CE0ADB" w:rsidRPr="00C65432" w:rsidRDefault="00CE0ADB" w:rsidP="00C65432">
            <w:pPr>
              <w:pStyle w:val="NormalWeb"/>
              <w:spacing w:before="40" w:beforeAutospacing="0" w:after="40" w:afterAutospacing="0"/>
            </w:pPr>
            <w:r w:rsidRPr="00C65432">
              <w:t>2.7.3</w:t>
            </w:r>
          </w:p>
        </w:tc>
      </w:tr>
      <w:tr w:rsidR="00181AE0" w:rsidRPr="00C65432" w14:paraId="54B736C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3A106"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B51A1B" w14:textId="77777777" w:rsidR="00CE0ADB" w:rsidRPr="00C65432" w:rsidRDefault="00CE0ADB" w:rsidP="00C65432">
            <w:pPr>
              <w:pStyle w:val="NormalWeb"/>
              <w:spacing w:before="40" w:beforeAutospacing="0" w:after="40" w:afterAutospacing="0"/>
            </w:pPr>
            <w:r w:rsidRPr="00C65432">
              <w:t>Cập nhật số lượng trong đơn hàng</w:t>
            </w:r>
          </w:p>
        </w:tc>
      </w:tr>
      <w:tr w:rsidR="00181AE0" w:rsidRPr="00C65432" w14:paraId="183018D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C65C1"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85636" w14:textId="77777777" w:rsidR="00CE0ADB" w:rsidRPr="00C65432" w:rsidRDefault="00CE0ADB" w:rsidP="00C65432">
            <w:pPr>
              <w:pStyle w:val="NormalWeb"/>
              <w:spacing w:before="40" w:beforeAutospacing="0" w:after="40" w:afterAutospacing="0"/>
            </w:pPr>
            <w:r w:rsidRPr="00C65432">
              <w:t>Là khách hàng, tôi muốn thay đổi số lượng một số mặt hàng trong đơn hàng đã đặt (tăng/giảm) khi kế hoạch công trình thay đổi, miễn là đơn chưa giao và còn trong thời hạn cho phép sửa, để đơn phản ánh đúng nhu cầu thực tế.</w:t>
            </w:r>
          </w:p>
        </w:tc>
      </w:tr>
      <w:tr w:rsidR="00181AE0" w:rsidRPr="00C65432" w14:paraId="2999F3A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35543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D45C3"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621E482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50EC9"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B4EE14" w14:textId="77777777" w:rsidR="00CE0ADB" w:rsidRPr="00C65432" w:rsidRDefault="00CE0ADB" w:rsidP="00C65432">
            <w:pPr>
              <w:pStyle w:val="NormalWeb"/>
              <w:spacing w:before="40" w:beforeAutospacing="0" w:after="40" w:afterAutospacing="0"/>
            </w:pPr>
            <w:r w:rsidRPr="00C65432">
              <w:t>High</w:t>
            </w:r>
          </w:p>
        </w:tc>
      </w:tr>
      <w:tr w:rsidR="00181AE0" w:rsidRPr="00C65432" w14:paraId="74BE746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C3AC7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B5525" w14:textId="77777777" w:rsidR="00CE0ADB" w:rsidRPr="00C65432" w:rsidRDefault="00CE0ADB" w:rsidP="00C65432">
            <w:pPr>
              <w:pStyle w:val="NormalWeb"/>
              <w:spacing w:before="40" w:beforeAutospacing="0" w:after="40" w:afterAutospacing="0"/>
            </w:pPr>
            <w:r w:rsidRPr="00C65432">
              <w:t>Khách mở chi tiết đơn hàng, chọn chức năng “Cập nhật số lượng” trên một hoặc nhiều dòng sản phẩm.</w:t>
            </w:r>
          </w:p>
        </w:tc>
      </w:tr>
      <w:tr w:rsidR="00181AE0" w:rsidRPr="00C65432" w14:paraId="7A0E0BAC"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85BA3D" w14:textId="77777777" w:rsidR="00CE0ADB" w:rsidRPr="00C65432" w:rsidRDefault="00CE0ADB"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69000" w14:textId="77777777" w:rsidR="00CE0ADB" w:rsidRPr="00C65432" w:rsidRDefault="00CE0ADB" w:rsidP="00015270">
            <w:pPr>
              <w:pStyle w:val="NormalWeb"/>
              <w:numPr>
                <w:ilvl w:val="0"/>
                <w:numId w:val="168"/>
              </w:numPr>
              <w:spacing w:before="40" w:beforeAutospacing="0" w:after="40" w:afterAutospacing="0"/>
              <w:textAlignment w:val="baseline"/>
            </w:pPr>
            <w:r w:rsidRPr="00C65432">
              <w:t>Khách đã đăng nhập.</w:t>
            </w:r>
          </w:p>
          <w:p w14:paraId="700F21AB" w14:textId="77777777" w:rsidR="00CE0ADB" w:rsidRPr="00C65432" w:rsidRDefault="00CE0ADB" w:rsidP="00015270">
            <w:pPr>
              <w:pStyle w:val="NormalWeb"/>
              <w:numPr>
                <w:ilvl w:val="0"/>
                <w:numId w:val="168"/>
              </w:numPr>
              <w:spacing w:before="40" w:beforeAutospacing="0" w:after="40" w:afterAutospacing="0"/>
              <w:textAlignment w:val="baseline"/>
            </w:pPr>
            <w:r w:rsidRPr="00C65432">
              <w:t>Đơn hàng đang ở trạng thái cho phép sửa (Chờ xác nhận/Đang chuẩn bị)</w:t>
            </w:r>
          </w:p>
          <w:p w14:paraId="0F8B9CE1" w14:textId="77777777" w:rsidR="00CE0ADB" w:rsidRPr="00C65432" w:rsidRDefault="00CE0ADB" w:rsidP="00015270">
            <w:pPr>
              <w:pStyle w:val="NormalWeb"/>
              <w:numPr>
                <w:ilvl w:val="0"/>
                <w:numId w:val="168"/>
              </w:numPr>
              <w:spacing w:before="40" w:beforeAutospacing="0" w:after="40" w:afterAutospacing="0"/>
              <w:textAlignment w:val="baseline"/>
            </w:pPr>
            <w:r w:rsidRPr="00C65432">
              <w:t>Chưa qua cut-off cho phép cập nhật số lượng (theo quy định cửa hàng).</w:t>
            </w:r>
          </w:p>
        </w:tc>
      </w:tr>
      <w:tr w:rsidR="00181AE0" w:rsidRPr="00C65432" w14:paraId="1ECAD4C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E2BE92"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5AEE6" w14:textId="77777777" w:rsidR="00CE0ADB" w:rsidRPr="00C65432" w:rsidRDefault="00CE0ADB" w:rsidP="00015270">
            <w:pPr>
              <w:pStyle w:val="NormalWeb"/>
              <w:numPr>
                <w:ilvl w:val="0"/>
                <w:numId w:val="169"/>
              </w:numPr>
              <w:spacing w:before="40" w:beforeAutospacing="0" w:after="40" w:afterAutospacing="0"/>
              <w:textAlignment w:val="baseline"/>
            </w:pPr>
            <w:r w:rsidRPr="00C65432">
              <w:t>Số lượng các mặt hàng được cập nhật.</w:t>
            </w:r>
          </w:p>
          <w:p w14:paraId="75036872" w14:textId="77777777" w:rsidR="00CE0ADB" w:rsidRPr="00C65432" w:rsidRDefault="00CE0ADB" w:rsidP="00015270">
            <w:pPr>
              <w:pStyle w:val="NormalWeb"/>
              <w:numPr>
                <w:ilvl w:val="0"/>
                <w:numId w:val="169"/>
              </w:numPr>
              <w:spacing w:before="40" w:beforeAutospacing="0" w:after="40" w:afterAutospacing="0"/>
              <w:textAlignment w:val="baseline"/>
            </w:pPr>
            <w:r w:rsidRPr="00C65432">
              <w:t>Thành tiền từng dòng và tổng tiền tạm tính được tính lại.</w:t>
            </w:r>
          </w:p>
        </w:tc>
      </w:tr>
      <w:tr w:rsidR="00181AE0" w:rsidRPr="00C65432" w14:paraId="283BB02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519767"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2A44B3" w14:textId="77777777" w:rsidR="00CE0ADB" w:rsidRPr="00C65432" w:rsidRDefault="00CE0ADB" w:rsidP="00015270">
            <w:pPr>
              <w:pStyle w:val="NormalWeb"/>
              <w:numPr>
                <w:ilvl w:val="0"/>
                <w:numId w:val="170"/>
              </w:numPr>
              <w:spacing w:before="40" w:beforeAutospacing="0" w:after="40" w:afterAutospacing="0"/>
              <w:textAlignment w:val="baseline"/>
            </w:pPr>
            <w:r w:rsidRPr="00C65432">
              <w:t>Khách vào Đơn hàng của tôi, chọn đơn cần cập nhật.</w:t>
            </w:r>
          </w:p>
          <w:p w14:paraId="679A71A6" w14:textId="77777777" w:rsidR="00CE0ADB" w:rsidRPr="00C65432" w:rsidRDefault="00CE0ADB" w:rsidP="00015270">
            <w:pPr>
              <w:pStyle w:val="NormalWeb"/>
              <w:numPr>
                <w:ilvl w:val="0"/>
                <w:numId w:val="170"/>
              </w:numPr>
              <w:spacing w:before="40" w:beforeAutospacing="0" w:after="40" w:afterAutospacing="0"/>
              <w:textAlignment w:val="baseline"/>
            </w:pPr>
            <w:r w:rsidRPr="00C65432">
              <w:t>Hệ thống hiển thị chi tiết đơn, danh sách mặt hàng, số lượng và thành tiền hiện tại.</w:t>
            </w:r>
          </w:p>
          <w:p w14:paraId="2B06D95A" w14:textId="77777777" w:rsidR="00CE0ADB" w:rsidRPr="00C65432" w:rsidRDefault="00CE0ADB" w:rsidP="00015270">
            <w:pPr>
              <w:pStyle w:val="NormalWeb"/>
              <w:numPr>
                <w:ilvl w:val="0"/>
                <w:numId w:val="170"/>
              </w:numPr>
              <w:spacing w:before="40" w:beforeAutospacing="0" w:after="40" w:afterAutospacing="0"/>
              <w:textAlignment w:val="baseline"/>
            </w:pPr>
            <w:r w:rsidRPr="00C65432">
              <w:t>Khách chọn chức năng “Cập nhật số lượng” cho dòng sản phẩm muốn sửa.</w:t>
            </w:r>
          </w:p>
          <w:p w14:paraId="40CD28B0" w14:textId="77777777" w:rsidR="00CE0ADB" w:rsidRPr="00C65432" w:rsidRDefault="00CE0ADB" w:rsidP="00015270">
            <w:pPr>
              <w:pStyle w:val="NormalWeb"/>
              <w:numPr>
                <w:ilvl w:val="0"/>
                <w:numId w:val="170"/>
              </w:numPr>
              <w:spacing w:before="40" w:beforeAutospacing="0" w:after="40" w:afterAutospacing="0"/>
              <w:textAlignment w:val="baseline"/>
            </w:pPr>
            <w:r w:rsidRPr="00C65432">
              <w:t>Khách nhập số lượng mới hoặc dùng nút +/– để tăng/giảm.</w:t>
            </w:r>
          </w:p>
          <w:p w14:paraId="199EBD5C" w14:textId="77777777" w:rsidR="00CE0ADB" w:rsidRPr="00C65432" w:rsidRDefault="00CE0ADB" w:rsidP="00015270">
            <w:pPr>
              <w:pStyle w:val="NormalWeb"/>
              <w:numPr>
                <w:ilvl w:val="0"/>
                <w:numId w:val="170"/>
              </w:numPr>
              <w:spacing w:before="40" w:beforeAutospacing="0" w:after="40" w:afterAutospacing="0"/>
              <w:textAlignment w:val="baseline"/>
            </w:pPr>
            <w:r w:rsidRPr="00C65432">
              <w:t>Hệ thống kiểm tra tính hợp lệ: số lượng &gt; 0, không vượt giới hạn cho phép (vd: tồn kho/giới hạn hệ thống).</w:t>
            </w:r>
          </w:p>
          <w:p w14:paraId="79D32898" w14:textId="77777777" w:rsidR="00CE0ADB" w:rsidRPr="00C65432" w:rsidRDefault="00CE0ADB" w:rsidP="00015270">
            <w:pPr>
              <w:pStyle w:val="NormalWeb"/>
              <w:numPr>
                <w:ilvl w:val="0"/>
                <w:numId w:val="170"/>
              </w:numPr>
              <w:spacing w:before="40" w:beforeAutospacing="0" w:after="40" w:afterAutospacing="0"/>
              <w:textAlignment w:val="baseline"/>
            </w:pPr>
            <w:r w:rsidRPr="00C65432">
              <w:t>Nếu hợp lệ, hệ thống lưu số lượng mới, tính lại thành tiền dòng hàng và tổng tiền đơn hàng.</w:t>
            </w:r>
          </w:p>
          <w:p w14:paraId="34C93592" w14:textId="77777777" w:rsidR="00CE0ADB" w:rsidRPr="00C65432" w:rsidRDefault="00CE0ADB" w:rsidP="00015270">
            <w:pPr>
              <w:pStyle w:val="NormalWeb"/>
              <w:numPr>
                <w:ilvl w:val="0"/>
                <w:numId w:val="170"/>
              </w:numPr>
              <w:spacing w:before="40" w:beforeAutospacing="0" w:after="40" w:afterAutospacing="0"/>
              <w:textAlignment w:val="baseline"/>
            </w:pPr>
            <w:r w:rsidRPr="00C65432">
              <w:t>Hệ thống hiển thị thông báo “Cập nhật số lượng thành công”.</w:t>
            </w:r>
          </w:p>
          <w:p w14:paraId="261900AD" w14:textId="77777777" w:rsidR="00CE0ADB" w:rsidRPr="00C65432" w:rsidRDefault="00CE0ADB" w:rsidP="00015270">
            <w:pPr>
              <w:pStyle w:val="NormalWeb"/>
              <w:numPr>
                <w:ilvl w:val="0"/>
                <w:numId w:val="170"/>
              </w:numPr>
              <w:spacing w:before="40" w:beforeAutospacing="0" w:after="40" w:afterAutospacing="0"/>
              <w:textAlignment w:val="baseline"/>
            </w:pPr>
            <w:r w:rsidRPr="00C65432">
              <w:t>Khách có thể tiếp tục cập nhật mặt hàng khác hoặc thoát.</w:t>
            </w:r>
          </w:p>
        </w:tc>
      </w:tr>
      <w:tr w:rsidR="00181AE0" w:rsidRPr="00C65432" w14:paraId="74E7500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E0E68A"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F8FBFA" w14:textId="77777777" w:rsidR="00CE0ADB" w:rsidRPr="00C65432" w:rsidRDefault="00CE0ADB" w:rsidP="00C65432">
            <w:pPr>
              <w:pStyle w:val="NormalWeb"/>
              <w:spacing w:before="40" w:beforeAutospacing="0" w:after="40" w:afterAutospacing="0"/>
            </w:pPr>
            <w:r w:rsidRPr="00C65432">
              <w:t>4a. Khách giảm số lượng nhưng vẫn &gt; 0 → hệ thống chỉ cập nhật lại số lượng và tiền, không xóa dòng hàng.</w:t>
            </w:r>
          </w:p>
        </w:tc>
      </w:tr>
      <w:tr w:rsidR="00181AE0" w:rsidRPr="00C65432" w14:paraId="6FD5A871"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51A51"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FF7B41" w14:textId="77777777" w:rsidR="00CE0ADB" w:rsidRPr="00C65432" w:rsidRDefault="00CE0ADB" w:rsidP="00C65432">
            <w:pPr>
              <w:pStyle w:val="NormalWeb"/>
              <w:spacing w:before="40" w:beforeAutospacing="0" w:after="40" w:afterAutospacing="0"/>
            </w:pPr>
            <w:r w:rsidRPr="00C65432">
              <w:t>5a. Nhập giá trị không hợp lệ (0, âm, chữ, ký tự lạ) → hệ thống báo “Số lượng không hợp lệ, vui lòng nhập lại.”</w:t>
            </w:r>
          </w:p>
          <w:p w14:paraId="6D2840AE" w14:textId="77777777" w:rsidR="00CE0ADB" w:rsidRPr="00C65432" w:rsidRDefault="00CE0ADB" w:rsidP="00C65432">
            <w:pPr>
              <w:pStyle w:val="NormalWeb"/>
              <w:spacing w:before="40" w:beforeAutospacing="0" w:after="40" w:afterAutospacing="0"/>
            </w:pPr>
            <w:r w:rsidRPr="00C65432">
              <w:t>5a1. Số lượng mới vượt quá giới hạn cho phép (vd: vượt tồn kho tối đa hệ thống cho phép đặt) → hệ thống báo “Không đủ số lượng, vui lòng giảm bớt.”</w:t>
            </w:r>
          </w:p>
          <w:p w14:paraId="3C464BC5" w14:textId="77777777" w:rsidR="00CE0ADB" w:rsidRPr="00C65432" w:rsidRDefault="00CE0ADB" w:rsidP="00C65432">
            <w:pPr>
              <w:pStyle w:val="NormalWeb"/>
              <w:spacing w:before="40" w:beforeAutospacing="0" w:after="40" w:afterAutospacing="0"/>
            </w:pPr>
            <w:r w:rsidRPr="00C65432">
              <w:t>6a. Lỗi hệ thống khi lưu → hệ thống báo “Không thể cập nhật số lượng, vui lòng thử lại sau” và giữ nguyên số lượng cũ.</w:t>
            </w:r>
          </w:p>
        </w:tc>
      </w:tr>
      <w:tr w:rsidR="00181AE0" w:rsidRPr="00C65432" w14:paraId="19AA14E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BFC1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421E1" w14:textId="77777777" w:rsidR="00CE0ADB" w:rsidRPr="00C65432" w:rsidRDefault="00CE0ADB" w:rsidP="00015270">
            <w:pPr>
              <w:pStyle w:val="NormalWeb"/>
              <w:numPr>
                <w:ilvl w:val="0"/>
                <w:numId w:val="171"/>
              </w:numPr>
              <w:spacing w:before="40" w:beforeAutospacing="0" w:after="40" w:afterAutospacing="0"/>
              <w:textAlignment w:val="baseline"/>
            </w:pPr>
            <w:r w:rsidRPr="00C65432">
              <w:t>Chỉ cho phép cập nhật số lượng đối với đơn chưa giao, chưa qua cut-off sửa đơn.</w:t>
            </w:r>
          </w:p>
          <w:p w14:paraId="12C48EE1" w14:textId="77777777" w:rsidR="00CE0ADB" w:rsidRPr="00C65432" w:rsidRDefault="00CE0ADB" w:rsidP="00015270">
            <w:pPr>
              <w:pStyle w:val="NormalWeb"/>
              <w:numPr>
                <w:ilvl w:val="0"/>
                <w:numId w:val="171"/>
              </w:numPr>
              <w:spacing w:before="40" w:beforeAutospacing="0" w:after="40" w:afterAutospacing="0"/>
              <w:textAlignment w:val="baseline"/>
            </w:pPr>
            <w:r w:rsidRPr="00C65432">
              <w:t>Mọi thay đổi số lượng cần được ghi log (thời gian, số lượng cũ/mới) để cửa hàng dễ đối chiếu.</w:t>
            </w:r>
          </w:p>
        </w:tc>
      </w:tr>
      <w:tr w:rsidR="00181AE0" w:rsidRPr="00C65432" w14:paraId="1F2D9F0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16AA4"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4E54D" w14:textId="77777777" w:rsidR="00CE0ADB" w:rsidRPr="00C65432" w:rsidRDefault="00CE0ADB" w:rsidP="00C65432">
            <w:pPr>
              <w:pStyle w:val="NormalWeb"/>
              <w:spacing w:before="40" w:beforeAutospacing="0" w:after="40" w:afterAutospacing="0"/>
            </w:pPr>
            <w:r w:rsidRPr="00C65432">
              <w:t>N/A</w:t>
            </w:r>
          </w:p>
        </w:tc>
      </w:tr>
    </w:tbl>
    <w:p w14:paraId="3439AFA6" w14:textId="77777777" w:rsidR="00CE0ADB" w:rsidRPr="00C65432" w:rsidRDefault="00CE0ADB" w:rsidP="00C65432">
      <w:pPr>
        <w:spacing w:before="40" w:after="40"/>
        <w:rPr>
          <w:rFonts w:ascii="Times New Roman" w:hAnsi="Times New Roman" w:cs="Times New Roman"/>
          <w:szCs w:val="24"/>
        </w:rPr>
      </w:pPr>
    </w:p>
    <w:p w14:paraId="24143552" w14:textId="77777777" w:rsidR="00CE0ADB" w:rsidRPr="00C65432" w:rsidRDefault="00CE0ADB" w:rsidP="00C65432">
      <w:pPr>
        <w:pStyle w:val="NormalWeb"/>
        <w:spacing w:before="40" w:beforeAutospacing="0" w:after="40" w:afterAutospacing="0"/>
      </w:pPr>
      <w:r w:rsidRPr="00C65432">
        <w:rPr>
          <w:b/>
          <w:bCs/>
        </w:rPr>
        <w:t>3.2.8.4. Hủy đơn (trước hạn cho phép)</w:t>
      </w:r>
    </w:p>
    <w:p w14:paraId="364E3F3D"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41"/>
        <w:gridCol w:w="7509"/>
      </w:tblGrid>
      <w:tr w:rsidR="00181AE0" w:rsidRPr="00C65432" w14:paraId="3345A5B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DCE6B1"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B04D8" w14:textId="77777777" w:rsidR="00CE0ADB" w:rsidRPr="00C65432" w:rsidRDefault="00CE0ADB" w:rsidP="00C65432">
            <w:pPr>
              <w:pStyle w:val="NormalWeb"/>
              <w:spacing w:before="40" w:beforeAutospacing="0" w:after="40" w:afterAutospacing="0"/>
            </w:pPr>
            <w:r w:rsidRPr="00C65432">
              <w:t>2.7.4</w:t>
            </w:r>
          </w:p>
        </w:tc>
      </w:tr>
      <w:tr w:rsidR="00181AE0" w:rsidRPr="00C65432" w14:paraId="5C08BF4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32FC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7BC386" w14:textId="77777777" w:rsidR="00CE0ADB" w:rsidRPr="00C65432" w:rsidRDefault="00CE0ADB" w:rsidP="00C65432">
            <w:pPr>
              <w:pStyle w:val="NormalWeb"/>
              <w:spacing w:before="40" w:beforeAutospacing="0" w:after="40" w:afterAutospacing="0"/>
            </w:pPr>
            <w:r w:rsidRPr="00C65432">
              <w:t>Hủy đơn hàng (trong hạn cho phép)</w:t>
            </w:r>
          </w:p>
        </w:tc>
      </w:tr>
      <w:tr w:rsidR="00181AE0" w:rsidRPr="00C65432" w14:paraId="7389FE5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9FBBB9"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17E60" w14:textId="77777777" w:rsidR="00CE0ADB" w:rsidRPr="00C65432" w:rsidRDefault="00CE0ADB" w:rsidP="00C65432">
            <w:pPr>
              <w:pStyle w:val="NormalWeb"/>
              <w:spacing w:before="40" w:beforeAutospacing="0" w:after="40" w:afterAutospacing="0"/>
            </w:pPr>
            <w:r w:rsidRPr="00C65432">
              <w:t>Là khách hàng, tôi muốn hủy một đơn hàng đã đặt nhưng chưa giao, trước thời hạn cho phép, khi không còn nhu cầu hoặc đã thay đổi kế hoạch công trình, để tránh cửa hàng chuẩn bị/giao hàng không cần thiết.</w:t>
            </w:r>
          </w:p>
        </w:tc>
      </w:tr>
      <w:tr w:rsidR="00181AE0" w:rsidRPr="00C65432" w14:paraId="7B89156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03FA8"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6CBE7"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70E453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75BB3"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55B3ED" w14:textId="77777777" w:rsidR="00CE0ADB" w:rsidRPr="00C65432" w:rsidRDefault="00CE0ADB" w:rsidP="00C65432">
            <w:pPr>
              <w:pStyle w:val="NormalWeb"/>
              <w:spacing w:before="40" w:beforeAutospacing="0" w:after="40" w:afterAutospacing="0"/>
            </w:pPr>
            <w:r w:rsidRPr="00C65432">
              <w:t>High</w:t>
            </w:r>
          </w:p>
        </w:tc>
      </w:tr>
      <w:tr w:rsidR="00181AE0" w:rsidRPr="00C65432" w14:paraId="5712B3B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21BC6"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02185" w14:textId="77777777" w:rsidR="00CE0ADB" w:rsidRPr="00C65432" w:rsidRDefault="00CE0ADB" w:rsidP="00C65432">
            <w:pPr>
              <w:pStyle w:val="NormalWeb"/>
              <w:spacing w:before="40" w:beforeAutospacing="0" w:after="40" w:afterAutospacing="0"/>
            </w:pPr>
            <w:r w:rsidRPr="00C65432">
              <w:t>Khách mở chi tiết đơn hàng và chọn chức năng “Hủy đơn”.</w:t>
            </w:r>
          </w:p>
        </w:tc>
      </w:tr>
      <w:tr w:rsidR="00181AE0" w:rsidRPr="00C65432" w14:paraId="79853C1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4B658"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3F90E" w14:textId="77777777" w:rsidR="00CE0ADB" w:rsidRPr="00C65432" w:rsidRDefault="00CE0ADB" w:rsidP="00015270">
            <w:pPr>
              <w:pStyle w:val="NormalWeb"/>
              <w:numPr>
                <w:ilvl w:val="0"/>
                <w:numId w:val="172"/>
              </w:numPr>
              <w:spacing w:before="40" w:beforeAutospacing="0" w:after="40" w:afterAutospacing="0"/>
              <w:textAlignment w:val="baseline"/>
            </w:pPr>
            <w:r w:rsidRPr="00C65432">
              <w:t>Khách đã đăng nhập.</w:t>
            </w:r>
          </w:p>
          <w:p w14:paraId="51865292" w14:textId="77777777" w:rsidR="00CE0ADB" w:rsidRPr="00C65432" w:rsidRDefault="00CE0ADB" w:rsidP="00015270">
            <w:pPr>
              <w:pStyle w:val="NormalWeb"/>
              <w:numPr>
                <w:ilvl w:val="0"/>
                <w:numId w:val="172"/>
              </w:numPr>
              <w:spacing w:before="40" w:beforeAutospacing="0" w:after="40" w:afterAutospacing="0"/>
              <w:textAlignment w:val="baseline"/>
            </w:pPr>
            <w:r w:rsidRPr="00C65432">
              <w:t>Đơn đang ở trạng thái cho phép hủy (Chờ xác nhận, Đang chuẩn bị).</w:t>
            </w:r>
          </w:p>
          <w:p w14:paraId="291A85A1" w14:textId="77777777" w:rsidR="00CE0ADB" w:rsidRPr="00C65432" w:rsidRDefault="00CE0ADB" w:rsidP="00015270">
            <w:pPr>
              <w:pStyle w:val="NormalWeb"/>
              <w:numPr>
                <w:ilvl w:val="0"/>
                <w:numId w:val="172"/>
              </w:numPr>
              <w:spacing w:before="40" w:beforeAutospacing="0" w:after="40" w:afterAutospacing="0"/>
              <w:textAlignment w:val="baseline"/>
            </w:pPr>
            <w:r w:rsidRPr="00C65432">
              <w:t>Chưa qua hạn hủy (cut-off) theo quy định cửa hàng.</w:t>
            </w:r>
          </w:p>
        </w:tc>
      </w:tr>
      <w:tr w:rsidR="00181AE0" w:rsidRPr="00C65432" w14:paraId="18B13C4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02172"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EFBE1A" w14:textId="77777777" w:rsidR="00CE0ADB" w:rsidRPr="00C65432" w:rsidRDefault="00CE0ADB" w:rsidP="00015270">
            <w:pPr>
              <w:pStyle w:val="NormalWeb"/>
              <w:numPr>
                <w:ilvl w:val="0"/>
                <w:numId w:val="173"/>
              </w:numPr>
              <w:spacing w:before="40" w:beforeAutospacing="0" w:after="40" w:afterAutospacing="0"/>
              <w:textAlignment w:val="baseline"/>
            </w:pPr>
            <w:r w:rsidRPr="00C65432">
              <w:t>Đơn hàng chuyển sang trạng thái “Đã hủy”.</w:t>
            </w:r>
          </w:p>
          <w:p w14:paraId="415C9AF3" w14:textId="77777777" w:rsidR="00CE0ADB" w:rsidRPr="00C65432" w:rsidRDefault="00CE0ADB" w:rsidP="00015270">
            <w:pPr>
              <w:pStyle w:val="NormalWeb"/>
              <w:numPr>
                <w:ilvl w:val="0"/>
                <w:numId w:val="173"/>
              </w:numPr>
              <w:spacing w:before="40" w:beforeAutospacing="0" w:after="40" w:afterAutospacing="0"/>
              <w:textAlignment w:val="baseline"/>
            </w:pPr>
            <w:r w:rsidRPr="00C65432">
              <w:t>Hệ thống ghi nhận lý do hủy</w:t>
            </w:r>
          </w:p>
        </w:tc>
      </w:tr>
      <w:tr w:rsidR="00181AE0" w:rsidRPr="00C65432" w14:paraId="5CB52204"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1A3F7"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DC1B76" w14:textId="77777777" w:rsidR="00CE0ADB" w:rsidRPr="00C65432" w:rsidRDefault="00CE0ADB" w:rsidP="00015270">
            <w:pPr>
              <w:pStyle w:val="NormalWeb"/>
              <w:numPr>
                <w:ilvl w:val="0"/>
                <w:numId w:val="174"/>
              </w:numPr>
              <w:spacing w:before="40" w:beforeAutospacing="0" w:after="40" w:afterAutospacing="0"/>
              <w:textAlignment w:val="baseline"/>
            </w:pPr>
            <w:r w:rsidRPr="00C65432">
              <w:t>Khách vào mục “Đơn hàng của tôi”, chọn một đơn muốn hủy.</w:t>
            </w:r>
          </w:p>
          <w:p w14:paraId="55166AD0" w14:textId="77777777" w:rsidR="00CE0ADB" w:rsidRPr="00C65432" w:rsidRDefault="00CE0ADB" w:rsidP="00015270">
            <w:pPr>
              <w:pStyle w:val="NormalWeb"/>
              <w:numPr>
                <w:ilvl w:val="0"/>
                <w:numId w:val="174"/>
              </w:numPr>
              <w:spacing w:before="40" w:beforeAutospacing="0" w:after="40" w:afterAutospacing="0"/>
              <w:textAlignment w:val="baseline"/>
            </w:pPr>
            <w:r w:rsidRPr="00C65432">
              <w:t>Hệ thống hiển thị chi tiết đơn, trạng thái hiện tại và nút “Hủy đơn” (nếu được phép).</w:t>
            </w:r>
          </w:p>
          <w:p w14:paraId="580C8B72" w14:textId="77777777" w:rsidR="00CE0ADB" w:rsidRPr="00C65432" w:rsidRDefault="00CE0ADB" w:rsidP="00015270">
            <w:pPr>
              <w:pStyle w:val="NormalWeb"/>
              <w:numPr>
                <w:ilvl w:val="0"/>
                <w:numId w:val="174"/>
              </w:numPr>
              <w:spacing w:before="40" w:beforeAutospacing="0" w:after="40" w:afterAutospacing="0"/>
              <w:textAlignment w:val="baseline"/>
            </w:pPr>
            <w:r w:rsidRPr="00C65432">
              <w:t>Khách bấm “Hủy đơn”.</w:t>
            </w:r>
          </w:p>
          <w:p w14:paraId="744E851A" w14:textId="77777777" w:rsidR="00CE0ADB" w:rsidRPr="00C65432" w:rsidRDefault="00CE0ADB" w:rsidP="00015270">
            <w:pPr>
              <w:pStyle w:val="NormalWeb"/>
              <w:numPr>
                <w:ilvl w:val="0"/>
                <w:numId w:val="174"/>
              </w:numPr>
              <w:spacing w:before="40" w:beforeAutospacing="0" w:after="40" w:afterAutospacing="0"/>
              <w:textAlignment w:val="baseline"/>
            </w:pPr>
            <w:r w:rsidRPr="00C65432">
              <w:t>Hệ thống hiển thị hộp thoại xác nhận (và có ô điền lý do hủy).</w:t>
            </w:r>
          </w:p>
          <w:p w14:paraId="03553DD8" w14:textId="77777777" w:rsidR="00CE0ADB" w:rsidRPr="00C65432" w:rsidRDefault="00CE0ADB" w:rsidP="00015270">
            <w:pPr>
              <w:pStyle w:val="NormalWeb"/>
              <w:numPr>
                <w:ilvl w:val="0"/>
                <w:numId w:val="174"/>
              </w:numPr>
              <w:spacing w:before="40" w:beforeAutospacing="0" w:after="40" w:afterAutospacing="0"/>
              <w:textAlignment w:val="baseline"/>
            </w:pPr>
            <w:r w:rsidRPr="00C65432">
              <w:t>Khách xác nhận “Đồng ý hủy” (và điền lý do).</w:t>
            </w:r>
          </w:p>
          <w:p w14:paraId="783243A2" w14:textId="77777777" w:rsidR="00CE0ADB" w:rsidRPr="00C65432" w:rsidRDefault="00CE0ADB" w:rsidP="00015270">
            <w:pPr>
              <w:pStyle w:val="NormalWeb"/>
              <w:numPr>
                <w:ilvl w:val="0"/>
                <w:numId w:val="174"/>
              </w:numPr>
              <w:spacing w:before="40" w:beforeAutospacing="0" w:after="40" w:afterAutospacing="0"/>
              <w:textAlignment w:val="baseline"/>
            </w:pPr>
            <w:r w:rsidRPr="00C65432">
              <w:t>Hệ thống kiểm tra lại: đơn còn trong trạng thái cho phép hủy và chưa qua cut-off.</w:t>
            </w:r>
          </w:p>
          <w:p w14:paraId="3B599896" w14:textId="77777777" w:rsidR="00CE0ADB" w:rsidRPr="00C65432" w:rsidRDefault="00CE0ADB" w:rsidP="00015270">
            <w:pPr>
              <w:pStyle w:val="NormalWeb"/>
              <w:numPr>
                <w:ilvl w:val="0"/>
                <w:numId w:val="174"/>
              </w:numPr>
              <w:spacing w:before="40" w:beforeAutospacing="0" w:after="40" w:afterAutospacing="0"/>
              <w:textAlignment w:val="baseline"/>
            </w:pPr>
            <w:r w:rsidRPr="00C65432">
              <w:t>Nếu hợp lệ, hệ thống cập nhật trạng thái đơn sang “Đã hủy”, lưu lý do hủy.</w:t>
            </w:r>
          </w:p>
          <w:p w14:paraId="773F9146" w14:textId="77777777" w:rsidR="00CE0ADB" w:rsidRPr="00C65432" w:rsidRDefault="00CE0ADB" w:rsidP="00015270">
            <w:pPr>
              <w:pStyle w:val="NormalWeb"/>
              <w:numPr>
                <w:ilvl w:val="0"/>
                <w:numId w:val="174"/>
              </w:numPr>
              <w:spacing w:before="40" w:beforeAutospacing="0" w:after="40" w:afterAutospacing="0"/>
              <w:textAlignment w:val="baseline"/>
            </w:pPr>
            <w:r w:rsidRPr="00C65432">
              <w:t>Hệ thống hiển thị thông báo “Hủy đơn thành công” và cập nhật trạng thái mới trên màn hình chi tiết đơn.</w:t>
            </w:r>
          </w:p>
        </w:tc>
      </w:tr>
      <w:tr w:rsidR="00181AE0" w:rsidRPr="00C65432" w14:paraId="6F43997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6C966"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90EA4" w14:textId="77777777" w:rsidR="00CE0ADB" w:rsidRPr="00C65432" w:rsidRDefault="00CE0ADB" w:rsidP="00C65432">
            <w:pPr>
              <w:pStyle w:val="NormalWeb"/>
              <w:spacing w:before="40" w:beforeAutospacing="0" w:after="40" w:afterAutospacing="0"/>
            </w:pPr>
            <w:r w:rsidRPr="00C65432">
              <w:t>4a. Khách chọn “Không, quay lại” trong hộp thoại xác nhận → hệ thống không hủy đơn, giữ nguyên trạng thái.</w:t>
            </w:r>
          </w:p>
        </w:tc>
      </w:tr>
      <w:tr w:rsidR="00181AE0" w:rsidRPr="00C65432" w14:paraId="67E9FC89"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628B86"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8F56BD" w14:textId="77777777" w:rsidR="00CE0ADB" w:rsidRPr="00C65432" w:rsidRDefault="00CE0ADB" w:rsidP="00C65432">
            <w:pPr>
              <w:pStyle w:val="NormalWeb"/>
              <w:spacing w:before="40" w:beforeAutospacing="0" w:after="40" w:afterAutospacing="0"/>
            </w:pPr>
            <w:r w:rsidRPr="00C65432">
              <w:t>6a. Đơn đã chuyển sang trạng thái không thể hủy (Đang giao/Đã giao/Đã qua cut-off) → hệ thống báo “Đơn này không thể hủy trên hệ thống, vui lòng liên hệ trực tiếp cửa hàng.”</w:t>
            </w:r>
          </w:p>
          <w:p w14:paraId="5FFF804D" w14:textId="77777777" w:rsidR="00CE0ADB" w:rsidRPr="00C65432" w:rsidRDefault="00CE0ADB" w:rsidP="00C65432">
            <w:pPr>
              <w:pStyle w:val="NormalWeb"/>
              <w:spacing w:before="40" w:beforeAutospacing="0" w:after="40" w:afterAutospacing="0"/>
            </w:pPr>
            <w:r w:rsidRPr="00C65432">
              <w:t>6a1. Lỗi hệ thống khi cập nhật trạng thái → hệ thống báo “Không thể hủy đơn lúc này, vui lòng thử lại sau” và giữ nguyên trạng thái cũ.</w:t>
            </w:r>
          </w:p>
        </w:tc>
      </w:tr>
      <w:tr w:rsidR="00181AE0" w:rsidRPr="00C65432" w14:paraId="7E459B4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A098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D7B1B" w14:textId="77777777" w:rsidR="00CE0ADB" w:rsidRPr="00C65432" w:rsidRDefault="00CE0ADB" w:rsidP="00015270">
            <w:pPr>
              <w:pStyle w:val="NormalWeb"/>
              <w:numPr>
                <w:ilvl w:val="0"/>
                <w:numId w:val="175"/>
              </w:numPr>
              <w:spacing w:before="40" w:beforeAutospacing="0" w:after="40" w:afterAutospacing="0"/>
              <w:textAlignment w:val="baseline"/>
            </w:pPr>
            <w:r w:rsidRPr="00C65432">
              <w:t>Trạng thái “Đã hủy” phải được lưu rõ thời gian hủy và lý do hủy.</w:t>
            </w:r>
          </w:p>
          <w:p w14:paraId="5C889193" w14:textId="77777777" w:rsidR="00CE0ADB" w:rsidRPr="00C65432" w:rsidRDefault="00CE0ADB" w:rsidP="00015270">
            <w:pPr>
              <w:pStyle w:val="NormalWeb"/>
              <w:numPr>
                <w:ilvl w:val="0"/>
                <w:numId w:val="175"/>
              </w:numPr>
              <w:spacing w:before="40" w:beforeAutospacing="0" w:after="40" w:afterAutospacing="0"/>
              <w:textAlignment w:val="baseline"/>
            </w:pPr>
            <w:r w:rsidRPr="00C65432">
              <w:t>Sau khi hủy, đơn không được phép sửa lại; nếu muốn mua tiếp, khách phải tạo đơn mới.</w:t>
            </w:r>
          </w:p>
        </w:tc>
      </w:tr>
      <w:tr w:rsidR="00181AE0" w:rsidRPr="00C65432" w14:paraId="07A1F61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62DBB1"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2FA88" w14:textId="77777777" w:rsidR="00CE0ADB" w:rsidRPr="00C65432" w:rsidRDefault="00CE0ADB" w:rsidP="00C65432">
            <w:pPr>
              <w:pStyle w:val="NormalWeb"/>
              <w:spacing w:before="40" w:beforeAutospacing="0" w:after="40" w:afterAutospacing="0"/>
            </w:pPr>
            <w:r w:rsidRPr="00C65432">
              <w:t>N/A</w:t>
            </w:r>
          </w:p>
        </w:tc>
      </w:tr>
    </w:tbl>
    <w:p w14:paraId="6B6AC385" w14:textId="77777777" w:rsidR="00CE0ADB" w:rsidRPr="00C65432" w:rsidRDefault="00CE0ADB" w:rsidP="00C65432">
      <w:pPr>
        <w:spacing w:before="40" w:after="40"/>
        <w:rPr>
          <w:rFonts w:ascii="Times New Roman" w:hAnsi="Times New Roman" w:cs="Times New Roman"/>
          <w:szCs w:val="24"/>
        </w:rPr>
      </w:pPr>
    </w:p>
    <w:p w14:paraId="79DBA61F" w14:textId="77777777" w:rsidR="00CE0ADB" w:rsidRPr="00C65432" w:rsidRDefault="00CE0ADB" w:rsidP="00C65432">
      <w:pPr>
        <w:pStyle w:val="NormalWeb"/>
        <w:spacing w:before="40" w:beforeAutospacing="0" w:after="40" w:afterAutospacing="0"/>
      </w:pPr>
      <w:r w:rsidRPr="00C65432">
        <w:rPr>
          <w:b/>
          <w:bCs/>
        </w:rPr>
        <w:t>3.2.9. Hoạt động sau mua</w:t>
      </w:r>
    </w:p>
    <w:p w14:paraId="7A80E72C" w14:textId="5D10F546" w:rsidR="00CE0ADB" w:rsidRPr="00C65432" w:rsidRDefault="00CE0ADB" w:rsidP="00C65432">
      <w:pPr>
        <w:pStyle w:val="NormalWeb"/>
        <w:spacing w:before="40" w:beforeAutospacing="0" w:after="40" w:afterAutospacing="0"/>
        <w:jc w:val="center"/>
      </w:pPr>
      <w:r w:rsidRPr="00C65432">
        <w:rPr>
          <w:b/>
          <w:bCs/>
          <w:noProof/>
          <w:bdr w:val="none" w:sz="0" w:space="0" w:color="auto" w:frame="1"/>
        </w:rPr>
        <w:lastRenderedPageBreak/>
        <w:drawing>
          <wp:inline distT="0" distB="0" distL="0" distR="0" wp14:anchorId="3B2CFF24" wp14:editId="7A20F2D6">
            <wp:extent cx="4832985" cy="3744595"/>
            <wp:effectExtent l="0" t="0" r="5715"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32985" cy="3744595"/>
                    </a:xfrm>
                    <a:prstGeom prst="rect">
                      <a:avLst/>
                    </a:prstGeom>
                    <a:noFill/>
                    <a:ln>
                      <a:noFill/>
                    </a:ln>
                  </pic:spPr>
                </pic:pic>
              </a:graphicData>
            </a:graphic>
          </wp:inline>
        </w:drawing>
      </w:r>
    </w:p>
    <w:p w14:paraId="3E318330" w14:textId="77777777" w:rsidR="00CE0ADB" w:rsidRPr="00C65432" w:rsidRDefault="00CE0ADB" w:rsidP="00C65432">
      <w:pPr>
        <w:pStyle w:val="NormalWeb"/>
        <w:spacing w:before="40" w:beforeAutospacing="0" w:after="40" w:afterAutospacing="0"/>
      </w:pPr>
      <w:r w:rsidRPr="00C65432">
        <w:rPr>
          <w:b/>
          <w:bCs/>
        </w:rPr>
        <w:t>3.2.9.1. Tạo yêu cầu đổi/ trả</w:t>
      </w:r>
    </w:p>
    <w:p w14:paraId="0C829A30"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45"/>
        <w:gridCol w:w="7605"/>
      </w:tblGrid>
      <w:tr w:rsidR="00181AE0" w:rsidRPr="00C65432" w14:paraId="53D5091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61DD70"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8B56F" w14:textId="77777777" w:rsidR="00CE0ADB" w:rsidRPr="00C65432" w:rsidRDefault="00CE0ADB" w:rsidP="00C65432">
            <w:pPr>
              <w:pStyle w:val="NormalWeb"/>
              <w:spacing w:before="40" w:beforeAutospacing="0" w:after="40" w:afterAutospacing="0"/>
            </w:pPr>
            <w:r w:rsidRPr="00C65432">
              <w:t>2.8.1</w:t>
            </w:r>
          </w:p>
        </w:tc>
      </w:tr>
      <w:tr w:rsidR="00181AE0" w:rsidRPr="00C65432" w14:paraId="7E9080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A7FD0"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61AD7" w14:textId="77777777" w:rsidR="00CE0ADB" w:rsidRPr="00C65432" w:rsidRDefault="00CE0ADB" w:rsidP="00C65432">
            <w:pPr>
              <w:pStyle w:val="NormalWeb"/>
              <w:spacing w:before="40" w:beforeAutospacing="0" w:after="40" w:afterAutospacing="0"/>
            </w:pPr>
            <w:r w:rsidRPr="00C65432">
              <w:t>Tạo yêu cầu đổi, trả hàng</w:t>
            </w:r>
          </w:p>
        </w:tc>
      </w:tr>
      <w:tr w:rsidR="00181AE0" w:rsidRPr="00C65432" w14:paraId="36D4760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E728A"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CC8E9" w14:textId="77777777" w:rsidR="00CE0ADB" w:rsidRPr="00C65432" w:rsidRDefault="00CE0ADB" w:rsidP="00C65432">
            <w:pPr>
              <w:pStyle w:val="NormalWeb"/>
              <w:spacing w:before="40" w:beforeAutospacing="0" w:after="40" w:afterAutospacing="0"/>
            </w:pPr>
            <w:r w:rsidRPr="00C65432">
              <w:t>Là khách hàng, tôi muốn gửi yêu cầu đổi hoặc trả hàng cho một đơn đã giao (ví dụ: giao nhầm loại, dư số lượng, hàng lỗi…) để cửa hàng biết và liên hệ xử lý.</w:t>
            </w:r>
          </w:p>
        </w:tc>
      </w:tr>
      <w:tr w:rsidR="00181AE0" w:rsidRPr="00C65432" w14:paraId="3A2403C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BFB24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7CE59"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5A6DB3F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B19BCC"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B2A4EB"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009F5D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E20D0"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5D9EBB" w14:textId="77777777" w:rsidR="00CE0ADB" w:rsidRPr="00C65432" w:rsidRDefault="00CE0ADB" w:rsidP="00C65432">
            <w:pPr>
              <w:pStyle w:val="NormalWeb"/>
              <w:spacing w:before="40" w:beforeAutospacing="0" w:after="40" w:afterAutospacing="0"/>
            </w:pPr>
            <w:r w:rsidRPr="00C65432">
              <w:t>Khách vào Đơn hàng của tôi chọn một đơn đã giao và bấm “Đổi / Trả hàng”.</w:t>
            </w:r>
          </w:p>
        </w:tc>
      </w:tr>
      <w:tr w:rsidR="00181AE0" w:rsidRPr="00C65432" w14:paraId="66A49C1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D6A58C"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9EC70" w14:textId="77777777" w:rsidR="00CE0ADB" w:rsidRPr="00C65432" w:rsidRDefault="00CE0ADB" w:rsidP="00015270">
            <w:pPr>
              <w:pStyle w:val="NormalWeb"/>
              <w:numPr>
                <w:ilvl w:val="0"/>
                <w:numId w:val="176"/>
              </w:numPr>
              <w:spacing w:before="40" w:beforeAutospacing="0" w:after="40" w:afterAutospacing="0"/>
              <w:textAlignment w:val="baseline"/>
            </w:pPr>
            <w:r w:rsidRPr="00C65432">
              <w:t>Khách đã đăng nhập.</w:t>
            </w:r>
          </w:p>
          <w:p w14:paraId="19105E61" w14:textId="77777777" w:rsidR="00CE0ADB" w:rsidRPr="00C65432" w:rsidRDefault="00CE0ADB" w:rsidP="00015270">
            <w:pPr>
              <w:pStyle w:val="NormalWeb"/>
              <w:numPr>
                <w:ilvl w:val="0"/>
                <w:numId w:val="176"/>
              </w:numPr>
              <w:spacing w:before="40" w:beforeAutospacing="0" w:after="40" w:afterAutospacing="0"/>
              <w:textAlignment w:val="baseline"/>
            </w:pPr>
            <w:r w:rsidRPr="00C65432">
              <w:t>Đơn hàng đã ở trạng thái Đã giao.</w:t>
            </w:r>
          </w:p>
          <w:p w14:paraId="240172FA" w14:textId="77777777" w:rsidR="00CE0ADB" w:rsidRPr="00C65432" w:rsidRDefault="00CE0ADB" w:rsidP="00015270">
            <w:pPr>
              <w:pStyle w:val="NormalWeb"/>
              <w:numPr>
                <w:ilvl w:val="0"/>
                <w:numId w:val="176"/>
              </w:numPr>
              <w:spacing w:before="40" w:beforeAutospacing="0" w:after="40" w:afterAutospacing="0"/>
              <w:textAlignment w:val="baseline"/>
            </w:pPr>
            <w:r w:rsidRPr="00C65432">
              <w:t>Đơn còn trong thời gian cho phép đổi/trả theo chính sách cửa hàng.</w:t>
            </w:r>
          </w:p>
        </w:tc>
      </w:tr>
      <w:tr w:rsidR="00181AE0" w:rsidRPr="00C65432" w14:paraId="41D43DA2"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4EBD5"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81D2C" w14:textId="77777777" w:rsidR="00CE0ADB" w:rsidRPr="00C65432" w:rsidRDefault="00CE0ADB" w:rsidP="00015270">
            <w:pPr>
              <w:pStyle w:val="NormalWeb"/>
              <w:numPr>
                <w:ilvl w:val="0"/>
                <w:numId w:val="177"/>
              </w:numPr>
              <w:spacing w:before="40" w:beforeAutospacing="0" w:after="40" w:afterAutospacing="0"/>
              <w:textAlignment w:val="baseline"/>
            </w:pPr>
            <w:r w:rsidRPr="00C65432">
              <w:t>Một yêu cầu đổi/trả mới được tạo, gắn với đơn hàng và khách hàng.</w:t>
            </w:r>
          </w:p>
          <w:p w14:paraId="0CE4162D" w14:textId="77777777" w:rsidR="00CE0ADB" w:rsidRPr="00C65432" w:rsidRDefault="00CE0ADB" w:rsidP="00015270">
            <w:pPr>
              <w:pStyle w:val="NormalWeb"/>
              <w:numPr>
                <w:ilvl w:val="0"/>
                <w:numId w:val="177"/>
              </w:numPr>
              <w:spacing w:before="40" w:beforeAutospacing="0" w:after="40" w:afterAutospacing="0"/>
              <w:textAlignment w:val="baseline"/>
            </w:pPr>
            <w:r w:rsidRPr="00C65432">
              <w:t>Trạng thái yêu cầu là dạng ban đầu (ví dụ: “Chờ duyệt”).</w:t>
            </w:r>
          </w:p>
          <w:p w14:paraId="2533731F" w14:textId="77777777" w:rsidR="00CE0ADB" w:rsidRPr="00C65432" w:rsidRDefault="00CE0ADB" w:rsidP="00015270">
            <w:pPr>
              <w:pStyle w:val="NormalWeb"/>
              <w:numPr>
                <w:ilvl w:val="0"/>
                <w:numId w:val="177"/>
              </w:numPr>
              <w:spacing w:before="40" w:beforeAutospacing="0" w:after="40" w:afterAutospacing="0"/>
              <w:textAlignment w:val="baseline"/>
            </w:pPr>
            <w:r w:rsidRPr="00C65432">
              <w:t>Cửa hàng có thể xem yêu cầu này để xử lý.</w:t>
            </w:r>
          </w:p>
        </w:tc>
      </w:tr>
      <w:tr w:rsidR="00181AE0" w:rsidRPr="00C65432" w14:paraId="7E1BBB0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4D53BC"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920BA4" w14:textId="77777777" w:rsidR="00CE0ADB" w:rsidRPr="00C65432" w:rsidRDefault="00CE0ADB" w:rsidP="00015270">
            <w:pPr>
              <w:pStyle w:val="NormalWeb"/>
              <w:numPr>
                <w:ilvl w:val="0"/>
                <w:numId w:val="178"/>
              </w:numPr>
              <w:spacing w:before="40" w:beforeAutospacing="0" w:after="40" w:afterAutospacing="0"/>
              <w:textAlignment w:val="baseline"/>
            </w:pPr>
            <w:r w:rsidRPr="00C65432">
              <w:t>Khách vào Đơn hàng của tôi, chọn một đơn muốn đổi/trả.</w:t>
            </w:r>
          </w:p>
          <w:p w14:paraId="00D58333" w14:textId="77777777" w:rsidR="00CE0ADB" w:rsidRPr="00C65432" w:rsidRDefault="00CE0ADB" w:rsidP="00015270">
            <w:pPr>
              <w:pStyle w:val="NormalWeb"/>
              <w:numPr>
                <w:ilvl w:val="0"/>
                <w:numId w:val="178"/>
              </w:numPr>
              <w:spacing w:before="40" w:beforeAutospacing="0" w:after="40" w:afterAutospacing="0"/>
              <w:textAlignment w:val="baseline"/>
            </w:pPr>
            <w:r w:rsidRPr="00C65432">
              <w:t>Hệ thống hiển thị chi tiết đơn (sản phẩm, số lượng, ngày giao, trạng thái hiện tại).</w:t>
            </w:r>
          </w:p>
          <w:p w14:paraId="1A16EF3B" w14:textId="77777777" w:rsidR="00CE0ADB" w:rsidRPr="00C65432" w:rsidRDefault="00CE0ADB" w:rsidP="00015270">
            <w:pPr>
              <w:pStyle w:val="NormalWeb"/>
              <w:numPr>
                <w:ilvl w:val="0"/>
                <w:numId w:val="178"/>
              </w:numPr>
              <w:spacing w:before="40" w:beforeAutospacing="0" w:after="40" w:afterAutospacing="0"/>
              <w:textAlignment w:val="baseline"/>
            </w:pPr>
            <w:r w:rsidRPr="00C65432">
              <w:t>Khách bấm nút “Tạo yêu cầu đổi / trả”.</w:t>
            </w:r>
          </w:p>
          <w:p w14:paraId="7CE46AA5" w14:textId="77777777" w:rsidR="00CE0ADB" w:rsidRPr="00C65432" w:rsidRDefault="00CE0ADB" w:rsidP="00015270">
            <w:pPr>
              <w:pStyle w:val="NormalWeb"/>
              <w:numPr>
                <w:ilvl w:val="0"/>
                <w:numId w:val="178"/>
              </w:numPr>
              <w:spacing w:before="40" w:beforeAutospacing="0" w:after="40" w:afterAutospacing="0"/>
              <w:textAlignment w:val="baseline"/>
            </w:pPr>
            <w:r w:rsidRPr="00C65432">
              <w:t>Hệ thống hiển thị form tạo yêu cầu: Loại yêu cầu (Đổi / Trả),</w:t>
            </w:r>
            <w:r w:rsidRPr="00C65432">
              <w:br/>
              <w:t>Chọn mặt hàng liên quan (có thể nhiều mặt hàng), Số lượng cần đổi/trả, Lý do (chọn từ danh sách và nhập thêm vào ô ghi chú-nếu có), Hình thức xử lý mong muốn (đổi sang loại khác, hoàn tiền, trừ vào đơn sau…) </w:t>
            </w:r>
          </w:p>
          <w:p w14:paraId="61DC3AD5" w14:textId="77777777" w:rsidR="00CE0ADB" w:rsidRPr="00C65432" w:rsidRDefault="00CE0ADB" w:rsidP="00015270">
            <w:pPr>
              <w:pStyle w:val="NormalWeb"/>
              <w:numPr>
                <w:ilvl w:val="0"/>
                <w:numId w:val="178"/>
              </w:numPr>
              <w:spacing w:before="40" w:beforeAutospacing="0" w:after="40" w:afterAutospacing="0"/>
              <w:textAlignment w:val="baseline"/>
            </w:pPr>
            <w:r w:rsidRPr="00C65432">
              <w:t>Khách điền thông tin yêu cầu và nhấn “Gửi yêu cầu”.</w:t>
            </w:r>
          </w:p>
          <w:p w14:paraId="58C9DB6A" w14:textId="77777777" w:rsidR="00CE0ADB" w:rsidRPr="00C65432" w:rsidRDefault="00CE0ADB" w:rsidP="00015270">
            <w:pPr>
              <w:pStyle w:val="NormalWeb"/>
              <w:numPr>
                <w:ilvl w:val="0"/>
                <w:numId w:val="178"/>
              </w:numPr>
              <w:spacing w:before="40" w:beforeAutospacing="0" w:after="40" w:afterAutospacing="0"/>
              <w:textAlignment w:val="baseline"/>
            </w:pPr>
            <w:r w:rsidRPr="00C65432">
              <w:t>Hệ thống kiểm tra dữ liệu (đã chọn ít nhất một mặt hàng, số lượng hợp lệ, có lý do).</w:t>
            </w:r>
          </w:p>
          <w:p w14:paraId="52F349C6" w14:textId="77777777" w:rsidR="00CE0ADB" w:rsidRPr="00C65432" w:rsidRDefault="00CE0ADB" w:rsidP="00015270">
            <w:pPr>
              <w:pStyle w:val="NormalWeb"/>
              <w:numPr>
                <w:ilvl w:val="0"/>
                <w:numId w:val="178"/>
              </w:numPr>
              <w:spacing w:before="40" w:beforeAutospacing="0" w:after="40" w:afterAutospacing="0"/>
              <w:textAlignment w:val="baseline"/>
            </w:pPr>
            <w:r w:rsidRPr="00C65432">
              <w:t>Nếu hợp lệ, hệ thống tạo bản ghi yêu cầu đổi/trả, gắn với đơn hàng và tài khoản khách.</w:t>
            </w:r>
          </w:p>
          <w:p w14:paraId="5A6209B8" w14:textId="77777777" w:rsidR="00CE0ADB" w:rsidRPr="00C65432" w:rsidRDefault="00CE0ADB" w:rsidP="00015270">
            <w:pPr>
              <w:pStyle w:val="NormalWeb"/>
              <w:numPr>
                <w:ilvl w:val="0"/>
                <w:numId w:val="178"/>
              </w:numPr>
              <w:spacing w:before="40" w:beforeAutospacing="0" w:after="40" w:afterAutospacing="0"/>
              <w:textAlignment w:val="baseline"/>
            </w:pPr>
            <w:r w:rsidRPr="00C65432">
              <w:t>Hệ thống hiển thị thông báo “Gửi yêu cầu đổi / trả thành công. Cửa hàng sẽ liên hệ với bạn để xử lý.” và hiển thị trạng thái “Chờ duyệt”</w:t>
            </w:r>
          </w:p>
        </w:tc>
      </w:tr>
      <w:tr w:rsidR="00181AE0" w:rsidRPr="00C65432" w14:paraId="330B753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3A816"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3F6B0" w14:textId="77777777" w:rsidR="00CE0ADB" w:rsidRPr="00C65432" w:rsidRDefault="00CE0ADB" w:rsidP="00C65432">
            <w:pPr>
              <w:pStyle w:val="NormalWeb"/>
              <w:spacing w:before="40" w:beforeAutospacing="0" w:after="40" w:afterAutospacing="0"/>
            </w:pPr>
            <w:r w:rsidRPr="00C65432">
              <w:t>N/A</w:t>
            </w:r>
          </w:p>
        </w:tc>
      </w:tr>
      <w:tr w:rsidR="00181AE0" w:rsidRPr="00C65432" w14:paraId="72A9205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D5A95"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8F387" w14:textId="77777777" w:rsidR="00CE0ADB" w:rsidRPr="00C65432" w:rsidRDefault="00CE0ADB" w:rsidP="00C65432">
            <w:pPr>
              <w:pStyle w:val="NormalWeb"/>
              <w:spacing w:before="40" w:beforeAutospacing="0" w:after="40" w:afterAutospacing="0"/>
            </w:pPr>
            <w:r w:rsidRPr="00C65432">
              <w:t>3a. Đơn không thỏa điều kiện đổi/trả (quá hạn, loại hàng không cho đổi, trạng thái không phù hợp) → hệ thống không hiển thị nút “Đổi / Trả” hoặc hiển thị thông báo “Đơn này không còn trong thời gian đổi/trả, vui lòng liên hệ cửa hàng nếu cần hỗ trợ thêm.”</w:t>
            </w:r>
          </w:p>
          <w:p w14:paraId="60933D03" w14:textId="77777777" w:rsidR="00CE0ADB" w:rsidRPr="00C65432" w:rsidRDefault="00CE0ADB" w:rsidP="00C65432">
            <w:pPr>
              <w:pStyle w:val="NormalWeb"/>
              <w:spacing w:before="40" w:beforeAutospacing="0" w:after="40" w:afterAutospacing="0"/>
            </w:pPr>
            <w:r w:rsidRPr="00C65432">
              <w:t>6a. Số lượng yêu cầu đổi lớn hơn số lượng đã mua → hệ thống báo “Số lượng đổi không hợp lệ.”</w:t>
            </w:r>
          </w:p>
          <w:p w14:paraId="0B98740F" w14:textId="77777777" w:rsidR="00CE0ADB" w:rsidRPr="00C65432" w:rsidRDefault="00CE0ADB" w:rsidP="00C65432">
            <w:pPr>
              <w:pStyle w:val="NormalWeb"/>
              <w:spacing w:before="40" w:beforeAutospacing="0" w:after="40" w:afterAutospacing="0"/>
            </w:pPr>
            <w:r w:rsidRPr="00C65432">
              <w:t>6a1. Lỗi hệ thống khi lưu yêu cầu → hệ thống báo “Không thể gửi yêu cầu lúc này, vui lòng thử lại sau.” và không tạo yêu cầu.</w:t>
            </w:r>
          </w:p>
        </w:tc>
      </w:tr>
      <w:tr w:rsidR="00181AE0" w:rsidRPr="00C65432" w14:paraId="152728A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4B8379"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FFA42E" w14:textId="77777777" w:rsidR="00CE0ADB" w:rsidRPr="00C65432" w:rsidRDefault="00CE0ADB" w:rsidP="00015270">
            <w:pPr>
              <w:pStyle w:val="NormalWeb"/>
              <w:numPr>
                <w:ilvl w:val="0"/>
                <w:numId w:val="179"/>
              </w:numPr>
              <w:spacing w:before="40" w:beforeAutospacing="0" w:after="40" w:afterAutospacing="0"/>
              <w:textAlignment w:val="baseline"/>
            </w:pPr>
            <w:r w:rsidRPr="00C65432">
              <w:t>Chỉ cho phép tạo yêu cầu đổi/trả cho đơn Đã giao và còn trong thời gian cho phép </w:t>
            </w:r>
          </w:p>
          <w:p w14:paraId="4E4A4FC7" w14:textId="77777777" w:rsidR="00CE0ADB" w:rsidRPr="00C65432" w:rsidRDefault="00CE0ADB" w:rsidP="00015270">
            <w:pPr>
              <w:pStyle w:val="NormalWeb"/>
              <w:numPr>
                <w:ilvl w:val="0"/>
                <w:numId w:val="179"/>
              </w:numPr>
              <w:spacing w:before="40" w:beforeAutospacing="0" w:after="40" w:afterAutospacing="0"/>
              <w:textAlignment w:val="baseline"/>
            </w:pPr>
            <w:r w:rsidRPr="00C65432">
              <w:t>Mỗi yêu cầu phải có ít nhất một mặt hàng và lý do đổi/trả.</w:t>
            </w:r>
          </w:p>
          <w:p w14:paraId="13E361AF" w14:textId="77777777" w:rsidR="00CE0ADB" w:rsidRPr="00C65432" w:rsidRDefault="00CE0ADB" w:rsidP="00015270">
            <w:pPr>
              <w:pStyle w:val="NormalWeb"/>
              <w:numPr>
                <w:ilvl w:val="0"/>
                <w:numId w:val="179"/>
              </w:numPr>
              <w:spacing w:before="40" w:beforeAutospacing="0" w:after="40" w:afterAutospacing="0"/>
              <w:textAlignment w:val="baseline"/>
            </w:pPr>
            <w:r w:rsidRPr="00C65432">
              <w:t>Tùy chính sách, một số loại hàng (ví dụ: xi măng đã mở bao, hàng trộn sẵn) có thể không cho đổi/trả – hệ thống có thể ẩn hoặc khóa chọn.</w:t>
            </w:r>
          </w:p>
        </w:tc>
      </w:tr>
      <w:tr w:rsidR="00181AE0" w:rsidRPr="00C65432" w14:paraId="5ED8420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4E68DB"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194E28" w14:textId="77777777" w:rsidR="00CE0ADB" w:rsidRPr="00C65432" w:rsidRDefault="00CE0ADB" w:rsidP="00C65432">
            <w:pPr>
              <w:pStyle w:val="NormalWeb"/>
              <w:spacing w:before="40" w:beforeAutospacing="0" w:after="40" w:afterAutospacing="0"/>
            </w:pPr>
            <w:r w:rsidRPr="00C65432">
              <w:t>N/A</w:t>
            </w:r>
          </w:p>
        </w:tc>
      </w:tr>
    </w:tbl>
    <w:p w14:paraId="2968E24D" w14:textId="77777777" w:rsidR="00CE0ADB" w:rsidRPr="00C65432" w:rsidRDefault="00CE0ADB" w:rsidP="00C65432">
      <w:pPr>
        <w:spacing w:before="40" w:after="40"/>
        <w:rPr>
          <w:rFonts w:ascii="Times New Roman" w:hAnsi="Times New Roman" w:cs="Times New Roman"/>
          <w:szCs w:val="24"/>
        </w:rPr>
      </w:pPr>
    </w:p>
    <w:p w14:paraId="37BE77D1" w14:textId="77777777" w:rsidR="00CE0ADB" w:rsidRPr="00C65432" w:rsidRDefault="00CE0ADB" w:rsidP="00C65432">
      <w:pPr>
        <w:pStyle w:val="NormalWeb"/>
        <w:spacing w:before="40" w:beforeAutospacing="0" w:after="40" w:afterAutospacing="0"/>
      </w:pPr>
      <w:r w:rsidRPr="00C65432">
        <w:rPr>
          <w:b/>
          <w:bCs/>
        </w:rPr>
        <w:t>3.2.9.2. Gửi phản hồi/ đánh giá</w:t>
      </w:r>
    </w:p>
    <w:p w14:paraId="21077095"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95"/>
        <w:gridCol w:w="7455"/>
      </w:tblGrid>
      <w:tr w:rsidR="00181AE0" w:rsidRPr="00C65432" w14:paraId="573467F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76CDEF"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72071" w14:textId="77777777" w:rsidR="00CE0ADB" w:rsidRPr="00C65432" w:rsidRDefault="00CE0ADB" w:rsidP="00C65432">
            <w:pPr>
              <w:pStyle w:val="NormalWeb"/>
              <w:spacing w:before="40" w:beforeAutospacing="0" w:after="40" w:afterAutospacing="0"/>
            </w:pPr>
            <w:r w:rsidRPr="00C65432">
              <w:t>2.8.2</w:t>
            </w:r>
          </w:p>
        </w:tc>
      </w:tr>
      <w:tr w:rsidR="00181AE0" w:rsidRPr="00C65432" w14:paraId="787DA59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6460E"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A4535" w14:textId="77777777" w:rsidR="00CE0ADB" w:rsidRPr="00C65432" w:rsidRDefault="00CE0ADB" w:rsidP="00C65432">
            <w:pPr>
              <w:pStyle w:val="NormalWeb"/>
              <w:spacing w:before="40" w:beforeAutospacing="0" w:after="40" w:afterAutospacing="0"/>
            </w:pPr>
            <w:r w:rsidRPr="00C65432">
              <w:t>Gửi phản hồi / đánh giá đơn hàng</w:t>
            </w:r>
          </w:p>
        </w:tc>
      </w:tr>
      <w:tr w:rsidR="00181AE0" w:rsidRPr="00C65432" w14:paraId="2EA8648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47946A"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55D47" w14:textId="77777777" w:rsidR="00CE0ADB" w:rsidRPr="00C65432" w:rsidRDefault="00CE0ADB" w:rsidP="00C65432">
            <w:pPr>
              <w:pStyle w:val="NormalWeb"/>
              <w:spacing w:before="40" w:beforeAutospacing="0" w:after="40" w:afterAutospacing="0"/>
            </w:pPr>
            <w:r w:rsidRPr="00C65432">
              <w:t>Là khách hàng, tôi muốn gửi phản hồi và đánh giá về đơn hàng hoặc trải nghiệm mua để cửa hàng biết điểm tốt/cần cải thiện, và lần sau phục vụ tốt hơn.</w:t>
            </w:r>
          </w:p>
        </w:tc>
      </w:tr>
      <w:tr w:rsidR="00181AE0" w:rsidRPr="00C65432" w14:paraId="2A1C2DA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2572ED"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6A671"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016D759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10D343"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857886" w14:textId="77777777" w:rsidR="00CE0ADB" w:rsidRPr="00C65432" w:rsidRDefault="00CE0ADB" w:rsidP="00C65432">
            <w:pPr>
              <w:pStyle w:val="NormalWeb"/>
              <w:spacing w:before="40" w:beforeAutospacing="0" w:after="40" w:afterAutospacing="0"/>
            </w:pPr>
            <w:r w:rsidRPr="00C65432">
              <w:t>Medium</w:t>
            </w:r>
          </w:p>
        </w:tc>
      </w:tr>
      <w:tr w:rsidR="00181AE0" w:rsidRPr="00C65432" w14:paraId="0EB84F2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44CB37"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34E102" w14:textId="77777777" w:rsidR="00CE0ADB" w:rsidRPr="00C65432" w:rsidRDefault="00CE0ADB" w:rsidP="00015270">
            <w:pPr>
              <w:pStyle w:val="NormalWeb"/>
              <w:numPr>
                <w:ilvl w:val="0"/>
                <w:numId w:val="180"/>
              </w:numPr>
              <w:spacing w:before="40" w:beforeAutospacing="0" w:after="40" w:afterAutospacing="0"/>
              <w:textAlignment w:val="baseline"/>
            </w:pPr>
            <w:r w:rsidRPr="00C65432">
              <w:t>Sau khi đơn ở trạng thái Đã giao, hệ thống hiển thị gợi ý “Đánh giá đơn hàng”,</w:t>
            </w:r>
          </w:p>
          <w:p w14:paraId="20A901D7" w14:textId="77777777" w:rsidR="00CE0ADB" w:rsidRPr="00C65432" w:rsidRDefault="00CE0ADB" w:rsidP="00015270">
            <w:pPr>
              <w:pStyle w:val="NormalWeb"/>
              <w:numPr>
                <w:ilvl w:val="0"/>
                <w:numId w:val="180"/>
              </w:numPr>
              <w:spacing w:before="40" w:beforeAutospacing="0" w:after="40" w:afterAutospacing="0"/>
              <w:textAlignment w:val="baseline"/>
            </w:pPr>
            <w:r w:rsidRPr="00C65432">
              <w:t>hoặc khách vào Lịch sử đơn hàng, chọn một đơn và bấm “Gửi phản hồi / đánh giá”.</w:t>
            </w:r>
          </w:p>
        </w:tc>
      </w:tr>
      <w:tr w:rsidR="00181AE0" w:rsidRPr="00C65432" w14:paraId="66658BD0"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2426B"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AF13D" w14:textId="77777777" w:rsidR="00CE0ADB" w:rsidRPr="00C65432" w:rsidRDefault="00CE0ADB" w:rsidP="00015270">
            <w:pPr>
              <w:pStyle w:val="NormalWeb"/>
              <w:numPr>
                <w:ilvl w:val="0"/>
                <w:numId w:val="181"/>
              </w:numPr>
              <w:spacing w:before="40" w:beforeAutospacing="0" w:after="40" w:afterAutospacing="0"/>
              <w:textAlignment w:val="baseline"/>
            </w:pPr>
            <w:r w:rsidRPr="00C65432">
              <w:t>Khách đã đăng nhập.</w:t>
            </w:r>
          </w:p>
          <w:p w14:paraId="0985A05B" w14:textId="77777777" w:rsidR="00CE0ADB" w:rsidRPr="00C65432" w:rsidRDefault="00CE0ADB" w:rsidP="00015270">
            <w:pPr>
              <w:pStyle w:val="NormalWeb"/>
              <w:numPr>
                <w:ilvl w:val="0"/>
                <w:numId w:val="181"/>
              </w:numPr>
              <w:spacing w:before="40" w:beforeAutospacing="0" w:after="40" w:afterAutospacing="0"/>
              <w:textAlignment w:val="baseline"/>
            </w:pPr>
            <w:r w:rsidRPr="00C65432">
              <w:t>Đơn hàng thuộc tài khoản khách và đã ở trạng thái Đã giao.</w:t>
            </w:r>
          </w:p>
        </w:tc>
      </w:tr>
      <w:tr w:rsidR="00181AE0" w:rsidRPr="00C65432" w14:paraId="53EA205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192B6"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63C64" w14:textId="77777777" w:rsidR="00CE0ADB" w:rsidRPr="00C65432" w:rsidRDefault="00CE0ADB" w:rsidP="00015270">
            <w:pPr>
              <w:pStyle w:val="NormalWeb"/>
              <w:numPr>
                <w:ilvl w:val="0"/>
                <w:numId w:val="182"/>
              </w:numPr>
              <w:spacing w:before="40" w:beforeAutospacing="0" w:after="40" w:afterAutospacing="0"/>
              <w:textAlignment w:val="baseline"/>
            </w:pPr>
            <w:r w:rsidRPr="00C65432">
              <w:t>Một bản ghi phản hồi/đánh giá được tạo, gắn với đơn hàng và khách.</w:t>
            </w:r>
          </w:p>
          <w:p w14:paraId="62578DDC" w14:textId="77777777" w:rsidR="00CE0ADB" w:rsidRPr="00C65432" w:rsidRDefault="00CE0ADB" w:rsidP="00015270">
            <w:pPr>
              <w:pStyle w:val="NormalWeb"/>
              <w:numPr>
                <w:ilvl w:val="0"/>
                <w:numId w:val="182"/>
              </w:numPr>
              <w:spacing w:before="40" w:beforeAutospacing="0" w:after="40" w:afterAutospacing="0"/>
              <w:textAlignment w:val="baseline"/>
            </w:pPr>
            <w:r w:rsidRPr="00C65432">
              <w:t>Cửa hàng có thể xem lại trong màn hình quản lý phản hồi</w:t>
            </w:r>
          </w:p>
        </w:tc>
      </w:tr>
      <w:tr w:rsidR="00181AE0" w:rsidRPr="00C65432" w14:paraId="5264EFB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E78744"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3D177D" w14:textId="77777777" w:rsidR="00CE0ADB" w:rsidRPr="00C65432" w:rsidRDefault="00CE0ADB" w:rsidP="00015270">
            <w:pPr>
              <w:pStyle w:val="NormalWeb"/>
              <w:numPr>
                <w:ilvl w:val="0"/>
                <w:numId w:val="183"/>
              </w:numPr>
              <w:spacing w:before="40" w:beforeAutospacing="0" w:after="40" w:afterAutospacing="0"/>
              <w:textAlignment w:val="baseline"/>
            </w:pPr>
            <w:r w:rsidRPr="00C65432">
              <w:t>Khách vào Đơn hàng của tôi, chọn một đơn đã giao.</w:t>
            </w:r>
          </w:p>
          <w:p w14:paraId="0ABB03CF" w14:textId="77777777" w:rsidR="00CE0ADB" w:rsidRPr="00C65432" w:rsidRDefault="00CE0ADB" w:rsidP="00015270">
            <w:pPr>
              <w:pStyle w:val="NormalWeb"/>
              <w:numPr>
                <w:ilvl w:val="0"/>
                <w:numId w:val="183"/>
              </w:numPr>
              <w:spacing w:before="40" w:beforeAutospacing="0" w:after="40" w:afterAutospacing="0"/>
              <w:textAlignment w:val="baseline"/>
            </w:pPr>
            <w:r w:rsidRPr="00C65432">
              <w:t>Hệ thống hiển thị chi tiết đơn và nút “Gửi phản hồi / đánh giá” (nếu chưa gửi trước đó).</w:t>
            </w:r>
          </w:p>
          <w:p w14:paraId="438DD72B" w14:textId="77777777" w:rsidR="00CE0ADB" w:rsidRPr="00C65432" w:rsidRDefault="00CE0ADB" w:rsidP="00015270">
            <w:pPr>
              <w:pStyle w:val="NormalWeb"/>
              <w:numPr>
                <w:ilvl w:val="0"/>
                <w:numId w:val="183"/>
              </w:numPr>
              <w:spacing w:before="40" w:beforeAutospacing="0" w:after="40" w:afterAutospacing="0"/>
              <w:textAlignment w:val="baseline"/>
            </w:pPr>
            <w:r w:rsidRPr="00C65432">
              <w:t>Khách bấm nút “Gửi phản hồi / đánh giá”.</w:t>
            </w:r>
          </w:p>
          <w:p w14:paraId="33846497" w14:textId="77777777" w:rsidR="00CE0ADB" w:rsidRPr="00C65432" w:rsidRDefault="00CE0ADB" w:rsidP="00015270">
            <w:pPr>
              <w:pStyle w:val="NormalWeb"/>
              <w:numPr>
                <w:ilvl w:val="0"/>
                <w:numId w:val="183"/>
              </w:numPr>
              <w:spacing w:before="40" w:beforeAutospacing="0" w:after="40" w:afterAutospacing="0"/>
              <w:textAlignment w:val="baseline"/>
            </w:pPr>
            <w:r w:rsidRPr="00C65432">
              <w:t>Hệ thống hiển thị form: Mức đánh giá (ví dụ: 1–5 sao), Nội dung phản hồi (ghi chú tự do), Có các mục chọn nhanh: “Giao đúng hẹn”, “Thái độ phục vụ tốt”, “Giao thiếu hàng”,..</w:t>
            </w:r>
          </w:p>
          <w:p w14:paraId="7913B1C5" w14:textId="77777777" w:rsidR="00CE0ADB" w:rsidRPr="00C65432" w:rsidRDefault="00CE0ADB" w:rsidP="00015270">
            <w:pPr>
              <w:pStyle w:val="NormalWeb"/>
              <w:numPr>
                <w:ilvl w:val="0"/>
                <w:numId w:val="183"/>
              </w:numPr>
              <w:spacing w:before="40" w:beforeAutospacing="0" w:after="40" w:afterAutospacing="0"/>
              <w:textAlignment w:val="baseline"/>
            </w:pPr>
            <w:r w:rsidRPr="00C65432">
              <w:t>Khách chọn số sao, nhập nội dung phản hồi (tùy ý) và nhấn “Gửi”.</w:t>
            </w:r>
          </w:p>
          <w:p w14:paraId="0397C642" w14:textId="77777777" w:rsidR="00CE0ADB" w:rsidRPr="00C65432" w:rsidRDefault="00CE0ADB" w:rsidP="00015270">
            <w:pPr>
              <w:pStyle w:val="NormalWeb"/>
              <w:numPr>
                <w:ilvl w:val="0"/>
                <w:numId w:val="183"/>
              </w:numPr>
              <w:spacing w:before="40" w:beforeAutospacing="0" w:after="40" w:afterAutospacing="0"/>
              <w:textAlignment w:val="baseline"/>
            </w:pPr>
            <w:r w:rsidRPr="00C65432">
              <w:t>Hệ thống kiểm tra dữ liệu (ít nhất có mức đánh giá sao).</w:t>
            </w:r>
          </w:p>
          <w:p w14:paraId="709D96D5" w14:textId="77777777" w:rsidR="00CE0ADB" w:rsidRPr="00C65432" w:rsidRDefault="00CE0ADB" w:rsidP="00015270">
            <w:pPr>
              <w:pStyle w:val="NormalWeb"/>
              <w:numPr>
                <w:ilvl w:val="0"/>
                <w:numId w:val="183"/>
              </w:numPr>
              <w:spacing w:before="40" w:beforeAutospacing="0" w:after="40" w:afterAutospacing="0"/>
              <w:textAlignment w:val="baseline"/>
            </w:pPr>
            <w:r w:rsidRPr="00C65432">
              <w:t>Nếu hợp lệ, hệ thống lưu phản hồi/đánh giá gắn với đơn hàng.</w:t>
            </w:r>
          </w:p>
          <w:p w14:paraId="68B066CF" w14:textId="77777777" w:rsidR="00CE0ADB" w:rsidRPr="00C65432" w:rsidRDefault="00CE0ADB" w:rsidP="00015270">
            <w:pPr>
              <w:pStyle w:val="NormalWeb"/>
              <w:numPr>
                <w:ilvl w:val="0"/>
                <w:numId w:val="183"/>
              </w:numPr>
              <w:spacing w:before="40" w:beforeAutospacing="0" w:after="40" w:afterAutospacing="0"/>
              <w:textAlignment w:val="baseline"/>
            </w:pPr>
            <w:r w:rsidRPr="00C65432">
              <w:t>Hệ thống hiển thị thông báo “Cảm ơn bạn đã đánh giá.”</w:t>
            </w:r>
          </w:p>
        </w:tc>
      </w:tr>
      <w:tr w:rsidR="00181AE0" w:rsidRPr="00C65432" w14:paraId="194EF419"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DE5A7"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FEFCB" w14:textId="77777777" w:rsidR="00CE0ADB" w:rsidRPr="00C65432" w:rsidRDefault="00CE0ADB" w:rsidP="00C65432">
            <w:pPr>
              <w:pStyle w:val="NormalWeb"/>
              <w:spacing w:before="40" w:beforeAutospacing="0" w:after="40" w:afterAutospacing="0"/>
            </w:pPr>
            <w:r w:rsidRPr="00C65432">
              <w:t>4a. Khách chỉ chọn số sao mà không nhập nội dung → hệ thống vẫn chấp nhận nếu cho phép đánh giá nhanh.</w:t>
            </w:r>
          </w:p>
        </w:tc>
      </w:tr>
      <w:tr w:rsidR="00181AE0" w:rsidRPr="00C65432" w14:paraId="730E986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72326"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C27E6" w14:textId="77777777" w:rsidR="00CE0ADB" w:rsidRPr="00C65432" w:rsidRDefault="00CE0ADB" w:rsidP="00C65432">
            <w:pPr>
              <w:pStyle w:val="NormalWeb"/>
              <w:spacing w:before="40" w:beforeAutospacing="0" w:after="40" w:afterAutospacing="0"/>
            </w:pPr>
            <w:r w:rsidRPr="00C65432">
              <w:t>2a. Đơn đã được đánh giá trước đó → hệ thống ẩn nút “Gửi phản hồi / đánh giá”</w:t>
            </w:r>
          </w:p>
          <w:p w14:paraId="256353C9" w14:textId="77777777" w:rsidR="00CE0ADB" w:rsidRPr="00C65432" w:rsidRDefault="00CE0ADB" w:rsidP="00C65432">
            <w:pPr>
              <w:pStyle w:val="NormalWeb"/>
              <w:spacing w:before="40" w:beforeAutospacing="0" w:after="40" w:afterAutospacing="0"/>
            </w:pPr>
            <w:r w:rsidRPr="00C65432">
              <w:t>6a. Khách không chọn sao và cũng không nhập nội dung → hệ thống báo “Vui lòng chọn đánh giá hoặc nhập phản hồi”</w:t>
            </w:r>
          </w:p>
          <w:p w14:paraId="6E920675" w14:textId="77777777" w:rsidR="00CE0ADB" w:rsidRPr="00C65432" w:rsidRDefault="00CE0ADB" w:rsidP="00C65432">
            <w:pPr>
              <w:pStyle w:val="NormalWeb"/>
              <w:spacing w:before="40" w:beforeAutospacing="0" w:after="40" w:afterAutospacing="0"/>
            </w:pPr>
            <w:r w:rsidRPr="00C65432">
              <w:t>7a. Lỗi hệ thống khi lưu → hệ thống báo “Không thể gửi phản hồi lúc này, vui lòng thử lại sau.” và không ghi nhận đánh giá.</w:t>
            </w:r>
          </w:p>
        </w:tc>
      </w:tr>
      <w:tr w:rsidR="00181AE0" w:rsidRPr="00C65432" w14:paraId="1FB9247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AC3C0"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34661A" w14:textId="77777777" w:rsidR="00CE0ADB" w:rsidRPr="00C65432" w:rsidRDefault="00CE0ADB" w:rsidP="00015270">
            <w:pPr>
              <w:pStyle w:val="NormalWeb"/>
              <w:numPr>
                <w:ilvl w:val="0"/>
                <w:numId w:val="184"/>
              </w:numPr>
              <w:spacing w:before="40" w:beforeAutospacing="0" w:after="40" w:afterAutospacing="0"/>
              <w:textAlignment w:val="baseline"/>
            </w:pPr>
            <w:r w:rsidRPr="00C65432">
              <w:t>Mỗi đơn hàng chỉ được đánh giá 1 lần </w:t>
            </w:r>
          </w:p>
          <w:p w14:paraId="613DECFA" w14:textId="77777777" w:rsidR="00CE0ADB" w:rsidRPr="00C65432" w:rsidRDefault="00CE0ADB" w:rsidP="00015270">
            <w:pPr>
              <w:pStyle w:val="NormalWeb"/>
              <w:numPr>
                <w:ilvl w:val="0"/>
                <w:numId w:val="184"/>
              </w:numPr>
              <w:spacing w:before="40" w:beforeAutospacing="0" w:after="40" w:afterAutospacing="0"/>
              <w:textAlignment w:val="baseline"/>
            </w:pPr>
            <w:r w:rsidRPr="00C65432">
              <w:t>Phản hồi phải gắn với đơn cụ thể</w:t>
            </w:r>
          </w:p>
        </w:tc>
      </w:tr>
      <w:tr w:rsidR="00181AE0" w:rsidRPr="00C65432" w14:paraId="7AC5236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997F1"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6CBCD" w14:textId="77777777" w:rsidR="00CE0ADB" w:rsidRPr="00C65432" w:rsidRDefault="00CE0ADB" w:rsidP="00C65432">
            <w:pPr>
              <w:pStyle w:val="NormalWeb"/>
              <w:spacing w:before="40" w:beforeAutospacing="0" w:after="40" w:afterAutospacing="0"/>
            </w:pPr>
            <w:r w:rsidRPr="00C65432">
              <w:t>N/A</w:t>
            </w:r>
          </w:p>
        </w:tc>
      </w:tr>
    </w:tbl>
    <w:p w14:paraId="77EB2B02" w14:textId="77777777" w:rsidR="00CE0ADB" w:rsidRPr="00C65432" w:rsidRDefault="00CE0ADB" w:rsidP="00C65432">
      <w:pPr>
        <w:spacing w:before="40" w:after="40"/>
        <w:rPr>
          <w:rFonts w:ascii="Times New Roman" w:hAnsi="Times New Roman" w:cs="Times New Roman"/>
          <w:szCs w:val="24"/>
        </w:rPr>
      </w:pPr>
    </w:p>
    <w:p w14:paraId="63E0997F" w14:textId="18C43518"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3A358B66" wp14:editId="7EC604A0">
            <wp:extent cx="5943600" cy="7106920"/>
            <wp:effectExtent l="0" t="0" r="0" b="0"/>
            <wp:docPr id="42" name="Picture 4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diagram of a company&#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7106920"/>
                    </a:xfrm>
                    <a:prstGeom prst="rect">
                      <a:avLst/>
                    </a:prstGeom>
                  </pic:spPr>
                </pic:pic>
              </a:graphicData>
            </a:graphic>
          </wp:inline>
        </w:drawing>
      </w:r>
    </w:p>
    <w:p w14:paraId="13DDE5CA" w14:textId="77777777" w:rsidR="00CE0ADB" w:rsidRPr="00C65432" w:rsidRDefault="00CE0ADB" w:rsidP="00C65432">
      <w:pPr>
        <w:pStyle w:val="NormalWeb"/>
        <w:spacing w:before="40" w:beforeAutospacing="0" w:after="40" w:afterAutospacing="0"/>
      </w:pPr>
      <w:r w:rsidRPr="00C65432">
        <w:rPr>
          <w:b/>
          <w:bCs/>
        </w:rPr>
        <w:t>3.2.9.3. Xem lịch sử đơn</w:t>
      </w:r>
    </w:p>
    <w:p w14:paraId="42C525D0"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6"/>
        <w:gridCol w:w="7544"/>
      </w:tblGrid>
      <w:tr w:rsidR="00181AE0" w:rsidRPr="00C65432" w14:paraId="4AF601F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87594"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38084" w14:textId="77777777" w:rsidR="00CE0ADB" w:rsidRPr="00C65432" w:rsidRDefault="00CE0ADB" w:rsidP="00C65432">
            <w:pPr>
              <w:pStyle w:val="NormalWeb"/>
              <w:spacing w:before="40" w:beforeAutospacing="0" w:after="40" w:afterAutospacing="0"/>
            </w:pPr>
            <w:r w:rsidRPr="00C65432">
              <w:t>2.8.3</w:t>
            </w:r>
          </w:p>
        </w:tc>
      </w:tr>
      <w:tr w:rsidR="00181AE0" w:rsidRPr="00C65432" w14:paraId="7C02566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5916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728BC" w14:textId="77777777" w:rsidR="00CE0ADB" w:rsidRPr="00C65432" w:rsidRDefault="00CE0ADB" w:rsidP="00C65432">
            <w:pPr>
              <w:pStyle w:val="NormalWeb"/>
              <w:spacing w:before="40" w:beforeAutospacing="0" w:after="40" w:afterAutospacing="0"/>
            </w:pPr>
            <w:r w:rsidRPr="00C65432">
              <w:t>Xem lịch sử đơn hàng</w:t>
            </w:r>
          </w:p>
        </w:tc>
      </w:tr>
      <w:tr w:rsidR="00181AE0" w:rsidRPr="00C65432" w14:paraId="79CA9B9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B9069D" w14:textId="77777777" w:rsidR="00CE0ADB" w:rsidRPr="00C65432" w:rsidRDefault="00CE0ADB"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3F55C7" w14:textId="77777777" w:rsidR="00CE0ADB" w:rsidRPr="00C65432" w:rsidRDefault="00CE0ADB" w:rsidP="00C65432">
            <w:pPr>
              <w:pStyle w:val="NormalWeb"/>
              <w:spacing w:before="40" w:beforeAutospacing="0" w:after="40" w:afterAutospacing="0"/>
            </w:pPr>
            <w:r w:rsidRPr="00C65432">
              <w:t>Là khách hàng, tôi muốn xem lại danh sách các đơn hàng đã đặt trước đây (trạng thái, nội dung, tổng tiền, ngày giao…) để tiện tra cứu, đối chiếu công trình, kiểm tra xem đã thanh toán chưa, và tham khảo lại khi đặt đơn mới.</w:t>
            </w:r>
          </w:p>
        </w:tc>
      </w:tr>
      <w:tr w:rsidR="00181AE0" w:rsidRPr="00C65432" w14:paraId="45084D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FF586"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3B17AF"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20FF9B4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B6290"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2127C5" w14:textId="77777777" w:rsidR="00CE0ADB" w:rsidRPr="00C65432" w:rsidRDefault="00CE0ADB" w:rsidP="00C65432">
            <w:pPr>
              <w:pStyle w:val="NormalWeb"/>
              <w:spacing w:before="40" w:beforeAutospacing="0" w:after="40" w:afterAutospacing="0"/>
            </w:pPr>
            <w:r w:rsidRPr="00C65432">
              <w:t>High</w:t>
            </w:r>
          </w:p>
        </w:tc>
      </w:tr>
      <w:tr w:rsidR="00181AE0" w:rsidRPr="00C65432" w14:paraId="7916AD4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44C5C"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2211EE" w14:textId="77777777" w:rsidR="00CE0ADB" w:rsidRPr="00C65432" w:rsidRDefault="00CE0ADB" w:rsidP="00C65432">
            <w:pPr>
              <w:pStyle w:val="NormalWeb"/>
              <w:spacing w:before="40" w:beforeAutospacing="0" w:after="40" w:afterAutospacing="0"/>
            </w:pPr>
            <w:r w:rsidRPr="00C65432">
              <w:t>Khách sau khi đăng nhập, chọn mục “Đơn hàng của tôi” trên menu.</w:t>
            </w:r>
          </w:p>
        </w:tc>
      </w:tr>
      <w:tr w:rsidR="00181AE0" w:rsidRPr="00C65432" w14:paraId="3F667B82"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016FA0"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4453D" w14:textId="77777777" w:rsidR="00CE0ADB" w:rsidRPr="00C65432" w:rsidRDefault="00CE0ADB" w:rsidP="00015270">
            <w:pPr>
              <w:pStyle w:val="NormalWeb"/>
              <w:numPr>
                <w:ilvl w:val="0"/>
                <w:numId w:val="185"/>
              </w:numPr>
              <w:spacing w:before="40" w:beforeAutospacing="0" w:after="40" w:afterAutospacing="0"/>
              <w:textAlignment w:val="baseline"/>
            </w:pPr>
            <w:r w:rsidRPr="00C65432">
              <w:t>Khách đã đăng nhập.</w:t>
            </w:r>
          </w:p>
          <w:p w14:paraId="7A80EF3A" w14:textId="77777777" w:rsidR="00CE0ADB" w:rsidRPr="00C65432" w:rsidRDefault="00CE0ADB" w:rsidP="00015270">
            <w:pPr>
              <w:pStyle w:val="NormalWeb"/>
              <w:numPr>
                <w:ilvl w:val="0"/>
                <w:numId w:val="185"/>
              </w:numPr>
              <w:spacing w:before="40" w:beforeAutospacing="0" w:after="40" w:afterAutospacing="0"/>
              <w:textAlignment w:val="baseline"/>
            </w:pPr>
            <w:r w:rsidRPr="00C65432">
              <w:t>Hệ thống đã có lưu trữ đơn hàng gắn với tài khoản khách.</w:t>
            </w:r>
          </w:p>
        </w:tc>
      </w:tr>
      <w:tr w:rsidR="00181AE0" w:rsidRPr="00C65432" w14:paraId="5D14A82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CF262"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0B705E" w14:textId="77777777" w:rsidR="00CE0ADB" w:rsidRPr="00C65432" w:rsidRDefault="00CE0ADB" w:rsidP="00015270">
            <w:pPr>
              <w:pStyle w:val="NormalWeb"/>
              <w:numPr>
                <w:ilvl w:val="0"/>
                <w:numId w:val="186"/>
              </w:numPr>
              <w:spacing w:before="40" w:beforeAutospacing="0" w:after="40" w:afterAutospacing="0"/>
              <w:textAlignment w:val="baseline"/>
            </w:pPr>
            <w:r w:rsidRPr="00C65432">
              <w:t>Danh sách đơn hàng của khách được hiển thị.</w:t>
            </w:r>
          </w:p>
          <w:p w14:paraId="52E2AD06" w14:textId="77777777" w:rsidR="00CE0ADB" w:rsidRPr="00C65432" w:rsidRDefault="00CE0ADB" w:rsidP="00015270">
            <w:pPr>
              <w:pStyle w:val="NormalWeb"/>
              <w:numPr>
                <w:ilvl w:val="0"/>
                <w:numId w:val="186"/>
              </w:numPr>
              <w:spacing w:before="40" w:beforeAutospacing="0" w:after="40" w:afterAutospacing="0"/>
              <w:textAlignment w:val="baseline"/>
            </w:pPr>
            <w:r w:rsidRPr="00C65432">
              <w:t>Khách có thể xem chi tiết từng đơn để xem thêm thông tin hoặc thao tác tiếp (đổi lịch, tạo yêu cầu đổi trả, đánh giá… nếu còn trong hạn).</w:t>
            </w:r>
          </w:p>
        </w:tc>
      </w:tr>
      <w:tr w:rsidR="00181AE0" w:rsidRPr="00C65432" w14:paraId="288BCEA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3CC5C"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43F0B6" w14:textId="77777777" w:rsidR="00CE0ADB" w:rsidRPr="00C65432" w:rsidRDefault="00CE0ADB" w:rsidP="00015270">
            <w:pPr>
              <w:pStyle w:val="NormalWeb"/>
              <w:numPr>
                <w:ilvl w:val="0"/>
                <w:numId w:val="187"/>
              </w:numPr>
              <w:spacing w:before="40" w:beforeAutospacing="0" w:after="40" w:afterAutospacing="0"/>
              <w:textAlignment w:val="baseline"/>
            </w:pPr>
            <w:r w:rsidRPr="00C65432">
              <w:t>Khách đăng nhập vào hệ thống.</w:t>
            </w:r>
          </w:p>
          <w:p w14:paraId="347669BC" w14:textId="77777777" w:rsidR="00CE0ADB" w:rsidRPr="00C65432" w:rsidRDefault="00CE0ADB" w:rsidP="00015270">
            <w:pPr>
              <w:pStyle w:val="NormalWeb"/>
              <w:numPr>
                <w:ilvl w:val="0"/>
                <w:numId w:val="187"/>
              </w:numPr>
              <w:spacing w:before="40" w:beforeAutospacing="0" w:after="40" w:afterAutospacing="0"/>
              <w:textAlignment w:val="baseline"/>
            </w:pPr>
            <w:r w:rsidRPr="00C65432">
              <w:t>Khách chọn mục “Đơn hàng của tôi”.</w:t>
            </w:r>
          </w:p>
          <w:p w14:paraId="3DC30F30" w14:textId="77777777" w:rsidR="00CE0ADB" w:rsidRPr="00C65432" w:rsidRDefault="00CE0ADB" w:rsidP="00015270">
            <w:pPr>
              <w:pStyle w:val="NormalWeb"/>
              <w:numPr>
                <w:ilvl w:val="0"/>
                <w:numId w:val="187"/>
              </w:numPr>
              <w:spacing w:before="40" w:beforeAutospacing="0" w:after="40" w:afterAutospacing="0"/>
              <w:textAlignment w:val="baseline"/>
            </w:pPr>
            <w:r w:rsidRPr="00C65432">
              <w:t>Hệ thống tải và hiển thị danh sách đơn gắn với tài khoản khách, gồm thông tin tóm tắt: mã đơn, ngày đặt, tổng tiền, trạng thái, loại đơn.</w:t>
            </w:r>
          </w:p>
          <w:p w14:paraId="7F2A7F9F" w14:textId="77777777" w:rsidR="00CE0ADB" w:rsidRPr="00C65432" w:rsidRDefault="00CE0ADB" w:rsidP="00015270">
            <w:pPr>
              <w:pStyle w:val="NormalWeb"/>
              <w:numPr>
                <w:ilvl w:val="0"/>
                <w:numId w:val="187"/>
              </w:numPr>
              <w:spacing w:before="40" w:beforeAutospacing="0" w:after="40" w:afterAutospacing="0"/>
              <w:textAlignment w:val="baseline"/>
            </w:pPr>
            <w:r w:rsidRPr="00C65432">
              <w:t>Khách có thể lọc/sắp xếp (theo thời gian, trạng thái, loại đơn…).</w:t>
            </w:r>
          </w:p>
          <w:p w14:paraId="1C6EF924" w14:textId="77777777" w:rsidR="00CE0ADB" w:rsidRPr="00C65432" w:rsidRDefault="00CE0ADB" w:rsidP="00015270">
            <w:pPr>
              <w:pStyle w:val="NormalWeb"/>
              <w:numPr>
                <w:ilvl w:val="0"/>
                <w:numId w:val="187"/>
              </w:numPr>
              <w:spacing w:before="40" w:beforeAutospacing="0" w:after="40" w:afterAutospacing="0"/>
              <w:textAlignment w:val="baseline"/>
            </w:pPr>
            <w:r w:rsidRPr="00C65432">
              <w:t>Khách chọn một đơn bất kỳ để xem chi tiết đơn hàng.</w:t>
            </w:r>
          </w:p>
          <w:p w14:paraId="68588FA6" w14:textId="77777777" w:rsidR="00CE0ADB" w:rsidRPr="00C65432" w:rsidRDefault="00CE0ADB" w:rsidP="00015270">
            <w:pPr>
              <w:pStyle w:val="NormalWeb"/>
              <w:numPr>
                <w:ilvl w:val="0"/>
                <w:numId w:val="187"/>
              </w:numPr>
              <w:spacing w:before="40" w:beforeAutospacing="0" w:after="40" w:afterAutospacing="0"/>
              <w:textAlignment w:val="baseline"/>
            </w:pPr>
            <w:r w:rsidRPr="00C65432">
              <w:t>Hệ thống hiển thị chi tiết đơn: danh sách mặt hàng, số lượng, giá, địa chỉ giao, thời gian giao, phương thức thanh toán, trạng thái, cùng các nút chức năng tương ứng (đổi lịch, hủy, đổi/trả, đánh giá… tùy trạng thái).</w:t>
            </w:r>
          </w:p>
        </w:tc>
      </w:tr>
      <w:tr w:rsidR="00181AE0" w:rsidRPr="00C65432" w14:paraId="73EB8FF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31C4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1B50D" w14:textId="77777777" w:rsidR="00CE0ADB" w:rsidRPr="00C65432" w:rsidRDefault="00CE0ADB" w:rsidP="00C65432">
            <w:pPr>
              <w:pStyle w:val="NormalWeb"/>
              <w:spacing w:before="40" w:beforeAutospacing="0" w:after="40" w:afterAutospacing="0"/>
            </w:pPr>
            <w:r w:rsidRPr="00C65432">
              <w:t>4a. Khách lọc theo khoảng thời gian (vd: 30 ngày gần nhất / 6 tháng / 1 năm) → hệ thống chỉ hiển thị các đơn trong khoảng đó.</w:t>
            </w:r>
          </w:p>
        </w:tc>
      </w:tr>
      <w:tr w:rsidR="00181AE0" w:rsidRPr="00C65432" w14:paraId="343F9100" w14:textId="77777777" w:rsidTr="00CE0ADB">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E9AD9"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873F96" w14:textId="77777777" w:rsidR="00CE0ADB" w:rsidRPr="00C65432" w:rsidRDefault="00CE0ADB" w:rsidP="00C65432">
            <w:pPr>
              <w:pStyle w:val="NormalWeb"/>
              <w:spacing w:before="40" w:beforeAutospacing="0" w:after="40" w:afterAutospacing="0"/>
            </w:pPr>
            <w:r w:rsidRPr="00C65432">
              <w:t>3a. Khách chưa từng có đơn → hệ thống hiển thị “Bạn chưa có đơn hàng nào”.</w:t>
            </w:r>
          </w:p>
          <w:p w14:paraId="779F45A4" w14:textId="77777777" w:rsidR="00CE0ADB" w:rsidRPr="00C65432" w:rsidRDefault="00CE0ADB" w:rsidP="00C65432">
            <w:pPr>
              <w:pStyle w:val="NormalWeb"/>
              <w:spacing w:before="40" w:beforeAutospacing="0" w:after="40" w:afterAutospacing="0"/>
            </w:pPr>
            <w:r w:rsidRPr="00C65432">
              <w:t>3b. Lỗi hệ thống khi tải danh sách (mất kết nối, lỗi CSDL) → hiển thị “Không thể tải lịch sử đơn hàng, vui lòng thử lại sau.”</w:t>
            </w:r>
          </w:p>
        </w:tc>
      </w:tr>
      <w:tr w:rsidR="00181AE0" w:rsidRPr="00C65432" w14:paraId="4C9367D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A808D"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1242A3" w14:textId="77777777" w:rsidR="00CE0ADB" w:rsidRPr="00C65432" w:rsidRDefault="00CE0ADB" w:rsidP="00C65432">
            <w:pPr>
              <w:pStyle w:val="NormalWeb"/>
              <w:spacing w:before="40" w:beforeAutospacing="0" w:after="40" w:afterAutospacing="0"/>
            </w:pPr>
            <w:r w:rsidRPr="00C65432">
              <w:t>N/A</w:t>
            </w:r>
          </w:p>
        </w:tc>
      </w:tr>
      <w:tr w:rsidR="00181AE0" w:rsidRPr="00C65432" w14:paraId="411B23C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484D7"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691A1A" w14:textId="77777777" w:rsidR="00CE0ADB" w:rsidRPr="00C65432" w:rsidRDefault="00CE0ADB" w:rsidP="00C65432">
            <w:pPr>
              <w:pStyle w:val="NormalWeb"/>
              <w:spacing w:before="40" w:beforeAutospacing="0" w:after="40" w:afterAutospacing="0"/>
            </w:pPr>
            <w:r w:rsidRPr="00C65432">
              <w:t>N/A</w:t>
            </w:r>
          </w:p>
        </w:tc>
      </w:tr>
    </w:tbl>
    <w:p w14:paraId="49392678" w14:textId="77777777" w:rsidR="00CE0ADB" w:rsidRPr="00C65432" w:rsidRDefault="00CE0ADB" w:rsidP="00C65432">
      <w:pPr>
        <w:spacing w:before="40" w:after="40"/>
        <w:rPr>
          <w:rFonts w:ascii="Times New Roman" w:hAnsi="Times New Roman" w:cs="Times New Roman"/>
          <w:szCs w:val="24"/>
        </w:rPr>
      </w:pPr>
    </w:p>
    <w:p w14:paraId="17F9AE05" w14:textId="6D048072"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60C0783E" wp14:editId="3283A10B">
            <wp:extent cx="5943600" cy="5774055"/>
            <wp:effectExtent l="0" t="0" r="0" b="0"/>
            <wp:docPr id="43" name="Picture 4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diagram of a flowchart&#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5774055"/>
                    </a:xfrm>
                    <a:prstGeom prst="rect">
                      <a:avLst/>
                    </a:prstGeom>
                  </pic:spPr>
                </pic:pic>
              </a:graphicData>
            </a:graphic>
          </wp:inline>
        </w:drawing>
      </w:r>
    </w:p>
    <w:p w14:paraId="3085AFDF" w14:textId="77777777" w:rsidR="00CE0ADB" w:rsidRPr="00C65432" w:rsidRDefault="00CE0ADB" w:rsidP="00C65432">
      <w:pPr>
        <w:pStyle w:val="NormalWeb"/>
        <w:spacing w:before="40" w:beforeAutospacing="0" w:after="40" w:afterAutospacing="0"/>
      </w:pPr>
      <w:r w:rsidRPr="00C65432">
        <w:rPr>
          <w:b/>
          <w:bCs/>
        </w:rPr>
        <w:t>3.2.9.4. Tải hóa đơn/ biên lai PDF</w:t>
      </w:r>
    </w:p>
    <w:p w14:paraId="13B8D588" w14:textId="77777777" w:rsidR="00CE0ADB" w:rsidRPr="00C65432" w:rsidRDefault="00CE0ADB"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50"/>
        <w:gridCol w:w="7400"/>
      </w:tblGrid>
      <w:tr w:rsidR="00181AE0" w:rsidRPr="00C65432" w14:paraId="5BDC0C92"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E47BE1"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71266E" w14:textId="77777777" w:rsidR="00CE0ADB" w:rsidRPr="00C65432" w:rsidRDefault="00CE0ADB" w:rsidP="00C65432">
            <w:pPr>
              <w:pStyle w:val="NormalWeb"/>
              <w:spacing w:before="40" w:beforeAutospacing="0" w:after="40" w:afterAutospacing="0"/>
            </w:pPr>
            <w:r w:rsidRPr="00C65432">
              <w:t>2.8.4</w:t>
            </w:r>
          </w:p>
        </w:tc>
      </w:tr>
      <w:tr w:rsidR="00181AE0" w:rsidRPr="00C65432" w14:paraId="3CFFF7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DB293D"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9C7BA" w14:textId="77777777" w:rsidR="00CE0ADB" w:rsidRPr="00C65432" w:rsidRDefault="00CE0ADB" w:rsidP="00C65432">
            <w:pPr>
              <w:pStyle w:val="NormalWeb"/>
              <w:spacing w:before="40" w:beforeAutospacing="0" w:after="40" w:afterAutospacing="0"/>
            </w:pPr>
            <w:r w:rsidRPr="00C65432">
              <w:t>Tải hóa đơn / biên lai PDF</w:t>
            </w:r>
          </w:p>
        </w:tc>
      </w:tr>
      <w:tr w:rsidR="00181AE0" w:rsidRPr="00C65432" w14:paraId="6BC9676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D037AC"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4A0CB" w14:textId="77777777" w:rsidR="00CE0ADB" w:rsidRPr="00C65432" w:rsidRDefault="00CE0ADB" w:rsidP="00C65432">
            <w:pPr>
              <w:pStyle w:val="NormalWeb"/>
              <w:spacing w:before="40" w:beforeAutospacing="0" w:after="40" w:afterAutospacing="0"/>
            </w:pPr>
            <w:r w:rsidRPr="00C65432">
              <w:t>Là khách hàng, tôi muốn tải hóa đơn hoặc biên lai của đơn hàng dưới dạng file PDF để có thể lưu trữ hoặc in ra khi cần.</w:t>
            </w:r>
          </w:p>
        </w:tc>
      </w:tr>
      <w:tr w:rsidR="00181AE0" w:rsidRPr="00C65432" w14:paraId="5A48AC2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FFA10"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78FB2D" w14:textId="77777777" w:rsidR="00CE0ADB" w:rsidRPr="00C65432" w:rsidRDefault="00CE0ADB" w:rsidP="00C65432">
            <w:pPr>
              <w:pStyle w:val="NormalWeb"/>
              <w:spacing w:before="40" w:beforeAutospacing="0" w:after="40" w:afterAutospacing="0"/>
            </w:pPr>
            <w:r w:rsidRPr="00C65432">
              <w:t>Khách hàng</w:t>
            </w:r>
          </w:p>
        </w:tc>
      </w:tr>
      <w:tr w:rsidR="00181AE0" w:rsidRPr="00C65432" w14:paraId="3B29865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009CCC"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C0F07"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38B8EE1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388C1"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22316" w14:textId="77777777" w:rsidR="00CE0ADB" w:rsidRPr="00C65432" w:rsidRDefault="00CE0ADB" w:rsidP="00C65432">
            <w:pPr>
              <w:pStyle w:val="NormalWeb"/>
              <w:spacing w:before="40" w:beforeAutospacing="0" w:after="40" w:afterAutospacing="0"/>
            </w:pPr>
            <w:r w:rsidRPr="00C65432">
              <w:t>Khách vào Đơn hàng của tôi, mở chi tiết một đơn và chọn chức năng “Tải hóa đơn / biên lai PDF”</w:t>
            </w:r>
          </w:p>
        </w:tc>
      </w:tr>
      <w:tr w:rsidR="00181AE0" w:rsidRPr="00C65432" w14:paraId="5C52EEA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1CB4F" w14:textId="77777777" w:rsidR="00CE0ADB" w:rsidRPr="00C65432" w:rsidRDefault="00CE0ADB"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3153F7" w14:textId="77777777" w:rsidR="00CE0ADB" w:rsidRPr="00C65432" w:rsidRDefault="00CE0ADB" w:rsidP="00015270">
            <w:pPr>
              <w:pStyle w:val="NormalWeb"/>
              <w:numPr>
                <w:ilvl w:val="0"/>
                <w:numId w:val="188"/>
              </w:numPr>
              <w:spacing w:before="40" w:beforeAutospacing="0" w:after="40" w:afterAutospacing="0"/>
              <w:textAlignment w:val="baseline"/>
            </w:pPr>
            <w:r w:rsidRPr="00C65432">
              <w:t>Khách đã đăng nhập.</w:t>
            </w:r>
          </w:p>
          <w:p w14:paraId="546F0265" w14:textId="77777777" w:rsidR="00CE0ADB" w:rsidRPr="00C65432" w:rsidRDefault="00CE0ADB" w:rsidP="00015270">
            <w:pPr>
              <w:pStyle w:val="NormalWeb"/>
              <w:numPr>
                <w:ilvl w:val="0"/>
                <w:numId w:val="188"/>
              </w:numPr>
              <w:spacing w:before="40" w:beforeAutospacing="0" w:after="40" w:afterAutospacing="0"/>
              <w:textAlignment w:val="baseline"/>
            </w:pPr>
            <w:r w:rsidRPr="00C65432">
              <w:t>Đơn đã được ghi nhận thanh toán </w:t>
            </w:r>
          </w:p>
          <w:p w14:paraId="41BBCA76" w14:textId="77777777" w:rsidR="00CE0ADB" w:rsidRPr="00C65432" w:rsidRDefault="00CE0ADB" w:rsidP="00015270">
            <w:pPr>
              <w:pStyle w:val="NormalWeb"/>
              <w:numPr>
                <w:ilvl w:val="0"/>
                <w:numId w:val="188"/>
              </w:numPr>
              <w:spacing w:before="40" w:beforeAutospacing="0" w:after="40" w:afterAutospacing="0"/>
              <w:textAlignment w:val="baseline"/>
            </w:pPr>
            <w:r w:rsidRPr="00C65432">
              <w:t>Hệ thống có chức năng tạo/tải file PDF cho đơn hàng.</w:t>
            </w:r>
          </w:p>
        </w:tc>
      </w:tr>
      <w:tr w:rsidR="00181AE0" w:rsidRPr="00C65432" w14:paraId="64E715C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B4C92"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56232" w14:textId="77777777" w:rsidR="00CE0ADB" w:rsidRPr="00C65432" w:rsidRDefault="00CE0ADB" w:rsidP="00015270">
            <w:pPr>
              <w:pStyle w:val="NormalWeb"/>
              <w:numPr>
                <w:ilvl w:val="0"/>
                <w:numId w:val="189"/>
              </w:numPr>
              <w:spacing w:before="40" w:beforeAutospacing="0" w:after="40" w:afterAutospacing="0"/>
              <w:textAlignment w:val="baseline"/>
            </w:pPr>
            <w:r w:rsidRPr="00C65432">
              <w:t>File hóa đơn/biên lai PDF được tạo </w:t>
            </w:r>
          </w:p>
          <w:p w14:paraId="0924D409" w14:textId="77777777" w:rsidR="00CE0ADB" w:rsidRPr="00C65432" w:rsidRDefault="00CE0ADB" w:rsidP="00015270">
            <w:pPr>
              <w:pStyle w:val="NormalWeb"/>
              <w:numPr>
                <w:ilvl w:val="0"/>
                <w:numId w:val="189"/>
              </w:numPr>
              <w:spacing w:before="40" w:beforeAutospacing="0" w:after="40" w:afterAutospacing="0"/>
              <w:textAlignment w:val="baseline"/>
            </w:pPr>
            <w:r w:rsidRPr="00C65432">
              <w:t>Khách có thể tải xuống hoặc mở file để xem/in.</w:t>
            </w:r>
          </w:p>
        </w:tc>
      </w:tr>
      <w:tr w:rsidR="00181AE0" w:rsidRPr="00C65432" w14:paraId="63201C8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AD866"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C6C83" w14:textId="77777777" w:rsidR="00CE0ADB" w:rsidRPr="00C65432" w:rsidRDefault="00CE0ADB" w:rsidP="00015270">
            <w:pPr>
              <w:pStyle w:val="NormalWeb"/>
              <w:numPr>
                <w:ilvl w:val="0"/>
                <w:numId w:val="190"/>
              </w:numPr>
              <w:spacing w:before="40" w:beforeAutospacing="0" w:after="40" w:afterAutospacing="0"/>
              <w:textAlignment w:val="baseline"/>
            </w:pPr>
            <w:r w:rsidRPr="00C65432">
              <w:t>Khách vào lịch sử đơn hàng, chọn một đơn đã thanh toán </w:t>
            </w:r>
          </w:p>
          <w:p w14:paraId="722BC4EA" w14:textId="77777777" w:rsidR="00CE0ADB" w:rsidRPr="00C65432" w:rsidRDefault="00CE0ADB" w:rsidP="00015270">
            <w:pPr>
              <w:pStyle w:val="NormalWeb"/>
              <w:numPr>
                <w:ilvl w:val="0"/>
                <w:numId w:val="190"/>
              </w:numPr>
              <w:spacing w:before="40" w:beforeAutospacing="0" w:after="40" w:afterAutospacing="0"/>
              <w:textAlignment w:val="baseline"/>
            </w:pPr>
            <w:r w:rsidRPr="00C65432">
              <w:t>Hệ thống hiển thị chi tiết đơn, kèm nút “Tải hóa đơn / biên lai (PDF)”.</w:t>
            </w:r>
          </w:p>
          <w:p w14:paraId="142E315B" w14:textId="77777777" w:rsidR="00CE0ADB" w:rsidRPr="00C65432" w:rsidRDefault="00CE0ADB" w:rsidP="00015270">
            <w:pPr>
              <w:pStyle w:val="NormalWeb"/>
              <w:numPr>
                <w:ilvl w:val="0"/>
                <w:numId w:val="190"/>
              </w:numPr>
              <w:spacing w:before="40" w:beforeAutospacing="0" w:after="40" w:afterAutospacing="0"/>
              <w:textAlignment w:val="baseline"/>
            </w:pPr>
            <w:r w:rsidRPr="00C65432">
              <w:t>Khách bấm nút “Tải hóa đơn / biên lai PDF”.</w:t>
            </w:r>
          </w:p>
          <w:p w14:paraId="4B283CB6" w14:textId="77777777" w:rsidR="00CE0ADB" w:rsidRPr="00C65432" w:rsidRDefault="00CE0ADB" w:rsidP="00015270">
            <w:pPr>
              <w:pStyle w:val="NormalWeb"/>
              <w:numPr>
                <w:ilvl w:val="0"/>
                <w:numId w:val="190"/>
              </w:numPr>
              <w:spacing w:before="40" w:beforeAutospacing="0" w:after="40" w:afterAutospacing="0"/>
              <w:textAlignment w:val="baseline"/>
            </w:pPr>
            <w:r w:rsidRPr="00C65432">
              <w:t>Hệ thống kiểm tra điều kiện xuất: đơn đã thanh toán, đủ thông tin cần thiết (tên KH, mã số thuế nếu cần, nội dung đơn…).</w:t>
            </w:r>
          </w:p>
          <w:p w14:paraId="61ADE4FC" w14:textId="77777777" w:rsidR="00CE0ADB" w:rsidRPr="00C65432" w:rsidRDefault="00CE0ADB" w:rsidP="00015270">
            <w:pPr>
              <w:pStyle w:val="NormalWeb"/>
              <w:numPr>
                <w:ilvl w:val="0"/>
                <w:numId w:val="190"/>
              </w:numPr>
              <w:spacing w:before="40" w:beforeAutospacing="0" w:after="40" w:afterAutospacing="0"/>
              <w:textAlignment w:val="baseline"/>
            </w:pPr>
            <w:r w:rsidRPr="00C65432">
              <w:t>Nếu hợp lệ, hệ thống: tạo file PDF mới hoặc lấy file PDF đã được tạo trước đó từ hệ thống.</w:t>
            </w:r>
          </w:p>
          <w:p w14:paraId="673693B3" w14:textId="77777777" w:rsidR="00CE0ADB" w:rsidRPr="00C65432" w:rsidRDefault="00CE0ADB" w:rsidP="00015270">
            <w:pPr>
              <w:pStyle w:val="NormalWeb"/>
              <w:numPr>
                <w:ilvl w:val="0"/>
                <w:numId w:val="190"/>
              </w:numPr>
              <w:spacing w:before="40" w:beforeAutospacing="0" w:after="40" w:afterAutospacing="0"/>
              <w:textAlignment w:val="baseline"/>
            </w:pPr>
            <w:r w:rsidRPr="00C65432">
              <w:t>Hệ thống trả về file PDF cho khách </w:t>
            </w:r>
          </w:p>
          <w:p w14:paraId="33CD3968" w14:textId="77777777" w:rsidR="00CE0ADB" w:rsidRPr="00C65432" w:rsidRDefault="00CE0ADB" w:rsidP="00015270">
            <w:pPr>
              <w:pStyle w:val="NormalWeb"/>
              <w:numPr>
                <w:ilvl w:val="0"/>
                <w:numId w:val="190"/>
              </w:numPr>
              <w:spacing w:before="40" w:beforeAutospacing="0" w:after="40" w:afterAutospacing="0"/>
              <w:textAlignment w:val="baseline"/>
            </w:pPr>
            <w:r w:rsidRPr="00C65432">
              <w:t>Khách xem file hoặc lưu/in ra theo nhu cầu.</w:t>
            </w:r>
          </w:p>
        </w:tc>
      </w:tr>
      <w:tr w:rsidR="00181AE0" w:rsidRPr="00C65432" w14:paraId="214554CF"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34766"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070486" w14:textId="77777777" w:rsidR="00CE0ADB" w:rsidRPr="00C65432" w:rsidRDefault="00CE0ADB" w:rsidP="00C65432">
            <w:pPr>
              <w:pStyle w:val="NormalWeb"/>
              <w:spacing w:before="40" w:beforeAutospacing="0" w:after="40" w:afterAutospacing="0"/>
            </w:pPr>
            <w:r w:rsidRPr="00C65432">
              <w:t>4a. Hệ thống đã tạo sẵn hóa đơn/biên lai từ trước → bỏ qua bước tạo mới, chỉ lấy và trả file PDF lưu sẵn.</w:t>
            </w:r>
          </w:p>
        </w:tc>
      </w:tr>
      <w:tr w:rsidR="00181AE0" w:rsidRPr="00C65432" w14:paraId="02C90B9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D351A7"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F0664E" w14:textId="77777777" w:rsidR="00CE0ADB" w:rsidRPr="00C65432" w:rsidRDefault="00CE0ADB" w:rsidP="00C65432">
            <w:pPr>
              <w:pStyle w:val="NormalWeb"/>
              <w:spacing w:before="40" w:beforeAutospacing="0" w:after="40" w:afterAutospacing="0"/>
            </w:pPr>
            <w:r w:rsidRPr="00C65432">
              <w:t>4b. Đơn chưa đủ điều kiện (chưa thanh toán, đang hủy…) → hệ thống báo ngắn gọn “Đơn hàng này chưa đủ điều kiện để xuất hóa đơn/biên lai.”</w:t>
            </w:r>
          </w:p>
          <w:p w14:paraId="4591BB3E" w14:textId="77777777" w:rsidR="00CE0ADB" w:rsidRPr="00C65432" w:rsidRDefault="00CE0ADB" w:rsidP="00C65432">
            <w:pPr>
              <w:pStyle w:val="NormalWeb"/>
              <w:spacing w:before="40" w:beforeAutospacing="0" w:after="40" w:afterAutospacing="0"/>
            </w:pPr>
            <w:r w:rsidRPr="00C65432">
              <w:t>5a. Lỗi khi tạo hoặc truy xuất file PDF (lỗi hệ thống, lỗi lưu trữ) → hệ thống báo “Không thể tải hóa đơn lúc này, vui lòng thử lại sau.”</w:t>
            </w:r>
          </w:p>
        </w:tc>
      </w:tr>
      <w:tr w:rsidR="00181AE0" w:rsidRPr="00C65432" w14:paraId="75E1C65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CDB5E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C86544" w14:textId="77777777" w:rsidR="00CE0ADB" w:rsidRPr="00C65432" w:rsidRDefault="00CE0ADB" w:rsidP="00C65432">
            <w:pPr>
              <w:pStyle w:val="NormalWeb"/>
              <w:spacing w:before="40" w:beforeAutospacing="0" w:after="40" w:afterAutospacing="0"/>
            </w:pPr>
            <w:r w:rsidRPr="00C65432">
              <w:t>Nội dung hóa đơn/biên lai phải khớp với thông tin đơn hàng và thanh toán (mã đơn, ngày, danh sách mặt hàng, số lượng, đơn giá, tổng tiền, phương thức thanh toán…).</w:t>
            </w:r>
          </w:p>
        </w:tc>
      </w:tr>
      <w:tr w:rsidR="00181AE0" w:rsidRPr="00C65432" w14:paraId="5EE1E45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82829E"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9DC36" w14:textId="77777777" w:rsidR="00CE0ADB" w:rsidRPr="00C65432" w:rsidRDefault="00CE0ADB" w:rsidP="00C65432">
            <w:pPr>
              <w:pStyle w:val="NormalWeb"/>
              <w:spacing w:before="40" w:beforeAutospacing="0" w:after="40" w:afterAutospacing="0"/>
            </w:pPr>
            <w:r w:rsidRPr="00C65432">
              <w:t>File PDF phải mở được trên các phần mềm phổ biến như trình đọc PDF trên điện thoại, bố cục rõ ràng, dễ in.</w:t>
            </w:r>
          </w:p>
        </w:tc>
      </w:tr>
    </w:tbl>
    <w:p w14:paraId="1226154D" w14:textId="77777777" w:rsidR="00CE0ADB" w:rsidRPr="00C65432" w:rsidRDefault="00CE0ADB" w:rsidP="00C65432">
      <w:pPr>
        <w:spacing w:before="40" w:after="40"/>
        <w:rPr>
          <w:rFonts w:ascii="Times New Roman" w:hAnsi="Times New Roman" w:cs="Times New Roman"/>
          <w:szCs w:val="24"/>
        </w:rPr>
      </w:pPr>
    </w:p>
    <w:p w14:paraId="6823F8F7" w14:textId="3EB124B6" w:rsidR="000B19AE" w:rsidRPr="00C65432" w:rsidRDefault="000B19AE" w:rsidP="00C65432">
      <w:pPr>
        <w:spacing w:before="40" w:after="40"/>
        <w:rPr>
          <w:rFonts w:ascii="Times New Roman" w:hAnsi="Times New Roman" w:cs="Times New Roman"/>
          <w:szCs w:val="24"/>
        </w:rPr>
      </w:pPr>
      <w:r w:rsidRPr="00C65432">
        <w:rPr>
          <w:rFonts w:ascii="Times New Roman" w:hAnsi="Times New Roman" w:cs="Times New Roman"/>
          <w:noProof/>
          <w:szCs w:val="24"/>
        </w:rPr>
        <w:lastRenderedPageBreak/>
        <w:drawing>
          <wp:inline distT="0" distB="0" distL="0" distR="0" wp14:anchorId="2CDA21D3" wp14:editId="6AEA1DBC">
            <wp:extent cx="5943600" cy="5657850"/>
            <wp:effectExtent l="0" t="0" r="0" b="0"/>
            <wp:docPr id="44" name="Picture 4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diagram of a diagram&#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5657850"/>
                    </a:xfrm>
                    <a:prstGeom prst="rect">
                      <a:avLst/>
                    </a:prstGeom>
                  </pic:spPr>
                </pic:pic>
              </a:graphicData>
            </a:graphic>
          </wp:inline>
        </w:drawing>
      </w:r>
    </w:p>
    <w:p w14:paraId="6119E346" w14:textId="68C5A0AD" w:rsidR="008639F3" w:rsidRPr="00C65432" w:rsidRDefault="008639F3" w:rsidP="00C65432">
      <w:pPr>
        <w:pStyle w:val="Heading2"/>
        <w:spacing w:before="40" w:after="40"/>
        <w:rPr>
          <w:rFonts w:ascii="Times New Roman" w:hAnsi="Times New Roman" w:cs="Times New Roman"/>
          <w:color w:val="auto"/>
          <w:szCs w:val="24"/>
          <w:lang w:val="vi-VN"/>
        </w:rPr>
      </w:pPr>
      <w:bookmarkStart w:id="26" w:name="_Toc213622788"/>
      <w:r w:rsidRPr="00C65432">
        <w:rPr>
          <w:rFonts w:ascii="Times New Roman" w:hAnsi="Times New Roman" w:cs="Times New Roman"/>
          <w:color w:val="auto"/>
          <w:szCs w:val="24"/>
          <w:lang w:val="vi-VN"/>
        </w:rPr>
        <w:t>Quản lý bán hàng bán</w:t>
      </w:r>
      <w:bookmarkEnd w:id="26"/>
    </w:p>
    <w:p w14:paraId="79A2F257" w14:textId="5C67CB78" w:rsidR="008639F3" w:rsidRPr="00C65432" w:rsidRDefault="008639F3" w:rsidP="00C65432">
      <w:pPr>
        <w:pStyle w:val="NormalWeb"/>
        <w:spacing w:before="40" w:beforeAutospacing="0" w:after="40" w:afterAutospacing="0"/>
        <w:textAlignment w:val="baseline"/>
      </w:pPr>
      <w:r w:rsidRPr="00C65432">
        <w:rPr>
          <w:b/>
          <w:bCs/>
          <w:lang w:val="vi-VN"/>
        </w:rPr>
        <w:t>a,</w:t>
      </w:r>
      <w:r w:rsidRPr="00C65432">
        <w:t>Mô tả khái quát UC</w:t>
      </w:r>
    </w:p>
    <w:p w14:paraId="7B37FDD8" w14:textId="77777777" w:rsidR="008639F3" w:rsidRPr="00C65432" w:rsidRDefault="008639F3" w:rsidP="00C65432">
      <w:pPr>
        <w:pStyle w:val="NormalWeb"/>
        <w:spacing w:before="40" w:beforeAutospacing="0" w:after="40" w:afterAutospacing="0"/>
      </w:pPr>
      <w:r w:rsidRPr="00C65432">
        <w:t>Chức năng Quản lý bán hàng mô tả cách nhân viên hoặc chủ cửa hàng tương tác với hệ thống để thực hiện các nghiệp vụ bán hàng hàng ngày. Thông qua chức năng này, người dùng có thể tạo đơn bán hàng, chọn hàng hóa, nhập số lượng, hệ thống tự động tính tiền, in hóa đơn, và ghi nhận thanh toán hoặc công nợ.Mục tiêu của chức năng là giúp cửa hàng xử lý giao dịch nhanh chóng, chính xác, giảm thiểu sai sót trong khâu bán hàng. Hệ thống cho phép phân biệt giữa khách lẻ thanh toán ngay và khách quen hoặc công trình được phép ghi nợ trong thời gian quy định, đồng thời hỗ trợ theo dõi tình trạng đơn hàng, lịch sử bán hàng.</w:t>
      </w:r>
    </w:p>
    <w:p w14:paraId="2E124C9E" w14:textId="18BB99C4" w:rsidR="008639F3" w:rsidRPr="00C65432" w:rsidRDefault="008639F3" w:rsidP="00C65432">
      <w:pPr>
        <w:pStyle w:val="NormalWeb"/>
        <w:spacing w:before="40" w:beforeAutospacing="0" w:after="40" w:afterAutospacing="0"/>
        <w:textAlignment w:val="baseline"/>
      </w:pPr>
      <w:r w:rsidRPr="00C65432">
        <w:rPr>
          <w:lang w:val="vi-VN"/>
        </w:rPr>
        <w:t xml:space="preserve">b, </w:t>
      </w:r>
      <w:r w:rsidRPr="00C65432">
        <w:t>(Đưa ra hình phân rã UC )</w:t>
      </w:r>
    </w:p>
    <w:p w14:paraId="0F121AB3" w14:textId="198A28E0" w:rsidR="008639F3" w:rsidRPr="00C65432" w:rsidRDefault="008639F3"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2090592C" wp14:editId="3D9BB561">
            <wp:extent cx="5736590" cy="51054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6590" cy="5105400"/>
                    </a:xfrm>
                    <a:prstGeom prst="rect">
                      <a:avLst/>
                    </a:prstGeom>
                    <a:noFill/>
                    <a:ln>
                      <a:noFill/>
                    </a:ln>
                  </pic:spPr>
                </pic:pic>
              </a:graphicData>
            </a:graphic>
          </wp:inline>
        </w:drawing>
      </w:r>
    </w:p>
    <w:p w14:paraId="4496FB93" w14:textId="7006A833" w:rsidR="008639F3" w:rsidRPr="00C65432" w:rsidRDefault="008639F3" w:rsidP="00C65432">
      <w:pPr>
        <w:pStyle w:val="Heading3"/>
        <w:spacing w:after="40"/>
        <w:rPr>
          <w:rFonts w:cs="Times New Roman"/>
          <w:color w:val="auto"/>
        </w:rPr>
      </w:pPr>
      <w:bookmarkStart w:id="27" w:name="_Toc213622789"/>
      <w:r w:rsidRPr="00C65432">
        <w:rPr>
          <w:rFonts w:cs="Times New Roman"/>
          <w:color w:val="auto"/>
        </w:rPr>
        <w:t>Business rules</w:t>
      </w:r>
      <w:bookmarkEnd w:id="27"/>
    </w:p>
    <w:p w14:paraId="6F3E193B" w14:textId="77777777" w:rsidR="008639F3" w:rsidRPr="00C65432" w:rsidRDefault="008639F3"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93"/>
        <w:gridCol w:w="7651"/>
      </w:tblGrid>
      <w:tr w:rsidR="00181AE0" w:rsidRPr="00C65432" w14:paraId="55F954E2" w14:textId="77777777" w:rsidTr="00E232BD">
        <w:trPr>
          <w:trHeight w:val="675"/>
        </w:trPr>
        <w:tc>
          <w:tcPr>
            <w:tcW w:w="1693" w:type="dxa"/>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3C5ADCAD" w14:textId="77777777" w:rsidR="008639F3" w:rsidRPr="00C65432" w:rsidRDefault="008639F3" w:rsidP="00C65432">
            <w:pPr>
              <w:pStyle w:val="NormalWeb"/>
              <w:spacing w:before="40" w:beforeAutospacing="0" w:after="40" w:afterAutospacing="0"/>
              <w:jc w:val="center"/>
            </w:pPr>
            <w:r w:rsidRPr="00C65432">
              <w:rPr>
                <w:b/>
                <w:bCs/>
              </w:rPr>
              <w:t>ID</w:t>
            </w:r>
          </w:p>
        </w:tc>
        <w:tc>
          <w:tcPr>
            <w:tcW w:w="7651" w:type="dxa"/>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04D0B696" w14:textId="77777777" w:rsidR="008639F3" w:rsidRPr="00C65432" w:rsidRDefault="008639F3" w:rsidP="00C65432">
            <w:pPr>
              <w:pStyle w:val="NormalWeb"/>
              <w:spacing w:before="40" w:beforeAutospacing="0" w:after="40" w:afterAutospacing="0"/>
              <w:jc w:val="center"/>
            </w:pPr>
            <w:r w:rsidRPr="00C65432">
              <w:rPr>
                <w:b/>
                <w:bCs/>
              </w:rPr>
              <w:t>NON-FUNCTIONAL REQUIREMENTS</w:t>
            </w:r>
          </w:p>
        </w:tc>
      </w:tr>
      <w:tr w:rsidR="00181AE0" w:rsidRPr="00C65432" w14:paraId="0D46BF94"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593A4B60" w14:textId="77777777" w:rsidR="008639F3" w:rsidRPr="00C65432" w:rsidRDefault="008639F3" w:rsidP="00C65432">
            <w:pPr>
              <w:pStyle w:val="NormalWeb"/>
              <w:spacing w:before="40" w:beforeAutospacing="0" w:after="40" w:afterAutospacing="0"/>
            </w:pPr>
            <w:r w:rsidRPr="00C65432">
              <w:t>NFR-UC3-01</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2C6A8395" w14:textId="77777777" w:rsidR="008639F3" w:rsidRPr="00C65432" w:rsidRDefault="008639F3" w:rsidP="00C65432">
            <w:pPr>
              <w:pStyle w:val="NormalWeb"/>
              <w:spacing w:before="40" w:beforeAutospacing="0" w:after="40" w:afterAutospacing="0"/>
            </w:pPr>
            <w:r w:rsidRPr="00C65432">
              <w:t>Thời gian phản hồi cho các thao tác tra cứu khách hàng, tìm sản phẩm phải ≤ 2 giây.</w:t>
            </w:r>
          </w:p>
        </w:tc>
      </w:tr>
      <w:tr w:rsidR="00181AE0" w:rsidRPr="00C65432" w14:paraId="6D6245EB"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E303913" w14:textId="77777777" w:rsidR="008639F3" w:rsidRPr="00C65432" w:rsidRDefault="008639F3" w:rsidP="00C65432">
            <w:pPr>
              <w:pStyle w:val="NormalWeb"/>
              <w:spacing w:before="40" w:beforeAutospacing="0" w:after="40" w:afterAutospacing="0"/>
            </w:pPr>
            <w:r w:rsidRPr="00C65432">
              <w:t>NFR-UC3-02</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4B0A8377" w14:textId="77777777" w:rsidR="008639F3" w:rsidRPr="00C65432" w:rsidRDefault="008639F3" w:rsidP="00C65432">
            <w:pPr>
              <w:pStyle w:val="NormalWeb"/>
              <w:spacing w:before="40" w:beforeAutospacing="0" w:after="40" w:afterAutospacing="0"/>
            </w:pPr>
            <w:r w:rsidRPr="00C65432">
              <w:t>Quy trình tạo đơn bán hàng (từ chọn khách hàng đến xác nhận đơn) phải được thiết kế tối ưu, cho phép nhân viên hoàn tất trong thời gian ngắn nhất.</w:t>
            </w:r>
          </w:p>
        </w:tc>
      </w:tr>
      <w:tr w:rsidR="00181AE0" w:rsidRPr="00C65432" w14:paraId="5214099F"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E213278" w14:textId="77777777" w:rsidR="008639F3" w:rsidRPr="00C65432" w:rsidRDefault="008639F3" w:rsidP="00C65432">
            <w:pPr>
              <w:pStyle w:val="NormalWeb"/>
              <w:spacing w:before="40" w:beforeAutospacing="0" w:after="40" w:afterAutospacing="0"/>
            </w:pPr>
            <w:r w:rsidRPr="00C65432">
              <w:lastRenderedPageBreak/>
              <w:t>NFR-UC3-03</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A9A073B" w14:textId="77777777" w:rsidR="008639F3" w:rsidRPr="00C65432" w:rsidRDefault="008639F3" w:rsidP="00C65432">
            <w:pPr>
              <w:pStyle w:val="NormalWeb"/>
              <w:spacing w:before="40" w:beforeAutospacing="0" w:after="40" w:afterAutospacing="0"/>
            </w:pPr>
            <w:r w:rsidRPr="00C65432">
              <w:t>Hệ thống phải hỗ trợ in hóa đơn nhanh chóng (≤ 5 giây) và tương thích với các loại máy in hóa đơn phổ biến.</w:t>
            </w:r>
          </w:p>
        </w:tc>
      </w:tr>
      <w:tr w:rsidR="00181AE0" w:rsidRPr="00C65432" w14:paraId="7FD74FE5" w14:textId="77777777" w:rsidTr="008639F3">
        <w:trPr>
          <w:trHeight w:val="1440"/>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5C1F286" w14:textId="77777777" w:rsidR="008639F3" w:rsidRPr="00C65432" w:rsidRDefault="008639F3" w:rsidP="00C65432">
            <w:pPr>
              <w:pStyle w:val="NormalWeb"/>
              <w:spacing w:before="40" w:beforeAutospacing="0" w:after="40" w:afterAutospacing="0"/>
            </w:pPr>
            <w:r w:rsidRPr="00C65432">
              <w:t>NFR-UC3-04</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5C81EFBF" w14:textId="77777777" w:rsidR="008639F3" w:rsidRPr="00C65432" w:rsidRDefault="008639F3" w:rsidP="00C65432">
            <w:pPr>
              <w:pStyle w:val="NormalWeb"/>
              <w:spacing w:before="40" w:beforeAutospacing="0" w:after="40" w:afterAutospacing="0"/>
            </w:pPr>
            <w:r w:rsidRPr="00C65432">
              <w:t>Giao diện bán hàng phải trực quan, ưu tiên các thao tác bằng cảm ứng (touch-friendly) để dễ sử dụng trên máy tính bảng hoặc màn hình cảm ứng tại quầy.</w:t>
            </w:r>
          </w:p>
        </w:tc>
      </w:tr>
      <w:tr w:rsidR="00181AE0" w:rsidRPr="00C65432" w14:paraId="66149A06" w14:textId="77777777" w:rsidTr="008639F3">
        <w:trPr>
          <w:trHeight w:val="1440"/>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0220F869" w14:textId="77777777" w:rsidR="008639F3" w:rsidRPr="00C65432" w:rsidRDefault="008639F3" w:rsidP="00C65432">
            <w:pPr>
              <w:pStyle w:val="NormalWeb"/>
              <w:spacing w:before="40" w:beforeAutospacing="0" w:after="40" w:afterAutospacing="0"/>
            </w:pPr>
            <w:r w:rsidRPr="00C65432">
              <w:t>NFR-UC3-05</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45E67D21" w14:textId="77777777" w:rsidR="008639F3" w:rsidRPr="00C65432" w:rsidRDefault="008639F3" w:rsidP="00C65432">
            <w:pPr>
              <w:pStyle w:val="NormalWeb"/>
              <w:spacing w:before="40" w:beforeAutospacing="0" w:after="40" w:afterAutospacing="0"/>
            </w:pPr>
            <w:r w:rsidRPr="00C65432">
              <w:t>Hệ thống phải hoạt động ổn định trong giờ cao điểm, đảm bảo không bị treo hoặc gián đoạn khi có nhiều giao dịch cùng lúc.</w:t>
            </w:r>
          </w:p>
          <w:p w14:paraId="365B428B" w14:textId="77777777" w:rsidR="008639F3" w:rsidRPr="00C65432" w:rsidRDefault="008639F3" w:rsidP="00C65432">
            <w:pPr>
              <w:spacing w:before="40" w:after="40"/>
              <w:rPr>
                <w:rFonts w:ascii="Times New Roman" w:hAnsi="Times New Roman" w:cs="Times New Roman"/>
                <w:szCs w:val="24"/>
              </w:rPr>
            </w:pPr>
          </w:p>
        </w:tc>
      </w:tr>
    </w:tbl>
    <w:p w14:paraId="3F65B59E" w14:textId="77777777" w:rsidR="008639F3" w:rsidRPr="00C65432" w:rsidRDefault="008639F3"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71"/>
        <w:gridCol w:w="8279"/>
      </w:tblGrid>
      <w:tr w:rsidR="00181AE0" w:rsidRPr="00C65432" w14:paraId="1AABA76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BF53548" w14:textId="77777777" w:rsidR="008639F3" w:rsidRPr="00C65432" w:rsidRDefault="008639F3" w:rsidP="00C65432">
            <w:pPr>
              <w:pStyle w:val="NormalWeb"/>
              <w:spacing w:before="40" w:beforeAutospacing="0" w:after="40" w:afterAutospacing="0"/>
              <w:jc w:val="center"/>
            </w:pPr>
            <w:r w:rsidRPr="00C65432">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4909DE8D" w14:textId="77777777" w:rsidR="008639F3" w:rsidRPr="00C65432" w:rsidRDefault="008639F3" w:rsidP="00C65432">
            <w:pPr>
              <w:pStyle w:val="NormalWeb"/>
              <w:spacing w:before="40" w:beforeAutospacing="0" w:after="40" w:afterAutospacing="0"/>
              <w:jc w:val="center"/>
            </w:pPr>
            <w:r w:rsidRPr="00C65432">
              <w:t>Business rules</w:t>
            </w:r>
          </w:p>
        </w:tc>
      </w:tr>
      <w:tr w:rsidR="00181AE0" w:rsidRPr="00C65432" w14:paraId="09E28227"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43097E" w14:textId="77777777" w:rsidR="008639F3" w:rsidRPr="00C65432" w:rsidRDefault="008639F3" w:rsidP="00C65432">
            <w:pPr>
              <w:pStyle w:val="NormalWeb"/>
              <w:spacing w:before="40" w:beforeAutospacing="0" w:after="40" w:afterAutospacing="0"/>
            </w:pPr>
            <w:r w:rsidRPr="00C65432">
              <w:t>BR-UC3-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CFFB25" w14:textId="77777777" w:rsidR="008639F3" w:rsidRPr="00C65432" w:rsidRDefault="008639F3" w:rsidP="00C65432">
            <w:pPr>
              <w:pStyle w:val="NormalWeb"/>
              <w:spacing w:before="40" w:beforeAutospacing="0" w:after="40" w:afterAutospacing="0"/>
            </w:pPr>
            <w:r w:rsidRPr="00C65432">
              <w:t>Khi tạo đơn bán hàng, phải nhập họ tên và số điện thoại hợp lệ của khách hàng (số điện thoại hợp lệ là 10 chữ số, bắt đầu bằng 0 và chỉ chứa ký tự số).</w:t>
            </w:r>
          </w:p>
        </w:tc>
      </w:tr>
      <w:tr w:rsidR="00181AE0" w:rsidRPr="00C65432" w14:paraId="04A68FF1"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A7BF20" w14:textId="77777777" w:rsidR="008639F3" w:rsidRPr="00C65432" w:rsidRDefault="008639F3" w:rsidP="00C65432">
            <w:pPr>
              <w:pStyle w:val="NormalWeb"/>
              <w:spacing w:before="40" w:beforeAutospacing="0" w:after="40" w:afterAutospacing="0"/>
            </w:pPr>
            <w:r w:rsidRPr="00C65432">
              <w:t>BR-UC3-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5C07DE" w14:textId="77777777" w:rsidR="008639F3" w:rsidRPr="00C65432" w:rsidRDefault="008639F3" w:rsidP="00C65432">
            <w:pPr>
              <w:pStyle w:val="NormalWeb"/>
              <w:spacing w:before="40" w:beforeAutospacing="0" w:after="40" w:afterAutospacing="0"/>
            </w:pPr>
            <w:r w:rsidRPr="00C65432">
              <w:t>Mọi khách hàng (kể cả khách lẻ) đều phải được lưu lại trong hệ thống để phục vụ việc tra cứu và theo dõi mua hàng.</w:t>
            </w:r>
          </w:p>
        </w:tc>
      </w:tr>
      <w:tr w:rsidR="00181AE0" w:rsidRPr="00C65432" w14:paraId="4B385DE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ECBE30" w14:textId="77777777" w:rsidR="008639F3" w:rsidRPr="00C65432" w:rsidRDefault="008639F3" w:rsidP="00C65432">
            <w:pPr>
              <w:pStyle w:val="NormalWeb"/>
              <w:spacing w:before="40" w:beforeAutospacing="0" w:after="40" w:afterAutospacing="0"/>
            </w:pPr>
            <w:r w:rsidRPr="00C65432">
              <w:t>BR-UC3-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8DC4E" w14:textId="77777777" w:rsidR="008639F3" w:rsidRPr="00C65432" w:rsidRDefault="008639F3" w:rsidP="00C65432">
            <w:pPr>
              <w:pStyle w:val="NormalWeb"/>
              <w:spacing w:before="40" w:beforeAutospacing="0" w:after="40" w:afterAutospacing="0"/>
            </w:pPr>
            <w:r w:rsidRPr="00C65432">
              <w:t>Nếu số điện thoại đã tồn tại trong hệ thống, hệ thống hiển thị cảnh báo trùng và gợi ý chọn khách cũ.</w:t>
            </w:r>
          </w:p>
        </w:tc>
      </w:tr>
      <w:tr w:rsidR="00181AE0" w:rsidRPr="00C65432" w14:paraId="411C30C8"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7717EC" w14:textId="77777777" w:rsidR="008639F3" w:rsidRPr="00C65432" w:rsidRDefault="008639F3" w:rsidP="00C65432">
            <w:pPr>
              <w:pStyle w:val="NormalWeb"/>
              <w:spacing w:before="40" w:beforeAutospacing="0" w:after="40" w:afterAutospacing="0"/>
            </w:pPr>
            <w:r w:rsidRPr="00C65432">
              <w:t>BR-UC3-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DD8AA2" w14:textId="77777777" w:rsidR="008639F3" w:rsidRPr="00C65432" w:rsidRDefault="008639F3" w:rsidP="00C65432">
            <w:pPr>
              <w:pStyle w:val="NormalWeb"/>
              <w:spacing w:before="40" w:beforeAutospacing="0" w:after="40" w:afterAutospacing="0"/>
            </w:pPr>
            <w:r w:rsidRPr="00C65432">
              <w:t>Mỗi đơn bán phải có ít nhất một mặt hàng, và số lượng &gt; 0.</w:t>
            </w:r>
          </w:p>
        </w:tc>
      </w:tr>
      <w:tr w:rsidR="00181AE0" w:rsidRPr="00C65432" w14:paraId="5F78F0B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8850E1" w14:textId="77777777" w:rsidR="008639F3" w:rsidRPr="00C65432" w:rsidRDefault="008639F3" w:rsidP="00C65432">
            <w:pPr>
              <w:pStyle w:val="NormalWeb"/>
              <w:spacing w:before="40" w:beforeAutospacing="0" w:after="40" w:afterAutospacing="0"/>
            </w:pPr>
            <w:r w:rsidRPr="00C65432">
              <w:t>BR-UC3-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3BAFB" w14:textId="77777777" w:rsidR="008639F3" w:rsidRPr="00C65432" w:rsidRDefault="008639F3" w:rsidP="00C65432">
            <w:pPr>
              <w:pStyle w:val="NormalWeb"/>
              <w:spacing w:before="40" w:beforeAutospacing="0" w:after="40" w:afterAutospacing="0"/>
            </w:pPr>
            <w:r w:rsidRPr="00C65432">
              <w:t>Khi chọn hàng, hệ thống tự tính thành tiền = đơn giá × số lượng</w:t>
            </w:r>
          </w:p>
        </w:tc>
      </w:tr>
      <w:tr w:rsidR="00181AE0" w:rsidRPr="00C65432" w14:paraId="4DF39705"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B8A6C1" w14:textId="77777777" w:rsidR="008639F3" w:rsidRPr="00C65432" w:rsidRDefault="008639F3" w:rsidP="00C65432">
            <w:pPr>
              <w:pStyle w:val="NormalWeb"/>
              <w:spacing w:before="40" w:beforeAutospacing="0" w:after="40" w:afterAutospacing="0"/>
            </w:pPr>
            <w:r w:rsidRPr="00C65432">
              <w:t>BR-UC3-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E20C02" w14:textId="77777777" w:rsidR="008639F3" w:rsidRPr="00C65432" w:rsidRDefault="008639F3" w:rsidP="00C65432">
            <w:pPr>
              <w:pStyle w:val="NormalWeb"/>
              <w:spacing w:before="40" w:beforeAutospacing="0" w:after="40" w:afterAutospacing="0"/>
            </w:pPr>
            <w:r w:rsidRPr="00C65432">
              <w:t>Nếu nhập số lượng vượt hàng có sẵn, hệ thống cảnh báo “Số lượng vượt quá hàng hiện có.”</w:t>
            </w:r>
          </w:p>
        </w:tc>
      </w:tr>
      <w:tr w:rsidR="00181AE0" w:rsidRPr="00C65432" w14:paraId="07D497C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F5830B" w14:textId="77777777" w:rsidR="008639F3" w:rsidRPr="00C65432" w:rsidRDefault="008639F3" w:rsidP="00C65432">
            <w:pPr>
              <w:pStyle w:val="NormalWeb"/>
              <w:spacing w:before="40" w:beforeAutospacing="0" w:after="40" w:afterAutospacing="0"/>
            </w:pPr>
            <w:r w:rsidRPr="00C65432">
              <w:t>BR-UC3-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B109E0" w14:textId="77777777" w:rsidR="008639F3" w:rsidRPr="00C65432" w:rsidRDefault="008639F3" w:rsidP="00C65432">
            <w:pPr>
              <w:pStyle w:val="NormalWeb"/>
              <w:spacing w:before="40" w:beforeAutospacing="0" w:after="40" w:afterAutospacing="0"/>
            </w:pPr>
            <w:r w:rsidRPr="00C65432">
              <w:t>Hủy đơn bán chỉ được phép khi đơn chưa giao/chưa phát sinh công nợ/chưa hoàn tất</w:t>
            </w:r>
          </w:p>
        </w:tc>
      </w:tr>
      <w:tr w:rsidR="00181AE0" w:rsidRPr="00C65432" w14:paraId="4526829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CFE9D1" w14:textId="77777777" w:rsidR="008639F3" w:rsidRPr="00C65432" w:rsidRDefault="008639F3" w:rsidP="00C65432">
            <w:pPr>
              <w:pStyle w:val="NormalWeb"/>
              <w:spacing w:before="40" w:beforeAutospacing="0" w:after="40" w:afterAutospacing="0"/>
            </w:pPr>
            <w:r w:rsidRPr="00C65432">
              <w:t>BR-UC3-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49AAB4" w14:textId="77777777" w:rsidR="008639F3" w:rsidRPr="00C65432" w:rsidRDefault="008639F3" w:rsidP="00C65432">
            <w:pPr>
              <w:pStyle w:val="NormalWeb"/>
              <w:spacing w:before="40" w:beforeAutospacing="0" w:after="40" w:afterAutospacing="0"/>
            </w:pPr>
            <w:r w:rsidRPr="00C65432">
              <w:t>Khi sửa hoặc hủy đơn, hệ thống phải ghi lại lịch sử thao tác (người thực hiện, thời gian, nội dung thay đổi).</w:t>
            </w:r>
          </w:p>
        </w:tc>
      </w:tr>
      <w:tr w:rsidR="00181AE0" w:rsidRPr="00C65432" w14:paraId="215C37C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6C214F" w14:textId="77777777" w:rsidR="008639F3" w:rsidRPr="00C65432" w:rsidRDefault="008639F3" w:rsidP="00C65432">
            <w:pPr>
              <w:pStyle w:val="NormalWeb"/>
              <w:spacing w:before="40" w:beforeAutospacing="0" w:after="40" w:afterAutospacing="0"/>
            </w:pPr>
            <w:r w:rsidRPr="00C65432">
              <w:lastRenderedPageBreak/>
              <w:t>BR-UC3-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46C0B8" w14:textId="77777777" w:rsidR="008639F3" w:rsidRPr="00C65432" w:rsidRDefault="008639F3" w:rsidP="00C65432">
            <w:pPr>
              <w:pStyle w:val="NormalWeb"/>
              <w:spacing w:before="40" w:beforeAutospacing="0" w:after="40" w:afterAutospacing="0"/>
            </w:pPr>
            <w:r w:rsidRPr="00C65432">
              <w:t>Khi bán hàng cho công trình, bắt buộc nhập địa chỉ giao hàng và số điện thoại người nhận tại công trình.</w:t>
            </w:r>
          </w:p>
        </w:tc>
      </w:tr>
      <w:tr w:rsidR="00181AE0" w:rsidRPr="00C65432" w14:paraId="703E310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4741B" w14:textId="77777777" w:rsidR="008639F3" w:rsidRPr="00C65432" w:rsidRDefault="008639F3" w:rsidP="00C65432">
            <w:pPr>
              <w:pStyle w:val="NormalWeb"/>
              <w:spacing w:before="40" w:beforeAutospacing="0" w:after="40" w:afterAutospacing="0"/>
            </w:pPr>
            <w:r w:rsidRPr="00C65432">
              <w:t>BR-UC3-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770D19" w14:textId="77777777" w:rsidR="008639F3" w:rsidRPr="00C65432" w:rsidRDefault="008639F3" w:rsidP="00C65432">
            <w:pPr>
              <w:pStyle w:val="NormalWeb"/>
              <w:spacing w:before="40" w:beforeAutospacing="0" w:after="40" w:afterAutospacing="0"/>
            </w:pPr>
            <w:r w:rsidRPr="00C65432">
              <w:t>Mỗi đơn bán chỉ thuộc một khách hàng duy nhất, không chia đơn cho nhiều khách.</w:t>
            </w:r>
          </w:p>
        </w:tc>
      </w:tr>
      <w:tr w:rsidR="00181AE0" w:rsidRPr="00C65432" w14:paraId="250E8C11"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EBB52F" w14:textId="77777777" w:rsidR="008639F3" w:rsidRPr="00C65432" w:rsidRDefault="008639F3" w:rsidP="00C65432">
            <w:pPr>
              <w:pStyle w:val="NormalWeb"/>
              <w:spacing w:before="40" w:beforeAutospacing="0" w:after="40" w:afterAutospacing="0"/>
            </w:pPr>
            <w:r w:rsidRPr="00C65432">
              <w:t>BR-UC3-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92853F" w14:textId="77777777" w:rsidR="008639F3" w:rsidRPr="00C65432" w:rsidRDefault="008639F3" w:rsidP="00C65432">
            <w:pPr>
              <w:pStyle w:val="NormalWeb"/>
              <w:spacing w:before="40" w:beforeAutospacing="0" w:after="40" w:afterAutospacing="0"/>
            </w:pPr>
            <w:r w:rsidRPr="00C65432">
              <w:t>Mỗi 1 đơn bán, khách hàng sẽ có một mã khác nhau</w:t>
            </w:r>
          </w:p>
        </w:tc>
      </w:tr>
    </w:tbl>
    <w:p w14:paraId="3A203B46" w14:textId="6B52DF67" w:rsidR="008639F3" w:rsidRPr="00C65432" w:rsidRDefault="008639F3" w:rsidP="00C65432">
      <w:pPr>
        <w:pStyle w:val="Heading3"/>
        <w:spacing w:after="40"/>
        <w:rPr>
          <w:rFonts w:cs="Times New Roman"/>
          <w:color w:val="auto"/>
        </w:rPr>
      </w:pPr>
      <w:bookmarkStart w:id="28" w:name="_Toc213622790"/>
      <w:r w:rsidRPr="00C65432">
        <w:rPr>
          <w:rFonts w:cs="Times New Roman"/>
          <w:color w:val="auto"/>
        </w:rPr>
        <w:t>Quản lý khách hàng</w:t>
      </w:r>
      <w:bookmarkEnd w:id="28"/>
    </w:p>
    <w:p w14:paraId="018EB0C5" w14:textId="1D2FD24B" w:rsidR="008639F3" w:rsidRPr="00C65432" w:rsidRDefault="008639F3" w:rsidP="00C65432">
      <w:pPr>
        <w:pStyle w:val="NormalWeb"/>
        <w:spacing w:before="40" w:beforeAutospacing="0" w:after="40" w:afterAutospacing="0"/>
      </w:pPr>
      <w:r w:rsidRPr="00C65432">
        <w:rPr>
          <w:noProof/>
          <w:bdr w:val="none" w:sz="0" w:space="0" w:color="auto" w:frame="1"/>
        </w:rPr>
        <w:drawing>
          <wp:inline distT="0" distB="0" distL="0" distR="0" wp14:anchorId="5CB9AD7F" wp14:editId="18B61AD3">
            <wp:extent cx="4887595" cy="4430395"/>
            <wp:effectExtent l="0" t="0" r="8255"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87595" cy="4430395"/>
                    </a:xfrm>
                    <a:prstGeom prst="rect">
                      <a:avLst/>
                    </a:prstGeom>
                    <a:noFill/>
                    <a:ln>
                      <a:noFill/>
                    </a:ln>
                  </pic:spPr>
                </pic:pic>
              </a:graphicData>
            </a:graphic>
          </wp:inline>
        </w:drawing>
      </w:r>
    </w:p>
    <w:p w14:paraId="5A201BDA" w14:textId="65515FD0" w:rsidR="008639F3" w:rsidRPr="00C65432" w:rsidRDefault="008639F3" w:rsidP="00C65432">
      <w:pPr>
        <w:pStyle w:val="Heading4"/>
        <w:spacing w:after="40"/>
        <w:rPr>
          <w:rFonts w:cs="Times New Roman"/>
          <w:color w:val="auto"/>
          <w:szCs w:val="24"/>
        </w:rPr>
      </w:pPr>
      <w:bookmarkStart w:id="29" w:name="_Toc213622791"/>
      <w:r w:rsidRPr="00C65432">
        <w:rPr>
          <w:rFonts w:cs="Times New Roman"/>
          <w:color w:val="auto"/>
          <w:szCs w:val="24"/>
        </w:rPr>
        <w:t>Tra cứu thông tin khách</w:t>
      </w:r>
      <w:bookmarkEnd w:id="29"/>
    </w:p>
    <w:tbl>
      <w:tblPr>
        <w:tblW w:w="0" w:type="auto"/>
        <w:tblCellMar>
          <w:top w:w="15" w:type="dxa"/>
          <w:left w:w="15" w:type="dxa"/>
          <w:bottom w:w="15" w:type="dxa"/>
          <w:right w:w="15" w:type="dxa"/>
        </w:tblCellMar>
        <w:tblLook w:val="04A0" w:firstRow="1" w:lastRow="0" w:firstColumn="1" w:lastColumn="0" w:noHBand="0" w:noVBand="1"/>
      </w:tblPr>
      <w:tblGrid>
        <w:gridCol w:w="1914"/>
        <w:gridCol w:w="7436"/>
      </w:tblGrid>
      <w:tr w:rsidR="00181AE0" w:rsidRPr="00C65432" w14:paraId="4E304957"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D9736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E2437" w14:textId="77777777" w:rsidR="008639F3" w:rsidRPr="00C65432" w:rsidRDefault="008639F3" w:rsidP="00C65432">
            <w:pPr>
              <w:pStyle w:val="NormalWeb"/>
              <w:spacing w:before="40" w:beforeAutospacing="0" w:after="40" w:afterAutospacing="0"/>
            </w:pPr>
            <w:r w:rsidRPr="00C65432">
              <w:t>3.1.1</w:t>
            </w:r>
          </w:p>
        </w:tc>
      </w:tr>
      <w:tr w:rsidR="00181AE0" w:rsidRPr="00C65432" w14:paraId="08E3969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A7602"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DF7AD" w14:textId="77777777" w:rsidR="008639F3" w:rsidRPr="00C65432" w:rsidRDefault="008639F3" w:rsidP="00C65432">
            <w:pPr>
              <w:pStyle w:val="NormalWeb"/>
              <w:spacing w:before="40" w:beforeAutospacing="0" w:after="40" w:afterAutospacing="0"/>
            </w:pPr>
            <w:r w:rsidRPr="00C65432">
              <w:t>Tra cứu thông tin khách</w:t>
            </w:r>
          </w:p>
        </w:tc>
      </w:tr>
      <w:tr w:rsidR="00181AE0" w:rsidRPr="00C65432" w14:paraId="7C2BAC9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50A88"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41B78F" w14:textId="77777777" w:rsidR="008639F3" w:rsidRPr="00C65432" w:rsidRDefault="008639F3" w:rsidP="00C65432">
            <w:pPr>
              <w:pStyle w:val="NormalWeb"/>
              <w:spacing w:before="40" w:beforeAutospacing="0" w:after="40" w:afterAutospacing="0"/>
            </w:pPr>
            <w:r w:rsidRPr="00C65432">
              <w:t>Là người bán hàng, tôi muốn tra cứu nhanh thông tin khách hàng theo tên hoặc số điện thoại để xác định khách là ai (khách lẻ hay khách quen) và xem họ đã từng mua hàng hay chưa.</w:t>
            </w:r>
          </w:p>
        </w:tc>
      </w:tr>
      <w:tr w:rsidR="00181AE0" w:rsidRPr="00C65432" w14:paraId="277CDD4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9B75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B2FFD"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292AEF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416A2B"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2E61C" w14:textId="77777777" w:rsidR="008639F3" w:rsidRPr="00C65432" w:rsidRDefault="008639F3" w:rsidP="00C65432">
            <w:pPr>
              <w:pStyle w:val="NormalWeb"/>
              <w:spacing w:before="40" w:beforeAutospacing="0" w:after="40" w:afterAutospacing="0"/>
            </w:pPr>
            <w:r w:rsidRPr="00C65432">
              <w:t>High</w:t>
            </w:r>
          </w:p>
        </w:tc>
      </w:tr>
      <w:tr w:rsidR="00181AE0" w:rsidRPr="00C65432" w14:paraId="4993B85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5012A1" w14:textId="77777777" w:rsidR="008639F3" w:rsidRPr="00C65432" w:rsidRDefault="008639F3" w:rsidP="00C65432">
            <w:pPr>
              <w:pStyle w:val="NormalWeb"/>
              <w:spacing w:before="40" w:beforeAutospacing="0" w:after="40" w:afterAutospacing="0"/>
            </w:pPr>
            <w:r w:rsidRPr="00C65432">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E7617C" w14:textId="77777777" w:rsidR="008639F3" w:rsidRPr="00C65432" w:rsidRDefault="008639F3" w:rsidP="00C65432">
            <w:pPr>
              <w:pStyle w:val="NormalWeb"/>
              <w:spacing w:before="40" w:beforeAutospacing="0" w:after="40" w:afterAutospacing="0"/>
            </w:pPr>
            <w:r w:rsidRPr="00C65432">
              <w:t>Nhân viên hoặc chủ cửa hàng chọn chức năng “Tra cứu khách hàng” </w:t>
            </w:r>
          </w:p>
        </w:tc>
      </w:tr>
      <w:tr w:rsidR="00181AE0" w:rsidRPr="00C65432" w14:paraId="2183EF7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31FBE"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B5A2D3" w14:textId="77777777" w:rsidR="008639F3" w:rsidRPr="00C65432" w:rsidRDefault="008639F3" w:rsidP="00015270">
            <w:pPr>
              <w:pStyle w:val="NormalWeb"/>
              <w:numPr>
                <w:ilvl w:val="0"/>
                <w:numId w:val="191"/>
              </w:numPr>
              <w:spacing w:before="40" w:beforeAutospacing="0" w:after="40" w:afterAutospacing="0"/>
              <w:textAlignment w:val="baseline"/>
            </w:pPr>
            <w:r w:rsidRPr="00C65432">
              <w:t>Người dùng đã đăng nhập hợp lệ vào hệ thống.</w:t>
            </w:r>
          </w:p>
          <w:p w14:paraId="06345A96" w14:textId="77777777" w:rsidR="008639F3" w:rsidRPr="00C65432" w:rsidRDefault="008639F3" w:rsidP="00015270">
            <w:pPr>
              <w:pStyle w:val="NormalWeb"/>
              <w:numPr>
                <w:ilvl w:val="0"/>
                <w:numId w:val="191"/>
              </w:numPr>
              <w:spacing w:before="40" w:beforeAutospacing="0" w:after="40" w:afterAutospacing="0"/>
              <w:textAlignment w:val="baseline"/>
            </w:pPr>
            <w:r w:rsidRPr="00C65432">
              <w:t>Dữ liệu khách hàng đã tồn tại trong hệ thống.</w:t>
            </w:r>
          </w:p>
        </w:tc>
      </w:tr>
      <w:tr w:rsidR="00181AE0" w:rsidRPr="00C65432" w14:paraId="68D7356A"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703FE"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B11DF6" w14:textId="77777777" w:rsidR="008639F3" w:rsidRPr="00C65432" w:rsidRDefault="008639F3" w:rsidP="00015270">
            <w:pPr>
              <w:pStyle w:val="NormalWeb"/>
              <w:numPr>
                <w:ilvl w:val="0"/>
                <w:numId w:val="192"/>
              </w:numPr>
              <w:spacing w:before="40" w:beforeAutospacing="0" w:after="40" w:afterAutospacing="0"/>
              <w:textAlignment w:val="baseline"/>
            </w:pPr>
            <w:r w:rsidRPr="00C65432">
              <w:t>Thông tin khách hàng được hiển thị.</w:t>
            </w:r>
          </w:p>
        </w:tc>
      </w:tr>
      <w:tr w:rsidR="00181AE0" w:rsidRPr="00C65432" w14:paraId="38BC2219"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9158D"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2C873A" w14:textId="77777777" w:rsidR="008639F3" w:rsidRPr="00C65432" w:rsidRDefault="008639F3" w:rsidP="00015270">
            <w:pPr>
              <w:pStyle w:val="NormalWeb"/>
              <w:numPr>
                <w:ilvl w:val="0"/>
                <w:numId w:val="193"/>
              </w:numPr>
              <w:spacing w:before="40" w:beforeAutospacing="0" w:after="40" w:afterAutospacing="0"/>
              <w:textAlignment w:val="baseline"/>
            </w:pPr>
            <w:r w:rsidRPr="00C65432">
              <w:t>Người dùng chọn chức năng “Tra cứu khách hàng”.</w:t>
            </w:r>
          </w:p>
          <w:p w14:paraId="194CC771" w14:textId="77777777" w:rsidR="008639F3" w:rsidRPr="00C65432" w:rsidRDefault="008639F3" w:rsidP="00015270">
            <w:pPr>
              <w:pStyle w:val="NormalWeb"/>
              <w:numPr>
                <w:ilvl w:val="0"/>
                <w:numId w:val="193"/>
              </w:numPr>
              <w:spacing w:before="40" w:beforeAutospacing="0" w:after="40" w:afterAutospacing="0"/>
              <w:textAlignment w:val="baseline"/>
            </w:pPr>
            <w:r w:rsidRPr="00C65432">
              <w:t>Nhập tên khách hàng vào ô tìm kiếm.</w:t>
            </w:r>
          </w:p>
          <w:p w14:paraId="318BE7D5" w14:textId="77777777" w:rsidR="008639F3" w:rsidRPr="00C65432" w:rsidRDefault="008639F3" w:rsidP="00015270">
            <w:pPr>
              <w:pStyle w:val="NormalWeb"/>
              <w:numPr>
                <w:ilvl w:val="0"/>
                <w:numId w:val="193"/>
              </w:numPr>
              <w:spacing w:before="40" w:beforeAutospacing="0" w:after="40" w:afterAutospacing="0"/>
              <w:textAlignment w:val="baseline"/>
            </w:pPr>
            <w:r w:rsidRPr="00C65432">
              <w:t>Nhấn nút “Tìm kiếm” để hệ thống bắt đầu tra cứu.</w:t>
            </w:r>
          </w:p>
          <w:p w14:paraId="5F49AF8B"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tìm kiếm khách hàng có thông tin trùng hoặc gần đúng.</w:t>
            </w:r>
          </w:p>
          <w:p w14:paraId="28E0472E"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hiển thị danh sách kết quả tìm kiếm.</w:t>
            </w:r>
          </w:p>
          <w:p w14:paraId="3F1787D4" w14:textId="77777777" w:rsidR="008639F3" w:rsidRPr="00C65432" w:rsidRDefault="008639F3" w:rsidP="00015270">
            <w:pPr>
              <w:pStyle w:val="NormalWeb"/>
              <w:numPr>
                <w:ilvl w:val="0"/>
                <w:numId w:val="193"/>
              </w:numPr>
              <w:spacing w:before="40" w:beforeAutospacing="0" w:after="40" w:afterAutospacing="0"/>
              <w:textAlignment w:val="baseline"/>
            </w:pPr>
            <w:r w:rsidRPr="00C65432">
              <w:t>Người dùng chọn một khách trong danh sách.</w:t>
            </w:r>
          </w:p>
          <w:p w14:paraId="04C29ADF"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hiển thị thông tin chi tiết khách hàng.</w:t>
            </w:r>
          </w:p>
        </w:tc>
      </w:tr>
      <w:tr w:rsidR="00181AE0" w:rsidRPr="00C65432" w14:paraId="3845C377"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74DEB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FFC53" w14:textId="77777777" w:rsidR="008639F3" w:rsidRPr="00C65432" w:rsidRDefault="008639F3" w:rsidP="00C65432">
            <w:pPr>
              <w:pStyle w:val="NormalWeb"/>
              <w:spacing w:before="40" w:beforeAutospacing="0" w:after="40" w:afterAutospacing="0"/>
            </w:pPr>
            <w:r w:rsidRPr="00C65432">
              <w:t>2a. Người dùng nhập số điện thoại khách để tìm kiếm</w:t>
            </w:r>
          </w:p>
          <w:p w14:paraId="58CFD5B1" w14:textId="77777777" w:rsidR="008639F3" w:rsidRPr="00C65432" w:rsidRDefault="008639F3" w:rsidP="00C65432">
            <w:pPr>
              <w:pStyle w:val="NormalWeb"/>
              <w:spacing w:before="40" w:beforeAutospacing="0" w:after="40" w:afterAutospacing="0"/>
            </w:pPr>
            <w:r w:rsidRPr="00C65432">
              <w:t>3a Nhấn enter để hệ thống bắt đầu tra cứu.</w:t>
            </w:r>
          </w:p>
        </w:tc>
      </w:tr>
      <w:tr w:rsidR="00181AE0" w:rsidRPr="00C65432" w14:paraId="5EA04D6E" w14:textId="77777777" w:rsidTr="008639F3">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686FBD"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9398C0" w14:textId="77777777" w:rsidR="008639F3" w:rsidRPr="00C65432" w:rsidRDefault="008639F3" w:rsidP="00C65432">
            <w:pPr>
              <w:pStyle w:val="NormalWeb"/>
              <w:spacing w:before="40" w:beforeAutospacing="0" w:after="40" w:afterAutospacing="0"/>
            </w:pPr>
            <w:r w:rsidRPr="00C65432">
              <w:t>3b. Nếu người dùng không nhập dữ liệu vào ô tìm kiếm → hệ thống hiển thị thông báo “Vui lòng nhập tên hoặc số điện thoại khách hàng để tra cứu.”</w:t>
            </w:r>
          </w:p>
          <w:p w14:paraId="3557D797" w14:textId="77777777" w:rsidR="008639F3" w:rsidRPr="00C65432" w:rsidRDefault="008639F3" w:rsidP="00C65432">
            <w:pPr>
              <w:pStyle w:val="NormalWeb"/>
              <w:spacing w:before="40" w:beforeAutospacing="0" w:after="40" w:afterAutospacing="0"/>
            </w:pPr>
            <w:r w:rsidRPr="00C65432">
              <w:t>4a. Nếu không tìm thấy khách → hệ thống hiển thị thông báo “Không tìm thấy khách hàng phù hợp.”</w:t>
            </w:r>
          </w:p>
          <w:p w14:paraId="05F68D88" w14:textId="77777777" w:rsidR="008639F3" w:rsidRPr="00C65432" w:rsidRDefault="008639F3" w:rsidP="00C65432">
            <w:pPr>
              <w:pStyle w:val="NormalWeb"/>
              <w:spacing w:before="40" w:beforeAutospacing="0" w:after="40" w:afterAutospacing="0"/>
            </w:pPr>
            <w:r w:rsidRPr="00C65432">
              <w:t>7a. Nếu hệ thống mất kết nối cơ sở dữ liệu hoặc lỗi truy xuất dữ liệu, hiển thị “Không thể truy cập dữ liệu khách hàng, vui lòng thử lại sau.</w:t>
            </w:r>
          </w:p>
        </w:tc>
      </w:tr>
      <w:tr w:rsidR="00181AE0" w:rsidRPr="00C65432" w14:paraId="21A36FC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C7698D"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2911F9" w14:textId="77777777" w:rsidR="008639F3" w:rsidRPr="00C65432" w:rsidRDefault="008639F3" w:rsidP="00C65432">
            <w:pPr>
              <w:pStyle w:val="NormalWeb"/>
              <w:spacing w:before="40" w:beforeAutospacing="0" w:after="40" w:afterAutospacing="0"/>
            </w:pPr>
            <w:r w:rsidRPr="00C65432">
              <w:t>N/A</w:t>
            </w:r>
          </w:p>
        </w:tc>
      </w:tr>
      <w:tr w:rsidR="00181AE0" w:rsidRPr="00C65432" w14:paraId="313C962C"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04C625"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23589" w14:textId="77777777" w:rsidR="008639F3" w:rsidRPr="00C65432" w:rsidRDefault="008639F3" w:rsidP="00C65432">
            <w:pPr>
              <w:pStyle w:val="NormalWeb"/>
              <w:spacing w:before="40" w:beforeAutospacing="0" w:after="40" w:afterAutospacing="0"/>
            </w:pPr>
            <w:r w:rsidRPr="00C65432">
              <w:t>N/A</w:t>
            </w:r>
          </w:p>
        </w:tc>
      </w:tr>
    </w:tbl>
    <w:p w14:paraId="7C59E1CF" w14:textId="3A9DD102"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41CA09" wp14:editId="188B7F42">
            <wp:extent cx="5736590" cy="8011795"/>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8011795"/>
                    </a:xfrm>
                    <a:prstGeom prst="rect">
                      <a:avLst/>
                    </a:prstGeom>
                    <a:noFill/>
                    <a:ln>
                      <a:noFill/>
                    </a:ln>
                  </pic:spPr>
                </pic:pic>
              </a:graphicData>
            </a:graphic>
          </wp:inline>
        </w:drawing>
      </w:r>
    </w:p>
    <w:p w14:paraId="5E7E4710" w14:textId="14853301" w:rsidR="008639F3" w:rsidRPr="00C65432" w:rsidRDefault="008639F3" w:rsidP="00C65432">
      <w:pPr>
        <w:pStyle w:val="Heading4"/>
        <w:spacing w:after="40"/>
        <w:rPr>
          <w:rFonts w:cs="Times New Roman"/>
          <w:color w:val="auto"/>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96"/>
        <w:gridCol w:w="7354"/>
      </w:tblGrid>
      <w:tr w:rsidR="00181AE0" w:rsidRPr="00C65432" w14:paraId="3DC1600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90CA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E816DA" w14:textId="77777777" w:rsidR="008639F3" w:rsidRPr="00C65432" w:rsidRDefault="008639F3" w:rsidP="00C65432">
            <w:pPr>
              <w:pStyle w:val="NormalWeb"/>
              <w:spacing w:before="40" w:beforeAutospacing="0" w:after="40" w:afterAutospacing="0"/>
            </w:pPr>
            <w:r w:rsidRPr="00C65432">
              <w:t>3.1.2</w:t>
            </w:r>
          </w:p>
        </w:tc>
      </w:tr>
      <w:tr w:rsidR="00181AE0" w:rsidRPr="00C65432" w14:paraId="2188841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8E5E56"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C5E8FF" w14:textId="77777777" w:rsidR="008639F3" w:rsidRPr="00C65432" w:rsidRDefault="008639F3" w:rsidP="00C65432">
            <w:pPr>
              <w:pStyle w:val="NormalWeb"/>
              <w:spacing w:before="40" w:beforeAutospacing="0" w:after="40" w:afterAutospacing="0"/>
            </w:pPr>
            <w:r w:rsidRPr="00C65432">
              <w:t>Tạo khách mới</w:t>
            </w:r>
          </w:p>
        </w:tc>
      </w:tr>
      <w:tr w:rsidR="00181AE0" w:rsidRPr="00C65432" w14:paraId="154905E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006C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1B2E6" w14:textId="77777777" w:rsidR="008639F3" w:rsidRPr="00C65432" w:rsidRDefault="008639F3" w:rsidP="00C65432">
            <w:pPr>
              <w:pStyle w:val="NormalWeb"/>
              <w:spacing w:before="40" w:beforeAutospacing="0" w:after="40" w:afterAutospacing="0"/>
            </w:pPr>
            <w:r w:rsidRPr="00C65432">
              <w:t>Là người bán hàng, tôi muốn tạo mới thông tin khách hàng khi khách chưa có trong hệ thống, để lưu lại thông tin liên hệ và phục vụ cho các lần giao dịch sau.</w:t>
            </w:r>
          </w:p>
        </w:tc>
      </w:tr>
      <w:tr w:rsidR="00181AE0" w:rsidRPr="00C65432" w14:paraId="714252D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3915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9B48BD"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3B6DFDA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714705"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E4BC7" w14:textId="77777777" w:rsidR="008639F3" w:rsidRPr="00C65432" w:rsidRDefault="008639F3" w:rsidP="00C65432">
            <w:pPr>
              <w:pStyle w:val="NormalWeb"/>
              <w:spacing w:before="40" w:beforeAutospacing="0" w:after="40" w:afterAutospacing="0"/>
            </w:pPr>
            <w:r w:rsidRPr="00C65432">
              <w:t>High</w:t>
            </w:r>
          </w:p>
        </w:tc>
      </w:tr>
      <w:tr w:rsidR="00181AE0" w:rsidRPr="00C65432" w14:paraId="72ACC55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84915"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086F91" w14:textId="77777777" w:rsidR="008639F3" w:rsidRPr="00C65432" w:rsidRDefault="008639F3" w:rsidP="00C65432">
            <w:pPr>
              <w:pStyle w:val="NormalWeb"/>
              <w:spacing w:before="40" w:beforeAutospacing="0" w:after="40" w:afterAutospacing="0"/>
            </w:pPr>
            <w:r w:rsidRPr="00C65432">
              <w:t>Nhân viên hoặc chủ cửa hàng chọn chức năng “Tạo khách mới” </w:t>
            </w:r>
          </w:p>
        </w:tc>
      </w:tr>
      <w:tr w:rsidR="00181AE0" w:rsidRPr="00C65432" w14:paraId="719CAD4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1BBF98"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922985" w14:textId="77777777" w:rsidR="008639F3" w:rsidRPr="00C65432" w:rsidRDefault="008639F3" w:rsidP="00015270">
            <w:pPr>
              <w:pStyle w:val="NormalWeb"/>
              <w:numPr>
                <w:ilvl w:val="0"/>
                <w:numId w:val="194"/>
              </w:numPr>
              <w:spacing w:before="40" w:beforeAutospacing="0" w:after="40" w:afterAutospacing="0"/>
              <w:textAlignment w:val="baseline"/>
            </w:pPr>
            <w:r w:rsidRPr="00C65432">
              <w:t>Người dùng đã đăng nhập hợp lệ và có quyền tạo khách.</w:t>
            </w:r>
          </w:p>
          <w:p w14:paraId="4A4FC475" w14:textId="77777777" w:rsidR="008639F3" w:rsidRPr="00C65432" w:rsidRDefault="008639F3" w:rsidP="00015270">
            <w:pPr>
              <w:pStyle w:val="NormalWeb"/>
              <w:numPr>
                <w:ilvl w:val="0"/>
                <w:numId w:val="194"/>
              </w:numPr>
              <w:spacing w:before="40" w:beforeAutospacing="0" w:after="40" w:afterAutospacing="0"/>
              <w:textAlignment w:val="baseline"/>
            </w:pPr>
            <w:r w:rsidRPr="00C65432">
              <w:t>Khách chưa tồn tại trong hệ thống</w:t>
            </w:r>
          </w:p>
          <w:p w14:paraId="7130A0FB" w14:textId="77777777" w:rsidR="008639F3" w:rsidRPr="00C65432" w:rsidRDefault="008639F3" w:rsidP="00015270">
            <w:pPr>
              <w:pStyle w:val="NormalWeb"/>
              <w:numPr>
                <w:ilvl w:val="0"/>
                <w:numId w:val="194"/>
              </w:numPr>
              <w:spacing w:before="40" w:beforeAutospacing="0" w:after="40" w:afterAutospacing="0"/>
              <w:textAlignment w:val="baseline"/>
            </w:pPr>
            <w:r w:rsidRPr="00C65432">
              <w:t>Kết nối mạng ổn định </w:t>
            </w:r>
          </w:p>
        </w:tc>
      </w:tr>
      <w:tr w:rsidR="00181AE0" w:rsidRPr="00C65432" w14:paraId="79B6CACE"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B04C72"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1682F" w14:textId="77777777" w:rsidR="008639F3" w:rsidRPr="00C65432" w:rsidRDefault="008639F3" w:rsidP="00015270">
            <w:pPr>
              <w:pStyle w:val="NormalWeb"/>
              <w:numPr>
                <w:ilvl w:val="0"/>
                <w:numId w:val="195"/>
              </w:numPr>
              <w:spacing w:before="40" w:beforeAutospacing="0" w:after="40" w:afterAutospacing="0"/>
              <w:textAlignment w:val="baseline"/>
            </w:pPr>
            <w:r w:rsidRPr="00C65432">
              <w:t>Khách hàng mới được lưu vào hệ thống </w:t>
            </w:r>
          </w:p>
        </w:tc>
      </w:tr>
      <w:tr w:rsidR="00181AE0" w:rsidRPr="00C65432" w14:paraId="4B77DFB9" w14:textId="77777777" w:rsidTr="008639F3">
        <w:trPr>
          <w:trHeight w:val="24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8F4B13"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01D0D"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mở chức năng “Tạo khách mới.”</w:t>
            </w:r>
          </w:p>
          <w:p w14:paraId="0EA74D06"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hiển thị form nhập thông tin khách hàng.</w:t>
            </w:r>
          </w:p>
          <w:p w14:paraId="434295BA"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nhập thông tin khách hàng.</w:t>
            </w:r>
          </w:p>
          <w:p w14:paraId="6C76E366"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nhấn “Lưu.”</w:t>
            </w:r>
          </w:p>
          <w:p w14:paraId="27FEB04D"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kiểm tra thông tin hợp lệ, sinh mã đơn và lưu dữ liệu vào cơ sở dữ liệu.</w:t>
            </w:r>
          </w:p>
          <w:p w14:paraId="70BE3158"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hiển thị thông báo “Tạo khách hàng thành công.”</w:t>
            </w:r>
          </w:p>
        </w:tc>
      </w:tr>
      <w:tr w:rsidR="00181AE0" w:rsidRPr="00C65432" w14:paraId="14F9418E"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EA5A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B50122" w14:textId="77777777" w:rsidR="008639F3" w:rsidRPr="00C65432" w:rsidRDefault="008639F3" w:rsidP="00C65432">
            <w:pPr>
              <w:pStyle w:val="NormalWeb"/>
              <w:spacing w:before="40" w:beforeAutospacing="0" w:after="40" w:afterAutospacing="0"/>
            </w:pPr>
            <w:r w:rsidRPr="00C65432">
              <w:t>N/A</w:t>
            </w:r>
          </w:p>
        </w:tc>
      </w:tr>
      <w:tr w:rsidR="00181AE0" w:rsidRPr="00C65432" w14:paraId="29ECBBDD" w14:textId="77777777" w:rsidTr="008639F3">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54B403"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8A9F40" w14:textId="77777777" w:rsidR="008639F3" w:rsidRPr="00C65432" w:rsidRDefault="008639F3" w:rsidP="00C65432">
            <w:pPr>
              <w:pStyle w:val="NormalWeb"/>
              <w:spacing w:before="40" w:beforeAutospacing="0" w:after="40" w:afterAutospacing="0"/>
            </w:pPr>
            <w:r w:rsidRPr="00C65432">
              <w:t>4a. Nếu người dùng không nhập họ tên hoặc số điện thoại → hiển thị thông báo “Vui lòng nhập đầy đủ họ tên và số điện thoại khách hàng.”</w:t>
            </w:r>
          </w:p>
          <w:p w14:paraId="3E0C0AA7" w14:textId="77777777" w:rsidR="008639F3" w:rsidRPr="00C65432" w:rsidRDefault="008639F3" w:rsidP="00C65432">
            <w:pPr>
              <w:pStyle w:val="NormalWeb"/>
              <w:spacing w:before="40" w:beforeAutospacing="0" w:after="40" w:afterAutospacing="0"/>
            </w:pPr>
            <w:r w:rsidRPr="00C65432">
              <w:t>5a. Nếu số điện thoại trùng với khách hàng đã tồn tại → hiển thị “Khách hàng đã tồn tại trong hệ thống.”</w:t>
            </w:r>
          </w:p>
          <w:p w14:paraId="6F018F8B" w14:textId="77777777" w:rsidR="008639F3" w:rsidRPr="00C65432" w:rsidRDefault="008639F3" w:rsidP="00C65432">
            <w:pPr>
              <w:pStyle w:val="NormalWeb"/>
              <w:spacing w:before="40" w:beforeAutospacing="0" w:after="40" w:afterAutospacing="0"/>
            </w:pPr>
            <w:r w:rsidRPr="00C65432">
              <w:t>6a. Nếu hệ thống mất kết nối/lỗi lưu dữ liệu → hiển thị thông báo “Không thể lưu thông tin khách hàng, vui lòng thử lại sau.”</w:t>
            </w:r>
          </w:p>
        </w:tc>
      </w:tr>
      <w:tr w:rsidR="00181AE0" w:rsidRPr="00C65432" w14:paraId="0586E3F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FC434"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47048F" w14:textId="11837C4F" w:rsidR="008639F3" w:rsidRPr="00C65432" w:rsidRDefault="00E24B5E" w:rsidP="00E24B5E">
            <w:pPr>
              <w:pStyle w:val="NormalWeb"/>
            </w:pPr>
            <w:r>
              <w:t>BR-UC3-02, BR-UC3-03</w:t>
            </w:r>
          </w:p>
        </w:tc>
      </w:tr>
      <w:tr w:rsidR="00181AE0" w:rsidRPr="00C65432" w14:paraId="4A110D1E"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3C0D0"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68B5BF" w14:textId="77777777" w:rsidR="008639F3" w:rsidRPr="00C65432" w:rsidRDefault="008639F3" w:rsidP="00C65432">
            <w:pPr>
              <w:pStyle w:val="NormalWeb"/>
              <w:spacing w:before="40" w:beforeAutospacing="0" w:after="40" w:afterAutospacing="0"/>
            </w:pPr>
            <w:r w:rsidRPr="00C65432">
              <w:t>N/A</w:t>
            </w:r>
          </w:p>
        </w:tc>
      </w:tr>
    </w:tbl>
    <w:p w14:paraId="0B31229A" w14:textId="71636E50"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8F0A080" wp14:editId="181B7BA7">
            <wp:extent cx="5736590" cy="5594985"/>
            <wp:effectExtent l="0" t="0" r="0"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6590" cy="5594985"/>
                    </a:xfrm>
                    <a:prstGeom prst="rect">
                      <a:avLst/>
                    </a:prstGeom>
                    <a:noFill/>
                    <a:ln>
                      <a:noFill/>
                    </a:ln>
                  </pic:spPr>
                </pic:pic>
              </a:graphicData>
            </a:graphic>
          </wp:inline>
        </w:drawing>
      </w:r>
    </w:p>
    <w:p w14:paraId="7709143B" w14:textId="1A9EA573" w:rsidR="008639F3" w:rsidRPr="00C65432" w:rsidRDefault="008639F3" w:rsidP="00C65432">
      <w:pPr>
        <w:pStyle w:val="Heading3"/>
        <w:spacing w:after="40"/>
        <w:rPr>
          <w:rFonts w:cs="Times New Roman"/>
          <w:color w:val="auto"/>
        </w:rPr>
      </w:pPr>
      <w:bookmarkStart w:id="30" w:name="_Toc213622793"/>
      <w:r w:rsidRPr="00C65432">
        <w:rPr>
          <w:rFonts w:cs="Times New Roman"/>
          <w:color w:val="auto"/>
        </w:rPr>
        <w:lastRenderedPageBreak/>
        <w:t>Xử lý đơn bán hàng</w:t>
      </w:r>
      <w:bookmarkEnd w:id="30"/>
    </w:p>
    <w:p w14:paraId="325A14AB" w14:textId="708831DA"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324A1130" wp14:editId="283ABD98">
            <wp:extent cx="5497195" cy="4506595"/>
            <wp:effectExtent l="0" t="0" r="8255"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97195" cy="4506595"/>
                    </a:xfrm>
                    <a:prstGeom prst="rect">
                      <a:avLst/>
                    </a:prstGeom>
                    <a:noFill/>
                    <a:ln>
                      <a:noFill/>
                    </a:ln>
                  </pic:spPr>
                </pic:pic>
              </a:graphicData>
            </a:graphic>
          </wp:inline>
        </w:drawing>
      </w:r>
    </w:p>
    <w:p w14:paraId="44D7BA10" w14:textId="7539ABA5" w:rsidR="008639F3" w:rsidRPr="00C65432" w:rsidRDefault="008639F3" w:rsidP="00C65432">
      <w:pPr>
        <w:pStyle w:val="Heading4"/>
        <w:spacing w:after="40"/>
        <w:rPr>
          <w:rFonts w:cs="Times New Roman"/>
          <w:color w:val="auto"/>
          <w:szCs w:val="24"/>
        </w:rPr>
      </w:pPr>
      <w:bookmarkStart w:id="31" w:name="_Toc213622794"/>
      <w:r w:rsidRPr="00C65432">
        <w:rPr>
          <w:rFonts w:cs="Times New Roman"/>
          <w:color w:val="auto"/>
          <w:szCs w:val="24"/>
        </w:rPr>
        <w:t>Tạo đơn bán</w:t>
      </w:r>
      <w:bookmarkEnd w:id="31"/>
    </w:p>
    <w:tbl>
      <w:tblPr>
        <w:tblW w:w="0" w:type="auto"/>
        <w:tblCellMar>
          <w:top w:w="15" w:type="dxa"/>
          <w:left w:w="15" w:type="dxa"/>
          <w:bottom w:w="15" w:type="dxa"/>
          <w:right w:w="15" w:type="dxa"/>
        </w:tblCellMar>
        <w:tblLook w:val="04A0" w:firstRow="1" w:lastRow="0" w:firstColumn="1" w:lastColumn="0" w:noHBand="0" w:noVBand="1"/>
      </w:tblPr>
      <w:tblGrid>
        <w:gridCol w:w="1857"/>
        <w:gridCol w:w="7493"/>
      </w:tblGrid>
      <w:tr w:rsidR="00181AE0" w:rsidRPr="00C65432" w14:paraId="290DD6DD"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9DEC4"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3CEB5" w14:textId="77777777" w:rsidR="008639F3" w:rsidRPr="00C65432" w:rsidRDefault="008639F3" w:rsidP="00C65432">
            <w:pPr>
              <w:pStyle w:val="NormalWeb"/>
              <w:spacing w:before="40" w:beforeAutospacing="0" w:after="40" w:afterAutospacing="0"/>
            </w:pPr>
            <w:r w:rsidRPr="00C65432">
              <w:t>3.2.1</w:t>
            </w:r>
          </w:p>
        </w:tc>
      </w:tr>
      <w:tr w:rsidR="00181AE0" w:rsidRPr="00C65432" w14:paraId="67D36D3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F89F5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05E29C" w14:textId="77777777" w:rsidR="008639F3" w:rsidRPr="00C65432" w:rsidRDefault="008639F3" w:rsidP="00C65432">
            <w:pPr>
              <w:pStyle w:val="NormalWeb"/>
              <w:spacing w:before="40" w:beforeAutospacing="0" w:after="40" w:afterAutospacing="0"/>
            </w:pPr>
            <w:r w:rsidRPr="00C65432">
              <w:t>Tạo đơn bán</w:t>
            </w:r>
          </w:p>
        </w:tc>
      </w:tr>
      <w:tr w:rsidR="00181AE0" w:rsidRPr="00C65432" w14:paraId="03AC9D1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128C96"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A81EA6" w14:textId="77777777" w:rsidR="008639F3" w:rsidRPr="00C65432" w:rsidRDefault="008639F3" w:rsidP="00C65432">
            <w:pPr>
              <w:pStyle w:val="NormalWeb"/>
              <w:spacing w:before="40" w:beforeAutospacing="0" w:after="40" w:afterAutospacing="0"/>
            </w:pPr>
            <w:r w:rsidRPr="00C65432">
              <w:t>Là người bán hàng, tôi muốn tạo đơn bán bằng cách chọn khách hàng, thêm sản phẩm và số lượng, để hệ thống lưu lại đơn hàng với tổng tiền và trạng thái ban đầu nhằm phục vụ giao hàng và thanh toán.</w:t>
            </w:r>
          </w:p>
        </w:tc>
      </w:tr>
      <w:tr w:rsidR="00181AE0" w:rsidRPr="00C65432" w14:paraId="78EF6C0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2A26B"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EDA569"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2B8B54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0F71C7"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CAC3F" w14:textId="77777777" w:rsidR="008639F3" w:rsidRPr="00C65432" w:rsidRDefault="008639F3" w:rsidP="00C65432">
            <w:pPr>
              <w:pStyle w:val="NormalWeb"/>
              <w:spacing w:before="40" w:beforeAutospacing="0" w:after="40" w:afterAutospacing="0"/>
            </w:pPr>
            <w:r w:rsidRPr="00C65432">
              <w:t>High</w:t>
            </w:r>
          </w:p>
        </w:tc>
      </w:tr>
      <w:tr w:rsidR="00181AE0" w:rsidRPr="00C65432" w14:paraId="01E36DF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EDD60"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4F8664" w14:textId="77777777" w:rsidR="008639F3" w:rsidRPr="00C65432" w:rsidRDefault="008639F3" w:rsidP="00C65432">
            <w:pPr>
              <w:pStyle w:val="NormalWeb"/>
              <w:spacing w:before="40" w:beforeAutospacing="0" w:after="40" w:afterAutospacing="0"/>
            </w:pPr>
            <w:r w:rsidRPr="00C65432">
              <w:t>Nhân viên hoặc chủ cửa hàng chọn chức năng “Tạo đơn bán” </w:t>
            </w:r>
          </w:p>
        </w:tc>
      </w:tr>
      <w:tr w:rsidR="00181AE0" w:rsidRPr="00C65432" w14:paraId="6CB0A3C0"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FF5D94"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B5A201" w14:textId="77777777" w:rsidR="008639F3" w:rsidRPr="00C65432" w:rsidRDefault="008639F3" w:rsidP="00015270">
            <w:pPr>
              <w:pStyle w:val="NormalWeb"/>
              <w:numPr>
                <w:ilvl w:val="0"/>
                <w:numId w:val="197"/>
              </w:numPr>
              <w:spacing w:before="40" w:beforeAutospacing="0" w:after="40" w:afterAutospacing="0"/>
              <w:textAlignment w:val="baseline"/>
            </w:pPr>
            <w:r w:rsidRPr="00C65432">
              <w:t>Người dùng đã đăng nhập hợp lệ và có quyền tạo đơn.</w:t>
            </w:r>
          </w:p>
          <w:p w14:paraId="4214C36A" w14:textId="77777777" w:rsidR="008639F3" w:rsidRPr="00C65432" w:rsidRDefault="008639F3" w:rsidP="00015270">
            <w:pPr>
              <w:pStyle w:val="NormalWeb"/>
              <w:numPr>
                <w:ilvl w:val="0"/>
                <w:numId w:val="197"/>
              </w:numPr>
              <w:spacing w:before="40" w:beforeAutospacing="0" w:after="40" w:afterAutospacing="0"/>
              <w:textAlignment w:val="baseline"/>
            </w:pPr>
            <w:r w:rsidRPr="00C65432">
              <w:t>Danh mục hàng hóa, giá bán và kho hàng đã được thiết lập.</w:t>
            </w:r>
          </w:p>
          <w:p w14:paraId="319999DE" w14:textId="77777777" w:rsidR="008639F3" w:rsidRPr="00C65432" w:rsidRDefault="008639F3" w:rsidP="00015270">
            <w:pPr>
              <w:pStyle w:val="NormalWeb"/>
              <w:numPr>
                <w:ilvl w:val="0"/>
                <w:numId w:val="197"/>
              </w:numPr>
              <w:spacing w:before="40" w:beforeAutospacing="0" w:after="40" w:afterAutospacing="0"/>
              <w:textAlignment w:val="baseline"/>
            </w:pPr>
            <w:r w:rsidRPr="00C65432">
              <w:t>Kết nối hệ thống ổn định.</w:t>
            </w:r>
          </w:p>
        </w:tc>
      </w:tr>
      <w:tr w:rsidR="00181AE0" w:rsidRPr="00C65432" w14:paraId="6AFD7742"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86EF3D"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4E5FC" w14:textId="77777777" w:rsidR="008639F3" w:rsidRPr="00C65432" w:rsidRDefault="008639F3" w:rsidP="00015270">
            <w:pPr>
              <w:pStyle w:val="NormalWeb"/>
              <w:numPr>
                <w:ilvl w:val="0"/>
                <w:numId w:val="198"/>
              </w:numPr>
              <w:spacing w:before="40" w:beforeAutospacing="0" w:after="40" w:afterAutospacing="0"/>
              <w:textAlignment w:val="baseline"/>
            </w:pPr>
            <w:r w:rsidRPr="00C65432">
              <w:t>Đơn hàng được tạo và lưu thành công trong hệ thống.</w:t>
            </w:r>
          </w:p>
          <w:p w14:paraId="19479A77" w14:textId="77777777" w:rsidR="008639F3" w:rsidRPr="00C65432" w:rsidRDefault="008639F3" w:rsidP="00015270">
            <w:pPr>
              <w:pStyle w:val="NormalWeb"/>
              <w:numPr>
                <w:ilvl w:val="0"/>
                <w:numId w:val="198"/>
              </w:numPr>
              <w:spacing w:before="40" w:beforeAutospacing="0" w:after="40" w:afterAutospacing="0"/>
              <w:textAlignment w:val="baseline"/>
            </w:pPr>
            <w:r w:rsidRPr="00C65432">
              <w:t>Đơn có mã đơn hàng, trạng thái “Chờ giao hàng.</w:t>
            </w:r>
            <w:r w:rsidRPr="00C65432">
              <w:rPr>
                <w:b/>
                <w:bCs/>
              </w:rPr>
              <w:t>”</w:t>
            </w:r>
          </w:p>
        </w:tc>
      </w:tr>
      <w:tr w:rsidR="00181AE0" w:rsidRPr="00C65432" w14:paraId="4DEA1CC0"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50961"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D57F04"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chọn “Tạo đơn bán.”</w:t>
            </w:r>
          </w:p>
          <w:p w14:paraId="7C769FCE"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hiển thị form nhập thông tin đơn hàng.</w:t>
            </w:r>
          </w:p>
          <w:p w14:paraId="6DDD9C7E"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tên khách hàng.</w:t>
            </w:r>
          </w:p>
          <w:p w14:paraId="69C974F3"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hiển thị khách có tên trùng</w:t>
            </w:r>
          </w:p>
          <w:p w14:paraId="70986CC2"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chọn khách.</w:t>
            </w:r>
          </w:p>
          <w:p w14:paraId="2291508E"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chọn sản phẩm từ danh mục hàng hóa</w:t>
            </w:r>
          </w:p>
          <w:p w14:paraId="3BCC17A6"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số lượng cho từng sản phẩm.</w:t>
            </w:r>
          </w:p>
          <w:p w14:paraId="1FB420C3"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địa chỉ giao hàng và ghi chú.</w:t>
            </w:r>
          </w:p>
          <w:p w14:paraId="5C598A11"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xác nhận thông tin và nhấn “Lưu đơn hàng.”</w:t>
            </w:r>
          </w:p>
          <w:p w14:paraId="721294FA"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sinh mã đơn hàng, lưu dữ liệu vào CSDL, hiển thị “Tạo đơn thành công.”</w:t>
            </w:r>
          </w:p>
        </w:tc>
      </w:tr>
      <w:tr w:rsidR="00181AE0" w:rsidRPr="00C65432" w14:paraId="5F43E5A8"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5DDB2D"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E16A1" w14:textId="77777777" w:rsidR="008639F3" w:rsidRPr="00C65432" w:rsidRDefault="008639F3" w:rsidP="00C65432">
            <w:pPr>
              <w:pStyle w:val="NormalWeb"/>
              <w:spacing w:before="40" w:beforeAutospacing="0" w:after="40" w:afterAutospacing="0"/>
            </w:pPr>
            <w:r w:rsidRPr="00C65432">
              <w:t>5a. Người dùng chọn “Tạo khách mới”</w:t>
            </w:r>
          </w:p>
          <w:p w14:paraId="01A6EAB2" w14:textId="77777777" w:rsidR="008639F3" w:rsidRPr="00C65432" w:rsidRDefault="008639F3" w:rsidP="00C65432">
            <w:pPr>
              <w:pStyle w:val="NormalWeb"/>
              <w:spacing w:before="40" w:beforeAutospacing="0" w:after="40" w:afterAutospacing="0"/>
            </w:pPr>
            <w:r w:rsidRPr="00C65432">
              <w:t>8a1. Hệ thống phát hiện số lượng nhập vượt tồn kho và hiển thị cảnh báo “Thiếu hàng”.</w:t>
            </w:r>
          </w:p>
          <w:p w14:paraId="7B8657B9" w14:textId="77777777" w:rsidR="008639F3" w:rsidRPr="00C65432" w:rsidRDefault="008639F3" w:rsidP="00C65432">
            <w:pPr>
              <w:pStyle w:val="NormalWeb"/>
              <w:spacing w:before="40" w:beforeAutospacing="0" w:after="40" w:afterAutospacing="0"/>
            </w:pPr>
            <w:r w:rsidRPr="00C65432">
              <w:t>8a2. Hệ thống hiển thị 2 tùy chọn xử lý:</w:t>
            </w:r>
          </w:p>
          <w:p w14:paraId="6BE042BA" w14:textId="77777777" w:rsidR="008639F3" w:rsidRPr="00C65432" w:rsidRDefault="008639F3" w:rsidP="00C65432">
            <w:pPr>
              <w:pStyle w:val="NormalWeb"/>
              <w:spacing w:before="40" w:beforeAutospacing="0" w:after="40" w:afterAutospacing="0"/>
            </w:pPr>
            <w:r w:rsidRPr="00C65432">
              <w:t> </w:t>
            </w:r>
            <w:r w:rsidRPr="00C65432">
              <w:t>• Giảm số lượng theo tồn kho hiện có.</w:t>
            </w:r>
          </w:p>
          <w:p w14:paraId="156CBBF4" w14:textId="77777777" w:rsidR="008639F3" w:rsidRPr="00C65432" w:rsidRDefault="008639F3" w:rsidP="00C65432">
            <w:pPr>
              <w:pStyle w:val="NormalWeb"/>
              <w:spacing w:before="40" w:beforeAutospacing="0" w:after="40" w:afterAutospacing="0"/>
            </w:pPr>
            <w:r w:rsidRPr="00C65432">
              <w:t> </w:t>
            </w:r>
            <w:r w:rsidRPr="00C65432">
              <w:t>• Bỏ sản phẩm khỏi đơn.</w:t>
            </w:r>
          </w:p>
          <w:p w14:paraId="07734627" w14:textId="77777777" w:rsidR="008639F3" w:rsidRPr="00C65432" w:rsidRDefault="008639F3" w:rsidP="00C65432">
            <w:pPr>
              <w:pStyle w:val="NormalWeb"/>
              <w:spacing w:before="40" w:beforeAutospacing="0" w:after="40" w:afterAutospacing="0"/>
            </w:pPr>
            <w:r w:rsidRPr="00C65432">
              <w:t>8a3. Người dùng chọn 1 trong hướng án xử lý.</w:t>
            </w:r>
          </w:p>
          <w:p w14:paraId="6C56F6B8" w14:textId="77777777" w:rsidR="008639F3" w:rsidRPr="00C65432" w:rsidRDefault="008639F3" w:rsidP="00C65432">
            <w:pPr>
              <w:pStyle w:val="NormalWeb"/>
              <w:spacing w:before="40" w:beforeAutospacing="0" w:after="40" w:afterAutospacing="0"/>
            </w:pPr>
            <w:r w:rsidRPr="00C65432">
              <w:t>8a4. Hệ thống cập nhật lại số lượng, tổng tiền và trạng thái đơn hàng tương ứng.</w:t>
            </w:r>
          </w:p>
        </w:tc>
      </w:tr>
      <w:tr w:rsidR="00181AE0" w:rsidRPr="00C65432" w14:paraId="403AB8A0" w14:textId="77777777" w:rsidTr="008639F3">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CE3EC3"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4AABC9" w14:textId="77777777" w:rsidR="008639F3" w:rsidRPr="00C65432" w:rsidRDefault="008639F3" w:rsidP="00C65432">
            <w:pPr>
              <w:pStyle w:val="NormalWeb"/>
              <w:spacing w:before="40" w:beforeAutospacing="0" w:after="40" w:afterAutospacing="0"/>
            </w:pPr>
            <w:r w:rsidRPr="00C65432">
              <w:t>4a. Khách hàng không tồn tại trong hệ thống thì hệ thống hiển thị thông báo “Không tìm thấy khách hàng.”</w:t>
            </w:r>
          </w:p>
          <w:p w14:paraId="7CAD1BE7" w14:textId="77777777" w:rsidR="008639F3" w:rsidRPr="00C65432" w:rsidRDefault="008639F3" w:rsidP="00C65432">
            <w:pPr>
              <w:pStyle w:val="NormalWeb"/>
              <w:spacing w:before="40" w:beforeAutospacing="0" w:after="40" w:afterAutospacing="0"/>
            </w:pPr>
            <w:r w:rsidRPr="00C65432">
              <w:t>6a Chưa chọn sản phẩm: Hệ thống hiển thị thông báo “Vui lòng chọn ít nhất một sản phẩm.</w:t>
            </w:r>
          </w:p>
          <w:p w14:paraId="18145D9D" w14:textId="77777777" w:rsidR="008639F3" w:rsidRPr="00C65432" w:rsidRDefault="008639F3" w:rsidP="00C65432">
            <w:pPr>
              <w:pStyle w:val="NormalWeb"/>
              <w:spacing w:before="40" w:beforeAutospacing="0" w:after="40" w:afterAutospacing="0"/>
            </w:pPr>
            <w:r w:rsidRPr="00C65432">
              <w:t>7a Chưa nhập số lượng: Hệ thống hiển thị thông báo “Vui lòng nhập số lượng.”</w:t>
            </w:r>
          </w:p>
          <w:p w14:paraId="60580AB4" w14:textId="77777777" w:rsidR="008639F3" w:rsidRPr="00C65432" w:rsidRDefault="008639F3" w:rsidP="00C65432">
            <w:pPr>
              <w:pStyle w:val="NormalWeb"/>
              <w:spacing w:before="40" w:beforeAutospacing="0" w:after="40" w:afterAutospacing="0"/>
            </w:pPr>
            <w:r w:rsidRPr="00C65432">
              <w:t>8b Không có ghi chú thì bỏ qua</w:t>
            </w:r>
          </w:p>
          <w:p w14:paraId="2C9F7DD9" w14:textId="77777777" w:rsidR="008639F3" w:rsidRPr="00C65432" w:rsidRDefault="008639F3" w:rsidP="00C65432">
            <w:pPr>
              <w:pStyle w:val="NormalWeb"/>
              <w:spacing w:before="40" w:beforeAutospacing="0" w:after="40" w:afterAutospacing="0"/>
            </w:pPr>
            <w:r w:rsidRPr="00C65432">
              <w:t>8c Nếu không chọn tùy chọn nào thì thông báo “Thiếu hàng. Tạo đơn thất bại”</w:t>
            </w:r>
          </w:p>
          <w:p w14:paraId="7DABBB3B" w14:textId="77777777" w:rsidR="008639F3" w:rsidRPr="00C65432" w:rsidRDefault="008639F3" w:rsidP="00C65432">
            <w:pPr>
              <w:pStyle w:val="NormalWeb"/>
              <w:spacing w:before="40" w:beforeAutospacing="0" w:after="40" w:afterAutospacing="0"/>
            </w:pPr>
            <w:r w:rsidRPr="00C65432">
              <w:t>10a. Lỗi không thể lưu thì hệ thống hiển thị “Không thể lưu đơn hàng, vui lòng thử lại sau.” </w:t>
            </w:r>
          </w:p>
        </w:tc>
      </w:tr>
      <w:tr w:rsidR="00181AE0" w:rsidRPr="00C65432" w14:paraId="761CDED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9A513"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E804C" w14:textId="265986EB" w:rsidR="008639F3" w:rsidRPr="00C65432" w:rsidRDefault="00E24B5E" w:rsidP="00E24B5E">
            <w:pPr>
              <w:pStyle w:val="NormalWeb"/>
            </w:pPr>
            <w:r>
              <w:t>BR-UC3-01 -&gt; BR-UC3-011</w:t>
            </w:r>
          </w:p>
        </w:tc>
      </w:tr>
      <w:tr w:rsidR="00181AE0" w:rsidRPr="00C65432" w14:paraId="4FC4CB0A"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9EBCD8"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BF8E5A" w14:textId="77777777" w:rsidR="008639F3" w:rsidRPr="00C65432" w:rsidRDefault="008639F3" w:rsidP="00C65432">
            <w:pPr>
              <w:pStyle w:val="NormalWeb"/>
              <w:spacing w:before="40" w:beforeAutospacing="0" w:after="40" w:afterAutospacing="0"/>
            </w:pPr>
            <w:r w:rsidRPr="00C65432">
              <w:t>N/A</w:t>
            </w:r>
          </w:p>
        </w:tc>
      </w:tr>
    </w:tbl>
    <w:p w14:paraId="4BAE2F40" w14:textId="22ACA911"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E822B3D" wp14:editId="4E90C399">
            <wp:extent cx="4725670" cy="8229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25670" cy="8229600"/>
                    </a:xfrm>
                    <a:prstGeom prst="rect">
                      <a:avLst/>
                    </a:prstGeom>
                    <a:noFill/>
                    <a:ln>
                      <a:noFill/>
                    </a:ln>
                  </pic:spPr>
                </pic:pic>
              </a:graphicData>
            </a:graphic>
          </wp:inline>
        </w:drawing>
      </w:r>
    </w:p>
    <w:p w14:paraId="74578FC6" w14:textId="27D3CF05" w:rsidR="008639F3" w:rsidRPr="00C65432" w:rsidRDefault="008639F3" w:rsidP="00C65432">
      <w:pPr>
        <w:pStyle w:val="Heading4"/>
        <w:spacing w:after="40"/>
        <w:rPr>
          <w:rFonts w:cs="Times New Roman"/>
          <w:color w:val="auto"/>
          <w:szCs w:val="24"/>
        </w:rPr>
      </w:pPr>
      <w:bookmarkStart w:id="32" w:name="_Toc213622795"/>
      <w:r w:rsidRPr="00C65432">
        <w:rPr>
          <w:rFonts w:cs="Times New Roman"/>
          <w:color w:val="auto"/>
          <w:szCs w:val="24"/>
        </w:rPr>
        <w:lastRenderedPageBreak/>
        <w:t>Sửa đơn bán</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080"/>
        <w:gridCol w:w="7270"/>
      </w:tblGrid>
      <w:tr w:rsidR="00181AE0" w:rsidRPr="00C65432" w14:paraId="7090676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33A3DA"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1C506" w14:textId="77777777" w:rsidR="008639F3" w:rsidRPr="00C65432" w:rsidRDefault="008639F3" w:rsidP="00C65432">
            <w:pPr>
              <w:pStyle w:val="NormalWeb"/>
              <w:spacing w:before="40" w:beforeAutospacing="0" w:after="40" w:afterAutospacing="0"/>
            </w:pPr>
            <w:r w:rsidRPr="00C65432">
              <w:t>3.2.2</w:t>
            </w:r>
          </w:p>
        </w:tc>
      </w:tr>
      <w:tr w:rsidR="00181AE0" w:rsidRPr="00C65432" w14:paraId="021B190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C77F8"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F347ED" w14:textId="77777777" w:rsidR="008639F3" w:rsidRPr="00C65432" w:rsidRDefault="008639F3" w:rsidP="00C65432">
            <w:pPr>
              <w:pStyle w:val="NormalWeb"/>
              <w:spacing w:before="40" w:beforeAutospacing="0" w:after="40" w:afterAutospacing="0"/>
            </w:pPr>
            <w:r w:rsidRPr="00C65432">
              <w:t>Sửa đơn bán</w:t>
            </w:r>
          </w:p>
        </w:tc>
      </w:tr>
      <w:tr w:rsidR="00181AE0" w:rsidRPr="00C65432" w14:paraId="5B4E344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CEC46"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1307E" w14:textId="77777777" w:rsidR="008639F3" w:rsidRPr="00C65432" w:rsidRDefault="008639F3" w:rsidP="00C65432">
            <w:pPr>
              <w:pStyle w:val="NormalWeb"/>
              <w:spacing w:before="40" w:beforeAutospacing="0" w:after="40" w:afterAutospacing="0"/>
            </w:pPr>
            <w:r w:rsidRPr="00C65432">
              <w:t>Là người bán hàng, tôi muốn chỉnh sửa các thông tin trên hóa đơn đã tạo để cập nhật lại thông tin chính xác trước khi in hoặc giao hàng.</w:t>
            </w:r>
          </w:p>
        </w:tc>
      </w:tr>
      <w:tr w:rsidR="00181AE0" w:rsidRPr="00C65432" w14:paraId="6C087F1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3968C7"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58F55"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6C432F6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FFFBE2"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6EC9DF" w14:textId="77777777" w:rsidR="008639F3" w:rsidRPr="00C65432" w:rsidRDefault="008639F3" w:rsidP="00C65432">
            <w:pPr>
              <w:pStyle w:val="NormalWeb"/>
              <w:spacing w:before="40" w:beforeAutospacing="0" w:after="40" w:afterAutospacing="0"/>
            </w:pPr>
            <w:r w:rsidRPr="00C65432">
              <w:t>High</w:t>
            </w:r>
          </w:p>
        </w:tc>
      </w:tr>
      <w:tr w:rsidR="00181AE0" w:rsidRPr="00C65432" w14:paraId="0FA6452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7E4F84"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BD77B5" w14:textId="77777777" w:rsidR="008639F3" w:rsidRPr="00C65432" w:rsidRDefault="008639F3" w:rsidP="00C65432">
            <w:pPr>
              <w:pStyle w:val="NormalWeb"/>
              <w:spacing w:before="40" w:beforeAutospacing="0" w:after="40" w:afterAutospacing="0"/>
            </w:pPr>
            <w:r w:rsidRPr="00C65432">
              <w:t>Nhân viên hoặc chủ cửa hàng chọn chức năng “Sửa hóa đơn” từ danh sách hóa đơn đã tạo.</w:t>
            </w:r>
          </w:p>
        </w:tc>
      </w:tr>
      <w:tr w:rsidR="00181AE0" w:rsidRPr="00C65432" w14:paraId="1E0E1315"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7C04E"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597A0E" w14:textId="77777777" w:rsidR="008639F3" w:rsidRPr="00C65432" w:rsidRDefault="008639F3" w:rsidP="00015270">
            <w:pPr>
              <w:pStyle w:val="NormalWeb"/>
              <w:numPr>
                <w:ilvl w:val="0"/>
                <w:numId w:val="200"/>
              </w:numPr>
              <w:spacing w:before="40" w:beforeAutospacing="0" w:after="40" w:afterAutospacing="0"/>
              <w:textAlignment w:val="baseline"/>
            </w:pPr>
            <w:r w:rsidRPr="00C65432">
              <w:t>Người dùng đã đăng nhập hợp lệ.</w:t>
            </w:r>
            <w:r w:rsidRPr="00C65432">
              <w:br/>
            </w:r>
            <w:r w:rsidRPr="00C65432">
              <w:br/>
            </w:r>
          </w:p>
          <w:p w14:paraId="4FAC3F88" w14:textId="77777777" w:rsidR="008639F3" w:rsidRPr="00C65432" w:rsidRDefault="008639F3" w:rsidP="00015270">
            <w:pPr>
              <w:pStyle w:val="NormalWeb"/>
              <w:numPr>
                <w:ilvl w:val="0"/>
                <w:numId w:val="200"/>
              </w:numPr>
              <w:spacing w:before="40" w:beforeAutospacing="0" w:after="40" w:afterAutospacing="0"/>
              <w:textAlignment w:val="baseline"/>
            </w:pPr>
            <w:r w:rsidRPr="00C65432">
              <w:t>Hóa đơn tồn tại trong hệ thống và ở trạng thái chưa khóa</w:t>
            </w:r>
          </w:p>
        </w:tc>
      </w:tr>
      <w:tr w:rsidR="00181AE0" w:rsidRPr="00C65432" w14:paraId="78F42823"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FEDBD5"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42DA0" w14:textId="77777777" w:rsidR="008639F3" w:rsidRPr="00C65432" w:rsidRDefault="008639F3" w:rsidP="00015270">
            <w:pPr>
              <w:pStyle w:val="NormalWeb"/>
              <w:numPr>
                <w:ilvl w:val="0"/>
                <w:numId w:val="201"/>
              </w:numPr>
              <w:spacing w:before="40" w:beforeAutospacing="0" w:after="40" w:afterAutospacing="0"/>
              <w:textAlignment w:val="baseline"/>
            </w:pPr>
            <w:r w:rsidRPr="00C65432">
              <w:t>Hóa đơn được cập nhật thành công.</w:t>
            </w:r>
          </w:p>
          <w:p w14:paraId="6A975C9E" w14:textId="77777777" w:rsidR="008639F3" w:rsidRPr="00C65432" w:rsidRDefault="008639F3" w:rsidP="00015270">
            <w:pPr>
              <w:pStyle w:val="NormalWeb"/>
              <w:numPr>
                <w:ilvl w:val="0"/>
                <w:numId w:val="201"/>
              </w:numPr>
              <w:spacing w:before="40" w:beforeAutospacing="0" w:after="40" w:afterAutospacing="0"/>
              <w:textAlignment w:val="baseline"/>
            </w:pPr>
            <w:r w:rsidRPr="00C65432">
              <w:t>Hệ thống ghi nhận lịch sử thay đổi.</w:t>
            </w:r>
          </w:p>
          <w:p w14:paraId="4BC8FF3A" w14:textId="77777777" w:rsidR="008639F3" w:rsidRPr="00C65432" w:rsidRDefault="008639F3" w:rsidP="00015270">
            <w:pPr>
              <w:pStyle w:val="NormalWeb"/>
              <w:numPr>
                <w:ilvl w:val="0"/>
                <w:numId w:val="201"/>
              </w:numPr>
              <w:spacing w:before="40" w:beforeAutospacing="0" w:after="40" w:afterAutospacing="0"/>
              <w:textAlignment w:val="baseline"/>
            </w:pPr>
            <w:r w:rsidRPr="00C65432">
              <w:t>Tổng tiền và tồn kho  được cập nhật tương ứng.</w:t>
            </w:r>
          </w:p>
        </w:tc>
      </w:tr>
      <w:tr w:rsidR="00181AE0" w:rsidRPr="00C65432" w14:paraId="035143C4"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4BF46"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1AC44F"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chọn hóa đơn cần sửa.</w:t>
            </w:r>
          </w:p>
          <w:p w14:paraId="3BE9E969"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mở chức năng “Sửa hóa đơn.”</w:t>
            </w:r>
          </w:p>
          <w:p w14:paraId="17AC2B67"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cho phép sửa đơn bán</w:t>
            </w:r>
          </w:p>
          <w:p w14:paraId="4309C21E"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chỉnh sửa thông tin hóa đơn </w:t>
            </w:r>
          </w:p>
          <w:p w14:paraId="6868DF79"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nhấn “Lưu thay đổi.”</w:t>
            </w:r>
          </w:p>
          <w:p w14:paraId="1A521859"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xác nhận dữ liệu hợp lệ</w:t>
            </w:r>
          </w:p>
          <w:p w14:paraId="5A7CDDAE"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lưu hóa đơn, ghi nhật ký chỉnh sửa và hiển thị “Cập nhật hóa đơn thành công.”</w:t>
            </w:r>
          </w:p>
        </w:tc>
      </w:tr>
      <w:tr w:rsidR="00181AE0" w:rsidRPr="00C65432" w14:paraId="5D41DDF6"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16ABA"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84813" w14:textId="77777777" w:rsidR="008639F3" w:rsidRPr="00C65432" w:rsidRDefault="008639F3" w:rsidP="00C65432">
            <w:pPr>
              <w:pStyle w:val="NormalWeb"/>
              <w:spacing w:before="40" w:beforeAutospacing="0" w:after="40" w:afterAutospacing="0"/>
            </w:pPr>
            <w:r w:rsidRPr="00C65432">
              <w:t>N/A</w:t>
            </w:r>
          </w:p>
        </w:tc>
      </w:tr>
      <w:tr w:rsidR="00181AE0" w:rsidRPr="00C65432" w14:paraId="3B79CCB0" w14:textId="77777777" w:rsidTr="008639F3">
        <w:trPr>
          <w:trHeight w:val="378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D1722"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9D5B5B" w14:textId="77777777" w:rsidR="008639F3" w:rsidRPr="00C65432" w:rsidRDefault="008639F3" w:rsidP="00C65432">
            <w:pPr>
              <w:pStyle w:val="NormalWeb"/>
              <w:spacing w:before="40" w:beforeAutospacing="0" w:after="40" w:afterAutospacing="0"/>
            </w:pPr>
            <w:r w:rsidRPr="00C65432">
              <w:t>2a. Hóa đơn đã giao hàng hoặc đã thanh toán → “Hóa đơn đã khóa, không thể chỉnh sửa.”</w:t>
            </w:r>
          </w:p>
          <w:p w14:paraId="5BC66A07" w14:textId="77777777" w:rsidR="008639F3" w:rsidRPr="00C65432" w:rsidRDefault="008639F3" w:rsidP="00C65432">
            <w:pPr>
              <w:pStyle w:val="NormalWeb"/>
              <w:spacing w:before="40" w:beforeAutospacing="0" w:after="40" w:afterAutospacing="0"/>
            </w:pPr>
            <w:r w:rsidRPr="00C65432">
              <w:t>6a. Nếu thiếu thông tin → hệ thống hiển thị “Thông tin bị thiếu.”</w:t>
            </w:r>
          </w:p>
          <w:p w14:paraId="65DE82AE" w14:textId="77777777" w:rsidR="008639F3" w:rsidRPr="00C65432" w:rsidRDefault="008639F3" w:rsidP="00C65432">
            <w:pPr>
              <w:pStyle w:val="NormalWeb"/>
              <w:spacing w:before="40" w:beforeAutospacing="0" w:after="40" w:afterAutospacing="0"/>
            </w:pPr>
            <w:r w:rsidRPr="00C65432">
              <w:t>6b. Nếu trùng thông tin→ hệ thống hiển thị “Thông tin sản phẩm bị trùng.”</w:t>
            </w:r>
          </w:p>
          <w:p w14:paraId="24483BE2" w14:textId="77777777" w:rsidR="008639F3" w:rsidRPr="00C65432" w:rsidRDefault="008639F3" w:rsidP="00C65432">
            <w:pPr>
              <w:pStyle w:val="NormalWeb"/>
              <w:spacing w:before="40" w:beforeAutospacing="0" w:after="40" w:afterAutospacing="0"/>
            </w:pPr>
            <w:r w:rsidRPr="00C65432">
              <w:t>6c. Số lượng âm hoặc vượt tồn kho → “Số lượng không hợp lệ.”</w:t>
            </w:r>
          </w:p>
          <w:p w14:paraId="022E0B72" w14:textId="77777777" w:rsidR="008639F3" w:rsidRPr="00C65432" w:rsidRDefault="008639F3" w:rsidP="00C65432">
            <w:pPr>
              <w:pStyle w:val="NormalWeb"/>
              <w:spacing w:before="40" w:beforeAutospacing="0" w:after="40" w:afterAutospacing="0"/>
            </w:pPr>
            <w:r w:rsidRPr="00C65432">
              <w:t>7a. Lỗi lưu hoặc mất kết nối → “Không thể lưu thay đổi, vui lòng thử lại sau.”</w:t>
            </w:r>
          </w:p>
        </w:tc>
      </w:tr>
      <w:tr w:rsidR="00181AE0" w:rsidRPr="00C65432" w14:paraId="6B2AC85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AE3F3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C62E6" w14:textId="2B1D1313" w:rsidR="008639F3" w:rsidRPr="00C65432" w:rsidRDefault="00180213" w:rsidP="00180213">
            <w:pPr>
              <w:pStyle w:val="NormalWeb"/>
            </w:pPr>
            <w:r>
              <w:t>BR-UC3-04, BR-UC3-05, BR-UC3-06, BR-UC3-08, BR-UC3-10</w:t>
            </w:r>
          </w:p>
        </w:tc>
      </w:tr>
      <w:tr w:rsidR="00181AE0" w:rsidRPr="00C65432" w14:paraId="2EACDD6C"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40FE3" w14:textId="77777777" w:rsidR="008639F3" w:rsidRPr="00C65432" w:rsidRDefault="008639F3"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25B7F" w14:textId="77777777" w:rsidR="008639F3" w:rsidRPr="00C65432" w:rsidRDefault="008639F3" w:rsidP="00C65432">
            <w:pPr>
              <w:pStyle w:val="NormalWeb"/>
              <w:spacing w:before="40" w:beforeAutospacing="0" w:after="40" w:afterAutospacing="0"/>
            </w:pPr>
            <w:r w:rsidRPr="00C65432">
              <w:t>N/A</w:t>
            </w:r>
          </w:p>
        </w:tc>
      </w:tr>
    </w:tbl>
    <w:p w14:paraId="38B73A3F" w14:textId="3F0336EA"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42C1A3F8" wp14:editId="58AEA52B">
            <wp:extent cx="5725795" cy="3668395"/>
            <wp:effectExtent l="0" t="0" r="825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5795" cy="3668395"/>
                    </a:xfrm>
                    <a:prstGeom prst="rect">
                      <a:avLst/>
                    </a:prstGeom>
                    <a:noFill/>
                    <a:ln>
                      <a:noFill/>
                    </a:ln>
                  </pic:spPr>
                </pic:pic>
              </a:graphicData>
            </a:graphic>
          </wp:inline>
        </w:drawing>
      </w:r>
    </w:p>
    <w:p w14:paraId="68425DB3" w14:textId="5B4E80F4" w:rsidR="008639F3" w:rsidRPr="00C65432" w:rsidRDefault="008639F3" w:rsidP="00C65432">
      <w:pPr>
        <w:pStyle w:val="Heading4"/>
        <w:spacing w:after="40"/>
        <w:rPr>
          <w:rFonts w:cs="Times New Roman"/>
          <w:color w:val="auto"/>
          <w:szCs w:val="24"/>
        </w:rPr>
      </w:pPr>
      <w:bookmarkStart w:id="33" w:name="_Toc213622796"/>
      <w:r w:rsidRPr="00C65432">
        <w:rPr>
          <w:rFonts w:cs="Times New Roman"/>
          <w:color w:val="auto"/>
          <w:szCs w:val="24"/>
        </w:rPr>
        <w:t>Hủy đơn bán</w:t>
      </w:r>
      <w:bookmarkEnd w:id="33"/>
    </w:p>
    <w:tbl>
      <w:tblPr>
        <w:tblW w:w="0" w:type="auto"/>
        <w:tblCellMar>
          <w:top w:w="15" w:type="dxa"/>
          <w:left w:w="15" w:type="dxa"/>
          <w:bottom w:w="15" w:type="dxa"/>
          <w:right w:w="15" w:type="dxa"/>
        </w:tblCellMar>
        <w:tblLook w:val="04A0" w:firstRow="1" w:lastRow="0" w:firstColumn="1" w:lastColumn="0" w:noHBand="0" w:noVBand="1"/>
      </w:tblPr>
      <w:tblGrid>
        <w:gridCol w:w="1784"/>
        <w:gridCol w:w="7566"/>
      </w:tblGrid>
      <w:tr w:rsidR="00181AE0" w:rsidRPr="00C65432" w14:paraId="08186DD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17B8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BE0D7E" w14:textId="77777777" w:rsidR="008639F3" w:rsidRPr="00C65432" w:rsidRDefault="008639F3" w:rsidP="00C65432">
            <w:pPr>
              <w:pStyle w:val="NormalWeb"/>
              <w:spacing w:before="40" w:beforeAutospacing="0" w:after="40" w:afterAutospacing="0"/>
            </w:pPr>
            <w:r w:rsidRPr="00C65432">
              <w:t>3.2.3</w:t>
            </w:r>
          </w:p>
        </w:tc>
      </w:tr>
      <w:tr w:rsidR="00181AE0" w:rsidRPr="00C65432" w14:paraId="6A54F86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BC85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1CAFD" w14:textId="77777777" w:rsidR="008639F3" w:rsidRPr="00C65432" w:rsidRDefault="008639F3" w:rsidP="00C65432">
            <w:pPr>
              <w:pStyle w:val="NormalWeb"/>
              <w:spacing w:before="40" w:beforeAutospacing="0" w:after="40" w:afterAutospacing="0"/>
            </w:pPr>
            <w:r w:rsidRPr="00C65432">
              <w:t>Hủy đơn bán</w:t>
            </w:r>
          </w:p>
        </w:tc>
      </w:tr>
      <w:tr w:rsidR="00181AE0" w:rsidRPr="00C65432" w14:paraId="413B6DA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CAF6AA"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5B0C5" w14:textId="77777777" w:rsidR="008639F3" w:rsidRPr="00C65432" w:rsidRDefault="008639F3" w:rsidP="00C65432">
            <w:pPr>
              <w:pStyle w:val="NormalWeb"/>
              <w:spacing w:before="40" w:beforeAutospacing="0" w:after="40" w:afterAutospacing="0"/>
            </w:pPr>
            <w:r w:rsidRPr="00C65432">
              <w:t xml:space="preserve">Là </w:t>
            </w:r>
            <w:r w:rsidRPr="00C65432">
              <w:rPr>
                <w:b/>
                <w:bCs/>
              </w:rPr>
              <w:t>người bán hàng</w:t>
            </w:r>
            <w:r w:rsidRPr="00C65432">
              <w:t>, tôi muốn hủy đơn hàng khi nhập sai thông tin, khách đổi ý hoặc đơn không còn hợp lệ, để đảm bảo dữ liệu bán hàng phản ánh đúng thực tế. Hủy đơn giúp khóa đơn hàng và ghi nhận lịch sử mà không làm mất dữ liệu.</w:t>
            </w:r>
          </w:p>
        </w:tc>
      </w:tr>
      <w:tr w:rsidR="00181AE0" w:rsidRPr="00C65432" w14:paraId="67CC047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B6648"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FA93B"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614FCAB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32BE2"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745DB" w14:textId="77777777" w:rsidR="008639F3" w:rsidRPr="00C65432" w:rsidRDefault="008639F3" w:rsidP="00C65432">
            <w:pPr>
              <w:pStyle w:val="NormalWeb"/>
              <w:spacing w:before="40" w:beforeAutospacing="0" w:after="40" w:afterAutospacing="0"/>
            </w:pPr>
            <w:r w:rsidRPr="00C65432">
              <w:t>High</w:t>
            </w:r>
          </w:p>
        </w:tc>
      </w:tr>
      <w:tr w:rsidR="00181AE0" w:rsidRPr="00C65432" w14:paraId="6A7A441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06E2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2F87D1" w14:textId="77777777" w:rsidR="008639F3" w:rsidRPr="00C65432" w:rsidRDefault="008639F3" w:rsidP="00C65432">
            <w:pPr>
              <w:pStyle w:val="NormalWeb"/>
              <w:spacing w:before="40" w:beforeAutospacing="0" w:after="40" w:afterAutospacing="0"/>
            </w:pPr>
            <w:r w:rsidRPr="00C65432">
              <w:t xml:space="preserve">Người dùng chọn chức năng </w:t>
            </w:r>
            <w:r w:rsidRPr="00C65432">
              <w:rPr>
                <w:b/>
                <w:bCs/>
              </w:rPr>
              <w:t>“Hủy đơn hàng”</w:t>
            </w:r>
          </w:p>
        </w:tc>
      </w:tr>
      <w:tr w:rsidR="00181AE0" w:rsidRPr="00C65432" w14:paraId="73C5F098"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377ED"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CC12D" w14:textId="77777777" w:rsidR="008639F3" w:rsidRPr="00C65432" w:rsidRDefault="008639F3" w:rsidP="00015270">
            <w:pPr>
              <w:pStyle w:val="NormalWeb"/>
              <w:numPr>
                <w:ilvl w:val="0"/>
                <w:numId w:val="203"/>
              </w:numPr>
              <w:spacing w:before="40" w:beforeAutospacing="0" w:after="40" w:afterAutospacing="0"/>
              <w:textAlignment w:val="baseline"/>
            </w:pPr>
            <w:r w:rsidRPr="00C65432">
              <w:t>Người dùng đã đăng nhập hợp lệ và có quyền hủy đơn.</w:t>
            </w:r>
          </w:p>
          <w:p w14:paraId="723B9B69" w14:textId="77777777" w:rsidR="008639F3" w:rsidRPr="00C65432" w:rsidRDefault="008639F3" w:rsidP="00015270">
            <w:pPr>
              <w:pStyle w:val="NormalWeb"/>
              <w:numPr>
                <w:ilvl w:val="0"/>
                <w:numId w:val="203"/>
              </w:numPr>
              <w:spacing w:before="40" w:beforeAutospacing="0" w:after="40" w:afterAutospacing="0"/>
              <w:textAlignment w:val="baseline"/>
            </w:pPr>
            <w:r w:rsidRPr="00C65432">
              <w:t>Đơn hàng tồn tại và ở trạng thái cho phép hủy (chưa giao, chưa thanh toán, chưa phát sinh công nợ)</w:t>
            </w:r>
          </w:p>
        </w:tc>
      </w:tr>
      <w:tr w:rsidR="00181AE0" w:rsidRPr="00C65432" w14:paraId="281CD9FB"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ABF55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EF3F9A" w14:textId="77777777" w:rsidR="008639F3" w:rsidRPr="00C65432" w:rsidRDefault="008639F3" w:rsidP="00015270">
            <w:pPr>
              <w:pStyle w:val="NormalWeb"/>
              <w:numPr>
                <w:ilvl w:val="0"/>
                <w:numId w:val="204"/>
              </w:numPr>
              <w:spacing w:before="40" w:beforeAutospacing="0" w:after="40" w:afterAutospacing="0"/>
              <w:textAlignment w:val="baseline"/>
            </w:pPr>
            <w:r w:rsidRPr="00C65432">
              <w:t>Đơn hàng được chuyển sang trạng thái “Đã hủy”.</w:t>
            </w:r>
          </w:p>
          <w:p w14:paraId="1B67D79B" w14:textId="77777777" w:rsidR="008639F3" w:rsidRPr="00C65432" w:rsidRDefault="008639F3" w:rsidP="00015270">
            <w:pPr>
              <w:pStyle w:val="NormalWeb"/>
              <w:numPr>
                <w:ilvl w:val="0"/>
                <w:numId w:val="204"/>
              </w:numPr>
              <w:spacing w:before="40" w:beforeAutospacing="0" w:after="40" w:afterAutospacing="0"/>
              <w:textAlignment w:val="baseline"/>
            </w:pPr>
            <w:r w:rsidRPr="00C65432">
              <w:t>Hệ thống cập nhật dữ liệu tồn</w:t>
            </w:r>
          </w:p>
          <w:p w14:paraId="79C714EB" w14:textId="77777777" w:rsidR="008639F3" w:rsidRPr="00C65432" w:rsidRDefault="008639F3" w:rsidP="00015270">
            <w:pPr>
              <w:pStyle w:val="NormalWeb"/>
              <w:numPr>
                <w:ilvl w:val="0"/>
                <w:numId w:val="204"/>
              </w:numPr>
              <w:spacing w:before="40" w:beforeAutospacing="0" w:after="40" w:afterAutospacing="0"/>
              <w:textAlignment w:val="baseline"/>
            </w:pPr>
            <w:r w:rsidRPr="00C65432">
              <w:t>Ghi log lịch sử thao tác: người hủy, thời điểm, lý do.</w:t>
            </w:r>
          </w:p>
          <w:p w14:paraId="657A83BD" w14:textId="77777777" w:rsidR="008639F3" w:rsidRPr="00C65432" w:rsidRDefault="008639F3" w:rsidP="00015270">
            <w:pPr>
              <w:pStyle w:val="NormalWeb"/>
              <w:numPr>
                <w:ilvl w:val="0"/>
                <w:numId w:val="204"/>
              </w:numPr>
              <w:spacing w:before="40" w:beforeAutospacing="0" w:after="40" w:afterAutospacing="0"/>
              <w:textAlignment w:val="baseline"/>
            </w:pPr>
            <w:r w:rsidRPr="00C65432">
              <w:t>Đơn hàng không thể sửa, giao hàng hoặc thanh toán sau khi bị hủy.</w:t>
            </w:r>
          </w:p>
        </w:tc>
      </w:tr>
      <w:tr w:rsidR="00181AE0" w:rsidRPr="00C65432" w14:paraId="5F6628F4"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E3305F"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3A393"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chọn hóa đơn cần hủy.</w:t>
            </w:r>
          </w:p>
          <w:p w14:paraId="17670A02"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mở chức năng “Hủy đơn hàng.”</w:t>
            </w:r>
          </w:p>
          <w:p w14:paraId="66F7ACC4"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nhấn “Hủy đơn.”</w:t>
            </w:r>
          </w:p>
          <w:p w14:paraId="46ABC454"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hiển thị hộp ô nhập lý do hủy.</w:t>
            </w:r>
          </w:p>
          <w:p w14:paraId="46979E49"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nhập lý do và xác nhận.</w:t>
            </w:r>
          </w:p>
          <w:p w14:paraId="41A03335"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cập nhật trạng thái = “Đã hủy” và ghi nhật ký thao tác.</w:t>
            </w:r>
          </w:p>
          <w:p w14:paraId="39D9462E"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hiển thị “Hủy đơn hàng thành công.”</w:t>
            </w:r>
          </w:p>
        </w:tc>
      </w:tr>
      <w:tr w:rsidR="00181AE0" w:rsidRPr="00C65432" w14:paraId="3BE238B2"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3DF51A"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F0C5D3" w14:textId="77777777" w:rsidR="008639F3" w:rsidRPr="00C65432" w:rsidRDefault="008639F3" w:rsidP="00C65432">
            <w:pPr>
              <w:pStyle w:val="NormalWeb"/>
              <w:spacing w:before="40" w:beforeAutospacing="0" w:after="40" w:afterAutospacing="0"/>
            </w:pPr>
            <w:r w:rsidRPr="00C65432">
              <w:t>N/A</w:t>
            </w:r>
          </w:p>
        </w:tc>
      </w:tr>
      <w:tr w:rsidR="00181AE0" w:rsidRPr="00C65432" w14:paraId="7084C514" w14:textId="77777777" w:rsidTr="008639F3">
        <w:trPr>
          <w:trHeight w:val="25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5E70B"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9D7DCB" w14:textId="77777777" w:rsidR="008639F3" w:rsidRPr="00C65432" w:rsidRDefault="008639F3" w:rsidP="00C65432">
            <w:pPr>
              <w:pStyle w:val="NormalWeb"/>
              <w:spacing w:before="40" w:beforeAutospacing="0" w:after="40" w:afterAutospacing="0"/>
            </w:pPr>
            <w:r w:rsidRPr="00C65432">
              <w:t>4a. Đơn không ở trạng thái cho phép hủy (đã giao/Hoàn tất bán hàng) → hệ thống hiển thị “Đơn hàng  không thể hủy”</w:t>
            </w:r>
          </w:p>
          <w:p w14:paraId="5FEFA4B1" w14:textId="77777777" w:rsidR="008639F3" w:rsidRPr="00C65432" w:rsidRDefault="008639F3" w:rsidP="00C65432">
            <w:pPr>
              <w:pStyle w:val="NormalWeb"/>
              <w:spacing w:before="40" w:beforeAutospacing="0" w:after="40" w:afterAutospacing="0"/>
            </w:pPr>
            <w:r w:rsidRPr="00C65432">
              <w:t>6a. Người dùng không nhập lý do hủy → hệ thống hiển thị “Vui lòng nhập lý do hủy.”</w:t>
            </w:r>
          </w:p>
          <w:p w14:paraId="078E133D" w14:textId="77777777" w:rsidR="008639F3" w:rsidRPr="00C65432" w:rsidRDefault="008639F3" w:rsidP="00C65432">
            <w:pPr>
              <w:pStyle w:val="NormalWeb"/>
              <w:spacing w:before="40" w:beforeAutospacing="0" w:after="40" w:afterAutospacing="0"/>
            </w:pPr>
            <w:r w:rsidRPr="00C65432">
              <w:t>7a. Lỗi hệ thống không thể cập nhật → hệ thống hiển thị “Không thể hủy đơn hàng, vui lòng thử lại sau.”</w:t>
            </w:r>
          </w:p>
        </w:tc>
      </w:tr>
      <w:tr w:rsidR="00181AE0" w:rsidRPr="00C65432" w14:paraId="1DB03E3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979C4"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112474" w14:textId="1C67749E" w:rsidR="008639F3" w:rsidRPr="00C65432" w:rsidRDefault="00180213" w:rsidP="00180213">
            <w:pPr>
              <w:pStyle w:val="NormalWeb"/>
            </w:pPr>
            <w:r>
              <w:t>R-UC3-07..R-UC3-08</w:t>
            </w:r>
          </w:p>
        </w:tc>
      </w:tr>
      <w:tr w:rsidR="00181AE0" w:rsidRPr="00C65432" w14:paraId="4B55A372"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FE082"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649FDC" w14:textId="77777777" w:rsidR="008639F3" w:rsidRPr="00C65432" w:rsidRDefault="008639F3" w:rsidP="00C65432">
            <w:pPr>
              <w:pStyle w:val="NormalWeb"/>
              <w:spacing w:before="40" w:beforeAutospacing="0" w:after="40" w:afterAutospacing="0"/>
            </w:pPr>
            <w:r w:rsidRPr="00C65432">
              <w:t>N/A</w:t>
            </w:r>
          </w:p>
        </w:tc>
      </w:tr>
    </w:tbl>
    <w:p w14:paraId="2F6C352A" w14:textId="7F4B24D3"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9BC2EA6" wp14:editId="2B97F2D2">
            <wp:extent cx="5736590" cy="6716395"/>
            <wp:effectExtent l="0" t="0" r="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6590" cy="6716395"/>
                    </a:xfrm>
                    <a:prstGeom prst="rect">
                      <a:avLst/>
                    </a:prstGeom>
                    <a:noFill/>
                    <a:ln>
                      <a:noFill/>
                    </a:ln>
                  </pic:spPr>
                </pic:pic>
              </a:graphicData>
            </a:graphic>
          </wp:inline>
        </w:drawing>
      </w:r>
    </w:p>
    <w:p w14:paraId="6540638C" w14:textId="0C471FE7" w:rsidR="008639F3" w:rsidRPr="00C65432" w:rsidRDefault="008639F3" w:rsidP="00C65432">
      <w:pPr>
        <w:pStyle w:val="Heading4"/>
        <w:spacing w:after="40"/>
        <w:rPr>
          <w:rFonts w:cs="Times New Roman"/>
          <w:color w:val="auto"/>
          <w:szCs w:val="24"/>
        </w:rPr>
      </w:pPr>
      <w:bookmarkStart w:id="34" w:name="_Toc213622797"/>
      <w:r w:rsidRPr="00C65432">
        <w:rPr>
          <w:rFonts w:cs="Times New Roman"/>
          <w:color w:val="auto"/>
          <w:szCs w:val="24"/>
        </w:rPr>
        <w:t>Xác nhận hoàn tất bán</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38"/>
        <w:gridCol w:w="7412"/>
      </w:tblGrid>
      <w:tr w:rsidR="00181AE0" w:rsidRPr="00C65432" w14:paraId="02AB1B4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37E326"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21B38" w14:textId="77777777" w:rsidR="008639F3" w:rsidRPr="00C65432" w:rsidRDefault="008639F3" w:rsidP="00C65432">
            <w:pPr>
              <w:pStyle w:val="NormalWeb"/>
              <w:spacing w:before="40" w:beforeAutospacing="0" w:after="40" w:afterAutospacing="0"/>
            </w:pPr>
            <w:r w:rsidRPr="00C65432">
              <w:t>3.2.4</w:t>
            </w:r>
          </w:p>
        </w:tc>
      </w:tr>
      <w:tr w:rsidR="00181AE0" w:rsidRPr="00C65432" w14:paraId="039932A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41FD6E"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A45D38" w14:textId="77777777" w:rsidR="008639F3" w:rsidRPr="00C65432" w:rsidRDefault="008639F3" w:rsidP="00C65432">
            <w:pPr>
              <w:pStyle w:val="NormalWeb"/>
              <w:spacing w:before="40" w:beforeAutospacing="0" w:after="40" w:afterAutospacing="0"/>
            </w:pPr>
            <w:r w:rsidRPr="00C65432">
              <w:t>Xác nhận hoàn tất bán hàng</w:t>
            </w:r>
          </w:p>
        </w:tc>
      </w:tr>
      <w:tr w:rsidR="00181AE0" w:rsidRPr="00C65432" w14:paraId="7CB0370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89CD0"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4AC3B" w14:textId="77777777" w:rsidR="008639F3" w:rsidRPr="00C65432" w:rsidRDefault="008639F3" w:rsidP="00C65432">
            <w:pPr>
              <w:pStyle w:val="NormalWeb"/>
              <w:spacing w:before="40" w:beforeAutospacing="0" w:after="40" w:afterAutospacing="0"/>
            </w:pPr>
            <w:r w:rsidRPr="00C65432">
              <w:t>Là người bán hàng, tôi muốn xác nhận khi khách hàng đã thanh toán đầy đủ và giao dịch đã hoàn tất, để hệ thống cập nhật trạng thái đơn bán và ghi nhận doanh thu cuối cùng.</w:t>
            </w:r>
          </w:p>
        </w:tc>
      </w:tr>
      <w:tr w:rsidR="00181AE0" w:rsidRPr="00C65432" w14:paraId="2E6F885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B574B" w14:textId="77777777" w:rsidR="008639F3" w:rsidRPr="00C65432" w:rsidRDefault="008639F3" w:rsidP="00C65432">
            <w:pPr>
              <w:pStyle w:val="NormalWeb"/>
              <w:spacing w:before="40" w:beforeAutospacing="0" w:after="40" w:afterAutospacing="0"/>
            </w:pPr>
            <w:r w:rsidRPr="00C65432">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908C9E"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2844BBF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DCCF8"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D0062" w14:textId="77777777" w:rsidR="008639F3" w:rsidRPr="00C65432" w:rsidRDefault="008639F3" w:rsidP="00C65432">
            <w:pPr>
              <w:pStyle w:val="NormalWeb"/>
              <w:spacing w:before="40" w:beforeAutospacing="0" w:after="40" w:afterAutospacing="0"/>
            </w:pPr>
            <w:r w:rsidRPr="00C65432">
              <w:t>High</w:t>
            </w:r>
          </w:p>
        </w:tc>
      </w:tr>
      <w:tr w:rsidR="00181AE0" w:rsidRPr="00C65432" w14:paraId="5C38C55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EAEEA1"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D18DC7" w14:textId="77777777" w:rsidR="008639F3" w:rsidRPr="00C65432" w:rsidRDefault="008639F3" w:rsidP="00C65432">
            <w:pPr>
              <w:pStyle w:val="NormalWeb"/>
              <w:spacing w:before="40" w:beforeAutospacing="0" w:after="40" w:afterAutospacing="0"/>
            </w:pPr>
            <w:r w:rsidRPr="00C65432">
              <w:t>Nhân viên hoặc chủ cửa hàng chọn “Xác nhận hoàn tất bán hàng”</w:t>
            </w:r>
          </w:p>
        </w:tc>
      </w:tr>
      <w:tr w:rsidR="00181AE0" w:rsidRPr="00C65432" w14:paraId="7C0A3D2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851D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692CEE" w14:textId="77777777" w:rsidR="008639F3" w:rsidRPr="00C65432" w:rsidRDefault="008639F3" w:rsidP="00015270">
            <w:pPr>
              <w:pStyle w:val="NormalWeb"/>
              <w:numPr>
                <w:ilvl w:val="0"/>
                <w:numId w:val="206"/>
              </w:numPr>
              <w:spacing w:before="40" w:beforeAutospacing="0" w:after="40" w:afterAutospacing="0"/>
              <w:textAlignment w:val="baseline"/>
            </w:pPr>
            <w:r w:rsidRPr="00C65432">
              <w:t>Người dùng đã đăng nhập hợp lệ và có quyền xác nhận hoàn tất bán.</w:t>
            </w:r>
          </w:p>
          <w:p w14:paraId="12ED6F4B" w14:textId="77777777" w:rsidR="008639F3" w:rsidRPr="00C65432" w:rsidRDefault="008639F3" w:rsidP="00015270">
            <w:pPr>
              <w:pStyle w:val="NormalWeb"/>
              <w:numPr>
                <w:ilvl w:val="0"/>
                <w:numId w:val="206"/>
              </w:numPr>
              <w:spacing w:before="40" w:beforeAutospacing="0" w:after="40" w:afterAutospacing="0"/>
              <w:textAlignment w:val="baseline"/>
            </w:pPr>
            <w:r w:rsidRPr="00C65432">
              <w:t>Hóa đơn bán đã được giao và khách hàng đã thanh toán đủ.</w:t>
            </w:r>
          </w:p>
          <w:p w14:paraId="39D35901" w14:textId="77777777" w:rsidR="008639F3" w:rsidRPr="00C65432" w:rsidRDefault="008639F3" w:rsidP="00015270">
            <w:pPr>
              <w:pStyle w:val="NormalWeb"/>
              <w:numPr>
                <w:ilvl w:val="0"/>
                <w:numId w:val="206"/>
              </w:numPr>
              <w:spacing w:before="40" w:beforeAutospacing="0" w:after="40" w:afterAutospacing="0"/>
              <w:textAlignment w:val="baseline"/>
            </w:pPr>
            <w:r w:rsidRPr="00C65432">
              <w:t>Hệ thống hoàn tất kiểm tra thanh toán .</w:t>
            </w:r>
          </w:p>
        </w:tc>
      </w:tr>
      <w:tr w:rsidR="00181AE0" w:rsidRPr="00C65432" w14:paraId="13AF801D"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8C71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A0FE0" w14:textId="77777777" w:rsidR="008639F3" w:rsidRPr="00C65432" w:rsidRDefault="008639F3" w:rsidP="00015270">
            <w:pPr>
              <w:pStyle w:val="NormalWeb"/>
              <w:numPr>
                <w:ilvl w:val="0"/>
                <w:numId w:val="207"/>
              </w:numPr>
              <w:spacing w:before="40" w:beforeAutospacing="0" w:after="40" w:afterAutospacing="0"/>
              <w:textAlignment w:val="baseline"/>
            </w:pPr>
            <w:r w:rsidRPr="00C65432">
              <w:t>Trạng thái hóa đơn được cập nhật = “Hoàn tất bán hàng.”</w:t>
            </w:r>
          </w:p>
          <w:p w14:paraId="5C1FD466" w14:textId="77777777" w:rsidR="008639F3" w:rsidRPr="00C65432" w:rsidRDefault="008639F3" w:rsidP="00015270">
            <w:pPr>
              <w:pStyle w:val="NormalWeb"/>
              <w:numPr>
                <w:ilvl w:val="0"/>
                <w:numId w:val="207"/>
              </w:numPr>
              <w:spacing w:before="40" w:beforeAutospacing="0" w:after="40" w:afterAutospacing="0"/>
              <w:textAlignment w:val="baseline"/>
            </w:pPr>
            <w:r w:rsidRPr="00C65432">
              <w:t>Doanh thu bán hàng được ghi nhận vào sổ sách, báo cáo tài chính.</w:t>
            </w:r>
          </w:p>
          <w:p w14:paraId="4C242698" w14:textId="77777777" w:rsidR="008639F3" w:rsidRPr="00C65432" w:rsidRDefault="008639F3" w:rsidP="00015270">
            <w:pPr>
              <w:pStyle w:val="NormalWeb"/>
              <w:numPr>
                <w:ilvl w:val="0"/>
                <w:numId w:val="207"/>
              </w:numPr>
              <w:spacing w:before="40" w:beforeAutospacing="0" w:after="40" w:afterAutospacing="0"/>
              <w:textAlignment w:val="baseline"/>
            </w:pPr>
            <w:r w:rsidRPr="00C65432">
              <w:t>Tồn kho thực tế đã được trừ đầy đủ.</w:t>
            </w:r>
          </w:p>
          <w:p w14:paraId="21E97162" w14:textId="77777777" w:rsidR="008639F3" w:rsidRPr="00C65432" w:rsidRDefault="008639F3" w:rsidP="00015270">
            <w:pPr>
              <w:pStyle w:val="NormalWeb"/>
              <w:numPr>
                <w:ilvl w:val="0"/>
                <w:numId w:val="207"/>
              </w:numPr>
              <w:spacing w:before="40" w:beforeAutospacing="0" w:after="40" w:afterAutospacing="0"/>
              <w:textAlignment w:val="baseline"/>
            </w:pPr>
            <w:r w:rsidRPr="00C65432">
              <w:t>Hệ thống ghi nhật ký hoàn tất bán</w:t>
            </w:r>
          </w:p>
        </w:tc>
      </w:tr>
      <w:tr w:rsidR="00181AE0" w:rsidRPr="00C65432" w14:paraId="35CF2276"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2A543"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1AD52F"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mở hóa đơn cần xác nhận hoàn tất bán.</w:t>
            </w:r>
          </w:p>
          <w:p w14:paraId="5A711762"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chọn “Xác nhận hoàn tất bán hàng.”</w:t>
            </w:r>
          </w:p>
          <w:p w14:paraId="3F9AE3FE"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hiển thị hộp ô nhập ghi chú và yêu cầu xác nhận bán hàng hoàn tất</w:t>
            </w:r>
          </w:p>
          <w:p w14:paraId="34296C81"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nhập ghi chú</w:t>
            </w:r>
          </w:p>
          <w:p w14:paraId="3434538D"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nhấn “Xác nhận hoàn tất bán hàng.”</w:t>
            </w:r>
          </w:p>
          <w:p w14:paraId="56761506"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cập nhật trạng thái hóa đơn = “Hoàn tất bán hàng.”</w:t>
            </w:r>
          </w:p>
          <w:p w14:paraId="0B1167FE"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hiển thị thông báo “Xác nhận hoàn tất bán hàng thành công.”</w:t>
            </w:r>
          </w:p>
        </w:tc>
      </w:tr>
      <w:tr w:rsidR="00181AE0" w:rsidRPr="00C65432" w14:paraId="2B1BC419"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69E2A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82B8F" w14:textId="77777777" w:rsidR="008639F3" w:rsidRPr="00C65432" w:rsidRDefault="008639F3" w:rsidP="00C65432">
            <w:pPr>
              <w:pStyle w:val="NormalWeb"/>
              <w:spacing w:before="40" w:beforeAutospacing="0" w:after="40" w:afterAutospacing="0"/>
            </w:pPr>
            <w:r w:rsidRPr="00C65432">
              <w:t>N/A</w:t>
            </w:r>
          </w:p>
        </w:tc>
      </w:tr>
      <w:tr w:rsidR="00181AE0" w:rsidRPr="00C65432" w14:paraId="3FC19459" w14:textId="77777777" w:rsidTr="008639F3">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3EC0EE"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C6018" w14:textId="77777777" w:rsidR="008639F3" w:rsidRPr="00C65432" w:rsidRDefault="008639F3" w:rsidP="00C65432">
            <w:pPr>
              <w:pStyle w:val="NormalWeb"/>
              <w:spacing w:before="40" w:beforeAutospacing="0" w:after="40" w:afterAutospacing="0"/>
            </w:pPr>
            <w:r w:rsidRPr="00C65432">
              <w:t>4a Nếu không có ghi chú thì người dùng có thể để trống</w:t>
            </w:r>
          </w:p>
          <w:p w14:paraId="337F7FAA" w14:textId="77777777" w:rsidR="008639F3" w:rsidRPr="00C65432" w:rsidRDefault="008639F3" w:rsidP="00C65432">
            <w:pPr>
              <w:pStyle w:val="NormalWeb"/>
              <w:spacing w:before="40" w:beforeAutospacing="0" w:after="40" w:afterAutospacing="0"/>
            </w:pPr>
            <w:r w:rsidRPr="00C65432">
              <w:t>6a. Nếu hóa đơn chưa được thanh toán đủ → hệ thống hiển thị “Chưa thanh toán đủ, không thể xác nhận hoàn tất bán hàng.”</w:t>
            </w:r>
          </w:p>
          <w:p w14:paraId="3D517BD8" w14:textId="77777777" w:rsidR="008639F3" w:rsidRPr="00C65432" w:rsidRDefault="008639F3" w:rsidP="00C65432">
            <w:pPr>
              <w:pStyle w:val="NormalWeb"/>
              <w:spacing w:before="40" w:beforeAutospacing="0" w:after="40" w:afterAutospacing="0"/>
            </w:pPr>
            <w:r w:rsidRPr="00C65432">
              <w:t>6b. Nếu trạng thái giao hàng chưa cập nhật “Đã giao” → hệ thống hiển thị “Giao hàng chưa hoàn tất, không thể xác nhận hoàn tất bán hàng.”</w:t>
            </w:r>
          </w:p>
          <w:p w14:paraId="7A08D433" w14:textId="77777777" w:rsidR="008639F3" w:rsidRPr="00C65432" w:rsidRDefault="008639F3" w:rsidP="00C65432">
            <w:pPr>
              <w:pStyle w:val="NormalWeb"/>
              <w:spacing w:before="40" w:beforeAutospacing="0" w:after="40" w:afterAutospacing="0"/>
            </w:pPr>
            <w:r w:rsidRPr="00C65432">
              <w:t>8a. Lỗi hệ thống hoặc mất kết nối khi cập nhật → hệ thống hiển thị “Không thể xác nhận hoàn tất bán hàng, vui lòng thử lại sau.”</w:t>
            </w:r>
          </w:p>
        </w:tc>
      </w:tr>
      <w:tr w:rsidR="00181AE0" w:rsidRPr="00C65432" w14:paraId="2419D1F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6502DC"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2B744F" w14:textId="77777777" w:rsidR="008639F3" w:rsidRPr="00C65432" w:rsidRDefault="008639F3" w:rsidP="00C65432">
            <w:pPr>
              <w:pStyle w:val="NormalWeb"/>
              <w:spacing w:before="40" w:beforeAutospacing="0" w:after="40" w:afterAutospacing="0"/>
            </w:pPr>
            <w:r w:rsidRPr="00C65432">
              <w:t>N/A</w:t>
            </w:r>
          </w:p>
        </w:tc>
      </w:tr>
      <w:tr w:rsidR="00181AE0" w:rsidRPr="00C65432" w14:paraId="2324F669"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9D697"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CA261C" w14:textId="77777777" w:rsidR="008639F3" w:rsidRPr="00C65432" w:rsidRDefault="008639F3" w:rsidP="00C65432">
            <w:pPr>
              <w:pStyle w:val="NormalWeb"/>
              <w:spacing w:before="40" w:beforeAutospacing="0" w:after="40" w:afterAutospacing="0"/>
            </w:pPr>
            <w:r w:rsidRPr="00C65432">
              <w:t>N/A</w:t>
            </w:r>
          </w:p>
        </w:tc>
      </w:tr>
    </w:tbl>
    <w:p w14:paraId="5C0DE5BF" w14:textId="32FD67F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35649B4" wp14:editId="4379CEC0">
            <wp:extent cx="5736590" cy="7162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6590" cy="7162800"/>
                    </a:xfrm>
                    <a:prstGeom prst="rect">
                      <a:avLst/>
                    </a:prstGeom>
                    <a:noFill/>
                    <a:ln>
                      <a:noFill/>
                    </a:ln>
                  </pic:spPr>
                </pic:pic>
              </a:graphicData>
            </a:graphic>
          </wp:inline>
        </w:drawing>
      </w:r>
    </w:p>
    <w:p w14:paraId="1C33B4CB" w14:textId="7771DF27" w:rsidR="008639F3" w:rsidRPr="00C65432" w:rsidRDefault="008639F3" w:rsidP="00C65432">
      <w:pPr>
        <w:pStyle w:val="Heading4"/>
        <w:spacing w:after="40"/>
        <w:rPr>
          <w:rFonts w:cs="Times New Roman"/>
          <w:color w:val="auto"/>
          <w:szCs w:val="24"/>
        </w:rPr>
      </w:pPr>
      <w:bookmarkStart w:id="35" w:name="_Toc213622798"/>
      <w:r w:rsidRPr="00C65432">
        <w:rPr>
          <w:rFonts w:cs="Times New Roman"/>
          <w:color w:val="auto"/>
          <w:szCs w:val="24"/>
        </w:rPr>
        <w:t>In/Xuất hóa đơn bán</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443"/>
        <w:gridCol w:w="6907"/>
      </w:tblGrid>
      <w:tr w:rsidR="00181AE0" w:rsidRPr="00C65432" w14:paraId="17030B5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B9283"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058FE" w14:textId="77777777" w:rsidR="008639F3" w:rsidRPr="00C65432" w:rsidRDefault="008639F3" w:rsidP="00C65432">
            <w:pPr>
              <w:pStyle w:val="NormalWeb"/>
              <w:spacing w:before="40" w:beforeAutospacing="0" w:after="40" w:afterAutospacing="0"/>
            </w:pPr>
            <w:r w:rsidRPr="00C65432">
              <w:t>3.2.5</w:t>
            </w:r>
          </w:p>
        </w:tc>
      </w:tr>
      <w:tr w:rsidR="00181AE0" w:rsidRPr="00C65432" w14:paraId="4804079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D63D27"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F4DE61" w14:textId="77777777" w:rsidR="008639F3" w:rsidRPr="00C65432" w:rsidRDefault="008639F3" w:rsidP="00C65432">
            <w:pPr>
              <w:pStyle w:val="NormalWeb"/>
              <w:spacing w:before="40" w:beforeAutospacing="0" w:after="40" w:afterAutospacing="0"/>
            </w:pPr>
            <w:r w:rsidRPr="00C65432">
              <w:t>In/ Xuất hóa đơn đơn</w:t>
            </w:r>
          </w:p>
        </w:tc>
      </w:tr>
      <w:tr w:rsidR="00181AE0" w:rsidRPr="00C65432" w14:paraId="0EDEC4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A39886" w14:textId="77777777" w:rsidR="008639F3" w:rsidRPr="00C65432" w:rsidRDefault="008639F3"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F2BC3" w14:textId="77777777" w:rsidR="008639F3" w:rsidRPr="00C65432" w:rsidRDefault="008639F3" w:rsidP="00C65432">
            <w:pPr>
              <w:pStyle w:val="NormalWeb"/>
              <w:spacing w:before="40" w:beforeAutospacing="0" w:after="40" w:afterAutospacing="0"/>
            </w:pPr>
            <w:r w:rsidRPr="00C65432">
              <w:t>Là người bán hàng, tôi muốn in/xuất hóa đơn cho đơn bán đã tạo để gừi cho khách</w:t>
            </w:r>
          </w:p>
        </w:tc>
      </w:tr>
      <w:tr w:rsidR="00181AE0" w:rsidRPr="00C65432" w14:paraId="055D281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35F0A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DD265"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172AA9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D89595"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F660C" w14:textId="77777777" w:rsidR="008639F3" w:rsidRPr="00C65432" w:rsidRDefault="008639F3" w:rsidP="00C65432">
            <w:pPr>
              <w:pStyle w:val="NormalWeb"/>
              <w:spacing w:before="40" w:beforeAutospacing="0" w:after="40" w:afterAutospacing="0"/>
            </w:pPr>
            <w:r w:rsidRPr="00C65432">
              <w:t>High</w:t>
            </w:r>
          </w:p>
        </w:tc>
      </w:tr>
      <w:tr w:rsidR="00181AE0" w:rsidRPr="00C65432" w14:paraId="4CFCACD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60BEA"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404E5" w14:textId="77777777" w:rsidR="008639F3" w:rsidRPr="00C65432" w:rsidRDefault="008639F3" w:rsidP="00C65432">
            <w:pPr>
              <w:pStyle w:val="NormalWeb"/>
              <w:spacing w:before="40" w:beforeAutospacing="0" w:after="40" w:afterAutospacing="0"/>
            </w:pPr>
            <w:r w:rsidRPr="00C65432">
              <w:t>Nhân viên hoặc chủ cửa hàng chọn chức năng “In hóa đơn” </w:t>
            </w:r>
          </w:p>
        </w:tc>
      </w:tr>
      <w:tr w:rsidR="00181AE0" w:rsidRPr="00C65432" w14:paraId="302D6F5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7EAFD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2D4DE8" w14:textId="77777777" w:rsidR="008639F3" w:rsidRPr="00C65432" w:rsidRDefault="008639F3" w:rsidP="00015270">
            <w:pPr>
              <w:pStyle w:val="NormalWeb"/>
              <w:numPr>
                <w:ilvl w:val="0"/>
                <w:numId w:val="209"/>
              </w:numPr>
              <w:spacing w:before="40" w:beforeAutospacing="0" w:after="40" w:afterAutospacing="0"/>
              <w:textAlignment w:val="baseline"/>
            </w:pPr>
            <w:r w:rsidRPr="00C65432">
              <w:t>Người dùng đã đăng nhập</w:t>
            </w:r>
          </w:p>
          <w:p w14:paraId="7412A5F4" w14:textId="77777777" w:rsidR="008639F3" w:rsidRPr="00C65432" w:rsidRDefault="008639F3" w:rsidP="00015270">
            <w:pPr>
              <w:pStyle w:val="NormalWeb"/>
              <w:numPr>
                <w:ilvl w:val="0"/>
                <w:numId w:val="209"/>
              </w:numPr>
              <w:spacing w:before="40" w:beforeAutospacing="0" w:after="40" w:afterAutospacing="0"/>
              <w:textAlignment w:val="baseline"/>
            </w:pPr>
            <w:r w:rsidRPr="00C65432">
              <w:t>Đơn bán tồn tại, hợp lệ, không ở trạng thái Đã hủy.</w:t>
            </w:r>
          </w:p>
          <w:p w14:paraId="0A757855" w14:textId="77777777" w:rsidR="008639F3" w:rsidRPr="00C65432" w:rsidRDefault="008639F3" w:rsidP="00015270">
            <w:pPr>
              <w:pStyle w:val="NormalWeb"/>
              <w:numPr>
                <w:ilvl w:val="0"/>
                <w:numId w:val="209"/>
              </w:numPr>
              <w:spacing w:before="40" w:beforeAutospacing="0" w:after="40" w:afterAutospacing="0"/>
              <w:textAlignment w:val="baseline"/>
            </w:pPr>
            <w:r w:rsidRPr="00C65432">
              <w:t>Tổng tiền/chi tiết dòng hàng đã được tính.</w:t>
            </w:r>
          </w:p>
          <w:p w14:paraId="5795FD90" w14:textId="77777777" w:rsidR="008639F3" w:rsidRPr="00C65432" w:rsidRDefault="008639F3" w:rsidP="00015270">
            <w:pPr>
              <w:pStyle w:val="NormalWeb"/>
              <w:numPr>
                <w:ilvl w:val="0"/>
                <w:numId w:val="209"/>
              </w:numPr>
              <w:spacing w:before="40" w:beforeAutospacing="0" w:after="40" w:afterAutospacing="0"/>
              <w:textAlignment w:val="baseline"/>
            </w:pPr>
            <w:r w:rsidRPr="00C65432">
              <w:t>Máy in hoạt động tốt</w:t>
            </w:r>
          </w:p>
        </w:tc>
      </w:tr>
      <w:tr w:rsidR="00181AE0" w:rsidRPr="00C65432" w14:paraId="3FDEB2E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5BB1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B6602F" w14:textId="77777777" w:rsidR="008639F3" w:rsidRPr="00C65432" w:rsidRDefault="008639F3" w:rsidP="00015270">
            <w:pPr>
              <w:pStyle w:val="NormalWeb"/>
              <w:numPr>
                <w:ilvl w:val="0"/>
                <w:numId w:val="210"/>
              </w:numPr>
              <w:spacing w:before="40" w:beforeAutospacing="0" w:after="40" w:afterAutospacing="0"/>
              <w:textAlignment w:val="baseline"/>
            </w:pPr>
            <w:r w:rsidRPr="00C65432">
              <w:t>Hóa đơn được in</w:t>
            </w:r>
          </w:p>
          <w:p w14:paraId="059498DC" w14:textId="77777777" w:rsidR="008639F3" w:rsidRPr="00C65432" w:rsidRDefault="008639F3" w:rsidP="00015270">
            <w:pPr>
              <w:pStyle w:val="NormalWeb"/>
              <w:numPr>
                <w:ilvl w:val="0"/>
                <w:numId w:val="210"/>
              </w:numPr>
              <w:spacing w:before="40" w:beforeAutospacing="0" w:after="40" w:afterAutospacing="0"/>
              <w:textAlignment w:val="baseline"/>
            </w:pPr>
            <w:r w:rsidRPr="00C65432">
              <w:t>Hóa đơn được xuất ra pdf</w:t>
            </w:r>
          </w:p>
          <w:p w14:paraId="30B8E2B9" w14:textId="77777777" w:rsidR="008639F3" w:rsidRPr="00C65432" w:rsidRDefault="008639F3" w:rsidP="00015270">
            <w:pPr>
              <w:pStyle w:val="NormalWeb"/>
              <w:numPr>
                <w:ilvl w:val="0"/>
                <w:numId w:val="210"/>
              </w:numPr>
              <w:spacing w:before="40" w:beforeAutospacing="0" w:after="40" w:afterAutospacing="0"/>
              <w:textAlignment w:val="baseline"/>
            </w:pPr>
            <w:r w:rsidRPr="00C65432">
              <w:t>Nhật ký in được lưu lại</w:t>
            </w:r>
          </w:p>
        </w:tc>
      </w:tr>
      <w:tr w:rsidR="00181AE0" w:rsidRPr="00C65432" w14:paraId="6614409D"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1ACF1"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D48AC4"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In/Xuất hóa đơn.”</w:t>
            </w:r>
          </w:p>
          <w:p w14:paraId="3EDC6CA7"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hiển thị hộp thoại cấu hình </w:t>
            </w:r>
          </w:p>
          <w:p w14:paraId="29410847"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cấu hình in/xuất.</w:t>
            </w:r>
          </w:p>
          <w:p w14:paraId="3EE75BD1"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hiển thị bản xem trước hóa đơn.</w:t>
            </w:r>
          </w:p>
          <w:p w14:paraId="4CBA3A77"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In hóa đơn.”</w:t>
            </w:r>
          </w:p>
          <w:p w14:paraId="1F61C365"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gửi lệnh in đến thiết bị.</w:t>
            </w:r>
          </w:p>
          <w:p w14:paraId="0491BD35"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ghi nhật ký in và hiển thị thông báo “In/Xuất hóa đơn thành công.”</w:t>
            </w:r>
          </w:p>
        </w:tc>
      </w:tr>
      <w:tr w:rsidR="00181AE0" w:rsidRPr="00C65432" w14:paraId="371AC7CB"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FFC73D"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B40D5" w14:textId="77777777" w:rsidR="008639F3" w:rsidRPr="00C65432" w:rsidRDefault="008639F3" w:rsidP="00C65432">
            <w:pPr>
              <w:pStyle w:val="NormalWeb"/>
              <w:spacing w:before="40" w:beforeAutospacing="0" w:after="40" w:afterAutospacing="0"/>
            </w:pPr>
            <w:r w:rsidRPr="00C65432">
              <w:t>5a. Người dùng chọn “Xuất PDF” </w:t>
            </w:r>
          </w:p>
          <w:p w14:paraId="454304C5" w14:textId="77777777" w:rsidR="008639F3" w:rsidRPr="00C65432" w:rsidRDefault="008639F3" w:rsidP="00C65432">
            <w:pPr>
              <w:pStyle w:val="NormalWeb"/>
              <w:spacing w:before="40" w:beforeAutospacing="0" w:after="40" w:afterAutospacing="0"/>
            </w:pPr>
            <w:r w:rsidRPr="00C65432">
              <w:t>6a. Hệ thống kết xuất hóa đơn ra file PDF </w:t>
            </w:r>
          </w:p>
        </w:tc>
      </w:tr>
      <w:tr w:rsidR="00181AE0" w:rsidRPr="00C65432" w14:paraId="0FE2E9DC" w14:textId="77777777" w:rsidTr="008639F3">
        <w:trPr>
          <w:trHeight w:val="27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6F8280"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EE347A" w14:textId="77777777" w:rsidR="008639F3" w:rsidRPr="00C65432" w:rsidRDefault="008639F3" w:rsidP="00C65432">
            <w:pPr>
              <w:pStyle w:val="NormalWeb"/>
              <w:spacing w:before="40" w:beforeAutospacing="0" w:after="40" w:afterAutospacing="0"/>
            </w:pPr>
            <w:r w:rsidRPr="00C65432">
              <w:t>1a. Nếu đơn hàng đã bị hủy thông báo </w:t>
            </w:r>
          </w:p>
          <w:p w14:paraId="7E600D33" w14:textId="77777777" w:rsidR="008639F3" w:rsidRPr="00C65432" w:rsidRDefault="008639F3" w:rsidP="00C65432">
            <w:pPr>
              <w:pStyle w:val="NormalWeb"/>
              <w:spacing w:before="40" w:beforeAutospacing="0" w:after="40" w:afterAutospacing="0"/>
            </w:pPr>
            <w:r w:rsidRPr="00C65432">
              <w:t>“Không thể in hoặc xuất hóa đơn cho đơn hàng đã hủy.”</w:t>
            </w:r>
          </w:p>
          <w:p w14:paraId="45E75869" w14:textId="77777777" w:rsidR="008639F3" w:rsidRPr="00C65432" w:rsidRDefault="008639F3" w:rsidP="00C65432">
            <w:pPr>
              <w:pStyle w:val="NormalWeb"/>
              <w:spacing w:before="40" w:beforeAutospacing="0" w:after="40" w:afterAutospacing="0"/>
            </w:pPr>
            <w:r w:rsidRPr="00C65432">
              <w:t>4a. Lỗi hiển thị bản xem trước → hiển thị “Không thể xem trước hóa đơn, vui lòng thử lại.”</w:t>
            </w:r>
          </w:p>
          <w:p w14:paraId="573789C9" w14:textId="77777777" w:rsidR="008639F3" w:rsidRPr="00C65432" w:rsidRDefault="008639F3" w:rsidP="00C65432">
            <w:pPr>
              <w:pStyle w:val="NormalWeb"/>
              <w:spacing w:before="40" w:beforeAutospacing="0" w:after="40" w:afterAutospacing="0"/>
            </w:pPr>
            <w:r w:rsidRPr="00C65432">
              <w:t>6b. Quá trình in lỗi → hiển thị “In thất bại, vui lòng kiểm tra máy in.”</w:t>
            </w:r>
          </w:p>
          <w:p w14:paraId="08ADD577" w14:textId="77777777" w:rsidR="008639F3" w:rsidRPr="00C65432" w:rsidRDefault="008639F3" w:rsidP="00C65432">
            <w:pPr>
              <w:pStyle w:val="NormalWeb"/>
              <w:spacing w:before="40" w:beforeAutospacing="0" w:after="40" w:afterAutospacing="0"/>
            </w:pPr>
            <w:r w:rsidRPr="00C65432">
              <w:t>6c. Xuất thất bại → hiển thị “Xuất hóa đơn thất bại. Vui lòng thử lại sau.”</w:t>
            </w:r>
          </w:p>
        </w:tc>
      </w:tr>
      <w:tr w:rsidR="00181AE0" w:rsidRPr="00C65432" w14:paraId="0EF8D48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2562C"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2080C5" w14:textId="356C02A3" w:rsidR="008639F3" w:rsidRPr="00C65432" w:rsidRDefault="00180213" w:rsidP="00C65432">
            <w:pPr>
              <w:pStyle w:val="NormalWeb"/>
              <w:spacing w:before="40" w:beforeAutospacing="0" w:after="40" w:afterAutospacing="0"/>
            </w:pPr>
            <w:r>
              <w:t>BR-UC3-04/05</w:t>
            </w:r>
          </w:p>
        </w:tc>
      </w:tr>
      <w:tr w:rsidR="00181AE0" w:rsidRPr="00C65432" w14:paraId="34116B3B"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FE9D34"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E1C363" w14:textId="77777777" w:rsidR="008639F3" w:rsidRPr="00C65432" w:rsidRDefault="008639F3" w:rsidP="00C65432">
            <w:pPr>
              <w:pStyle w:val="NormalWeb"/>
              <w:spacing w:before="40" w:beforeAutospacing="0" w:after="40" w:afterAutospacing="0"/>
            </w:pPr>
            <w:r w:rsidRPr="00C65432">
              <w:t>N/A</w:t>
            </w:r>
          </w:p>
        </w:tc>
      </w:tr>
    </w:tbl>
    <w:p w14:paraId="1B4B8E1A" w14:textId="51F69700"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0566F76" wp14:editId="1E3AD47E">
            <wp:extent cx="5725795" cy="7097395"/>
            <wp:effectExtent l="0" t="0" r="8255"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5795" cy="7097395"/>
                    </a:xfrm>
                    <a:prstGeom prst="rect">
                      <a:avLst/>
                    </a:prstGeom>
                    <a:noFill/>
                    <a:ln>
                      <a:noFill/>
                    </a:ln>
                  </pic:spPr>
                </pic:pic>
              </a:graphicData>
            </a:graphic>
          </wp:inline>
        </w:drawing>
      </w:r>
    </w:p>
    <w:p w14:paraId="3C9742DA" w14:textId="42AFEC5F" w:rsidR="008639F3" w:rsidRPr="00C65432" w:rsidRDefault="008639F3" w:rsidP="00C65432">
      <w:pPr>
        <w:pStyle w:val="Heading3"/>
        <w:spacing w:after="40"/>
        <w:rPr>
          <w:rFonts w:cs="Times New Roman"/>
          <w:color w:val="auto"/>
        </w:rPr>
      </w:pPr>
      <w:bookmarkStart w:id="36" w:name="_Toc213622799"/>
      <w:r w:rsidRPr="00C65432">
        <w:rPr>
          <w:rFonts w:cs="Times New Roman"/>
          <w:color w:val="auto"/>
        </w:rPr>
        <w:lastRenderedPageBreak/>
        <w:t>Giao hàng</w:t>
      </w:r>
      <w:bookmarkEnd w:id="36"/>
    </w:p>
    <w:p w14:paraId="11EC8302" w14:textId="65D9EBD1"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0EFEB905" wp14:editId="0CC111F0">
            <wp:extent cx="5541010" cy="3439795"/>
            <wp:effectExtent l="0" t="0" r="254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41010" cy="3439795"/>
                    </a:xfrm>
                    <a:prstGeom prst="rect">
                      <a:avLst/>
                    </a:prstGeom>
                    <a:noFill/>
                    <a:ln>
                      <a:noFill/>
                    </a:ln>
                  </pic:spPr>
                </pic:pic>
              </a:graphicData>
            </a:graphic>
          </wp:inline>
        </w:drawing>
      </w:r>
    </w:p>
    <w:p w14:paraId="396AA716" w14:textId="6E70788A"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37" w:name="_Toc213622800"/>
      <w:r w:rsidRPr="00C65432">
        <w:rPr>
          <w:rFonts w:cs="Times New Roman"/>
          <w:color w:val="auto"/>
          <w:szCs w:val="24"/>
        </w:rPr>
        <w:t>Tạo phiếu giao hàng</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058"/>
        <w:gridCol w:w="7292"/>
      </w:tblGrid>
      <w:tr w:rsidR="00181AE0" w:rsidRPr="00C65432" w14:paraId="06713A9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98DC25"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425986" w14:textId="77777777" w:rsidR="008639F3" w:rsidRPr="00C65432" w:rsidRDefault="008639F3" w:rsidP="00C65432">
            <w:pPr>
              <w:pStyle w:val="NormalWeb"/>
              <w:spacing w:before="40" w:beforeAutospacing="0" w:after="40" w:afterAutospacing="0"/>
            </w:pPr>
            <w:r w:rsidRPr="00C65432">
              <w:t>3.3.1</w:t>
            </w:r>
          </w:p>
        </w:tc>
      </w:tr>
      <w:tr w:rsidR="00181AE0" w:rsidRPr="00C65432" w14:paraId="4D492D1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20661"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1B8850" w14:textId="77777777" w:rsidR="008639F3" w:rsidRPr="00C65432" w:rsidRDefault="008639F3" w:rsidP="00C65432">
            <w:pPr>
              <w:pStyle w:val="NormalWeb"/>
              <w:spacing w:before="40" w:beforeAutospacing="0" w:after="40" w:afterAutospacing="0"/>
            </w:pPr>
            <w:r w:rsidRPr="00C65432">
              <w:t>Tạo phiếu giao hàng</w:t>
            </w:r>
          </w:p>
        </w:tc>
      </w:tr>
      <w:tr w:rsidR="00181AE0" w:rsidRPr="00C65432" w14:paraId="2D325DD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2D45F"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AA0945" w14:textId="77777777" w:rsidR="008639F3" w:rsidRPr="00C65432" w:rsidRDefault="008639F3" w:rsidP="00C65432">
            <w:pPr>
              <w:pStyle w:val="NormalWeb"/>
              <w:spacing w:before="40" w:beforeAutospacing="0" w:after="40" w:afterAutospacing="0"/>
            </w:pPr>
            <w:r w:rsidRPr="00C65432">
              <w:t>Là người bán hàng, tôi muốn tạo phiếu giao hàng từ một đơn bán để ghi nhận thông tin giao phục vụ bốc xếp, vận chuyển và theo dõi giao hàng</w:t>
            </w:r>
          </w:p>
        </w:tc>
      </w:tr>
      <w:tr w:rsidR="00181AE0" w:rsidRPr="00C65432" w14:paraId="0FCE380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476079"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4CA120"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16DF856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48EA0A"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477EFE" w14:textId="77777777" w:rsidR="008639F3" w:rsidRPr="00C65432" w:rsidRDefault="008639F3" w:rsidP="00C65432">
            <w:pPr>
              <w:pStyle w:val="NormalWeb"/>
              <w:spacing w:before="40" w:beforeAutospacing="0" w:after="40" w:afterAutospacing="0"/>
            </w:pPr>
            <w:r w:rsidRPr="00C65432">
              <w:t>High</w:t>
            </w:r>
          </w:p>
        </w:tc>
      </w:tr>
      <w:tr w:rsidR="00181AE0" w:rsidRPr="00C65432" w14:paraId="361EC09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DA3E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676F7" w14:textId="77777777" w:rsidR="008639F3" w:rsidRPr="00C65432" w:rsidRDefault="008639F3" w:rsidP="00C65432">
            <w:pPr>
              <w:pStyle w:val="NormalWeb"/>
              <w:spacing w:before="40" w:beforeAutospacing="0" w:after="40" w:afterAutospacing="0"/>
            </w:pPr>
            <w:r w:rsidRPr="00C65432">
              <w:t>Nhân viên hoặc chủ cửa hàng chọn chức năng “Tạo phiếu giao hàng” </w:t>
            </w:r>
          </w:p>
        </w:tc>
      </w:tr>
      <w:tr w:rsidR="00181AE0" w:rsidRPr="00C65432" w14:paraId="0B8E55E7"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F390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CC532F" w14:textId="77777777" w:rsidR="008639F3" w:rsidRPr="00C65432" w:rsidRDefault="008639F3" w:rsidP="00015270">
            <w:pPr>
              <w:pStyle w:val="NormalWeb"/>
              <w:numPr>
                <w:ilvl w:val="0"/>
                <w:numId w:val="212"/>
              </w:numPr>
              <w:spacing w:before="40" w:beforeAutospacing="0" w:after="40" w:afterAutospacing="0"/>
              <w:textAlignment w:val="baseline"/>
            </w:pPr>
            <w:r w:rsidRPr="00C65432">
              <w:t>Người dùng đã đăng nhập hợp lệ</w:t>
            </w:r>
          </w:p>
          <w:p w14:paraId="359FF30A" w14:textId="77777777" w:rsidR="008639F3" w:rsidRPr="00C65432" w:rsidRDefault="008639F3" w:rsidP="00015270">
            <w:pPr>
              <w:pStyle w:val="NormalWeb"/>
              <w:numPr>
                <w:ilvl w:val="0"/>
                <w:numId w:val="212"/>
              </w:numPr>
              <w:spacing w:before="40" w:beforeAutospacing="0" w:after="40" w:afterAutospacing="0"/>
              <w:textAlignment w:val="baseline"/>
            </w:pPr>
            <w:r w:rsidRPr="00C65432">
              <w:t>Đơn bán đã được tạo, hợp lệ và chưa giao.</w:t>
            </w:r>
          </w:p>
          <w:p w14:paraId="543B8C9D" w14:textId="77777777" w:rsidR="008639F3" w:rsidRPr="00C65432" w:rsidRDefault="008639F3" w:rsidP="00015270">
            <w:pPr>
              <w:pStyle w:val="NormalWeb"/>
              <w:numPr>
                <w:ilvl w:val="0"/>
                <w:numId w:val="212"/>
              </w:numPr>
              <w:spacing w:before="40" w:beforeAutospacing="0" w:after="40" w:afterAutospacing="0"/>
              <w:textAlignment w:val="baseline"/>
            </w:pPr>
            <w:r w:rsidRPr="00C65432">
              <w:t>Địa chỉ giao hàng và thông tin khách hàng đã được xác định trong đơn.</w:t>
            </w:r>
          </w:p>
        </w:tc>
      </w:tr>
      <w:tr w:rsidR="00181AE0" w:rsidRPr="00C65432" w14:paraId="7BCDFEAF"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8243D9"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1E03C" w14:textId="77777777" w:rsidR="008639F3" w:rsidRPr="00C65432" w:rsidRDefault="008639F3" w:rsidP="00015270">
            <w:pPr>
              <w:pStyle w:val="NormalWeb"/>
              <w:numPr>
                <w:ilvl w:val="0"/>
                <w:numId w:val="213"/>
              </w:numPr>
              <w:spacing w:before="40" w:beforeAutospacing="0" w:after="40" w:afterAutospacing="0"/>
              <w:textAlignment w:val="baseline"/>
            </w:pPr>
            <w:r w:rsidRPr="00C65432">
              <w:t>Phiếu giao hàng được tạo và lưu thành công.</w:t>
            </w:r>
            <w:r w:rsidRPr="00C65432">
              <w:br/>
            </w:r>
            <w:r w:rsidRPr="00C65432">
              <w:br/>
            </w:r>
          </w:p>
          <w:p w14:paraId="29B40FC7" w14:textId="77777777" w:rsidR="008639F3" w:rsidRPr="00C65432" w:rsidRDefault="008639F3" w:rsidP="00015270">
            <w:pPr>
              <w:pStyle w:val="NormalWeb"/>
              <w:numPr>
                <w:ilvl w:val="0"/>
                <w:numId w:val="213"/>
              </w:numPr>
              <w:spacing w:before="40" w:beforeAutospacing="0" w:after="40" w:afterAutospacing="0"/>
              <w:textAlignment w:val="baseline"/>
            </w:pPr>
            <w:r w:rsidRPr="00C65432">
              <w:t>Hệ thống ghi nhật ký thao tác</w:t>
            </w:r>
          </w:p>
        </w:tc>
      </w:tr>
      <w:tr w:rsidR="00181AE0" w:rsidRPr="00C65432" w14:paraId="54DABE7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B08506"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BFDFD"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mở hóa đơn bán hàng cần giao. </w:t>
            </w:r>
          </w:p>
          <w:p w14:paraId="767B9F56"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chọn “Tạo phiếu giao hàng.” </w:t>
            </w:r>
          </w:p>
          <w:p w14:paraId="7F9C8A91" w14:textId="77777777" w:rsidR="008639F3" w:rsidRPr="00C65432" w:rsidRDefault="008639F3" w:rsidP="00015270">
            <w:pPr>
              <w:pStyle w:val="NormalWeb"/>
              <w:numPr>
                <w:ilvl w:val="0"/>
                <w:numId w:val="214"/>
              </w:numPr>
              <w:spacing w:before="40" w:beforeAutospacing="0" w:after="40" w:afterAutospacing="0"/>
              <w:textAlignment w:val="baseline"/>
            </w:pPr>
            <w:r w:rsidRPr="00C65432">
              <w:t>Hiển thị ô nhập địa chỉ</w:t>
            </w:r>
          </w:p>
          <w:p w14:paraId="337CE545"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nhập địa chỉ </w:t>
            </w:r>
          </w:p>
          <w:p w14:paraId="59746700" w14:textId="77777777" w:rsidR="008639F3" w:rsidRPr="00C65432" w:rsidRDefault="008639F3" w:rsidP="00015270">
            <w:pPr>
              <w:pStyle w:val="NormalWeb"/>
              <w:numPr>
                <w:ilvl w:val="0"/>
                <w:numId w:val="214"/>
              </w:numPr>
              <w:spacing w:before="40" w:beforeAutospacing="0" w:after="40" w:afterAutospacing="0"/>
              <w:textAlignment w:val="baseline"/>
            </w:pPr>
            <w:r w:rsidRPr="00C65432">
              <w:t>Hệ thống hiển thị form phiếu giao hàng với dữ liệu từ hóa đơn bán và địa chỉ vừa nhập</w:t>
            </w:r>
          </w:p>
          <w:p w14:paraId="61A04A28"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chỉnh sửa thêm thông tin </w:t>
            </w:r>
          </w:p>
          <w:p w14:paraId="5D49D498"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nhấn “Tạo phiếu giao.” </w:t>
            </w:r>
          </w:p>
          <w:p w14:paraId="746DB2EB" w14:textId="77777777" w:rsidR="008639F3" w:rsidRPr="00C65432" w:rsidRDefault="008639F3" w:rsidP="00015270">
            <w:pPr>
              <w:pStyle w:val="NormalWeb"/>
              <w:numPr>
                <w:ilvl w:val="0"/>
                <w:numId w:val="214"/>
              </w:numPr>
              <w:spacing w:before="40" w:beforeAutospacing="0" w:after="40" w:afterAutospacing="0"/>
              <w:textAlignment w:val="baseline"/>
            </w:pPr>
            <w:r w:rsidRPr="00C65432">
              <w:t>Tạo phiếu giao hàng</w:t>
            </w:r>
          </w:p>
          <w:p w14:paraId="2F75CA32" w14:textId="77777777" w:rsidR="008639F3" w:rsidRPr="00C65432" w:rsidRDefault="008639F3" w:rsidP="00015270">
            <w:pPr>
              <w:pStyle w:val="NormalWeb"/>
              <w:numPr>
                <w:ilvl w:val="0"/>
                <w:numId w:val="214"/>
              </w:numPr>
              <w:spacing w:before="40" w:beforeAutospacing="0" w:after="40" w:afterAutospacing="0"/>
              <w:textAlignment w:val="baseline"/>
            </w:pPr>
            <w:r w:rsidRPr="00C65432">
              <w:t>Hệ thống hiển thị thông báo “Tạo phiếu giao hàng thành công.</w:t>
            </w:r>
          </w:p>
        </w:tc>
      </w:tr>
      <w:tr w:rsidR="00181AE0" w:rsidRPr="00C65432" w14:paraId="007971CA"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CB0246"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23261A" w14:textId="77777777" w:rsidR="008639F3" w:rsidRPr="00C65432" w:rsidRDefault="008639F3" w:rsidP="00C65432">
            <w:pPr>
              <w:pStyle w:val="NormalWeb"/>
              <w:spacing w:before="40" w:beforeAutospacing="0" w:after="40" w:afterAutospacing="0"/>
            </w:pPr>
            <w:r w:rsidRPr="00C65432">
              <w:t>N/A</w:t>
            </w:r>
          </w:p>
        </w:tc>
      </w:tr>
      <w:tr w:rsidR="00181AE0" w:rsidRPr="00C65432" w14:paraId="13497A96" w14:textId="77777777" w:rsidTr="008639F3">
        <w:trPr>
          <w:trHeight w:val="18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F0AA7"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189252" w14:textId="77777777" w:rsidR="008639F3" w:rsidRPr="00C65432" w:rsidRDefault="008639F3" w:rsidP="00C65432">
            <w:pPr>
              <w:pStyle w:val="NormalWeb"/>
              <w:spacing w:before="40" w:beforeAutospacing="0" w:after="40" w:afterAutospacing="0"/>
            </w:pPr>
            <w:r w:rsidRPr="00C65432">
              <w:t>3a Nếu đơn hàng đã được giao thông báo “Tạo phiếu giao thất bại. Đơn hàng đã được giao”</w:t>
            </w:r>
          </w:p>
          <w:p w14:paraId="73B21712" w14:textId="77777777" w:rsidR="008639F3" w:rsidRPr="00C65432" w:rsidRDefault="008639F3" w:rsidP="00C65432">
            <w:pPr>
              <w:pStyle w:val="NormalWeb"/>
              <w:spacing w:before="40" w:beforeAutospacing="0" w:after="40" w:afterAutospacing="0"/>
            </w:pPr>
            <w:r w:rsidRPr="00C65432">
              <w:t>5a. Dữ liệu giao hàng không hợp lệ → hiển thị “Vui lòng kiểm tra lại thông tin giao hàng.” </w:t>
            </w:r>
          </w:p>
          <w:p w14:paraId="122C1217" w14:textId="77777777" w:rsidR="008639F3" w:rsidRPr="00C65432" w:rsidRDefault="008639F3" w:rsidP="00C65432">
            <w:pPr>
              <w:pStyle w:val="NormalWeb"/>
              <w:spacing w:before="40" w:beforeAutospacing="0" w:after="40" w:afterAutospacing="0"/>
            </w:pPr>
            <w:r w:rsidRPr="00C65432">
              <w:t>6a Nếu không có gì chỉnh sửa thì qua bước 7</w:t>
            </w:r>
          </w:p>
          <w:p w14:paraId="3FBEBC45" w14:textId="77777777" w:rsidR="008639F3" w:rsidRPr="00C65432" w:rsidRDefault="008639F3" w:rsidP="00C65432">
            <w:pPr>
              <w:pStyle w:val="NormalWeb"/>
              <w:spacing w:before="40" w:beforeAutospacing="0" w:after="40" w:afterAutospacing="0"/>
            </w:pPr>
            <w:r w:rsidRPr="00C65432">
              <w:t>9a. Lỗi kết nối hoặc lưu dữ liệu thất bại → hiển thị “Không thể tạo phiếu giao hàng, vui lòng thử lại sau.”</w:t>
            </w:r>
          </w:p>
        </w:tc>
      </w:tr>
      <w:tr w:rsidR="00181AE0" w:rsidRPr="00C65432" w14:paraId="0D2C35D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085F7"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50146C" w14:textId="6F33A2F8" w:rsidR="008639F3" w:rsidRPr="00C65432" w:rsidRDefault="00355F3E" w:rsidP="00C65432">
            <w:pPr>
              <w:pStyle w:val="NormalWeb"/>
              <w:spacing w:before="40" w:beforeAutospacing="0" w:after="40" w:afterAutospacing="0"/>
            </w:pPr>
            <w:r>
              <w:t>BR-UC3-09/10</w:t>
            </w:r>
          </w:p>
        </w:tc>
      </w:tr>
      <w:tr w:rsidR="00181AE0" w:rsidRPr="00C65432" w14:paraId="20817631"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A8BAA"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6CDDB0" w14:textId="77777777" w:rsidR="008639F3" w:rsidRPr="00C65432" w:rsidRDefault="008639F3" w:rsidP="00C65432">
            <w:pPr>
              <w:pStyle w:val="NormalWeb"/>
              <w:spacing w:before="40" w:beforeAutospacing="0" w:after="40" w:afterAutospacing="0"/>
            </w:pPr>
            <w:r w:rsidRPr="00C65432">
              <w:t>N/A</w:t>
            </w:r>
          </w:p>
        </w:tc>
      </w:tr>
    </w:tbl>
    <w:p w14:paraId="219FF3B2" w14:textId="1C314B7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D0C9C4E" wp14:editId="5EEBEEB4">
            <wp:extent cx="5736590" cy="803338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6590" cy="8033385"/>
                    </a:xfrm>
                    <a:prstGeom prst="rect">
                      <a:avLst/>
                    </a:prstGeom>
                    <a:noFill/>
                    <a:ln>
                      <a:noFill/>
                    </a:ln>
                  </pic:spPr>
                </pic:pic>
              </a:graphicData>
            </a:graphic>
          </wp:inline>
        </w:drawing>
      </w:r>
    </w:p>
    <w:p w14:paraId="1054A87E" w14:textId="59C2DC2D" w:rsidR="008639F3" w:rsidRPr="00C65432" w:rsidRDefault="008639F3" w:rsidP="00C65432">
      <w:pPr>
        <w:pStyle w:val="Heading4"/>
        <w:spacing w:after="40"/>
        <w:rPr>
          <w:rFonts w:cs="Times New Roman"/>
          <w:color w:val="auto"/>
          <w:szCs w:val="24"/>
        </w:rPr>
      </w:pPr>
      <w:bookmarkStart w:id="38" w:name="_Toc213622801"/>
      <w:r w:rsidRPr="00C65432">
        <w:rPr>
          <w:rFonts w:cs="Times New Roman"/>
          <w:color w:val="auto"/>
          <w:szCs w:val="24"/>
        </w:rPr>
        <w:lastRenderedPageBreak/>
        <w:t>Xác nhận giao hàng thành công</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025"/>
        <w:gridCol w:w="7325"/>
      </w:tblGrid>
      <w:tr w:rsidR="00181AE0" w:rsidRPr="00C65432" w14:paraId="787242F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09F6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80CE2C" w14:textId="77777777" w:rsidR="008639F3" w:rsidRPr="00C65432" w:rsidRDefault="008639F3" w:rsidP="00C65432">
            <w:pPr>
              <w:pStyle w:val="NormalWeb"/>
              <w:spacing w:before="40" w:beforeAutospacing="0" w:after="40" w:afterAutospacing="0"/>
            </w:pPr>
            <w:r w:rsidRPr="00C65432">
              <w:t>3.3.2</w:t>
            </w:r>
          </w:p>
        </w:tc>
      </w:tr>
      <w:tr w:rsidR="00181AE0" w:rsidRPr="00C65432" w14:paraId="3910FD6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F63BB"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1D5B8" w14:textId="77777777" w:rsidR="008639F3" w:rsidRPr="00C65432" w:rsidRDefault="008639F3" w:rsidP="00C65432">
            <w:pPr>
              <w:pStyle w:val="NormalWeb"/>
              <w:spacing w:before="40" w:beforeAutospacing="0" w:after="40" w:afterAutospacing="0"/>
            </w:pPr>
            <w:r w:rsidRPr="00C65432">
              <w:t>Xác nhận giao hàng thành công</w:t>
            </w:r>
          </w:p>
        </w:tc>
      </w:tr>
      <w:tr w:rsidR="00181AE0" w:rsidRPr="00C65432" w14:paraId="0452892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691DD"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A6BAA1" w14:textId="77777777" w:rsidR="008639F3" w:rsidRPr="00C65432" w:rsidRDefault="008639F3" w:rsidP="00C65432">
            <w:pPr>
              <w:pStyle w:val="NormalWeb"/>
              <w:spacing w:before="40" w:beforeAutospacing="0" w:after="40" w:afterAutospacing="0"/>
            </w:pPr>
            <w:r w:rsidRPr="00C65432">
              <w:t>Là nhân viên hoặc chủ cửa hàng, tôi muốn xác nhận rằng hàng hóa đã được giao thành công cho khách để hệ thống cập nhật trạng thái phiếu giao</w:t>
            </w:r>
          </w:p>
        </w:tc>
      </w:tr>
      <w:tr w:rsidR="00181AE0" w:rsidRPr="00C65432" w14:paraId="782270C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5899E"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5D5F6B"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1B90FE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4E35B9"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6FDE89" w14:textId="77777777" w:rsidR="008639F3" w:rsidRPr="00C65432" w:rsidRDefault="008639F3" w:rsidP="00C65432">
            <w:pPr>
              <w:pStyle w:val="NormalWeb"/>
              <w:spacing w:before="40" w:beforeAutospacing="0" w:after="40" w:afterAutospacing="0"/>
            </w:pPr>
            <w:r w:rsidRPr="00C65432">
              <w:t>High</w:t>
            </w:r>
          </w:p>
        </w:tc>
      </w:tr>
      <w:tr w:rsidR="00181AE0" w:rsidRPr="00C65432" w14:paraId="3067082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A4CEFC"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A59C3A" w14:textId="77777777" w:rsidR="008639F3" w:rsidRPr="00C65432" w:rsidRDefault="008639F3" w:rsidP="00C65432">
            <w:pPr>
              <w:pStyle w:val="NormalWeb"/>
              <w:spacing w:before="40" w:beforeAutospacing="0" w:after="40" w:afterAutospacing="0"/>
            </w:pPr>
            <w:r w:rsidRPr="00C65432">
              <w:t>Người dùng chọn “Xác nhận giao hàng thành công”</w:t>
            </w:r>
          </w:p>
        </w:tc>
      </w:tr>
      <w:tr w:rsidR="00181AE0" w:rsidRPr="00C65432" w14:paraId="699E3AF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B0AB03"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9D930B" w14:textId="77777777" w:rsidR="008639F3" w:rsidRPr="00C65432" w:rsidRDefault="008639F3" w:rsidP="00015270">
            <w:pPr>
              <w:pStyle w:val="NormalWeb"/>
              <w:numPr>
                <w:ilvl w:val="0"/>
                <w:numId w:val="215"/>
              </w:numPr>
              <w:spacing w:before="40" w:beforeAutospacing="0" w:after="40" w:afterAutospacing="0"/>
              <w:textAlignment w:val="baseline"/>
            </w:pPr>
            <w:r w:rsidRPr="00C65432">
              <w:t>Người dùng đã đăng nhập hợp lệ.</w:t>
            </w:r>
          </w:p>
          <w:p w14:paraId="0F1ED7B4" w14:textId="77777777" w:rsidR="008639F3" w:rsidRPr="00C65432" w:rsidRDefault="008639F3" w:rsidP="00015270">
            <w:pPr>
              <w:pStyle w:val="NormalWeb"/>
              <w:numPr>
                <w:ilvl w:val="0"/>
                <w:numId w:val="215"/>
              </w:numPr>
              <w:spacing w:before="40" w:beforeAutospacing="0" w:after="40" w:afterAutospacing="0"/>
              <w:textAlignment w:val="baseline"/>
            </w:pPr>
            <w:r w:rsidRPr="00C65432">
              <w:t>Phiếu giao hàng tồn tại, đang ở trạng thái “Đang giao.”</w:t>
            </w:r>
          </w:p>
          <w:p w14:paraId="2D45CB8A" w14:textId="77777777" w:rsidR="008639F3" w:rsidRPr="00C65432" w:rsidRDefault="008639F3" w:rsidP="00015270">
            <w:pPr>
              <w:pStyle w:val="NormalWeb"/>
              <w:numPr>
                <w:ilvl w:val="0"/>
                <w:numId w:val="215"/>
              </w:numPr>
              <w:spacing w:before="40" w:beforeAutospacing="0" w:after="40" w:afterAutospacing="0"/>
              <w:textAlignment w:val="baseline"/>
            </w:pPr>
            <w:r w:rsidRPr="00C65432">
              <w:t>Đơn bán/hóa đơn liên kết còn hiệu lực, chưa bị hủy.</w:t>
            </w:r>
          </w:p>
        </w:tc>
      </w:tr>
      <w:tr w:rsidR="00181AE0" w:rsidRPr="00C65432" w14:paraId="059D356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49A4D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44ECE0" w14:textId="77777777" w:rsidR="008639F3" w:rsidRPr="00C65432" w:rsidRDefault="008639F3" w:rsidP="00015270">
            <w:pPr>
              <w:pStyle w:val="NormalWeb"/>
              <w:numPr>
                <w:ilvl w:val="0"/>
                <w:numId w:val="216"/>
              </w:numPr>
              <w:spacing w:before="40" w:beforeAutospacing="0" w:after="40" w:afterAutospacing="0"/>
              <w:textAlignment w:val="baseline"/>
            </w:pPr>
            <w:r w:rsidRPr="00C65432">
              <w:t>Phiếu giao hàng được cập nhật trạng thái = “Đã giao hàng.”</w:t>
            </w:r>
          </w:p>
          <w:p w14:paraId="29400619" w14:textId="77777777" w:rsidR="008639F3" w:rsidRPr="00C65432" w:rsidRDefault="008639F3" w:rsidP="00015270">
            <w:pPr>
              <w:pStyle w:val="NormalWeb"/>
              <w:numPr>
                <w:ilvl w:val="0"/>
                <w:numId w:val="216"/>
              </w:numPr>
              <w:spacing w:before="40" w:beforeAutospacing="0" w:after="40" w:afterAutospacing="0"/>
              <w:textAlignment w:val="baseline"/>
            </w:pPr>
            <w:r w:rsidRPr="00C65432">
              <w:t>Hóa đơn liên kết được cập nhật trạng thái sau giao hàng</w:t>
            </w:r>
          </w:p>
          <w:p w14:paraId="1836B3D2" w14:textId="77777777" w:rsidR="008639F3" w:rsidRPr="00C65432" w:rsidRDefault="008639F3" w:rsidP="00015270">
            <w:pPr>
              <w:pStyle w:val="NormalWeb"/>
              <w:numPr>
                <w:ilvl w:val="0"/>
                <w:numId w:val="216"/>
              </w:numPr>
              <w:spacing w:before="40" w:beforeAutospacing="0" w:after="40" w:afterAutospacing="0"/>
              <w:textAlignment w:val="baseline"/>
            </w:pPr>
            <w:r w:rsidRPr="00C65432">
              <w:t>Hệ thống ghi nhận nhật ký xác nhận giao hàng</w:t>
            </w:r>
          </w:p>
        </w:tc>
      </w:tr>
      <w:tr w:rsidR="00181AE0" w:rsidRPr="00C65432" w14:paraId="11C9C339"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5F658"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896F1"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mở phiếu giao hàng cần xác nhận.</w:t>
            </w:r>
          </w:p>
          <w:p w14:paraId="3CE35087"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chọn “Xác nhận giao hàng thành công.”</w:t>
            </w:r>
          </w:p>
          <w:p w14:paraId="77950EA0"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hiển thị hộp xác nhận và ô nhập ghi chú</w:t>
            </w:r>
          </w:p>
          <w:p w14:paraId="2C5F0A2F"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nhập ghi chú giao hàng </w:t>
            </w:r>
          </w:p>
          <w:p w14:paraId="551682DE"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nhấn “Xác nhận.”</w:t>
            </w:r>
          </w:p>
          <w:p w14:paraId="5BA757A9"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cập nhật trạng thái phiếu giao = “Đã giao hàng.”</w:t>
            </w:r>
          </w:p>
          <w:p w14:paraId="3DDAE681"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hiển thị thông báo “Xác nhận giao hàng thành công.”</w:t>
            </w:r>
          </w:p>
        </w:tc>
      </w:tr>
      <w:tr w:rsidR="00181AE0" w:rsidRPr="00C65432" w14:paraId="61D5CCC1"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532BD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C496B2" w14:textId="77777777" w:rsidR="008639F3" w:rsidRPr="00C65432" w:rsidRDefault="008639F3" w:rsidP="00C65432">
            <w:pPr>
              <w:pStyle w:val="NormalWeb"/>
              <w:spacing w:before="40" w:beforeAutospacing="0" w:after="40" w:afterAutospacing="0"/>
            </w:pPr>
            <w:r w:rsidRPr="00C65432">
              <w:t>N/A</w:t>
            </w:r>
          </w:p>
        </w:tc>
      </w:tr>
      <w:tr w:rsidR="00181AE0" w:rsidRPr="00C65432" w14:paraId="03486A0B" w14:textId="77777777" w:rsidTr="008639F3">
        <w:trPr>
          <w:trHeight w:val="22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1CFAC0"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CC9482" w14:textId="77777777" w:rsidR="008639F3" w:rsidRPr="00C65432" w:rsidRDefault="008639F3" w:rsidP="00C65432">
            <w:pPr>
              <w:pStyle w:val="NormalWeb"/>
              <w:spacing w:before="40" w:beforeAutospacing="0" w:after="40" w:afterAutospacing="0"/>
            </w:pPr>
            <w:r w:rsidRPr="00C65432">
              <w:t>3a Phiếu giao đã bị hủy hoặc không ở trạng thái “Đang giao” → hệ thống hiển thị thông báo “Không thể xác nhận giao hàng cho phiếu không hợp lệ.”</w:t>
            </w:r>
          </w:p>
          <w:p w14:paraId="1F6A0344" w14:textId="77777777" w:rsidR="008639F3" w:rsidRPr="00C65432" w:rsidRDefault="008639F3" w:rsidP="00C65432">
            <w:pPr>
              <w:pStyle w:val="NormalWeb"/>
              <w:spacing w:before="40" w:beforeAutospacing="0" w:after="40" w:afterAutospacing="0"/>
            </w:pPr>
            <w:r w:rsidRPr="00C65432">
              <w:t>4a. Nêu không có ghi chú thì bỏ qua</w:t>
            </w:r>
          </w:p>
          <w:p w14:paraId="410BF87B" w14:textId="77777777" w:rsidR="008639F3" w:rsidRPr="00C65432" w:rsidRDefault="008639F3" w:rsidP="00C65432">
            <w:pPr>
              <w:pStyle w:val="NormalWeb"/>
              <w:spacing w:before="40" w:beforeAutospacing="0" w:after="40" w:afterAutospacing="0"/>
            </w:pPr>
            <w:r w:rsidRPr="00C65432">
              <w:t>7a. Lỗi hệ thống hoặc mất kết nối khi cập nhật → hệ thống hiển thị thông báo “Không thể xác nhận giao hàng, vui lòng thử lại sau.”</w:t>
            </w:r>
          </w:p>
        </w:tc>
      </w:tr>
      <w:tr w:rsidR="00181AE0" w:rsidRPr="00C65432" w14:paraId="6B4DAEF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18D5EE"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3CC34" w14:textId="77777777" w:rsidR="008639F3" w:rsidRPr="00C65432" w:rsidRDefault="008639F3" w:rsidP="00C65432">
            <w:pPr>
              <w:pStyle w:val="NormalWeb"/>
              <w:spacing w:before="40" w:beforeAutospacing="0" w:after="40" w:afterAutospacing="0"/>
            </w:pPr>
            <w:r w:rsidRPr="00C65432">
              <w:t>N/A</w:t>
            </w:r>
          </w:p>
        </w:tc>
      </w:tr>
      <w:tr w:rsidR="00181AE0" w:rsidRPr="00C65432" w14:paraId="7B1F8A57"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DFA4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B77565" w14:textId="77777777" w:rsidR="008639F3" w:rsidRPr="00C65432" w:rsidRDefault="008639F3" w:rsidP="00C65432">
            <w:pPr>
              <w:pStyle w:val="NormalWeb"/>
              <w:spacing w:before="40" w:beforeAutospacing="0" w:after="40" w:afterAutospacing="0"/>
            </w:pPr>
            <w:r w:rsidRPr="00C65432">
              <w:t>N/A</w:t>
            </w:r>
          </w:p>
        </w:tc>
      </w:tr>
    </w:tbl>
    <w:p w14:paraId="040B25F8" w14:textId="5D324852"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47D539FA" wp14:editId="29C09C20">
            <wp:extent cx="5736590" cy="76415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6590" cy="7641590"/>
                    </a:xfrm>
                    <a:prstGeom prst="rect">
                      <a:avLst/>
                    </a:prstGeom>
                    <a:noFill/>
                    <a:ln>
                      <a:noFill/>
                    </a:ln>
                  </pic:spPr>
                </pic:pic>
              </a:graphicData>
            </a:graphic>
          </wp:inline>
        </w:drawing>
      </w:r>
    </w:p>
    <w:p w14:paraId="3ABC4009" w14:textId="26864697" w:rsidR="008639F3" w:rsidRPr="00C65432" w:rsidRDefault="008639F3" w:rsidP="00C65432">
      <w:pPr>
        <w:pStyle w:val="Heading4"/>
        <w:spacing w:after="40"/>
        <w:rPr>
          <w:rFonts w:cs="Times New Roman"/>
          <w:color w:val="auto"/>
          <w:szCs w:val="24"/>
        </w:rPr>
      </w:pPr>
      <w:bookmarkStart w:id="39" w:name="_Toc213622802"/>
      <w:r w:rsidRPr="00C65432">
        <w:rPr>
          <w:rFonts w:cs="Times New Roman"/>
          <w:color w:val="auto"/>
          <w:szCs w:val="24"/>
        </w:rPr>
        <w:t>Cập nhật địa chỉ giao</w:t>
      </w:r>
      <w:bookmarkEnd w:id="39"/>
    </w:p>
    <w:tbl>
      <w:tblPr>
        <w:tblW w:w="0" w:type="auto"/>
        <w:tblCellMar>
          <w:top w:w="15" w:type="dxa"/>
          <w:left w:w="15" w:type="dxa"/>
          <w:bottom w:w="15" w:type="dxa"/>
          <w:right w:w="15" w:type="dxa"/>
        </w:tblCellMar>
        <w:tblLook w:val="04A0" w:firstRow="1" w:lastRow="0" w:firstColumn="1" w:lastColumn="0" w:noHBand="0" w:noVBand="1"/>
      </w:tblPr>
      <w:tblGrid>
        <w:gridCol w:w="2109"/>
        <w:gridCol w:w="7241"/>
      </w:tblGrid>
      <w:tr w:rsidR="00181AE0" w:rsidRPr="00C65432" w14:paraId="33BE0D1E"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161CC"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41C8B7" w14:textId="77777777" w:rsidR="008639F3" w:rsidRPr="00C65432" w:rsidRDefault="008639F3" w:rsidP="00C65432">
            <w:pPr>
              <w:pStyle w:val="NormalWeb"/>
              <w:spacing w:before="40" w:beforeAutospacing="0" w:after="40" w:afterAutospacing="0"/>
            </w:pPr>
            <w:r w:rsidRPr="00C65432">
              <w:t>3.3.3</w:t>
            </w:r>
          </w:p>
        </w:tc>
      </w:tr>
      <w:tr w:rsidR="00181AE0" w:rsidRPr="00C65432" w14:paraId="4C2DB68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9FC4F" w14:textId="77777777" w:rsidR="008639F3" w:rsidRPr="00C65432" w:rsidRDefault="008639F3"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13652" w14:textId="77777777" w:rsidR="008639F3" w:rsidRPr="00C65432" w:rsidRDefault="008639F3" w:rsidP="00C65432">
            <w:pPr>
              <w:pStyle w:val="NormalWeb"/>
              <w:spacing w:before="40" w:beforeAutospacing="0" w:after="40" w:afterAutospacing="0"/>
            </w:pPr>
            <w:r w:rsidRPr="00C65432">
              <w:t>Cập nhật địa chỉ giao hàng</w:t>
            </w:r>
          </w:p>
        </w:tc>
      </w:tr>
      <w:tr w:rsidR="00181AE0" w:rsidRPr="00C65432" w14:paraId="4DEC6DB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0A24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1F3977" w14:textId="77777777" w:rsidR="008639F3" w:rsidRPr="00C65432" w:rsidRDefault="008639F3" w:rsidP="00C65432">
            <w:pPr>
              <w:pStyle w:val="NormalWeb"/>
              <w:spacing w:before="40" w:beforeAutospacing="0" w:after="40" w:afterAutospacing="0"/>
            </w:pPr>
            <w:r w:rsidRPr="00C65432">
              <w:t>Là người bán hàng, tôi muốn cập nhật địa chỉ giao hàng trước khi giao, để đảm bảo hàng được gửi đến đúng địa điểm của khách hàng.</w:t>
            </w:r>
          </w:p>
        </w:tc>
      </w:tr>
      <w:tr w:rsidR="00181AE0" w:rsidRPr="00C65432" w14:paraId="0643AA1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3AA788"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39C4E8"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2773E8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E1DCFE"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800E6" w14:textId="77777777" w:rsidR="008639F3" w:rsidRPr="00C65432" w:rsidRDefault="008639F3" w:rsidP="00C65432">
            <w:pPr>
              <w:pStyle w:val="NormalWeb"/>
              <w:spacing w:before="40" w:beforeAutospacing="0" w:after="40" w:afterAutospacing="0"/>
            </w:pPr>
            <w:r w:rsidRPr="00C65432">
              <w:t>Medium</w:t>
            </w:r>
          </w:p>
        </w:tc>
      </w:tr>
      <w:tr w:rsidR="00181AE0" w:rsidRPr="00C65432" w14:paraId="5D3E873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A601F4"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5C9E0" w14:textId="77777777" w:rsidR="008639F3" w:rsidRPr="00C65432" w:rsidRDefault="008639F3" w:rsidP="00C65432">
            <w:pPr>
              <w:pStyle w:val="NormalWeb"/>
              <w:spacing w:before="40" w:beforeAutospacing="0" w:after="40" w:afterAutospacing="0"/>
            </w:pPr>
            <w:r w:rsidRPr="00C65432">
              <w:t>Nhân viên hoặc chủ cửa hàng chọn chức năng “Cập nhật địa chỉ giao”</w:t>
            </w:r>
          </w:p>
        </w:tc>
      </w:tr>
      <w:tr w:rsidR="00181AE0" w:rsidRPr="00C65432" w14:paraId="234EF34A" w14:textId="77777777" w:rsidTr="008639F3">
        <w:trPr>
          <w:trHeight w:val="55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D6381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2FF3C" w14:textId="77777777" w:rsidR="008639F3" w:rsidRPr="00C65432" w:rsidRDefault="008639F3" w:rsidP="00015270">
            <w:pPr>
              <w:pStyle w:val="NormalWeb"/>
              <w:numPr>
                <w:ilvl w:val="0"/>
                <w:numId w:val="218"/>
              </w:numPr>
              <w:spacing w:before="40" w:beforeAutospacing="0" w:after="40" w:afterAutospacing="0"/>
              <w:textAlignment w:val="baseline"/>
            </w:pPr>
            <w:r w:rsidRPr="00C65432">
              <w:t>Người dùng đã đăng nhập hợp lệ.</w:t>
            </w:r>
          </w:p>
          <w:p w14:paraId="527666B4" w14:textId="77777777" w:rsidR="008639F3" w:rsidRPr="00C65432" w:rsidRDefault="008639F3" w:rsidP="00015270">
            <w:pPr>
              <w:pStyle w:val="NormalWeb"/>
              <w:numPr>
                <w:ilvl w:val="0"/>
                <w:numId w:val="218"/>
              </w:numPr>
              <w:spacing w:before="40" w:beforeAutospacing="0" w:after="40" w:afterAutospacing="0"/>
              <w:textAlignment w:val="baseline"/>
            </w:pPr>
            <w:r w:rsidRPr="00C65432">
              <w:t>Đơn chưa được giao</w:t>
            </w:r>
          </w:p>
        </w:tc>
      </w:tr>
      <w:tr w:rsidR="00181AE0" w:rsidRPr="00C65432" w14:paraId="3428C91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826F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5AA2D9" w14:textId="77777777" w:rsidR="008639F3" w:rsidRPr="00C65432" w:rsidRDefault="008639F3" w:rsidP="00015270">
            <w:pPr>
              <w:pStyle w:val="NormalWeb"/>
              <w:numPr>
                <w:ilvl w:val="0"/>
                <w:numId w:val="219"/>
              </w:numPr>
              <w:spacing w:before="40" w:beforeAutospacing="0" w:after="40" w:afterAutospacing="0"/>
              <w:textAlignment w:val="baseline"/>
            </w:pPr>
            <w:r w:rsidRPr="00C65432">
              <w:t>Người dùng đã đăng nhập hợp lệ.</w:t>
            </w:r>
          </w:p>
          <w:p w14:paraId="29263A9F" w14:textId="77777777" w:rsidR="008639F3" w:rsidRPr="00C65432" w:rsidRDefault="008639F3" w:rsidP="00015270">
            <w:pPr>
              <w:pStyle w:val="NormalWeb"/>
              <w:numPr>
                <w:ilvl w:val="0"/>
                <w:numId w:val="219"/>
              </w:numPr>
              <w:spacing w:before="40" w:beforeAutospacing="0" w:after="40" w:afterAutospacing="0"/>
              <w:textAlignment w:val="baseline"/>
            </w:pPr>
            <w:r w:rsidRPr="00C65432">
              <w:t>Địa chỉ giao hàng trong đơn hàng và phiếu được cập nhật thành công.</w:t>
            </w:r>
          </w:p>
          <w:p w14:paraId="3AA3ACCB" w14:textId="77777777" w:rsidR="008639F3" w:rsidRPr="00C65432" w:rsidRDefault="008639F3" w:rsidP="00015270">
            <w:pPr>
              <w:pStyle w:val="NormalWeb"/>
              <w:numPr>
                <w:ilvl w:val="0"/>
                <w:numId w:val="219"/>
              </w:numPr>
              <w:spacing w:before="40" w:beforeAutospacing="0" w:after="40" w:afterAutospacing="0"/>
              <w:textAlignment w:val="baseline"/>
            </w:pPr>
            <w:r w:rsidRPr="00C65432">
              <w:t>Thông tin thay đổi được ghi vào nhật ký cập nhật hệ thống.</w:t>
            </w:r>
          </w:p>
        </w:tc>
      </w:tr>
      <w:tr w:rsidR="00181AE0" w:rsidRPr="00C65432" w14:paraId="42C3CA76"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B6DC3C"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BA6B6" w14:textId="77777777" w:rsidR="008639F3" w:rsidRPr="00C65432" w:rsidRDefault="008639F3" w:rsidP="00015270">
            <w:pPr>
              <w:pStyle w:val="NormalWeb"/>
              <w:numPr>
                <w:ilvl w:val="0"/>
                <w:numId w:val="220"/>
              </w:numPr>
              <w:spacing w:before="40" w:beforeAutospacing="0" w:after="40" w:afterAutospacing="0"/>
              <w:textAlignment w:val="baseline"/>
            </w:pPr>
            <w:r w:rsidRPr="00C65432">
              <w:t>Người dùng mở phiếu giao hàng cần cập nhật địa chỉ</w:t>
            </w:r>
          </w:p>
          <w:p w14:paraId="12A787CF" w14:textId="77777777" w:rsidR="008639F3" w:rsidRPr="00C65432" w:rsidRDefault="008639F3" w:rsidP="00015270">
            <w:pPr>
              <w:pStyle w:val="NormalWeb"/>
              <w:numPr>
                <w:ilvl w:val="0"/>
                <w:numId w:val="220"/>
              </w:numPr>
              <w:spacing w:before="40" w:beforeAutospacing="0" w:after="40" w:afterAutospacing="0"/>
              <w:textAlignment w:val="baseline"/>
            </w:pPr>
            <w:r w:rsidRPr="00C65432">
              <w:t>Chọn “Cập nhật địa chỉ giao.”</w:t>
            </w:r>
          </w:p>
          <w:p w14:paraId="4011D50F"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cho phép cập nhật địa chỉ giao</w:t>
            </w:r>
          </w:p>
          <w:p w14:paraId="07277785" w14:textId="77777777" w:rsidR="008639F3" w:rsidRPr="00C65432" w:rsidRDefault="008639F3" w:rsidP="00015270">
            <w:pPr>
              <w:pStyle w:val="NormalWeb"/>
              <w:numPr>
                <w:ilvl w:val="0"/>
                <w:numId w:val="220"/>
              </w:numPr>
              <w:spacing w:before="40" w:beforeAutospacing="0" w:after="40" w:afterAutospacing="0"/>
              <w:textAlignment w:val="baseline"/>
            </w:pPr>
            <w:r w:rsidRPr="00C65432">
              <w:t>Người dùng nhập địa chỉ giao mới và nhấn “Lưu.”</w:t>
            </w:r>
          </w:p>
          <w:p w14:paraId="1020DF58"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kiểm tra hợp lệ (địa chỉ không rỗng; SĐT/ tên người nhận nếu yêu cầu).</w:t>
            </w:r>
          </w:p>
          <w:p w14:paraId="5824E505"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lưu địa chỉ mới, cập nhật vào đơn hàng và phiếu giao</w:t>
            </w:r>
          </w:p>
          <w:p w14:paraId="1A72D78C"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hiển thị “Cập nhật địa chỉ giao thành công.”</w:t>
            </w:r>
          </w:p>
        </w:tc>
      </w:tr>
      <w:tr w:rsidR="00181AE0" w:rsidRPr="00C65432" w14:paraId="44A60D52"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AD7F9"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7C53C2" w14:textId="77777777" w:rsidR="008639F3" w:rsidRPr="00C65432" w:rsidRDefault="008639F3" w:rsidP="00C65432">
            <w:pPr>
              <w:pStyle w:val="NormalWeb"/>
              <w:spacing w:before="40" w:beforeAutospacing="0" w:after="40" w:afterAutospacing="0"/>
            </w:pPr>
            <w:r w:rsidRPr="00C65432">
              <w:t>4a. Người dùng chọn địa chỉ có sẵn của khách được lưu trong lịch sử</w:t>
            </w:r>
          </w:p>
        </w:tc>
      </w:tr>
      <w:tr w:rsidR="00181AE0" w:rsidRPr="00C65432" w14:paraId="160C5D4F" w14:textId="77777777" w:rsidTr="008639F3">
        <w:trPr>
          <w:trHeight w:val="22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59E672"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EA6D37" w14:textId="77777777" w:rsidR="008639F3" w:rsidRPr="00C65432" w:rsidRDefault="008639F3" w:rsidP="00C65432">
            <w:pPr>
              <w:pStyle w:val="NormalWeb"/>
              <w:spacing w:before="40" w:beforeAutospacing="0" w:after="40" w:afterAutospacing="0"/>
            </w:pPr>
            <w:r w:rsidRPr="00C65432">
              <w:t>3a. Đơn hoặc phiếu đã giao / đã hủy → hệ thống hiển thị “Không thể cập nhật địa chỉ cho chứng từ không hợp lệ.”</w:t>
            </w:r>
          </w:p>
          <w:p w14:paraId="1C6CD3F7" w14:textId="77777777" w:rsidR="008639F3" w:rsidRPr="00C65432" w:rsidRDefault="008639F3" w:rsidP="00C65432">
            <w:pPr>
              <w:pStyle w:val="NormalWeb"/>
              <w:spacing w:before="40" w:beforeAutospacing="0" w:after="40" w:afterAutospacing="0"/>
            </w:pPr>
            <w:r w:rsidRPr="00C65432">
              <w:t>6a. Lỗi hệ thống hoặc mất kết nối → hệ thống hiển thị “Không thể cập nhật địa chỉ, vui lòng thử lại sau.”</w:t>
            </w:r>
          </w:p>
        </w:tc>
      </w:tr>
      <w:tr w:rsidR="00181AE0" w:rsidRPr="00C65432" w14:paraId="681FB84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646A7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55AECC" w14:textId="795120D1" w:rsidR="008639F3" w:rsidRPr="00C65432" w:rsidRDefault="00355F3E" w:rsidP="00C65432">
            <w:pPr>
              <w:pStyle w:val="NormalWeb"/>
              <w:spacing w:before="40" w:beforeAutospacing="0" w:after="40" w:afterAutospacing="0"/>
            </w:pPr>
            <w:r>
              <w:t>BR-UC3-09</w:t>
            </w:r>
          </w:p>
        </w:tc>
      </w:tr>
      <w:tr w:rsidR="00181AE0" w:rsidRPr="00C65432" w14:paraId="39B603A9"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ED527D"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3EF4" w14:textId="77777777" w:rsidR="008639F3" w:rsidRPr="00C65432" w:rsidRDefault="008639F3" w:rsidP="00C65432">
            <w:pPr>
              <w:pStyle w:val="NormalWeb"/>
              <w:spacing w:before="40" w:beforeAutospacing="0" w:after="40" w:afterAutospacing="0"/>
            </w:pPr>
            <w:r w:rsidRPr="00C65432">
              <w:t>N/A</w:t>
            </w:r>
          </w:p>
        </w:tc>
      </w:tr>
    </w:tbl>
    <w:p w14:paraId="16B74F40" w14:textId="77777777" w:rsidR="008639F3" w:rsidRPr="00C65432" w:rsidRDefault="008639F3" w:rsidP="00C65432">
      <w:pPr>
        <w:spacing w:before="40" w:after="40"/>
        <w:rPr>
          <w:rFonts w:ascii="Times New Roman" w:hAnsi="Times New Roman" w:cs="Times New Roman"/>
          <w:szCs w:val="24"/>
        </w:rPr>
      </w:pPr>
    </w:p>
    <w:p w14:paraId="11681076" w14:textId="1B21375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1E0F79" wp14:editId="0AC0A25B">
            <wp:extent cx="5736590" cy="683641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6590" cy="6836410"/>
                    </a:xfrm>
                    <a:prstGeom prst="rect">
                      <a:avLst/>
                    </a:prstGeom>
                    <a:noFill/>
                    <a:ln>
                      <a:noFill/>
                    </a:ln>
                  </pic:spPr>
                </pic:pic>
              </a:graphicData>
            </a:graphic>
          </wp:inline>
        </w:drawing>
      </w:r>
    </w:p>
    <w:p w14:paraId="604C39E9" w14:textId="09601B68" w:rsidR="008639F3" w:rsidRPr="00C65432" w:rsidRDefault="008639F3" w:rsidP="00C65432">
      <w:pPr>
        <w:pStyle w:val="Heading3"/>
        <w:spacing w:after="40"/>
        <w:rPr>
          <w:rFonts w:cs="Times New Roman"/>
          <w:color w:val="auto"/>
        </w:rPr>
      </w:pPr>
      <w:bookmarkStart w:id="40" w:name="_Toc213622803"/>
      <w:r w:rsidRPr="00C65432">
        <w:rPr>
          <w:rFonts w:cs="Times New Roman"/>
          <w:color w:val="auto"/>
        </w:rPr>
        <w:lastRenderedPageBreak/>
        <w:t>Xử lý trả hàng</w:t>
      </w:r>
      <w:bookmarkEnd w:id="40"/>
    </w:p>
    <w:p w14:paraId="67567E94" w14:textId="41B4A3BB"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4E448520" wp14:editId="53FD911B">
            <wp:extent cx="5530215" cy="3515995"/>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30215" cy="3515995"/>
                    </a:xfrm>
                    <a:prstGeom prst="rect">
                      <a:avLst/>
                    </a:prstGeom>
                    <a:noFill/>
                    <a:ln>
                      <a:noFill/>
                    </a:ln>
                  </pic:spPr>
                </pic:pic>
              </a:graphicData>
            </a:graphic>
          </wp:inline>
        </w:drawing>
      </w:r>
    </w:p>
    <w:p w14:paraId="7C42D2EC" w14:textId="487E93E4"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41" w:name="_Toc213622804"/>
      <w:r w:rsidRPr="00C65432">
        <w:rPr>
          <w:rFonts w:cs="Times New Roman"/>
          <w:color w:val="auto"/>
          <w:szCs w:val="24"/>
        </w:rPr>
        <w:t>Tạo phiếu trả hàng</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258"/>
        <w:gridCol w:w="7092"/>
      </w:tblGrid>
      <w:tr w:rsidR="00181AE0" w:rsidRPr="00C65432" w14:paraId="190A75E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29BC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FC8E3" w14:textId="77777777" w:rsidR="008639F3" w:rsidRPr="00C65432" w:rsidRDefault="008639F3" w:rsidP="00C65432">
            <w:pPr>
              <w:pStyle w:val="NormalWeb"/>
              <w:spacing w:before="40" w:beforeAutospacing="0" w:after="40" w:afterAutospacing="0"/>
            </w:pPr>
            <w:r w:rsidRPr="00C65432">
              <w:t>3.5.1</w:t>
            </w:r>
          </w:p>
        </w:tc>
      </w:tr>
      <w:tr w:rsidR="00181AE0" w:rsidRPr="00C65432" w14:paraId="14502EB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9AC55"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350010" w14:textId="77777777" w:rsidR="008639F3" w:rsidRPr="00C65432" w:rsidRDefault="008639F3" w:rsidP="00C65432">
            <w:pPr>
              <w:pStyle w:val="NormalWeb"/>
              <w:spacing w:before="40" w:beforeAutospacing="0" w:after="40" w:afterAutospacing="0"/>
            </w:pPr>
            <w:r w:rsidRPr="00C65432">
              <w:t>Tạo phiếu trả hàng</w:t>
            </w:r>
          </w:p>
        </w:tc>
      </w:tr>
      <w:tr w:rsidR="00181AE0" w:rsidRPr="00C65432" w14:paraId="4EBF240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1D1891"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4456B4" w14:textId="77777777" w:rsidR="008639F3" w:rsidRPr="00C65432" w:rsidRDefault="008639F3" w:rsidP="00C65432">
            <w:pPr>
              <w:pStyle w:val="NormalWeb"/>
              <w:spacing w:before="40" w:beforeAutospacing="0" w:after="40" w:afterAutospacing="0"/>
            </w:pPr>
            <w:r w:rsidRPr="00C65432">
              <w:t>Là người bán hàng, tôi muốn tạo phiếu trả hàng để ghi nhận việc khách trả lại sản phẩm.</w:t>
            </w:r>
          </w:p>
        </w:tc>
      </w:tr>
      <w:tr w:rsidR="00181AE0" w:rsidRPr="00C65432" w14:paraId="355F206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D655CC"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A6357F"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5047939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6BE6E4"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8584E1" w14:textId="77777777" w:rsidR="008639F3" w:rsidRPr="00C65432" w:rsidRDefault="008639F3" w:rsidP="00C65432">
            <w:pPr>
              <w:pStyle w:val="NormalWeb"/>
              <w:spacing w:before="40" w:beforeAutospacing="0" w:after="40" w:afterAutospacing="0"/>
            </w:pPr>
            <w:r w:rsidRPr="00C65432">
              <w:t>High</w:t>
            </w:r>
          </w:p>
        </w:tc>
      </w:tr>
      <w:tr w:rsidR="00181AE0" w:rsidRPr="00C65432" w14:paraId="39A90D6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F5D840"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760BA2" w14:textId="77777777" w:rsidR="008639F3" w:rsidRPr="00C65432" w:rsidRDefault="008639F3" w:rsidP="00C65432">
            <w:pPr>
              <w:pStyle w:val="NormalWeb"/>
              <w:spacing w:before="40" w:beforeAutospacing="0" w:after="40" w:afterAutospacing="0"/>
            </w:pPr>
            <w:r w:rsidRPr="00C65432">
              <w:t>Nhân viên hoặc chủ cửa hàng chọn chức năng “Tạo phiếu trả hàng” </w:t>
            </w:r>
          </w:p>
        </w:tc>
      </w:tr>
      <w:tr w:rsidR="00181AE0" w:rsidRPr="00C65432" w14:paraId="6C0A82B2"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43A88"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F62E86" w14:textId="77777777" w:rsidR="008639F3" w:rsidRPr="00C65432" w:rsidRDefault="008639F3" w:rsidP="00015270">
            <w:pPr>
              <w:pStyle w:val="NormalWeb"/>
              <w:numPr>
                <w:ilvl w:val="0"/>
                <w:numId w:val="221"/>
              </w:numPr>
              <w:spacing w:before="40" w:beforeAutospacing="0" w:after="40" w:afterAutospacing="0"/>
              <w:textAlignment w:val="baseline"/>
            </w:pPr>
            <w:r w:rsidRPr="00C65432">
              <w:t>Người dùng đã đăng nhập hợp lệ và có quyền thao tác trả hàng.</w:t>
            </w:r>
          </w:p>
          <w:p w14:paraId="5D63B095" w14:textId="77777777" w:rsidR="008639F3" w:rsidRPr="00C65432" w:rsidRDefault="008639F3" w:rsidP="00015270">
            <w:pPr>
              <w:pStyle w:val="NormalWeb"/>
              <w:numPr>
                <w:ilvl w:val="0"/>
                <w:numId w:val="221"/>
              </w:numPr>
              <w:spacing w:before="40" w:beforeAutospacing="0" w:after="40" w:afterAutospacing="0"/>
              <w:textAlignment w:val="baseline"/>
            </w:pPr>
            <w:r w:rsidRPr="00C65432">
              <w:t>Đơn bán ở trạng thái Đã giao hàng.</w:t>
            </w:r>
          </w:p>
          <w:p w14:paraId="547A1F2A" w14:textId="77777777" w:rsidR="008639F3" w:rsidRPr="00C65432" w:rsidRDefault="008639F3" w:rsidP="00015270">
            <w:pPr>
              <w:pStyle w:val="NormalWeb"/>
              <w:numPr>
                <w:ilvl w:val="0"/>
                <w:numId w:val="221"/>
              </w:numPr>
              <w:spacing w:before="40" w:beforeAutospacing="0" w:after="40" w:afterAutospacing="0"/>
              <w:textAlignment w:val="baseline"/>
            </w:pPr>
            <w:r w:rsidRPr="00C65432">
              <w:t>Sản phẩm được chọn để trả phải tồn tại trong đơn bán gốc.</w:t>
            </w:r>
          </w:p>
        </w:tc>
      </w:tr>
      <w:tr w:rsidR="00181AE0" w:rsidRPr="00C65432" w14:paraId="0BA66BFF"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4CAD7"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694C3" w14:textId="77777777" w:rsidR="008639F3" w:rsidRPr="00C65432" w:rsidRDefault="008639F3" w:rsidP="00015270">
            <w:pPr>
              <w:pStyle w:val="NormalWeb"/>
              <w:numPr>
                <w:ilvl w:val="0"/>
                <w:numId w:val="222"/>
              </w:numPr>
              <w:spacing w:before="40" w:beforeAutospacing="0" w:after="40" w:afterAutospacing="0"/>
              <w:textAlignment w:val="baseline"/>
            </w:pPr>
            <w:r w:rsidRPr="00C65432">
              <w:t>Phiếu trả hàng được tạo thành công và liên kết với đơn bán gốc.</w:t>
            </w:r>
          </w:p>
          <w:p w14:paraId="1F25E3F2" w14:textId="77777777" w:rsidR="008639F3" w:rsidRPr="00C65432" w:rsidRDefault="008639F3" w:rsidP="00015270">
            <w:pPr>
              <w:pStyle w:val="NormalWeb"/>
              <w:numPr>
                <w:ilvl w:val="0"/>
                <w:numId w:val="222"/>
              </w:numPr>
              <w:spacing w:before="40" w:beforeAutospacing="0" w:after="40" w:afterAutospacing="0"/>
              <w:textAlignment w:val="baseline"/>
            </w:pPr>
            <w:r w:rsidRPr="00C65432">
              <w:t>Dữ liệu trả hàng được ghi nhận để xử lý hoàn tiền hoặc nhập lại kho.</w:t>
            </w:r>
          </w:p>
        </w:tc>
      </w:tr>
      <w:tr w:rsidR="00181AE0" w:rsidRPr="00C65432" w14:paraId="52F6419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9C824"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FD0E3"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mở đơn bán khách cần trả</w:t>
            </w:r>
          </w:p>
          <w:p w14:paraId="598D7D10"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chức năng “Tạo phiếu trả hàng.”</w:t>
            </w:r>
          </w:p>
          <w:p w14:paraId="2403BE88"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lấy thông tin đơn gốc, hiển thị danh sách sản phẩm đã giao kèm số lượng, đơn giá và tổng tiền.</w:t>
            </w:r>
          </w:p>
          <w:p w14:paraId="3EB13A94"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sản phẩm cần trả </w:t>
            </w:r>
          </w:p>
          <w:p w14:paraId="30210B12"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nhập số lượng trả cho từng dòng.</w:t>
            </w:r>
          </w:p>
          <w:p w14:paraId="7EB27A11"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lý do trả hàng.</w:t>
            </w:r>
          </w:p>
          <w:p w14:paraId="2001D7C9" w14:textId="77777777" w:rsidR="008639F3" w:rsidRPr="00C65432" w:rsidRDefault="008639F3" w:rsidP="00015270">
            <w:pPr>
              <w:pStyle w:val="NormalWeb"/>
              <w:numPr>
                <w:ilvl w:val="0"/>
                <w:numId w:val="223"/>
              </w:numPr>
              <w:spacing w:before="40" w:beforeAutospacing="0" w:after="40" w:afterAutospacing="0"/>
              <w:textAlignment w:val="baseline"/>
            </w:pPr>
            <w:r w:rsidRPr="00C65432">
              <w:lastRenderedPageBreak/>
              <w:t>Người dùng nhập ghi chú bổ sung.</w:t>
            </w:r>
          </w:p>
          <w:p w14:paraId="01C00C5F"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nhấn “Lưu phiếu trả hàng.”</w:t>
            </w:r>
          </w:p>
          <w:p w14:paraId="3FA73D87"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tạo phiếu trả hàng</w:t>
            </w:r>
          </w:p>
          <w:p w14:paraId="0DF0338C"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hiển thị thông báo “Tạo phiếu trả hàng thành công.”</w:t>
            </w:r>
          </w:p>
        </w:tc>
      </w:tr>
      <w:tr w:rsidR="00181AE0" w:rsidRPr="00C65432" w14:paraId="696CD788"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4060B4" w14:textId="77777777" w:rsidR="008639F3" w:rsidRPr="00C65432" w:rsidRDefault="008639F3"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AC177" w14:textId="77777777" w:rsidR="008639F3" w:rsidRPr="00C65432" w:rsidRDefault="008639F3" w:rsidP="00C65432">
            <w:pPr>
              <w:pStyle w:val="NormalWeb"/>
              <w:spacing w:before="40" w:beforeAutospacing="0" w:after="40" w:afterAutospacing="0"/>
            </w:pPr>
            <w:r w:rsidRPr="00C65432">
              <w:t>4a. Người dùng chọn “Trả toàn bộ sản phẩm.”</w:t>
            </w:r>
          </w:p>
        </w:tc>
      </w:tr>
      <w:tr w:rsidR="00181AE0" w:rsidRPr="00C65432" w14:paraId="3848D787" w14:textId="77777777" w:rsidTr="008639F3">
        <w:trPr>
          <w:trHeight w:val="378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56C6D"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D5A46" w14:textId="77777777" w:rsidR="008639F3" w:rsidRPr="00C65432" w:rsidRDefault="008639F3" w:rsidP="00C65432">
            <w:pPr>
              <w:pStyle w:val="NormalWeb"/>
              <w:spacing w:before="40" w:beforeAutospacing="0" w:after="40" w:afterAutospacing="0"/>
            </w:pPr>
            <w:r w:rsidRPr="00C65432">
              <w:t>3a. Đơn hàng chưa giao/ đang giao → Hệ thống hiển thị “Không thể tạo phiếu trả cho đơn hàng chưa hoàn tất.”</w:t>
            </w:r>
          </w:p>
          <w:p w14:paraId="682D36F9" w14:textId="77777777" w:rsidR="008639F3" w:rsidRPr="00C65432" w:rsidRDefault="008639F3" w:rsidP="00C65432">
            <w:pPr>
              <w:pStyle w:val="NormalWeb"/>
              <w:spacing w:before="40" w:beforeAutospacing="0" w:after="40" w:afterAutospacing="0"/>
            </w:pPr>
            <w:r w:rsidRPr="00C65432">
              <w:t>5a. Số lượng trả vượt quá số lượng đã bán → Hệ thống hiển thị “Số lượng trả không hợp lệ.”</w:t>
            </w:r>
          </w:p>
          <w:p w14:paraId="29A2DEED" w14:textId="77777777" w:rsidR="008639F3" w:rsidRPr="00C65432" w:rsidRDefault="008639F3" w:rsidP="00C65432">
            <w:pPr>
              <w:pStyle w:val="NormalWeb"/>
              <w:spacing w:before="40" w:beforeAutospacing="0" w:after="40" w:afterAutospacing="0"/>
            </w:pPr>
            <w:r w:rsidRPr="00C65432">
              <w:t>7a Nếu không có thì bỏ qua</w:t>
            </w:r>
          </w:p>
          <w:p w14:paraId="684EF639" w14:textId="77777777" w:rsidR="008639F3" w:rsidRPr="00C65432" w:rsidRDefault="008639F3" w:rsidP="00C65432">
            <w:pPr>
              <w:pStyle w:val="NormalWeb"/>
              <w:spacing w:before="40" w:beforeAutospacing="0" w:after="40" w:afterAutospacing="0"/>
            </w:pPr>
            <w:r w:rsidRPr="00C65432">
              <w:t>9a. Lỗi kết nối hoặc lỗi hệ thống → Hệ thống hiển thị “Không thể lưu phiếu trả hàng, vui lòng thử lại sau.”</w:t>
            </w:r>
          </w:p>
        </w:tc>
      </w:tr>
      <w:tr w:rsidR="00181AE0" w:rsidRPr="00C65432" w14:paraId="4C72211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12252"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0E7A2F" w14:textId="77777777" w:rsidR="008639F3" w:rsidRPr="00C65432" w:rsidRDefault="008639F3" w:rsidP="00C65432">
            <w:pPr>
              <w:pStyle w:val="NormalWeb"/>
              <w:spacing w:before="40" w:beforeAutospacing="0" w:after="40" w:afterAutospacing="0"/>
            </w:pPr>
            <w:r w:rsidRPr="00C65432">
              <w:t>N/A</w:t>
            </w:r>
          </w:p>
        </w:tc>
      </w:tr>
      <w:tr w:rsidR="00181AE0" w:rsidRPr="00C65432" w14:paraId="0A6DF32B"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D0650"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980E6A" w14:textId="77777777" w:rsidR="008639F3" w:rsidRPr="00C65432" w:rsidRDefault="008639F3" w:rsidP="00C65432">
            <w:pPr>
              <w:pStyle w:val="NormalWeb"/>
              <w:spacing w:before="40" w:beforeAutospacing="0" w:after="40" w:afterAutospacing="0"/>
            </w:pPr>
            <w:r w:rsidRPr="00C65432">
              <w:t>N/A</w:t>
            </w:r>
          </w:p>
        </w:tc>
      </w:tr>
    </w:tbl>
    <w:p w14:paraId="3716795C" w14:textId="52F0C79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5B3F33E" wp14:editId="22708D7D">
            <wp:extent cx="5736590" cy="67056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6590" cy="6705600"/>
                    </a:xfrm>
                    <a:prstGeom prst="rect">
                      <a:avLst/>
                    </a:prstGeom>
                    <a:noFill/>
                    <a:ln>
                      <a:noFill/>
                    </a:ln>
                  </pic:spPr>
                </pic:pic>
              </a:graphicData>
            </a:graphic>
          </wp:inline>
        </w:drawing>
      </w:r>
    </w:p>
    <w:p w14:paraId="743A95DC" w14:textId="210CCE57" w:rsidR="008639F3" w:rsidRPr="00C65432" w:rsidRDefault="008639F3" w:rsidP="00C65432">
      <w:pPr>
        <w:pStyle w:val="Heading4"/>
        <w:spacing w:after="40"/>
        <w:rPr>
          <w:rFonts w:cs="Times New Roman"/>
          <w:color w:val="auto"/>
          <w:szCs w:val="24"/>
        </w:rPr>
      </w:pPr>
      <w:bookmarkStart w:id="42" w:name="_Toc213622805"/>
      <w:r w:rsidRPr="00C65432">
        <w:rPr>
          <w:rFonts w:cs="Times New Roman"/>
          <w:color w:val="auto"/>
          <w:szCs w:val="24"/>
        </w:rPr>
        <w:t>Xác nhận hoàn tất trả hàng</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145"/>
        <w:gridCol w:w="7205"/>
      </w:tblGrid>
      <w:tr w:rsidR="00181AE0" w:rsidRPr="00C65432" w14:paraId="1BFB462A"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41827"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6F5420" w14:textId="77777777" w:rsidR="008639F3" w:rsidRPr="00C65432" w:rsidRDefault="008639F3" w:rsidP="00C65432">
            <w:pPr>
              <w:pStyle w:val="NormalWeb"/>
              <w:spacing w:before="40" w:beforeAutospacing="0" w:after="40" w:afterAutospacing="0"/>
            </w:pPr>
            <w:r w:rsidRPr="00C65432">
              <w:t>3.5.2</w:t>
            </w:r>
          </w:p>
        </w:tc>
      </w:tr>
      <w:tr w:rsidR="00181AE0" w:rsidRPr="00C65432" w14:paraId="2747D45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BF7A86"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CC222B" w14:textId="77777777" w:rsidR="008639F3" w:rsidRPr="00C65432" w:rsidRDefault="008639F3" w:rsidP="00C65432">
            <w:pPr>
              <w:pStyle w:val="NormalWeb"/>
              <w:spacing w:before="40" w:beforeAutospacing="0" w:after="40" w:afterAutospacing="0"/>
            </w:pPr>
            <w:r w:rsidRPr="00C65432">
              <w:t xml:space="preserve"> Xác nhận hoàn tất trả hàng</w:t>
            </w:r>
          </w:p>
        </w:tc>
      </w:tr>
      <w:tr w:rsidR="00181AE0" w:rsidRPr="00C65432" w14:paraId="7AFC2FB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AAE0A9"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7963F2" w14:textId="77777777" w:rsidR="008639F3" w:rsidRPr="00C65432" w:rsidRDefault="008639F3" w:rsidP="00C65432">
            <w:pPr>
              <w:pStyle w:val="NormalWeb"/>
              <w:spacing w:before="40" w:beforeAutospacing="0" w:after="40" w:afterAutospacing="0"/>
            </w:pPr>
            <w:r w:rsidRPr="00C65432">
              <w:t>Là người bán hàng, tôi muốn xác nhận hoàn tất một phiếu trả hàng đã lập để hệ thống chốt trạng thái, cập nhật tồn kho</w:t>
            </w:r>
          </w:p>
        </w:tc>
      </w:tr>
      <w:tr w:rsidR="00181AE0" w:rsidRPr="00C65432" w14:paraId="65FD7E2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FD34E"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A1DFE"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7C830F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C7E32" w14:textId="77777777" w:rsidR="008639F3" w:rsidRPr="00C65432" w:rsidRDefault="008639F3"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22592" w14:textId="77777777" w:rsidR="008639F3" w:rsidRPr="00C65432" w:rsidRDefault="008639F3" w:rsidP="00C65432">
            <w:pPr>
              <w:pStyle w:val="NormalWeb"/>
              <w:spacing w:before="40" w:beforeAutospacing="0" w:after="40" w:afterAutospacing="0"/>
            </w:pPr>
            <w:r w:rsidRPr="00C65432">
              <w:t>High</w:t>
            </w:r>
          </w:p>
        </w:tc>
      </w:tr>
      <w:tr w:rsidR="00181AE0" w:rsidRPr="00C65432" w14:paraId="261BEC8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B9F9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F73E40" w14:textId="77777777" w:rsidR="008639F3" w:rsidRPr="00C65432" w:rsidRDefault="008639F3" w:rsidP="00C65432">
            <w:pPr>
              <w:pStyle w:val="NormalWeb"/>
              <w:spacing w:before="40" w:beforeAutospacing="0" w:after="40" w:afterAutospacing="0"/>
            </w:pPr>
            <w:r w:rsidRPr="00C65432">
              <w:t>Nhân viên hoặc chủ cửa hàng chọn mục “Xác nhận hoàn tất trả hàng” </w:t>
            </w:r>
          </w:p>
        </w:tc>
      </w:tr>
      <w:tr w:rsidR="00181AE0" w:rsidRPr="00C65432" w14:paraId="6D5CAA85"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DB144"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963659" w14:textId="77777777" w:rsidR="008639F3" w:rsidRPr="00C65432" w:rsidRDefault="008639F3" w:rsidP="00015270">
            <w:pPr>
              <w:pStyle w:val="NormalWeb"/>
              <w:numPr>
                <w:ilvl w:val="0"/>
                <w:numId w:val="224"/>
              </w:numPr>
              <w:spacing w:before="40" w:beforeAutospacing="0" w:after="40" w:afterAutospacing="0"/>
              <w:textAlignment w:val="baseline"/>
            </w:pPr>
            <w:r w:rsidRPr="00C65432">
              <w:t>Người dùng đã đăng nhập và có quyền xác nhận trả.</w:t>
            </w:r>
          </w:p>
          <w:p w14:paraId="58AFDA75" w14:textId="77777777" w:rsidR="008639F3" w:rsidRPr="00C65432" w:rsidRDefault="008639F3" w:rsidP="00015270">
            <w:pPr>
              <w:pStyle w:val="NormalWeb"/>
              <w:numPr>
                <w:ilvl w:val="0"/>
                <w:numId w:val="224"/>
              </w:numPr>
              <w:spacing w:before="40" w:beforeAutospacing="0" w:after="40" w:afterAutospacing="0"/>
              <w:textAlignment w:val="baseline"/>
            </w:pPr>
            <w:r w:rsidRPr="00C65432">
              <w:t>Đã tồn tại Phiếu trả hàng</w:t>
            </w:r>
          </w:p>
        </w:tc>
      </w:tr>
      <w:tr w:rsidR="00181AE0" w:rsidRPr="00C65432" w14:paraId="7DE9CC1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69F5D"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C6DC0" w14:textId="77777777" w:rsidR="008639F3" w:rsidRPr="00C65432" w:rsidRDefault="008639F3" w:rsidP="00015270">
            <w:pPr>
              <w:pStyle w:val="NormalWeb"/>
              <w:numPr>
                <w:ilvl w:val="0"/>
                <w:numId w:val="225"/>
              </w:numPr>
              <w:spacing w:before="40" w:beforeAutospacing="0" w:after="40" w:afterAutospacing="0"/>
              <w:textAlignment w:val="baseline"/>
            </w:pPr>
            <w:r w:rsidRPr="00C65432">
              <w:t>Tồn kho được cập nhật</w:t>
            </w:r>
          </w:p>
          <w:p w14:paraId="01AB5D15" w14:textId="77777777" w:rsidR="008639F3" w:rsidRPr="00C65432" w:rsidRDefault="008639F3" w:rsidP="00015270">
            <w:pPr>
              <w:pStyle w:val="NormalWeb"/>
              <w:numPr>
                <w:ilvl w:val="0"/>
                <w:numId w:val="225"/>
              </w:numPr>
              <w:spacing w:before="40" w:beforeAutospacing="0" w:after="40" w:afterAutospacing="0"/>
              <w:textAlignment w:val="baseline"/>
            </w:pPr>
            <w:r w:rsidRPr="00C65432">
              <w:t>Thông tin phiếu trả hàng được cập nhật</w:t>
            </w:r>
          </w:p>
          <w:p w14:paraId="261EABB3" w14:textId="77777777" w:rsidR="008639F3" w:rsidRPr="00C65432" w:rsidRDefault="008639F3" w:rsidP="00015270">
            <w:pPr>
              <w:pStyle w:val="NormalWeb"/>
              <w:numPr>
                <w:ilvl w:val="0"/>
                <w:numId w:val="225"/>
              </w:numPr>
              <w:spacing w:before="40" w:beforeAutospacing="0" w:after="40" w:afterAutospacing="0"/>
              <w:textAlignment w:val="baseline"/>
            </w:pPr>
            <w:r w:rsidRPr="00C65432">
              <w:t>Trạng thái phiếu trả hàng = “Đã hoàn tất”</w:t>
            </w:r>
          </w:p>
          <w:p w14:paraId="01ADA6EF" w14:textId="77777777" w:rsidR="008639F3" w:rsidRPr="00C65432" w:rsidRDefault="008639F3" w:rsidP="00015270">
            <w:pPr>
              <w:pStyle w:val="NormalWeb"/>
              <w:numPr>
                <w:ilvl w:val="0"/>
                <w:numId w:val="225"/>
              </w:numPr>
              <w:spacing w:before="40" w:beforeAutospacing="0" w:after="40" w:afterAutospacing="0"/>
              <w:textAlignment w:val="baseline"/>
            </w:pPr>
            <w:r w:rsidRPr="00C65432">
              <w:t>Ghi nhận nhật ký xác nhận trả hàng.</w:t>
            </w:r>
          </w:p>
        </w:tc>
      </w:tr>
      <w:tr w:rsidR="00181AE0" w:rsidRPr="00C65432" w14:paraId="0B11ED0D"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71062"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C4668" w14:textId="77777777" w:rsidR="008639F3" w:rsidRPr="00C65432" w:rsidRDefault="008639F3" w:rsidP="00015270">
            <w:pPr>
              <w:pStyle w:val="NormalWeb"/>
              <w:numPr>
                <w:ilvl w:val="0"/>
                <w:numId w:val="226"/>
              </w:numPr>
              <w:spacing w:before="40" w:beforeAutospacing="0" w:after="40" w:afterAutospacing="0"/>
              <w:textAlignment w:val="baseline"/>
            </w:pPr>
            <w:r w:rsidRPr="00C65432">
              <w:t>Người dùng mở phiếu trả hàng cần xác nhận.</w:t>
            </w:r>
          </w:p>
          <w:p w14:paraId="5B35F692" w14:textId="77777777" w:rsidR="008639F3" w:rsidRPr="00C65432" w:rsidRDefault="008639F3" w:rsidP="00015270">
            <w:pPr>
              <w:pStyle w:val="NormalWeb"/>
              <w:numPr>
                <w:ilvl w:val="0"/>
                <w:numId w:val="226"/>
              </w:numPr>
              <w:spacing w:before="40" w:beforeAutospacing="0" w:after="40" w:afterAutospacing="0"/>
              <w:textAlignment w:val="baseline"/>
            </w:pPr>
            <w:r w:rsidRPr="00C65432">
              <w:t>Chọn “Xác nhận hoàn tất trả hàng.”</w:t>
            </w:r>
          </w:p>
          <w:p w14:paraId="4041235E"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hiển thị tóm tắt phiếu gồm đơn gốc, sản phẩm, số lượng trả, trị giá.</w:t>
            </w:r>
          </w:p>
          <w:p w14:paraId="1DF6AF4F" w14:textId="77777777" w:rsidR="008639F3" w:rsidRPr="00C65432" w:rsidRDefault="008639F3" w:rsidP="00015270">
            <w:pPr>
              <w:pStyle w:val="NormalWeb"/>
              <w:numPr>
                <w:ilvl w:val="0"/>
                <w:numId w:val="226"/>
              </w:numPr>
              <w:spacing w:before="40" w:beforeAutospacing="0" w:after="40" w:afterAutospacing="0"/>
              <w:textAlignment w:val="baseline"/>
            </w:pPr>
            <w:r w:rsidRPr="00C65432">
              <w:t>Người dùng nhấn “Xác nhận.”</w:t>
            </w:r>
          </w:p>
          <w:p w14:paraId="1BB01B3B"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cập nhật kho nhập lại số lượng trả, đặt trạng thái phiếu trả = Đã hoàn tất.</w:t>
            </w:r>
          </w:p>
          <w:p w14:paraId="4E115C62"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hiển thị thông báo “Xác nhận hoàn tất trả hàng thành công.”</w:t>
            </w:r>
          </w:p>
        </w:tc>
      </w:tr>
      <w:tr w:rsidR="00181AE0" w:rsidRPr="00C65432" w14:paraId="3C073819"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FD035"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35BD7" w14:textId="77777777" w:rsidR="008639F3" w:rsidRPr="00C65432" w:rsidRDefault="008639F3" w:rsidP="00C65432">
            <w:pPr>
              <w:pStyle w:val="NormalWeb"/>
              <w:spacing w:before="40" w:beforeAutospacing="0" w:after="40" w:afterAutospacing="0"/>
            </w:pPr>
            <w:r w:rsidRPr="00C65432">
              <w:t>4a. Người dùng chỉnh sửa phiếu giao trước khi xác nhận</w:t>
            </w:r>
          </w:p>
        </w:tc>
      </w:tr>
      <w:tr w:rsidR="00181AE0" w:rsidRPr="00C65432" w14:paraId="47D14707" w14:textId="77777777" w:rsidTr="008639F3">
        <w:trPr>
          <w:trHeight w:val="26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FFED9F"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BE519" w14:textId="77777777" w:rsidR="008639F3" w:rsidRPr="00C65432" w:rsidRDefault="008639F3" w:rsidP="00C65432">
            <w:pPr>
              <w:pStyle w:val="NormalWeb"/>
              <w:spacing w:before="40" w:beforeAutospacing="0" w:after="40" w:afterAutospacing="0"/>
            </w:pPr>
            <w:r w:rsidRPr="00C65432">
              <w:t>4b. Thông tin chỉnh không hợp lệ → hệ thống hiển thị “Thông tin chỉnh sửa không hợp lệ. Vui lòng nhập lại"</w:t>
            </w:r>
          </w:p>
          <w:p w14:paraId="0EA0BF22" w14:textId="77777777" w:rsidR="008639F3" w:rsidRPr="00C65432" w:rsidRDefault="008639F3" w:rsidP="00C65432">
            <w:pPr>
              <w:pStyle w:val="NormalWeb"/>
              <w:spacing w:before="40" w:beforeAutospacing="0" w:after="40" w:afterAutospacing="0"/>
            </w:pPr>
            <w:r w:rsidRPr="00C65432">
              <w:t>6a. Lỗi hệ thống hoặc mất kết nối khi cập nhật → hệ thống hiển thị “Không thể xác nhận hoàn tất trả hàng, vui lòng thử lại sau.”</w:t>
            </w:r>
          </w:p>
        </w:tc>
      </w:tr>
      <w:tr w:rsidR="00181AE0" w:rsidRPr="00C65432" w14:paraId="5BDDF73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EC2E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87002" w14:textId="77777777" w:rsidR="008639F3" w:rsidRPr="00C65432" w:rsidRDefault="008639F3" w:rsidP="00C65432">
            <w:pPr>
              <w:pStyle w:val="NormalWeb"/>
              <w:spacing w:before="40" w:beforeAutospacing="0" w:after="40" w:afterAutospacing="0"/>
            </w:pPr>
            <w:r w:rsidRPr="00C65432">
              <w:t>N/A</w:t>
            </w:r>
          </w:p>
        </w:tc>
      </w:tr>
      <w:tr w:rsidR="00181AE0" w:rsidRPr="00C65432" w14:paraId="5E567EE7"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291F6"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866A0C" w14:textId="77777777" w:rsidR="008639F3" w:rsidRPr="00C65432" w:rsidRDefault="008639F3" w:rsidP="00C65432">
            <w:pPr>
              <w:pStyle w:val="NormalWeb"/>
              <w:spacing w:before="40" w:beforeAutospacing="0" w:after="40" w:afterAutospacing="0"/>
            </w:pPr>
            <w:r w:rsidRPr="00C65432">
              <w:t>N/A</w:t>
            </w:r>
          </w:p>
          <w:p w14:paraId="349F4CEA" w14:textId="77777777" w:rsidR="008639F3" w:rsidRPr="00C65432" w:rsidRDefault="008639F3" w:rsidP="00C65432">
            <w:pPr>
              <w:spacing w:before="40" w:after="40"/>
              <w:rPr>
                <w:rFonts w:ascii="Times New Roman" w:hAnsi="Times New Roman" w:cs="Times New Roman"/>
                <w:szCs w:val="24"/>
              </w:rPr>
            </w:pPr>
          </w:p>
        </w:tc>
      </w:tr>
    </w:tbl>
    <w:p w14:paraId="374F5237" w14:textId="0DD48DE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3876A76" wp14:editId="11D4051B">
            <wp:extent cx="5725795" cy="6597015"/>
            <wp:effectExtent l="0" t="0" r="825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5795" cy="6597015"/>
                    </a:xfrm>
                    <a:prstGeom prst="rect">
                      <a:avLst/>
                    </a:prstGeom>
                    <a:noFill/>
                    <a:ln>
                      <a:noFill/>
                    </a:ln>
                  </pic:spPr>
                </pic:pic>
              </a:graphicData>
            </a:graphic>
          </wp:inline>
        </w:drawing>
      </w:r>
    </w:p>
    <w:p w14:paraId="7911C9D7" w14:textId="209D9C59" w:rsidR="008639F3" w:rsidRPr="00C65432" w:rsidRDefault="008639F3" w:rsidP="00C65432">
      <w:pPr>
        <w:pStyle w:val="Heading4"/>
        <w:spacing w:after="40"/>
        <w:rPr>
          <w:rFonts w:cs="Times New Roman"/>
          <w:color w:val="auto"/>
          <w:szCs w:val="24"/>
        </w:rPr>
      </w:pPr>
      <w:bookmarkStart w:id="43" w:name="_Toc213622806"/>
      <w:r w:rsidRPr="00C65432">
        <w:rPr>
          <w:rFonts w:cs="Times New Roman"/>
          <w:color w:val="auto"/>
          <w:szCs w:val="24"/>
        </w:rPr>
        <w:t>Hủy phiếu trả hàng</w:t>
      </w:r>
      <w:bookmarkEnd w:id="43"/>
    </w:p>
    <w:tbl>
      <w:tblPr>
        <w:tblW w:w="0" w:type="auto"/>
        <w:tblCellMar>
          <w:top w:w="15" w:type="dxa"/>
          <w:left w:w="15" w:type="dxa"/>
          <w:bottom w:w="15" w:type="dxa"/>
          <w:right w:w="15" w:type="dxa"/>
        </w:tblCellMar>
        <w:tblLook w:val="04A0" w:firstRow="1" w:lastRow="0" w:firstColumn="1" w:lastColumn="0" w:noHBand="0" w:noVBand="1"/>
      </w:tblPr>
      <w:tblGrid>
        <w:gridCol w:w="1924"/>
        <w:gridCol w:w="7426"/>
      </w:tblGrid>
      <w:tr w:rsidR="00181AE0" w:rsidRPr="00C65432" w14:paraId="04AA3390"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93059"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4087E5" w14:textId="77777777" w:rsidR="008639F3" w:rsidRPr="00C65432" w:rsidRDefault="008639F3" w:rsidP="00C65432">
            <w:pPr>
              <w:pStyle w:val="NormalWeb"/>
              <w:spacing w:before="40" w:beforeAutospacing="0" w:after="40" w:afterAutospacing="0"/>
            </w:pPr>
            <w:r w:rsidRPr="00C65432">
              <w:t>3.5.3</w:t>
            </w:r>
          </w:p>
        </w:tc>
      </w:tr>
      <w:tr w:rsidR="00181AE0" w:rsidRPr="00C65432" w14:paraId="6378331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8C6D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13AC3" w14:textId="77777777" w:rsidR="008639F3" w:rsidRPr="00C65432" w:rsidRDefault="008639F3" w:rsidP="00C65432">
            <w:pPr>
              <w:pStyle w:val="NormalWeb"/>
              <w:spacing w:before="40" w:beforeAutospacing="0" w:after="40" w:afterAutospacing="0"/>
            </w:pPr>
            <w:r w:rsidRPr="00C65432">
              <w:t xml:space="preserve"> Hủy phiếu trả hàng</w:t>
            </w:r>
          </w:p>
        </w:tc>
      </w:tr>
      <w:tr w:rsidR="00181AE0" w:rsidRPr="00C65432" w14:paraId="00D409E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4BE00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F3A80" w14:textId="77777777" w:rsidR="008639F3" w:rsidRPr="00C65432" w:rsidRDefault="008639F3" w:rsidP="00C65432">
            <w:pPr>
              <w:pStyle w:val="NormalWeb"/>
              <w:spacing w:before="40" w:beforeAutospacing="0" w:after="40" w:afterAutospacing="0"/>
            </w:pPr>
            <w:r w:rsidRPr="00C65432">
              <w:t>Là người bán hàng, tôi muốn hủy một phiếu trả hàng khi lập nhầm, nhập sai thông tin, hoặc khách không còn thực hiện trả hàng, nhằm đảm bảo dữ liệu kho và công nợ chính xác.</w:t>
            </w:r>
          </w:p>
        </w:tc>
      </w:tr>
      <w:tr w:rsidR="00181AE0" w:rsidRPr="00C65432" w14:paraId="0652265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8DC999"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BE022"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6FED7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65F22" w14:textId="77777777" w:rsidR="008639F3" w:rsidRPr="00C65432" w:rsidRDefault="008639F3"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CC484F" w14:textId="77777777" w:rsidR="008639F3" w:rsidRPr="00C65432" w:rsidRDefault="008639F3" w:rsidP="00C65432">
            <w:pPr>
              <w:pStyle w:val="NormalWeb"/>
              <w:spacing w:before="40" w:beforeAutospacing="0" w:after="40" w:afterAutospacing="0"/>
            </w:pPr>
            <w:r w:rsidRPr="00C65432">
              <w:t>Medium</w:t>
            </w:r>
          </w:p>
        </w:tc>
      </w:tr>
      <w:tr w:rsidR="00181AE0" w:rsidRPr="00C65432" w14:paraId="29AEC4A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AEF8D7"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D241B" w14:textId="77777777" w:rsidR="008639F3" w:rsidRPr="00C65432" w:rsidRDefault="008639F3" w:rsidP="00C65432">
            <w:pPr>
              <w:pStyle w:val="NormalWeb"/>
              <w:spacing w:before="40" w:beforeAutospacing="0" w:after="40" w:afterAutospacing="0"/>
            </w:pPr>
            <w:r w:rsidRPr="00C65432">
              <w:t>Nhân viên hoặc chủ cửa hàng chọn chức năng “Hủy phiếu trả hàng” </w:t>
            </w:r>
          </w:p>
        </w:tc>
      </w:tr>
      <w:tr w:rsidR="00181AE0" w:rsidRPr="00C65432" w14:paraId="582D1F57"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BBE26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9AD83" w14:textId="77777777" w:rsidR="008639F3" w:rsidRPr="00C65432" w:rsidRDefault="008639F3" w:rsidP="00015270">
            <w:pPr>
              <w:pStyle w:val="NormalWeb"/>
              <w:numPr>
                <w:ilvl w:val="0"/>
                <w:numId w:val="227"/>
              </w:numPr>
              <w:spacing w:before="40" w:beforeAutospacing="0" w:after="40" w:afterAutospacing="0"/>
              <w:textAlignment w:val="baseline"/>
            </w:pPr>
            <w:r w:rsidRPr="00C65432">
              <w:t>Người dùng đăng nhập hợp lệ </w:t>
            </w:r>
          </w:p>
          <w:p w14:paraId="49B24C7C" w14:textId="77777777" w:rsidR="008639F3" w:rsidRPr="00C65432" w:rsidRDefault="008639F3" w:rsidP="00015270">
            <w:pPr>
              <w:pStyle w:val="NormalWeb"/>
              <w:numPr>
                <w:ilvl w:val="0"/>
                <w:numId w:val="227"/>
              </w:numPr>
              <w:spacing w:before="40" w:beforeAutospacing="0" w:after="40" w:afterAutospacing="0"/>
              <w:textAlignment w:val="baseline"/>
            </w:pPr>
            <w:r w:rsidRPr="00C65432">
              <w:t>Phiếu chưa được xác nhận hoàn tất</w:t>
            </w:r>
          </w:p>
        </w:tc>
      </w:tr>
      <w:tr w:rsidR="00181AE0" w:rsidRPr="00C65432" w14:paraId="63E132D5"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1834D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AF9C41" w14:textId="77777777" w:rsidR="008639F3" w:rsidRPr="00C65432" w:rsidRDefault="008639F3" w:rsidP="00015270">
            <w:pPr>
              <w:pStyle w:val="NormalWeb"/>
              <w:numPr>
                <w:ilvl w:val="0"/>
                <w:numId w:val="228"/>
              </w:numPr>
              <w:spacing w:before="40" w:beforeAutospacing="0" w:after="40" w:afterAutospacing="0"/>
              <w:textAlignment w:val="baseline"/>
            </w:pPr>
            <w:r w:rsidRPr="00C65432">
              <w:t>Phiếu trả hàng chuyển sang trạng thái Đã hủy.</w:t>
            </w:r>
            <w:r w:rsidRPr="00C65432">
              <w:br/>
            </w:r>
            <w:r w:rsidRPr="00C65432">
              <w:br/>
            </w:r>
          </w:p>
          <w:p w14:paraId="610A5163" w14:textId="77777777" w:rsidR="008639F3" w:rsidRPr="00C65432" w:rsidRDefault="008639F3" w:rsidP="00015270">
            <w:pPr>
              <w:pStyle w:val="NormalWeb"/>
              <w:numPr>
                <w:ilvl w:val="0"/>
                <w:numId w:val="228"/>
              </w:numPr>
              <w:spacing w:before="40" w:beforeAutospacing="0" w:after="40" w:afterAutospacing="0"/>
              <w:textAlignment w:val="baseline"/>
            </w:pPr>
            <w:r w:rsidRPr="00C65432">
              <w:t>Lưu nhật ký hủy phiếu</w:t>
            </w:r>
          </w:p>
        </w:tc>
      </w:tr>
      <w:tr w:rsidR="00181AE0" w:rsidRPr="00C65432" w14:paraId="1F399A8B"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7F67C"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67DC79" w14:textId="77777777" w:rsidR="008639F3" w:rsidRPr="00C65432" w:rsidRDefault="008639F3" w:rsidP="00015270">
            <w:pPr>
              <w:pStyle w:val="NormalWeb"/>
              <w:numPr>
                <w:ilvl w:val="0"/>
                <w:numId w:val="229"/>
              </w:numPr>
              <w:spacing w:before="40" w:beforeAutospacing="0" w:after="40" w:afterAutospacing="0"/>
              <w:textAlignment w:val="baseline"/>
            </w:pPr>
            <w:r w:rsidRPr="00C65432">
              <w:t>Người dùng mở phiếu trả hàng cần hủy. </w:t>
            </w:r>
          </w:p>
          <w:p w14:paraId="5781D73C" w14:textId="77777777" w:rsidR="008639F3" w:rsidRPr="00C65432" w:rsidRDefault="008639F3" w:rsidP="00015270">
            <w:pPr>
              <w:pStyle w:val="NormalWeb"/>
              <w:numPr>
                <w:ilvl w:val="0"/>
                <w:numId w:val="229"/>
              </w:numPr>
              <w:spacing w:before="40" w:beforeAutospacing="0" w:after="40" w:afterAutospacing="0"/>
              <w:textAlignment w:val="baseline"/>
            </w:pPr>
            <w:r w:rsidRPr="00C65432">
              <w:t>Chọn “Hủy phiếu trả hàng.” </w:t>
            </w:r>
          </w:p>
          <w:p w14:paraId="2B2B0B5D"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hiển thị hộp xác nhận và ô nhập lý do hủy </w:t>
            </w:r>
          </w:p>
          <w:p w14:paraId="2D5FBE36" w14:textId="77777777" w:rsidR="008639F3" w:rsidRPr="00C65432" w:rsidRDefault="008639F3" w:rsidP="00015270">
            <w:pPr>
              <w:pStyle w:val="NormalWeb"/>
              <w:numPr>
                <w:ilvl w:val="0"/>
                <w:numId w:val="229"/>
              </w:numPr>
              <w:spacing w:before="40" w:beforeAutospacing="0" w:after="40" w:afterAutospacing="0"/>
              <w:textAlignment w:val="baseline"/>
            </w:pPr>
            <w:r w:rsidRPr="00C65432">
              <w:t>Người dùng nhập lý do và nhấn “Xác nhận.”</w:t>
            </w:r>
          </w:p>
          <w:p w14:paraId="4D10E5C6"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cập nhật trạng thái = Đã hủy. </w:t>
            </w:r>
          </w:p>
          <w:p w14:paraId="1C4BB3B3"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thông báo “Hủy phiếu trả hàng thành công.”</w:t>
            </w:r>
          </w:p>
        </w:tc>
      </w:tr>
      <w:tr w:rsidR="00181AE0" w:rsidRPr="00C65432" w14:paraId="540B4A7A"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A8907"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7DD22" w14:textId="77777777" w:rsidR="008639F3" w:rsidRPr="00C65432" w:rsidRDefault="008639F3" w:rsidP="00C65432">
            <w:pPr>
              <w:pStyle w:val="NormalWeb"/>
              <w:spacing w:before="40" w:beforeAutospacing="0" w:after="40" w:afterAutospacing="0"/>
            </w:pPr>
            <w:r w:rsidRPr="00C65432">
              <w:t>N/A</w:t>
            </w:r>
          </w:p>
        </w:tc>
      </w:tr>
      <w:tr w:rsidR="00181AE0" w:rsidRPr="00C65432" w14:paraId="211BF7FB" w14:textId="77777777" w:rsidTr="008639F3">
        <w:trPr>
          <w:trHeight w:val="6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4FE17"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04950B" w14:textId="77777777" w:rsidR="008639F3" w:rsidRPr="00C65432" w:rsidRDefault="008639F3" w:rsidP="00C65432">
            <w:pPr>
              <w:pStyle w:val="NormalWeb"/>
              <w:spacing w:before="40" w:beforeAutospacing="0" w:after="40" w:afterAutospacing="0"/>
            </w:pPr>
            <w:r w:rsidRPr="00C65432">
              <w:t>4a. Người dùng không nhập lý do hủy → hệ thống hiển thị “Vui lòng nhập lý do hủy.”</w:t>
            </w:r>
          </w:p>
          <w:p w14:paraId="76D694EB" w14:textId="77777777" w:rsidR="008639F3" w:rsidRPr="00C65432" w:rsidRDefault="008639F3" w:rsidP="00C65432">
            <w:pPr>
              <w:pStyle w:val="NormalWeb"/>
              <w:spacing w:before="40" w:beforeAutospacing="0" w:after="40" w:afterAutospacing="0"/>
            </w:pPr>
            <w:r w:rsidRPr="00C65432">
              <w:t>6a. Lỗi kết nối hoặc hệ thống không thể cập nhật → hệ thống hiển thị “Không thể hủy phiếu trả hàng, vui lòng thử lại sau.”</w:t>
            </w:r>
          </w:p>
        </w:tc>
      </w:tr>
      <w:tr w:rsidR="00181AE0" w:rsidRPr="00C65432" w14:paraId="66645DA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050E5B"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049F69" w14:textId="77777777" w:rsidR="008639F3" w:rsidRPr="00C65432" w:rsidRDefault="008639F3" w:rsidP="00C65432">
            <w:pPr>
              <w:pStyle w:val="NormalWeb"/>
              <w:spacing w:before="40" w:beforeAutospacing="0" w:after="40" w:afterAutospacing="0"/>
            </w:pPr>
            <w:r w:rsidRPr="00C65432">
              <w:t>N/A</w:t>
            </w:r>
          </w:p>
        </w:tc>
      </w:tr>
      <w:tr w:rsidR="00181AE0" w:rsidRPr="00C65432" w14:paraId="2FD74518"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8C534"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21BF4" w14:textId="77777777" w:rsidR="008639F3" w:rsidRPr="00C65432" w:rsidRDefault="008639F3" w:rsidP="00C65432">
            <w:pPr>
              <w:pStyle w:val="NormalWeb"/>
              <w:spacing w:before="40" w:beforeAutospacing="0" w:after="40" w:afterAutospacing="0"/>
            </w:pPr>
            <w:r w:rsidRPr="00C65432">
              <w:t>N/A</w:t>
            </w:r>
          </w:p>
        </w:tc>
      </w:tr>
    </w:tbl>
    <w:p w14:paraId="7082814F" w14:textId="052AFE7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D0C2203" wp14:editId="27B27B25">
            <wp:extent cx="5736590" cy="553021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5530215"/>
                    </a:xfrm>
                    <a:prstGeom prst="rect">
                      <a:avLst/>
                    </a:prstGeom>
                    <a:noFill/>
                    <a:ln>
                      <a:noFill/>
                    </a:ln>
                  </pic:spPr>
                </pic:pic>
              </a:graphicData>
            </a:graphic>
          </wp:inline>
        </w:drawing>
      </w:r>
    </w:p>
    <w:p w14:paraId="59A79A80" w14:textId="075A7FF4" w:rsidR="008639F3" w:rsidRPr="00C65432" w:rsidRDefault="008639F3" w:rsidP="00C65432">
      <w:pPr>
        <w:pStyle w:val="Heading3"/>
        <w:spacing w:after="40"/>
        <w:rPr>
          <w:rFonts w:cs="Times New Roman"/>
          <w:color w:val="auto"/>
        </w:rPr>
      </w:pPr>
      <w:bookmarkStart w:id="44" w:name="_Toc213622807"/>
      <w:r w:rsidRPr="00C65432">
        <w:rPr>
          <w:rFonts w:cs="Times New Roman"/>
          <w:color w:val="auto"/>
        </w:rPr>
        <w:lastRenderedPageBreak/>
        <w:t>Theo dõi &amp; tra cứu bán hàng</w:t>
      </w:r>
      <w:bookmarkEnd w:id="44"/>
    </w:p>
    <w:p w14:paraId="0DDF026F" w14:textId="78E30224"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25818B35" wp14:editId="40C8F81B">
            <wp:extent cx="5736590" cy="418020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4180205"/>
                    </a:xfrm>
                    <a:prstGeom prst="rect">
                      <a:avLst/>
                    </a:prstGeom>
                    <a:noFill/>
                    <a:ln>
                      <a:noFill/>
                    </a:ln>
                  </pic:spPr>
                </pic:pic>
              </a:graphicData>
            </a:graphic>
          </wp:inline>
        </w:drawing>
      </w:r>
    </w:p>
    <w:p w14:paraId="3F6D1F4F" w14:textId="0D5D1B10"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45" w:name="_Toc213622808"/>
      <w:r w:rsidRPr="00C65432">
        <w:rPr>
          <w:rFonts w:cs="Times New Roman"/>
          <w:color w:val="auto"/>
          <w:szCs w:val="24"/>
        </w:rPr>
        <w:t>Xem lại lịch sử bán</w:t>
      </w:r>
      <w:bookmarkEnd w:id="45"/>
    </w:p>
    <w:tbl>
      <w:tblPr>
        <w:tblW w:w="0" w:type="auto"/>
        <w:tblCellMar>
          <w:top w:w="15" w:type="dxa"/>
          <w:left w:w="15" w:type="dxa"/>
          <w:bottom w:w="15" w:type="dxa"/>
          <w:right w:w="15" w:type="dxa"/>
        </w:tblCellMar>
        <w:tblLook w:val="04A0" w:firstRow="1" w:lastRow="0" w:firstColumn="1" w:lastColumn="0" w:noHBand="0" w:noVBand="1"/>
      </w:tblPr>
      <w:tblGrid>
        <w:gridCol w:w="2015"/>
        <w:gridCol w:w="7335"/>
      </w:tblGrid>
      <w:tr w:rsidR="00181AE0" w:rsidRPr="00C65432" w14:paraId="14528C94"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57025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2ED33" w14:textId="77777777" w:rsidR="008639F3" w:rsidRPr="00C65432" w:rsidRDefault="008639F3" w:rsidP="00C65432">
            <w:pPr>
              <w:pStyle w:val="NormalWeb"/>
              <w:spacing w:before="40" w:beforeAutospacing="0" w:after="40" w:afterAutospacing="0"/>
            </w:pPr>
            <w:r w:rsidRPr="00C65432">
              <w:t>3.6.1</w:t>
            </w:r>
          </w:p>
        </w:tc>
      </w:tr>
      <w:tr w:rsidR="00181AE0" w:rsidRPr="00C65432" w14:paraId="1198833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7D572"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F43B6D" w14:textId="77777777" w:rsidR="008639F3" w:rsidRPr="00C65432" w:rsidRDefault="008639F3" w:rsidP="00C65432">
            <w:pPr>
              <w:pStyle w:val="NormalWeb"/>
              <w:spacing w:before="40" w:beforeAutospacing="0" w:after="40" w:afterAutospacing="0"/>
            </w:pPr>
            <w:r w:rsidRPr="00C65432">
              <w:t>Xem lại lịch sử bán</w:t>
            </w:r>
          </w:p>
        </w:tc>
      </w:tr>
      <w:tr w:rsidR="00181AE0" w:rsidRPr="00C65432" w14:paraId="167C927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F8F4F"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99381" w14:textId="77777777" w:rsidR="008639F3" w:rsidRPr="00C65432" w:rsidRDefault="008639F3" w:rsidP="00C65432">
            <w:pPr>
              <w:pStyle w:val="NormalWeb"/>
              <w:spacing w:before="40" w:beforeAutospacing="0" w:after="40" w:afterAutospacing="0"/>
            </w:pPr>
            <w:r w:rsidRPr="00C65432">
              <w:t>Là người bán hàng, tôi muốn xem danh sách các đơn bán đã thành công và xem chi tiết từng đơn để hỗ trợ tra cứu, đối soát và phục vụ nghiệp vụ sau bán</w:t>
            </w:r>
          </w:p>
        </w:tc>
      </w:tr>
      <w:tr w:rsidR="00181AE0" w:rsidRPr="00C65432" w14:paraId="611B4F6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0C51A0"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431E8"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21A7A04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C1C5C8"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D7FAA" w14:textId="77777777" w:rsidR="008639F3" w:rsidRPr="00C65432" w:rsidRDefault="008639F3" w:rsidP="00C65432">
            <w:pPr>
              <w:pStyle w:val="NormalWeb"/>
              <w:spacing w:before="40" w:beforeAutospacing="0" w:after="40" w:afterAutospacing="0"/>
            </w:pPr>
            <w:r w:rsidRPr="00C65432">
              <w:t>Medium</w:t>
            </w:r>
          </w:p>
        </w:tc>
      </w:tr>
      <w:tr w:rsidR="00181AE0" w:rsidRPr="00C65432" w14:paraId="5739AF3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BBD56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77B15" w14:textId="77777777" w:rsidR="008639F3" w:rsidRPr="00C65432" w:rsidRDefault="008639F3" w:rsidP="00C65432">
            <w:pPr>
              <w:pStyle w:val="NormalWeb"/>
              <w:spacing w:before="40" w:beforeAutospacing="0" w:after="40" w:afterAutospacing="0"/>
            </w:pPr>
            <w:r w:rsidRPr="00C65432">
              <w:t>Nhân viên hoặc chủ cửa hàng chọn mục “Lịch sử bán hàng”</w:t>
            </w:r>
          </w:p>
        </w:tc>
      </w:tr>
      <w:tr w:rsidR="00181AE0" w:rsidRPr="00C65432" w14:paraId="18E6705C"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3C1F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354400" w14:textId="77777777" w:rsidR="008639F3" w:rsidRPr="00C65432" w:rsidRDefault="008639F3" w:rsidP="00015270">
            <w:pPr>
              <w:pStyle w:val="NormalWeb"/>
              <w:numPr>
                <w:ilvl w:val="0"/>
                <w:numId w:val="230"/>
              </w:numPr>
              <w:spacing w:before="40" w:beforeAutospacing="0" w:after="40" w:afterAutospacing="0"/>
              <w:textAlignment w:val="baseline"/>
            </w:pPr>
            <w:r w:rsidRPr="00C65432">
              <w:t>Người dùng đăng nhập hợp lệ.</w:t>
            </w:r>
          </w:p>
          <w:p w14:paraId="287E85F9" w14:textId="77777777" w:rsidR="008639F3" w:rsidRPr="00C65432" w:rsidRDefault="008639F3" w:rsidP="00015270">
            <w:pPr>
              <w:pStyle w:val="NormalWeb"/>
              <w:numPr>
                <w:ilvl w:val="0"/>
                <w:numId w:val="230"/>
              </w:numPr>
              <w:spacing w:before="40" w:beforeAutospacing="0" w:after="40" w:afterAutospacing="0"/>
              <w:textAlignment w:val="baseline"/>
            </w:pPr>
            <w:r w:rsidRPr="00C65432">
              <w:t>Hệ thống có dữ liệu đơn bán</w:t>
            </w:r>
          </w:p>
        </w:tc>
      </w:tr>
      <w:tr w:rsidR="00181AE0" w:rsidRPr="00C65432" w14:paraId="311F467B"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13729"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E1383" w14:textId="77777777" w:rsidR="008639F3" w:rsidRPr="00C65432" w:rsidRDefault="008639F3" w:rsidP="00015270">
            <w:pPr>
              <w:pStyle w:val="NormalWeb"/>
              <w:numPr>
                <w:ilvl w:val="0"/>
                <w:numId w:val="231"/>
              </w:numPr>
              <w:spacing w:before="40" w:beforeAutospacing="0" w:after="40" w:afterAutospacing="0"/>
              <w:textAlignment w:val="baseline"/>
            </w:pPr>
            <w:r w:rsidRPr="00C65432">
              <w:t>Danh sách đơn bán được hiển thị</w:t>
            </w:r>
          </w:p>
        </w:tc>
      </w:tr>
      <w:tr w:rsidR="00181AE0" w:rsidRPr="00C65432" w14:paraId="5C0D7544" w14:textId="77777777" w:rsidTr="008639F3">
        <w:trPr>
          <w:trHeight w:val="12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DFB7E0"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9DC205" w14:textId="77777777" w:rsidR="008639F3" w:rsidRPr="00C65432" w:rsidRDefault="008639F3" w:rsidP="00015270">
            <w:pPr>
              <w:pStyle w:val="NormalWeb"/>
              <w:numPr>
                <w:ilvl w:val="0"/>
                <w:numId w:val="232"/>
              </w:numPr>
              <w:spacing w:before="40" w:beforeAutospacing="0" w:after="40" w:afterAutospacing="0"/>
              <w:textAlignment w:val="baseline"/>
            </w:pPr>
            <w:r w:rsidRPr="00C65432">
              <w:t>Người dùng mở chức năng “Lịch sử bán hàng.” </w:t>
            </w:r>
          </w:p>
          <w:p w14:paraId="4B293C1E" w14:textId="77777777" w:rsidR="008639F3" w:rsidRPr="00C65432" w:rsidRDefault="008639F3" w:rsidP="00015270">
            <w:pPr>
              <w:pStyle w:val="NormalWeb"/>
              <w:numPr>
                <w:ilvl w:val="0"/>
                <w:numId w:val="232"/>
              </w:numPr>
              <w:spacing w:before="40" w:beforeAutospacing="0" w:after="40" w:afterAutospacing="0"/>
              <w:textAlignment w:val="baseline"/>
            </w:pPr>
            <w:r w:rsidRPr="00C65432">
              <w:t>Hệ thống hiển thị danh sách các đơn bán gần nhất. </w:t>
            </w:r>
          </w:p>
          <w:p w14:paraId="07F41FF2" w14:textId="77777777" w:rsidR="008639F3" w:rsidRPr="00C65432" w:rsidRDefault="008639F3" w:rsidP="00015270">
            <w:pPr>
              <w:pStyle w:val="NormalWeb"/>
              <w:numPr>
                <w:ilvl w:val="0"/>
                <w:numId w:val="232"/>
              </w:numPr>
              <w:spacing w:before="40" w:beforeAutospacing="0" w:after="40" w:afterAutospacing="0"/>
              <w:textAlignment w:val="baseline"/>
            </w:pPr>
            <w:r w:rsidRPr="00C65432">
              <w:t>Người dùng chọn đơn bán trong danh sách gần nhất </w:t>
            </w:r>
          </w:p>
          <w:p w14:paraId="3B7A409C" w14:textId="77777777" w:rsidR="008639F3" w:rsidRPr="00C65432" w:rsidRDefault="008639F3" w:rsidP="00015270">
            <w:pPr>
              <w:pStyle w:val="NormalWeb"/>
              <w:numPr>
                <w:ilvl w:val="0"/>
                <w:numId w:val="232"/>
              </w:numPr>
              <w:spacing w:before="40" w:beforeAutospacing="0" w:after="40" w:afterAutospacing="0"/>
              <w:textAlignment w:val="baseline"/>
            </w:pPr>
            <w:r w:rsidRPr="00C65432">
              <w:t>Hệ thống hiển thị thông tin chi tiết của đơn bán</w:t>
            </w:r>
          </w:p>
        </w:tc>
      </w:tr>
      <w:tr w:rsidR="00181AE0" w:rsidRPr="00C65432" w14:paraId="614209F7"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88E51" w14:textId="77777777" w:rsidR="008639F3" w:rsidRPr="00C65432" w:rsidRDefault="008639F3"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588062" w14:textId="77777777" w:rsidR="008639F3" w:rsidRPr="00C65432" w:rsidRDefault="008639F3" w:rsidP="00C65432">
            <w:pPr>
              <w:pStyle w:val="NormalWeb"/>
              <w:spacing w:before="40" w:beforeAutospacing="0" w:after="40" w:afterAutospacing="0"/>
            </w:pPr>
            <w:r w:rsidRPr="00C65432">
              <w:t>3a người dùng nhập thông tin để tìm đơn bán</w:t>
            </w:r>
          </w:p>
        </w:tc>
      </w:tr>
      <w:tr w:rsidR="00181AE0" w:rsidRPr="00C65432" w14:paraId="7D07831C" w14:textId="77777777" w:rsidTr="008639F3">
        <w:trPr>
          <w:trHeight w:val="26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8524D1"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E248D5" w14:textId="77777777" w:rsidR="008639F3" w:rsidRPr="00C65432" w:rsidRDefault="008639F3" w:rsidP="00C65432">
            <w:pPr>
              <w:pStyle w:val="NormalWeb"/>
              <w:spacing w:before="40" w:beforeAutospacing="0" w:after="40" w:afterAutospacing="0"/>
            </w:pPr>
            <w:r w:rsidRPr="00C65432">
              <w:t>2a. Nếu không có đơn nào hiển thị → Hệ thống hiển thị thông báo: “Không có đơn bán nào gần đây.”</w:t>
            </w:r>
          </w:p>
          <w:p w14:paraId="7F10E439" w14:textId="77777777" w:rsidR="008639F3" w:rsidRPr="00C65432" w:rsidRDefault="008639F3" w:rsidP="00C65432">
            <w:pPr>
              <w:pStyle w:val="NormalWeb"/>
              <w:spacing w:before="40" w:beforeAutospacing="0" w:after="40" w:afterAutospacing="0"/>
            </w:pPr>
            <w:r w:rsidRPr="00C65432">
              <w:t>3a1 Nếu không có đơn nào khớp với thông tin tìm kiếm → Hệ thống hiển thị thông báo: “Không tìm thấy đơn hàng phù hợp.”</w:t>
            </w:r>
          </w:p>
          <w:p w14:paraId="46105E89" w14:textId="77777777" w:rsidR="008639F3" w:rsidRPr="00C65432" w:rsidRDefault="008639F3" w:rsidP="00C65432">
            <w:pPr>
              <w:pStyle w:val="NormalWeb"/>
              <w:spacing w:before="40" w:beforeAutospacing="0" w:after="40" w:afterAutospacing="0"/>
            </w:pPr>
            <w:r w:rsidRPr="00C65432">
              <w:t>4a. Nếu hệ thống gặp lỗi khi mở chi tiết đơn → Hiển thị thông báo: “Không thể hiển thị thông tin đơn hàng, vui lòng thử lại.”</w:t>
            </w:r>
          </w:p>
        </w:tc>
      </w:tr>
      <w:tr w:rsidR="00181AE0" w:rsidRPr="00C65432" w14:paraId="78FBB53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DC51B"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F6111" w14:textId="77777777" w:rsidR="008639F3" w:rsidRPr="00C65432" w:rsidRDefault="008639F3" w:rsidP="00C65432">
            <w:pPr>
              <w:pStyle w:val="NormalWeb"/>
              <w:spacing w:before="40" w:beforeAutospacing="0" w:after="40" w:afterAutospacing="0"/>
            </w:pPr>
            <w:r w:rsidRPr="00C65432">
              <w:t>N/A</w:t>
            </w:r>
          </w:p>
        </w:tc>
      </w:tr>
      <w:tr w:rsidR="00181AE0" w:rsidRPr="00C65432" w14:paraId="54BE5FAD"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6422D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9C242" w14:textId="77777777" w:rsidR="008639F3" w:rsidRPr="00C65432" w:rsidRDefault="008639F3" w:rsidP="00C65432">
            <w:pPr>
              <w:pStyle w:val="NormalWeb"/>
              <w:spacing w:before="40" w:beforeAutospacing="0" w:after="40" w:afterAutospacing="0"/>
            </w:pPr>
            <w:r w:rsidRPr="00C65432">
              <w:t>N/A</w:t>
            </w:r>
          </w:p>
        </w:tc>
      </w:tr>
    </w:tbl>
    <w:p w14:paraId="266959E0" w14:textId="5B226B41"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5C639FB" wp14:editId="77783F54">
            <wp:extent cx="5736590" cy="60636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6590" cy="6063615"/>
                    </a:xfrm>
                    <a:prstGeom prst="rect">
                      <a:avLst/>
                    </a:prstGeom>
                    <a:noFill/>
                    <a:ln>
                      <a:noFill/>
                    </a:ln>
                  </pic:spPr>
                </pic:pic>
              </a:graphicData>
            </a:graphic>
          </wp:inline>
        </w:drawing>
      </w:r>
    </w:p>
    <w:p w14:paraId="32A99AAD" w14:textId="29F4D586" w:rsidR="008639F3" w:rsidRPr="00C65432" w:rsidRDefault="008639F3" w:rsidP="00C65432">
      <w:pPr>
        <w:pStyle w:val="Heading4"/>
        <w:spacing w:after="40"/>
        <w:rPr>
          <w:rFonts w:cs="Times New Roman"/>
          <w:color w:val="auto"/>
          <w:szCs w:val="24"/>
        </w:rPr>
      </w:pPr>
      <w:bookmarkStart w:id="46" w:name="_Toc213622809"/>
      <w:r w:rsidRPr="00C65432">
        <w:rPr>
          <w:rFonts w:cs="Times New Roman"/>
          <w:color w:val="auto"/>
          <w:szCs w:val="24"/>
        </w:rPr>
        <w:t>Tìm kiếm đơn hàng</w:t>
      </w:r>
      <w:bookmarkEnd w:id="46"/>
    </w:p>
    <w:tbl>
      <w:tblPr>
        <w:tblW w:w="0" w:type="auto"/>
        <w:tblCellMar>
          <w:top w:w="15" w:type="dxa"/>
          <w:left w:w="15" w:type="dxa"/>
          <w:bottom w:w="15" w:type="dxa"/>
          <w:right w:w="15" w:type="dxa"/>
        </w:tblCellMar>
        <w:tblLook w:val="04A0" w:firstRow="1" w:lastRow="0" w:firstColumn="1" w:lastColumn="0" w:noHBand="0" w:noVBand="1"/>
      </w:tblPr>
      <w:tblGrid>
        <w:gridCol w:w="2333"/>
        <w:gridCol w:w="7017"/>
      </w:tblGrid>
      <w:tr w:rsidR="00181AE0" w:rsidRPr="00C65432" w14:paraId="7EA4FF1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FB072"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40D7D6" w14:textId="77777777" w:rsidR="008639F3" w:rsidRPr="00C65432" w:rsidRDefault="008639F3" w:rsidP="00C65432">
            <w:pPr>
              <w:pStyle w:val="NormalWeb"/>
              <w:spacing w:before="40" w:beforeAutospacing="0" w:after="40" w:afterAutospacing="0"/>
            </w:pPr>
            <w:r w:rsidRPr="00C65432">
              <w:t>3.6.2</w:t>
            </w:r>
          </w:p>
        </w:tc>
      </w:tr>
      <w:tr w:rsidR="00181AE0" w:rsidRPr="00C65432" w14:paraId="5B902FF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AE0BC"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EC5BF2" w14:textId="77777777" w:rsidR="008639F3" w:rsidRPr="00C65432" w:rsidRDefault="008639F3" w:rsidP="00C65432">
            <w:pPr>
              <w:pStyle w:val="NormalWeb"/>
              <w:spacing w:before="40" w:beforeAutospacing="0" w:after="40" w:afterAutospacing="0"/>
            </w:pPr>
            <w:r w:rsidRPr="00C65432">
              <w:t>Tìm kiếm đơn hàng</w:t>
            </w:r>
          </w:p>
        </w:tc>
      </w:tr>
      <w:tr w:rsidR="00181AE0" w:rsidRPr="00C65432" w14:paraId="3FD95C1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8D5439"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E4F6B5" w14:textId="77777777" w:rsidR="008639F3" w:rsidRPr="00C65432" w:rsidRDefault="008639F3" w:rsidP="00C65432">
            <w:pPr>
              <w:pStyle w:val="NormalWeb"/>
              <w:spacing w:before="40" w:beforeAutospacing="0" w:after="40" w:afterAutospacing="0"/>
            </w:pPr>
            <w:r w:rsidRPr="00C65432">
              <w:t>Là người bán hàng, tôi muốn tìm kiếm nhanh các đơn hàng để tra cứu thông tin và xử lý nghiệp vụ.</w:t>
            </w:r>
          </w:p>
        </w:tc>
      </w:tr>
      <w:tr w:rsidR="00181AE0" w:rsidRPr="00C65432" w14:paraId="7A057DB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EAC22"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E5CA9"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A0FFF3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B573EF"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2D5B30" w14:textId="77777777" w:rsidR="008639F3" w:rsidRPr="00C65432" w:rsidRDefault="008639F3" w:rsidP="00C65432">
            <w:pPr>
              <w:pStyle w:val="NormalWeb"/>
              <w:spacing w:before="40" w:beforeAutospacing="0" w:after="40" w:afterAutospacing="0"/>
            </w:pPr>
            <w:r w:rsidRPr="00C65432">
              <w:t>Low</w:t>
            </w:r>
          </w:p>
        </w:tc>
      </w:tr>
      <w:tr w:rsidR="00181AE0" w:rsidRPr="00C65432" w14:paraId="22EFFDA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BF3627"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D472B" w14:textId="77777777" w:rsidR="008639F3" w:rsidRPr="00C65432" w:rsidRDefault="008639F3" w:rsidP="00C65432">
            <w:pPr>
              <w:pStyle w:val="NormalWeb"/>
              <w:spacing w:before="40" w:beforeAutospacing="0" w:after="40" w:afterAutospacing="0"/>
            </w:pPr>
            <w:r w:rsidRPr="00C65432">
              <w:t>Nhân viên hoặc chủ cửa hàng chọn mục “Tìm kiếm đơn hàng” </w:t>
            </w:r>
          </w:p>
        </w:tc>
      </w:tr>
      <w:tr w:rsidR="00181AE0" w:rsidRPr="00C65432" w14:paraId="472F67B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30958" w14:textId="77777777" w:rsidR="008639F3" w:rsidRPr="00C65432" w:rsidRDefault="008639F3"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A63B6" w14:textId="77777777" w:rsidR="008639F3" w:rsidRPr="00C65432" w:rsidRDefault="008639F3" w:rsidP="00015270">
            <w:pPr>
              <w:pStyle w:val="NormalWeb"/>
              <w:numPr>
                <w:ilvl w:val="0"/>
                <w:numId w:val="233"/>
              </w:numPr>
              <w:spacing w:before="40" w:beforeAutospacing="0" w:after="40" w:afterAutospacing="0"/>
              <w:textAlignment w:val="baseline"/>
            </w:pPr>
            <w:r w:rsidRPr="00C65432">
              <w:t>Người dùng đã đăng nhập</w:t>
            </w:r>
          </w:p>
          <w:p w14:paraId="5E0028F0" w14:textId="77777777" w:rsidR="008639F3" w:rsidRPr="00C65432" w:rsidRDefault="008639F3" w:rsidP="00015270">
            <w:pPr>
              <w:pStyle w:val="NormalWeb"/>
              <w:numPr>
                <w:ilvl w:val="0"/>
                <w:numId w:val="233"/>
              </w:numPr>
              <w:spacing w:before="40" w:beforeAutospacing="0" w:after="40" w:afterAutospacing="0"/>
              <w:textAlignment w:val="baseline"/>
            </w:pPr>
            <w:r w:rsidRPr="00C65432">
              <w:t>Hệ thống có dữ liệu đơn bán.</w:t>
            </w:r>
          </w:p>
        </w:tc>
      </w:tr>
      <w:tr w:rsidR="00181AE0" w:rsidRPr="00C65432" w14:paraId="72D9D87A"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A99DF"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DB0F1" w14:textId="77777777" w:rsidR="008639F3" w:rsidRPr="00C65432" w:rsidRDefault="008639F3" w:rsidP="00015270">
            <w:pPr>
              <w:pStyle w:val="NormalWeb"/>
              <w:numPr>
                <w:ilvl w:val="0"/>
                <w:numId w:val="234"/>
              </w:numPr>
              <w:spacing w:before="40" w:beforeAutospacing="0" w:after="40" w:afterAutospacing="0"/>
              <w:textAlignment w:val="baseline"/>
            </w:pPr>
            <w:r w:rsidRPr="00C65432">
              <w:t>Hệ thống hiển thị danh sách kết quả phù hợp và cho phép người dùng mở chi tiết đơn hàng.</w:t>
            </w:r>
          </w:p>
        </w:tc>
      </w:tr>
      <w:tr w:rsidR="00181AE0" w:rsidRPr="00C65432" w14:paraId="50A30B3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2BE3D"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58FA69"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mở chức năng “Tìm kiếm đơn hàng.”</w:t>
            </w:r>
          </w:p>
          <w:p w14:paraId="478B563A"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hiển thị ô nhập thông tin tìm kiếm</w:t>
            </w:r>
          </w:p>
          <w:p w14:paraId="4777BEDE"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nhập mã đơn hàng.</w:t>
            </w:r>
          </w:p>
          <w:p w14:paraId="57E235A5"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bấm “Tìm kiếm.”</w:t>
            </w:r>
          </w:p>
          <w:p w14:paraId="1C30E378"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truy vấn theo thông tin tìm kiếm và hiển thị danh sách kết quả hợp lệ.</w:t>
            </w:r>
          </w:p>
          <w:p w14:paraId="1A9334FC"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chọn một đơn hàng để xem chi tiết.</w:t>
            </w:r>
          </w:p>
          <w:p w14:paraId="1C64587A"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hiển thị thông tin chi tiết của đơn hàng</w:t>
            </w:r>
          </w:p>
        </w:tc>
      </w:tr>
      <w:tr w:rsidR="00181AE0" w:rsidRPr="00C65432" w14:paraId="34F14695"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3624E"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0F0BD3" w14:textId="77777777" w:rsidR="008639F3" w:rsidRPr="00C65432" w:rsidRDefault="008639F3" w:rsidP="00C65432">
            <w:pPr>
              <w:pStyle w:val="NormalWeb"/>
              <w:spacing w:before="40" w:beforeAutospacing="0" w:after="40" w:afterAutospacing="0"/>
            </w:pPr>
            <w:r w:rsidRPr="00C65432">
              <w:t>3a. Người dùng nhập thông tin khách hàng để tìm</w:t>
            </w:r>
          </w:p>
          <w:p w14:paraId="41456E0D" w14:textId="77777777" w:rsidR="008639F3" w:rsidRPr="00C65432" w:rsidRDefault="008639F3" w:rsidP="00C65432">
            <w:pPr>
              <w:pStyle w:val="NormalWeb"/>
              <w:spacing w:before="40" w:beforeAutospacing="0" w:after="40" w:afterAutospacing="0"/>
            </w:pPr>
            <w:r w:rsidRPr="00C65432">
              <w:t>3b. Người dùng nhập ngày bán để tìm</w:t>
            </w:r>
          </w:p>
          <w:p w14:paraId="1F9BBEBE" w14:textId="77777777" w:rsidR="008639F3" w:rsidRPr="00C65432" w:rsidRDefault="008639F3" w:rsidP="00C65432">
            <w:pPr>
              <w:pStyle w:val="NormalWeb"/>
              <w:spacing w:before="40" w:beforeAutospacing="0" w:after="40" w:afterAutospacing="0"/>
            </w:pPr>
            <w:r w:rsidRPr="00C65432">
              <w:t>3c. Người dùng kết hợp nhiều tiêu chí (khách hàng + thời gian + trạng thái) để tìm</w:t>
            </w:r>
          </w:p>
        </w:tc>
      </w:tr>
      <w:tr w:rsidR="00181AE0" w:rsidRPr="00C65432" w14:paraId="1FCBC06F" w14:textId="77777777" w:rsidTr="008639F3">
        <w:trPr>
          <w:trHeight w:val="26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D8784"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48E13" w14:textId="77777777" w:rsidR="008639F3" w:rsidRPr="00C65432" w:rsidRDefault="008639F3" w:rsidP="00C65432">
            <w:pPr>
              <w:pStyle w:val="NormalWeb"/>
              <w:spacing w:before="40" w:beforeAutospacing="0" w:after="40" w:afterAutospacing="0"/>
            </w:pPr>
            <w:r w:rsidRPr="00C65432">
              <w:t>3e. Người dùng không nhập thông tin tìm kiếm → hệ thống hiển thị “Vui lòng nhập thông tin cần tìm.”</w:t>
            </w:r>
          </w:p>
          <w:p w14:paraId="61BB2E71" w14:textId="77777777" w:rsidR="008639F3" w:rsidRPr="00C65432" w:rsidRDefault="008639F3" w:rsidP="00C65432">
            <w:pPr>
              <w:pStyle w:val="NormalWeb"/>
              <w:spacing w:before="40" w:beforeAutospacing="0" w:after="40" w:afterAutospacing="0"/>
            </w:pPr>
            <w:r w:rsidRPr="00C65432">
              <w:t>5a. Không có kết quả phù hợp → hệ thống hiển thị “Không tìm thấy đơn hàng.”</w:t>
            </w:r>
          </w:p>
          <w:p w14:paraId="64F18016" w14:textId="77777777" w:rsidR="008639F3" w:rsidRPr="00C65432" w:rsidRDefault="008639F3" w:rsidP="00C65432">
            <w:pPr>
              <w:pStyle w:val="NormalWeb"/>
              <w:spacing w:before="40" w:beforeAutospacing="0" w:after="40" w:afterAutospacing="0"/>
            </w:pPr>
            <w:r w:rsidRPr="00C65432">
              <w:t>7a. Lỗi hệ thống hoặc mất kết nối → hệ thống hiển thị “Không thể tải dữ liệu, vui lòng thử lại sau.</w:t>
            </w:r>
          </w:p>
        </w:tc>
      </w:tr>
      <w:tr w:rsidR="00181AE0" w:rsidRPr="00C65432" w14:paraId="4C1818B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22023"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7D94B" w14:textId="77777777" w:rsidR="008639F3" w:rsidRPr="00C65432" w:rsidRDefault="008639F3" w:rsidP="00C65432">
            <w:pPr>
              <w:pStyle w:val="NormalWeb"/>
              <w:spacing w:before="40" w:beforeAutospacing="0" w:after="40" w:afterAutospacing="0"/>
            </w:pPr>
            <w:r w:rsidRPr="00C65432">
              <w:t>N/A</w:t>
            </w:r>
          </w:p>
        </w:tc>
      </w:tr>
      <w:tr w:rsidR="00181AE0" w:rsidRPr="00C65432" w14:paraId="3D292AC5"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7A0CA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448EDB" w14:textId="77777777" w:rsidR="008639F3" w:rsidRPr="00C65432" w:rsidRDefault="008639F3" w:rsidP="00C65432">
            <w:pPr>
              <w:pStyle w:val="NormalWeb"/>
              <w:spacing w:before="40" w:beforeAutospacing="0" w:after="40" w:afterAutospacing="0"/>
            </w:pPr>
            <w:r w:rsidRPr="00C65432">
              <w:t>N/A</w:t>
            </w:r>
          </w:p>
        </w:tc>
      </w:tr>
    </w:tbl>
    <w:p w14:paraId="6F5A9EC8" w14:textId="77777777" w:rsidR="008639F3" w:rsidRPr="00C65432" w:rsidRDefault="008639F3" w:rsidP="00C65432">
      <w:pPr>
        <w:spacing w:before="40" w:after="40"/>
        <w:rPr>
          <w:rFonts w:ascii="Times New Roman" w:hAnsi="Times New Roman" w:cs="Times New Roman"/>
          <w:szCs w:val="24"/>
        </w:rPr>
      </w:pPr>
    </w:p>
    <w:p w14:paraId="028A48FC" w14:textId="1CE643BE"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0AB4832" wp14:editId="164CD724">
            <wp:extent cx="3896995" cy="8087995"/>
            <wp:effectExtent l="0" t="0" r="8255"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96995" cy="8087995"/>
                    </a:xfrm>
                    <a:prstGeom prst="rect">
                      <a:avLst/>
                    </a:prstGeom>
                    <a:noFill/>
                    <a:ln>
                      <a:noFill/>
                    </a:ln>
                  </pic:spPr>
                </pic:pic>
              </a:graphicData>
            </a:graphic>
          </wp:inline>
        </w:drawing>
      </w:r>
    </w:p>
    <w:p w14:paraId="4A544D27" w14:textId="77777777" w:rsidR="008639F3" w:rsidRPr="00C65432" w:rsidRDefault="008639F3" w:rsidP="00C65432">
      <w:pPr>
        <w:spacing w:before="40" w:after="40"/>
        <w:rPr>
          <w:rFonts w:ascii="Times New Roman" w:hAnsi="Times New Roman" w:cs="Times New Roman"/>
          <w:szCs w:val="24"/>
          <w:lang w:val="vi-VN"/>
        </w:rPr>
      </w:pPr>
    </w:p>
    <w:p w14:paraId="3045515D" w14:textId="7820B398" w:rsidR="003E1C4C" w:rsidRPr="00C65432" w:rsidRDefault="008639F3" w:rsidP="00C65432">
      <w:pPr>
        <w:pStyle w:val="Heading2"/>
        <w:spacing w:before="40" w:after="40"/>
        <w:rPr>
          <w:rFonts w:ascii="Times New Roman" w:hAnsi="Times New Roman" w:cs="Times New Roman"/>
          <w:color w:val="auto"/>
          <w:szCs w:val="24"/>
          <w:lang w:val="vi-VN"/>
        </w:rPr>
      </w:pPr>
      <w:bookmarkStart w:id="47" w:name="_Toc213622810"/>
      <w:r w:rsidRPr="00C65432">
        <w:rPr>
          <w:rFonts w:ascii="Times New Roman" w:hAnsi="Times New Roman" w:cs="Times New Roman"/>
          <w:color w:val="auto"/>
          <w:szCs w:val="24"/>
          <w:lang w:val="vi-VN"/>
        </w:rPr>
        <w:t>Quản lý nhập hàng</w:t>
      </w:r>
      <w:bookmarkEnd w:id="47"/>
    </w:p>
    <w:p w14:paraId="5F3E7F91" w14:textId="7B7BA15F" w:rsidR="001C3E2A" w:rsidRPr="00C65432" w:rsidRDefault="001C3E2A" w:rsidP="00C65432">
      <w:pPr>
        <w:pStyle w:val="NormalWeb"/>
        <w:spacing w:before="40" w:beforeAutospacing="0" w:after="40" w:afterAutospacing="0"/>
        <w:textAlignment w:val="baseline"/>
      </w:pPr>
      <w:r w:rsidRPr="00C65432">
        <w:rPr>
          <w:lang w:val="vi-VN"/>
        </w:rPr>
        <w:t xml:space="preserve">a, </w:t>
      </w:r>
      <w:r w:rsidRPr="00C65432">
        <w:t>Mô tả khái quát UC</w:t>
      </w:r>
    </w:p>
    <w:p w14:paraId="7BB0BB55" w14:textId="77777777" w:rsidR="001C3E2A" w:rsidRPr="00C65432" w:rsidRDefault="001C3E2A" w:rsidP="00C65432">
      <w:pPr>
        <w:pStyle w:val="NormalWeb"/>
        <w:spacing w:before="40" w:beforeAutospacing="0" w:after="40" w:afterAutospacing="0"/>
      </w:pPr>
      <w:r w:rsidRPr="00C65432">
        <w:t>Chức năng Quản lý nhập hàng mô tả quy trình mà nhân viên hoặc chủ cửa hàng tương tác với hệ thống để thực hiện các nghiệp vụ liên quan đến việc nhập hàng từ nhà cung cấp. Thông qua chức năng này, người dùng có thể tra cứu hoặc tạo mới nhà cung cấp, lập phiếu nhập, cập nhật tiến độ giao – nhận hàng, xác nhận kiểm hàng, và theo dõi công nợ, lịch sử nhập. Mục tiêu của chức năng là giúp cửa hàng quản lý toàn bộ quá trình nhập hàng một cách chính xác và minh bạch, đảm bảo dữ liệu kho và công nợ luôn đồng bộ với thực tế. Hệ thống cho phép theo dõi tình trạng phiếu nhập theo từng giai đoạn, hỗ trợ ghi nhận chênh lệch khi nhận thiếu hoặc dư, và tự động cập nhật tồn kho sau khi kiểm hàng.Ngoài ra, chức năng này còn hỗ trợ đánh giá nhà cung cấp, tra cứu lịch sử nhập hàng</w:t>
      </w:r>
    </w:p>
    <w:p w14:paraId="460FAE08" w14:textId="35FA6096" w:rsidR="001C3E2A" w:rsidRPr="00C65432" w:rsidRDefault="001C3E2A" w:rsidP="00C65432">
      <w:pPr>
        <w:pStyle w:val="NormalWeb"/>
        <w:spacing w:before="40" w:beforeAutospacing="0" w:after="40" w:afterAutospacing="0"/>
        <w:textAlignment w:val="baseline"/>
      </w:pPr>
      <w:r w:rsidRPr="00C65432">
        <w:rPr>
          <w:lang w:val="vi-VN"/>
        </w:rPr>
        <w:t xml:space="preserve">b, </w:t>
      </w:r>
      <w:r w:rsidRPr="00C65432">
        <w:t>(Đưa ra hình phân rã UC)</w:t>
      </w:r>
    </w:p>
    <w:p w14:paraId="62943003" w14:textId="4885FA21" w:rsidR="001C3E2A" w:rsidRPr="00C65432" w:rsidRDefault="001C3E2A" w:rsidP="00C65432">
      <w:pPr>
        <w:pStyle w:val="NormalWeb"/>
        <w:spacing w:before="40" w:beforeAutospacing="0" w:after="40" w:afterAutospacing="0"/>
      </w:pPr>
      <w:r w:rsidRPr="00C65432">
        <w:rPr>
          <w:noProof/>
          <w:bdr w:val="none" w:sz="0" w:space="0" w:color="auto" w:frame="1"/>
        </w:rPr>
        <w:drawing>
          <wp:inline distT="0" distB="0" distL="0" distR="0" wp14:anchorId="1C6664B2" wp14:editId="6C27A8DC">
            <wp:extent cx="5736590" cy="48983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6590" cy="4898390"/>
                    </a:xfrm>
                    <a:prstGeom prst="rect">
                      <a:avLst/>
                    </a:prstGeom>
                    <a:noFill/>
                    <a:ln>
                      <a:noFill/>
                    </a:ln>
                  </pic:spPr>
                </pic:pic>
              </a:graphicData>
            </a:graphic>
          </wp:inline>
        </w:drawing>
      </w:r>
    </w:p>
    <w:p w14:paraId="6A02CB63" w14:textId="6158220C" w:rsidR="001C3E2A" w:rsidRPr="00C65432" w:rsidRDefault="001C3E2A" w:rsidP="00C65432">
      <w:pPr>
        <w:pStyle w:val="Heading3"/>
        <w:spacing w:after="40"/>
        <w:rPr>
          <w:rFonts w:cs="Times New Roman"/>
          <w:color w:val="auto"/>
        </w:rPr>
      </w:pPr>
      <w:bookmarkStart w:id="48" w:name="_Toc213622811"/>
      <w:r w:rsidRPr="00C65432">
        <w:rPr>
          <w:rFonts w:cs="Times New Roman"/>
          <w:color w:val="auto"/>
        </w:rPr>
        <w:t>. Business rules</w:t>
      </w:r>
      <w:bookmarkEnd w:id="48"/>
    </w:p>
    <w:p w14:paraId="08418F2D" w14:textId="77777777" w:rsidR="001C3E2A" w:rsidRPr="00C65432" w:rsidRDefault="001C3E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51"/>
        <w:gridCol w:w="8193"/>
      </w:tblGrid>
      <w:tr w:rsidR="00181AE0" w:rsidRPr="00C65432" w14:paraId="2A96AD38"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561E6EA3" w14:textId="77777777" w:rsidR="001C3E2A" w:rsidRPr="00C65432" w:rsidRDefault="001C3E2A" w:rsidP="00C65432">
            <w:pPr>
              <w:pStyle w:val="NormalWeb"/>
              <w:spacing w:before="40" w:beforeAutospacing="0" w:after="40" w:afterAutospacing="0"/>
              <w:jc w:val="center"/>
            </w:pPr>
            <w:r w:rsidRPr="00C65432">
              <w:rPr>
                <w:b/>
                <w:bCs/>
              </w:rPr>
              <w:lastRenderedPageBreak/>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68875361" w14:textId="77777777" w:rsidR="001C3E2A" w:rsidRPr="00C65432" w:rsidRDefault="001C3E2A" w:rsidP="00C65432">
            <w:pPr>
              <w:pStyle w:val="NormalWeb"/>
              <w:spacing w:before="40" w:beforeAutospacing="0" w:after="40" w:afterAutospacing="0"/>
              <w:jc w:val="center"/>
            </w:pPr>
            <w:r w:rsidRPr="00C65432">
              <w:rPr>
                <w:b/>
                <w:bCs/>
              </w:rPr>
              <w:t>NON-FUNCTIONAL REQUIREMENTS</w:t>
            </w:r>
          </w:p>
        </w:tc>
      </w:tr>
      <w:tr w:rsidR="00181AE0" w:rsidRPr="00C65432" w14:paraId="10487D3E"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71801648" w14:textId="77777777" w:rsidR="001C3E2A" w:rsidRPr="00C65432" w:rsidRDefault="001C3E2A" w:rsidP="00C65432">
            <w:pPr>
              <w:pStyle w:val="NormalWeb"/>
              <w:spacing w:before="40" w:beforeAutospacing="0" w:after="40" w:afterAutospacing="0"/>
            </w:pPr>
            <w:r w:rsidRPr="00C65432">
              <w:t>NFR-UC4-01</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9E3B94C" w14:textId="77777777" w:rsidR="001C3E2A" w:rsidRPr="00C65432" w:rsidRDefault="001C3E2A" w:rsidP="00C65432">
            <w:pPr>
              <w:pStyle w:val="NormalWeb"/>
              <w:spacing w:before="40" w:beforeAutospacing="0" w:after="40" w:afterAutospacing="0"/>
            </w:pPr>
            <w:r w:rsidRPr="00C65432">
              <w:t>Thời gian tải và hiển thị danh sách phiếu nhập, danh sách nhà cung cấp phải ≤ 3 giây.</w:t>
            </w:r>
          </w:p>
        </w:tc>
      </w:tr>
      <w:tr w:rsidR="00181AE0" w:rsidRPr="00C65432" w14:paraId="54B76D0B"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7F964D3" w14:textId="77777777" w:rsidR="001C3E2A" w:rsidRPr="00C65432" w:rsidRDefault="001C3E2A" w:rsidP="00C65432">
            <w:pPr>
              <w:pStyle w:val="NormalWeb"/>
              <w:spacing w:before="40" w:beforeAutospacing="0" w:after="40" w:afterAutospacing="0"/>
            </w:pPr>
            <w:r w:rsidRPr="00C65432">
              <w:t>NFR-UC4-02</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59DE06C" w14:textId="77777777" w:rsidR="001C3E2A" w:rsidRPr="00C65432" w:rsidRDefault="001C3E2A" w:rsidP="00C65432">
            <w:pPr>
              <w:pStyle w:val="NormalWeb"/>
              <w:spacing w:before="40" w:beforeAutospacing="0" w:after="40" w:afterAutospacing="0"/>
            </w:pPr>
            <w:r w:rsidRPr="00C65432">
              <w:t>Quá trình tạo và lưu một phiếu nhập hàng (với ~10-15 dòng sản phẩm) phải hoàn tất trong vòng ≤ 5 giây.</w:t>
            </w:r>
          </w:p>
        </w:tc>
      </w:tr>
      <w:tr w:rsidR="00181AE0" w:rsidRPr="00C65432" w14:paraId="754EBBB7"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1BDF28B9" w14:textId="77777777" w:rsidR="001C3E2A" w:rsidRPr="00C65432" w:rsidRDefault="001C3E2A" w:rsidP="00C65432">
            <w:pPr>
              <w:pStyle w:val="NormalWeb"/>
              <w:spacing w:before="40" w:beforeAutospacing="0" w:after="40" w:afterAutospacing="0"/>
            </w:pPr>
            <w:r w:rsidRPr="00C65432">
              <w:t>NFR-UC4-03</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B29FFFF" w14:textId="77777777" w:rsidR="001C3E2A" w:rsidRPr="00C65432" w:rsidRDefault="001C3E2A" w:rsidP="00C65432">
            <w:pPr>
              <w:pStyle w:val="NormalWeb"/>
              <w:spacing w:before="40" w:beforeAutospacing="0" w:after="40" w:afterAutospacing="0"/>
            </w:pPr>
            <w:r w:rsidRPr="00C65432">
              <w:t>Giao diện nhập liệu (thêm sản phẩm, số lượng, giá) phải được tối ưu để giảm thiểu thao tác thừa và nguy cơ nhập sai.</w:t>
            </w:r>
          </w:p>
        </w:tc>
      </w:tr>
      <w:tr w:rsidR="00181AE0" w:rsidRPr="00C65432" w14:paraId="2D46834A"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88452C4" w14:textId="77777777" w:rsidR="001C3E2A" w:rsidRPr="00C65432" w:rsidRDefault="001C3E2A" w:rsidP="00C65432">
            <w:pPr>
              <w:pStyle w:val="NormalWeb"/>
              <w:spacing w:before="40" w:beforeAutospacing="0" w:after="40" w:afterAutospacing="0"/>
            </w:pPr>
            <w:r w:rsidRPr="00C65432">
              <w:t>NFR-UC4-04</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376809A3" w14:textId="77777777" w:rsidR="001C3E2A" w:rsidRPr="00C65432" w:rsidRDefault="001C3E2A" w:rsidP="00C65432">
            <w:pPr>
              <w:pStyle w:val="NormalWeb"/>
              <w:spacing w:before="40" w:beforeAutospacing="0" w:after="40" w:afterAutospacing="0"/>
            </w:pPr>
            <w:r w:rsidRPr="00C65432">
              <w:t>Hệ thống phải đảm bảo tính toàn vẹn dữ liệu giữa phiếu nhập, tồn kho và công nợ nhà cung cấp. Mọi cập nhật phải là giao dịch (transaction) an toàn.</w:t>
            </w:r>
          </w:p>
        </w:tc>
      </w:tr>
      <w:tr w:rsidR="00181AE0" w:rsidRPr="00C65432" w14:paraId="6BA24026"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052775E5" w14:textId="77777777" w:rsidR="001C3E2A" w:rsidRPr="00C65432" w:rsidRDefault="001C3E2A" w:rsidP="00C65432">
            <w:pPr>
              <w:pStyle w:val="NormalWeb"/>
              <w:spacing w:before="40" w:beforeAutospacing="0" w:after="40" w:afterAutospacing="0"/>
            </w:pPr>
            <w:r w:rsidRPr="00C65432">
              <w:t>NFR-UC4-05</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5E274A8" w14:textId="77777777" w:rsidR="001C3E2A" w:rsidRPr="00C65432" w:rsidRDefault="001C3E2A" w:rsidP="00C65432">
            <w:pPr>
              <w:pStyle w:val="NormalWeb"/>
              <w:spacing w:before="40" w:beforeAutospacing="0" w:after="40" w:afterAutospacing="0"/>
            </w:pPr>
            <w:r w:rsidRPr="00C65432">
              <w:t>Chỉ người dùng có quyền mới được phép xác nhận các bước quan trọng như "Nhận hàng" và "Kiểm hàng" để đảm bảo tính chính xác của dữ liệu kho.</w:t>
            </w:r>
          </w:p>
        </w:tc>
      </w:tr>
    </w:tbl>
    <w:p w14:paraId="4A83D9F4" w14:textId="77777777" w:rsidR="001C3E2A" w:rsidRPr="00C65432" w:rsidRDefault="001C3E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33"/>
        <w:gridCol w:w="8217"/>
      </w:tblGrid>
      <w:tr w:rsidR="00181AE0" w:rsidRPr="00C65432" w14:paraId="2954C856"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F4D5210" w14:textId="77777777" w:rsidR="001C3E2A" w:rsidRPr="00C65432" w:rsidRDefault="001C3E2A" w:rsidP="00C65432">
            <w:pPr>
              <w:pStyle w:val="NormalWeb"/>
              <w:spacing w:before="40" w:beforeAutospacing="0" w:after="40" w:afterAutospacing="0"/>
              <w:jc w:val="center"/>
            </w:pPr>
            <w:r w:rsidRPr="00C65432">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14520349" w14:textId="77777777" w:rsidR="001C3E2A" w:rsidRPr="00C65432" w:rsidRDefault="001C3E2A" w:rsidP="00C65432">
            <w:pPr>
              <w:pStyle w:val="NormalWeb"/>
              <w:spacing w:before="40" w:beforeAutospacing="0" w:after="40" w:afterAutospacing="0"/>
              <w:jc w:val="center"/>
            </w:pPr>
            <w:r w:rsidRPr="00C65432">
              <w:t>Business rules</w:t>
            </w:r>
          </w:p>
        </w:tc>
      </w:tr>
      <w:tr w:rsidR="00181AE0" w:rsidRPr="00C65432" w14:paraId="3628DEAD"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96434A" w14:textId="77777777" w:rsidR="001C3E2A" w:rsidRPr="00C65432" w:rsidRDefault="001C3E2A" w:rsidP="00C65432">
            <w:pPr>
              <w:pStyle w:val="NormalWeb"/>
              <w:spacing w:before="40" w:beforeAutospacing="0" w:after="40" w:afterAutospacing="0"/>
            </w:pPr>
            <w:r w:rsidRPr="00C65432">
              <w:t>BR-UC4-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042A1" w14:textId="77777777" w:rsidR="001C3E2A" w:rsidRPr="00C65432" w:rsidRDefault="001C3E2A" w:rsidP="00C65432">
            <w:pPr>
              <w:pStyle w:val="NormalWeb"/>
              <w:spacing w:before="40" w:beforeAutospacing="0" w:after="40" w:afterAutospacing="0"/>
            </w:pPr>
            <w:r w:rsidRPr="00C65432">
              <w:t>Mỗi phiếu nhập phải được liên kết với một nhà cung cấp hợp lệ đã được lưu trong hệ thống.</w:t>
            </w:r>
          </w:p>
        </w:tc>
      </w:tr>
      <w:tr w:rsidR="00181AE0" w:rsidRPr="00C65432" w14:paraId="7BF116A3"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F35190" w14:textId="77777777" w:rsidR="001C3E2A" w:rsidRPr="00C65432" w:rsidRDefault="001C3E2A" w:rsidP="00C65432">
            <w:pPr>
              <w:pStyle w:val="NormalWeb"/>
              <w:spacing w:before="40" w:beforeAutospacing="0" w:after="40" w:afterAutospacing="0"/>
            </w:pPr>
            <w:r w:rsidRPr="00C65432">
              <w:t>BR-UC4-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8CDC6E" w14:textId="77777777" w:rsidR="001C3E2A" w:rsidRPr="00C65432" w:rsidRDefault="001C3E2A" w:rsidP="00C65432">
            <w:pPr>
              <w:pStyle w:val="NormalWeb"/>
              <w:spacing w:before="40" w:beforeAutospacing="0" w:after="40" w:afterAutospacing="0"/>
            </w:pPr>
            <w:r w:rsidRPr="00C65432">
              <w:t>Mỗi nhà cung cấp phải có tên và số điện thoại hợp lệ (10 chữ số, bắt đầu bằng 0, chỉ chứa ký tự số).</w:t>
            </w:r>
          </w:p>
        </w:tc>
      </w:tr>
      <w:tr w:rsidR="00181AE0" w:rsidRPr="00C65432" w14:paraId="2993F7A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FE71A2" w14:textId="77777777" w:rsidR="001C3E2A" w:rsidRPr="00C65432" w:rsidRDefault="001C3E2A" w:rsidP="00C65432">
            <w:pPr>
              <w:pStyle w:val="NormalWeb"/>
              <w:spacing w:before="40" w:beforeAutospacing="0" w:after="40" w:afterAutospacing="0"/>
            </w:pPr>
            <w:r w:rsidRPr="00C65432">
              <w:t>BR-UC4-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5A4EF6" w14:textId="77777777" w:rsidR="001C3E2A" w:rsidRPr="00C65432" w:rsidRDefault="001C3E2A" w:rsidP="00C65432">
            <w:pPr>
              <w:pStyle w:val="NormalWeb"/>
              <w:spacing w:before="40" w:beforeAutospacing="0" w:after="40" w:afterAutospacing="0"/>
            </w:pPr>
            <w:r w:rsidRPr="00C65432">
              <w:t>Khi tạo phiếu nhập, phải có ít nhất một mặt hàng với số lượng &gt; 0 và giá trị ≥ 0.</w:t>
            </w:r>
          </w:p>
        </w:tc>
      </w:tr>
      <w:tr w:rsidR="00181AE0" w:rsidRPr="00C65432" w14:paraId="7937AB3C"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8FA12C" w14:textId="77777777" w:rsidR="001C3E2A" w:rsidRPr="00C65432" w:rsidRDefault="001C3E2A" w:rsidP="00C65432">
            <w:pPr>
              <w:pStyle w:val="NormalWeb"/>
              <w:spacing w:before="40" w:beforeAutospacing="0" w:after="40" w:afterAutospacing="0"/>
            </w:pPr>
            <w:r w:rsidRPr="00C65432">
              <w:t>BR-UC4-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26EBFB" w14:textId="77777777" w:rsidR="001C3E2A" w:rsidRPr="00C65432" w:rsidRDefault="001C3E2A" w:rsidP="00C65432">
            <w:pPr>
              <w:pStyle w:val="NormalWeb"/>
              <w:spacing w:before="40" w:beforeAutospacing="0" w:after="40" w:afterAutospacing="0"/>
            </w:pPr>
            <w:r w:rsidRPr="00C65432">
              <w:t>Mỗi phiếu nhập có mã duy nhất được hệ thống tạo tự động</w:t>
            </w:r>
          </w:p>
        </w:tc>
      </w:tr>
      <w:tr w:rsidR="00181AE0" w:rsidRPr="00C65432" w14:paraId="273715CF"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B11FB2" w14:textId="77777777" w:rsidR="001C3E2A" w:rsidRPr="00C65432" w:rsidRDefault="001C3E2A" w:rsidP="00C65432">
            <w:pPr>
              <w:pStyle w:val="NormalWeb"/>
              <w:spacing w:before="40" w:beforeAutospacing="0" w:after="40" w:afterAutospacing="0"/>
            </w:pPr>
            <w:r w:rsidRPr="00C65432">
              <w:lastRenderedPageBreak/>
              <w:t>BR-UC4-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19D618" w14:textId="77777777" w:rsidR="001C3E2A" w:rsidRPr="00C65432" w:rsidRDefault="001C3E2A" w:rsidP="00C65432">
            <w:pPr>
              <w:pStyle w:val="NormalWeb"/>
              <w:spacing w:before="40" w:beforeAutospacing="0" w:after="40" w:afterAutospacing="0"/>
            </w:pPr>
            <w:r w:rsidRPr="00C65432">
              <w:t>Phiếu nhập chỉ được sửa hoặc hủy khi chưa chuyển sang trạng thái “Đã nhận.”</w:t>
            </w:r>
          </w:p>
        </w:tc>
      </w:tr>
      <w:tr w:rsidR="00181AE0" w:rsidRPr="00C65432" w14:paraId="58A20E0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4C7DCB" w14:textId="77777777" w:rsidR="001C3E2A" w:rsidRPr="00C65432" w:rsidRDefault="001C3E2A" w:rsidP="00C65432">
            <w:pPr>
              <w:pStyle w:val="NormalWeb"/>
              <w:spacing w:before="40" w:beforeAutospacing="0" w:after="40" w:afterAutospacing="0"/>
            </w:pPr>
            <w:r w:rsidRPr="00C65432">
              <w:t>BR-UC4-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829530" w14:textId="77777777" w:rsidR="001C3E2A" w:rsidRPr="00C65432" w:rsidRDefault="001C3E2A" w:rsidP="00C65432">
            <w:pPr>
              <w:pStyle w:val="NormalWeb"/>
              <w:spacing w:before="40" w:beforeAutospacing="0" w:after="40" w:afterAutospacing="0"/>
            </w:pPr>
            <w:r w:rsidRPr="00C65432">
              <w:t>Khi xác nhận “Đã nhận hàng”, hệ thống ghi lại thời gian, người thực hiện và trạng thái phiếu.</w:t>
            </w:r>
          </w:p>
        </w:tc>
      </w:tr>
      <w:tr w:rsidR="00181AE0" w:rsidRPr="00C65432" w14:paraId="6205FF1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0025B6" w14:textId="77777777" w:rsidR="001C3E2A" w:rsidRPr="00C65432" w:rsidRDefault="001C3E2A" w:rsidP="00C65432">
            <w:pPr>
              <w:pStyle w:val="NormalWeb"/>
              <w:spacing w:before="40" w:beforeAutospacing="0" w:after="40" w:afterAutospacing="0"/>
            </w:pPr>
            <w:r w:rsidRPr="00C65432">
              <w:t>BR-UC4-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B39FCC" w14:textId="77777777" w:rsidR="001C3E2A" w:rsidRPr="00C65432" w:rsidRDefault="001C3E2A" w:rsidP="00C65432">
            <w:pPr>
              <w:pStyle w:val="NormalWeb"/>
              <w:spacing w:before="40" w:beforeAutospacing="0" w:after="40" w:afterAutospacing="0"/>
            </w:pPr>
            <w:r w:rsidRPr="00C65432">
              <w:t>Nếu có chênh lệch thực nhận (thiếu hoặc dư), phải ghi rõ lý do </w:t>
            </w:r>
          </w:p>
        </w:tc>
      </w:tr>
      <w:tr w:rsidR="00181AE0" w:rsidRPr="00C65432" w14:paraId="6FC6CCC7"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172497" w14:textId="77777777" w:rsidR="001C3E2A" w:rsidRPr="00C65432" w:rsidRDefault="001C3E2A" w:rsidP="00C65432">
            <w:pPr>
              <w:pStyle w:val="NormalWeb"/>
              <w:spacing w:before="40" w:beforeAutospacing="0" w:after="40" w:afterAutospacing="0"/>
            </w:pPr>
            <w:r w:rsidRPr="00C65432">
              <w:t>BR-UC4-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38088" w14:textId="77777777" w:rsidR="001C3E2A" w:rsidRPr="00C65432" w:rsidRDefault="001C3E2A" w:rsidP="00C65432">
            <w:pPr>
              <w:pStyle w:val="NormalWeb"/>
              <w:spacing w:before="40" w:beforeAutospacing="0" w:after="40" w:afterAutospacing="0"/>
            </w:pPr>
            <w:r w:rsidRPr="00C65432">
              <w:t>Khi kiểm hàng, chỉ cho phép nhập số lượng thực nhận là số nguyên ≥ 0.</w:t>
            </w:r>
          </w:p>
        </w:tc>
      </w:tr>
      <w:tr w:rsidR="00181AE0" w:rsidRPr="00C65432" w14:paraId="14066B4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AAD34C" w14:textId="77777777" w:rsidR="001C3E2A" w:rsidRPr="00C65432" w:rsidRDefault="001C3E2A" w:rsidP="00C65432">
            <w:pPr>
              <w:pStyle w:val="NormalWeb"/>
              <w:spacing w:before="40" w:beforeAutospacing="0" w:after="40" w:afterAutospacing="0"/>
            </w:pPr>
            <w:r w:rsidRPr="00C65432">
              <w:t>BR-UC4-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78DEC2" w14:textId="77777777" w:rsidR="001C3E2A" w:rsidRPr="00C65432" w:rsidRDefault="001C3E2A" w:rsidP="00C65432">
            <w:pPr>
              <w:pStyle w:val="NormalWeb"/>
              <w:spacing w:before="40" w:beforeAutospacing="0" w:after="40" w:afterAutospacing="0"/>
            </w:pPr>
            <w:r w:rsidRPr="00C65432">
              <w:t>Tất cả thao tác tạo, sửa, hủy, xác nhận đều phải được ghi nhật ký (audit log) gồm người thao tác, thời điểm và nội dung thay đổi.</w:t>
            </w:r>
          </w:p>
        </w:tc>
      </w:tr>
      <w:tr w:rsidR="00181AE0" w:rsidRPr="00C65432" w14:paraId="0B11258B"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4E627A" w14:textId="77777777" w:rsidR="001C3E2A" w:rsidRPr="00C65432" w:rsidRDefault="001C3E2A" w:rsidP="00C65432">
            <w:pPr>
              <w:pStyle w:val="NormalWeb"/>
              <w:spacing w:before="40" w:beforeAutospacing="0" w:after="40" w:afterAutospacing="0"/>
            </w:pPr>
            <w:r w:rsidRPr="00C65432">
              <w:t>BR-UC4-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24BA70" w14:textId="77777777" w:rsidR="001C3E2A" w:rsidRPr="00C65432" w:rsidRDefault="001C3E2A" w:rsidP="00C65432">
            <w:pPr>
              <w:pStyle w:val="NormalWeb"/>
              <w:spacing w:before="40" w:beforeAutospacing="0" w:after="40" w:afterAutospacing="0"/>
            </w:pPr>
            <w:r w:rsidRPr="00C65432">
              <w:t>Hệ thống cho phép tra cứu và lọc phiếu nhập theo mã phiếu, ngày, nhà cung cấp hoặc trạng thái.</w:t>
            </w:r>
          </w:p>
        </w:tc>
      </w:tr>
    </w:tbl>
    <w:p w14:paraId="2BDA0A95" w14:textId="0D1F121C" w:rsidR="001C3E2A" w:rsidRPr="00C65432" w:rsidRDefault="001C3E2A" w:rsidP="00C65432">
      <w:pPr>
        <w:pStyle w:val="Heading3"/>
        <w:spacing w:after="40"/>
        <w:rPr>
          <w:rFonts w:cs="Times New Roman"/>
          <w:color w:val="auto"/>
        </w:rPr>
      </w:pPr>
      <w:bookmarkStart w:id="49" w:name="_Toc213622812"/>
      <w:r w:rsidRPr="00C65432">
        <w:rPr>
          <w:rFonts w:cs="Times New Roman"/>
          <w:color w:val="auto"/>
        </w:rPr>
        <w:lastRenderedPageBreak/>
        <w:t>Quản lý nhà cung cấp</w:t>
      </w:r>
      <w:bookmarkEnd w:id="49"/>
    </w:p>
    <w:p w14:paraId="66D4BBBC" w14:textId="1C2EBA31"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1F31B4AB" wp14:editId="765B007D">
            <wp:extent cx="5736590" cy="486600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6590" cy="4866005"/>
                    </a:xfrm>
                    <a:prstGeom prst="rect">
                      <a:avLst/>
                    </a:prstGeom>
                    <a:noFill/>
                    <a:ln>
                      <a:noFill/>
                    </a:ln>
                  </pic:spPr>
                </pic:pic>
              </a:graphicData>
            </a:graphic>
          </wp:inline>
        </w:drawing>
      </w:r>
    </w:p>
    <w:p w14:paraId="0A3311B0" w14:textId="5AC8D653"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50" w:name="_Toc213622813"/>
      <w:r w:rsidRPr="00C65432">
        <w:rPr>
          <w:rFonts w:cs="Times New Roman"/>
          <w:color w:val="auto"/>
          <w:szCs w:val="24"/>
        </w:rPr>
        <w:t>Tra cứu nhà cung cấp</w:t>
      </w:r>
      <w:bookmarkEnd w:id="50"/>
    </w:p>
    <w:tbl>
      <w:tblPr>
        <w:tblW w:w="0" w:type="auto"/>
        <w:tblCellMar>
          <w:top w:w="15" w:type="dxa"/>
          <w:left w:w="15" w:type="dxa"/>
          <w:bottom w:w="15" w:type="dxa"/>
          <w:right w:w="15" w:type="dxa"/>
        </w:tblCellMar>
        <w:tblLook w:val="04A0" w:firstRow="1" w:lastRow="0" w:firstColumn="1" w:lastColumn="0" w:noHBand="0" w:noVBand="1"/>
      </w:tblPr>
      <w:tblGrid>
        <w:gridCol w:w="1992"/>
        <w:gridCol w:w="7358"/>
      </w:tblGrid>
      <w:tr w:rsidR="00181AE0" w:rsidRPr="00C65432" w14:paraId="711BBA89"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A401D"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A74B3" w14:textId="77777777" w:rsidR="001C3E2A" w:rsidRPr="00C65432" w:rsidRDefault="001C3E2A" w:rsidP="00C65432">
            <w:pPr>
              <w:pStyle w:val="NormalWeb"/>
              <w:spacing w:before="40" w:beforeAutospacing="0" w:after="40" w:afterAutospacing="0"/>
            </w:pPr>
            <w:r w:rsidRPr="00C65432">
              <w:t>4.1.1</w:t>
            </w:r>
          </w:p>
        </w:tc>
      </w:tr>
      <w:tr w:rsidR="00181AE0" w:rsidRPr="00C65432" w14:paraId="7F0A6382"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D00CDC"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A2DC2" w14:textId="77777777" w:rsidR="001C3E2A" w:rsidRPr="00C65432" w:rsidRDefault="001C3E2A" w:rsidP="00C65432">
            <w:pPr>
              <w:pStyle w:val="NormalWeb"/>
              <w:spacing w:before="40" w:beforeAutospacing="0" w:after="40" w:afterAutospacing="0"/>
            </w:pPr>
            <w:r w:rsidRPr="00C65432">
              <w:t>Tra cứu nhà cung cấp</w:t>
            </w:r>
          </w:p>
        </w:tc>
      </w:tr>
      <w:tr w:rsidR="00181AE0" w:rsidRPr="00C65432" w14:paraId="52FCD38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987221"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5F383A" w14:textId="77777777" w:rsidR="001C3E2A" w:rsidRPr="00C65432" w:rsidRDefault="001C3E2A" w:rsidP="00C65432">
            <w:pPr>
              <w:pStyle w:val="NormalWeb"/>
              <w:spacing w:before="40" w:beforeAutospacing="0" w:after="40" w:afterAutospacing="0"/>
            </w:pPr>
            <w:r w:rsidRPr="00C65432">
              <w:t>Là nhân viên/ chủ cửa hàng, tôi muốn tìm nhanh nhà cung cấp (NCC) để xem thông tin liên hệ, lịch sử nhập, mức độ uy tín và chọn NCC phục vụ tạo đơn nhập.</w:t>
            </w:r>
          </w:p>
        </w:tc>
      </w:tr>
      <w:tr w:rsidR="00181AE0" w:rsidRPr="00C65432" w14:paraId="5452789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C90D4"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5CEF3B"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E51A16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E8D746"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8EE4" w14:textId="77777777" w:rsidR="001C3E2A" w:rsidRPr="00C65432" w:rsidRDefault="001C3E2A" w:rsidP="00C65432">
            <w:pPr>
              <w:pStyle w:val="NormalWeb"/>
              <w:spacing w:before="40" w:beforeAutospacing="0" w:after="40" w:afterAutospacing="0"/>
            </w:pPr>
            <w:r w:rsidRPr="00C65432">
              <w:t>High</w:t>
            </w:r>
          </w:p>
        </w:tc>
      </w:tr>
      <w:tr w:rsidR="00181AE0" w:rsidRPr="00C65432" w14:paraId="76600B3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AA1827"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6D764D" w14:textId="77777777" w:rsidR="001C3E2A" w:rsidRPr="00C65432" w:rsidRDefault="001C3E2A" w:rsidP="00C65432">
            <w:pPr>
              <w:pStyle w:val="NormalWeb"/>
              <w:spacing w:before="40" w:beforeAutospacing="0" w:after="40" w:afterAutospacing="0"/>
            </w:pPr>
            <w:r w:rsidRPr="00C65432">
              <w:t>Người dùng chọn chức năng “Tra cứu nhà cung cấp”</w:t>
            </w:r>
          </w:p>
        </w:tc>
      </w:tr>
      <w:tr w:rsidR="00181AE0" w:rsidRPr="00C65432" w14:paraId="2FA5D768"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A1883"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AB3EF7" w14:textId="77777777" w:rsidR="001C3E2A" w:rsidRPr="00C65432" w:rsidRDefault="001C3E2A" w:rsidP="00015270">
            <w:pPr>
              <w:pStyle w:val="NormalWeb"/>
              <w:numPr>
                <w:ilvl w:val="0"/>
                <w:numId w:val="236"/>
              </w:numPr>
              <w:spacing w:before="40" w:beforeAutospacing="0" w:after="40" w:afterAutospacing="0"/>
              <w:textAlignment w:val="baseline"/>
            </w:pPr>
            <w:r w:rsidRPr="00C65432">
              <w:t>Người dùng đăng nhập hợp lệ và có quyền xem NCC.</w:t>
            </w:r>
          </w:p>
          <w:p w14:paraId="739B80B7" w14:textId="77777777" w:rsidR="001C3E2A" w:rsidRPr="00C65432" w:rsidRDefault="001C3E2A" w:rsidP="00015270">
            <w:pPr>
              <w:pStyle w:val="NormalWeb"/>
              <w:numPr>
                <w:ilvl w:val="0"/>
                <w:numId w:val="236"/>
              </w:numPr>
              <w:spacing w:before="40" w:beforeAutospacing="0" w:after="40" w:afterAutospacing="0"/>
              <w:textAlignment w:val="baseline"/>
            </w:pPr>
            <w:r w:rsidRPr="00C65432">
              <w:t>Hệ thống truy cập được dữ liệu NCC</w:t>
            </w:r>
          </w:p>
        </w:tc>
      </w:tr>
      <w:tr w:rsidR="00181AE0" w:rsidRPr="00C65432" w14:paraId="474255F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56C0E"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EFC32" w14:textId="77777777" w:rsidR="001C3E2A" w:rsidRPr="00C65432" w:rsidRDefault="001C3E2A" w:rsidP="00015270">
            <w:pPr>
              <w:pStyle w:val="NormalWeb"/>
              <w:numPr>
                <w:ilvl w:val="0"/>
                <w:numId w:val="237"/>
              </w:numPr>
              <w:spacing w:before="40" w:beforeAutospacing="0" w:after="40" w:afterAutospacing="0"/>
              <w:textAlignment w:val="baseline"/>
            </w:pPr>
            <w:r w:rsidRPr="00C65432">
              <w:t>Danh sách NCC phù hợp được hiển thị.</w:t>
            </w:r>
          </w:p>
          <w:p w14:paraId="732E0352" w14:textId="77777777" w:rsidR="001C3E2A" w:rsidRPr="00C65432" w:rsidRDefault="001C3E2A" w:rsidP="00015270">
            <w:pPr>
              <w:pStyle w:val="NormalWeb"/>
              <w:numPr>
                <w:ilvl w:val="0"/>
                <w:numId w:val="237"/>
              </w:numPr>
              <w:spacing w:before="40" w:beforeAutospacing="0" w:after="40" w:afterAutospacing="0"/>
              <w:textAlignment w:val="baseline"/>
            </w:pPr>
            <w:r w:rsidRPr="00C65432">
              <w:t>Hiển thị thông tin chi tiết của NCC</w:t>
            </w:r>
          </w:p>
        </w:tc>
      </w:tr>
      <w:tr w:rsidR="00181AE0" w:rsidRPr="00C65432" w14:paraId="1FDEEA99"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934F5"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A16C60" w14:textId="77777777" w:rsidR="001C3E2A" w:rsidRPr="00C65432" w:rsidRDefault="001C3E2A" w:rsidP="00015270">
            <w:pPr>
              <w:pStyle w:val="NormalWeb"/>
              <w:numPr>
                <w:ilvl w:val="0"/>
                <w:numId w:val="238"/>
              </w:numPr>
              <w:spacing w:before="40" w:beforeAutospacing="0" w:after="40" w:afterAutospacing="0"/>
              <w:textAlignment w:val="baseline"/>
            </w:pPr>
            <w:r w:rsidRPr="00C65432">
              <w:t xml:space="preserve"> Người dùng mở chức năng Tra cứu nhà cung cấp.</w:t>
            </w:r>
          </w:p>
          <w:p w14:paraId="0AC782C2"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hiển thị ô tìm kiếm và lựa chọn loại thông tin cần tra cứu </w:t>
            </w:r>
          </w:p>
          <w:p w14:paraId="22F004D3"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nhập thông tin NCC</w:t>
            </w:r>
          </w:p>
          <w:p w14:paraId="6CF5DCE7"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bấm Tìm kiếm.</w:t>
            </w:r>
          </w:p>
          <w:p w14:paraId="2F288A59"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truy vấn và hiển thị danh sách nhà cung cấp phù hợp</w:t>
            </w:r>
          </w:p>
          <w:p w14:paraId="415038B2"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chọn một nhà cung cấp trong danh sách.</w:t>
            </w:r>
          </w:p>
          <w:p w14:paraId="3D9BDFA1"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hiển thị chi tiết nhà cung cấp</w:t>
            </w:r>
          </w:p>
        </w:tc>
      </w:tr>
      <w:tr w:rsidR="00181AE0" w:rsidRPr="00C65432" w14:paraId="2F277B8D"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DAB185"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90F29" w14:textId="77777777" w:rsidR="001C3E2A" w:rsidRPr="00C65432" w:rsidRDefault="001C3E2A" w:rsidP="00C65432">
            <w:pPr>
              <w:pStyle w:val="NormalWeb"/>
              <w:spacing w:before="40" w:beforeAutospacing="0" w:after="40" w:afterAutospacing="0"/>
            </w:pPr>
            <w:r w:rsidRPr="00C65432">
              <w:t>3a. Người dùng nhập mã đơn nhập hàng</w:t>
            </w:r>
          </w:p>
        </w:tc>
      </w:tr>
      <w:tr w:rsidR="00181AE0" w:rsidRPr="00C65432" w14:paraId="1FC71B68" w14:textId="77777777" w:rsidTr="001C3E2A">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B9A2E"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1694E6" w14:textId="77777777" w:rsidR="001C3E2A" w:rsidRPr="00C65432" w:rsidRDefault="001C3E2A" w:rsidP="00C65432">
            <w:pPr>
              <w:pStyle w:val="NormalWeb"/>
              <w:spacing w:before="40" w:beforeAutospacing="0" w:after="40" w:afterAutospacing="0"/>
            </w:pPr>
            <w:r w:rsidRPr="00C65432">
              <w:t>3b. Nếu người dùng không nhập thông tin, hệ thống hiển thị thông báo: “Vui lòng nhập thông tin NCC hoặc mã đơn nhập để tra cứu.”</w:t>
            </w:r>
          </w:p>
          <w:p w14:paraId="2D5B329E" w14:textId="77777777" w:rsidR="001C3E2A" w:rsidRPr="00C65432" w:rsidRDefault="001C3E2A" w:rsidP="00C65432">
            <w:pPr>
              <w:pStyle w:val="NormalWeb"/>
              <w:spacing w:before="40" w:beforeAutospacing="0" w:after="40" w:afterAutospacing="0"/>
            </w:pPr>
            <w:r w:rsidRPr="00C65432">
              <w:t>5a. Nếu không có nhà cung cấp phù hợp, hiển thị thông báo: “Không tìm thấy nhà cung cấp phù hợp.”</w:t>
            </w:r>
          </w:p>
          <w:p w14:paraId="1EB1A301" w14:textId="77777777" w:rsidR="001C3E2A" w:rsidRPr="00C65432" w:rsidRDefault="001C3E2A" w:rsidP="00C65432">
            <w:pPr>
              <w:pStyle w:val="NormalWeb"/>
              <w:spacing w:before="40" w:beforeAutospacing="0" w:after="40" w:afterAutospacing="0"/>
            </w:pPr>
            <w:r w:rsidRPr="00C65432">
              <w:t>7a. Lỗi truy vấn/mất kết nối CSDL, hiển thị: “Không thể truy cập dữ liệu nhà cung cấp, vui lòng thử lại sau.”</w:t>
            </w:r>
          </w:p>
        </w:tc>
      </w:tr>
      <w:tr w:rsidR="00181AE0" w:rsidRPr="00C65432" w14:paraId="4075B46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3278B"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C0D344" w14:textId="77777777" w:rsidR="001C3E2A" w:rsidRPr="00C65432" w:rsidRDefault="001C3E2A" w:rsidP="00C65432">
            <w:pPr>
              <w:pStyle w:val="NormalWeb"/>
              <w:spacing w:before="40" w:beforeAutospacing="0" w:after="40" w:afterAutospacing="0"/>
            </w:pPr>
            <w:r w:rsidRPr="00C65432">
              <w:t>N/A</w:t>
            </w:r>
          </w:p>
        </w:tc>
      </w:tr>
      <w:tr w:rsidR="00181AE0" w:rsidRPr="00C65432" w14:paraId="62133318"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962E40"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949DB" w14:textId="77777777" w:rsidR="001C3E2A" w:rsidRPr="00C65432" w:rsidRDefault="001C3E2A" w:rsidP="00C65432">
            <w:pPr>
              <w:pStyle w:val="NormalWeb"/>
              <w:spacing w:before="40" w:beforeAutospacing="0" w:after="40" w:afterAutospacing="0"/>
            </w:pPr>
            <w:r w:rsidRPr="00C65432">
              <w:t>N/A</w:t>
            </w:r>
          </w:p>
        </w:tc>
      </w:tr>
    </w:tbl>
    <w:p w14:paraId="159C0613" w14:textId="513E562D"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0ECB9D8" wp14:editId="1BA9841F">
            <wp:extent cx="5736590" cy="7652385"/>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6590" cy="7652385"/>
                    </a:xfrm>
                    <a:prstGeom prst="rect">
                      <a:avLst/>
                    </a:prstGeom>
                    <a:noFill/>
                    <a:ln>
                      <a:noFill/>
                    </a:ln>
                  </pic:spPr>
                </pic:pic>
              </a:graphicData>
            </a:graphic>
          </wp:inline>
        </w:drawing>
      </w:r>
    </w:p>
    <w:p w14:paraId="1DA1BF07" w14:textId="69A820C7" w:rsidR="001C3E2A" w:rsidRPr="00C65432" w:rsidRDefault="001C3E2A" w:rsidP="00C65432">
      <w:pPr>
        <w:pStyle w:val="Heading4"/>
        <w:spacing w:after="40"/>
        <w:rPr>
          <w:rFonts w:cs="Times New Roman"/>
          <w:color w:val="auto"/>
          <w:szCs w:val="24"/>
        </w:rPr>
      </w:pPr>
      <w:bookmarkStart w:id="51" w:name="_Toc213622814"/>
      <w:r w:rsidRPr="00C65432">
        <w:rPr>
          <w:rFonts w:cs="Times New Roman"/>
          <w:color w:val="auto"/>
          <w:szCs w:val="24"/>
        </w:rPr>
        <w:t>Tạo nhà cung cấp</w:t>
      </w:r>
      <w:bookmarkEnd w:id="51"/>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68"/>
        <w:gridCol w:w="7382"/>
      </w:tblGrid>
      <w:tr w:rsidR="00181AE0" w:rsidRPr="00C65432" w14:paraId="3A60141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A24E4"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62542" w14:textId="77777777" w:rsidR="001C3E2A" w:rsidRPr="00C65432" w:rsidRDefault="001C3E2A" w:rsidP="00C65432">
            <w:pPr>
              <w:pStyle w:val="NormalWeb"/>
              <w:spacing w:before="40" w:beforeAutospacing="0" w:after="40" w:afterAutospacing="0"/>
            </w:pPr>
            <w:r w:rsidRPr="00C65432">
              <w:t>4.1.2</w:t>
            </w:r>
          </w:p>
        </w:tc>
      </w:tr>
      <w:tr w:rsidR="00181AE0" w:rsidRPr="00C65432" w14:paraId="6778954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EEA7C5"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6F101" w14:textId="77777777" w:rsidR="001C3E2A" w:rsidRPr="00C65432" w:rsidRDefault="001C3E2A" w:rsidP="00C65432">
            <w:pPr>
              <w:pStyle w:val="NormalWeb"/>
              <w:spacing w:before="40" w:beforeAutospacing="0" w:after="40" w:afterAutospacing="0"/>
            </w:pPr>
            <w:r w:rsidRPr="00C65432">
              <w:t>Tra cứu nhà cung cấp</w:t>
            </w:r>
          </w:p>
        </w:tc>
      </w:tr>
      <w:tr w:rsidR="00181AE0" w:rsidRPr="00C65432" w14:paraId="3FE6738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44799"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3B7AE4" w14:textId="77777777" w:rsidR="001C3E2A" w:rsidRPr="00C65432" w:rsidRDefault="001C3E2A" w:rsidP="00C65432">
            <w:pPr>
              <w:pStyle w:val="NormalWeb"/>
              <w:spacing w:before="40" w:beforeAutospacing="0" w:after="40" w:afterAutospacing="0"/>
            </w:pPr>
            <w:r w:rsidRPr="00C65432">
              <w:t>Là nhân viên/ chủ cửa hàng, tôi muốn tạo nhà cung cấp mới khi chưa có trong hệ thống để lưu thông tin liên hệ  phục vụ cho việc lập phiếu nhập và theo dõi công nợ.</w:t>
            </w:r>
          </w:p>
        </w:tc>
      </w:tr>
      <w:tr w:rsidR="00181AE0" w:rsidRPr="00C65432" w14:paraId="72182301"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EA5E02"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25180A"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74C86A6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3C25E"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44644B" w14:textId="77777777" w:rsidR="001C3E2A" w:rsidRPr="00C65432" w:rsidRDefault="001C3E2A" w:rsidP="00C65432">
            <w:pPr>
              <w:pStyle w:val="NormalWeb"/>
              <w:spacing w:before="40" w:beforeAutospacing="0" w:after="40" w:afterAutospacing="0"/>
            </w:pPr>
            <w:r w:rsidRPr="00C65432">
              <w:t>Medium</w:t>
            </w:r>
          </w:p>
        </w:tc>
      </w:tr>
      <w:tr w:rsidR="00181AE0" w:rsidRPr="00C65432" w14:paraId="5F36911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A71DD4"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02634" w14:textId="77777777" w:rsidR="001C3E2A" w:rsidRPr="00C65432" w:rsidRDefault="001C3E2A" w:rsidP="00C65432">
            <w:pPr>
              <w:pStyle w:val="NormalWeb"/>
              <w:spacing w:before="40" w:beforeAutospacing="0" w:after="40" w:afterAutospacing="0"/>
            </w:pPr>
            <w:r w:rsidRPr="00C65432">
              <w:t>Người dùng chọn chức năng “Tạo nhà cung cấp mới”</w:t>
            </w:r>
          </w:p>
        </w:tc>
      </w:tr>
      <w:tr w:rsidR="00181AE0" w:rsidRPr="00C65432" w14:paraId="7D45EECF"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86D3A"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3366C" w14:textId="77777777" w:rsidR="001C3E2A" w:rsidRPr="00C65432" w:rsidRDefault="001C3E2A" w:rsidP="00015270">
            <w:pPr>
              <w:pStyle w:val="NormalWeb"/>
              <w:numPr>
                <w:ilvl w:val="0"/>
                <w:numId w:val="239"/>
              </w:numPr>
              <w:spacing w:before="40" w:beforeAutospacing="0" w:after="40" w:afterAutospacing="0"/>
              <w:textAlignment w:val="baseline"/>
            </w:pPr>
            <w:r w:rsidRPr="00C65432">
              <w:t>Người dùng đăng nhập hợp lệ </w:t>
            </w:r>
          </w:p>
          <w:p w14:paraId="47BB735F" w14:textId="77777777" w:rsidR="001C3E2A" w:rsidRPr="00C65432" w:rsidRDefault="001C3E2A" w:rsidP="00015270">
            <w:pPr>
              <w:pStyle w:val="NormalWeb"/>
              <w:numPr>
                <w:ilvl w:val="0"/>
                <w:numId w:val="239"/>
              </w:numPr>
              <w:spacing w:before="40" w:beforeAutospacing="0" w:after="40" w:afterAutospacing="0"/>
              <w:textAlignment w:val="baseline"/>
            </w:pPr>
            <w:r w:rsidRPr="00C65432">
              <w:t>Kết nối hệ thống ổn định.</w:t>
            </w:r>
          </w:p>
        </w:tc>
      </w:tr>
      <w:tr w:rsidR="00181AE0" w:rsidRPr="00C65432" w14:paraId="3A96B0D8"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7679E"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7F124F" w14:textId="77777777" w:rsidR="001C3E2A" w:rsidRPr="00C65432" w:rsidRDefault="001C3E2A" w:rsidP="00015270">
            <w:pPr>
              <w:pStyle w:val="NormalWeb"/>
              <w:numPr>
                <w:ilvl w:val="0"/>
                <w:numId w:val="240"/>
              </w:numPr>
              <w:spacing w:before="40" w:beforeAutospacing="0" w:after="40" w:afterAutospacing="0"/>
              <w:textAlignment w:val="baseline"/>
            </w:pPr>
            <w:r w:rsidRPr="00C65432">
              <w:t>Nhà cung cấp mới được lưu với mã duy nhất</w:t>
            </w:r>
          </w:p>
          <w:p w14:paraId="3BEE288E" w14:textId="77777777" w:rsidR="001C3E2A" w:rsidRPr="00C65432" w:rsidRDefault="001C3E2A" w:rsidP="00015270">
            <w:pPr>
              <w:pStyle w:val="NormalWeb"/>
              <w:numPr>
                <w:ilvl w:val="0"/>
                <w:numId w:val="240"/>
              </w:numPr>
              <w:spacing w:before="40" w:beforeAutospacing="0" w:after="40" w:afterAutospacing="0"/>
              <w:textAlignment w:val="baseline"/>
            </w:pPr>
            <w:r w:rsidRPr="00C65432">
              <w:t>Nhật ký tạo mới được ghi lại.</w:t>
            </w:r>
          </w:p>
        </w:tc>
      </w:tr>
      <w:tr w:rsidR="00181AE0" w:rsidRPr="00C65432" w14:paraId="13D4AB3B"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0B1F77"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2FFA2"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mở chức năng “Tạo nhà cung cấp mới.”</w:t>
            </w:r>
          </w:p>
          <w:p w14:paraId="36D5B6CE"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hiển thị form thông tin NCC</w:t>
            </w:r>
          </w:p>
          <w:p w14:paraId="3FD2C538"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nhập thông tin nhà cung cấp</w:t>
            </w:r>
          </w:p>
          <w:p w14:paraId="13E4BAA8"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nhấn “Lưu.”</w:t>
            </w:r>
          </w:p>
          <w:p w14:paraId="48D9732E"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kiểm tra hợp lệ dữ liệu.</w:t>
            </w:r>
          </w:p>
          <w:p w14:paraId="592495BC"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tạo mã NCC tự động  </w:t>
            </w:r>
          </w:p>
          <w:p w14:paraId="6B9127F5"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ghi dữ liệu vào CSDL và lưu vào nhật ký tạo mới</w:t>
            </w:r>
          </w:p>
          <w:p w14:paraId="3AB6D9F7"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hiển thị thông báo “Tạo nhà cung cấp thành công.”</w:t>
            </w:r>
          </w:p>
        </w:tc>
      </w:tr>
      <w:tr w:rsidR="00181AE0" w:rsidRPr="00C65432" w14:paraId="27F61495"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9A962"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40239" w14:textId="77777777" w:rsidR="001C3E2A" w:rsidRPr="00C65432" w:rsidRDefault="001C3E2A" w:rsidP="00C65432">
            <w:pPr>
              <w:pStyle w:val="NormalWeb"/>
              <w:spacing w:before="40" w:beforeAutospacing="0" w:after="40" w:afterAutospacing="0"/>
            </w:pPr>
            <w:r w:rsidRPr="00C65432">
              <w:t>N/A</w:t>
            </w:r>
          </w:p>
        </w:tc>
      </w:tr>
      <w:tr w:rsidR="00181AE0" w:rsidRPr="00C65432" w14:paraId="08A7AF1F" w14:textId="77777777" w:rsidTr="001C3E2A">
        <w:trPr>
          <w:trHeight w:val="25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8063BC"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EE157" w14:textId="77777777" w:rsidR="001C3E2A" w:rsidRPr="00C65432" w:rsidRDefault="001C3E2A" w:rsidP="00C65432">
            <w:pPr>
              <w:pStyle w:val="NormalWeb"/>
              <w:spacing w:before="40" w:beforeAutospacing="0" w:after="40" w:afterAutospacing="0"/>
            </w:pPr>
            <w:r w:rsidRPr="00C65432">
              <w:t>4a. Nếu người dùng chưa nhập Tên và SĐT → thông báo “Vui lòng nhập đầy đủ tên và số điện thoại.”</w:t>
            </w:r>
          </w:p>
          <w:p w14:paraId="6C97895D" w14:textId="77777777" w:rsidR="001C3E2A" w:rsidRPr="00C65432" w:rsidRDefault="001C3E2A" w:rsidP="00C65432">
            <w:pPr>
              <w:pStyle w:val="NormalWeb"/>
              <w:spacing w:before="40" w:beforeAutospacing="0" w:after="40" w:afterAutospacing="0"/>
            </w:pPr>
            <w:r w:rsidRPr="00C65432">
              <w:t>5a. Nếu số điện thoại trùng với NCC đã tồn tại → hiển thị “NCC đã tồn tại trong hệ thống.”</w:t>
            </w:r>
          </w:p>
          <w:p w14:paraId="0C7DAEEC" w14:textId="77777777" w:rsidR="001C3E2A" w:rsidRPr="00C65432" w:rsidRDefault="001C3E2A" w:rsidP="00C65432">
            <w:pPr>
              <w:pStyle w:val="NormalWeb"/>
              <w:spacing w:before="40" w:beforeAutospacing="0" w:after="40" w:afterAutospacing="0"/>
            </w:pPr>
            <w:r w:rsidRPr="00C65432">
              <w:t>6a Nếu hệ thống không tạo được mã NCC tự động → hiển thị thông báo “Không thể tạo mã NCC, vui lòng thử lại sau.”</w:t>
            </w:r>
          </w:p>
          <w:p w14:paraId="4CAC4A35" w14:textId="77777777" w:rsidR="001C3E2A" w:rsidRPr="00C65432" w:rsidRDefault="001C3E2A" w:rsidP="00C65432">
            <w:pPr>
              <w:pStyle w:val="NormalWeb"/>
              <w:spacing w:before="40" w:beforeAutospacing="0" w:after="40" w:afterAutospacing="0"/>
            </w:pPr>
            <w:r w:rsidRPr="00C65432">
              <w:t>7a. Nếu lỗi khi ghi dữ liệu vào CSDL → hiển thị thông báo “Không thể lưu dữ liệu, vui lòng thử lại sau.”</w:t>
            </w:r>
          </w:p>
        </w:tc>
      </w:tr>
      <w:tr w:rsidR="00181AE0" w:rsidRPr="00C65432" w14:paraId="2482D28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5DFE7"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9B57C4" w14:textId="0C25DD1B" w:rsidR="001C3E2A" w:rsidRPr="00C65432" w:rsidRDefault="00177270" w:rsidP="00C65432">
            <w:pPr>
              <w:pStyle w:val="NormalWeb"/>
              <w:spacing w:before="40" w:beforeAutospacing="0" w:after="40" w:afterAutospacing="0"/>
            </w:pPr>
            <w:r>
              <w:t>BR-UC4-02/04/09</w:t>
            </w:r>
          </w:p>
        </w:tc>
      </w:tr>
      <w:tr w:rsidR="00181AE0" w:rsidRPr="00C65432" w14:paraId="497EB3C2"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3FE41"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CDE2B2" w14:textId="77777777" w:rsidR="001C3E2A" w:rsidRPr="00C65432" w:rsidRDefault="001C3E2A" w:rsidP="00C65432">
            <w:pPr>
              <w:pStyle w:val="NormalWeb"/>
              <w:spacing w:before="40" w:beforeAutospacing="0" w:after="40" w:afterAutospacing="0"/>
            </w:pPr>
            <w:r w:rsidRPr="00C65432">
              <w:t>N/A</w:t>
            </w:r>
          </w:p>
        </w:tc>
      </w:tr>
    </w:tbl>
    <w:p w14:paraId="1CC3054D" w14:textId="54310AD6" w:rsidR="001C3E2A" w:rsidRPr="00C65432" w:rsidRDefault="001C3E2A"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24A27660" wp14:editId="1759341D">
            <wp:extent cx="5736590" cy="5594985"/>
            <wp:effectExtent l="0" t="0" r="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6590" cy="5594985"/>
                    </a:xfrm>
                    <a:prstGeom prst="rect">
                      <a:avLst/>
                    </a:prstGeom>
                    <a:noFill/>
                    <a:ln>
                      <a:noFill/>
                    </a:ln>
                  </pic:spPr>
                </pic:pic>
              </a:graphicData>
            </a:graphic>
          </wp:inline>
        </w:drawing>
      </w:r>
    </w:p>
    <w:p w14:paraId="00AF1D10" w14:textId="57D788CF" w:rsidR="001C3E2A" w:rsidRPr="00C65432" w:rsidRDefault="001C3E2A" w:rsidP="00C65432">
      <w:pPr>
        <w:pStyle w:val="Heading4"/>
        <w:spacing w:after="40"/>
        <w:rPr>
          <w:rFonts w:cs="Times New Roman"/>
          <w:color w:val="auto"/>
          <w:szCs w:val="24"/>
        </w:rPr>
      </w:pPr>
      <w:bookmarkStart w:id="52" w:name="_Toc213622815"/>
      <w:r w:rsidRPr="00C65432">
        <w:rPr>
          <w:rFonts w:cs="Times New Roman"/>
          <w:color w:val="auto"/>
          <w:szCs w:val="24"/>
        </w:rPr>
        <w:t>Cập nhật thông tin nhà cung cấp</w:t>
      </w:r>
      <w:bookmarkEnd w:id="52"/>
    </w:p>
    <w:tbl>
      <w:tblPr>
        <w:tblW w:w="0" w:type="auto"/>
        <w:tblCellMar>
          <w:top w:w="15" w:type="dxa"/>
          <w:left w:w="15" w:type="dxa"/>
          <w:bottom w:w="15" w:type="dxa"/>
          <w:right w:w="15" w:type="dxa"/>
        </w:tblCellMar>
        <w:tblLook w:val="04A0" w:firstRow="1" w:lastRow="0" w:firstColumn="1" w:lastColumn="0" w:noHBand="0" w:noVBand="1"/>
      </w:tblPr>
      <w:tblGrid>
        <w:gridCol w:w="2002"/>
        <w:gridCol w:w="7348"/>
      </w:tblGrid>
      <w:tr w:rsidR="00181AE0" w:rsidRPr="00C65432" w14:paraId="6CCC7ED9"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FAAA3B"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6174D9" w14:textId="77777777" w:rsidR="001C3E2A" w:rsidRPr="00C65432" w:rsidRDefault="001C3E2A" w:rsidP="00C65432">
            <w:pPr>
              <w:pStyle w:val="NormalWeb"/>
              <w:spacing w:before="40" w:beforeAutospacing="0" w:after="40" w:afterAutospacing="0"/>
            </w:pPr>
            <w:r w:rsidRPr="00C65432">
              <w:t>4.1.3</w:t>
            </w:r>
          </w:p>
        </w:tc>
      </w:tr>
      <w:tr w:rsidR="00181AE0" w:rsidRPr="00C65432" w14:paraId="57D50E9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B38C0"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2D0993" w14:textId="77777777" w:rsidR="001C3E2A" w:rsidRPr="00C65432" w:rsidRDefault="001C3E2A" w:rsidP="00C65432">
            <w:pPr>
              <w:pStyle w:val="NormalWeb"/>
              <w:spacing w:before="40" w:beforeAutospacing="0" w:after="40" w:afterAutospacing="0"/>
            </w:pPr>
            <w:r w:rsidRPr="00C65432">
              <w:t>Cập nhật thông tin nhà cung cấp</w:t>
            </w:r>
          </w:p>
        </w:tc>
      </w:tr>
      <w:tr w:rsidR="00181AE0" w:rsidRPr="00C65432" w14:paraId="6E1E6AB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9C9310"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C2A41B" w14:textId="77777777" w:rsidR="001C3E2A" w:rsidRPr="00C65432" w:rsidRDefault="001C3E2A" w:rsidP="00C65432">
            <w:pPr>
              <w:pStyle w:val="NormalWeb"/>
              <w:spacing w:before="40" w:beforeAutospacing="0" w:after="40" w:afterAutospacing="0"/>
            </w:pPr>
            <w:r w:rsidRPr="00C65432">
              <w:t>Là nhân viên/ chủ cửa hàng, tôi muốn cập nhật thông tin nhà cung cấp khi có thay đổi, để dữ liệu luôn chính xác phục vụ lập phiếu nhập và theo dõi công nợ.</w:t>
            </w:r>
          </w:p>
        </w:tc>
      </w:tr>
      <w:tr w:rsidR="00181AE0" w:rsidRPr="00C65432" w14:paraId="4751D35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F1A0B7"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F4E0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0461421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668A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AC981" w14:textId="77777777" w:rsidR="001C3E2A" w:rsidRPr="00C65432" w:rsidRDefault="001C3E2A" w:rsidP="00C65432">
            <w:pPr>
              <w:pStyle w:val="NormalWeb"/>
              <w:spacing w:before="40" w:beforeAutospacing="0" w:after="40" w:afterAutospacing="0"/>
            </w:pPr>
            <w:r w:rsidRPr="00C65432">
              <w:t>Mediumxe</w:t>
            </w:r>
          </w:p>
        </w:tc>
      </w:tr>
      <w:tr w:rsidR="00181AE0" w:rsidRPr="00C65432" w14:paraId="6310050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31393C"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D7435" w14:textId="77777777" w:rsidR="001C3E2A" w:rsidRPr="00C65432" w:rsidRDefault="001C3E2A" w:rsidP="00C65432">
            <w:pPr>
              <w:pStyle w:val="NormalWeb"/>
              <w:spacing w:before="40" w:beforeAutospacing="0" w:after="40" w:afterAutospacing="0"/>
            </w:pPr>
            <w:r w:rsidRPr="00C65432">
              <w:t>Người dùng chọn  “Cập nhật thông tin nhà cung cấp”</w:t>
            </w:r>
          </w:p>
        </w:tc>
      </w:tr>
      <w:tr w:rsidR="00181AE0" w:rsidRPr="00C65432" w14:paraId="2EA5683A"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9E777F"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B30AE" w14:textId="77777777" w:rsidR="001C3E2A" w:rsidRPr="00C65432" w:rsidRDefault="001C3E2A" w:rsidP="00015270">
            <w:pPr>
              <w:pStyle w:val="NormalWeb"/>
              <w:numPr>
                <w:ilvl w:val="0"/>
                <w:numId w:val="242"/>
              </w:numPr>
              <w:spacing w:before="40" w:beforeAutospacing="0" w:after="40" w:afterAutospacing="0"/>
              <w:textAlignment w:val="baseline"/>
            </w:pPr>
            <w:r w:rsidRPr="00C65432">
              <w:t>Người dùng đăng nhập hợp lệ và có quyền sửa NCC.</w:t>
            </w:r>
          </w:p>
          <w:p w14:paraId="2F6772A1" w14:textId="77777777" w:rsidR="001C3E2A" w:rsidRPr="00C65432" w:rsidRDefault="001C3E2A" w:rsidP="00015270">
            <w:pPr>
              <w:pStyle w:val="NormalWeb"/>
              <w:numPr>
                <w:ilvl w:val="0"/>
                <w:numId w:val="242"/>
              </w:numPr>
              <w:spacing w:before="40" w:beforeAutospacing="0" w:after="40" w:afterAutospacing="0"/>
              <w:textAlignment w:val="baseline"/>
            </w:pPr>
            <w:r w:rsidRPr="00C65432">
              <w:t>Nhà cung cấp tồn tại trong hệ thống.</w:t>
            </w:r>
          </w:p>
        </w:tc>
      </w:tr>
      <w:tr w:rsidR="00181AE0" w:rsidRPr="00C65432" w14:paraId="2DE4C277"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C3577" w14:textId="77777777" w:rsidR="001C3E2A" w:rsidRPr="00C65432" w:rsidRDefault="001C3E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BBD923" w14:textId="77777777" w:rsidR="001C3E2A" w:rsidRPr="00C65432" w:rsidRDefault="001C3E2A" w:rsidP="00015270">
            <w:pPr>
              <w:pStyle w:val="NormalWeb"/>
              <w:numPr>
                <w:ilvl w:val="0"/>
                <w:numId w:val="243"/>
              </w:numPr>
              <w:spacing w:before="40" w:beforeAutospacing="0" w:after="40" w:afterAutospacing="0"/>
              <w:textAlignment w:val="baseline"/>
            </w:pPr>
            <w:r w:rsidRPr="00C65432">
              <w:t>Thông tin nhà cung cấp được cập nhật và lưu thành công vào cơ sở dữ liệu.</w:t>
            </w:r>
          </w:p>
          <w:p w14:paraId="42861BC9" w14:textId="77777777" w:rsidR="001C3E2A" w:rsidRPr="00C65432" w:rsidRDefault="001C3E2A" w:rsidP="00015270">
            <w:pPr>
              <w:pStyle w:val="NormalWeb"/>
              <w:numPr>
                <w:ilvl w:val="0"/>
                <w:numId w:val="243"/>
              </w:numPr>
              <w:spacing w:before="40" w:beforeAutospacing="0" w:after="40" w:afterAutospacing="0"/>
              <w:textAlignment w:val="baseline"/>
            </w:pPr>
            <w:r w:rsidRPr="00C65432">
              <w:t>Hệ thống ghi nhật ký cập nhật</w:t>
            </w:r>
          </w:p>
        </w:tc>
      </w:tr>
      <w:tr w:rsidR="00181AE0" w:rsidRPr="00C65432" w14:paraId="415E0FA1"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051DE8"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591C7B"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mở hồ sơ NCC cần cập nhật.</w:t>
            </w:r>
          </w:p>
          <w:p w14:paraId="14A6744D" w14:textId="77777777" w:rsidR="001C3E2A" w:rsidRPr="00C65432" w:rsidRDefault="001C3E2A" w:rsidP="00015270">
            <w:pPr>
              <w:pStyle w:val="NormalWeb"/>
              <w:numPr>
                <w:ilvl w:val="0"/>
                <w:numId w:val="244"/>
              </w:numPr>
              <w:spacing w:before="40" w:beforeAutospacing="0" w:after="40" w:afterAutospacing="0"/>
              <w:textAlignment w:val="baseline"/>
            </w:pPr>
            <w:r w:rsidRPr="00C65432">
              <w:t>Chọn “Cập nhật thông tin</w:t>
            </w:r>
          </w:p>
          <w:p w14:paraId="50C86ABD"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hiển thị form thông tin NCC</w:t>
            </w:r>
          </w:p>
          <w:p w14:paraId="33B3BA6A"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chỉnh sửa các trường cần cập nhật.</w:t>
            </w:r>
          </w:p>
          <w:p w14:paraId="1103419D"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nhấn “Lưu thay đổi”.</w:t>
            </w:r>
          </w:p>
          <w:p w14:paraId="44F8D3FD"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kiểm tra hợp lệ dữ liệu</w:t>
            </w:r>
          </w:p>
          <w:p w14:paraId="18E97458"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ghi dữ liệu mới vào CSDL</w:t>
            </w:r>
          </w:p>
          <w:p w14:paraId="4F2108DE"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hiển thị “Cập nhật nhà cung cấp thành công.”</w:t>
            </w:r>
          </w:p>
        </w:tc>
      </w:tr>
      <w:tr w:rsidR="00181AE0" w:rsidRPr="00C65432" w14:paraId="597A3CC7"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8A6B4E"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4364AD" w14:textId="77777777" w:rsidR="001C3E2A" w:rsidRPr="00C65432" w:rsidRDefault="001C3E2A" w:rsidP="00C65432">
            <w:pPr>
              <w:pStyle w:val="NormalWeb"/>
              <w:spacing w:before="40" w:beforeAutospacing="0" w:after="40" w:afterAutospacing="0"/>
            </w:pPr>
            <w:r w:rsidRPr="00C65432">
              <w:t>N/A</w:t>
            </w:r>
          </w:p>
        </w:tc>
      </w:tr>
      <w:tr w:rsidR="00181AE0" w:rsidRPr="00C65432" w14:paraId="6060D45F" w14:textId="77777777" w:rsidTr="001C3E2A">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A88C4"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DA551" w14:textId="77777777" w:rsidR="001C3E2A" w:rsidRPr="00C65432" w:rsidRDefault="001C3E2A" w:rsidP="00C65432">
            <w:pPr>
              <w:pStyle w:val="NormalWeb"/>
              <w:spacing w:before="40" w:beforeAutospacing="0" w:after="40" w:afterAutospacing="0"/>
            </w:pPr>
            <w:r w:rsidRPr="00C65432">
              <w:t>6a Nếu tên và SĐT không có thông tin → thông báo “Vui lòng nhập đầy đủ tên và số điện thoại.”</w:t>
            </w:r>
          </w:p>
          <w:p w14:paraId="161BCD4D" w14:textId="77777777" w:rsidR="001C3E2A" w:rsidRPr="00C65432" w:rsidRDefault="001C3E2A" w:rsidP="00C65432">
            <w:pPr>
              <w:pStyle w:val="NormalWeb"/>
              <w:spacing w:before="40" w:beforeAutospacing="0" w:after="40" w:afterAutospacing="0"/>
            </w:pPr>
            <w:r w:rsidRPr="00C65432">
              <w:t>6b Nếu SĐT không hợp lệ → Hệ thống hiển thị: “Thông tin SĐT không hợp lệ, vui lòng kiểm tra lại.”"</w:t>
            </w:r>
          </w:p>
          <w:p w14:paraId="439FB147" w14:textId="77777777" w:rsidR="001C3E2A" w:rsidRPr="00C65432" w:rsidRDefault="001C3E2A" w:rsidP="00C65432">
            <w:pPr>
              <w:pStyle w:val="NormalWeb"/>
              <w:spacing w:before="40" w:beforeAutospacing="0" w:after="40" w:afterAutospacing="0"/>
            </w:pPr>
            <w:r w:rsidRPr="00C65432">
              <w:t>7a. Lỗi khi ghi dữ liệu hoặc mất kết nối: → Hệ thống hiển thị: “Không thể lưu thay đổi, vui lòng thử lại sau.”</w:t>
            </w:r>
          </w:p>
        </w:tc>
      </w:tr>
      <w:tr w:rsidR="00181AE0" w:rsidRPr="00C65432" w14:paraId="1EA67B3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029B5"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0D05DB" w14:textId="6EE73E75" w:rsidR="001C3E2A" w:rsidRPr="00C65432" w:rsidRDefault="00A41057" w:rsidP="00C65432">
            <w:pPr>
              <w:pStyle w:val="NormalWeb"/>
              <w:spacing w:before="40" w:beforeAutospacing="0" w:after="40" w:afterAutospacing="0"/>
            </w:pPr>
            <w:r>
              <w:t>BR-UC4-02/09</w:t>
            </w:r>
          </w:p>
        </w:tc>
      </w:tr>
      <w:tr w:rsidR="00181AE0" w:rsidRPr="00C65432" w14:paraId="1BEA566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D128CB"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16E8B6" w14:textId="77777777" w:rsidR="001C3E2A" w:rsidRPr="00C65432" w:rsidRDefault="001C3E2A" w:rsidP="00C65432">
            <w:pPr>
              <w:pStyle w:val="NormalWeb"/>
              <w:spacing w:before="40" w:beforeAutospacing="0" w:after="40" w:afterAutospacing="0"/>
            </w:pPr>
            <w:r w:rsidRPr="00C65432">
              <w:t>N/A</w:t>
            </w:r>
          </w:p>
        </w:tc>
      </w:tr>
    </w:tbl>
    <w:p w14:paraId="080251F1" w14:textId="618D0BC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7A411BA" wp14:editId="7BCC23F9">
            <wp:extent cx="5588635" cy="82296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88635" cy="8229600"/>
                    </a:xfrm>
                    <a:prstGeom prst="rect">
                      <a:avLst/>
                    </a:prstGeom>
                    <a:noFill/>
                    <a:ln>
                      <a:noFill/>
                    </a:ln>
                  </pic:spPr>
                </pic:pic>
              </a:graphicData>
            </a:graphic>
          </wp:inline>
        </w:drawing>
      </w:r>
    </w:p>
    <w:p w14:paraId="5C0E42D2" w14:textId="44AA370D" w:rsidR="001C3E2A" w:rsidRPr="00C65432" w:rsidRDefault="001C3E2A" w:rsidP="00C65432">
      <w:pPr>
        <w:pStyle w:val="Heading4"/>
        <w:spacing w:after="40"/>
        <w:rPr>
          <w:rFonts w:cs="Times New Roman"/>
          <w:color w:val="auto"/>
          <w:szCs w:val="24"/>
        </w:rPr>
      </w:pPr>
      <w:bookmarkStart w:id="53" w:name="_Toc213622816"/>
      <w:r w:rsidRPr="00C65432">
        <w:rPr>
          <w:rFonts w:cs="Times New Roman"/>
          <w:color w:val="auto"/>
          <w:szCs w:val="24"/>
        </w:rPr>
        <w:lastRenderedPageBreak/>
        <w:t>Ghi chú đánh giá nhà cung cấp</w:t>
      </w:r>
      <w:bookmarkEnd w:id="53"/>
    </w:p>
    <w:tbl>
      <w:tblPr>
        <w:tblW w:w="0" w:type="auto"/>
        <w:tblCellMar>
          <w:top w:w="15" w:type="dxa"/>
          <w:left w:w="15" w:type="dxa"/>
          <w:bottom w:w="15" w:type="dxa"/>
          <w:right w:w="15" w:type="dxa"/>
        </w:tblCellMar>
        <w:tblLook w:val="04A0" w:firstRow="1" w:lastRow="0" w:firstColumn="1" w:lastColumn="0" w:noHBand="0" w:noVBand="1"/>
      </w:tblPr>
      <w:tblGrid>
        <w:gridCol w:w="1889"/>
        <w:gridCol w:w="7461"/>
      </w:tblGrid>
      <w:tr w:rsidR="00181AE0" w:rsidRPr="00C65432" w14:paraId="09C2F6B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265BF1"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A1E460" w14:textId="77777777" w:rsidR="001C3E2A" w:rsidRPr="00C65432" w:rsidRDefault="001C3E2A" w:rsidP="00C65432">
            <w:pPr>
              <w:pStyle w:val="NormalWeb"/>
              <w:spacing w:before="40" w:beforeAutospacing="0" w:after="40" w:afterAutospacing="0"/>
            </w:pPr>
            <w:r w:rsidRPr="00C65432">
              <w:t>4.1.4</w:t>
            </w:r>
          </w:p>
        </w:tc>
      </w:tr>
      <w:tr w:rsidR="00181AE0" w:rsidRPr="00C65432" w14:paraId="32AAA80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F9B08"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6B3F80" w14:textId="77777777" w:rsidR="001C3E2A" w:rsidRPr="00C65432" w:rsidRDefault="001C3E2A" w:rsidP="00C65432">
            <w:pPr>
              <w:pStyle w:val="NormalWeb"/>
              <w:spacing w:before="40" w:beforeAutospacing="0" w:after="40" w:afterAutospacing="0"/>
            </w:pPr>
            <w:r w:rsidRPr="00C65432">
              <w:t>Ghi chú đánh giá nhà cung cấp</w:t>
            </w:r>
          </w:p>
          <w:p w14:paraId="4E6FD0D0" w14:textId="77777777" w:rsidR="001C3E2A" w:rsidRPr="00C65432" w:rsidRDefault="001C3E2A" w:rsidP="00C65432">
            <w:pPr>
              <w:spacing w:before="40" w:after="40"/>
              <w:rPr>
                <w:rFonts w:ascii="Times New Roman" w:hAnsi="Times New Roman" w:cs="Times New Roman"/>
                <w:szCs w:val="24"/>
              </w:rPr>
            </w:pPr>
          </w:p>
        </w:tc>
      </w:tr>
      <w:tr w:rsidR="00181AE0" w:rsidRPr="00C65432" w14:paraId="4559A11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FE21E3"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6E485" w14:textId="77777777" w:rsidR="001C3E2A" w:rsidRPr="00C65432" w:rsidRDefault="001C3E2A" w:rsidP="00C65432">
            <w:pPr>
              <w:pStyle w:val="NormalWeb"/>
              <w:spacing w:before="40" w:beforeAutospacing="0" w:after="40" w:afterAutospacing="0"/>
            </w:pPr>
            <w:r w:rsidRPr="00C65432">
              <w:t>Là nhân viên/ chủ cửa hàng, tôi muốn ghi chú và đánh giá nhà cung cấp sau mỗi lần nhập hàng để theo dõi chất lượng, độ tin cậy và phục vụ cho việc ra quyết định chọn NCC trong tương lai.</w:t>
            </w:r>
          </w:p>
        </w:tc>
      </w:tr>
      <w:tr w:rsidR="00181AE0" w:rsidRPr="00C65432" w14:paraId="219135C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8633AC"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78FD11"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7C95525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869B5"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8C25DC" w14:textId="77777777" w:rsidR="001C3E2A" w:rsidRPr="00C65432" w:rsidRDefault="001C3E2A" w:rsidP="00C65432">
            <w:pPr>
              <w:pStyle w:val="NormalWeb"/>
              <w:spacing w:before="40" w:beforeAutospacing="0" w:after="40" w:afterAutospacing="0"/>
            </w:pPr>
            <w:r w:rsidRPr="00C65432">
              <w:t>Low</w:t>
            </w:r>
          </w:p>
        </w:tc>
      </w:tr>
      <w:tr w:rsidR="00181AE0" w:rsidRPr="00C65432" w14:paraId="39FFCB5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84E99E"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2F864" w14:textId="77777777" w:rsidR="001C3E2A" w:rsidRPr="00C65432" w:rsidRDefault="001C3E2A" w:rsidP="00C65432">
            <w:pPr>
              <w:pStyle w:val="NormalWeb"/>
              <w:spacing w:before="40" w:beforeAutospacing="0" w:after="40" w:afterAutospacing="0"/>
            </w:pPr>
            <w:r w:rsidRPr="00C65432">
              <w:t>Người dùng chọn “Ghi chú đánh giá nhà cung cấp”</w:t>
            </w:r>
          </w:p>
        </w:tc>
      </w:tr>
      <w:tr w:rsidR="00181AE0" w:rsidRPr="00C65432" w14:paraId="4BD1DA38"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28156E"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AF47B" w14:textId="77777777" w:rsidR="001C3E2A" w:rsidRPr="00C65432" w:rsidRDefault="001C3E2A" w:rsidP="00015270">
            <w:pPr>
              <w:pStyle w:val="NormalWeb"/>
              <w:numPr>
                <w:ilvl w:val="0"/>
                <w:numId w:val="245"/>
              </w:numPr>
              <w:spacing w:before="40" w:beforeAutospacing="0" w:after="40" w:afterAutospacing="0"/>
              <w:textAlignment w:val="baseline"/>
            </w:pPr>
            <w:r w:rsidRPr="00C65432">
              <w:t>Người dùng đăng nhập hợp lệ </w:t>
            </w:r>
          </w:p>
          <w:p w14:paraId="3E11CC27" w14:textId="77777777" w:rsidR="001C3E2A" w:rsidRPr="00C65432" w:rsidRDefault="001C3E2A" w:rsidP="00015270">
            <w:pPr>
              <w:pStyle w:val="NormalWeb"/>
              <w:numPr>
                <w:ilvl w:val="0"/>
                <w:numId w:val="245"/>
              </w:numPr>
              <w:spacing w:before="40" w:beforeAutospacing="0" w:after="40" w:afterAutospacing="0"/>
              <w:textAlignment w:val="baseline"/>
            </w:pPr>
            <w:r w:rsidRPr="00C65432">
              <w:t>Nhà cung cấp tồn tại trong hệ thống.</w:t>
            </w:r>
          </w:p>
        </w:tc>
      </w:tr>
      <w:tr w:rsidR="00181AE0" w:rsidRPr="00C65432" w14:paraId="1A296D7B"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AD7F51"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FA32A0" w14:textId="77777777" w:rsidR="001C3E2A" w:rsidRPr="00C65432" w:rsidRDefault="001C3E2A" w:rsidP="00015270">
            <w:pPr>
              <w:pStyle w:val="NormalWeb"/>
              <w:numPr>
                <w:ilvl w:val="0"/>
                <w:numId w:val="246"/>
              </w:numPr>
              <w:spacing w:before="40" w:beforeAutospacing="0" w:after="40" w:afterAutospacing="0"/>
              <w:textAlignment w:val="baseline"/>
            </w:pPr>
            <w:r w:rsidRPr="00C65432">
              <w:t>Ghi chú đánh giá được lưu</w:t>
            </w:r>
            <w:r w:rsidRPr="00C65432">
              <w:br/>
            </w:r>
            <w:r w:rsidRPr="00C65432">
              <w:br/>
            </w:r>
          </w:p>
          <w:p w14:paraId="3774E2B1" w14:textId="77777777" w:rsidR="001C3E2A" w:rsidRPr="00C65432" w:rsidRDefault="001C3E2A" w:rsidP="00015270">
            <w:pPr>
              <w:pStyle w:val="NormalWeb"/>
              <w:numPr>
                <w:ilvl w:val="0"/>
                <w:numId w:val="246"/>
              </w:numPr>
              <w:spacing w:before="40" w:beforeAutospacing="0" w:after="40" w:afterAutospacing="0"/>
              <w:textAlignment w:val="baseline"/>
            </w:pPr>
            <w:r w:rsidRPr="00C65432">
              <w:t>Lịch sử đánh giá được lưu </w:t>
            </w:r>
          </w:p>
        </w:tc>
      </w:tr>
      <w:tr w:rsidR="00181AE0" w:rsidRPr="00C65432" w14:paraId="13090729"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59BE9B"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F21F9F"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mở thông tin nhà cung cấp.</w:t>
            </w:r>
          </w:p>
          <w:p w14:paraId="6EB3CC09"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chọn “Ghi chú đánh giá NCC.”</w:t>
            </w:r>
          </w:p>
          <w:p w14:paraId="02A754BB"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hiển thị form ghi chú,</w:t>
            </w:r>
          </w:p>
          <w:p w14:paraId="686A4D4B"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nhập nội dung nhận xét </w:t>
            </w:r>
          </w:p>
          <w:p w14:paraId="51241B67"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nhấn “Lưu.”</w:t>
            </w:r>
          </w:p>
          <w:p w14:paraId="713C1123"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cập nhật ghi chú đánh giá</w:t>
            </w:r>
          </w:p>
          <w:p w14:paraId="286A59F0"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hiển thị thông báo “Ghi chú đánh giá nhà cung cấp thành công.”</w:t>
            </w:r>
          </w:p>
        </w:tc>
      </w:tr>
      <w:tr w:rsidR="00181AE0" w:rsidRPr="00C65432" w14:paraId="38045E33"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64617F"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D286B" w14:textId="77777777" w:rsidR="001C3E2A" w:rsidRPr="00C65432" w:rsidRDefault="001C3E2A" w:rsidP="00C65432">
            <w:pPr>
              <w:pStyle w:val="NormalWeb"/>
              <w:spacing w:before="40" w:beforeAutospacing="0" w:after="40" w:afterAutospacing="0"/>
            </w:pPr>
            <w:r w:rsidRPr="00C65432">
              <w:t>N/A</w:t>
            </w:r>
          </w:p>
        </w:tc>
      </w:tr>
      <w:tr w:rsidR="00181AE0" w:rsidRPr="00C65432" w14:paraId="11B228AA" w14:textId="77777777" w:rsidTr="001C3E2A">
        <w:trPr>
          <w:trHeight w:val="18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E8F64"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EFA008" w14:textId="77777777" w:rsidR="001C3E2A" w:rsidRPr="00C65432" w:rsidRDefault="001C3E2A" w:rsidP="00C65432">
            <w:pPr>
              <w:pStyle w:val="NormalWeb"/>
              <w:spacing w:before="40" w:beforeAutospacing="0" w:after="40" w:afterAutospacing="0"/>
            </w:pPr>
            <w:r w:rsidRPr="00C65432">
              <w:t>5a Nếu người dùng không nhập nội dung → hệ thống hiển thị: “Vui lòng nhập nội dung ghi chú.”</w:t>
            </w:r>
          </w:p>
          <w:p w14:paraId="36DB2F4B" w14:textId="77777777" w:rsidR="001C3E2A" w:rsidRPr="00C65432" w:rsidRDefault="001C3E2A" w:rsidP="00C65432">
            <w:pPr>
              <w:pStyle w:val="NormalWeb"/>
              <w:spacing w:before="40" w:beforeAutospacing="0" w:after="40" w:afterAutospacing="0"/>
            </w:pPr>
            <w:r w:rsidRPr="00C65432">
              <w:t>6a Lỗi khi lưu dữ liệu hoặc mất kết nối: → “Không thể lưu ghi chú, vui lòng thử lại sau.”</w:t>
            </w:r>
          </w:p>
        </w:tc>
      </w:tr>
      <w:tr w:rsidR="00181AE0" w:rsidRPr="00C65432" w14:paraId="59014A5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EC21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9FA39" w14:textId="26A0BDB5" w:rsidR="001C3E2A" w:rsidRPr="00C65432" w:rsidRDefault="00A41057" w:rsidP="00C65432">
            <w:pPr>
              <w:pStyle w:val="NormalWeb"/>
              <w:spacing w:before="40" w:beforeAutospacing="0" w:after="40" w:afterAutospacing="0"/>
            </w:pPr>
            <w:r>
              <w:t>BR-UC4-09</w:t>
            </w:r>
          </w:p>
        </w:tc>
      </w:tr>
      <w:tr w:rsidR="00181AE0" w:rsidRPr="00C65432" w14:paraId="71E761D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8D4864"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EEFEE" w14:textId="77777777" w:rsidR="001C3E2A" w:rsidRPr="00C65432" w:rsidRDefault="001C3E2A" w:rsidP="00C65432">
            <w:pPr>
              <w:pStyle w:val="NormalWeb"/>
              <w:spacing w:before="40" w:beforeAutospacing="0" w:after="40" w:afterAutospacing="0"/>
            </w:pPr>
            <w:r w:rsidRPr="00C65432">
              <w:t>N/A</w:t>
            </w:r>
          </w:p>
        </w:tc>
      </w:tr>
    </w:tbl>
    <w:p w14:paraId="54A24469" w14:textId="4D9E5A7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C48BFAC" wp14:editId="791FA232">
            <wp:extent cx="5736590" cy="5497195"/>
            <wp:effectExtent l="0" t="0" r="0" b="825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6590" cy="5497195"/>
                    </a:xfrm>
                    <a:prstGeom prst="rect">
                      <a:avLst/>
                    </a:prstGeom>
                    <a:noFill/>
                    <a:ln>
                      <a:noFill/>
                    </a:ln>
                  </pic:spPr>
                </pic:pic>
              </a:graphicData>
            </a:graphic>
          </wp:inline>
        </w:drawing>
      </w:r>
    </w:p>
    <w:p w14:paraId="702743FD" w14:textId="514F6125" w:rsidR="001C3E2A" w:rsidRPr="00C65432" w:rsidRDefault="001C3E2A" w:rsidP="00C65432">
      <w:pPr>
        <w:pStyle w:val="Heading3"/>
        <w:spacing w:after="40"/>
        <w:rPr>
          <w:rFonts w:cs="Times New Roman"/>
          <w:color w:val="auto"/>
        </w:rPr>
      </w:pPr>
      <w:r w:rsidRPr="00C65432">
        <w:rPr>
          <w:rFonts w:cs="Times New Roman"/>
          <w:color w:val="auto"/>
        </w:rPr>
        <w:lastRenderedPageBreak/>
        <w:t xml:space="preserve"> </w:t>
      </w:r>
      <w:bookmarkStart w:id="54" w:name="_Toc213622817"/>
      <w:r w:rsidRPr="00C65432">
        <w:rPr>
          <w:rFonts w:cs="Times New Roman"/>
          <w:color w:val="auto"/>
        </w:rPr>
        <w:t>Quản lý phiếu nhập hàng</w:t>
      </w:r>
      <w:bookmarkEnd w:id="54"/>
    </w:p>
    <w:p w14:paraId="2D682491" w14:textId="15C25CC7"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4DEDFEAD" wp14:editId="6C04F89C">
            <wp:extent cx="5736590" cy="339661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6590" cy="3396615"/>
                    </a:xfrm>
                    <a:prstGeom prst="rect">
                      <a:avLst/>
                    </a:prstGeom>
                    <a:noFill/>
                    <a:ln>
                      <a:noFill/>
                    </a:ln>
                  </pic:spPr>
                </pic:pic>
              </a:graphicData>
            </a:graphic>
          </wp:inline>
        </w:drawing>
      </w:r>
    </w:p>
    <w:p w14:paraId="0F4F98A2" w14:textId="75833FC5"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55" w:name="_Toc213622818"/>
      <w:r w:rsidRPr="00C65432">
        <w:rPr>
          <w:rFonts w:cs="Times New Roman"/>
          <w:color w:val="auto"/>
          <w:szCs w:val="24"/>
        </w:rPr>
        <w:t>Tạo phiếu nhập hàng</w:t>
      </w:r>
      <w:bookmarkEnd w:id="55"/>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163"/>
        <w:gridCol w:w="7187"/>
      </w:tblGrid>
      <w:tr w:rsidR="00181AE0" w:rsidRPr="00C65432" w14:paraId="37FC3B44"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F3D0A"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59FB2" w14:textId="77777777" w:rsidR="001C3E2A" w:rsidRPr="00C65432" w:rsidRDefault="001C3E2A" w:rsidP="00C65432">
            <w:pPr>
              <w:pStyle w:val="NormalWeb"/>
              <w:spacing w:before="40" w:beforeAutospacing="0" w:after="40" w:afterAutospacing="0"/>
            </w:pPr>
            <w:r w:rsidRPr="00C65432">
              <w:t>4.2.1</w:t>
            </w:r>
          </w:p>
        </w:tc>
      </w:tr>
      <w:tr w:rsidR="00181AE0" w:rsidRPr="00C65432" w14:paraId="3636EC9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A841B"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AE8F0" w14:textId="77777777" w:rsidR="001C3E2A" w:rsidRPr="00C65432" w:rsidRDefault="001C3E2A" w:rsidP="00C65432">
            <w:pPr>
              <w:pStyle w:val="NormalWeb"/>
              <w:spacing w:before="40" w:beforeAutospacing="0" w:after="40" w:afterAutospacing="0"/>
            </w:pPr>
            <w:r w:rsidRPr="00C65432">
              <w:t>Tạo phiếu nhập hàng </w:t>
            </w:r>
          </w:p>
        </w:tc>
      </w:tr>
      <w:tr w:rsidR="00181AE0" w:rsidRPr="00C65432" w14:paraId="41CD687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F5FE7"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F1534" w14:textId="77777777" w:rsidR="001C3E2A" w:rsidRPr="00C65432" w:rsidRDefault="001C3E2A" w:rsidP="00C65432">
            <w:pPr>
              <w:pStyle w:val="NormalWeb"/>
              <w:spacing w:before="40" w:beforeAutospacing="0" w:after="40" w:afterAutospacing="0"/>
            </w:pPr>
            <w:r w:rsidRPr="00C65432">
              <w:t>Là nhân viên/ chủ cửa hàng, tôi muốn tôi muốn tạo phiếu nhập phục vụ nhận hàng và theo dõi công nợ NCC.</w:t>
            </w:r>
          </w:p>
        </w:tc>
      </w:tr>
      <w:tr w:rsidR="00181AE0" w:rsidRPr="00C65432" w14:paraId="2362783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2EACAD"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A328D7"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16EEDA9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B3327"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D6224E" w14:textId="77777777" w:rsidR="001C3E2A" w:rsidRPr="00C65432" w:rsidRDefault="001C3E2A" w:rsidP="00C65432">
            <w:pPr>
              <w:pStyle w:val="NormalWeb"/>
              <w:spacing w:before="40" w:beforeAutospacing="0" w:after="40" w:afterAutospacing="0"/>
            </w:pPr>
            <w:r w:rsidRPr="00C65432">
              <w:t>High</w:t>
            </w:r>
          </w:p>
        </w:tc>
      </w:tr>
      <w:tr w:rsidR="00181AE0" w:rsidRPr="00C65432" w14:paraId="7209BE8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447492"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38FB34" w14:textId="77777777" w:rsidR="001C3E2A" w:rsidRPr="00C65432" w:rsidRDefault="001C3E2A" w:rsidP="00C65432">
            <w:pPr>
              <w:pStyle w:val="NormalWeb"/>
              <w:spacing w:before="40" w:beforeAutospacing="0" w:after="40" w:afterAutospacing="0"/>
            </w:pPr>
            <w:r w:rsidRPr="00C65432">
              <w:t>Người dùng chọn chức năng “Tạo phiếu nhập hàng ”</w:t>
            </w:r>
          </w:p>
        </w:tc>
      </w:tr>
      <w:tr w:rsidR="00181AE0" w:rsidRPr="00C65432" w14:paraId="25E59BB4"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DF0334"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8ACAB7" w14:textId="77777777" w:rsidR="001C3E2A" w:rsidRPr="00C65432" w:rsidRDefault="001C3E2A" w:rsidP="00015270">
            <w:pPr>
              <w:pStyle w:val="NormalWeb"/>
              <w:numPr>
                <w:ilvl w:val="0"/>
                <w:numId w:val="248"/>
              </w:numPr>
              <w:spacing w:before="40" w:beforeAutospacing="0" w:after="40" w:afterAutospacing="0"/>
              <w:textAlignment w:val="baseline"/>
            </w:pPr>
            <w:r w:rsidRPr="00C65432">
              <w:t>Người dùng đăng nhập hợp lệ và có quyền tạo phiếu nhập.</w:t>
            </w:r>
          </w:p>
          <w:p w14:paraId="5F8FACD0" w14:textId="77777777" w:rsidR="001C3E2A" w:rsidRPr="00C65432" w:rsidRDefault="001C3E2A" w:rsidP="00015270">
            <w:pPr>
              <w:pStyle w:val="NormalWeb"/>
              <w:numPr>
                <w:ilvl w:val="0"/>
                <w:numId w:val="248"/>
              </w:numPr>
              <w:spacing w:before="40" w:beforeAutospacing="0" w:after="40" w:afterAutospacing="0"/>
              <w:textAlignment w:val="baseline"/>
            </w:pPr>
            <w:r w:rsidRPr="00C65432">
              <w:t>Nhà cung cấp đã tồn tại</w:t>
            </w:r>
          </w:p>
        </w:tc>
      </w:tr>
      <w:tr w:rsidR="00181AE0" w:rsidRPr="00C65432" w14:paraId="06AAAF4F"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310B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4615E" w14:textId="77777777" w:rsidR="001C3E2A" w:rsidRPr="00C65432" w:rsidRDefault="001C3E2A" w:rsidP="00015270">
            <w:pPr>
              <w:pStyle w:val="NormalWeb"/>
              <w:numPr>
                <w:ilvl w:val="0"/>
                <w:numId w:val="249"/>
              </w:numPr>
              <w:spacing w:before="40" w:beforeAutospacing="0" w:after="40" w:afterAutospacing="0"/>
              <w:textAlignment w:val="baseline"/>
            </w:pPr>
            <w:r w:rsidRPr="00C65432">
              <w:t>Phiếu nhập được lưu thành công với mã duy nhất</w:t>
            </w:r>
          </w:p>
          <w:p w14:paraId="624831C8" w14:textId="77777777" w:rsidR="001C3E2A" w:rsidRPr="00C65432" w:rsidRDefault="001C3E2A" w:rsidP="00015270">
            <w:pPr>
              <w:pStyle w:val="NormalWeb"/>
              <w:numPr>
                <w:ilvl w:val="0"/>
                <w:numId w:val="249"/>
              </w:numPr>
              <w:spacing w:before="40" w:beforeAutospacing="0" w:after="40" w:afterAutospacing="0"/>
              <w:textAlignment w:val="baseline"/>
            </w:pPr>
            <w:r w:rsidRPr="00C65432">
              <w:t>Lịch sử tạo phiếu nhập được lưu</w:t>
            </w:r>
          </w:p>
        </w:tc>
      </w:tr>
      <w:tr w:rsidR="00181AE0" w:rsidRPr="00C65432" w14:paraId="05F61FF1"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142185"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56D184"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mở chức năng “Tạo phiếu nhập hàng”.</w:t>
            </w:r>
          </w:p>
          <w:p w14:paraId="65B0ABDD"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hiển thị form tạo phiếu nhập</w:t>
            </w:r>
          </w:p>
          <w:p w14:paraId="45BE213D"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chọn nhà cung cấp.</w:t>
            </w:r>
          </w:p>
          <w:p w14:paraId="2A0E06D7"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thêm các mặt hàng, nhập số lượng và giá tương ứng</w:t>
            </w:r>
          </w:p>
          <w:p w14:paraId="77292C3C"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nhấn “Lưu phiếu nhập”.</w:t>
            </w:r>
          </w:p>
          <w:p w14:paraId="0192FA9A" w14:textId="77777777" w:rsidR="001C3E2A" w:rsidRPr="00C65432" w:rsidRDefault="001C3E2A" w:rsidP="00015270">
            <w:pPr>
              <w:pStyle w:val="NormalWeb"/>
              <w:numPr>
                <w:ilvl w:val="0"/>
                <w:numId w:val="250"/>
              </w:numPr>
              <w:spacing w:before="40" w:beforeAutospacing="0" w:after="40" w:afterAutospacing="0"/>
              <w:textAlignment w:val="baseline"/>
            </w:pPr>
            <w:r w:rsidRPr="00C65432">
              <w:t>Kiểm tra tính hợp lệ dữ liệu</w:t>
            </w:r>
          </w:p>
          <w:p w14:paraId="7EA4A2B5"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tạo mã phiếu tự động</w:t>
            </w:r>
          </w:p>
          <w:p w14:paraId="0D0305E0"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lưu phiếu nhập vào CSDL +</w:t>
            </w:r>
          </w:p>
          <w:p w14:paraId="480514A7"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hiển thị thông báo “Tạo phiếu nhập hàng thành công.”</w:t>
            </w:r>
          </w:p>
        </w:tc>
      </w:tr>
      <w:tr w:rsidR="00181AE0" w:rsidRPr="00C65432" w14:paraId="267865C6"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408C9" w14:textId="77777777" w:rsidR="001C3E2A" w:rsidRPr="00C65432" w:rsidRDefault="001C3E2A"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41F59D" w14:textId="77777777" w:rsidR="001C3E2A" w:rsidRPr="00C65432" w:rsidRDefault="001C3E2A" w:rsidP="00C65432">
            <w:pPr>
              <w:pStyle w:val="NormalWeb"/>
              <w:spacing w:before="40" w:beforeAutospacing="0" w:after="40" w:afterAutospacing="0"/>
            </w:pPr>
            <w:r w:rsidRPr="00C65432">
              <w:t>3a Người dùng chọn “Tạo nhà cung cấp mới”</w:t>
            </w:r>
          </w:p>
        </w:tc>
      </w:tr>
      <w:tr w:rsidR="00181AE0" w:rsidRPr="00C65432" w14:paraId="7CABF5A1" w14:textId="77777777" w:rsidTr="001C3E2A">
        <w:trPr>
          <w:trHeight w:val="3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51952"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094810" w14:textId="77777777" w:rsidR="001C3E2A" w:rsidRPr="00C65432" w:rsidRDefault="001C3E2A" w:rsidP="00C65432">
            <w:pPr>
              <w:pStyle w:val="NormalWeb"/>
              <w:spacing w:before="40" w:beforeAutospacing="0" w:after="40" w:afterAutospacing="0"/>
            </w:pPr>
            <w:r w:rsidRPr="00C65432">
              <w:br/>
              <w:t>4a. Thông tin mặt hàng, số lượng và giá tiền bị trống → hiển thị thông báo “Vui lòng đủ thông tin nhập mặt hàng và số lượng</w:t>
            </w:r>
          </w:p>
          <w:p w14:paraId="7A1E6F97" w14:textId="77777777" w:rsidR="001C3E2A" w:rsidRPr="00C65432" w:rsidRDefault="001C3E2A" w:rsidP="00C65432">
            <w:pPr>
              <w:pStyle w:val="NormalWeb"/>
              <w:spacing w:before="40" w:beforeAutospacing="0" w:after="40" w:afterAutospacing="0"/>
            </w:pPr>
            <w:r w:rsidRPr="00C65432">
              <w:t>6a. Nếu dữ liệu lỗi (số lượng&lt;0, giá&lt;0) thông báo “Dữ liệu số lượng/ giá không hợp lệ”</w:t>
            </w:r>
            <w:r w:rsidRPr="00C65432">
              <w:br/>
              <w:t>7a. Lỗi khi tạo mã phiếu → hiển thị “Không thể tạo mã phiếu, vui lòng thử lại sau.”</w:t>
            </w:r>
            <w:r w:rsidRPr="00C65432">
              <w:br/>
              <w:t>8a. Lỗi ghi dữ liệu → hiển thị “Không thể lưu dữ liệu, vui lòng thử lại sau.”</w:t>
            </w:r>
          </w:p>
        </w:tc>
      </w:tr>
      <w:tr w:rsidR="00181AE0" w:rsidRPr="00C65432" w14:paraId="3DD72C1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FB1267"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DEF6F" w14:textId="1FBABE41" w:rsidR="001C3E2A" w:rsidRPr="00C65432" w:rsidRDefault="00A41057" w:rsidP="00C65432">
            <w:pPr>
              <w:pStyle w:val="NormalWeb"/>
              <w:spacing w:before="40" w:beforeAutospacing="0" w:after="40" w:afterAutospacing="0"/>
            </w:pPr>
            <w:r>
              <w:t>BR-UC4-01/03/04//09</w:t>
            </w:r>
          </w:p>
        </w:tc>
      </w:tr>
      <w:tr w:rsidR="00181AE0" w:rsidRPr="00C65432" w14:paraId="7155F887"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38C75"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F02206" w14:textId="77777777" w:rsidR="001C3E2A" w:rsidRPr="00C65432" w:rsidRDefault="001C3E2A" w:rsidP="00C65432">
            <w:pPr>
              <w:pStyle w:val="NormalWeb"/>
              <w:spacing w:before="40" w:beforeAutospacing="0" w:after="40" w:afterAutospacing="0"/>
            </w:pPr>
            <w:r w:rsidRPr="00C65432">
              <w:t>N/A</w:t>
            </w:r>
          </w:p>
        </w:tc>
      </w:tr>
    </w:tbl>
    <w:p w14:paraId="0A2C344E" w14:textId="42F154A9"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E5020D8" wp14:editId="0ADC5D3B">
            <wp:extent cx="5725795" cy="7652385"/>
            <wp:effectExtent l="0" t="0" r="8255"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25795" cy="7652385"/>
                    </a:xfrm>
                    <a:prstGeom prst="rect">
                      <a:avLst/>
                    </a:prstGeom>
                    <a:noFill/>
                    <a:ln>
                      <a:noFill/>
                    </a:ln>
                  </pic:spPr>
                </pic:pic>
              </a:graphicData>
            </a:graphic>
          </wp:inline>
        </w:drawing>
      </w:r>
    </w:p>
    <w:p w14:paraId="5CDF3F1E" w14:textId="0D410B69" w:rsidR="001C3E2A" w:rsidRPr="00C65432" w:rsidRDefault="001C3E2A" w:rsidP="00C65432">
      <w:pPr>
        <w:pStyle w:val="Heading4"/>
        <w:spacing w:after="40"/>
        <w:rPr>
          <w:rFonts w:cs="Times New Roman"/>
          <w:color w:val="auto"/>
          <w:szCs w:val="24"/>
        </w:rPr>
      </w:pPr>
      <w:bookmarkStart w:id="56" w:name="_Toc213622819"/>
      <w:r w:rsidRPr="00C65432">
        <w:rPr>
          <w:rFonts w:cs="Times New Roman"/>
          <w:color w:val="auto"/>
          <w:szCs w:val="24"/>
        </w:rPr>
        <w:t>Sửa phiếu nhập</w:t>
      </w:r>
      <w:bookmarkEnd w:id="56"/>
    </w:p>
    <w:tbl>
      <w:tblPr>
        <w:tblW w:w="0" w:type="auto"/>
        <w:tblCellMar>
          <w:top w:w="15" w:type="dxa"/>
          <w:left w:w="15" w:type="dxa"/>
          <w:bottom w:w="15" w:type="dxa"/>
          <w:right w:w="15" w:type="dxa"/>
        </w:tblCellMar>
        <w:tblLook w:val="04A0" w:firstRow="1" w:lastRow="0" w:firstColumn="1" w:lastColumn="0" w:noHBand="0" w:noVBand="1"/>
      </w:tblPr>
      <w:tblGrid>
        <w:gridCol w:w="2185"/>
        <w:gridCol w:w="7165"/>
      </w:tblGrid>
      <w:tr w:rsidR="00181AE0" w:rsidRPr="00C65432" w14:paraId="087FCB3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5573C"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7083DF" w14:textId="77777777" w:rsidR="001C3E2A" w:rsidRPr="00C65432" w:rsidRDefault="001C3E2A" w:rsidP="00C65432">
            <w:pPr>
              <w:pStyle w:val="NormalWeb"/>
              <w:spacing w:before="40" w:beforeAutospacing="0" w:after="40" w:afterAutospacing="0"/>
            </w:pPr>
            <w:r w:rsidRPr="00C65432">
              <w:t>4.2.2</w:t>
            </w:r>
          </w:p>
        </w:tc>
      </w:tr>
      <w:tr w:rsidR="00181AE0" w:rsidRPr="00C65432" w14:paraId="74EF49D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A3E894"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E4950" w14:textId="77777777" w:rsidR="001C3E2A" w:rsidRPr="00C65432" w:rsidRDefault="001C3E2A" w:rsidP="00C65432">
            <w:pPr>
              <w:pStyle w:val="NormalWeb"/>
              <w:spacing w:before="40" w:beforeAutospacing="0" w:after="40" w:afterAutospacing="0"/>
            </w:pPr>
            <w:r w:rsidRPr="00C65432">
              <w:t xml:space="preserve"> Sửa phiếu nhập</w:t>
            </w:r>
          </w:p>
        </w:tc>
      </w:tr>
      <w:tr w:rsidR="00181AE0" w:rsidRPr="00C65432" w14:paraId="1736DE1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F0BDC3"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AC90AC" w14:textId="77777777" w:rsidR="001C3E2A" w:rsidRPr="00C65432" w:rsidRDefault="001C3E2A" w:rsidP="00C65432">
            <w:pPr>
              <w:pStyle w:val="NormalWeb"/>
              <w:spacing w:before="40" w:beforeAutospacing="0" w:after="40" w:afterAutospacing="0"/>
            </w:pPr>
            <w:r w:rsidRPr="00C65432">
              <w:t>Là nhân viên/ chủ cửa hàng, tôi muốn sửa thông tin phiếu nhập hàng để đảm bảo dữ liệu nhập kho chính xác.</w:t>
            </w:r>
          </w:p>
        </w:tc>
      </w:tr>
      <w:tr w:rsidR="00181AE0" w:rsidRPr="00C65432" w14:paraId="0CF9A3F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3F140"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B019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DE08AD2"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378CB"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DE394" w14:textId="77777777" w:rsidR="001C3E2A" w:rsidRPr="00C65432" w:rsidRDefault="001C3E2A" w:rsidP="00C65432">
            <w:pPr>
              <w:pStyle w:val="NormalWeb"/>
              <w:spacing w:before="40" w:beforeAutospacing="0" w:after="40" w:afterAutospacing="0"/>
            </w:pPr>
            <w:r w:rsidRPr="00C65432">
              <w:t>Medium</w:t>
            </w:r>
          </w:p>
        </w:tc>
      </w:tr>
      <w:tr w:rsidR="00181AE0" w:rsidRPr="00C65432" w14:paraId="25D0DDA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3A5CE6"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ACFC0" w14:textId="77777777" w:rsidR="001C3E2A" w:rsidRPr="00C65432" w:rsidRDefault="001C3E2A" w:rsidP="00C65432">
            <w:pPr>
              <w:pStyle w:val="NormalWeb"/>
              <w:spacing w:before="40" w:beforeAutospacing="0" w:after="40" w:afterAutospacing="0"/>
            </w:pPr>
            <w:r w:rsidRPr="00C65432">
              <w:t>Người dùng chọn chức năng “ Sửa phiếu nhập”</w:t>
            </w:r>
          </w:p>
        </w:tc>
      </w:tr>
      <w:tr w:rsidR="00181AE0" w:rsidRPr="00C65432" w14:paraId="1FE77F97"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D52963"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19841" w14:textId="77777777" w:rsidR="001C3E2A" w:rsidRPr="00C65432" w:rsidRDefault="001C3E2A" w:rsidP="00015270">
            <w:pPr>
              <w:pStyle w:val="NormalWeb"/>
              <w:numPr>
                <w:ilvl w:val="0"/>
                <w:numId w:val="251"/>
              </w:numPr>
              <w:spacing w:before="40" w:beforeAutospacing="0" w:after="40" w:afterAutospacing="0"/>
              <w:textAlignment w:val="baseline"/>
            </w:pPr>
            <w:r w:rsidRPr="00C65432">
              <w:t>Người dùng đăng nhập hợp lệ và có quyền chỉnh sửa phiếu nhập.</w:t>
            </w:r>
          </w:p>
          <w:p w14:paraId="465AAE8F" w14:textId="77777777" w:rsidR="001C3E2A" w:rsidRPr="00C65432" w:rsidRDefault="001C3E2A" w:rsidP="00015270">
            <w:pPr>
              <w:pStyle w:val="NormalWeb"/>
              <w:numPr>
                <w:ilvl w:val="0"/>
                <w:numId w:val="251"/>
              </w:numPr>
              <w:spacing w:before="40" w:beforeAutospacing="0" w:after="40" w:afterAutospacing="0"/>
              <w:textAlignment w:val="baseline"/>
            </w:pPr>
            <w:r w:rsidRPr="00C65432">
              <w:t>Phiếu nhập tồn tại trong hệ thống và chưa chuyển sang trạng thái “Đang nhận” hoặc “Đã nhận”.</w:t>
            </w:r>
          </w:p>
        </w:tc>
      </w:tr>
      <w:tr w:rsidR="00181AE0" w:rsidRPr="00C65432" w14:paraId="7D427777"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167CF4"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C45FD9" w14:textId="77777777" w:rsidR="001C3E2A" w:rsidRPr="00C65432" w:rsidRDefault="001C3E2A" w:rsidP="00015270">
            <w:pPr>
              <w:pStyle w:val="NormalWeb"/>
              <w:numPr>
                <w:ilvl w:val="0"/>
                <w:numId w:val="252"/>
              </w:numPr>
              <w:spacing w:before="40" w:beforeAutospacing="0" w:after="40" w:afterAutospacing="0"/>
              <w:textAlignment w:val="baseline"/>
            </w:pPr>
            <w:r w:rsidRPr="00C65432">
              <w:t>Phiếu nhập được cập nhật và lưu thành công.</w:t>
            </w:r>
          </w:p>
          <w:p w14:paraId="449E0569" w14:textId="77777777" w:rsidR="001C3E2A" w:rsidRPr="00C65432" w:rsidRDefault="001C3E2A" w:rsidP="00015270">
            <w:pPr>
              <w:pStyle w:val="NormalWeb"/>
              <w:numPr>
                <w:ilvl w:val="0"/>
                <w:numId w:val="252"/>
              </w:numPr>
              <w:spacing w:before="40" w:beforeAutospacing="0" w:after="40" w:afterAutospacing="0"/>
              <w:textAlignment w:val="baseline"/>
            </w:pPr>
            <w:r w:rsidRPr="00C65432">
              <w:t>Hệ thống ghi lại nhật ký chỉnh sửa</w:t>
            </w:r>
          </w:p>
        </w:tc>
      </w:tr>
      <w:tr w:rsidR="00181AE0" w:rsidRPr="00C65432" w14:paraId="3D9D2A5D"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E06C4"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674D4"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mở danh sách phiếu nhập và chọn phiếu cần sửa.</w:t>
            </w:r>
          </w:p>
          <w:p w14:paraId="303CCAF3"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chọn “Sửa phiếu nhập”</w:t>
            </w:r>
          </w:p>
          <w:p w14:paraId="27428F44"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hiển thị thông tin chi tiết phiếu nhập.</w:t>
            </w:r>
          </w:p>
          <w:p w14:paraId="3F7EE604"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chọn chức năng “Sửa phiếu nhập.”</w:t>
            </w:r>
          </w:p>
          <w:p w14:paraId="024AF7C8"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sửa thông tin phiếu nhập</w:t>
            </w:r>
          </w:p>
          <w:p w14:paraId="11105C58"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nhấn “Lưu thay đổi.”</w:t>
            </w:r>
          </w:p>
          <w:p w14:paraId="3BB367A6"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lưu thông tin cập nhật vào CSDL và ghi nhật ký chỉnh sửa.</w:t>
            </w:r>
          </w:p>
          <w:p w14:paraId="6C9C2750"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hiển thị thông báo “Cập nhật phiếu nhập thành công.”</w:t>
            </w:r>
          </w:p>
        </w:tc>
      </w:tr>
      <w:tr w:rsidR="00181AE0" w:rsidRPr="00C65432" w14:paraId="7C5F547E"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F06D4"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5D313" w14:textId="77777777" w:rsidR="001C3E2A" w:rsidRPr="00C65432" w:rsidRDefault="001C3E2A" w:rsidP="00C65432">
            <w:pPr>
              <w:pStyle w:val="NormalWeb"/>
              <w:spacing w:before="40" w:beforeAutospacing="0" w:after="40" w:afterAutospacing="0"/>
            </w:pPr>
            <w:r w:rsidRPr="00C65432">
              <w:t>N/A</w:t>
            </w:r>
          </w:p>
        </w:tc>
      </w:tr>
      <w:tr w:rsidR="00181AE0" w:rsidRPr="00C65432" w14:paraId="2D62F131" w14:textId="77777777" w:rsidTr="001C3E2A">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3968BF"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7454B5" w14:textId="77777777" w:rsidR="001C3E2A" w:rsidRPr="00C65432" w:rsidRDefault="001C3E2A" w:rsidP="00C65432">
            <w:pPr>
              <w:pStyle w:val="NormalWeb"/>
              <w:spacing w:before="40" w:beforeAutospacing="0" w:after="40" w:afterAutospacing="0"/>
            </w:pPr>
            <w:r w:rsidRPr="00C65432">
              <w:t>2a. Phiếu nhập đã chuyển trạng thái “Đang nhận” hoặc “Đã nhận” → hiển thị “Không thể chỉnh sửa phiếu đã nhận hàng.”</w:t>
            </w:r>
          </w:p>
          <w:p w14:paraId="3AE27E31" w14:textId="77777777" w:rsidR="001C3E2A" w:rsidRPr="00C65432" w:rsidRDefault="001C3E2A" w:rsidP="00C65432">
            <w:pPr>
              <w:pStyle w:val="NormalWeb"/>
              <w:spacing w:before="40" w:beforeAutospacing="0" w:after="40" w:afterAutospacing="0"/>
            </w:pPr>
            <w:r w:rsidRPr="00C65432">
              <w:t>6a. Nếu thiếu thông tin → hệ thống hiển thị “Hiển thị thông báo “Vui lòng nhập đủ mặt hàng, số lượng, giá tiền.”.”</w:t>
            </w:r>
          </w:p>
          <w:p w14:paraId="1E1000DC" w14:textId="77777777" w:rsidR="001C3E2A" w:rsidRPr="00C65432" w:rsidRDefault="001C3E2A" w:rsidP="00C65432">
            <w:pPr>
              <w:pStyle w:val="NormalWeb"/>
              <w:spacing w:before="40" w:beforeAutospacing="0" w:after="40" w:afterAutospacing="0"/>
            </w:pPr>
            <w:r w:rsidRPr="00C65432">
              <w:t>6b. Nếu dữ liệu lỗi (số lượng&lt;0, giá&lt;0) thông báo “Dữ liệu số lượng/ giá không hợp lệ”</w:t>
            </w:r>
          </w:p>
          <w:p w14:paraId="66FDB057" w14:textId="77777777" w:rsidR="001C3E2A" w:rsidRPr="00C65432" w:rsidRDefault="001C3E2A" w:rsidP="00C65432">
            <w:pPr>
              <w:pStyle w:val="NormalWeb"/>
              <w:spacing w:before="40" w:beforeAutospacing="0" w:after="40" w:afterAutospacing="0"/>
            </w:pPr>
            <w:r w:rsidRPr="00C65432">
              <w:t>8a. Lỗi hệ thống hoặc mất kết nối khi lưu → hiển thị “Không thể lưu thay đổi, vui lòng thử lại sau.”</w:t>
            </w:r>
          </w:p>
        </w:tc>
      </w:tr>
      <w:tr w:rsidR="00181AE0" w:rsidRPr="00C65432" w14:paraId="2A9ACD5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CBBAB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C7F1F9" w14:textId="1969EBC9" w:rsidR="001C3E2A" w:rsidRPr="00C65432" w:rsidRDefault="00A41057" w:rsidP="00C65432">
            <w:pPr>
              <w:pStyle w:val="NormalWeb"/>
              <w:spacing w:before="40" w:beforeAutospacing="0" w:after="40" w:afterAutospacing="0"/>
            </w:pPr>
            <w:r>
              <w:t>BR-UC4-05/03/09</w:t>
            </w:r>
          </w:p>
        </w:tc>
      </w:tr>
      <w:tr w:rsidR="00181AE0" w:rsidRPr="00C65432" w14:paraId="65F4B596"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C3CA56"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360F45" w14:textId="77777777" w:rsidR="001C3E2A" w:rsidRPr="00C65432" w:rsidRDefault="001C3E2A" w:rsidP="00C65432">
            <w:pPr>
              <w:pStyle w:val="NormalWeb"/>
              <w:spacing w:before="40" w:beforeAutospacing="0" w:after="40" w:afterAutospacing="0"/>
            </w:pPr>
            <w:r w:rsidRPr="00C65432">
              <w:t>N/A</w:t>
            </w:r>
          </w:p>
        </w:tc>
      </w:tr>
    </w:tbl>
    <w:p w14:paraId="77E72E6E" w14:textId="1854275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308CAD3" wp14:editId="73442534">
            <wp:extent cx="5725795" cy="3668395"/>
            <wp:effectExtent l="0" t="0" r="8255" b="825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5795" cy="3668395"/>
                    </a:xfrm>
                    <a:prstGeom prst="rect">
                      <a:avLst/>
                    </a:prstGeom>
                    <a:noFill/>
                    <a:ln>
                      <a:noFill/>
                    </a:ln>
                  </pic:spPr>
                </pic:pic>
              </a:graphicData>
            </a:graphic>
          </wp:inline>
        </w:drawing>
      </w:r>
    </w:p>
    <w:p w14:paraId="7AED2439" w14:textId="75174E9E" w:rsidR="001C3E2A" w:rsidRPr="00C65432" w:rsidRDefault="001C3E2A" w:rsidP="00C65432">
      <w:pPr>
        <w:pStyle w:val="Heading4"/>
        <w:spacing w:after="40"/>
        <w:rPr>
          <w:rFonts w:cs="Times New Roman"/>
          <w:color w:val="auto"/>
          <w:szCs w:val="24"/>
        </w:rPr>
      </w:pPr>
      <w:bookmarkStart w:id="57" w:name="_Toc213622820"/>
      <w:r w:rsidRPr="00C65432">
        <w:rPr>
          <w:rFonts w:cs="Times New Roman"/>
          <w:color w:val="auto"/>
          <w:szCs w:val="24"/>
        </w:rPr>
        <w:t>Hủy phiếu nhập</w:t>
      </w:r>
      <w:bookmarkEnd w:id="57"/>
    </w:p>
    <w:tbl>
      <w:tblPr>
        <w:tblW w:w="0" w:type="auto"/>
        <w:tblCellMar>
          <w:top w:w="15" w:type="dxa"/>
          <w:left w:w="15" w:type="dxa"/>
          <w:bottom w:w="15" w:type="dxa"/>
          <w:right w:w="15" w:type="dxa"/>
        </w:tblCellMar>
        <w:tblLook w:val="04A0" w:firstRow="1" w:lastRow="0" w:firstColumn="1" w:lastColumn="0" w:noHBand="0" w:noVBand="1"/>
      </w:tblPr>
      <w:tblGrid>
        <w:gridCol w:w="2054"/>
        <w:gridCol w:w="7296"/>
      </w:tblGrid>
      <w:tr w:rsidR="00181AE0" w:rsidRPr="00C65432" w14:paraId="65750A8A"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939F0E"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9E223" w14:textId="77777777" w:rsidR="001C3E2A" w:rsidRPr="00C65432" w:rsidRDefault="001C3E2A" w:rsidP="00C65432">
            <w:pPr>
              <w:pStyle w:val="NormalWeb"/>
              <w:spacing w:before="40" w:beforeAutospacing="0" w:after="40" w:afterAutospacing="0"/>
            </w:pPr>
            <w:r w:rsidRPr="00C65432">
              <w:t>4.2.3</w:t>
            </w:r>
          </w:p>
        </w:tc>
      </w:tr>
      <w:tr w:rsidR="00181AE0" w:rsidRPr="00C65432" w14:paraId="52D0DC1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24851"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D32C0" w14:textId="77777777" w:rsidR="001C3E2A" w:rsidRPr="00C65432" w:rsidRDefault="001C3E2A" w:rsidP="00C65432">
            <w:pPr>
              <w:pStyle w:val="NormalWeb"/>
              <w:spacing w:before="40" w:beforeAutospacing="0" w:after="40" w:afterAutospacing="0"/>
            </w:pPr>
            <w:r w:rsidRPr="00C65432">
              <w:t>Hủy phiếu nhập</w:t>
            </w:r>
          </w:p>
        </w:tc>
      </w:tr>
      <w:tr w:rsidR="00181AE0" w:rsidRPr="00C65432" w14:paraId="5862596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9877BC"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363A2B" w14:textId="77777777" w:rsidR="001C3E2A" w:rsidRPr="00C65432" w:rsidRDefault="001C3E2A" w:rsidP="00C65432">
            <w:pPr>
              <w:pStyle w:val="NormalWeb"/>
              <w:spacing w:before="40" w:beforeAutospacing="0" w:after="40" w:afterAutospacing="0"/>
            </w:pPr>
            <w:r w:rsidRPr="00C65432">
              <w:t>Là nhân viên/ chủ cửa hàng, tôi muốn hủy một phiếu nhập khi lập nhầm, sai thông tin, hoặc NCC đổi kế hoạch, để dữ liệu phản ánh đúng thực tế</w:t>
            </w:r>
          </w:p>
        </w:tc>
      </w:tr>
      <w:tr w:rsidR="00181AE0" w:rsidRPr="00C65432" w14:paraId="474653F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0D1086"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3FB66E"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594B806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0FA81B"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B1064D" w14:textId="77777777" w:rsidR="001C3E2A" w:rsidRPr="00C65432" w:rsidRDefault="001C3E2A" w:rsidP="00C65432">
            <w:pPr>
              <w:pStyle w:val="NormalWeb"/>
              <w:spacing w:before="40" w:beforeAutospacing="0" w:after="40" w:afterAutospacing="0"/>
            </w:pPr>
            <w:r w:rsidRPr="00C65432">
              <w:t>Medium</w:t>
            </w:r>
          </w:p>
        </w:tc>
      </w:tr>
      <w:tr w:rsidR="00181AE0" w:rsidRPr="00C65432" w14:paraId="0FD8E5A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8AC83D"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0A28E" w14:textId="77777777" w:rsidR="001C3E2A" w:rsidRPr="00C65432" w:rsidRDefault="001C3E2A" w:rsidP="00C65432">
            <w:pPr>
              <w:pStyle w:val="NormalWeb"/>
              <w:spacing w:before="40" w:beforeAutospacing="0" w:after="40" w:afterAutospacing="0"/>
            </w:pPr>
            <w:r w:rsidRPr="00C65432">
              <w:t>Người dùng chọn chức năng “Hủy phiếu nhập”</w:t>
            </w:r>
          </w:p>
        </w:tc>
      </w:tr>
      <w:tr w:rsidR="00181AE0" w:rsidRPr="00C65432" w14:paraId="26B8B724"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EDDBE8"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1A1046" w14:textId="77777777" w:rsidR="001C3E2A" w:rsidRPr="00C65432" w:rsidRDefault="001C3E2A" w:rsidP="00015270">
            <w:pPr>
              <w:pStyle w:val="NormalWeb"/>
              <w:numPr>
                <w:ilvl w:val="0"/>
                <w:numId w:val="254"/>
              </w:numPr>
              <w:spacing w:before="40" w:beforeAutospacing="0" w:after="40" w:afterAutospacing="0"/>
              <w:textAlignment w:val="baseline"/>
            </w:pPr>
            <w:r w:rsidRPr="00C65432">
              <w:t>Người dùng đăng nhập hợp lệ và có quyền hủy phiếu nhập.</w:t>
            </w:r>
          </w:p>
          <w:p w14:paraId="40EF21B9" w14:textId="77777777" w:rsidR="001C3E2A" w:rsidRPr="00C65432" w:rsidRDefault="001C3E2A" w:rsidP="00015270">
            <w:pPr>
              <w:pStyle w:val="NormalWeb"/>
              <w:numPr>
                <w:ilvl w:val="0"/>
                <w:numId w:val="254"/>
              </w:numPr>
              <w:spacing w:before="40" w:beforeAutospacing="0" w:after="40" w:afterAutospacing="0"/>
              <w:textAlignment w:val="baseline"/>
            </w:pPr>
            <w:r w:rsidRPr="00C65432">
              <w:t>Phiếu nhập tồn tạ</w:t>
            </w:r>
          </w:p>
          <w:p w14:paraId="30ED9D4F" w14:textId="77777777" w:rsidR="001C3E2A" w:rsidRPr="00C65432" w:rsidRDefault="001C3E2A" w:rsidP="00015270">
            <w:pPr>
              <w:pStyle w:val="NormalWeb"/>
              <w:numPr>
                <w:ilvl w:val="0"/>
                <w:numId w:val="254"/>
              </w:numPr>
              <w:spacing w:before="40" w:beforeAutospacing="0" w:after="40" w:afterAutospacing="0"/>
              <w:textAlignment w:val="baseline"/>
            </w:pPr>
            <w:r w:rsidRPr="00C65432">
              <w:t>Phiếu chưa phát sinh lần nhận hàng và chưa ghi nhận công nợ liên quan.</w:t>
            </w:r>
          </w:p>
        </w:tc>
      </w:tr>
      <w:tr w:rsidR="00181AE0" w:rsidRPr="00C65432" w14:paraId="77A4B4C1" w14:textId="77777777" w:rsidTr="001C3E2A">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6B8F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01DFB9" w14:textId="77777777" w:rsidR="001C3E2A" w:rsidRPr="00C65432" w:rsidRDefault="001C3E2A" w:rsidP="00015270">
            <w:pPr>
              <w:pStyle w:val="NormalWeb"/>
              <w:numPr>
                <w:ilvl w:val="0"/>
                <w:numId w:val="255"/>
              </w:numPr>
              <w:spacing w:before="40" w:beforeAutospacing="0" w:after="40" w:afterAutospacing="0"/>
              <w:textAlignment w:val="baseline"/>
            </w:pPr>
            <w:r w:rsidRPr="00C65432">
              <w:t>Phiếu nhập chuyển sang trạng thái “Đã hủy.”</w:t>
            </w:r>
          </w:p>
          <w:p w14:paraId="63F0A4CE" w14:textId="77777777" w:rsidR="001C3E2A" w:rsidRPr="00C65432" w:rsidRDefault="001C3E2A" w:rsidP="00015270">
            <w:pPr>
              <w:pStyle w:val="NormalWeb"/>
              <w:numPr>
                <w:ilvl w:val="0"/>
                <w:numId w:val="255"/>
              </w:numPr>
              <w:spacing w:before="40" w:beforeAutospacing="0" w:after="40" w:afterAutospacing="0"/>
              <w:textAlignment w:val="baseline"/>
            </w:pPr>
            <w:r w:rsidRPr="00C65432">
              <w:t>Tồn kho và công nợ không bị ảnh hưởng.</w:t>
            </w:r>
          </w:p>
          <w:p w14:paraId="21EF628E" w14:textId="77777777" w:rsidR="001C3E2A" w:rsidRPr="00C65432" w:rsidRDefault="001C3E2A" w:rsidP="00015270">
            <w:pPr>
              <w:pStyle w:val="NormalWeb"/>
              <w:numPr>
                <w:ilvl w:val="0"/>
                <w:numId w:val="255"/>
              </w:numPr>
              <w:spacing w:before="40" w:beforeAutospacing="0" w:after="40" w:afterAutospacing="0"/>
              <w:textAlignment w:val="baseline"/>
            </w:pPr>
            <w:r w:rsidRPr="00C65432">
              <w:t>Hệ thống ghi nhật ký thao tác hủy.</w:t>
            </w:r>
          </w:p>
        </w:tc>
      </w:tr>
      <w:tr w:rsidR="00181AE0" w:rsidRPr="00C65432" w14:paraId="20EB2783"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741C9"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635E44"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chọn phiếu nhập cần hủy.</w:t>
            </w:r>
          </w:p>
          <w:p w14:paraId="50240A8E"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mở chức năng “Hủy phiếu nhập.”</w:t>
            </w:r>
          </w:p>
          <w:p w14:paraId="11B5B7BD"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nhấn “Hủy.”</w:t>
            </w:r>
          </w:p>
          <w:p w14:paraId="03569273"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hiển thị hộp ô nhập lý do hủy.</w:t>
            </w:r>
          </w:p>
          <w:p w14:paraId="2B3CEF84"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nhập lý do và xác nhận.</w:t>
            </w:r>
          </w:p>
          <w:p w14:paraId="5BBD5519"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cập nhật trạng thái = “Đã hủy” </w:t>
            </w:r>
          </w:p>
          <w:p w14:paraId="09767820"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hiển thị “Hủy phiếu nhập thành công.”</w:t>
            </w:r>
          </w:p>
        </w:tc>
      </w:tr>
      <w:tr w:rsidR="00181AE0" w:rsidRPr="00C65432" w14:paraId="39879B84"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795CB"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1A7858" w14:textId="77777777" w:rsidR="001C3E2A" w:rsidRPr="00C65432" w:rsidRDefault="001C3E2A" w:rsidP="00C65432">
            <w:pPr>
              <w:pStyle w:val="NormalWeb"/>
              <w:spacing w:before="40" w:beforeAutospacing="0" w:after="40" w:afterAutospacing="0"/>
            </w:pPr>
            <w:r w:rsidRPr="00C65432">
              <w:t>N/A</w:t>
            </w:r>
          </w:p>
        </w:tc>
      </w:tr>
      <w:tr w:rsidR="00181AE0" w:rsidRPr="00C65432" w14:paraId="02E4D181" w14:textId="77777777" w:rsidTr="001C3E2A">
        <w:trPr>
          <w:trHeight w:val="26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65DEBD"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1EAC96" w14:textId="77777777" w:rsidR="001C3E2A" w:rsidRPr="00C65432" w:rsidRDefault="001C3E2A" w:rsidP="00C65432">
            <w:pPr>
              <w:pStyle w:val="NormalWeb"/>
              <w:spacing w:before="40" w:beforeAutospacing="0" w:after="40" w:afterAutospacing="0"/>
            </w:pPr>
            <w:r w:rsidRPr="00C65432">
              <w:t>4a. Đơn không ở trạng thái cho phép hủy (Đã nhận) → hệ thống hiển thị “Phiếu nhập đã hoàn tất không thể hủy”</w:t>
            </w:r>
          </w:p>
          <w:p w14:paraId="68CFCB9C" w14:textId="77777777" w:rsidR="001C3E2A" w:rsidRPr="00C65432" w:rsidRDefault="001C3E2A" w:rsidP="00C65432">
            <w:pPr>
              <w:pStyle w:val="NormalWeb"/>
              <w:spacing w:before="40" w:beforeAutospacing="0" w:after="40" w:afterAutospacing="0"/>
            </w:pPr>
            <w:r w:rsidRPr="00C65432">
              <w:t>6a. Người dùng không nhập lý do hủy → hệ thống hiển thị “Vui lòng nhập lý do hủy.”</w:t>
            </w:r>
          </w:p>
          <w:p w14:paraId="06C306B4" w14:textId="77777777" w:rsidR="001C3E2A" w:rsidRPr="00C65432" w:rsidRDefault="001C3E2A" w:rsidP="00C65432">
            <w:pPr>
              <w:pStyle w:val="NormalWeb"/>
              <w:spacing w:before="40" w:beforeAutospacing="0" w:after="40" w:afterAutospacing="0"/>
            </w:pPr>
            <w:r w:rsidRPr="00C65432">
              <w:t>7a. Lỗi hệ thống không thể cập nhật → hệ thống hiển thị “Không thể hủy phiếu nhập, vui lòng thử lại sau.”</w:t>
            </w:r>
          </w:p>
        </w:tc>
      </w:tr>
      <w:tr w:rsidR="00181AE0" w:rsidRPr="00C65432" w14:paraId="6059DF9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5F87D"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5A96D9" w14:textId="4358EF38" w:rsidR="001C3E2A" w:rsidRPr="00C65432" w:rsidRDefault="00A41057" w:rsidP="00C65432">
            <w:pPr>
              <w:pStyle w:val="NormalWeb"/>
              <w:spacing w:before="40" w:beforeAutospacing="0" w:after="40" w:afterAutospacing="0"/>
            </w:pPr>
            <w:r>
              <w:t>BR-UC4-05/09</w:t>
            </w:r>
          </w:p>
        </w:tc>
      </w:tr>
      <w:tr w:rsidR="00181AE0" w:rsidRPr="00C65432" w14:paraId="5EB922DE"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39F1C"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BEDA9" w14:textId="77777777" w:rsidR="001C3E2A" w:rsidRPr="00C65432" w:rsidRDefault="001C3E2A" w:rsidP="00C65432">
            <w:pPr>
              <w:pStyle w:val="NormalWeb"/>
              <w:spacing w:before="40" w:beforeAutospacing="0" w:after="40" w:afterAutospacing="0"/>
            </w:pPr>
            <w:r w:rsidRPr="00C65432">
              <w:t>N/A</w:t>
            </w:r>
          </w:p>
        </w:tc>
      </w:tr>
    </w:tbl>
    <w:p w14:paraId="7F7B7A82" w14:textId="4A1E984B"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359B7A7" wp14:editId="19BB865F">
            <wp:extent cx="5736590" cy="6716395"/>
            <wp:effectExtent l="0" t="0" r="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6590" cy="6716395"/>
                    </a:xfrm>
                    <a:prstGeom prst="rect">
                      <a:avLst/>
                    </a:prstGeom>
                    <a:noFill/>
                    <a:ln>
                      <a:noFill/>
                    </a:ln>
                  </pic:spPr>
                </pic:pic>
              </a:graphicData>
            </a:graphic>
          </wp:inline>
        </w:drawing>
      </w:r>
    </w:p>
    <w:p w14:paraId="3F17C197" w14:textId="3AFE22EE" w:rsidR="001C3E2A" w:rsidRPr="00C65432" w:rsidRDefault="001C3E2A" w:rsidP="00C65432">
      <w:pPr>
        <w:pStyle w:val="Heading3"/>
        <w:spacing w:after="40"/>
        <w:rPr>
          <w:rFonts w:cs="Times New Roman"/>
          <w:color w:val="auto"/>
        </w:rPr>
      </w:pPr>
      <w:bookmarkStart w:id="58" w:name="_Toc213622821"/>
      <w:r w:rsidRPr="00C65432">
        <w:rPr>
          <w:rFonts w:cs="Times New Roman"/>
          <w:color w:val="auto"/>
        </w:rPr>
        <w:lastRenderedPageBreak/>
        <w:t>Nhận hàng &amp; kiểm đếm</w:t>
      </w:r>
      <w:bookmarkEnd w:id="58"/>
    </w:p>
    <w:p w14:paraId="0D6A9B25" w14:textId="51B36A0D"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43E74195" wp14:editId="3FAFAE02">
            <wp:extent cx="5736590" cy="37445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6590" cy="3744595"/>
                    </a:xfrm>
                    <a:prstGeom prst="rect">
                      <a:avLst/>
                    </a:prstGeom>
                    <a:noFill/>
                    <a:ln>
                      <a:noFill/>
                    </a:ln>
                  </pic:spPr>
                </pic:pic>
              </a:graphicData>
            </a:graphic>
          </wp:inline>
        </w:drawing>
      </w:r>
    </w:p>
    <w:p w14:paraId="4DCE9363" w14:textId="5000737E"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59" w:name="_Toc213622822"/>
      <w:r w:rsidRPr="00C65432">
        <w:rPr>
          <w:rFonts w:cs="Times New Roman"/>
          <w:color w:val="auto"/>
          <w:szCs w:val="24"/>
        </w:rPr>
        <w:t>Xác nhận nhận hàng</w:t>
      </w:r>
      <w:bookmarkEnd w:id="59"/>
    </w:p>
    <w:tbl>
      <w:tblPr>
        <w:tblW w:w="0" w:type="auto"/>
        <w:tblCellMar>
          <w:top w:w="15" w:type="dxa"/>
          <w:left w:w="15" w:type="dxa"/>
          <w:bottom w:w="15" w:type="dxa"/>
          <w:right w:w="15" w:type="dxa"/>
        </w:tblCellMar>
        <w:tblLook w:val="04A0" w:firstRow="1" w:lastRow="0" w:firstColumn="1" w:lastColumn="0" w:noHBand="0" w:noVBand="1"/>
      </w:tblPr>
      <w:tblGrid>
        <w:gridCol w:w="2068"/>
        <w:gridCol w:w="7282"/>
      </w:tblGrid>
      <w:tr w:rsidR="00181AE0" w:rsidRPr="00C65432" w14:paraId="278977FE"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9189B"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31AB67" w14:textId="77777777" w:rsidR="001C3E2A" w:rsidRPr="00C65432" w:rsidRDefault="001C3E2A" w:rsidP="00C65432">
            <w:pPr>
              <w:pStyle w:val="NormalWeb"/>
              <w:spacing w:before="40" w:beforeAutospacing="0" w:after="40" w:afterAutospacing="0"/>
            </w:pPr>
            <w:r w:rsidRPr="00C65432">
              <w:t>4.3.1</w:t>
            </w:r>
          </w:p>
        </w:tc>
      </w:tr>
      <w:tr w:rsidR="00181AE0" w:rsidRPr="00C65432" w14:paraId="304F9F7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D227D"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B0FFBB" w14:textId="77777777" w:rsidR="001C3E2A" w:rsidRPr="00C65432" w:rsidRDefault="001C3E2A" w:rsidP="00C65432">
            <w:pPr>
              <w:pStyle w:val="NormalWeb"/>
              <w:spacing w:before="40" w:beforeAutospacing="0" w:after="40" w:afterAutospacing="0"/>
            </w:pPr>
            <w:r w:rsidRPr="00C65432">
              <w:t>Xác nhận nhận hàng</w:t>
            </w:r>
          </w:p>
        </w:tc>
      </w:tr>
      <w:tr w:rsidR="00181AE0" w:rsidRPr="00C65432" w14:paraId="6643772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A5A611"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0D475" w14:textId="77777777" w:rsidR="001C3E2A" w:rsidRPr="00C65432" w:rsidRDefault="001C3E2A" w:rsidP="00C65432">
            <w:pPr>
              <w:pStyle w:val="NormalWeb"/>
              <w:spacing w:before="40" w:beforeAutospacing="0" w:after="40" w:afterAutospacing="0"/>
            </w:pPr>
            <w:r w:rsidRPr="00C65432">
              <w:t>Là nhân viên/ chủ cửa hàng, tôi muốn</w:t>
            </w:r>
          </w:p>
        </w:tc>
      </w:tr>
      <w:tr w:rsidR="00181AE0" w:rsidRPr="00C65432" w14:paraId="5AC128B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3DF2AC"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38779"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696FA96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44B732"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4DF84" w14:textId="77777777" w:rsidR="001C3E2A" w:rsidRPr="00C65432" w:rsidRDefault="001C3E2A" w:rsidP="00C65432">
            <w:pPr>
              <w:pStyle w:val="NormalWeb"/>
              <w:spacing w:before="40" w:beforeAutospacing="0" w:after="40" w:afterAutospacing="0"/>
            </w:pPr>
            <w:r w:rsidRPr="00C65432">
              <w:t>High</w:t>
            </w:r>
          </w:p>
        </w:tc>
      </w:tr>
      <w:tr w:rsidR="00181AE0" w:rsidRPr="00C65432" w14:paraId="41E6783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C40965"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9747C" w14:textId="77777777" w:rsidR="001C3E2A" w:rsidRPr="00C65432" w:rsidRDefault="001C3E2A" w:rsidP="00C65432">
            <w:pPr>
              <w:pStyle w:val="NormalWeb"/>
              <w:spacing w:before="40" w:beforeAutospacing="0" w:after="40" w:afterAutospacing="0"/>
            </w:pPr>
            <w:r w:rsidRPr="00C65432">
              <w:t>Người dùng chọn chức năng “Xác nhận nhận hàng”</w:t>
            </w:r>
          </w:p>
        </w:tc>
      </w:tr>
      <w:tr w:rsidR="00181AE0" w:rsidRPr="00C65432" w14:paraId="10E00FAA"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E8E2D"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13706" w14:textId="77777777" w:rsidR="001C3E2A" w:rsidRPr="00C65432" w:rsidRDefault="001C3E2A" w:rsidP="00015270">
            <w:pPr>
              <w:pStyle w:val="NormalWeb"/>
              <w:numPr>
                <w:ilvl w:val="0"/>
                <w:numId w:val="257"/>
              </w:numPr>
              <w:spacing w:before="40" w:beforeAutospacing="0" w:after="40" w:afterAutospacing="0"/>
              <w:textAlignment w:val="baseline"/>
            </w:pPr>
            <w:r w:rsidRPr="00C65432">
              <w:t>Đăng nhập hợp lệ, có quyền nhận hàng.</w:t>
            </w:r>
          </w:p>
          <w:p w14:paraId="6168E9D9" w14:textId="77777777" w:rsidR="001C3E2A" w:rsidRPr="00C65432" w:rsidRDefault="001C3E2A" w:rsidP="00015270">
            <w:pPr>
              <w:pStyle w:val="NormalWeb"/>
              <w:numPr>
                <w:ilvl w:val="0"/>
                <w:numId w:val="257"/>
              </w:numPr>
              <w:spacing w:before="40" w:beforeAutospacing="0" w:after="40" w:afterAutospacing="0"/>
              <w:textAlignment w:val="baseline"/>
            </w:pPr>
            <w:r w:rsidRPr="00C65432">
              <w:t>Phiếu nhập tồn tại và ở trạng thái Chờ nhận </w:t>
            </w:r>
          </w:p>
        </w:tc>
      </w:tr>
      <w:tr w:rsidR="00181AE0" w:rsidRPr="00C65432" w14:paraId="2B95F6D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59A76"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3996C" w14:textId="77777777" w:rsidR="001C3E2A" w:rsidRPr="00C65432" w:rsidRDefault="001C3E2A" w:rsidP="00015270">
            <w:pPr>
              <w:pStyle w:val="NormalWeb"/>
              <w:numPr>
                <w:ilvl w:val="0"/>
                <w:numId w:val="258"/>
              </w:numPr>
              <w:spacing w:before="40" w:beforeAutospacing="0" w:after="40" w:afterAutospacing="0"/>
              <w:textAlignment w:val="baseline"/>
            </w:pPr>
            <w:r w:rsidRPr="00C65432">
              <w:t>Phiếu nhập được cập nhật trạng thái = “Đã nhận.”</w:t>
            </w:r>
          </w:p>
          <w:p w14:paraId="53E1CE7A" w14:textId="77777777" w:rsidR="001C3E2A" w:rsidRPr="00C65432" w:rsidRDefault="001C3E2A" w:rsidP="00015270">
            <w:pPr>
              <w:pStyle w:val="NormalWeb"/>
              <w:numPr>
                <w:ilvl w:val="0"/>
                <w:numId w:val="258"/>
              </w:numPr>
              <w:spacing w:before="40" w:beforeAutospacing="0" w:after="40" w:afterAutospacing="0"/>
              <w:textAlignment w:val="baseline"/>
            </w:pPr>
            <w:r w:rsidRPr="00C65432">
              <w:t>Tồn kho được cộng thêm theo số lượng hàng nhận.</w:t>
            </w:r>
          </w:p>
          <w:p w14:paraId="18BAFD1B" w14:textId="77777777" w:rsidR="001C3E2A" w:rsidRPr="00C65432" w:rsidRDefault="001C3E2A" w:rsidP="00015270">
            <w:pPr>
              <w:pStyle w:val="NormalWeb"/>
              <w:numPr>
                <w:ilvl w:val="0"/>
                <w:numId w:val="258"/>
              </w:numPr>
              <w:spacing w:before="40" w:beforeAutospacing="0" w:after="40" w:afterAutospacing="0"/>
              <w:textAlignment w:val="baseline"/>
            </w:pPr>
            <w:r w:rsidRPr="00C65432">
              <w:t>Công nợ nhà cung cấp được ghi nhận (nếu chưa thanh toán).</w:t>
            </w:r>
          </w:p>
          <w:p w14:paraId="588CC608" w14:textId="77777777" w:rsidR="001C3E2A" w:rsidRPr="00C65432" w:rsidRDefault="001C3E2A" w:rsidP="00015270">
            <w:pPr>
              <w:pStyle w:val="NormalWeb"/>
              <w:numPr>
                <w:ilvl w:val="0"/>
                <w:numId w:val="258"/>
              </w:numPr>
              <w:spacing w:before="40" w:beforeAutospacing="0" w:after="40" w:afterAutospacing="0"/>
              <w:textAlignment w:val="baseline"/>
            </w:pPr>
            <w:r w:rsidRPr="00C65432">
              <w:t>Hệ thống ghi nhật ký xác nhận nhận hàng.</w:t>
            </w:r>
          </w:p>
        </w:tc>
      </w:tr>
      <w:tr w:rsidR="00181AE0" w:rsidRPr="00C65432" w14:paraId="170AA34B"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BC9C9"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8ED86"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mở phiếu nhập hàng cần xác nhận.</w:t>
            </w:r>
          </w:p>
          <w:p w14:paraId="4FED0EC9"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chọn “Xác nhận nhận hàng thành công.”</w:t>
            </w:r>
          </w:p>
          <w:p w14:paraId="545D1E71"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hiển thị hộp xác nhận và ô nhập ghi chú</w:t>
            </w:r>
          </w:p>
          <w:p w14:paraId="1365C4B2"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nhập ghi chú giao hàng </w:t>
            </w:r>
          </w:p>
          <w:p w14:paraId="4237ACDE"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nhấn “Xác nhận.”</w:t>
            </w:r>
          </w:p>
          <w:p w14:paraId="6CEF9012"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cập nhật trạng thái phiếu = “Đã nhận”</w:t>
            </w:r>
          </w:p>
          <w:p w14:paraId="3D76F10F"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hiển thị thông báo “Xác nhận nhận hàng thành công.”</w:t>
            </w:r>
          </w:p>
        </w:tc>
      </w:tr>
      <w:tr w:rsidR="00181AE0" w:rsidRPr="00C65432" w14:paraId="1E5DC2F0"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73BBB"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B335A" w14:textId="77777777" w:rsidR="001C3E2A" w:rsidRPr="00C65432" w:rsidRDefault="001C3E2A" w:rsidP="00C65432">
            <w:pPr>
              <w:pStyle w:val="NormalWeb"/>
              <w:spacing w:before="40" w:beforeAutospacing="0" w:after="40" w:afterAutospacing="0"/>
            </w:pPr>
            <w:r w:rsidRPr="00C65432">
              <w:t>N/A</w:t>
            </w:r>
          </w:p>
        </w:tc>
      </w:tr>
      <w:tr w:rsidR="00181AE0" w:rsidRPr="00C65432" w14:paraId="5F41E10C" w14:textId="77777777" w:rsidTr="001C3E2A">
        <w:trPr>
          <w:trHeight w:val="16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0C305B"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7CB42" w14:textId="77777777" w:rsidR="001C3E2A" w:rsidRPr="00C65432" w:rsidRDefault="001C3E2A" w:rsidP="00C65432">
            <w:pPr>
              <w:pStyle w:val="NormalWeb"/>
              <w:spacing w:before="40" w:beforeAutospacing="0" w:after="40" w:afterAutospacing="0"/>
            </w:pPr>
            <w:r w:rsidRPr="00C65432">
              <w:t>3a Phiếu nhập đã bị hủy hoặc ở trạng thái “Đã nhận” → hệ thống hiển thị thông báo “Không thể xác nhận nhận hàng cho phiếu không hợp lệ.”</w:t>
            </w:r>
          </w:p>
          <w:p w14:paraId="342D5F4B" w14:textId="77777777" w:rsidR="001C3E2A" w:rsidRPr="00C65432" w:rsidRDefault="001C3E2A" w:rsidP="00C65432">
            <w:pPr>
              <w:pStyle w:val="NormalWeb"/>
              <w:spacing w:before="40" w:beforeAutospacing="0" w:after="40" w:afterAutospacing="0"/>
            </w:pPr>
            <w:r w:rsidRPr="00C65432">
              <w:t>4a. Nêu không có ghi chú thì bỏ qua</w:t>
            </w:r>
          </w:p>
          <w:p w14:paraId="4BADA28D" w14:textId="77777777" w:rsidR="001C3E2A" w:rsidRPr="00C65432" w:rsidRDefault="001C3E2A" w:rsidP="00C65432">
            <w:pPr>
              <w:pStyle w:val="NormalWeb"/>
              <w:spacing w:before="40" w:beforeAutospacing="0" w:after="40" w:afterAutospacing="0"/>
            </w:pPr>
            <w:r w:rsidRPr="00C65432">
              <w:t>7a. Lỗi hệ thống hoặc mất kết nối khi cập nhật → hệ thống hiển thị thông báo “Không thể xác nhận nhận hàng, vui lòng thử lại sau.”</w:t>
            </w:r>
          </w:p>
        </w:tc>
      </w:tr>
      <w:tr w:rsidR="00181AE0" w:rsidRPr="00C65432" w14:paraId="0CCD056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383CA"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C3D4F1" w14:textId="388121F3" w:rsidR="001C3E2A" w:rsidRPr="00C65432" w:rsidRDefault="00A41057" w:rsidP="00C65432">
            <w:pPr>
              <w:pStyle w:val="NormalWeb"/>
              <w:spacing w:before="40" w:beforeAutospacing="0" w:after="40" w:afterAutospacing="0"/>
            </w:pPr>
            <w:r>
              <w:t>BR-UC4-06/09</w:t>
            </w:r>
          </w:p>
        </w:tc>
      </w:tr>
      <w:tr w:rsidR="00181AE0" w:rsidRPr="00C65432" w14:paraId="4638A99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562BBF"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D90F9B" w14:textId="77777777" w:rsidR="001C3E2A" w:rsidRPr="00C65432" w:rsidRDefault="001C3E2A" w:rsidP="00C65432">
            <w:pPr>
              <w:pStyle w:val="NormalWeb"/>
              <w:spacing w:before="40" w:beforeAutospacing="0" w:after="40" w:afterAutospacing="0"/>
            </w:pPr>
            <w:r w:rsidRPr="00C65432">
              <w:t>N/A</w:t>
            </w:r>
          </w:p>
        </w:tc>
      </w:tr>
    </w:tbl>
    <w:p w14:paraId="06CFD311" w14:textId="09CB1A81"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9CBC8A6" wp14:editId="34A3C50C">
            <wp:extent cx="5736590" cy="76415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6590" cy="7641590"/>
                    </a:xfrm>
                    <a:prstGeom prst="rect">
                      <a:avLst/>
                    </a:prstGeom>
                    <a:noFill/>
                    <a:ln>
                      <a:noFill/>
                    </a:ln>
                  </pic:spPr>
                </pic:pic>
              </a:graphicData>
            </a:graphic>
          </wp:inline>
        </w:drawing>
      </w:r>
    </w:p>
    <w:p w14:paraId="6DE0DD48" w14:textId="36FA9855" w:rsidR="001C3E2A" w:rsidRPr="00C65432" w:rsidRDefault="001C3E2A" w:rsidP="00C65432">
      <w:pPr>
        <w:pStyle w:val="Heading4"/>
        <w:spacing w:after="40"/>
        <w:rPr>
          <w:rFonts w:cs="Times New Roman"/>
          <w:color w:val="auto"/>
          <w:szCs w:val="24"/>
        </w:rPr>
      </w:pPr>
      <w:bookmarkStart w:id="60" w:name="_Toc213622823"/>
      <w:r w:rsidRPr="00C65432">
        <w:rPr>
          <w:rFonts w:cs="Times New Roman"/>
          <w:color w:val="auto"/>
          <w:szCs w:val="24"/>
        </w:rPr>
        <w:t>Xác nhận kiểm hàng</w:t>
      </w:r>
      <w:bookmarkEnd w:id="60"/>
    </w:p>
    <w:tbl>
      <w:tblPr>
        <w:tblW w:w="0" w:type="auto"/>
        <w:tblCellMar>
          <w:top w:w="15" w:type="dxa"/>
          <w:left w:w="15" w:type="dxa"/>
          <w:bottom w:w="15" w:type="dxa"/>
          <w:right w:w="15" w:type="dxa"/>
        </w:tblCellMar>
        <w:tblLook w:val="04A0" w:firstRow="1" w:lastRow="0" w:firstColumn="1" w:lastColumn="0" w:noHBand="0" w:noVBand="1"/>
      </w:tblPr>
      <w:tblGrid>
        <w:gridCol w:w="1952"/>
        <w:gridCol w:w="7398"/>
      </w:tblGrid>
      <w:tr w:rsidR="00181AE0" w:rsidRPr="00C65432" w14:paraId="0328EB64"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961681"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EA3CBD" w14:textId="77777777" w:rsidR="001C3E2A" w:rsidRPr="00C65432" w:rsidRDefault="001C3E2A" w:rsidP="00C65432">
            <w:pPr>
              <w:pStyle w:val="NormalWeb"/>
              <w:spacing w:before="40" w:beforeAutospacing="0" w:after="40" w:afterAutospacing="0"/>
            </w:pPr>
            <w:r w:rsidRPr="00C65432">
              <w:t>4.3.2</w:t>
            </w:r>
          </w:p>
        </w:tc>
      </w:tr>
      <w:tr w:rsidR="00181AE0" w:rsidRPr="00C65432" w14:paraId="7873599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B0ECE"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D3C683" w14:textId="77777777" w:rsidR="001C3E2A" w:rsidRPr="00C65432" w:rsidRDefault="001C3E2A" w:rsidP="00C65432">
            <w:pPr>
              <w:pStyle w:val="NormalWeb"/>
              <w:spacing w:before="40" w:beforeAutospacing="0" w:after="40" w:afterAutospacing="0"/>
            </w:pPr>
            <w:r w:rsidRPr="00C65432">
              <w:t>Kiểm hàng</w:t>
            </w:r>
          </w:p>
        </w:tc>
      </w:tr>
      <w:tr w:rsidR="00181AE0" w:rsidRPr="00C65432" w14:paraId="3092FFE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41EDEB"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514364" w14:textId="77777777" w:rsidR="001C3E2A" w:rsidRPr="00C65432" w:rsidRDefault="001C3E2A" w:rsidP="00C65432">
            <w:pPr>
              <w:pStyle w:val="NormalWeb"/>
              <w:spacing w:before="40" w:beforeAutospacing="0" w:after="40" w:afterAutospacing="0"/>
            </w:pPr>
            <w:r w:rsidRPr="00C65432">
              <w:t>Là nhân viên/ chủ cửa hàng, tôi muốn  xác nhận kết quả kiểm hàng thực tế (số lượng thực nhận, chênh lệch thiếu/dư) để hệ thống cập nhật tồn kho và hoàn tất phiếu nhập</w:t>
            </w:r>
          </w:p>
        </w:tc>
      </w:tr>
      <w:tr w:rsidR="00181AE0" w:rsidRPr="00C65432" w14:paraId="3ABA7AF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706A69"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AEECA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5547042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0C58E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C7E53" w14:textId="77777777" w:rsidR="001C3E2A" w:rsidRPr="00C65432" w:rsidRDefault="001C3E2A" w:rsidP="00C65432">
            <w:pPr>
              <w:pStyle w:val="NormalWeb"/>
              <w:spacing w:before="40" w:beforeAutospacing="0" w:after="40" w:afterAutospacing="0"/>
            </w:pPr>
            <w:r w:rsidRPr="00C65432">
              <w:t>High</w:t>
            </w:r>
          </w:p>
        </w:tc>
      </w:tr>
      <w:tr w:rsidR="00181AE0" w:rsidRPr="00C65432" w14:paraId="124F7B8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772962"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B4695" w14:textId="77777777" w:rsidR="001C3E2A" w:rsidRPr="00C65432" w:rsidRDefault="001C3E2A" w:rsidP="00C65432">
            <w:pPr>
              <w:pStyle w:val="NormalWeb"/>
              <w:spacing w:before="40" w:beforeAutospacing="0" w:after="40" w:afterAutospacing="0"/>
            </w:pPr>
            <w:r w:rsidRPr="00C65432">
              <w:t>Người dùng chọn chức năng “Xác nhận kiểm hàng”</w:t>
            </w:r>
          </w:p>
        </w:tc>
      </w:tr>
      <w:tr w:rsidR="00181AE0" w:rsidRPr="00C65432" w14:paraId="20072565"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2A2C4"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6AFFF0" w14:textId="77777777" w:rsidR="001C3E2A" w:rsidRPr="00C65432" w:rsidRDefault="001C3E2A" w:rsidP="00015270">
            <w:pPr>
              <w:pStyle w:val="NormalWeb"/>
              <w:numPr>
                <w:ilvl w:val="0"/>
                <w:numId w:val="260"/>
              </w:numPr>
              <w:spacing w:before="40" w:beforeAutospacing="0" w:after="40" w:afterAutospacing="0"/>
              <w:textAlignment w:val="baseline"/>
            </w:pPr>
            <w:r w:rsidRPr="00C65432">
              <w:t>Người dùng đăng nhập hợp lệ và có quyền kiểm hàng.</w:t>
            </w:r>
          </w:p>
          <w:p w14:paraId="7CE95FA5" w14:textId="77777777" w:rsidR="001C3E2A" w:rsidRPr="00C65432" w:rsidRDefault="001C3E2A" w:rsidP="00015270">
            <w:pPr>
              <w:pStyle w:val="NormalWeb"/>
              <w:numPr>
                <w:ilvl w:val="0"/>
                <w:numId w:val="260"/>
              </w:numPr>
              <w:spacing w:before="40" w:beforeAutospacing="0" w:after="40" w:afterAutospacing="0"/>
              <w:textAlignment w:val="baseline"/>
            </w:pPr>
            <w:r w:rsidRPr="00C65432">
              <w:t>Phiếu nhập ở trạng thái “Đã nhận”.</w:t>
            </w:r>
          </w:p>
        </w:tc>
      </w:tr>
      <w:tr w:rsidR="00181AE0" w:rsidRPr="00C65432" w14:paraId="2FBD91A8"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24F4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78054" w14:textId="77777777" w:rsidR="001C3E2A" w:rsidRPr="00C65432" w:rsidRDefault="001C3E2A" w:rsidP="00015270">
            <w:pPr>
              <w:pStyle w:val="NormalWeb"/>
              <w:numPr>
                <w:ilvl w:val="0"/>
                <w:numId w:val="261"/>
              </w:numPr>
              <w:spacing w:before="40" w:beforeAutospacing="0" w:after="40" w:afterAutospacing="0"/>
              <w:textAlignment w:val="baseline"/>
            </w:pPr>
            <w:r w:rsidRPr="00C65432">
              <w:t>Hệ thống cập nhật số lượng thực nhận.</w:t>
            </w:r>
          </w:p>
          <w:p w14:paraId="06A2D8D5" w14:textId="77777777" w:rsidR="001C3E2A" w:rsidRPr="00C65432" w:rsidRDefault="001C3E2A" w:rsidP="00015270">
            <w:pPr>
              <w:pStyle w:val="NormalWeb"/>
              <w:numPr>
                <w:ilvl w:val="0"/>
                <w:numId w:val="261"/>
              </w:numPr>
              <w:spacing w:before="40" w:beforeAutospacing="0" w:after="40" w:afterAutospacing="0"/>
              <w:textAlignment w:val="baseline"/>
            </w:pPr>
            <w:r w:rsidRPr="00C65432">
              <w:t>Cập nhật tồn kho và trạng thái phiếu sang “Đã nhận đủ” hoặc “Đang nhận”.</w:t>
            </w:r>
          </w:p>
          <w:p w14:paraId="30650D57" w14:textId="77777777" w:rsidR="001C3E2A" w:rsidRPr="00C65432" w:rsidRDefault="001C3E2A" w:rsidP="00015270">
            <w:pPr>
              <w:pStyle w:val="NormalWeb"/>
              <w:numPr>
                <w:ilvl w:val="0"/>
                <w:numId w:val="261"/>
              </w:numPr>
              <w:spacing w:before="40" w:beforeAutospacing="0" w:after="40" w:afterAutospacing="0"/>
              <w:textAlignment w:val="baseline"/>
            </w:pPr>
            <w:r w:rsidRPr="00C65432">
              <w:t>• Ghi nhật ký kiểm hàng</w:t>
            </w:r>
          </w:p>
        </w:tc>
      </w:tr>
      <w:tr w:rsidR="00181AE0" w:rsidRPr="00C65432" w14:paraId="41B69ADC"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9A5B6"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A6FC20"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mở phiếu nhập và chọn “Xác nhận kiểm hàng.”</w:t>
            </w:r>
            <w:r w:rsidRPr="00C65432">
              <w:br/>
            </w:r>
            <w:r w:rsidRPr="00C65432">
              <w:br/>
            </w:r>
          </w:p>
          <w:p w14:paraId="56233CA1"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hiển thị form kiểm hàng (có tên hàng, số lượng).</w:t>
            </w:r>
            <w:r w:rsidRPr="00C65432">
              <w:br/>
            </w:r>
            <w:r w:rsidRPr="00C65432">
              <w:br/>
            </w:r>
          </w:p>
          <w:p w14:paraId="20D9C0A3"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chọn “Nhận đủ.”</w:t>
            </w:r>
            <w:r w:rsidRPr="00C65432">
              <w:br/>
            </w:r>
            <w:r w:rsidRPr="00C65432">
              <w:br/>
            </w:r>
          </w:p>
          <w:p w14:paraId="5CBFE004"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hiển thị hộp xác nhận yêu cầu xác nhận kiểm hàng.</w:t>
            </w:r>
            <w:r w:rsidRPr="00C65432">
              <w:br/>
            </w:r>
            <w:r w:rsidRPr="00C65432">
              <w:br/>
            </w:r>
          </w:p>
          <w:p w14:paraId="4801D923"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nhấn “Xác nhận – Lưu kết quả kiểm hàng.”</w:t>
            </w:r>
            <w:r w:rsidRPr="00C65432">
              <w:br/>
            </w:r>
            <w:r w:rsidRPr="00C65432">
              <w:br/>
            </w:r>
          </w:p>
          <w:p w14:paraId="09F3EBD6"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cập nhật tồn kho</w:t>
            </w:r>
            <w:r w:rsidRPr="00C65432">
              <w:br/>
            </w:r>
            <w:r w:rsidRPr="00C65432">
              <w:br/>
            </w:r>
          </w:p>
          <w:p w14:paraId="6DAB153B"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đặt trạng thái phiếu = “Đã nhận đủ.”</w:t>
            </w:r>
            <w:r w:rsidRPr="00C65432">
              <w:br/>
            </w:r>
            <w:r w:rsidRPr="00C65432">
              <w:br/>
            </w:r>
          </w:p>
          <w:p w14:paraId="575A63E1" w14:textId="77777777" w:rsidR="001C3E2A" w:rsidRPr="00C65432" w:rsidRDefault="001C3E2A" w:rsidP="00015270">
            <w:pPr>
              <w:pStyle w:val="NormalWeb"/>
              <w:numPr>
                <w:ilvl w:val="0"/>
                <w:numId w:val="262"/>
              </w:numPr>
              <w:spacing w:before="40" w:beforeAutospacing="0" w:after="40" w:afterAutospacing="0"/>
              <w:textAlignment w:val="baseline"/>
            </w:pPr>
            <w:r w:rsidRPr="00C65432">
              <w:t xml:space="preserve">Hệ thống hiển thị thông báo </w:t>
            </w:r>
            <w:r w:rsidRPr="00C65432">
              <w:rPr>
                <w:b/>
                <w:bCs/>
              </w:rPr>
              <w:t>“</w:t>
            </w:r>
            <w:r w:rsidRPr="00C65432">
              <w:t>Xác nhận kiểm hàng thành công.”</w:t>
            </w:r>
          </w:p>
        </w:tc>
      </w:tr>
      <w:tr w:rsidR="00181AE0" w:rsidRPr="00C65432" w14:paraId="1AFFDEC9"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FC7E3"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3FA67" w14:textId="77777777" w:rsidR="001C3E2A" w:rsidRPr="00C65432" w:rsidRDefault="001C3E2A" w:rsidP="00C65432">
            <w:pPr>
              <w:pStyle w:val="NormalWeb"/>
              <w:spacing w:before="40" w:beforeAutospacing="0" w:after="40" w:afterAutospacing="0"/>
            </w:pPr>
            <w:r w:rsidRPr="00C65432">
              <w:t>3a Người dùng chọn "Nhận thiếu" và nhập số lượng thực nhận </w:t>
            </w:r>
          </w:p>
          <w:p w14:paraId="6029F7F7" w14:textId="77777777" w:rsidR="001C3E2A" w:rsidRPr="00C65432" w:rsidRDefault="001C3E2A" w:rsidP="00C65432">
            <w:pPr>
              <w:pStyle w:val="NormalWeb"/>
              <w:spacing w:before="40" w:beforeAutospacing="0" w:after="40" w:afterAutospacing="0"/>
            </w:pPr>
            <w:r w:rsidRPr="00C65432">
              <w:t>3b Người dùng chọn "Nhận dư" và nhập số lượng thực nhận </w:t>
            </w:r>
          </w:p>
          <w:p w14:paraId="451AA190" w14:textId="77777777" w:rsidR="001C3E2A" w:rsidRPr="00C65432" w:rsidRDefault="001C3E2A" w:rsidP="00C65432">
            <w:pPr>
              <w:spacing w:before="40" w:after="40"/>
              <w:rPr>
                <w:rFonts w:ascii="Times New Roman" w:hAnsi="Times New Roman" w:cs="Times New Roman"/>
                <w:szCs w:val="24"/>
              </w:rPr>
            </w:pPr>
          </w:p>
          <w:p w14:paraId="29B4DB32" w14:textId="77777777" w:rsidR="001C3E2A" w:rsidRPr="00C65432" w:rsidRDefault="001C3E2A" w:rsidP="00C65432">
            <w:pPr>
              <w:pStyle w:val="NormalWeb"/>
              <w:spacing w:before="40" w:beforeAutospacing="0" w:after="40" w:afterAutospacing="0"/>
            </w:pPr>
            <w:r w:rsidRPr="00C65432">
              <w:t>7a Hệ thống đặt trạng thái phiếu = “Đã nhận 1 phần"</w:t>
            </w:r>
          </w:p>
          <w:p w14:paraId="1A49C464" w14:textId="77777777" w:rsidR="001C3E2A" w:rsidRPr="00C65432" w:rsidRDefault="001C3E2A" w:rsidP="00C65432">
            <w:pPr>
              <w:pStyle w:val="NormalWeb"/>
              <w:spacing w:before="40" w:beforeAutospacing="0" w:after="40" w:afterAutospacing="0"/>
            </w:pPr>
            <w:r w:rsidRPr="00C65432">
              <w:t>7b Hệ thống đặt trạng thái phiếu = “Đã nhận - dư"</w:t>
            </w:r>
          </w:p>
        </w:tc>
      </w:tr>
      <w:tr w:rsidR="00181AE0" w:rsidRPr="00C65432" w14:paraId="78CD9FFB" w14:textId="77777777" w:rsidTr="001C3E2A">
        <w:trPr>
          <w:trHeight w:val="28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2902C" w14:textId="77777777" w:rsidR="001C3E2A" w:rsidRPr="00C65432" w:rsidRDefault="001C3E2A"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31C8F2" w14:textId="77777777" w:rsidR="001C3E2A" w:rsidRPr="00C65432" w:rsidRDefault="001C3E2A" w:rsidP="00C65432">
            <w:pPr>
              <w:pStyle w:val="NormalWeb"/>
              <w:spacing w:before="40" w:beforeAutospacing="0" w:after="40" w:afterAutospacing="0"/>
            </w:pPr>
            <w:r w:rsidRPr="00C65432">
              <w:t>3c. Người dùng không chọn phương án kiểm hàng → “Vui lòng chọn nhận đủ, nhận thiếu hoặc nhận dư.”</w:t>
            </w:r>
          </w:p>
          <w:p w14:paraId="54F6A10A" w14:textId="77777777" w:rsidR="001C3E2A" w:rsidRPr="00C65432" w:rsidRDefault="001C3E2A" w:rsidP="00C65432">
            <w:pPr>
              <w:pStyle w:val="NormalWeb"/>
              <w:spacing w:before="40" w:beforeAutospacing="0" w:after="40" w:afterAutospacing="0"/>
            </w:pPr>
            <w:r w:rsidRPr="00C65432">
              <w:t>3d. Số lượng thực kiểm không hợp lệ (&lt;0) → 7c. Lỗi cập nhật dữ liệu/mất kết nối → “Không thể lưu kết quả kiểm hàng, vui lòng thử lại sau.”</w:t>
            </w:r>
          </w:p>
          <w:p w14:paraId="148CCE28" w14:textId="77777777" w:rsidR="001C3E2A" w:rsidRPr="00C65432" w:rsidRDefault="001C3E2A" w:rsidP="00C65432">
            <w:pPr>
              <w:pStyle w:val="NormalWeb"/>
              <w:spacing w:before="40" w:beforeAutospacing="0" w:after="40" w:afterAutospacing="0"/>
            </w:pPr>
            <w:r w:rsidRPr="00C65432">
              <w:t>8d. Nếu xảy ra lỗi xác nhận hiển thị thông báo: “Không thể xác nhận kiểm hàng, vui lòng thử lại sau.”</w:t>
            </w:r>
          </w:p>
        </w:tc>
      </w:tr>
      <w:tr w:rsidR="00181AE0" w:rsidRPr="00C65432" w14:paraId="1582744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7F5D05"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02D9B" w14:textId="6F09EC0B" w:rsidR="001C3E2A" w:rsidRPr="00C65432" w:rsidRDefault="00A41057" w:rsidP="00C65432">
            <w:pPr>
              <w:pStyle w:val="NormalWeb"/>
              <w:spacing w:before="40" w:beforeAutospacing="0" w:after="40" w:afterAutospacing="0"/>
            </w:pPr>
            <w:r>
              <w:t>BR-UC4-07/08/09</w:t>
            </w:r>
          </w:p>
        </w:tc>
      </w:tr>
      <w:tr w:rsidR="00181AE0" w:rsidRPr="00C65432" w14:paraId="6729A0C6"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33031"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4C9953" w14:textId="77777777" w:rsidR="001C3E2A" w:rsidRPr="00C65432" w:rsidRDefault="001C3E2A" w:rsidP="00C65432">
            <w:pPr>
              <w:pStyle w:val="NormalWeb"/>
              <w:spacing w:before="40" w:beforeAutospacing="0" w:after="40" w:afterAutospacing="0"/>
            </w:pPr>
            <w:r w:rsidRPr="00C65432">
              <w:t>N/A</w:t>
            </w:r>
          </w:p>
          <w:p w14:paraId="1EA2D09C" w14:textId="77777777" w:rsidR="001C3E2A" w:rsidRPr="00C65432" w:rsidRDefault="001C3E2A" w:rsidP="00C65432">
            <w:pPr>
              <w:spacing w:before="40" w:after="40"/>
              <w:rPr>
                <w:rFonts w:ascii="Times New Roman" w:hAnsi="Times New Roman" w:cs="Times New Roman"/>
                <w:szCs w:val="24"/>
              </w:rPr>
            </w:pPr>
          </w:p>
        </w:tc>
      </w:tr>
    </w:tbl>
    <w:p w14:paraId="4309BD4C" w14:textId="584E87A3"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9DD41C7" wp14:editId="4972E881">
            <wp:extent cx="4163695" cy="8229600"/>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63695" cy="8229600"/>
                    </a:xfrm>
                    <a:prstGeom prst="rect">
                      <a:avLst/>
                    </a:prstGeom>
                    <a:noFill/>
                    <a:ln>
                      <a:noFill/>
                    </a:ln>
                  </pic:spPr>
                </pic:pic>
              </a:graphicData>
            </a:graphic>
          </wp:inline>
        </w:drawing>
      </w:r>
    </w:p>
    <w:p w14:paraId="67AFDFA1" w14:textId="77777777" w:rsidR="001C3E2A" w:rsidRPr="00C65432" w:rsidRDefault="001C3E2A" w:rsidP="00C65432">
      <w:pPr>
        <w:spacing w:before="40" w:after="40"/>
        <w:rPr>
          <w:rFonts w:ascii="Times New Roman" w:hAnsi="Times New Roman" w:cs="Times New Roman"/>
          <w:szCs w:val="24"/>
        </w:rPr>
      </w:pPr>
    </w:p>
    <w:p w14:paraId="61230737" w14:textId="38BC1D57" w:rsidR="001C3E2A" w:rsidRPr="00C65432" w:rsidRDefault="001C3E2A" w:rsidP="00C65432">
      <w:pPr>
        <w:pStyle w:val="Heading3"/>
        <w:spacing w:after="40"/>
        <w:rPr>
          <w:rFonts w:cs="Times New Roman"/>
          <w:color w:val="auto"/>
        </w:rPr>
      </w:pPr>
      <w:bookmarkStart w:id="61" w:name="_Toc213622824"/>
      <w:r w:rsidRPr="00C65432">
        <w:rPr>
          <w:rFonts w:cs="Times New Roman"/>
          <w:color w:val="auto"/>
        </w:rPr>
        <w:t>Theo dõi &amp; tra cứu nhập hàng</w:t>
      </w:r>
      <w:bookmarkEnd w:id="61"/>
    </w:p>
    <w:p w14:paraId="17D8C01F" w14:textId="2A78AD2F"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78312EFB" wp14:editId="356979F6">
            <wp:extent cx="5736590" cy="4277995"/>
            <wp:effectExtent l="0" t="0" r="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714F1164" w14:textId="2F64029A"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62" w:name="_Toc213622825"/>
      <w:r w:rsidRPr="00C65432">
        <w:rPr>
          <w:rFonts w:cs="Times New Roman"/>
          <w:color w:val="auto"/>
          <w:szCs w:val="24"/>
        </w:rPr>
        <w:t>Xem lịch sử phiếu nhập</w:t>
      </w:r>
      <w:bookmarkEnd w:id="62"/>
    </w:p>
    <w:tbl>
      <w:tblPr>
        <w:tblW w:w="0" w:type="auto"/>
        <w:tblCellMar>
          <w:top w:w="15" w:type="dxa"/>
          <w:left w:w="15" w:type="dxa"/>
          <w:bottom w:w="15" w:type="dxa"/>
          <w:right w:w="15" w:type="dxa"/>
        </w:tblCellMar>
        <w:tblLook w:val="04A0" w:firstRow="1" w:lastRow="0" w:firstColumn="1" w:lastColumn="0" w:noHBand="0" w:noVBand="1"/>
      </w:tblPr>
      <w:tblGrid>
        <w:gridCol w:w="1949"/>
        <w:gridCol w:w="7401"/>
      </w:tblGrid>
      <w:tr w:rsidR="00181AE0" w:rsidRPr="00C65432" w14:paraId="549CAB6C"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5B2903"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0F8FC" w14:textId="77777777" w:rsidR="001C3E2A" w:rsidRPr="00C65432" w:rsidRDefault="001C3E2A" w:rsidP="00C65432">
            <w:pPr>
              <w:pStyle w:val="NormalWeb"/>
              <w:spacing w:before="40" w:beforeAutospacing="0" w:after="40" w:afterAutospacing="0"/>
            </w:pPr>
            <w:r w:rsidRPr="00C65432">
              <w:t>4.4.1</w:t>
            </w:r>
          </w:p>
        </w:tc>
      </w:tr>
      <w:tr w:rsidR="00181AE0" w:rsidRPr="00C65432" w14:paraId="781F61B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692557"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CA4754" w14:textId="77777777" w:rsidR="001C3E2A" w:rsidRPr="00C65432" w:rsidRDefault="001C3E2A" w:rsidP="00C65432">
            <w:pPr>
              <w:pStyle w:val="NormalWeb"/>
              <w:spacing w:before="40" w:beforeAutospacing="0" w:after="40" w:afterAutospacing="0"/>
            </w:pPr>
            <w:r w:rsidRPr="00C65432">
              <w:t>Xem chi tiết phiếu nhập</w:t>
            </w:r>
          </w:p>
        </w:tc>
      </w:tr>
      <w:tr w:rsidR="00181AE0" w:rsidRPr="00C65432" w14:paraId="4C132DF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F4A197"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7FE4A" w14:textId="77777777" w:rsidR="001C3E2A" w:rsidRPr="00C65432" w:rsidRDefault="001C3E2A" w:rsidP="00C65432">
            <w:pPr>
              <w:pStyle w:val="NormalWeb"/>
              <w:spacing w:before="40" w:beforeAutospacing="0" w:after="40" w:afterAutospacing="0"/>
            </w:pPr>
            <w:r w:rsidRPr="00C65432">
              <w:t>Là nhân viên/ chủ cửa hàng, tôi muốn xem lịch sử các phiếu nhập cùng chi tiết hàng hóa, số lượng, trạng thái… để dễ dàng theo dõi, kiểm tra và tra cứu lịch sử nhập hàng.</w:t>
            </w:r>
          </w:p>
        </w:tc>
      </w:tr>
      <w:tr w:rsidR="00181AE0" w:rsidRPr="00C65432" w14:paraId="19E82D7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6D803"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29B3EB"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4FCADE51"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5FC8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6E638" w14:textId="77777777" w:rsidR="001C3E2A" w:rsidRPr="00C65432" w:rsidRDefault="001C3E2A" w:rsidP="00C65432">
            <w:pPr>
              <w:pStyle w:val="NormalWeb"/>
              <w:spacing w:before="40" w:beforeAutospacing="0" w:after="40" w:afterAutospacing="0"/>
            </w:pPr>
            <w:r w:rsidRPr="00C65432">
              <w:t>Medium</w:t>
            </w:r>
          </w:p>
        </w:tc>
      </w:tr>
      <w:tr w:rsidR="00181AE0" w:rsidRPr="00C65432" w14:paraId="5FCF2B7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BF9986"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718A30" w14:textId="77777777" w:rsidR="001C3E2A" w:rsidRPr="00C65432" w:rsidRDefault="001C3E2A" w:rsidP="00C65432">
            <w:pPr>
              <w:pStyle w:val="NormalWeb"/>
              <w:spacing w:before="40" w:beforeAutospacing="0" w:after="40" w:afterAutospacing="0"/>
            </w:pPr>
            <w:r w:rsidRPr="00C65432">
              <w:t>Người dùng chọn  “Xem danh sách chi tiết phiếu nhập”</w:t>
            </w:r>
          </w:p>
        </w:tc>
      </w:tr>
      <w:tr w:rsidR="00181AE0" w:rsidRPr="00C65432" w14:paraId="08FBA5CF"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3D192"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B973E" w14:textId="77777777" w:rsidR="001C3E2A" w:rsidRPr="00C65432" w:rsidRDefault="001C3E2A" w:rsidP="00015270">
            <w:pPr>
              <w:pStyle w:val="NormalWeb"/>
              <w:numPr>
                <w:ilvl w:val="0"/>
                <w:numId w:val="263"/>
              </w:numPr>
              <w:spacing w:before="40" w:beforeAutospacing="0" w:after="40" w:afterAutospacing="0"/>
              <w:textAlignment w:val="baseline"/>
            </w:pPr>
            <w:r w:rsidRPr="00C65432">
              <w:t>Người dùng đăng nhập hợp lệ.</w:t>
            </w:r>
          </w:p>
          <w:p w14:paraId="66F6111E" w14:textId="77777777" w:rsidR="001C3E2A" w:rsidRPr="00C65432" w:rsidRDefault="001C3E2A" w:rsidP="00015270">
            <w:pPr>
              <w:pStyle w:val="NormalWeb"/>
              <w:numPr>
                <w:ilvl w:val="0"/>
                <w:numId w:val="263"/>
              </w:numPr>
              <w:spacing w:before="40" w:beforeAutospacing="0" w:after="40" w:afterAutospacing="0"/>
              <w:textAlignment w:val="baseline"/>
            </w:pPr>
            <w:r w:rsidRPr="00C65432">
              <w:t>Có ít nhất một phiếu nhập trong hệ thống</w:t>
            </w:r>
          </w:p>
        </w:tc>
      </w:tr>
      <w:tr w:rsidR="00181AE0" w:rsidRPr="00C65432" w14:paraId="0B839AEF"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14BDFB"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C92078" w14:textId="77777777" w:rsidR="001C3E2A" w:rsidRPr="00C65432" w:rsidRDefault="001C3E2A" w:rsidP="00015270">
            <w:pPr>
              <w:pStyle w:val="NormalWeb"/>
              <w:numPr>
                <w:ilvl w:val="0"/>
                <w:numId w:val="264"/>
              </w:numPr>
              <w:spacing w:before="40" w:beforeAutospacing="0" w:after="40" w:afterAutospacing="0"/>
              <w:textAlignment w:val="baseline"/>
            </w:pPr>
            <w:r w:rsidRPr="00C65432">
              <w:t>Hiển thị danh sách các phiếu nhập</w:t>
            </w:r>
          </w:p>
          <w:p w14:paraId="1DEF9714" w14:textId="77777777" w:rsidR="001C3E2A" w:rsidRPr="00C65432" w:rsidRDefault="001C3E2A" w:rsidP="00015270">
            <w:pPr>
              <w:pStyle w:val="NormalWeb"/>
              <w:numPr>
                <w:ilvl w:val="0"/>
                <w:numId w:val="264"/>
              </w:numPr>
              <w:spacing w:before="40" w:beforeAutospacing="0" w:after="40" w:afterAutospacing="0"/>
              <w:textAlignment w:val="baseline"/>
            </w:pPr>
            <w:r w:rsidRPr="00C65432">
              <w:t>Hiển thị thông tin chi tiết phiếu nhập</w:t>
            </w:r>
          </w:p>
        </w:tc>
      </w:tr>
      <w:tr w:rsidR="00181AE0" w:rsidRPr="00C65432" w14:paraId="58D05AFC" w14:textId="77777777" w:rsidTr="001C3E2A">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DB6CEF"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EEE9CF" w14:textId="77777777" w:rsidR="001C3E2A" w:rsidRPr="00C65432" w:rsidRDefault="001C3E2A" w:rsidP="00015270">
            <w:pPr>
              <w:pStyle w:val="NormalWeb"/>
              <w:numPr>
                <w:ilvl w:val="0"/>
                <w:numId w:val="265"/>
              </w:numPr>
              <w:spacing w:before="40" w:beforeAutospacing="0" w:after="40" w:afterAutospacing="0"/>
              <w:textAlignment w:val="baseline"/>
            </w:pPr>
            <w:r w:rsidRPr="00C65432">
              <w:t>Người dùng mở chức năng “Xem lịch sử nhập hàng.” </w:t>
            </w:r>
          </w:p>
          <w:p w14:paraId="568C93FF" w14:textId="77777777" w:rsidR="001C3E2A" w:rsidRPr="00C65432" w:rsidRDefault="001C3E2A" w:rsidP="00015270">
            <w:pPr>
              <w:pStyle w:val="NormalWeb"/>
              <w:numPr>
                <w:ilvl w:val="0"/>
                <w:numId w:val="265"/>
              </w:numPr>
              <w:spacing w:before="40" w:beforeAutospacing="0" w:after="40" w:afterAutospacing="0"/>
              <w:textAlignment w:val="baseline"/>
            </w:pPr>
            <w:r w:rsidRPr="00C65432">
              <w:t>Hệ thống hiển thị danh sách các phiếu nhập gần nhất. </w:t>
            </w:r>
          </w:p>
          <w:p w14:paraId="6A1689C2" w14:textId="77777777" w:rsidR="001C3E2A" w:rsidRPr="00C65432" w:rsidRDefault="001C3E2A" w:rsidP="00015270">
            <w:pPr>
              <w:pStyle w:val="NormalWeb"/>
              <w:numPr>
                <w:ilvl w:val="0"/>
                <w:numId w:val="265"/>
              </w:numPr>
              <w:spacing w:before="40" w:beforeAutospacing="0" w:after="40" w:afterAutospacing="0"/>
              <w:textAlignment w:val="baseline"/>
            </w:pPr>
            <w:r w:rsidRPr="00C65432">
              <w:t>Người dùng chọn phiếu nhập trong danh sách gần nhất </w:t>
            </w:r>
          </w:p>
          <w:p w14:paraId="7DAFB56F" w14:textId="77777777" w:rsidR="001C3E2A" w:rsidRPr="00C65432" w:rsidRDefault="001C3E2A" w:rsidP="00015270">
            <w:pPr>
              <w:pStyle w:val="NormalWeb"/>
              <w:numPr>
                <w:ilvl w:val="0"/>
                <w:numId w:val="265"/>
              </w:numPr>
              <w:spacing w:before="40" w:beforeAutospacing="0" w:after="40" w:afterAutospacing="0"/>
              <w:textAlignment w:val="baseline"/>
            </w:pPr>
            <w:r w:rsidRPr="00C65432">
              <w:t>Hệ thống hiển thị thông tin chi tiết của phiếu nhập</w:t>
            </w:r>
          </w:p>
        </w:tc>
      </w:tr>
      <w:tr w:rsidR="00181AE0" w:rsidRPr="00C65432" w14:paraId="32905803"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3F5288"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E1535" w14:textId="77777777" w:rsidR="001C3E2A" w:rsidRPr="00C65432" w:rsidRDefault="001C3E2A" w:rsidP="00C65432">
            <w:pPr>
              <w:pStyle w:val="NormalWeb"/>
              <w:spacing w:before="40" w:beforeAutospacing="0" w:after="40" w:afterAutospacing="0"/>
            </w:pPr>
            <w:r w:rsidRPr="00C65432">
              <w:t>3a người dùng nhập thông tin để tìm phiếu nhập</w:t>
            </w:r>
          </w:p>
        </w:tc>
      </w:tr>
      <w:tr w:rsidR="00181AE0" w:rsidRPr="00C65432" w14:paraId="01B39C60" w14:textId="77777777" w:rsidTr="001C3E2A">
        <w:trPr>
          <w:trHeight w:val="24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8D490C"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384905" w14:textId="77777777" w:rsidR="001C3E2A" w:rsidRPr="00C65432" w:rsidRDefault="001C3E2A" w:rsidP="00C65432">
            <w:pPr>
              <w:pStyle w:val="NormalWeb"/>
              <w:spacing w:before="40" w:beforeAutospacing="0" w:after="40" w:afterAutospacing="0"/>
            </w:pPr>
            <w:r w:rsidRPr="00C65432">
              <w:t>2a. Nếu không có phiếu nào nào hiển thị → Hệ thống hiển thị thông báo: “Không có phiếu nhập nào gần đây.”</w:t>
            </w:r>
          </w:p>
          <w:p w14:paraId="6B5621BA" w14:textId="77777777" w:rsidR="001C3E2A" w:rsidRPr="00C65432" w:rsidRDefault="001C3E2A" w:rsidP="00C65432">
            <w:pPr>
              <w:pStyle w:val="NormalWeb"/>
              <w:spacing w:before="40" w:beforeAutospacing="0" w:after="40" w:afterAutospacing="0"/>
            </w:pPr>
            <w:r w:rsidRPr="00C65432">
              <w:t>3a1 Nếu không có đơn nào khớp với thông tin tìm kiếm → Hệ thống hiển thị thông báo: “Không tìm thấy phiếu nhập phù hợp.”</w:t>
            </w:r>
          </w:p>
          <w:p w14:paraId="6258BF66" w14:textId="77777777" w:rsidR="001C3E2A" w:rsidRPr="00C65432" w:rsidRDefault="001C3E2A" w:rsidP="00C65432">
            <w:pPr>
              <w:pStyle w:val="NormalWeb"/>
              <w:spacing w:before="40" w:beforeAutospacing="0" w:after="40" w:afterAutospacing="0"/>
            </w:pPr>
            <w:r w:rsidRPr="00C65432">
              <w:t>4a. Nếu hệ thống gặp lỗi khi mở chi tiết đơn → Hiển thị thông báo: “Không thể hiển thị thông tin phiếu nhập, vui lòng thử lại.”</w:t>
            </w:r>
          </w:p>
        </w:tc>
      </w:tr>
      <w:tr w:rsidR="00181AE0" w:rsidRPr="00C65432" w14:paraId="1476D4E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CD10"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01D5E0" w14:textId="7E1E2CF6" w:rsidR="001C3E2A" w:rsidRPr="00C65432" w:rsidRDefault="008B528D" w:rsidP="00C65432">
            <w:pPr>
              <w:pStyle w:val="NormalWeb"/>
              <w:spacing w:before="40" w:beforeAutospacing="0" w:after="40" w:afterAutospacing="0"/>
            </w:pPr>
            <w:r>
              <w:t>BR-UC4-10</w:t>
            </w:r>
          </w:p>
        </w:tc>
      </w:tr>
      <w:tr w:rsidR="00181AE0" w:rsidRPr="00C65432" w14:paraId="6FF38831"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D29CA7"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07A61" w14:textId="77777777" w:rsidR="001C3E2A" w:rsidRPr="00C65432" w:rsidRDefault="001C3E2A" w:rsidP="00C65432">
            <w:pPr>
              <w:pStyle w:val="NormalWeb"/>
              <w:spacing w:before="40" w:beforeAutospacing="0" w:after="40" w:afterAutospacing="0"/>
            </w:pPr>
            <w:r w:rsidRPr="00C65432">
              <w:t>N/A</w:t>
            </w:r>
          </w:p>
        </w:tc>
      </w:tr>
    </w:tbl>
    <w:p w14:paraId="6CBCBF67" w14:textId="6BEAC338"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1E43C29" wp14:editId="49B97C84">
            <wp:extent cx="5736590" cy="606361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6590" cy="6063615"/>
                    </a:xfrm>
                    <a:prstGeom prst="rect">
                      <a:avLst/>
                    </a:prstGeom>
                    <a:noFill/>
                    <a:ln>
                      <a:noFill/>
                    </a:ln>
                  </pic:spPr>
                </pic:pic>
              </a:graphicData>
            </a:graphic>
          </wp:inline>
        </w:drawing>
      </w:r>
    </w:p>
    <w:p w14:paraId="2007B926" w14:textId="1057BC07" w:rsidR="001C3E2A" w:rsidRPr="00C65432" w:rsidRDefault="001C3E2A" w:rsidP="00C65432">
      <w:pPr>
        <w:pStyle w:val="Heading4"/>
        <w:spacing w:after="40"/>
        <w:rPr>
          <w:rFonts w:cs="Times New Roman"/>
          <w:color w:val="auto"/>
          <w:szCs w:val="24"/>
        </w:rPr>
      </w:pPr>
      <w:bookmarkStart w:id="63" w:name="_Toc213622826"/>
      <w:r w:rsidRPr="00C65432">
        <w:rPr>
          <w:rFonts w:cs="Times New Roman"/>
          <w:color w:val="auto"/>
          <w:szCs w:val="24"/>
        </w:rPr>
        <w:t>Tìm kiếm phiếu nhập</w:t>
      </w:r>
      <w:bookmarkEnd w:id="63"/>
    </w:p>
    <w:tbl>
      <w:tblPr>
        <w:tblW w:w="0" w:type="auto"/>
        <w:tblCellMar>
          <w:top w:w="15" w:type="dxa"/>
          <w:left w:w="15" w:type="dxa"/>
          <w:bottom w:w="15" w:type="dxa"/>
          <w:right w:w="15" w:type="dxa"/>
        </w:tblCellMar>
        <w:tblLook w:val="04A0" w:firstRow="1" w:lastRow="0" w:firstColumn="1" w:lastColumn="0" w:noHBand="0" w:noVBand="1"/>
      </w:tblPr>
      <w:tblGrid>
        <w:gridCol w:w="2333"/>
        <w:gridCol w:w="7017"/>
      </w:tblGrid>
      <w:tr w:rsidR="00181AE0" w:rsidRPr="00C65432" w14:paraId="2CD975A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69B7A"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78BC3" w14:textId="77777777" w:rsidR="001C3E2A" w:rsidRPr="00C65432" w:rsidRDefault="001C3E2A" w:rsidP="00C65432">
            <w:pPr>
              <w:pStyle w:val="NormalWeb"/>
              <w:spacing w:before="40" w:beforeAutospacing="0" w:after="40" w:afterAutospacing="0"/>
            </w:pPr>
            <w:r w:rsidRPr="00C65432">
              <w:t>4.4.2</w:t>
            </w:r>
          </w:p>
        </w:tc>
      </w:tr>
      <w:tr w:rsidR="00181AE0" w:rsidRPr="00C65432" w14:paraId="1929D82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838241"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8B162" w14:textId="77777777" w:rsidR="001C3E2A" w:rsidRPr="00C65432" w:rsidRDefault="001C3E2A" w:rsidP="00C65432">
            <w:pPr>
              <w:pStyle w:val="NormalWeb"/>
              <w:spacing w:before="40" w:beforeAutospacing="0" w:after="40" w:afterAutospacing="0"/>
            </w:pPr>
            <w:r w:rsidRPr="00C65432">
              <w:t>Tìm kiếm phiếu nhập</w:t>
            </w:r>
          </w:p>
        </w:tc>
      </w:tr>
      <w:tr w:rsidR="00181AE0" w:rsidRPr="00C65432" w14:paraId="5A84E87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569BBF"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A1DC16" w14:textId="77777777" w:rsidR="001C3E2A" w:rsidRPr="00C65432" w:rsidRDefault="001C3E2A" w:rsidP="00C65432">
            <w:pPr>
              <w:pStyle w:val="NormalWeb"/>
              <w:spacing w:before="40" w:beforeAutospacing="0" w:after="40" w:afterAutospacing="0"/>
            </w:pPr>
            <w:r w:rsidRPr="00C65432">
              <w:t>Là nhân viên/ chủ cửa hàng, tôi muốn tìm các phiếu nhập để có thể xem lại và theo dõi</w:t>
            </w:r>
          </w:p>
        </w:tc>
      </w:tr>
      <w:tr w:rsidR="00181AE0" w:rsidRPr="00C65432" w14:paraId="22B70CD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D73170"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07A77"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C3980C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742CE8"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EB9ED6" w14:textId="77777777" w:rsidR="001C3E2A" w:rsidRPr="00C65432" w:rsidRDefault="001C3E2A" w:rsidP="00C65432">
            <w:pPr>
              <w:pStyle w:val="NormalWeb"/>
              <w:spacing w:before="40" w:beforeAutospacing="0" w:after="40" w:afterAutospacing="0"/>
            </w:pPr>
            <w:r w:rsidRPr="00C65432">
              <w:t>Low</w:t>
            </w:r>
          </w:p>
        </w:tc>
      </w:tr>
      <w:tr w:rsidR="00181AE0" w:rsidRPr="00C65432" w14:paraId="10EB052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0E8168"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8712DA" w14:textId="77777777" w:rsidR="001C3E2A" w:rsidRPr="00C65432" w:rsidRDefault="001C3E2A" w:rsidP="00C65432">
            <w:pPr>
              <w:pStyle w:val="NormalWeb"/>
              <w:spacing w:before="40" w:beforeAutospacing="0" w:after="40" w:afterAutospacing="0"/>
            </w:pPr>
            <w:r w:rsidRPr="00C65432">
              <w:t>Người dùng chọn chức năng “Tìm kiếm phiếu nhập”</w:t>
            </w:r>
          </w:p>
        </w:tc>
      </w:tr>
      <w:tr w:rsidR="00181AE0" w:rsidRPr="00C65432" w14:paraId="55F92756"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12F04" w14:textId="77777777" w:rsidR="001C3E2A" w:rsidRPr="00C65432" w:rsidRDefault="001C3E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E56660" w14:textId="77777777" w:rsidR="001C3E2A" w:rsidRPr="00C65432" w:rsidRDefault="001C3E2A" w:rsidP="00015270">
            <w:pPr>
              <w:pStyle w:val="NormalWeb"/>
              <w:numPr>
                <w:ilvl w:val="0"/>
                <w:numId w:val="266"/>
              </w:numPr>
              <w:spacing w:before="40" w:beforeAutospacing="0" w:after="40" w:afterAutospacing="0"/>
              <w:textAlignment w:val="baseline"/>
            </w:pPr>
            <w:r w:rsidRPr="00C65432">
              <w:t>Người dùng đăng nhập hợp lệ</w:t>
            </w:r>
          </w:p>
          <w:p w14:paraId="6B953402" w14:textId="77777777" w:rsidR="001C3E2A" w:rsidRPr="00C65432" w:rsidRDefault="001C3E2A" w:rsidP="00015270">
            <w:pPr>
              <w:pStyle w:val="NormalWeb"/>
              <w:numPr>
                <w:ilvl w:val="0"/>
                <w:numId w:val="266"/>
              </w:numPr>
              <w:spacing w:before="40" w:beforeAutospacing="0" w:after="40" w:afterAutospacing="0"/>
              <w:textAlignment w:val="baseline"/>
            </w:pPr>
            <w:r w:rsidRPr="00C65432">
              <w:t>Hệ thống đã có dữ liệu phiếu nhập.</w:t>
            </w:r>
          </w:p>
        </w:tc>
      </w:tr>
      <w:tr w:rsidR="00181AE0" w:rsidRPr="00C65432" w14:paraId="2B15A3F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6FCC3"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B9B9B" w14:textId="77777777" w:rsidR="001C3E2A" w:rsidRPr="00C65432" w:rsidRDefault="001C3E2A" w:rsidP="00015270">
            <w:pPr>
              <w:pStyle w:val="NormalWeb"/>
              <w:numPr>
                <w:ilvl w:val="0"/>
                <w:numId w:val="267"/>
              </w:numPr>
              <w:spacing w:before="40" w:beforeAutospacing="0" w:after="40" w:afterAutospacing="0"/>
              <w:textAlignment w:val="baseline"/>
            </w:pPr>
            <w:r w:rsidRPr="00C65432">
              <w:t>Danh sách kết quả tìm kiếm được hiển thị theo tiêu chí.</w:t>
            </w:r>
          </w:p>
          <w:p w14:paraId="768D702F" w14:textId="77777777" w:rsidR="001C3E2A" w:rsidRPr="00C65432" w:rsidRDefault="001C3E2A" w:rsidP="00015270">
            <w:pPr>
              <w:pStyle w:val="NormalWeb"/>
              <w:numPr>
                <w:ilvl w:val="0"/>
                <w:numId w:val="267"/>
              </w:numPr>
              <w:spacing w:before="40" w:beforeAutospacing="0" w:after="40" w:afterAutospacing="0"/>
              <w:textAlignment w:val="baseline"/>
            </w:pPr>
            <w:r w:rsidRPr="00C65432">
              <w:t>Người dùng có thể mở chi tiết từng phiếu từ danh sách kết quả.</w:t>
            </w:r>
          </w:p>
        </w:tc>
      </w:tr>
      <w:tr w:rsidR="00181AE0" w:rsidRPr="00C65432" w14:paraId="555E06F3"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06CAF"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965E9F"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mở chức năng “Tìm kiếm phiếu nhập”</w:t>
            </w:r>
          </w:p>
          <w:p w14:paraId="55B8ED13"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hiển thị ô nhập thông tin tìm kiếm</w:t>
            </w:r>
          </w:p>
          <w:p w14:paraId="326BE0A6"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nhập mã phiếu nhập.</w:t>
            </w:r>
          </w:p>
          <w:p w14:paraId="6F96059C"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bấm “Tìm kiếm.”</w:t>
            </w:r>
          </w:p>
          <w:p w14:paraId="6962328C"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truy vấn theo thông tin tìm kiếm và hiển thị danh sách kết quả hợp lệ.</w:t>
            </w:r>
          </w:p>
          <w:p w14:paraId="773A0EE1"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chọn một phiếu nhập để xem chi tiết.</w:t>
            </w:r>
          </w:p>
          <w:p w14:paraId="0959CEC5"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hiển thị thông tin chi tiết của phiếu nhập</w:t>
            </w:r>
          </w:p>
        </w:tc>
      </w:tr>
      <w:tr w:rsidR="00181AE0" w:rsidRPr="00C65432" w14:paraId="71D1BC4B"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3D78A3"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9CF52" w14:textId="77777777" w:rsidR="001C3E2A" w:rsidRPr="00C65432" w:rsidRDefault="001C3E2A" w:rsidP="00C65432">
            <w:pPr>
              <w:pStyle w:val="NormalWeb"/>
              <w:spacing w:before="40" w:beforeAutospacing="0" w:after="40" w:afterAutospacing="0"/>
            </w:pPr>
            <w:r w:rsidRPr="00C65432">
              <w:t>3a. Người dùng nhập thông tin NCC để tìm</w:t>
            </w:r>
          </w:p>
          <w:p w14:paraId="02A348EC" w14:textId="77777777" w:rsidR="001C3E2A" w:rsidRPr="00C65432" w:rsidRDefault="001C3E2A" w:rsidP="00C65432">
            <w:pPr>
              <w:pStyle w:val="NormalWeb"/>
              <w:spacing w:before="40" w:beforeAutospacing="0" w:after="40" w:afterAutospacing="0"/>
            </w:pPr>
            <w:r w:rsidRPr="00C65432">
              <w:t>3b. Người dùng nhập ngày tạo phiếu nhập để tìm</w:t>
            </w:r>
          </w:p>
          <w:p w14:paraId="4D3127D4" w14:textId="77777777" w:rsidR="001C3E2A" w:rsidRPr="00C65432" w:rsidRDefault="001C3E2A" w:rsidP="00C65432">
            <w:pPr>
              <w:pStyle w:val="NormalWeb"/>
              <w:spacing w:before="40" w:beforeAutospacing="0" w:after="40" w:afterAutospacing="0"/>
            </w:pPr>
            <w:r w:rsidRPr="00C65432">
              <w:t>3c. Người dùng kết hợp nhiều tiêu chí (khách hàng + thời gian + trạng thái) để tìm</w:t>
            </w:r>
          </w:p>
        </w:tc>
      </w:tr>
      <w:tr w:rsidR="00181AE0" w:rsidRPr="00C65432" w14:paraId="5D3FB7F7" w14:textId="77777777" w:rsidTr="001C3E2A">
        <w:trPr>
          <w:trHeight w:val="25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3176A5"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A152EA" w14:textId="77777777" w:rsidR="001C3E2A" w:rsidRPr="00C65432" w:rsidRDefault="001C3E2A" w:rsidP="00C65432">
            <w:pPr>
              <w:pStyle w:val="NormalWeb"/>
              <w:spacing w:before="40" w:beforeAutospacing="0" w:after="40" w:afterAutospacing="0"/>
            </w:pPr>
            <w:r w:rsidRPr="00C65432">
              <w:t>3e. Người dùng không nhập thông tin tìm kiếm → hệ thống hiển thị “Vui lòng nhập thông tin cần tìm.”</w:t>
            </w:r>
          </w:p>
          <w:p w14:paraId="01F68C9D" w14:textId="77777777" w:rsidR="001C3E2A" w:rsidRPr="00C65432" w:rsidRDefault="001C3E2A" w:rsidP="00C65432">
            <w:pPr>
              <w:pStyle w:val="NormalWeb"/>
              <w:spacing w:before="40" w:beforeAutospacing="0" w:after="40" w:afterAutospacing="0"/>
            </w:pPr>
            <w:r w:rsidRPr="00C65432">
              <w:t>5a. Không có kết quả phù hợp → hệ thống hiển thị “Không tìm thấy phiếu nhập.”</w:t>
            </w:r>
          </w:p>
          <w:p w14:paraId="6A7D1FF4" w14:textId="77777777" w:rsidR="001C3E2A" w:rsidRPr="00C65432" w:rsidRDefault="001C3E2A" w:rsidP="00C65432">
            <w:pPr>
              <w:pStyle w:val="NormalWeb"/>
              <w:spacing w:before="40" w:beforeAutospacing="0" w:after="40" w:afterAutospacing="0"/>
            </w:pPr>
            <w:r w:rsidRPr="00C65432">
              <w:t>7a. Lỗi hệ thống hoặc mất kết nối → hệ thống hiển thị “Không thể tải dữ liệu, vui lòng thử lại sau.</w:t>
            </w:r>
          </w:p>
        </w:tc>
      </w:tr>
      <w:tr w:rsidR="00181AE0" w:rsidRPr="00C65432" w14:paraId="792E9A9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81593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49898C" w14:textId="77777777" w:rsidR="001C3E2A" w:rsidRPr="00C65432" w:rsidRDefault="001C3E2A" w:rsidP="00C65432">
            <w:pPr>
              <w:pStyle w:val="NormalWeb"/>
              <w:spacing w:before="40" w:beforeAutospacing="0" w:after="40" w:afterAutospacing="0"/>
            </w:pPr>
            <w:r w:rsidRPr="00C65432">
              <w:t>N/A</w:t>
            </w:r>
          </w:p>
        </w:tc>
      </w:tr>
      <w:tr w:rsidR="00181AE0" w:rsidRPr="00C65432" w14:paraId="564C9645"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EDB827"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E5841" w14:textId="77777777" w:rsidR="001C3E2A" w:rsidRPr="00C65432" w:rsidRDefault="001C3E2A" w:rsidP="00C65432">
            <w:pPr>
              <w:pStyle w:val="NormalWeb"/>
              <w:spacing w:before="40" w:beforeAutospacing="0" w:after="40" w:afterAutospacing="0"/>
            </w:pPr>
            <w:r w:rsidRPr="00C65432">
              <w:t>N/A</w:t>
            </w:r>
          </w:p>
        </w:tc>
      </w:tr>
    </w:tbl>
    <w:p w14:paraId="532DBB0B" w14:textId="77777777" w:rsidR="001C3E2A" w:rsidRPr="00C65432" w:rsidRDefault="001C3E2A" w:rsidP="00C65432">
      <w:pPr>
        <w:spacing w:before="40" w:after="40"/>
        <w:rPr>
          <w:rFonts w:ascii="Times New Roman" w:hAnsi="Times New Roman" w:cs="Times New Roman"/>
          <w:szCs w:val="24"/>
        </w:rPr>
      </w:pPr>
    </w:p>
    <w:p w14:paraId="1C6D7701" w14:textId="6ABE7331"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BE4B6CD" wp14:editId="6E9F2795">
            <wp:extent cx="3967480" cy="82296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67480" cy="8229600"/>
                    </a:xfrm>
                    <a:prstGeom prst="rect">
                      <a:avLst/>
                    </a:prstGeom>
                    <a:noFill/>
                    <a:ln>
                      <a:noFill/>
                    </a:ln>
                  </pic:spPr>
                </pic:pic>
              </a:graphicData>
            </a:graphic>
          </wp:inline>
        </w:drawing>
      </w:r>
    </w:p>
    <w:p w14:paraId="72D1220F" w14:textId="77777777" w:rsidR="008639F3" w:rsidRPr="00C65432" w:rsidRDefault="008639F3" w:rsidP="00C65432">
      <w:pPr>
        <w:spacing w:before="40" w:after="40"/>
        <w:rPr>
          <w:rFonts w:ascii="Times New Roman" w:hAnsi="Times New Roman" w:cs="Times New Roman"/>
          <w:szCs w:val="24"/>
          <w:lang w:val="vi-VN"/>
        </w:rPr>
      </w:pPr>
    </w:p>
    <w:p w14:paraId="0E36404E" w14:textId="085D65A4" w:rsidR="003E1C4C" w:rsidRPr="00C65432" w:rsidRDefault="00B576CF" w:rsidP="00C65432">
      <w:pPr>
        <w:pStyle w:val="Heading2"/>
        <w:spacing w:before="40" w:after="40"/>
        <w:rPr>
          <w:rFonts w:ascii="Times New Roman" w:hAnsi="Times New Roman" w:cs="Times New Roman"/>
          <w:color w:val="auto"/>
          <w:szCs w:val="24"/>
          <w:lang w:val="vi-VN"/>
        </w:rPr>
      </w:pPr>
      <w:bookmarkStart w:id="64" w:name="_Toc213622827"/>
      <w:r w:rsidRPr="00C65432">
        <w:rPr>
          <w:rFonts w:ascii="Times New Roman" w:hAnsi="Times New Roman" w:cs="Times New Roman"/>
          <w:color w:val="auto"/>
          <w:szCs w:val="24"/>
          <w:lang w:val="vi-VN"/>
        </w:rPr>
        <w:t>Thanh toán</w:t>
      </w:r>
      <w:bookmarkEnd w:id="64"/>
    </w:p>
    <w:p w14:paraId="73E498F5" w14:textId="679E9D85" w:rsidR="00B576CF" w:rsidRPr="00C65432" w:rsidRDefault="00B576CF" w:rsidP="00C65432">
      <w:p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val="vi-VN" w:eastAsia="zh-CN"/>
        </w:rPr>
        <w:t>a,</w:t>
      </w:r>
      <w:r w:rsidRPr="00C65432">
        <w:rPr>
          <w:rFonts w:ascii="Times New Roman" w:eastAsia="Times New Roman" w:hAnsi="Times New Roman" w:cs="Times New Roman"/>
          <w:szCs w:val="24"/>
          <w:lang w:eastAsia="zh-CN"/>
        </w:rPr>
        <w:t>Mô tả khái quát UC</w:t>
      </w:r>
    </w:p>
    <w:p w14:paraId="23CCD90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hanh toán cho phép người dùng thực hiện các giao dịch tài chính gắn liền với quy trình nhập – xuất hàng hóa. Người dùng có thể khởi tạo thanh toán từ đơn bán hoặc đơn nhập, chọn phương thức phù hợp (tiền mặt, chuyển khoản, đa phương thức), xác nhận giao dịch, và lưu biên lai / phiếu chi tương ứng. Mọi giao dịch đều được ghi log, đối soát công nợ và đảm bảo an toàn dữ liệu.</w:t>
      </w:r>
    </w:p>
    <w:p w14:paraId="04AEBC49" w14:textId="07619A2D" w:rsidR="00B576CF" w:rsidRPr="00C65432" w:rsidRDefault="00B576CF" w:rsidP="00C65432">
      <w:p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val="vi-VN" w:eastAsia="zh-CN"/>
        </w:rPr>
        <w:t xml:space="preserve">b, </w:t>
      </w:r>
      <w:r w:rsidRPr="00C65432">
        <w:rPr>
          <w:rFonts w:ascii="Times New Roman" w:eastAsia="Times New Roman" w:hAnsi="Times New Roman" w:cs="Times New Roman"/>
          <w:szCs w:val="24"/>
          <w:lang w:eastAsia="zh-CN"/>
        </w:rPr>
        <w:t>(Đưa ra hình phân rã UC)</w:t>
      </w:r>
    </w:p>
    <w:p w14:paraId="3E79EEB9" w14:textId="54901C61"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drawing>
          <wp:inline distT="0" distB="0" distL="0" distR="0" wp14:anchorId="418CBFFA" wp14:editId="269C4858">
            <wp:extent cx="5736590" cy="286321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6590" cy="2863215"/>
                    </a:xfrm>
                    <a:prstGeom prst="rect">
                      <a:avLst/>
                    </a:prstGeom>
                    <a:noFill/>
                    <a:ln>
                      <a:noFill/>
                    </a:ln>
                  </pic:spPr>
                </pic:pic>
              </a:graphicData>
            </a:graphic>
          </wp:inline>
        </w:drawing>
      </w:r>
    </w:p>
    <w:p w14:paraId="66C7FD81" w14:textId="466466AC" w:rsidR="00B576CF" w:rsidRPr="00C65432" w:rsidRDefault="00B576CF" w:rsidP="00C65432">
      <w:pPr>
        <w:pStyle w:val="Heading3"/>
        <w:spacing w:after="40"/>
        <w:rPr>
          <w:rFonts w:cs="Times New Roman"/>
          <w:color w:val="auto"/>
          <w:lang w:eastAsia="zh-CN"/>
        </w:rPr>
      </w:pPr>
      <w:bookmarkStart w:id="65" w:name="_Toc213622828"/>
      <w:r w:rsidRPr="00C65432">
        <w:rPr>
          <w:rFonts w:cs="Times New Roman"/>
          <w:color w:val="auto"/>
          <w:lang w:eastAsia="zh-CN"/>
        </w:rPr>
        <w:t>Business rules</w:t>
      </w:r>
      <w:bookmarkEnd w:id="65"/>
    </w:p>
    <w:p w14:paraId="215536F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468"/>
        <w:gridCol w:w="6872"/>
      </w:tblGrid>
      <w:tr w:rsidR="00181AE0" w:rsidRPr="00C65432" w14:paraId="5005F6AB" w14:textId="77777777" w:rsidTr="00E232BD">
        <w:trPr>
          <w:trHeight w:val="675"/>
        </w:trPr>
        <w:tc>
          <w:tcPr>
            <w:tcW w:w="0" w:type="auto"/>
            <w:tcBorders>
              <w:top w:val="single" w:sz="8" w:space="0" w:color="0F1115"/>
              <w:left w:val="single" w:sz="8" w:space="0" w:color="0F1115"/>
              <w:bottom w:val="single" w:sz="8" w:space="0" w:color="000000"/>
              <w:right w:val="single" w:sz="8" w:space="0" w:color="0F1115"/>
            </w:tcBorders>
            <w:shd w:val="clear" w:color="auto" w:fill="C5E0B3" w:themeFill="accent6" w:themeFillTint="66"/>
            <w:tcMar>
              <w:top w:w="160" w:type="dxa"/>
              <w:left w:w="0" w:type="dxa"/>
              <w:bottom w:w="160" w:type="dxa"/>
              <w:right w:w="240" w:type="dxa"/>
            </w:tcMar>
            <w:hideMark/>
          </w:tcPr>
          <w:p w14:paraId="5D29D022"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equirement</w:t>
            </w:r>
          </w:p>
        </w:tc>
        <w:tc>
          <w:tcPr>
            <w:tcW w:w="0" w:type="auto"/>
            <w:tcBorders>
              <w:top w:val="single" w:sz="8" w:space="0" w:color="0F1115"/>
              <w:left w:val="single" w:sz="8" w:space="0" w:color="0F1115"/>
              <w:bottom w:val="single" w:sz="8" w:space="0" w:color="000000"/>
              <w:right w:val="single" w:sz="8" w:space="0" w:color="0F1115"/>
            </w:tcBorders>
            <w:shd w:val="clear" w:color="auto" w:fill="C5E0B3" w:themeFill="accent6" w:themeFillTint="66"/>
            <w:tcMar>
              <w:top w:w="160" w:type="dxa"/>
              <w:left w:w="240" w:type="dxa"/>
              <w:bottom w:w="160" w:type="dxa"/>
              <w:right w:w="240" w:type="dxa"/>
            </w:tcMar>
            <w:hideMark/>
          </w:tcPr>
          <w:p w14:paraId="2822899C"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697A9E10" w14:textId="77777777" w:rsidTr="00B576CF">
        <w:trPr>
          <w:trHeight w:val="294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0FD4E58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iểm soát số tiền thanh toán</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757612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tiền thanh toán không được vượt quá tổng giá trị đơn hàng hoặc công nợ còn lại.</w:t>
            </w:r>
          </w:p>
          <w:p w14:paraId="4DB5993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nhập số tiền thanh toán nhỏ hơn tổng giá trị đơn; hệ thống ghi nhận công nợ còn lại.</w:t>
            </w:r>
          </w:p>
          <w:p w14:paraId="4AC4584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tiền hoàn không vượt quá số tiền khách đã thanh toán. Nếu vượt, cần có xác nhận từ chủ cửa hàng (Admin).</w:t>
            </w:r>
          </w:p>
        </w:tc>
      </w:tr>
      <w:tr w:rsidR="00181AE0" w:rsidRPr="00C65432" w14:paraId="33B21296" w14:textId="77777777" w:rsidTr="00B576CF">
        <w:trPr>
          <w:trHeight w:val="40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200EAD9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Quản lý phương thức và trạng thái</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6E267B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ỉ chấp nhận các phương thức: Tiền mặt, Chuyển khoản.</w:t>
            </w:r>
          </w:p>
          <w:p w14:paraId="5561C06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Với phương thức chuyển khoản, hệ thống chỉ ghi nhận khi giao dịch được xác thực thành công từ ngân hàng.</w:t>
            </w:r>
          </w:p>
          <w:p w14:paraId="221F256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anh toán đủ, đơn hàng được tự động chuyển trạng thái "Đã thanh toán"; nếu chưa đủ, ở trạng thái "Còn nợ".</w:t>
            </w:r>
          </w:p>
          <w:p w14:paraId="1FEBCA0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ỉ cho phép hoàn tiền nếu đơn hàng có phiếu trả hàng hợp lệ hoặc trạng thái bị hủy.</w:t>
            </w:r>
          </w:p>
        </w:tc>
      </w:tr>
      <w:tr w:rsidR="00181AE0" w:rsidRPr="00C65432" w14:paraId="11C2CAEB" w14:textId="77777777" w:rsidTr="00B576CF">
        <w:trPr>
          <w:trHeight w:val="444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517FC62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eo dõi và kiểm soát</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2DE0BE5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au mỗi giao dịch thanh toán hoặc hoàn tiền, hệ thống tự động cập nhật công nợ của khách hàng hoặc nhà cung cấp.</w:t>
            </w:r>
          </w:p>
          <w:p w14:paraId="21F243E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giao dịch thanh toán/hoàn tiền được ghi nhận kèm chứng từ (phiếu thu, phiếu chi, hoặc biên lai điện tử).</w:t>
            </w:r>
          </w:p>
          <w:p w14:paraId="6624C9C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o tác thanh toán, hủy, hoặc hoàn tiền phải được lưu lại nhật ký hoạt động (User, thời gian, hành động, số tiền).</w:t>
            </w:r>
          </w:p>
          <w:p w14:paraId="2C5D48E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có chủ cửa hàng mới có quyền hủy hoặc sửa thông tin giao dịch thanh toán sau khi đã ghi nhận.</w:t>
            </w:r>
          </w:p>
        </w:tc>
      </w:tr>
      <w:tr w:rsidR="00181AE0" w:rsidRPr="00C65432" w14:paraId="61A73E7E"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78EF5CA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oàn vẹn dữ liệu</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11C2773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au khi giao dịch thanh toán hoặc hoàn tiền được xác nhận, dữ liệu không thể chỉnh sửa trực tiếp mà chỉ được điều chỉnh qua bút toán mới.</w:t>
            </w:r>
          </w:p>
          <w:p w14:paraId="6C645F4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ất cả các giao dịch thanh toán sử dụng đơn vị tiền tệ VNĐ và hiển thị với định dạng có dấu phân cách hàng nghìn (###,### VNĐ).</w:t>
            </w:r>
          </w:p>
        </w:tc>
      </w:tr>
    </w:tbl>
    <w:p w14:paraId="6815479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100"/>
        <w:gridCol w:w="8250"/>
      </w:tblGrid>
      <w:tr w:rsidR="00181AE0" w:rsidRPr="00C65432" w14:paraId="721A3BE3" w14:textId="77777777" w:rsidTr="00E232BD">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1368EB5D"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lastRenderedPageBreak/>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3B1A1166"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4445ECE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78586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E3E7F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tiền thanh toán không được vượt quá tổng giá trị đơn hàng hoặc công nợ còn lại.</w:t>
            </w:r>
          </w:p>
        </w:tc>
      </w:tr>
      <w:tr w:rsidR="00181AE0" w:rsidRPr="00C65432" w14:paraId="48D70DD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9D55F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F7E9F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nhập số tiền thanh toán nhỏ hơn tổng giá trị đơn; hệ thống ghi nhận công nợ còn lại.</w:t>
            </w:r>
          </w:p>
        </w:tc>
      </w:tr>
      <w:tr w:rsidR="00181AE0" w:rsidRPr="00C65432" w14:paraId="044ABC9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A763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D569D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ỉ chấp nhận các phương thức: Tiền mặt, Chuyển khoản.</w:t>
            </w:r>
          </w:p>
        </w:tc>
      </w:tr>
      <w:tr w:rsidR="00181AE0" w:rsidRPr="00C65432" w14:paraId="03D2481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32CCD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EA47D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tiền hoàn không vượt quá số tiền khách đã thanh toán. Nếu vượt, cần có xác nhận từ chủ cửa hàng (Admin).</w:t>
            </w:r>
          </w:p>
        </w:tc>
      </w:tr>
      <w:tr w:rsidR="00181AE0" w:rsidRPr="00C65432" w14:paraId="000C196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23628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88CC2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au mỗi giao dịch thanh toán hoặc hoàn tiền, hệ thống tự động cập nhật công nợ của khách hàng hoặc nhà cung cấp.</w:t>
            </w:r>
          </w:p>
        </w:tc>
      </w:tr>
      <w:tr w:rsidR="00181AE0" w:rsidRPr="00C65432" w14:paraId="2E99D6A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386C1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96E9F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giao dịch thanh toán/hoàn tiền được ghi nhận kèm chứng từ (phiếu thu, phiếu chi, hoặc biên lai điện tử).</w:t>
            </w:r>
          </w:p>
        </w:tc>
      </w:tr>
      <w:tr w:rsidR="00181AE0" w:rsidRPr="00C65432" w14:paraId="4BF99132"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CDD57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82DA3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anh toán đủ, đơn hàng được tự động chuyển trạng thái “Đã thanh toán”; nếu chưa đủ, ở trạng thái “Còn nợ”.</w:t>
            </w:r>
          </w:p>
        </w:tc>
      </w:tr>
      <w:tr w:rsidR="00181AE0" w:rsidRPr="00C65432" w14:paraId="4D4EC916"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440D9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CB5A2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ỉ cho phép hoàn tiền nếu đơn hàng có phiếu trả hàng hợp lệ hoặc trạng thái bị hủy.</w:t>
            </w:r>
          </w:p>
        </w:tc>
      </w:tr>
      <w:tr w:rsidR="00181AE0" w:rsidRPr="00C65432" w14:paraId="7D9F612B"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8523F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08AF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Với phương thức chuyển khoản, hệ thống chỉ ghi nhận khi giao dịch được xác thực thành công từ ngân hàng.</w:t>
            </w:r>
          </w:p>
        </w:tc>
      </w:tr>
      <w:tr w:rsidR="00181AE0" w:rsidRPr="00C65432" w14:paraId="0B1EFCC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5FA71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9A93A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o tác thanh toán, hủy, hoặc hoàn tiền phải được lưu lại nhật ký hoạt động (User, thời gian, hành động, số tiền).</w:t>
            </w:r>
          </w:p>
        </w:tc>
      </w:tr>
      <w:tr w:rsidR="00181AE0" w:rsidRPr="00C65432" w14:paraId="0A25AAC4"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D538F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F806B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có chủ cửa hàng mới có quyền hủy hoặc sửa thông tin giao dịch thanh toán sau khi đã ghi nhận.</w:t>
            </w:r>
          </w:p>
        </w:tc>
      </w:tr>
      <w:tr w:rsidR="00181AE0" w:rsidRPr="00C65432" w14:paraId="2380CFC3"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4DB5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BR-UC5-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2FBD5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au khi giao dịch thanh toán hoặc hoàn tiền được xác nhận, dữ liệu không thể chỉnh sửa trực tiếp mà chỉ được điều chỉnh qua bút toán mới.</w:t>
            </w:r>
          </w:p>
        </w:tc>
      </w:tr>
      <w:tr w:rsidR="00181AE0" w:rsidRPr="00C65432" w14:paraId="5EA5E4C3"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AF350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5-1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92D29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ất cả các giao dịch thanh toán sử dụng đơn vị tiền tệ VNĐ và hiển thị với định dạng có dấu phân cách hàng nghìn (###,### VNĐ).</w:t>
            </w:r>
          </w:p>
        </w:tc>
      </w:tr>
    </w:tbl>
    <w:p w14:paraId="1D45FAF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p w14:paraId="20BA6FD6" w14:textId="14C3A26A" w:rsidR="00B576CF" w:rsidRPr="00C65432" w:rsidRDefault="00B576CF" w:rsidP="00C65432">
      <w:pPr>
        <w:pStyle w:val="Heading3"/>
        <w:spacing w:after="40"/>
        <w:rPr>
          <w:rFonts w:cs="Times New Roman"/>
          <w:color w:val="auto"/>
          <w:lang w:eastAsia="zh-CN"/>
        </w:rPr>
      </w:pPr>
      <w:bookmarkStart w:id="66" w:name="_Toc213622829"/>
      <w:r w:rsidRPr="00C65432">
        <w:rPr>
          <w:rFonts w:cs="Times New Roman"/>
          <w:color w:val="auto"/>
          <w:lang w:eastAsia="zh-CN"/>
        </w:rPr>
        <w:t>Thu tiền khách hàng (đơn bán)</w:t>
      </w:r>
      <w:bookmarkEnd w:id="66"/>
    </w:p>
    <w:tbl>
      <w:tblPr>
        <w:tblW w:w="0" w:type="auto"/>
        <w:tblCellMar>
          <w:top w:w="15" w:type="dxa"/>
          <w:left w:w="15" w:type="dxa"/>
          <w:bottom w:w="15" w:type="dxa"/>
          <w:right w:w="15" w:type="dxa"/>
        </w:tblCellMar>
        <w:tblLook w:val="04A0" w:firstRow="1" w:lastRow="0" w:firstColumn="1" w:lastColumn="0" w:noHBand="0" w:noVBand="1"/>
      </w:tblPr>
      <w:tblGrid>
        <w:gridCol w:w="2015"/>
        <w:gridCol w:w="7335"/>
      </w:tblGrid>
      <w:tr w:rsidR="00181AE0" w:rsidRPr="00C65432" w14:paraId="2739A1C1"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139D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F593F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1</w:t>
            </w:r>
          </w:p>
        </w:tc>
      </w:tr>
      <w:tr w:rsidR="00181AE0" w:rsidRPr="00C65432" w14:paraId="7D73D9D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F1FB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1591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u tiền khách hàng</w:t>
            </w:r>
          </w:p>
        </w:tc>
      </w:tr>
      <w:tr w:rsidR="00181AE0" w:rsidRPr="00C65432" w14:paraId="10F70A9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8EB1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DEBCA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nhân viên bán hàng hoặc chủ cửa hàng, tôi muốn thu tiền từ khách hàng dựa trên đơn bán hàng để hoàn tất giao dịch và cập nhật công nợ khách hàng.</w:t>
            </w:r>
          </w:p>
        </w:tc>
      </w:tr>
      <w:tr w:rsidR="00181AE0" w:rsidRPr="00C65432" w14:paraId="7C9989A2"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5EDD4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B1DF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ân viên, chủ</w:t>
            </w:r>
          </w:p>
        </w:tc>
      </w:tr>
      <w:tr w:rsidR="00181AE0" w:rsidRPr="00C65432" w14:paraId="0A9C43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42043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A78B6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1771127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6E8E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1F0D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Thanh toán đơn bán” từ giao diện.</w:t>
            </w:r>
          </w:p>
        </w:tc>
      </w:tr>
      <w:tr w:rsidR="00181AE0" w:rsidRPr="00C65432" w14:paraId="3B7EDEBB"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D44A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9F9F13" w14:textId="77777777" w:rsidR="00B576CF" w:rsidRPr="00C65432" w:rsidRDefault="00B576CF" w:rsidP="00015270">
            <w:pPr>
              <w:numPr>
                <w:ilvl w:val="0"/>
                <w:numId w:val="26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bán hàng đã được lập và xác nhận.</w:t>
            </w:r>
          </w:p>
          <w:p w14:paraId="3CA65EAA" w14:textId="77777777" w:rsidR="00B576CF" w:rsidRPr="00C65432" w:rsidRDefault="00B576CF" w:rsidP="00015270">
            <w:pPr>
              <w:numPr>
                <w:ilvl w:val="0"/>
                <w:numId w:val="26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ách hàng có thông tin thanh toán (tên, mã KH, công nợ nếu có).</w:t>
            </w:r>
          </w:p>
          <w:p w14:paraId="558A7387" w14:textId="77777777" w:rsidR="00B576CF" w:rsidRPr="00C65432" w:rsidRDefault="00B576CF" w:rsidP="00015270">
            <w:pPr>
              <w:numPr>
                <w:ilvl w:val="0"/>
                <w:numId w:val="26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ết nối ổn định với cơ sở dữ liệu và (nếu có) cổng thanh toán.</w:t>
            </w:r>
          </w:p>
        </w:tc>
      </w:tr>
      <w:tr w:rsidR="00181AE0" w:rsidRPr="00C65432" w14:paraId="30116BC1"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3379D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6C32B" w14:textId="77777777" w:rsidR="00B576CF" w:rsidRPr="00C65432" w:rsidRDefault="00B576CF" w:rsidP="00015270">
            <w:pPr>
              <w:numPr>
                <w:ilvl w:val="0"/>
                <w:numId w:val="27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Giao dịch thanh toán được ghi nhận thành công.</w:t>
            </w:r>
          </w:p>
          <w:p w14:paraId="6C09FEB8" w14:textId="77777777" w:rsidR="00B576CF" w:rsidRPr="00C65432" w:rsidRDefault="00B576CF" w:rsidP="00015270">
            <w:pPr>
              <w:numPr>
                <w:ilvl w:val="0"/>
                <w:numId w:val="27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ạng thái đơn hàng cập nhật thành “Đã thanh toán” hoặc “Thanh toán một phần”.</w:t>
            </w:r>
          </w:p>
          <w:p w14:paraId="567DB83A" w14:textId="77777777" w:rsidR="00B576CF" w:rsidRPr="00C65432" w:rsidRDefault="00B576CF" w:rsidP="00015270">
            <w:pPr>
              <w:numPr>
                <w:ilvl w:val="0"/>
                <w:numId w:val="27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ông nợ khách hàng được cập nhật.</w:t>
            </w:r>
          </w:p>
        </w:tc>
      </w:tr>
      <w:tr w:rsidR="00181AE0" w:rsidRPr="00C65432" w14:paraId="29417D1B"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5F870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D09EB"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chi tiết đơn bán cần thanh toán.</w:t>
            </w:r>
          </w:p>
          <w:p w14:paraId="53022A14"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tin đơn hàng: tổng tiền, khách hàng, trạng thái thanh toán.</w:t>
            </w:r>
          </w:p>
          <w:p w14:paraId="15151377"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phương thức thanh toán: tiền mặt, chuyển khoản</w:t>
            </w:r>
          </w:p>
          <w:p w14:paraId="649879AB"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Xác nhận thanh toán”.</w:t>
            </w:r>
          </w:p>
          <w:p w14:paraId="4880933A"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ghi nhận giao dịch và trạng thái đơn hàng.</w:t>
            </w:r>
          </w:p>
          <w:p w14:paraId="079CE673" w14:textId="77777777" w:rsidR="00B576CF" w:rsidRPr="00C65432" w:rsidRDefault="00B576CF" w:rsidP="00015270">
            <w:pPr>
              <w:numPr>
                <w:ilvl w:val="0"/>
                <w:numId w:val="27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in hoặc xuất biên lai thanh toán (nếu được yêu cầu).</w:t>
            </w:r>
          </w:p>
        </w:tc>
      </w:tr>
      <w:tr w:rsidR="00181AE0" w:rsidRPr="00C65432" w14:paraId="2E256738"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69388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AB0E2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ếu tiền mặt → nhập số tiền, xác nhận.</w:t>
            </w:r>
          </w:p>
          <w:p w14:paraId="1049D57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b. Nếu chuyển khoản → hệ thống tạo mã giao dịch hoặc mã QR, chờ xác nhận chuyển khoản.</w:t>
            </w:r>
          </w:p>
          <w:p w14:paraId="7B8F092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c. Người dùng chọn Thanh toán một phần → hệ thống ghi nhận phần đã thanh toán, cập nhật số tiền còn nợ.</w:t>
            </w:r>
          </w:p>
          <w:p w14:paraId="395FE01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4a. Người dùng chọn “Hủy thanh toán” trước khi xác nhận → quay lại trạng thái chờ thanh toán.</w:t>
            </w:r>
          </w:p>
        </w:tc>
      </w:tr>
      <w:tr w:rsidR="00181AE0" w:rsidRPr="00C65432" w14:paraId="1312D7AA" w14:textId="77777777" w:rsidTr="00B576CF">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F5890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97193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p w14:paraId="50AFA2C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Lỗi kết nối với cổng thanh toán → hiển thị “Không thể lưu giao dịch, thử lại sau”.</w:t>
            </w:r>
          </w:p>
          <w:p w14:paraId="7D03BA6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6a. In biên lai thất bại → cho phép người dùng lưu hoặc gửi email thay thế.</w:t>
            </w:r>
          </w:p>
        </w:tc>
      </w:tr>
      <w:tr w:rsidR="00181AE0" w:rsidRPr="00C65432" w14:paraId="1B2894D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E84AE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8F72C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đơn chỉ có 1 giao dịch thanh toán chính, nhưng có thể phát sinh nhiều đợt thanh toán bổ sung.</w:t>
            </w:r>
          </w:p>
          <w:p w14:paraId="1034740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ông được hoàn tiền vượt quá số tiền đã thanh toán.</w:t>
            </w:r>
          </w:p>
          <w:p w14:paraId="4754CC2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c>
      </w:tr>
      <w:tr w:rsidR="00181AE0" w:rsidRPr="00C65432" w14:paraId="4E1DC714"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2B71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962BD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676B2587" w14:textId="0C38BB25"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4FADB010" wp14:editId="2F27376E">
            <wp:extent cx="4310743" cy="7206814"/>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14153" cy="7212515"/>
                    </a:xfrm>
                    <a:prstGeom prst="rect">
                      <a:avLst/>
                    </a:prstGeom>
                    <a:noFill/>
                    <a:ln>
                      <a:noFill/>
                    </a:ln>
                  </pic:spPr>
                </pic:pic>
              </a:graphicData>
            </a:graphic>
          </wp:inline>
        </w:drawing>
      </w:r>
    </w:p>
    <w:p w14:paraId="148B8F07" w14:textId="45A66B9E" w:rsidR="00B576CF" w:rsidRPr="00C65432" w:rsidRDefault="00B576CF" w:rsidP="00C65432">
      <w:pPr>
        <w:pStyle w:val="Heading3"/>
        <w:spacing w:after="40"/>
        <w:rPr>
          <w:rFonts w:cs="Times New Roman"/>
          <w:color w:val="auto"/>
          <w:lang w:eastAsia="zh-CN"/>
        </w:rPr>
      </w:pPr>
      <w:bookmarkStart w:id="67" w:name="_Toc213622830"/>
      <w:r w:rsidRPr="00C65432">
        <w:rPr>
          <w:rFonts w:cs="Times New Roman"/>
          <w:color w:val="auto"/>
          <w:lang w:eastAsia="zh-CN"/>
        </w:rPr>
        <w:t>Thanh toán nhà cung cấp</w:t>
      </w:r>
      <w:bookmarkEnd w:id="67"/>
      <w:r w:rsidRPr="00C65432">
        <w:rPr>
          <w:rFonts w:cs="Times New Roman"/>
          <w:color w:val="auto"/>
          <w:lang w:eastAsia="zh-CN"/>
        </w:rPr>
        <w:t> </w:t>
      </w:r>
    </w:p>
    <w:p w14:paraId="48FAB0F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84"/>
        <w:gridCol w:w="7366"/>
      </w:tblGrid>
      <w:tr w:rsidR="00181AE0" w:rsidRPr="00C65432" w14:paraId="0F012D3A"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64FBF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3A1C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2</w:t>
            </w:r>
          </w:p>
        </w:tc>
      </w:tr>
      <w:tr w:rsidR="00181AE0" w:rsidRPr="00C65432" w14:paraId="002B4F9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0C1D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884E2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anh toán nhà cung cấp</w:t>
            </w:r>
          </w:p>
        </w:tc>
      </w:tr>
      <w:tr w:rsidR="00181AE0" w:rsidRPr="00C65432" w14:paraId="749B33A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82AE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2560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nhân viên bán hàng hoặc chủ cửa hàng,ôi muốn thực hiện thanh toán cho nhà cung cấp theo đơn nhập hàng để đảm bảo quản lý chi phí và công nợ chính xác.</w:t>
            </w:r>
          </w:p>
        </w:tc>
      </w:tr>
      <w:tr w:rsidR="00181AE0" w:rsidRPr="00C65432" w14:paraId="01F8D12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1942F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9F71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ân viên, chủ</w:t>
            </w:r>
          </w:p>
        </w:tc>
      </w:tr>
      <w:tr w:rsidR="00181AE0" w:rsidRPr="00C65432" w14:paraId="5206EDA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D638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60AE2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5F9ACFFF"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822C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BB1A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Thanh toán Nhà cung ” từ danh sách đơn nhập hoặc hóa đơn chưa thanh toán.</w:t>
            </w:r>
          </w:p>
        </w:tc>
      </w:tr>
      <w:tr w:rsidR="00181AE0" w:rsidRPr="00C65432" w14:paraId="59E73A7C"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A475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00EA44" w14:textId="77777777" w:rsidR="00B576CF" w:rsidRPr="00C65432" w:rsidRDefault="00B576CF" w:rsidP="00015270">
            <w:pPr>
              <w:numPr>
                <w:ilvl w:val="0"/>
                <w:numId w:val="27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nhập hàng đã được lập và duyệt.</w:t>
            </w:r>
          </w:p>
          <w:p w14:paraId="64281BFA" w14:textId="77777777" w:rsidR="00B576CF" w:rsidRPr="00C65432" w:rsidRDefault="00B576CF" w:rsidP="00015270">
            <w:pPr>
              <w:numPr>
                <w:ilvl w:val="0"/>
                <w:numId w:val="27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ó thông tin nhà cung cấp, số tiền cần thanh toán, và (nếu có) công nợ còn lại.</w:t>
            </w:r>
          </w:p>
          <w:p w14:paraId="71C62786" w14:textId="77777777" w:rsidR="00B576CF" w:rsidRPr="00C65432" w:rsidRDefault="00B576CF" w:rsidP="00015270">
            <w:pPr>
              <w:numPr>
                <w:ilvl w:val="0"/>
                <w:numId w:val="27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quyền thực hiện thanh toán.</w:t>
            </w:r>
          </w:p>
        </w:tc>
      </w:tr>
      <w:tr w:rsidR="00181AE0" w:rsidRPr="00C65432" w14:paraId="542321D7"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BB9C2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62A710" w14:textId="77777777" w:rsidR="00B576CF" w:rsidRPr="00C65432" w:rsidRDefault="00B576CF" w:rsidP="00015270">
            <w:pPr>
              <w:numPr>
                <w:ilvl w:val="0"/>
                <w:numId w:val="27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Giao dịch chi tiền được ghi nhận.</w:t>
            </w:r>
          </w:p>
          <w:p w14:paraId="01AFE64F" w14:textId="77777777" w:rsidR="00B576CF" w:rsidRPr="00C65432" w:rsidRDefault="00B576CF" w:rsidP="00015270">
            <w:pPr>
              <w:numPr>
                <w:ilvl w:val="0"/>
                <w:numId w:val="27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ông nợ NCC được cập nhật.</w:t>
            </w:r>
            <w:r w:rsidRPr="00C65432">
              <w:rPr>
                <w:rFonts w:ascii="Times New Roman" w:eastAsia="Times New Roman" w:hAnsi="Times New Roman" w:cs="Times New Roman"/>
                <w:szCs w:val="24"/>
                <w:lang w:eastAsia="zh-CN"/>
              </w:rPr>
              <w:br/>
              <w:t>Phiếu chi hoặc chứng từ thanh toán được sinh ra (nếu có).</w:t>
            </w:r>
          </w:p>
        </w:tc>
      </w:tr>
      <w:tr w:rsidR="00181AE0" w:rsidRPr="00C65432" w14:paraId="5FD9435E"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D6175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A341B"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danh sách đơn nhập hoặc chi tiết một đơn nhập hàng.</w:t>
            </w:r>
          </w:p>
          <w:p w14:paraId="1BBDBEEF"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tin: tên NCC, tổng tiền, số tiền đã thanh toán, số còn nợ.</w:t>
            </w:r>
          </w:p>
          <w:p w14:paraId="5952A978"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phương thức thanh toán.</w:t>
            </w:r>
          </w:p>
          <w:p w14:paraId="533C47D8"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ập số tiền muốn thanh toán.</w:t>
            </w:r>
          </w:p>
          <w:p w14:paraId="4A9D0ED9"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ác nhận thanh toán.</w:t>
            </w:r>
          </w:p>
          <w:p w14:paraId="064F6B75"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ghi nhận giao dịch, cập nhật công nợ NCC và trạng thái thanh toán của đơn nhập.</w:t>
            </w:r>
          </w:p>
          <w:p w14:paraId="2FDA2C11" w14:textId="77777777" w:rsidR="00B576CF" w:rsidRPr="00C65432" w:rsidRDefault="00B576CF" w:rsidP="00015270">
            <w:pPr>
              <w:numPr>
                <w:ilvl w:val="0"/>
                <w:numId w:val="27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in hoặc xuất phiếu chi / chứng từ thanh toán (nếu được yêu cầu)</w:t>
            </w:r>
          </w:p>
        </w:tc>
      </w:tr>
      <w:tr w:rsidR="00181AE0" w:rsidRPr="00C65432" w14:paraId="1F9DDB77"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A5A0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C48B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ếu tiền mặt → Nhập số tiền</w:t>
            </w:r>
          </w:p>
          <w:p w14:paraId="3E5F22B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b. Nếu chuyển khoản → tạo mã giao dịch hoặc QR code tương ứng với số tiền</w:t>
            </w:r>
          </w:p>
          <w:p w14:paraId="62C4DA0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gười dùng chọn thanh toán một phần → hệ thống ghi nhận số tiền đã trả.</w:t>
            </w:r>
          </w:p>
          <w:p w14:paraId="34EDBDF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b. Nếu chọn thanh toán toàn bộ → Ghi nhận toàn bộ số tiền.</w:t>
            </w:r>
          </w:p>
        </w:tc>
      </w:tr>
      <w:tr w:rsidR="00181AE0" w:rsidRPr="00C65432" w14:paraId="722D16F6" w14:textId="77777777" w:rsidTr="00B576CF">
        <w:trPr>
          <w:trHeight w:val="20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92E3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DA5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6b. Lỗi kết nối ngân hàng hoặc không xác nhận được giao dịch → hiển thị “Thanh toán thất bại, vui lòng thử lại”.</w:t>
            </w:r>
          </w:p>
          <w:p w14:paraId="6077E22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Người dùng hủy giao dịch trước khi xác nhận → quay lại trạng thái chờ thanh toán, không lưu dữ liệu.</w:t>
            </w:r>
          </w:p>
        </w:tc>
      </w:tr>
      <w:tr w:rsidR="00181AE0" w:rsidRPr="00C65432" w14:paraId="71D5091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D6DF2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3C3B9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ổng số tiền thanh toán không vượt quá giá trị đơn nhập.</w:t>
            </w:r>
          </w:p>
          <w:p w14:paraId="6DC6772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c>
      </w:tr>
      <w:tr w:rsidR="00181AE0" w:rsidRPr="00C65432" w14:paraId="5EA2AD95"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CA00E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0B5F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536EA50E" w14:textId="77777777" w:rsidR="00B576CF" w:rsidRPr="00C65432" w:rsidRDefault="00B576CF" w:rsidP="00C65432">
      <w:pPr>
        <w:spacing w:before="40" w:after="40" w:line="240" w:lineRule="auto"/>
        <w:jc w:val="left"/>
        <w:rPr>
          <w:rFonts w:ascii="Times New Roman" w:eastAsia="Times New Roman" w:hAnsi="Times New Roman" w:cs="Times New Roman"/>
          <w:b/>
          <w:bCs/>
          <w:szCs w:val="24"/>
          <w:lang w:val="vi-VN"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55483246" wp14:editId="191AC3BC">
            <wp:extent cx="4889500" cy="8229600"/>
            <wp:effectExtent l="0" t="0" r="635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889500" cy="8229600"/>
                    </a:xfrm>
                    <a:prstGeom prst="rect">
                      <a:avLst/>
                    </a:prstGeom>
                    <a:noFill/>
                    <a:ln>
                      <a:noFill/>
                    </a:ln>
                  </pic:spPr>
                </pic:pic>
              </a:graphicData>
            </a:graphic>
          </wp:inline>
        </w:drawing>
      </w:r>
    </w:p>
    <w:p w14:paraId="2E97F609" w14:textId="72737C26" w:rsidR="00B576CF" w:rsidRPr="00C65432" w:rsidRDefault="00B576CF" w:rsidP="00C65432">
      <w:pPr>
        <w:pStyle w:val="Heading3"/>
        <w:spacing w:after="40"/>
        <w:rPr>
          <w:rFonts w:cs="Times New Roman"/>
          <w:color w:val="auto"/>
          <w:lang w:eastAsia="zh-CN"/>
        </w:rPr>
      </w:pPr>
      <w:bookmarkStart w:id="68" w:name="_Toc213622831"/>
      <w:r w:rsidRPr="00C65432">
        <w:rPr>
          <w:rFonts w:cs="Times New Roman"/>
          <w:color w:val="auto"/>
          <w:lang w:eastAsia="zh-CN"/>
        </w:rPr>
        <w:lastRenderedPageBreak/>
        <w:t>Hoàn tiền</w:t>
      </w:r>
      <w:bookmarkEnd w:id="68"/>
    </w:p>
    <w:tbl>
      <w:tblPr>
        <w:tblW w:w="0" w:type="auto"/>
        <w:tblCellMar>
          <w:top w:w="15" w:type="dxa"/>
          <w:left w:w="15" w:type="dxa"/>
          <w:bottom w:w="15" w:type="dxa"/>
          <w:right w:w="15" w:type="dxa"/>
        </w:tblCellMar>
        <w:tblLook w:val="04A0" w:firstRow="1" w:lastRow="0" w:firstColumn="1" w:lastColumn="0" w:noHBand="0" w:noVBand="1"/>
      </w:tblPr>
      <w:tblGrid>
        <w:gridCol w:w="1941"/>
        <w:gridCol w:w="7409"/>
      </w:tblGrid>
      <w:tr w:rsidR="00181AE0" w:rsidRPr="00C65432" w14:paraId="6F824AC3" w14:textId="77777777" w:rsidTr="00B576CF">
        <w:trPr>
          <w:trHeight w:val="76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691D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D66F8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3</w:t>
            </w:r>
          </w:p>
        </w:tc>
      </w:tr>
      <w:tr w:rsidR="00181AE0" w:rsidRPr="00C65432" w14:paraId="56CD38CE" w14:textId="77777777" w:rsidTr="00B576CF">
        <w:trPr>
          <w:trHeight w:val="7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B132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9B746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oàn tiền</w:t>
            </w:r>
          </w:p>
        </w:tc>
      </w:tr>
      <w:tr w:rsidR="00181AE0" w:rsidRPr="00C65432" w14:paraId="26469FF4" w14:textId="77777777" w:rsidTr="00B576CF">
        <w:trPr>
          <w:trHeight w:val="1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9292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D843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nhân viên bán hàng hoặc chủ cửa hàng, tôi muốn xử lý hoàn tiền khi khách hàng trả hàng hoặc đơn hàng bị hủy, để đảm bảo công nợ và dòng tiền phản ánh đúng thực tế.</w:t>
            </w:r>
          </w:p>
        </w:tc>
      </w:tr>
      <w:tr w:rsidR="00181AE0" w:rsidRPr="00C65432" w14:paraId="5D34E7B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73294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3A09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ân viên, chủ</w:t>
            </w:r>
          </w:p>
        </w:tc>
      </w:tr>
      <w:tr w:rsidR="00181AE0" w:rsidRPr="00C65432" w14:paraId="583761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AA6B6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6A43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edium</w:t>
            </w:r>
          </w:p>
        </w:tc>
      </w:tr>
      <w:tr w:rsidR="00181AE0" w:rsidRPr="00C65432" w14:paraId="7974626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50F5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4A8F9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Hoàn tiền” từ đơn bán hoặc phiếu thanh toán.</w:t>
            </w:r>
          </w:p>
        </w:tc>
      </w:tr>
      <w:tr w:rsidR="00181AE0" w:rsidRPr="00C65432" w14:paraId="7D1E0B69"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F030F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93068A" w14:textId="77777777" w:rsidR="00B576CF" w:rsidRPr="00C65432" w:rsidRDefault="00B576CF" w:rsidP="00015270">
            <w:pPr>
              <w:numPr>
                <w:ilvl w:val="0"/>
                <w:numId w:val="27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hàng đã có giao dịch thanh toán.</w:t>
            </w:r>
          </w:p>
          <w:p w14:paraId="386EA650" w14:textId="77777777" w:rsidR="00B576CF" w:rsidRPr="00C65432" w:rsidRDefault="00B576CF" w:rsidP="00015270">
            <w:pPr>
              <w:numPr>
                <w:ilvl w:val="0"/>
                <w:numId w:val="27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bị hủy hoặc phát sinh nghiệp vụ trả hàng.</w:t>
            </w:r>
          </w:p>
          <w:p w14:paraId="07EF29AA" w14:textId="77777777" w:rsidR="00B576CF" w:rsidRPr="00C65432" w:rsidRDefault="00B576CF" w:rsidP="00015270">
            <w:pPr>
              <w:numPr>
                <w:ilvl w:val="0"/>
                <w:numId w:val="27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tiền hoàn không vượt quá số tiền đã thanh toán.</w:t>
            </w:r>
          </w:p>
        </w:tc>
      </w:tr>
      <w:tr w:rsidR="00181AE0" w:rsidRPr="00C65432" w14:paraId="2F516E58"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8C53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38602" w14:textId="77777777" w:rsidR="00B576CF" w:rsidRPr="00C65432" w:rsidRDefault="00B576CF" w:rsidP="00015270">
            <w:pPr>
              <w:numPr>
                <w:ilvl w:val="0"/>
                <w:numId w:val="27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Giao dịch hoàn tiền được ghi nhận.</w:t>
            </w:r>
          </w:p>
          <w:p w14:paraId="7158D430" w14:textId="77777777" w:rsidR="00B576CF" w:rsidRPr="00C65432" w:rsidRDefault="00B576CF" w:rsidP="00015270">
            <w:pPr>
              <w:numPr>
                <w:ilvl w:val="0"/>
                <w:numId w:val="27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dư công nợ khách hàng được điều chỉnh.</w:t>
            </w:r>
          </w:p>
          <w:p w14:paraId="77D130FE" w14:textId="77777777" w:rsidR="00B576CF" w:rsidRPr="00C65432" w:rsidRDefault="00B576CF" w:rsidP="00015270">
            <w:pPr>
              <w:numPr>
                <w:ilvl w:val="0"/>
                <w:numId w:val="27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iên lai hoàn tiền được tạo (nếu có)</w:t>
            </w:r>
          </w:p>
        </w:tc>
      </w:tr>
      <w:tr w:rsidR="00181AE0" w:rsidRPr="00C65432" w14:paraId="285BF300"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02F95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544FF"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đơn cần hoàn tiền.</w:t>
            </w:r>
          </w:p>
          <w:p w14:paraId="5BD4A6CE"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tin thanh toán trước đó: tên, tổng tiền, phương thức.</w:t>
            </w:r>
          </w:p>
          <w:p w14:paraId="08100135"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ập số tiền hoàn, lý do hoàn tiền.</w:t>
            </w:r>
          </w:p>
          <w:p w14:paraId="690B15F5"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phương thức hoàn tiền</w:t>
            </w:r>
          </w:p>
          <w:p w14:paraId="695651AF"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ghi nhận giao dịch hoàn tiền, cập nhật công nợ khách hàng.</w:t>
            </w:r>
          </w:p>
          <w:p w14:paraId="2F88A62E" w14:textId="77777777" w:rsidR="00B576CF" w:rsidRPr="00C65432" w:rsidRDefault="00B576CF" w:rsidP="00015270">
            <w:pPr>
              <w:numPr>
                <w:ilvl w:val="0"/>
                <w:numId w:val="27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in hoặc lưu phiếu hoàn tiền.</w:t>
            </w:r>
          </w:p>
        </w:tc>
      </w:tr>
      <w:tr w:rsidR="00181AE0" w:rsidRPr="00C65432" w14:paraId="586867F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861AF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673D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ếu tiền mặt → nhập số tiền</w:t>
            </w:r>
          </w:p>
          <w:p w14:paraId="1957CD3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b. Nếu chuyển khoản → Tạo mã giao dịch hoặc QR code tương ứng số tiền.</w:t>
            </w:r>
          </w:p>
        </w:tc>
      </w:tr>
      <w:tr w:rsidR="00181AE0" w:rsidRPr="00C65432" w14:paraId="70FB6131" w14:textId="77777777" w:rsidTr="00B576CF">
        <w:trPr>
          <w:trHeight w:val="15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6A007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FDD5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Lỗi kết nối ngân hàng → hiển thị “Không thể thực hiện hoàn tiền, vui lòng thử lại.”</w:t>
            </w:r>
            <w:r w:rsidRPr="00C65432">
              <w:rPr>
                <w:rFonts w:ascii="Times New Roman" w:eastAsia="Times New Roman" w:hAnsi="Times New Roman" w:cs="Times New Roman"/>
                <w:szCs w:val="24"/>
                <w:lang w:eastAsia="zh-CN"/>
              </w:rPr>
              <w:br/>
              <w:t xml:space="preserve"> 5b. Số tiền hoàn vượt quá giới hạn → hiển thị cảnh báo và yêu cầu phê duyệt của chủ cửa hàng.</w:t>
            </w:r>
          </w:p>
        </w:tc>
      </w:tr>
      <w:tr w:rsidR="00181AE0" w:rsidRPr="00C65432" w14:paraId="7A656D3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CC880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BCF9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p w14:paraId="51A6786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c>
      </w:tr>
      <w:tr w:rsidR="00181AE0" w:rsidRPr="00C65432" w14:paraId="1ECDC7AD"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1ADAF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4F6B2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577206E5" w14:textId="4B2960E5"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4DBD86D0" wp14:editId="5DFCED53">
            <wp:extent cx="4889500" cy="8229600"/>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89500" cy="8229600"/>
                    </a:xfrm>
                    <a:prstGeom prst="rect">
                      <a:avLst/>
                    </a:prstGeom>
                    <a:noFill/>
                    <a:ln>
                      <a:noFill/>
                    </a:ln>
                  </pic:spPr>
                </pic:pic>
              </a:graphicData>
            </a:graphic>
          </wp:inline>
        </w:drawing>
      </w:r>
    </w:p>
    <w:p w14:paraId="6136D52D" w14:textId="77777777" w:rsidR="00B576CF" w:rsidRPr="00C65432" w:rsidRDefault="00B576CF" w:rsidP="00C65432">
      <w:pPr>
        <w:spacing w:before="40" w:after="40"/>
        <w:rPr>
          <w:rFonts w:ascii="Times New Roman" w:hAnsi="Times New Roman" w:cs="Times New Roman"/>
          <w:szCs w:val="24"/>
          <w:lang w:val="vi-VN"/>
        </w:rPr>
      </w:pPr>
    </w:p>
    <w:p w14:paraId="0526E1AB" w14:textId="6A17672F" w:rsidR="00FE4CCB" w:rsidRPr="00C65432" w:rsidRDefault="00C55FA9" w:rsidP="00C65432">
      <w:pPr>
        <w:pStyle w:val="Heading2"/>
        <w:spacing w:before="40" w:after="40"/>
        <w:rPr>
          <w:rFonts w:ascii="Times New Roman" w:hAnsi="Times New Roman" w:cs="Times New Roman"/>
          <w:color w:val="auto"/>
          <w:szCs w:val="24"/>
          <w:lang w:val="vi-VN"/>
        </w:rPr>
      </w:pPr>
      <w:bookmarkStart w:id="69" w:name="_Toc213622832"/>
      <w:r w:rsidRPr="00C65432">
        <w:rPr>
          <w:rFonts w:ascii="Times New Roman" w:hAnsi="Times New Roman" w:cs="Times New Roman"/>
          <w:color w:val="auto"/>
          <w:szCs w:val="24"/>
        </w:rPr>
        <w:t>Quản</w:t>
      </w:r>
      <w:r w:rsidRPr="00C65432">
        <w:rPr>
          <w:rFonts w:ascii="Times New Roman" w:hAnsi="Times New Roman" w:cs="Times New Roman"/>
          <w:color w:val="auto"/>
          <w:szCs w:val="24"/>
          <w:lang w:val="vi-VN"/>
        </w:rPr>
        <w:t xml:space="preserve"> lý công nợ</w:t>
      </w:r>
      <w:bookmarkEnd w:id="69"/>
    </w:p>
    <w:p w14:paraId="75FB3897" w14:textId="29E818AA" w:rsidR="00B576CF" w:rsidRPr="00C65432" w:rsidRDefault="00B576CF" w:rsidP="00C65432">
      <w:pPr>
        <w:pStyle w:val="NormalWeb"/>
        <w:spacing w:before="40" w:beforeAutospacing="0" w:after="40" w:afterAutospacing="0"/>
        <w:jc w:val="both"/>
        <w:rPr>
          <w:shd w:val="clear" w:color="auto" w:fill="FFFFFF"/>
          <w:lang w:val="vi-VN"/>
        </w:rPr>
      </w:pPr>
      <w:r w:rsidRPr="00C65432">
        <w:rPr>
          <w:shd w:val="clear" w:color="auto" w:fill="FFFFFF"/>
          <w:lang w:val="vi-VN"/>
        </w:rPr>
        <w:t>a, Mô tả khái quát</w:t>
      </w:r>
    </w:p>
    <w:p w14:paraId="7EE1368B" w14:textId="56BEEF9D" w:rsidR="00C55FA9" w:rsidRPr="00C65432" w:rsidRDefault="00C55FA9" w:rsidP="00C65432">
      <w:pPr>
        <w:pStyle w:val="NormalWeb"/>
        <w:spacing w:before="40" w:beforeAutospacing="0" w:after="40" w:afterAutospacing="0"/>
        <w:jc w:val="both"/>
        <w:rPr>
          <w:shd w:val="clear" w:color="auto" w:fill="FFFFFF"/>
          <w:lang w:val="vi-VN"/>
        </w:rPr>
      </w:pPr>
      <w:r w:rsidRPr="00C65432">
        <w:rPr>
          <w:shd w:val="clear" w:color="auto" w:fill="FFFFFF"/>
        </w:rPr>
        <w:t>Phân hệ Quản lý công nợ giúp cửa hàng theo dõi toàn diện các khoản phải thu từ khách hàng và phải trả cho nhà cung cấp. Hệ thống tự động ghi nhận công nợ phát sinh, cập nhật thanh toán, gửi cảnh báo và hỗ trợ lập báo cáo, đối chiếu định kỳ. Với các quy tắc nghiệp cụ thể (như chỉ áp dụng cho khách hàng thân thiết), phân hệ đảm bảo tính chính xác, minh bạch và kiểm soát rủi ro tín dụng hiệu quả.</w:t>
      </w:r>
    </w:p>
    <w:p w14:paraId="4CD4291E" w14:textId="7CB7DE01" w:rsidR="00B576CF" w:rsidRPr="00C65432" w:rsidRDefault="00B576CF" w:rsidP="00C65432">
      <w:pPr>
        <w:pStyle w:val="NormalWeb"/>
        <w:spacing w:before="40" w:beforeAutospacing="0" w:after="40" w:afterAutospacing="0"/>
        <w:jc w:val="both"/>
        <w:rPr>
          <w:shd w:val="clear" w:color="auto" w:fill="FFFFFF"/>
          <w:lang w:val="vi-VN"/>
        </w:rPr>
      </w:pPr>
      <w:r w:rsidRPr="00C65432">
        <w:rPr>
          <w:shd w:val="clear" w:color="auto" w:fill="FFFFFF"/>
          <w:lang w:val="vi-VN"/>
        </w:rPr>
        <w:t>b,</w:t>
      </w:r>
      <w:r w:rsidRPr="00C65432">
        <w:t xml:space="preserve"> (Đưa ra hình phân rã UC)</w:t>
      </w:r>
    </w:p>
    <w:p w14:paraId="481897CE" w14:textId="3AB3E3C6" w:rsidR="00C55FA9" w:rsidRPr="00C65432" w:rsidRDefault="00C55FA9" w:rsidP="00C65432">
      <w:pPr>
        <w:pStyle w:val="NormalWeb"/>
        <w:spacing w:before="40" w:beforeAutospacing="0" w:after="40" w:afterAutospacing="0"/>
        <w:jc w:val="both"/>
        <w:rPr>
          <w:lang w:val="vi-VN"/>
        </w:rPr>
      </w:pPr>
      <w:r w:rsidRPr="00C65432">
        <w:rPr>
          <w:noProof/>
          <w:bdr w:val="none" w:sz="0" w:space="0" w:color="auto" w:frame="1"/>
        </w:rPr>
        <w:drawing>
          <wp:inline distT="0" distB="0" distL="0" distR="0" wp14:anchorId="0C0C24C7" wp14:editId="52B31184">
            <wp:extent cx="5735955" cy="5590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5955" cy="5590540"/>
                    </a:xfrm>
                    <a:prstGeom prst="rect">
                      <a:avLst/>
                    </a:prstGeom>
                    <a:noFill/>
                    <a:ln>
                      <a:noFill/>
                    </a:ln>
                  </pic:spPr>
                </pic:pic>
              </a:graphicData>
            </a:graphic>
          </wp:inline>
        </w:drawing>
      </w:r>
    </w:p>
    <w:p w14:paraId="51405D77" w14:textId="59307CEE" w:rsidR="00C55FA9" w:rsidRPr="00C65432" w:rsidRDefault="00A84DF5" w:rsidP="00C65432">
      <w:pPr>
        <w:pStyle w:val="Heading3"/>
        <w:spacing w:after="40"/>
        <w:rPr>
          <w:rFonts w:cs="Times New Roman"/>
          <w:color w:val="auto"/>
          <w:lang w:val="vi-VN"/>
        </w:rPr>
      </w:pPr>
      <w:bookmarkStart w:id="70" w:name="_Toc213622833"/>
      <w:r w:rsidRPr="00C65432">
        <w:rPr>
          <w:rFonts w:cs="Times New Roman"/>
          <w:color w:val="auto"/>
          <w:lang w:val="vi-VN"/>
        </w:rPr>
        <w:t>Business rules</w:t>
      </w:r>
      <w:bookmarkEnd w:id="70"/>
    </w:p>
    <w:p w14:paraId="27B6FABE" w14:textId="77777777" w:rsidR="003E1C4C" w:rsidRPr="00C65432" w:rsidRDefault="003E1C4C"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722"/>
        <w:gridCol w:w="36"/>
        <w:gridCol w:w="6582"/>
      </w:tblGrid>
      <w:tr w:rsidR="00181AE0" w:rsidRPr="00C65432" w14:paraId="11E25287" w14:textId="77777777" w:rsidTr="00E232BD">
        <w:trPr>
          <w:trHeight w:val="675"/>
        </w:trPr>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60" w:type="dxa"/>
              <w:left w:w="0" w:type="dxa"/>
              <w:bottom w:w="160" w:type="dxa"/>
              <w:right w:w="240" w:type="dxa"/>
            </w:tcMar>
            <w:hideMark/>
          </w:tcPr>
          <w:p w14:paraId="31BE0E29" w14:textId="77777777" w:rsidR="00E214A7" w:rsidRPr="00C65432" w:rsidRDefault="00E214A7"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lastRenderedPageBreak/>
              <w:t>Business Requirement</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Pr>
          <w:p w14:paraId="3281F3C4" w14:textId="77777777" w:rsidR="00E214A7" w:rsidRPr="00C65432" w:rsidRDefault="00E214A7" w:rsidP="00C65432">
            <w:pPr>
              <w:spacing w:before="40" w:after="40" w:line="240" w:lineRule="auto"/>
              <w:jc w:val="center"/>
              <w:rPr>
                <w:rFonts w:ascii="Times New Roman" w:eastAsia="Times New Roman" w:hAnsi="Times New Roman" w:cs="Times New Roman"/>
                <w:b/>
                <w:bCs/>
                <w:szCs w:val="24"/>
                <w:lang w:eastAsia="zh-CN"/>
              </w:rPr>
            </w:pP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60" w:type="dxa"/>
              <w:left w:w="240" w:type="dxa"/>
              <w:bottom w:w="160" w:type="dxa"/>
              <w:right w:w="240" w:type="dxa"/>
            </w:tcMar>
            <w:hideMark/>
          </w:tcPr>
          <w:p w14:paraId="63320B24" w14:textId="6E5E4B77" w:rsidR="00E214A7" w:rsidRPr="00C65432" w:rsidRDefault="00E214A7"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639B6EAB" w14:textId="77777777" w:rsidTr="00E214A7">
        <w:trPr>
          <w:trHeight w:val="2344"/>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3284AE7B"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Quản lý hồ sơ và điều kiện công nợ khách hàng</w:t>
            </w:r>
          </w:p>
        </w:tc>
        <w:tc>
          <w:tcPr>
            <w:tcW w:w="0" w:type="auto"/>
            <w:tcBorders>
              <w:top w:val="single" w:sz="8" w:space="0" w:color="000000"/>
              <w:left w:val="single" w:sz="8" w:space="0" w:color="000000"/>
              <w:bottom w:val="single" w:sz="8" w:space="0" w:color="000000"/>
              <w:right w:val="single" w:sz="8" w:space="0" w:color="000000"/>
            </w:tcBorders>
          </w:tcPr>
          <w:p w14:paraId="20F41292"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27266952" w14:textId="3E717075"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khách hàng phải được gán một "Mã định danh" duy nhất trong hệ thống.</w:t>
            </w:r>
          </w:p>
          <w:p w14:paraId="07A330F4"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khách hàng chỉ có một "Hồ sơ công nợ" riêng biệt.</w:t>
            </w:r>
          </w:p>
          <w:p w14:paraId="1A99C308"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ức năng "Quản lý công nợ" chỉ được kích hoạt khi khách hàng có từ 2 "Giao dịch mua hàng" trở lên.</w:t>
            </w:r>
          </w:p>
          <w:p w14:paraId="17DBBAD6"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ruy cập vào chức năng công nợ của khách hàng chưa đủ 2 giao dịch, hệ thống phải hiển thị thông báo: "Khách hàng chưa đủ điều kiện để tạo công nợ."</w:t>
            </w:r>
          </w:p>
        </w:tc>
      </w:tr>
      <w:tr w:rsidR="00181AE0" w:rsidRPr="00C65432" w14:paraId="0952FD10" w14:textId="77777777" w:rsidTr="00E214A7">
        <w:trPr>
          <w:trHeight w:val="48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5CF18889"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ự động phát sinh và cập nhật công nợ</w:t>
            </w:r>
          </w:p>
        </w:tc>
        <w:tc>
          <w:tcPr>
            <w:tcW w:w="0" w:type="auto"/>
            <w:tcBorders>
              <w:top w:val="single" w:sz="8" w:space="0" w:color="000000"/>
              <w:left w:val="single" w:sz="8" w:space="0" w:color="000000"/>
              <w:bottom w:val="single" w:sz="8" w:space="0" w:color="000000"/>
              <w:right w:val="single" w:sz="8" w:space="0" w:color="000000"/>
            </w:tcBorders>
          </w:tcPr>
          <w:p w14:paraId="197D29A4"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390FD79F" w14:textId="4E792B41"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ột bản ghi "Công nợ" phải được tự động tạo khi một "Giao dịch bán hàng" được ghi nhận với trạng thái "Chưa thanh toán đầy đủ".</w:t>
            </w:r>
          </w:p>
          <w:p w14:paraId="2FCFBF29"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ột bản ghi "Công nợ" phải được tự động tạo khi một "Giao dịch nhập hàng" từ nhà cung cấp được hoàn tất.</w:t>
            </w:r>
          </w:p>
          <w:p w14:paraId="4FE55DE9"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Giao dịch thanh toán" (tiền mặt/chuyển khoản) phải được ghi nhận để cập nhật "Trạng thái nợ" của công nợ liên quan.</w:t>
            </w:r>
          </w:p>
          <w:p w14:paraId="2D50A191"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dư công nợ" phải được hệ thống tự động tính toán lại ngay lập tức sau mỗi lần có giao dịch thanh toán hoặc điều chỉnh.</w:t>
            </w:r>
          </w:p>
        </w:tc>
      </w:tr>
      <w:tr w:rsidR="00181AE0" w:rsidRPr="00C65432" w14:paraId="1B9E13F9" w14:textId="77777777" w:rsidTr="00E214A7">
        <w:trPr>
          <w:trHeight w:val="48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4FC309EE"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Kiểm soát quyền điều chỉnh và lưu vết lịch sử</w:t>
            </w:r>
          </w:p>
        </w:tc>
        <w:tc>
          <w:tcPr>
            <w:tcW w:w="0" w:type="auto"/>
            <w:tcBorders>
              <w:top w:val="single" w:sz="8" w:space="0" w:color="000000"/>
              <w:left w:val="single" w:sz="8" w:space="0" w:color="000000"/>
              <w:bottom w:val="single" w:sz="8" w:space="0" w:color="000000"/>
              <w:right w:val="single" w:sz="8" w:space="0" w:color="000000"/>
            </w:tcBorders>
          </w:tcPr>
          <w:p w14:paraId="05DB36A7"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0860D55E" w14:textId="71B347ED"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dùng có quyền "Chủ" được hiển thị và có thể thao tác các chức năng "Điều chỉnh nợ" và "Gia hạn nợ".</w:t>
            </w:r>
          </w:p>
          <w:p w14:paraId="05E62BD4"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y đổi về số tiền nợ, hạn nợ, hoặc trạng thái nợ phải được ghi lại tự động vào bảng "Lịch sử thay đổi công nợ".</w:t>
            </w:r>
          </w:p>
          <w:p w14:paraId="6A2C0BBA"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lần "Cập nhật thanh toán" phải ghi lại "Thời gian", "Hình thức thanh toán", và "Người thực hiện" vào lịch sử công nợ.</w:t>
            </w:r>
          </w:p>
          <w:p w14:paraId="36CAC2C0"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Điều chỉnh công nợ" sau khi đối chiếu phải được lưu lại "Người thực hiện", "Lý do", và "Thời gian điều chỉnh".</w:t>
            </w:r>
          </w:p>
        </w:tc>
      </w:tr>
      <w:tr w:rsidR="00181AE0" w:rsidRPr="00C65432" w14:paraId="43F8C8EC" w14:textId="77777777" w:rsidTr="00E214A7">
        <w:trPr>
          <w:trHeight w:val="63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1A70F13B"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ấu hình chính sách nợ và gửi cảnh báo tự động</w:t>
            </w:r>
          </w:p>
        </w:tc>
        <w:tc>
          <w:tcPr>
            <w:tcW w:w="0" w:type="auto"/>
            <w:tcBorders>
              <w:top w:val="single" w:sz="8" w:space="0" w:color="000000"/>
              <w:left w:val="single" w:sz="8" w:space="0" w:color="000000"/>
              <w:bottom w:val="single" w:sz="8" w:space="0" w:color="000000"/>
              <w:right w:val="single" w:sz="8" w:space="0" w:color="000000"/>
            </w:tcBorders>
          </w:tcPr>
          <w:p w14:paraId="4B8C530B"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79E319A1" w14:textId="45CC5958"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quyền "Chủ" được phép truy cập vào màn hình "Cấu hình chính sách nợ".</w:t>
            </w:r>
          </w:p>
          <w:p w14:paraId="185B3458"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Chính sách nợ" bắt buộc phải có các trường: "Số ngày cho nợ", "Mức lãi phạt", và "Mẫu nội dung nhắc nợ".</w:t>
            </w:r>
          </w:p>
          <w:p w14:paraId="7DF3DB5F"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phải tự động gửi "Cảnh báo công nợ đến hạn" dựa trên chính sách được cấu hình.</w:t>
            </w:r>
          </w:p>
          <w:p w14:paraId="0F33CFB0"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phải hỗ trợ cài đặt ít nhất 3 kênh nhận cảnh báo: "Ứng dụng nội bộ", "Zalo", và "Email".</w:t>
            </w:r>
          </w:p>
          <w:p w14:paraId="51B3564C"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sách "Công nợ đến hạn/quá hạn" phải được cập nhật và hiển thị theo thời gian thực.</w:t>
            </w:r>
          </w:p>
          <w:p w14:paraId="680286C3"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lần "Gửi nhắc nợ" phải được ghi nhận "Người gửi", "Thời gian gửi", "Kênh gửi", và "Nội dung" đã gửi.</w:t>
            </w:r>
          </w:p>
        </w:tc>
      </w:tr>
      <w:tr w:rsidR="00181AE0" w:rsidRPr="00C65432" w14:paraId="16777F9E" w14:textId="77777777" w:rsidTr="00E214A7">
        <w:trPr>
          <w:trHeight w:val="5940"/>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3A40D6A8"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Truy cập, lập và xuất báo cáo công nợ</w:t>
            </w:r>
          </w:p>
        </w:tc>
        <w:tc>
          <w:tcPr>
            <w:tcW w:w="0" w:type="auto"/>
            <w:tcBorders>
              <w:top w:val="single" w:sz="8" w:space="0" w:color="000000"/>
              <w:left w:val="single" w:sz="8" w:space="0" w:color="000000"/>
              <w:bottom w:val="single" w:sz="8" w:space="0" w:color="000000"/>
              <w:right w:val="single" w:sz="8" w:space="0" w:color="000000"/>
            </w:tcBorders>
          </w:tcPr>
          <w:p w14:paraId="6F4BDF91"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6477CB76" w14:textId="615AB12C"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dùng có quyền "Chủ" được phép truy cập vào màn hình "Báo cáo công nợ".</w:t>
            </w:r>
          </w:p>
          <w:p w14:paraId="62C5654D"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áo cáo "Công nợ phải thu, phải trả" phải được tổng hợp dữ liệu từ các bảng "Giao dịch" và "Công nợ".</w:t>
            </w:r>
          </w:p>
          <w:p w14:paraId="49CC2957"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áo cáo phải cung cấp chức năng "Lọc" theo: Khách hàng/NCC, Khoảng thời gian, và Trạng thái thanh toán.</w:t>
            </w:r>
          </w:p>
          <w:p w14:paraId="385ADDCD"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ữ liệu trong báo cáo phải phản ánh ngay lập tức mọi thay đổi về công nợ và thanh toán.</w:t>
            </w:r>
          </w:p>
          <w:p w14:paraId="10FBCA3B"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phải ghi lại "Nhật ký xuất báo cáo" mỗi khi người dùng thực hiện xuất file hoặc gửi email.</w:t>
            </w:r>
          </w:p>
          <w:p w14:paraId="2689FB39"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áo cáo phải có thể được "Xuất ra file PDF" hoặc "Gửi trực tiếp qua Email" cho đối tác.</w:t>
            </w:r>
          </w:p>
        </w:tc>
      </w:tr>
      <w:tr w:rsidR="00181AE0" w:rsidRPr="00C65432" w14:paraId="362C7776" w14:textId="77777777" w:rsidTr="00E214A7">
        <w:trPr>
          <w:trHeight w:val="63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016795F0"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ối chiếu và xác nhận công nợ với đối tác</w:t>
            </w:r>
          </w:p>
        </w:tc>
        <w:tc>
          <w:tcPr>
            <w:tcW w:w="0" w:type="auto"/>
            <w:tcBorders>
              <w:top w:val="single" w:sz="8" w:space="0" w:color="000000"/>
              <w:left w:val="single" w:sz="8" w:space="0" w:color="000000"/>
              <w:bottom w:val="single" w:sz="8" w:space="0" w:color="000000"/>
              <w:right w:val="single" w:sz="8" w:space="0" w:color="000000"/>
            </w:tcBorders>
          </w:tcPr>
          <w:p w14:paraId="60CEE9D6"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7DEFBAE0" w14:textId="4CCC9DCF"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phải cho phép "Tạo đề nghị đối chiếu" theo chu kỳ (Tháng/Quý/Năm) hoặc thủ công.</w:t>
            </w:r>
          </w:p>
          <w:p w14:paraId="70E12766"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Đề nghị đối chiếu" phải bao gồm: Thông tin đối tác, Kỳ đối chiếu, Số dư đầu kỳ, Phát sinh trong kỳ, Số dư cuối kỳ.</w:t>
            </w:r>
          </w:p>
          <w:p w14:paraId="08B15B62"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dùng có quyền "Chủ" được phép thực hiện "Gửi xác nhận công nợ" ra bên ngoài hệ thống.</w:t>
            </w:r>
          </w:p>
          <w:p w14:paraId="170B84AA"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phải hỗ trợ gửi xác nhận qua "Email", "Tin nhắn nội bộ", hoặc "In phiếu đối chiếu".</w:t>
            </w:r>
          </w:p>
          <w:p w14:paraId="2FED1ADE" w14:textId="77777777" w:rsidR="00E214A7" w:rsidRPr="00C65432" w:rsidRDefault="00E214A7"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nhận phản hồi, hệ thống phải cho phép cập nhật "Trạng thái đối chiếu" thành một trong các giá trị: "Đồng ý", "Sai lệch", "Chờ phản hồi".</w:t>
            </w:r>
          </w:p>
        </w:tc>
      </w:tr>
    </w:tbl>
    <w:p w14:paraId="21BF80C4" w14:textId="77777777" w:rsidR="00222A1C" w:rsidRPr="00C65432" w:rsidRDefault="00222A1C" w:rsidP="00C65432">
      <w:pPr>
        <w:spacing w:before="40" w:after="40"/>
        <w:rPr>
          <w:rFonts w:ascii="Times New Roman" w:hAnsi="Times New Roman" w:cs="Times New Roman"/>
          <w:szCs w:val="24"/>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691"/>
        <w:gridCol w:w="7649"/>
      </w:tblGrid>
      <w:tr w:rsidR="00181AE0" w:rsidRPr="00C65432" w14:paraId="6375E347" w14:textId="77777777" w:rsidTr="00E232BD">
        <w:trPr>
          <w:trHeight w:val="500"/>
        </w:trPr>
        <w:tc>
          <w:tcPr>
            <w:tcW w:w="1691"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4DF001C" w14:textId="77777777" w:rsidR="00C55FA9" w:rsidRPr="00C65432" w:rsidRDefault="00C55FA9"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ID</w:t>
            </w:r>
          </w:p>
        </w:tc>
        <w:tc>
          <w:tcPr>
            <w:tcW w:w="7649"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A142FAE" w14:textId="77777777" w:rsidR="00C55FA9" w:rsidRPr="00C65432" w:rsidRDefault="00C55FA9"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2BC415FE"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CF60E"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85A10"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khách hàng đều có mã định danh duy nhất và hồ sơ công nợ riêng.</w:t>
            </w:r>
          </w:p>
        </w:tc>
      </w:tr>
      <w:tr w:rsidR="00181AE0" w:rsidRPr="00C65432" w14:paraId="06045E35"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C869F"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530F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ông nợ được tạo khi phát sinh giao dịch bán hàng chưa thanh toán đầy đủ.</w:t>
            </w:r>
          </w:p>
        </w:tc>
      </w:tr>
      <w:tr w:rsidR="00181AE0" w:rsidRPr="00C65432" w14:paraId="74605C8A"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ECEFF"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8123D"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ác giao dịch thanh toán (tiền mặt hoặc chuyển khoản) được ghi nhận để cập nhật trạng thái nợ.</w:t>
            </w:r>
          </w:p>
        </w:tc>
      </w:tr>
      <w:tr w:rsidR="00181AE0" w:rsidRPr="00C65432" w14:paraId="256FEDB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B04AF"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F6C71"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có quyền “Chủ” mới có thể điều chỉnh hoặc gia hạn nợ.</w:t>
            </w:r>
          </w:p>
        </w:tc>
      </w:tr>
      <w:tr w:rsidR="00181AE0" w:rsidRPr="00C65432" w14:paraId="51FEA56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03876"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2E7AC"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ự động tính lại số dư công nợ sau mỗi lần cập nhật.</w:t>
            </w:r>
          </w:p>
        </w:tc>
      </w:tr>
      <w:tr w:rsidR="00181AE0" w:rsidRPr="00C65432" w14:paraId="706B3CA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C13E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409DE"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y đổi về công nợ phải được lưu trong “Lịch sử thay đổi công nợ”.</w:t>
            </w:r>
          </w:p>
        </w:tc>
      </w:tr>
      <w:tr w:rsidR="00181AE0" w:rsidRPr="00C65432" w14:paraId="1D9C8C0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38712"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1AFA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ức năng “Quản lý công nợ khách hàng” chỉ áp dụng cho khách hàng đã có từ 2 giao dịch mua hàng trở lên trong hệ thống.</w:t>
            </w:r>
          </w:p>
        </w:tc>
      </w:tr>
      <w:tr w:rsidR="00181AE0" w:rsidRPr="00C65432" w14:paraId="03A6533B"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409C3"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739EF"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ếu khách hàng chưa đủ 2 lần mua hàng, hệ thống hiển thị thông báo: “Khách hàng chưa đủ điều kiện để tạo công nợ.”</w:t>
            </w:r>
          </w:p>
        </w:tc>
      </w:tr>
      <w:tr w:rsidR="00181AE0" w:rsidRPr="00C65432" w14:paraId="10CBE84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3A3E6"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0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38180"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giao dịch nhập hàng từ nhà cung cấp phải tự động sinh công nợ tương ứng trong hệ thống.</w:t>
            </w:r>
          </w:p>
        </w:tc>
      </w:tr>
      <w:tr w:rsidR="00181AE0" w:rsidRPr="00C65432" w14:paraId="10A9E63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A273B"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FFAEC"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có quyền “Chủ” mới được phép điều chỉnh, gia hạn.</w:t>
            </w:r>
          </w:p>
        </w:tc>
      </w:tr>
      <w:tr w:rsidR="00181AE0" w:rsidRPr="00C65432" w14:paraId="346F63C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15B1D"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15BE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Việc cập nhật tình trạng thanh toán phải được ghi lại trong lịch sử công nợ (ngày, hình thức thanh toán, người thực hiện).</w:t>
            </w:r>
          </w:p>
        </w:tc>
      </w:tr>
      <w:tr w:rsidR="00181AE0" w:rsidRPr="00C65432" w14:paraId="23521EB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32E8B"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BR-UC6-1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D6A42"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ông nợ đến hạn phải được hệ thống tự động thông báo.</w:t>
            </w:r>
          </w:p>
        </w:tc>
      </w:tr>
      <w:tr w:rsidR="00181AE0" w:rsidRPr="00C65432" w14:paraId="7F96C15A"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07FC4"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2384E"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o phép người có quyền “Chủ” cấu hình các chính sách nợ.</w:t>
            </w:r>
          </w:p>
        </w:tc>
      </w:tr>
      <w:tr w:rsidR="00181AE0" w:rsidRPr="00C65432" w14:paraId="175895A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4A2AA"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12F18"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chính sách nợ bao gồm: số ngày cho nợ, mức lãi phạt (nếu có), và mẫu nội dung nhắc nợ.</w:t>
            </w:r>
          </w:p>
        </w:tc>
      </w:tr>
      <w:tr w:rsidR="00181AE0" w:rsidRPr="00C65432" w14:paraId="0133EAFE"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294D1"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3EBA6"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o phép cài đặt nhiều kênh nhận cảnh báo (ứng dụng nội bộ, Zalo, email).</w:t>
            </w:r>
          </w:p>
        </w:tc>
      </w:tr>
      <w:tr w:rsidR="00181AE0" w:rsidRPr="00C65432" w14:paraId="15B4AFE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AC1C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8CF4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sách công nợ đến hạn hoặc quá hạn được hệ thống cập nhật theo thời gian thực.</w:t>
            </w:r>
          </w:p>
        </w:tc>
      </w:tr>
      <w:tr w:rsidR="00181AE0" w:rsidRPr="00C65432" w14:paraId="793E1CB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C49D1"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8B329"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Việc gửi nhắc nợ phải được ghi nhận lịch sử (người gửi, thời gian, kênh gửi, nội dung).</w:t>
            </w:r>
          </w:p>
        </w:tc>
      </w:tr>
      <w:tr w:rsidR="00181AE0" w:rsidRPr="00C65432" w14:paraId="03E61A2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1476A"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D95BD"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ỉ có thể chỉnh sửa cấu hình cảnh báo nếu có quyền được phân công.</w:t>
            </w:r>
          </w:p>
        </w:tc>
      </w:tr>
      <w:tr w:rsidR="00181AE0" w:rsidRPr="00C65432" w14:paraId="6386243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6F1C3"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1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58F4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ỉ cho phép người dùng có quyền “Chủ” truy cập chức năng báo cáo công nợ.</w:t>
            </w:r>
          </w:p>
        </w:tc>
      </w:tr>
      <w:tr w:rsidR="00181AE0" w:rsidRPr="00C65432" w14:paraId="19426FF2"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7CC70"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AAD99"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áo cáo công nợ phải thu, phải trả được tổng hợp từ dữ liệu giao dịch và công nợ hiện có.</w:t>
            </w:r>
          </w:p>
        </w:tc>
      </w:tr>
      <w:tr w:rsidR="00181AE0" w:rsidRPr="00C65432" w14:paraId="54F40A85"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D549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29E69"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o phép lọc, sắp xếp và tìm kiếm báo cáo theo khách hàng, nhà cung cấp, khoảng thời gian, hoặc trạng thái thanh toán.</w:t>
            </w:r>
          </w:p>
        </w:tc>
      </w:tr>
      <w:tr w:rsidR="00181AE0" w:rsidRPr="00C65432" w14:paraId="0A9D38C1"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46B3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1906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ữ liệu trong báo cáo phải đồng bộ thời gian thực với các cập nhật công nợ và thanh toán.</w:t>
            </w:r>
          </w:p>
        </w:tc>
      </w:tr>
      <w:tr w:rsidR="00181AE0" w:rsidRPr="00C65432" w14:paraId="7C6F44B9"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6F138"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0D88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o tác xuất báo cáo hoặc gửi email sao kê đều được ghi nhận nhật ký hệ thống.</w:t>
            </w:r>
          </w:p>
        </w:tc>
      </w:tr>
      <w:tr w:rsidR="00181AE0" w:rsidRPr="00C65432" w14:paraId="38A2B89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C6850"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BR-UC6-2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AAFB0"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ác báo cáo có thể được xuất ra định dạng PDF, hoặc gửi trực tiếp qua email cho người nhận.</w:t>
            </w:r>
          </w:p>
        </w:tc>
      </w:tr>
      <w:tr w:rsidR="00181AE0" w:rsidRPr="00C65432" w14:paraId="462B6CF1"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182C1"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1FB88"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o phép tạo đề nghị đối chiếu công nợ theo chu kỳ (tháng, quý, năm) hoặc theo yêu cầu.</w:t>
            </w:r>
          </w:p>
        </w:tc>
      </w:tr>
      <w:tr w:rsidR="00181AE0" w:rsidRPr="00C65432" w14:paraId="1CAFCE22"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F3FE8"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35F66"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người dùng có quyền “Chủ” mới được gửi xác nhận công nợ ra ngoài.</w:t>
            </w:r>
          </w:p>
        </w:tc>
      </w:tr>
      <w:tr w:rsidR="00181AE0" w:rsidRPr="00C65432" w14:paraId="02099DF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3AE6B"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6FDF7"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đề nghị đối chiếu bao gồm thông tin khách hàng/NCC, kỳ đối chiếu, số dư đầu kỳ, phát sinh trong kỳ, số dư cuối kỳ.</w:t>
            </w:r>
          </w:p>
        </w:tc>
      </w:tr>
      <w:tr w:rsidR="00181AE0" w:rsidRPr="00C65432" w14:paraId="0A44758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DA6CE"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50EC5"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ho phép gửi xác nhận qua email, trong hệ thống hoặc in phiếu đối chiếu.</w:t>
            </w:r>
          </w:p>
        </w:tc>
      </w:tr>
      <w:tr w:rsidR="00181AE0" w:rsidRPr="00C65432" w14:paraId="308D671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EA831"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2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7574F"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nhận phản hồi từ khách hàng/NCC, hệ thống phải ghi nhận kết quả và cập nhật trạng thái đối chiếu (“Đồng ý”, “Sai lệch”, “Chờ phản hồi”).</w:t>
            </w:r>
          </w:p>
        </w:tc>
      </w:tr>
      <w:tr w:rsidR="00181AE0" w:rsidRPr="00C65432" w14:paraId="12AB39C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98F4A"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UC6-3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AD5DC" w14:textId="77777777" w:rsidR="00C55FA9" w:rsidRPr="00C65432" w:rsidRDefault="00C55FA9" w:rsidP="00C65432">
            <w:pPr>
              <w:spacing w:before="40" w:after="40" w:line="240" w:lineRule="auto"/>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lần điều chỉnh công nợ sau phản hồi phải được lưu vết lịch sử (người thực hiện, lý do, thời gian).</w:t>
            </w:r>
          </w:p>
        </w:tc>
      </w:tr>
    </w:tbl>
    <w:p w14:paraId="4D31B35C" w14:textId="343592D9" w:rsidR="003E1C4C" w:rsidRPr="00C65432" w:rsidRDefault="003E1C4C" w:rsidP="00C65432">
      <w:pPr>
        <w:pStyle w:val="Heading3"/>
        <w:spacing w:after="40"/>
        <w:rPr>
          <w:rFonts w:cs="Times New Roman"/>
          <w:color w:val="auto"/>
        </w:rPr>
      </w:pPr>
      <w:bookmarkStart w:id="71" w:name="_Toc213622834"/>
      <w:r w:rsidRPr="00C65432">
        <w:rPr>
          <w:rFonts w:cs="Times New Roman"/>
          <w:color w:val="auto"/>
        </w:rPr>
        <w:t>Quản lý công nợ khách hàng</w:t>
      </w:r>
      <w:bookmarkEnd w:id="71"/>
    </w:p>
    <w:p w14:paraId="06BAA6AB" w14:textId="77777777" w:rsidR="003E1C4C" w:rsidRPr="00C65432" w:rsidRDefault="003E1C4C" w:rsidP="00C65432">
      <w:pPr>
        <w:pStyle w:val="NormalWeb"/>
        <w:spacing w:before="40" w:beforeAutospacing="0" w:after="40" w:afterAutospacing="0"/>
        <w:jc w:val="both"/>
      </w:pPr>
      <w:r w:rsidRPr="00C65432">
        <w:t xml:space="preserve">Chức năng cho phép chủ quản lý toàn bộ quá trình công nợ của </w:t>
      </w:r>
      <w:r w:rsidRPr="00C65432">
        <w:rPr>
          <w:b/>
          <w:bCs/>
        </w:rPr>
        <w:t>khách hàng quen (đã mua từ 2 lần trở lên)</w:t>
      </w:r>
      <w:r w:rsidRPr="00C65432">
        <w:t>, bao gồm việc tạo mới, ghi nhận công nợ phát sinh, cập nhật tình trạng thanh toán, gia hạn hoặc điều chỉnh các khoản nợ. Mục tiêu nhằm đảm bảo dữ liệu công nợ luôn chính xác, minh bạch và hỗ trợ ra quyết định tài chính nhanh chóng.</w:t>
      </w:r>
    </w:p>
    <w:p w14:paraId="4198A438" w14:textId="2C3410CB"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62D4FF43" wp14:editId="3BB51003">
            <wp:extent cx="5735955" cy="5562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5955" cy="5562600"/>
                    </a:xfrm>
                    <a:prstGeom prst="rect">
                      <a:avLst/>
                    </a:prstGeom>
                    <a:noFill/>
                    <a:ln>
                      <a:noFill/>
                    </a:ln>
                  </pic:spPr>
                </pic:pic>
              </a:graphicData>
            </a:graphic>
          </wp:inline>
        </w:drawing>
      </w:r>
    </w:p>
    <w:p w14:paraId="17E0D7BB" w14:textId="50700BC1" w:rsidR="003E1C4C" w:rsidRPr="00C65432" w:rsidRDefault="003E1C4C" w:rsidP="00C65432">
      <w:pPr>
        <w:pStyle w:val="Heading4"/>
        <w:spacing w:after="40"/>
        <w:rPr>
          <w:rFonts w:cs="Times New Roman"/>
          <w:color w:val="auto"/>
          <w:szCs w:val="24"/>
        </w:rPr>
      </w:pPr>
      <w:bookmarkStart w:id="72" w:name="_Toc213622835"/>
      <w:r w:rsidRPr="00C65432">
        <w:rPr>
          <w:rFonts w:cs="Times New Roman"/>
          <w:color w:val="auto"/>
          <w:szCs w:val="24"/>
        </w:rPr>
        <w:t>Tạo công nợ khách hàng</w:t>
      </w:r>
      <w:bookmarkEnd w:id="72"/>
    </w:p>
    <w:tbl>
      <w:tblPr>
        <w:tblW w:w="0" w:type="auto"/>
        <w:tblCellMar>
          <w:top w:w="15" w:type="dxa"/>
          <w:left w:w="15" w:type="dxa"/>
          <w:bottom w:w="15" w:type="dxa"/>
          <w:right w:w="15" w:type="dxa"/>
        </w:tblCellMar>
        <w:tblLook w:val="04A0" w:firstRow="1" w:lastRow="0" w:firstColumn="1" w:lastColumn="0" w:noHBand="0" w:noVBand="1"/>
      </w:tblPr>
      <w:tblGrid>
        <w:gridCol w:w="1964"/>
        <w:gridCol w:w="7376"/>
      </w:tblGrid>
      <w:tr w:rsidR="00181AE0" w:rsidRPr="00C65432" w14:paraId="56923D8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0DD2E"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1E2B0"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65F84A4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F1160"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6598" w14:textId="77777777" w:rsidR="003E1C4C" w:rsidRPr="00C65432" w:rsidRDefault="003E1C4C" w:rsidP="00C65432">
            <w:pPr>
              <w:pStyle w:val="Heading3"/>
              <w:numPr>
                <w:ilvl w:val="0"/>
                <w:numId w:val="0"/>
              </w:numPr>
              <w:spacing w:after="40"/>
              <w:ind w:left="720" w:hanging="720"/>
              <w:rPr>
                <w:rFonts w:cs="Times New Roman"/>
                <w:i/>
                <w:iCs/>
                <w:color w:val="auto"/>
              </w:rPr>
            </w:pPr>
            <w:bookmarkStart w:id="73" w:name="_Toc213618626"/>
            <w:bookmarkStart w:id="74" w:name="_Toc213622836"/>
            <w:r w:rsidRPr="00C65432">
              <w:rPr>
                <w:rFonts w:cs="Times New Roman"/>
                <w:iCs/>
                <w:color w:val="auto"/>
              </w:rPr>
              <w:t>6.1.1</w:t>
            </w:r>
            <w:bookmarkEnd w:id="73"/>
            <w:bookmarkEnd w:id="74"/>
          </w:p>
        </w:tc>
      </w:tr>
      <w:tr w:rsidR="00181AE0" w:rsidRPr="00C65432" w14:paraId="537EF8C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5E893"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80905" w14:textId="77777777" w:rsidR="003E1C4C" w:rsidRPr="00C65432" w:rsidRDefault="003E1C4C" w:rsidP="00C65432">
            <w:pPr>
              <w:pStyle w:val="NormalWeb"/>
              <w:spacing w:before="40" w:beforeAutospacing="0" w:after="40" w:afterAutospacing="0"/>
              <w:jc w:val="both"/>
            </w:pPr>
            <w:r w:rsidRPr="00C65432">
              <w:t>Tạo công nợ khách hàng</w:t>
            </w:r>
          </w:p>
        </w:tc>
      </w:tr>
      <w:tr w:rsidR="00181AE0" w:rsidRPr="00C65432" w14:paraId="4F77DEC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BE31B"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46EB4" w14:textId="77777777" w:rsidR="003E1C4C" w:rsidRPr="00C65432" w:rsidRDefault="003E1C4C" w:rsidP="00C65432">
            <w:pPr>
              <w:pStyle w:val="NormalWeb"/>
              <w:spacing w:before="40" w:beforeAutospacing="0" w:after="40" w:afterAutospacing="0"/>
              <w:jc w:val="both"/>
            </w:pPr>
            <w:r w:rsidRPr="00C65432">
              <w:t>Là chủ cửa hàng, tôi muốn ghi nhận công nợ phát sinh từ giao dịch bán hàng hoặc ghi nhận thủ công để theo dõi tình hình thanh toán và cập nhật số dư công nợ của khách hàng.</w:t>
            </w:r>
          </w:p>
        </w:tc>
      </w:tr>
      <w:tr w:rsidR="00181AE0" w:rsidRPr="00C65432" w14:paraId="4E357C2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B88DC" w14:textId="77777777" w:rsidR="003E1C4C" w:rsidRPr="00C65432" w:rsidRDefault="003E1C4C" w:rsidP="00C65432">
            <w:pPr>
              <w:pStyle w:val="NormalWeb"/>
              <w:spacing w:before="40" w:beforeAutospacing="0" w:after="40" w:afterAutospacing="0"/>
              <w:jc w:val="both"/>
            </w:pPr>
            <w:r w:rsidRPr="00C65432">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E3BB7"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4904CBA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89F22"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DD9AF"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2DBE47C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52DD7"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C7416" w14:textId="77777777" w:rsidR="003E1C4C" w:rsidRPr="00C65432" w:rsidRDefault="003E1C4C" w:rsidP="00C65432">
            <w:pPr>
              <w:pStyle w:val="NormalWeb"/>
              <w:spacing w:before="40" w:beforeAutospacing="0" w:after="40" w:afterAutospacing="0"/>
              <w:jc w:val="both"/>
            </w:pPr>
            <w:r w:rsidRPr="00C65432">
              <w:t>Phát sinh đơn hàng chưa thanh toán đầy đủ hoặc được ghi nhận thủ công.</w:t>
            </w:r>
          </w:p>
        </w:tc>
      </w:tr>
      <w:tr w:rsidR="00181AE0" w:rsidRPr="00C65432" w14:paraId="7248808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A58A"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C9B10" w14:textId="77777777" w:rsidR="003E1C4C" w:rsidRPr="00C65432" w:rsidRDefault="003E1C4C" w:rsidP="00C65432">
            <w:pPr>
              <w:pStyle w:val="NormalWeb"/>
              <w:spacing w:before="40" w:beforeAutospacing="0" w:after="40" w:afterAutospacing="0"/>
              <w:jc w:val="both"/>
            </w:pPr>
            <w:r w:rsidRPr="00C65432">
              <w:t>- Dữ liệu khách hàng tồn tại trong hệ thống.</w:t>
            </w:r>
          </w:p>
          <w:p w14:paraId="62159F6F" w14:textId="77777777" w:rsidR="003E1C4C" w:rsidRPr="00C65432" w:rsidRDefault="003E1C4C" w:rsidP="00C65432">
            <w:pPr>
              <w:pStyle w:val="NormalWeb"/>
              <w:spacing w:before="40" w:beforeAutospacing="0" w:after="40" w:afterAutospacing="0"/>
              <w:jc w:val="both"/>
            </w:pPr>
            <w:r w:rsidRPr="00C65432">
              <w:t>- Đơn hàng hợp lệ và có giá trị thanh toán.</w:t>
            </w:r>
          </w:p>
          <w:p w14:paraId="7292515E" w14:textId="77777777" w:rsidR="003E1C4C" w:rsidRPr="00C65432" w:rsidRDefault="003E1C4C" w:rsidP="00C65432">
            <w:pPr>
              <w:pStyle w:val="NormalWeb"/>
              <w:spacing w:before="40" w:beforeAutospacing="0" w:after="40" w:afterAutospacing="0"/>
              <w:jc w:val="both"/>
            </w:pPr>
            <w:r w:rsidRPr="00C65432">
              <w:t>- Khách hàng đã có ít nhất 2 giao dịch mua hàng trong hệ thống.</w:t>
            </w:r>
          </w:p>
        </w:tc>
      </w:tr>
      <w:tr w:rsidR="00181AE0" w:rsidRPr="00C65432" w14:paraId="1853834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6AA5B"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248A3" w14:textId="77777777" w:rsidR="003E1C4C" w:rsidRPr="00C65432" w:rsidRDefault="003E1C4C" w:rsidP="00C65432">
            <w:pPr>
              <w:pStyle w:val="NormalWeb"/>
              <w:spacing w:before="40" w:beforeAutospacing="0" w:after="40" w:afterAutospacing="0"/>
              <w:jc w:val="both"/>
            </w:pPr>
            <w:r w:rsidRPr="00C65432">
              <w:t>- Công nợ được tạo và lưu trong hệ thống.</w:t>
            </w:r>
          </w:p>
          <w:p w14:paraId="24597E6B" w14:textId="77777777" w:rsidR="003E1C4C" w:rsidRPr="00C65432" w:rsidRDefault="003E1C4C" w:rsidP="00C65432">
            <w:pPr>
              <w:pStyle w:val="NormalWeb"/>
              <w:spacing w:before="40" w:beforeAutospacing="0" w:after="40" w:afterAutospacing="0"/>
              <w:jc w:val="both"/>
            </w:pPr>
            <w:r w:rsidRPr="00C65432">
              <w:t>- Số dư công nợ của khách hàng được cập nhật.</w:t>
            </w:r>
          </w:p>
        </w:tc>
      </w:tr>
      <w:tr w:rsidR="00181AE0" w:rsidRPr="00C65432" w14:paraId="4F1914CA"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EE073"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59071" w14:textId="77777777" w:rsidR="003E1C4C" w:rsidRPr="00C65432" w:rsidRDefault="003E1C4C" w:rsidP="00C65432">
            <w:pPr>
              <w:pStyle w:val="NormalWeb"/>
              <w:spacing w:before="40" w:beforeAutospacing="0" w:after="40" w:afterAutospacing="0"/>
              <w:jc w:val="both"/>
            </w:pPr>
            <w:r w:rsidRPr="00C65432">
              <w:t>1. Chọn “Tạo công nợ khách hàng”.</w:t>
            </w:r>
          </w:p>
          <w:p w14:paraId="509311C5" w14:textId="77777777" w:rsidR="003E1C4C" w:rsidRPr="00C65432" w:rsidRDefault="003E1C4C" w:rsidP="00C65432">
            <w:pPr>
              <w:pStyle w:val="NormalWeb"/>
              <w:spacing w:before="40" w:beforeAutospacing="0" w:after="40" w:afterAutospacing="0"/>
              <w:jc w:val="both"/>
            </w:pPr>
            <w:r w:rsidRPr="00C65432">
              <w:t>2. Nhập thông tin đơn hàng, số tiền còn nợ, ngày đến hạn.</w:t>
            </w:r>
          </w:p>
          <w:p w14:paraId="351DA0C9" w14:textId="77777777" w:rsidR="003E1C4C" w:rsidRPr="00C65432" w:rsidRDefault="003E1C4C" w:rsidP="00C65432">
            <w:pPr>
              <w:pStyle w:val="NormalWeb"/>
              <w:spacing w:before="40" w:beforeAutospacing="0" w:after="40" w:afterAutospacing="0"/>
              <w:jc w:val="both"/>
            </w:pPr>
            <w:r w:rsidRPr="00C65432">
              <w:t>3. Xác nhận và lưu công nợ.</w:t>
            </w:r>
          </w:p>
          <w:p w14:paraId="4CAE2047" w14:textId="77777777" w:rsidR="003E1C4C" w:rsidRPr="00C65432" w:rsidRDefault="003E1C4C" w:rsidP="00C65432">
            <w:pPr>
              <w:pStyle w:val="NormalWeb"/>
              <w:spacing w:before="40" w:beforeAutospacing="0" w:after="40" w:afterAutospacing="0"/>
              <w:jc w:val="both"/>
            </w:pPr>
            <w:r w:rsidRPr="00C65432">
              <w:t>4. Hệ thống cập nhật số dư công nợ tổng của khách hàng.</w:t>
            </w:r>
          </w:p>
        </w:tc>
      </w:tr>
      <w:tr w:rsidR="00181AE0" w:rsidRPr="00C65432" w14:paraId="75DE689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F70C9"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69BF8" w14:textId="77777777" w:rsidR="003E1C4C" w:rsidRPr="00C65432" w:rsidRDefault="003E1C4C" w:rsidP="00C65432">
            <w:pPr>
              <w:pStyle w:val="NormalWeb"/>
              <w:spacing w:before="40" w:beforeAutospacing="0" w:after="40" w:afterAutospacing="0"/>
              <w:jc w:val="both"/>
            </w:pPr>
            <w:r w:rsidRPr="00C65432">
              <w:t>2a. Tự động lấy dữ liệu từ hóa đơn bán hàng chưa thanh toán.</w:t>
            </w:r>
          </w:p>
          <w:p w14:paraId="002A67D8" w14:textId="77777777" w:rsidR="003E1C4C" w:rsidRPr="00C65432" w:rsidRDefault="003E1C4C" w:rsidP="00C65432">
            <w:pPr>
              <w:pStyle w:val="NormalWeb"/>
              <w:spacing w:before="40" w:beforeAutospacing="0" w:after="40" w:afterAutospacing="0"/>
              <w:jc w:val="both"/>
            </w:pPr>
            <w:r w:rsidRPr="00C65432">
              <w:t>3a. Người dùng chọn “Lưu nháp” để bổ sung sau.</w:t>
            </w:r>
          </w:p>
        </w:tc>
      </w:tr>
      <w:tr w:rsidR="00181AE0" w:rsidRPr="00C65432" w14:paraId="3971B32F"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E44C3"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0DD01" w14:textId="77777777" w:rsidR="003E1C4C" w:rsidRPr="00C65432" w:rsidRDefault="003E1C4C" w:rsidP="00C65432">
            <w:pPr>
              <w:pStyle w:val="NormalWeb"/>
              <w:spacing w:before="40" w:beforeAutospacing="0" w:after="40" w:afterAutospacing="0"/>
              <w:jc w:val="both"/>
            </w:pPr>
            <w:r w:rsidRPr="00C65432">
              <w:t>1a. Nếu khách hàng không tồn tại → Hiển thị thông báo “Không tìm thấy khách hàng”.</w:t>
            </w:r>
          </w:p>
          <w:p w14:paraId="49AB6C6B" w14:textId="77777777" w:rsidR="003E1C4C" w:rsidRPr="00C65432" w:rsidRDefault="003E1C4C" w:rsidP="00C65432">
            <w:pPr>
              <w:pStyle w:val="NormalWeb"/>
              <w:spacing w:before="40" w:beforeAutospacing="0" w:after="40" w:afterAutospacing="0"/>
              <w:jc w:val="both"/>
            </w:pPr>
            <w:r w:rsidRPr="00C65432">
              <w:t>1b. Nếu khách hàng chưa đủ 2 lần mua → hiển thị thông báo “Khách hàng chưa đủ điều kiện để tạo công nợ.”</w:t>
            </w:r>
          </w:p>
          <w:p w14:paraId="506B24DB" w14:textId="77777777" w:rsidR="003E1C4C" w:rsidRPr="00C65432" w:rsidRDefault="003E1C4C" w:rsidP="00C65432">
            <w:pPr>
              <w:pStyle w:val="NormalWeb"/>
              <w:spacing w:before="40" w:beforeAutospacing="0" w:after="40" w:afterAutospacing="0"/>
              <w:jc w:val="both"/>
            </w:pPr>
            <w:r w:rsidRPr="00C65432">
              <w:t>3b. Nếu lưu thất bại → Hiển thị “Lưu công nợ không thành công, vui lòng thử lại”.</w:t>
            </w:r>
          </w:p>
        </w:tc>
      </w:tr>
      <w:tr w:rsidR="00181AE0" w:rsidRPr="00C65432" w14:paraId="4268978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3F2CE"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B5C7" w14:textId="77777777" w:rsidR="003E1C4C" w:rsidRPr="00C65432" w:rsidRDefault="003E1C4C" w:rsidP="00C65432">
            <w:pPr>
              <w:pStyle w:val="NormalWeb"/>
              <w:spacing w:before="40" w:beforeAutospacing="0" w:after="40" w:afterAutospacing="0"/>
              <w:jc w:val="both"/>
            </w:pPr>
            <w:r w:rsidRPr="00C65432">
              <w:t>BR-UC6-01, BR-UC6-02, BR-UC6-03, BR-UC6-04, BR-UC6-05, BR-UC6-06, BR-UC6-07, BR-UC6-08</w:t>
            </w:r>
          </w:p>
        </w:tc>
      </w:tr>
      <w:tr w:rsidR="00181AE0" w:rsidRPr="00C65432" w14:paraId="6BA6909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A79E6"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3548D" w14:textId="77777777" w:rsidR="003E1C4C" w:rsidRPr="00C65432" w:rsidRDefault="003E1C4C" w:rsidP="00C65432">
            <w:pPr>
              <w:pStyle w:val="NormalWeb"/>
              <w:spacing w:before="40" w:beforeAutospacing="0" w:after="40" w:afterAutospacing="0"/>
              <w:jc w:val="both"/>
            </w:pPr>
            <w:r w:rsidRPr="00C65432">
              <w:t>- Lưu dữ liệu ≤ 2 giây.</w:t>
            </w:r>
          </w:p>
          <w:p w14:paraId="7B7FA9EB" w14:textId="77777777" w:rsidR="003E1C4C" w:rsidRPr="00C65432" w:rsidRDefault="003E1C4C" w:rsidP="00C65432">
            <w:pPr>
              <w:pStyle w:val="NormalWeb"/>
              <w:spacing w:before="40" w:beforeAutospacing="0" w:after="40" w:afterAutospacing="0"/>
              <w:jc w:val="both"/>
            </w:pPr>
            <w:r w:rsidRPr="00C65432">
              <w:t>- Giao diện thân thiện, dễ nhập liệu.</w:t>
            </w:r>
          </w:p>
        </w:tc>
      </w:tr>
    </w:tbl>
    <w:p w14:paraId="700599D7" w14:textId="77777777" w:rsidR="003E1C4C" w:rsidRPr="00C65432" w:rsidRDefault="003E1C4C" w:rsidP="00C65432">
      <w:pPr>
        <w:spacing w:before="40" w:after="40"/>
        <w:rPr>
          <w:rFonts w:ascii="Times New Roman" w:hAnsi="Times New Roman" w:cs="Times New Roman"/>
          <w:szCs w:val="24"/>
        </w:rPr>
      </w:pPr>
    </w:p>
    <w:p w14:paraId="21EBB4BC" w14:textId="299986F5"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2051A59A" wp14:editId="5D47A120">
            <wp:extent cx="2786380" cy="822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86380" cy="8229600"/>
                    </a:xfrm>
                    <a:prstGeom prst="rect">
                      <a:avLst/>
                    </a:prstGeom>
                    <a:noFill/>
                    <a:ln>
                      <a:noFill/>
                    </a:ln>
                  </pic:spPr>
                </pic:pic>
              </a:graphicData>
            </a:graphic>
          </wp:inline>
        </w:drawing>
      </w:r>
    </w:p>
    <w:p w14:paraId="6A814BDD" w14:textId="1D897C4F" w:rsidR="003E1C4C" w:rsidRPr="00C65432" w:rsidRDefault="003E1C4C" w:rsidP="00C65432">
      <w:pPr>
        <w:pStyle w:val="Heading4"/>
        <w:spacing w:after="40"/>
        <w:rPr>
          <w:rFonts w:cs="Times New Roman"/>
          <w:color w:val="auto"/>
          <w:szCs w:val="24"/>
        </w:rPr>
      </w:pPr>
      <w:bookmarkStart w:id="75" w:name="_Toc213622837"/>
      <w:r w:rsidRPr="00C65432">
        <w:rPr>
          <w:rFonts w:cs="Times New Roman"/>
          <w:color w:val="auto"/>
          <w:szCs w:val="24"/>
        </w:rPr>
        <w:lastRenderedPageBreak/>
        <w:t>Cập nhật tình trạng thanh toán</w:t>
      </w:r>
      <w:bookmarkEnd w:id="75"/>
    </w:p>
    <w:tbl>
      <w:tblPr>
        <w:tblW w:w="0" w:type="auto"/>
        <w:tblCellMar>
          <w:top w:w="15" w:type="dxa"/>
          <w:left w:w="15" w:type="dxa"/>
          <w:bottom w:w="15" w:type="dxa"/>
          <w:right w:w="15" w:type="dxa"/>
        </w:tblCellMar>
        <w:tblLook w:val="04A0" w:firstRow="1" w:lastRow="0" w:firstColumn="1" w:lastColumn="0" w:noHBand="0" w:noVBand="1"/>
      </w:tblPr>
      <w:tblGrid>
        <w:gridCol w:w="2046"/>
        <w:gridCol w:w="7294"/>
      </w:tblGrid>
      <w:tr w:rsidR="00181AE0" w:rsidRPr="00C65432" w14:paraId="700A1470"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846A2"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A9D86"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076EE77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F0911"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BBF19" w14:textId="77777777" w:rsidR="003E1C4C" w:rsidRPr="00C65432" w:rsidRDefault="003E1C4C" w:rsidP="00C65432">
            <w:pPr>
              <w:pStyle w:val="NormalWeb"/>
              <w:spacing w:before="40" w:beforeAutospacing="0" w:after="40" w:afterAutospacing="0"/>
              <w:jc w:val="both"/>
            </w:pPr>
            <w:r w:rsidRPr="00C65432">
              <w:t>6.1.2</w:t>
            </w:r>
          </w:p>
        </w:tc>
      </w:tr>
      <w:tr w:rsidR="00181AE0" w:rsidRPr="00C65432" w14:paraId="5F4AFFD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2A1B6"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2A906" w14:textId="77777777" w:rsidR="003E1C4C" w:rsidRPr="00C65432" w:rsidRDefault="003E1C4C" w:rsidP="00C65432">
            <w:pPr>
              <w:pStyle w:val="NormalWeb"/>
              <w:spacing w:before="40" w:beforeAutospacing="0" w:after="40" w:afterAutospacing="0"/>
              <w:jc w:val="both"/>
            </w:pPr>
            <w:r w:rsidRPr="00C65432">
              <w:t>Cập nhật tình trạng thanh toán</w:t>
            </w:r>
          </w:p>
        </w:tc>
      </w:tr>
      <w:tr w:rsidR="00181AE0" w:rsidRPr="00C65432" w14:paraId="6C1143C1"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642A2"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72508" w14:textId="77777777" w:rsidR="003E1C4C" w:rsidRPr="00C65432" w:rsidRDefault="003E1C4C" w:rsidP="00C65432">
            <w:pPr>
              <w:pStyle w:val="NormalWeb"/>
              <w:spacing w:before="40" w:beforeAutospacing="0" w:after="40" w:afterAutospacing="0"/>
              <w:jc w:val="both"/>
            </w:pPr>
            <w:r w:rsidRPr="00C65432">
              <w:t>Là chủ cửa hàng, tôi muốn ghi nhận các khoản thu nợ bằng tiền mặt hoặc chuyển khoản để hệ thống cập nhật chính xác tình trạng công nợ của khách hàng</w:t>
            </w:r>
          </w:p>
          <w:p w14:paraId="42D47820" w14:textId="77777777" w:rsidR="003E1C4C" w:rsidRPr="00C65432" w:rsidRDefault="003E1C4C" w:rsidP="00C65432">
            <w:pPr>
              <w:pStyle w:val="NormalWeb"/>
              <w:spacing w:before="40" w:beforeAutospacing="0" w:after="40" w:afterAutospacing="0"/>
              <w:jc w:val="both"/>
            </w:pPr>
            <w:r w:rsidRPr="00C65432">
              <w:t>Là ngân hàng, tôi muốn đảm bảo các giao dịch chuyển khoản được tích hợp và đồng bộ đúng đắn với hệ thống để hỗ trợ việc cập nhật công nợ tức thì.</w:t>
            </w:r>
          </w:p>
        </w:tc>
      </w:tr>
      <w:tr w:rsidR="00181AE0" w:rsidRPr="00C65432" w14:paraId="3CAD77C6" w14:textId="77777777" w:rsidTr="003E1C4C">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14509"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26946" w14:textId="77777777" w:rsidR="003E1C4C" w:rsidRPr="00C65432" w:rsidRDefault="003E1C4C" w:rsidP="00C65432">
            <w:pPr>
              <w:pStyle w:val="NormalWeb"/>
              <w:spacing w:before="40" w:beforeAutospacing="0" w:after="40" w:afterAutospacing="0"/>
              <w:jc w:val="both"/>
            </w:pPr>
            <w:r w:rsidRPr="00C65432">
              <w:t>Chủ cửa hàng, Ngân hàng</w:t>
            </w:r>
          </w:p>
        </w:tc>
      </w:tr>
      <w:tr w:rsidR="00181AE0" w:rsidRPr="00C65432" w14:paraId="71A2C4C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8BC7F"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43E9C"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40BB119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40BE5"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8FE92" w14:textId="77777777" w:rsidR="003E1C4C" w:rsidRPr="00C65432" w:rsidRDefault="003E1C4C" w:rsidP="00C65432">
            <w:pPr>
              <w:pStyle w:val="NormalWeb"/>
              <w:spacing w:before="40" w:beforeAutospacing="0" w:after="40" w:afterAutospacing="0"/>
              <w:jc w:val="both"/>
            </w:pPr>
            <w:r w:rsidRPr="00C65432">
              <w:t>Khi khách hàng thanh toán toàn bộ hoặc một phần công nợ.</w:t>
            </w:r>
          </w:p>
        </w:tc>
      </w:tr>
      <w:tr w:rsidR="00181AE0" w:rsidRPr="00C65432" w14:paraId="27AEC91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E8CB8"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957E4" w14:textId="77777777" w:rsidR="003E1C4C" w:rsidRPr="00C65432" w:rsidRDefault="003E1C4C" w:rsidP="00C65432">
            <w:pPr>
              <w:pStyle w:val="NormalWeb"/>
              <w:spacing w:before="40" w:beforeAutospacing="0" w:after="40" w:afterAutospacing="0"/>
              <w:jc w:val="both"/>
            </w:pPr>
            <w:r w:rsidRPr="00C65432">
              <w:t>- Công nợ khách hàng đã tồn tại.</w:t>
            </w:r>
          </w:p>
          <w:p w14:paraId="33FDB8FE" w14:textId="77777777" w:rsidR="003E1C4C" w:rsidRPr="00C65432" w:rsidRDefault="003E1C4C" w:rsidP="00C65432">
            <w:pPr>
              <w:pStyle w:val="NormalWeb"/>
              <w:spacing w:before="40" w:beforeAutospacing="0" w:after="40" w:afterAutospacing="0"/>
              <w:jc w:val="both"/>
            </w:pPr>
            <w:r w:rsidRPr="00C65432">
              <w:t>- Chứng từ thanh toán hợp lệ.</w:t>
            </w:r>
          </w:p>
        </w:tc>
      </w:tr>
      <w:tr w:rsidR="00181AE0" w:rsidRPr="00C65432" w14:paraId="48AE708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4F82D"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1D679" w14:textId="77777777" w:rsidR="003E1C4C" w:rsidRPr="00C65432" w:rsidRDefault="003E1C4C" w:rsidP="00C65432">
            <w:pPr>
              <w:pStyle w:val="NormalWeb"/>
              <w:spacing w:before="40" w:beforeAutospacing="0" w:after="40" w:afterAutospacing="0"/>
              <w:jc w:val="both"/>
            </w:pPr>
            <w:r w:rsidRPr="00C65432">
              <w:t>- Trạng thái công nợ được cập nhật.</w:t>
            </w:r>
          </w:p>
          <w:p w14:paraId="30DDD12D" w14:textId="77777777" w:rsidR="003E1C4C" w:rsidRPr="00C65432" w:rsidRDefault="003E1C4C" w:rsidP="00C65432">
            <w:pPr>
              <w:pStyle w:val="NormalWeb"/>
              <w:spacing w:before="40" w:beforeAutospacing="0" w:after="40" w:afterAutospacing="0"/>
              <w:jc w:val="both"/>
            </w:pPr>
            <w:r w:rsidRPr="00C65432">
              <w:t>- Lưu chứng từ thanh toán và nhật ký công nợ.</w:t>
            </w:r>
          </w:p>
        </w:tc>
      </w:tr>
      <w:tr w:rsidR="00181AE0" w:rsidRPr="00C65432" w14:paraId="06747BA5" w14:textId="77777777" w:rsidTr="003E1C4C">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EF7CD"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565BD" w14:textId="77777777" w:rsidR="003E1C4C" w:rsidRPr="00C65432" w:rsidRDefault="003E1C4C" w:rsidP="00C65432">
            <w:pPr>
              <w:pStyle w:val="NormalWeb"/>
              <w:spacing w:before="40" w:beforeAutospacing="0" w:after="40" w:afterAutospacing="0"/>
              <w:jc w:val="both"/>
            </w:pPr>
            <w:r w:rsidRPr="00C65432">
              <w:t>1. Chọn công nợ cần cập nhật.</w:t>
            </w:r>
          </w:p>
          <w:p w14:paraId="11ECDD94" w14:textId="77777777" w:rsidR="003E1C4C" w:rsidRPr="00C65432" w:rsidRDefault="003E1C4C" w:rsidP="00C65432">
            <w:pPr>
              <w:pStyle w:val="NormalWeb"/>
              <w:spacing w:before="40" w:beforeAutospacing="0" w:after="40" w:afterAutospacing="0"/>
              <w:jc w:val="both"/>
            </w:pPr>
            <w:r w:rsidRPr="00C65432">
              <w:t>2. Nhập số tiền khách hàng thanh toán và hình thức (tiền mặt / QR).</w:t>
            </w:r>
          </w:p>
          <w:p w14:paraId="46FD290B" w14:textId="77777777" w:rsidR="003E1C4C" w:rsidRPr="00C65432" w:rsidRDefault="003E1C4C" w:rsidP="00C65432">
            <w:pPr>
              <w:pStyle w:val="NormalWeb"/>
              <w:spacing w:before="40" w:beforeAutospacing="0" w:after="40" w:afterAutospacing="0"/>
              <w:jc w:val="both"/>
            </w:pPr>
            <w:r w:rsidRPr="00C65432">
              <w:t>3. Đính kèm chứng từ thanh toán.</w:t>
            </w:r>
          </w:p>
          <w:p w14:paraId="791C6043" w14:textId="77777777" w:rsidR="003E1C4C" w:rsidRPr="00C65432" w:rsidRDefault="003E1C4C" w:rsidP="00C65432">
            <w:pPr>
              <w:pStyle w:val="NormalWeb"/>
              <w:spacing w:before="40" w:beforeAutospacing="0" w:after="40" w:afterAutospacing="0"/>
              <w:jc w:val="both"/>
            </w:pPr>
            <w:r w:rsidRPr="00C65432">
              <w:t>4. Lưu thông tin.</w:t>
            </w:r>
          </w:p>
          <w:p w14:paraId="50A5DF4D" w14:textId="77777777" w:rsidR="003E1C4C" w:rsidRPr="00C65432" w:rsidRDefault="003E1C4C" w:rsidP="00C65432">
            <w:pPr>
              <w:pStyle w:val="NormalWeb"/>
              <w:spacing w:before="40" w:beforeAutospacing="0" w:after="40" w:afterAutospacing="0"/>
              <w:jc w:val="both"/>
            </w:pPr>
            <w:r w:rsidRPr="00C65432">
              <w:t>5. Hệ thống cập nhật số dư công nợ.</w:t>
            </w:r>
          </w:p>
        </w:tc>
      </w:tr>
      <w:tr w:rsidR="00181AE0" w:rsidRPr="00C65432" w14:paraId="7914D60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82748"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7D3CA" w14:textId="77777777" w:rsidR="003E1C4C" w:rsidRPr="00C65432" w:rsidRDefault="003E1C4C" w:rsidP="00C65432">
            <w:pPr>
              <w:pStyle w:val="NormalWeb"/>
              <w:spacing w:before="40" w:beforeAutospacing="0" w:after="40" w:afterAutospacing="0"/>
              <w:jc w:val="both"/>
            </w:pPr>
            <w:r w:rsidRPr="00C65432">
              <w:t>N/A</w:t>
            </w:r>
          </w:p>
        </w:tc>
      </w:tr>
      <w:tr w:rsidR="00181AE0" w:rsidRPr="00C65432" w14:paraId="33559D5E"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3CF18" w14:textId="77777777" w:rsidR="003E1C4C" w:rsidRPr="00C65432" w:rsidRDefault="003E1C4C" w:rsidP="00C65432">
            <w:pPr>
              <w:pStyle w:val="NormalWeb"/>
              <w:spacing w:before="40" w:beforeAutospacing="0" w:after="40" w:afterAutospacing="0"/>
              <w:jc w:val="both"/>
            </w:pPr>
            <w:r w:rsidRPr="00C65432">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C8BA2" w14:textId="77777777" w:rsidR="003E1C4C" w:rsidRPr="00C65432" w:rsidRDefault="003E1C4C" w:rsidP="00C65432">
            <w:pPr>
              <w:pStyle w:val="NormalWeb"/>
              <w:spacing w:before="40" w:beforeAutospacing="0" w:after="40" w:afterAutospacing="0"/>
              <w:jc w:val="both"/>
            </w:pPr>
            <w:r w:rsidRPr="00C65432">
              <w:t>1a. Nếu công nợ không tồn tại → Hiển thị “Không tìm thấy công nợ tương ứng”.</w:t>
            </w:r>
          </w:p>
        </w:tc>
      </w:tr>
      <w:tr w:rsidR="00181AE0" w:rsidRPr="00C65432" w14:paraId="4040EBE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2FEFB"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CC93D" w14:textId="77777777" w:rsidR="003E1C4C" w:rsidRPr="00C65432" w:rsidRDefault="003E1C4C" w:rsidP="00C65432">
            <w:pPr>
              <w:pStyle w:val="NormalWeb"/>
              <w:spacing w:before="40" w:beforeAutospacing="0" w:after="40" w:afterAutospacing="0"/>
              <w:jc w:val="both"/>
            </w:pPr>
            <w:r w:rsidRPr="00C65432">
              <w:t>BR-UC6-02, BR-UC6-03, BR-UC6-05, BR-UC6-06, BR-UC6-07, BR-UC6-08, BR-UC6-10, BR-UC6-11</w:t>
            </w:r>
          </w:p>
        </w:tc>
      </w:tr>
      <w:tr w:rsidR="00181AE0" w:rsidRPr="00C65432" w14:paraId="2419A4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79082"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F818C" w14:textId="77777777" w:rsidR="003E1C4C" w:rsidRPr="00C65432" w:rsidRDefault="003E1C4C" w:rsidP="00C65432">
            <w:pPr>
              <w:pStyle w:val="NormalWeb"/>
              <w:spacing w:before="40" w:beforeAutospacing="0" w:after="40" w:afterAutospacing="0"/>
              <w:jc w:val="both"/>
            </w:pPr>
            <w:r w:rsidRPr="00C65432">
              <w:t>- Cập nhật tức thì trên hệ thống.</w:t>
            </w:r>
          </w:p>
          <w:p w14:paraId="62F9CC25" w14:textId="77777777" w:rsidR="003E1C4C" w:rsidRPr="00C65432" w:rsidRDefault="003E1C4C" w:rsidP="00C65432">
            <w:pPr>
              <w:pStyle w:val="NormalWeb"/>
              <w:spacing w:before="40" w:beforeAutospacing="0" w:after="40" w:afterAutospacing="0"/>
              <w:jc w:val="both"/>
            </w:pPr>
            <w:r w:rsidRPr="00C65432">
              <w:t>- Tích hợp đồng bộ với hệ thống ngân hàng nội bộ.</w:t>
            </w:r>
          </w:p>
        </w:tc>
      </w:tr>
    </w:tbl>
    <w:p w14:paraId="06B73CD3" w14:textId="07154338" w:rsidR="003E1C4C" w:rsidRPr="00C65432" w:rsidRDefault="003E1C4C" w:rsidP="00C65432">
      <w:pPr>
        <w:pStyle w:val="Heading3"/>
        <w:numPr>
          <w:ilvl w:val="0"/>
          <w:numId w:val="0"/>
        </w:numPr>
        <w:spacing w:after="40"/>
        <w:ind w:left="720"/>
        <w:rPr>
          <w:rFonts w:cs="Times New Roman"/>
          <w:color w:val="auto"/>
        </w:rPr>
      </w:pPr>
      <w:bookmarkStart w:id="76" w:name="_Toc213618628"/>
      <w:bookmarkStart w:id="77" w:name="_Toc213622838"/>
      <w:r w:rsidRPr="00C65432">
        <w:rPr>
          <w:rFonts w:cs="Times New Roman"/>
          <w:b/>
          <w:bCs/>
          <w:noProof/>
          <w:color w:val="auto"/>
          <w:bdr w:val="none" w:sz="0" w:space="0" w:color="auto" w:frame="1"/>
        </w:rPr>
        <w:lastRenderedPageBreak/>
        <w:drawing>
          <wp:inline distT="0" distB="0" distL="0" distR="0" wp14:anchorId="774ACCE0" wp14:editId="2EF2DA2B">
            <wp:extent cx="5334000" cy="822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334000" cy="8229600"/>
                    </a:xfrm>
                    <a:prstGeom prst="rect">
                      <a:avLst/>
                    </a:prstGeom>
                    <a:noFill/>
                    <a:ln>
                      <a:noFill/>
                    </a:ln>
                  </pic:spPr>
                </pic:pic>
              </a:graphicData>
            </a:graphic>
          </wp:inline>
        </w:drawing>
      </w:r>
      <w:bookmarkEnd w:id="76"/>
      <w:bookmarkEnd w:id="77"/>
    </w:p>
    <w:p w14:paraId="3EA523AC" w14:textId="28C04ADB" w:rsidR="003E1C4C" w:rsidRPr="00C65432" w:rsidRDefault="003E1C4C" w:rsidP="00C65432">
      <w:pPr>
        <w:pStyle w:val="Heading4"/>
        <w:spacing w:after="40"/>
        <w:rPr>
          <w:rFonts w:cs="Times New Roman"/>
          <w:color w:val="auto"/>
          <w:szCs w:val="24"/>
        </w:rPr>
      </w:pPr>
      <w:bookmarkStart w:id="78" w:name="_Toc213622839"/>
      <w:r w:rsidRPr="00C65432">
        <w:rPr>
          <w:rFonts w:cs="Times New Roman"/>
          <w:color w:val="auto"/>
          <w:szCs w:val="24"/>
        </w:rPr>
        <w:lastRenderedPageBreak/>
        <w:t>Gia hạn nợ</w:t>
      </w:r>
      <w:bookmarkEnd w:id="78"/>
    </w:p>
    <w:tbl>
      <w:tblPr>
        <w:tblW w:w="0" w:type="auto"/>
        <w:tblCellMar>
          <w:top w:w="15" w:type="dxa"/>
          <w:left w:w="15" w:type="dxa"/>
          <w:bottom w:w="15" w:type="dxa"/>
          <w:right w:w="15" w:type="dxa"/>
        </w:tblCellMar>
        <w:tblLook w:val="04A0" w:firstRow="1" w:lastRow="0" w:firstColumn="1" w:lastColumn="0" w:noHBand="0" w:noVBand="1"/>
      </w:tblPr>
      <w:tblGrid>
        <w:gridCol w:w="2217"/>
        <w:gridCol w:w="7123"/>
      </w:tblGrid>
      <w:tr w:rsidR="00181AE0" w:rsidRPr="00C65432" w14:paraId="6432C93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66017"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12DB1"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561F28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F7019"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C2C5F" w14:textId="77777777" w:rsidR="003E1C4C" w:rsidRPr="00C65432" w:rsidRDefault="003E1C4C" w:rsidP="00C65432">
            <w:pPr>
              <w:pStyle w:val="NormalWeb"/>
              <w:spacing w:before="40" w:beforeAutospacing="0" w:after="40" w:afterAutospacing="0"/>
              <w:jc w:val="both"/>
            </w:pPr>
            <w:r w:rsidRPr="00C65432">
              <w:t>6.1.3</w:t>
            </w:r>
          </w:p>
        </w:tc>
      </w:tr>
      <w:tr w:rsidR="00181AE0" w:rsidRPr="00C65432" w14:paraId="7A2243C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871D5"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3AAF5" w14:textId="77777777" w:rsidR="003E1C4C" w:rsidRPr="00C65432" w:rsidRDefault="003E1C4C" w:rsidP="00C65432">
            <w:pPr>
              <w:pStyle w:val="NormalWeb"/>
              <w:spacing w:before="40" w:beforeAutospacing="0" w:after="40" w:afterAutospacing="0"/>
              <w:jc w:val="both"/>
            </w:pPr>
            <w:r w:rsidRPr="00C65432">
              <w:t>Gia hạn nợ</w:t>
            </w:r>
          </w:p>
        </w:tc>
      </w:tr>
      <w:tr w:rsidR="00181AE0" w:rsidRPr="00C65432" w14:paraId="5AB180E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F3423"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FEC86" w14:textId="77777777" w:rsidR="003E1C4C" w:rsidRPr="00C65432" w:rsidRDefault="003E1C4C" w:rsidP="00C65432">
            <w:pPr>
              <w:pStyle w:val="NormalWeb"/>
              <w:spacing w:before="40" w:beforeAutospacing="0" w:after="40" w:afterAutospacing="0"/>
              <w:jc w:val="both"/>
            </w:pPr>
            <w:r w:rsidRPr="00C65432">
              <w:t>Là chủ cửa hàng, tôi muốn gia hạn hoặc điều chỉnh ngày đến hạn công nợ để phù hợp với thỏa thuận mới với khách hàng.</w:t>
            </w:r>
          </w:p>
        </w:tc>
      </w:tr>
      <w:tr w:rsidR="00181AE0" w:rsidRPr="00C65432" w14:paraId="0A0A97A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C29C3"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B0EFB"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0D1B936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91E90"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650EF" w14:textId="77777777" w:rsidR="003E1C4C" w:rsidRPr="00C65432" w:rsidRDefault="003E1C4C" w:rsidP="00C65432">
            <w:pPr>
              <w:pStyle w:val="NormalWeb"/>
              <w:spacing w:before="40" w:beforeAutospacing="0" w:after="40" w:afterAutospacing="0"/>
              <w:jc w:val="both"/>
            </w:pPr>
            <w:r w:rsidRPr="00C65432">
              <w:t>Medium</w:t>
            </w:r>
          </w:p>
        </w:tc>
      </w:tr>
      <w:tr w:rsidR="00181AE0" w:rsidRPr="00C65432" w14:paraId="56E8A31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2A132"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EF6A2" w14:textId="77777777" w:rsidR="003E1C4C" w:rsidRPr="00C65432" w:rsidRDefault="003E1C4C" w:rsidP="00C65432">
            <w:pPr>
              <w:pStyle w:val="NormalWeb"/>
              <w:spacing w:before="40" w:beforeAutospacing="0" w:after="40" w:afterAutospacing="0"/>
              <w:jc w:val="both"/>
            </w:pPr>
            <w:r w:rsidRPr="00C65432">
              <w:t>Khi có yêu cầu gia hạn nợ từ khách hàng</w:t>
            </w:r>
          </w:p>
        </w:tc>
      </w:tr>
      <w:tr w:rsidR="00181AE0" w:rsidRPr="00C65432" w14:paraId="15B516C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1F32"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79995" w14:textId="77777777" w:rsidR="003E1C4C" w:rsidRPr="00C65432" w:rsidRDefault="003E1C4C" w:rsidP="00C65432">
            <w:pPr>
              <w:pStyle w:val="NormalWeb"/>
              <w:spacing w:before="40" w:beforeAutospacing="0" w:after="40" w:afterAutospacing="0"/>
              <w:jc w:val="both"/>
            </w:pPr>
            <w:r w:rsidRPr="00C65432">
              <w:t>- Công nợ đang trong trạng thái “Chưa thanh toán”.</w:t>
            </w:r>
          </w:p>
          <w:p w14:paraId="14BBA97F" w14:textId="77777777" w:rsidR="003E1C4C" w:rsidRPr="00C65432" w:rsidRDefault="003E1C4C" w:rsidP="00C65432">
            <w:pPr>
              <w:pStyle w:val="NormalWeb"/>
              <w:spacing w:before="40" w:beforeAutospacing="0" w:after="40" w:afterAutospacing="0"/>
              <w:jc w:val="both"/>
            </w:pPr>
            <w:r w:rsidRPr="00C65432">
              <w:t>- Có lý do hợp lệ cho việc gia hạn.</w:t>
            </w:r>
          </w:p>
          <w:p w14:paraId="7E6221BC" w14:textId="77777777" w:rsidR="003E1C4C" w:rsidRPr="00C65432" w:rsidRDefault="003E1C4C" w:rsidP="00C65432">
            <w:pPr>
              <w:pStyle w:val="NormalWeb"/>
              <w:spacing w:before="40" w:beforeAutospacing="0" w:after="40" w:afterAutospacing="0"/>
              <w:jc w:val="both"/>
            </w:pPr>
            <w:r w:rsidRPr="00C65432">
              <w:t>- Công nợ khách hàng đã tồn tại</w:t>
            </w:r>
          </w:p>
        </w:tc>
      </w:tr>
      <w:tr w:rsidR="00181AE0" w:rsidRPr="00C65432" w14:paraId="3727AE2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74594"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51994" w14:textId="77777777" w:rsidR="003E1C4C" w:rsidRPr="00C65432" w:rsidRDefault="003E1C4C" w:rsidP="00C65432">
            <w:pPr>
              <w:pStyle w:val="NormalWeb"/>
              <w:spacing w:before="40" w:beforeAutospacing="0" w:after="40" w:afterAutospacing="0"/>
              <w:jc w:val="both"/>
            </w:pPr>
            <w:r w:rsidRPr="00C65432">
              <w:t>- Ngày đến hạn được điều chỉnh.</w:t>
            </w:r>
          </w:p>
          <w:p w14:paraId="3563224D" w14:textId="77777777" w:rsidR="003E1C4C" w:rsidRPr="00C65432" w:rsidRDefault="003E1C4C" w:rsidP="00C65432">
            <w:pPr>
              <w:pStyle w:val="NormalWeb"/>
              <w:spacing w:before="40" w:beforeAutospacing="0" w:after="40" w:afterAutospacing="0"/>
              <w:jc w:val="both"/>
            </w:pPr>
            <w:r w:rsidRPr="00C65432">
              <w:t>- Hệ thống ghi nhận lịch sử thay đổi.</w:t>
            </w:r>
          </w:p>
        </w:tc>
      </w:tr>
      <w:tr w:rsidR="00181AE0" w:rsidRPr="00C65432" w14:paraId="70869652"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0E144"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EB20A" w14:textId="77777777" w:rsidR="003E1C4C" w:rsidRPr="00C65432" w:rsidRDefault="003E1C4C" w:rsidP="00C65432">
            <w:pPr>
              <w:pStyle w:val="NormalWeb"/>
              <w:spacing w:before="40" w:beforeAutospacing="0" w:after="40" w:afterAutospacing="0"/>
              <w:jc w:val="both"/>
            </w:pPr>
            <w:r w:rsidRPr="00C65432">
              <w:t>1. Người dùng mở chi tiết công nợ khách hàng.</w:t>
            </w:r>
          </w:p>
          <w:p w14:paraId="7760F648" w14:textId="77777777" w:rsidR="003E1C4C" w:rsidRPr="00C65432" w:rsidRDefault="003E1C4C" w:rsidP="00C65432">
            <w:pPr>
              <w:pStyle w:val="NormalWeb"/>
              <w:spacing w:before="40" w:beforeAutospacing="0" w:after="40" w:afterAutospacing="0"/>
              <w:jc w:val="both"/>
            </w:pPr>
            <w:r w:rsidRPr="00C65432">
              <w:t>2. Chọn “Gia hạn nợ”.</w:t>
            </w:r>
          </w:p>
          <w:p w14:paraId="5DD52164" w14:textId="77777777" w:rsidR="003E1C4C" w:rsidRPr="00C65432" w:rsidRDefault="003E1C4C" w:rsidP="00C65432">
            <w:pPr>
              <w:pStyle w:val="NormalWeb"/>
              <w:spacing w:before="40" w:beforeAutospacing="0" w:after="40" w:afterAutospacing="0"/>
              <w:jc w:val="both"/>
            </w:pPr>
            <w:r w:rsidRPr="00C65432">
              <w:t>3. Nhập ngày đến hạn mới và lý do.</w:t>
            </w:r>
          </w:p>
          <w:p w14:paraId="546ECF45" w14:textId="77777777" w:rsidR="003E1C4C" w:rsidRPr="00C65432" w:rsidRDefault="003E1C4C" w:rsidP="00C65432">
            <w:pPr>
              <w:pStyle w:val="NormalWeb"/>
              <w:spacing w:before="40" w:beforeAutospacing="0" w:after="40" w:afterAutospacing="0"/>
              <w:jc w:val="both"/>
            </w:pPr>
            <w:r w:rsidRPr="00C65432">
              <w:t>4. Xác nhận lưu.</w:t>
            </w:r>
          </w:p>
          <w:p w14:paraId="3A127105" w14:textId="77777777" w:rsidR="003E1C4C" w:rsidRPr="00C65432" w:rsidRDefault="003E1C4C" w:rsidP="00C65432">
            <w:pPr>
              <w:pStyle w:val="NormalWeb"/>
              <w:spacing w:before="40" w:beforeAutospacing="0" w:after="40" w:afterAutospacing="0"/>
              <w:jc w:val="both"/>
            </w:pPr>
            <w:r w:rsidRPr="00C65432">
              <w:t>5. Hệ thống cập nhật và ghi lịch sử thay đổi.</w:t>
            </w:r>
          </w:p>
        </w:tc>
      </w:tr>
      <w:tr w:rsidR="00181AE0" w:rsidRPr="00C65432" w14:paraId="287D70C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1A8E5"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9429D" w14:textId="77777777" w:rsidR="003E1C4C" w:rsidRPr="00C65432" w:rsidRDefault="003E1C4C" w:rsidP="00C65432">
            <w:pPr>
              <w:pStyle w:val="NormalWeb"/>
              <w:spacing w:before="40" w:beforeAutospacing="0" w:after="40" w:afterAutospacing="0"/>
              <w:jc w:val="both"/>
            </w:pPr>
            <w:r w:rsidRPr="00C65432">
              <w:t>3a. Người dùng chọn “Gia hạn tự động” theo chính sách nợ.</w:t>
            </w:r>
          </w:p>
        </w:tc>
      </w:tr>
      <w:tr w:rsidR="00181AE0" w:rsidRPr="00C65432" w14:paraId="394A7D4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B6F48"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90ED3" w14:textId="77777777" w:rsidR="003E1C4C" w:rsidRPr="00C65432" w:rsidRDefault="003E1C4C" w:rsidP="00C65432">
            <w:pPr>
              <w:pStyle w:val="NormalWeb"/>
              <w:spacing w:before="40" w:beforeAutospacing="0" w:after="40" w:afterAutospacing="0"/>
              <w:jc w:val="both"/>
            </w:pPr>
            <w:r w:rsidRPr="00C65432">
              <w:t>1a. Nếu công nợ đã thanh toán → Hiển thị “Không thể gia hạn công nợ đã tất toán”.</w:t>
            </w:r>
          </w:p>
        </w:tc>
      </w:tr>
      <w:tr w:rsidR="00181AE0" w:rsidRPr="00C65432" w14:paraId="173E658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42730"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050F4" w14:textId="77777777" w:rsidR="003E1C4C" w:rsidRPr="00C65432" w:rsidRDefault="003E1C4C" w:rsidP="00C65432">
            <w:pPr>
              <w:pStyle w:val="NormalWeb"/>
              <w:spacing w:before="40" w:beforeAutospacing="0" w:after="40" w:afterAutospacing="0"/>
              <w:jc w:val="both"/>
            </w:pPr>
            <w:r w:rsidRPr="00C65432">
              <w:t>BR-UC6-04, BR-UC6-05, BR-UC6-06, BR-UC6-07, BR-UC6-08, BR-UC6-10, BR-UC6-14, BR-UC6-15</w:t>
            </w:r>
          </w:p>
        </w:tc>
      </w:tr>
      <w:tr w:rsidR="00181AE0" w:rsidRPr="00C65432" w14:paraId="12923AC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8B691" w14:textId="68B3CD67" w:rsidR="003E1C4C" w:rsidRPr="00C65432" w:rsidRDefault="003E1C4C" w:rsidP="00C65432">
            <w:pPr>
              <w:pStyle w:val="NormalWeb"/>
              <w:spacing w:before="40" w:beforeAutospacing="0" w:after="40" w:afterAutospacing="0"/>
              <w:jc w:val="both"/>
            </w:pPr>
            <w:r w:rsidRPr="00C65432">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0B510" w14:textId="77777777" w:rsidR="003E1C4C" w:rsidRPr="00C65432" w:rsidRDefault="003E1C4C" w:rsidP="00C65432">
            <w:pPr>
              <w:pStyle w:val="NormalWeb"/>
              <w:spacing w:before="40" w:beforeAutospacing="0" w:after="40" w:afterAutospacing="0"/>
              <w:jc w:val="both"/>
            </w:pPr>
            <w:r w:rsidRPr="00C65432">
              <w:t>- Chỉ người có quyền được phép thao tác.</w:t>
            </w:r>
          </w:p>
          <w:p w14:paraId="35FEFF3B" w14:textId="7819BA47" w:rsidR="003E1C4C" w:rsidRPr="00C65432" w:rsidRDefault="003E1C4C" w:rsidP="00C65432">
            <w:pPr>
              <w:pStyle w:val="NormalWeb"/>
              <w:spacing w:before="40" w:beforeAutospacing="0" w:after="40" w:afterAutospacing="0"/>
              <w:jc w:val="both"/>
            </w:pPr>
            <w:r w:rsidRPr="00C65432">
              <w:t>- Lưu lịch sử thay đổi không thể chỉnh sửa.</w:t>
            </w:r>
          </w:p>
        </w:tc>
      </w:tr>
    </w:tbl>
    <w:p w14:paraId="4F395971" w14:textId="77777777" w:rsidR="00AC2C8A" w:rsidRPr="00C65432" w:rsidRDefault="00AC2C8A" w:rsidP="00C65432">
      <w:pPr>
        <w:pStyle w:val="Heading4"/>
        <w:numPr>
          <w:ilvl w:val="0"/>
          <w:numId w:val="0"/>
        </w:numPr>
        <w:spacing w:after="40"/>
        <w:ind w:left="864"/>
        <w:rPr>
          <w:rFonts w:cs="Times New Roman"/>
          <w:color w:val="auto"/>
          <w:szCs w:val="24"/>
        </w:rPr>
      </w:pPr>
      <w:bookmarkStart w:id="79" w:name="_Toc213618630"/>
      <w:bookmarkStart w:id="80" w:name="_Toc213622840"/>
      <w:r w:rsidRPr="00C65432">
        <w:rPr>
          <w:rFonts w:cs="Times New Roman"/>
          <w:b/>
          <w:bCs/>
          <w:noProof/>
          <w:color w:val="auto"/>
          <w:szCs w:val="24"/>
          <w:bdr w:val="none" w:sz="0" w:space="0" w:color="auto" w:frame="1"/>
        </w:rPr>
        <w:drawing>
          <wp:inline distT="0" distB="0" distL="0" distR="0" wp14:anchorId="0BA2959B" wp14:editId="6A551A22">
            <wp:extent cx="2624667" cy="5968711"/>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33959" cy="5989841"/>
                    </a:xfrm>
                    <a:prstGeom prst="rect">
                      <a:avLst/>
                    </a:prstGeom>
                    <a:noFill/>
                    <a:ln>
                      <a:noFill/>
                    </a:ln>
                  </pic:spPr>
                </pic:pic>
              </a:graphicData>
            </a:graphic>
          </wp:inline>
        </w:drawing>
      </w:r>
      <w:bookmarkEnd w:id="79"/>
      <w:bookmarkEnd w:id="80"/>
      <w:r w:rsidR="003E1C4C" w:rsidRPr="00C65432">
        <w:rPr>
          <w:rFonts w:cs="Times New Roman"/>
          <w:b/>
          <w:bCs/>
          <w:color w:val="auto"/>
          <w:szCs w:val="24"/>
        </w:rPr>
        <w:br/>
      </w:r>
    </w:p>
    <w:p w14:paraId="0EE67F13" w14:textId="7C75D355" w:rsidR="003E1C4C" w:rsidRPr="00C65432" w:rsidRDefault="003E1C4C" w:rsidP="00C65432">
      <w:pPr>
        <w:pStyle w:val="Heading4"/>
        <w:spacing w:after="40"/>
        <w:rPr>
          <w:rFonts w:cs="Times New Roman"/>
          <w:color w:val="auto"/>
          <w:szCs w:val="24"/>
        </w:rPr>
      </w:pPr>
      <w:r w:rsidRPr="00C65432">
        <w:rPr>
          <w:rFonts w:cs="Times New Roman"/>
          <w:b/>
          <w:bCs/>
          <w:color w:val="auto"/>
          <w:szCs w:val="24"/>
        </w:rPr>
        <w:t xml:space="preserve"> </w:t>
      </w:r>
      <w:bookmarkStart w:id="81" w:name="_Toc213622841"/>
      <w:r w:rsidRPr="00C65432">
        <w:rPr>
          <w:rFonts w:cs="Times New Roman"/>
          <w:color w:val="auto"/>
          <w:szCs w:val="24"/>
        </w:rPr>
        <w:t>Điều chỉnh công nợ khách hàng</w:t>
      </w:r>
      <w:bookmarkEnd w:id="81"/>
    </w:p>
    <w:tbl>
      <w:tblPr>
        <w:tblW w:w="0" w:type="auto"/>
        <w:tblCellMar>
          <w:top w:w="15" w:type="dxa"/>
          <w:left w:w="15" w:type="dxa"/>
          <w:bottom w:w="15" w:type="dxa"/>
          <w:right w:w="15" w:type="dxa"/>
        </w:tblCellMar>
        <w:tblLook w:val="04A0" w:firstRow="1" w:lastRow="0" w:firstColumn="1" w:lastColumn="0" w:noHBand="0" w:noVBand="1"/>
      </w:tblPr>
      <w:tblGrid>
        <w:gridCol w:w="2255"/>
        <w:gridCol w:w="7085"/>
      </w:tblGrid>
      <w:tr w:rsidR="00181AE0" w:rsidRPr="00C65432" w14:paraId="17D53C64"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5C303"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70C06"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3021074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A859E"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4EE90" w14:textId="77777777" w:rsidR="003E1C4C" w:rsidRPr="00C65432" w:rsidRDefault="003E1C4C" w:rsidP="00C65432">
            <w:pPr>
              <w:pStyle w:val="NormalWeb"/>
              <w:spacing w:before="40" w:beforeAutospacing="0" w:after="40" w:afterAutospacing="0"/>
              <w:jc w:val="both"/>
            </w:pPr>
            <w:r w:rsidRPr="00C65432">
              <w:t>6.1.4</w:t>
            </w:r>
          </w:p>
        </w:tc>
      </w:tr>
      <w:tr w:rsidR="00181AE0" w:rsidRPr="00C65432" w14:paraId="6404179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1A12F" w14:textId="77777777" w:rsidR="003E1C4C" w:rsidRPr="00C65432" w:rsidRDefault="003E1C4C" w:rsidP="00C65432">
            <w:pPr>
              <w:pStyle w:val="NormalWeb"/>
              <w:spacing w:before="40" w:beforeAutospacing="0" w:after="40" w:afterAutospacing="0"/>
              <w:jc w:val="both"/>
            </w:pPr>
            <w:r w:rsidRPr="00C65432">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17937" w14:textId="77777777" w:rsidR="003E1C4C" w:rsidRPr="00C65432" w:rsidRDefault="003E1C4C" w:rsidP="00C65432">
            <w:pPr>
              <w:pStyle w:val="NormalWeb"/>
              <w:spacing w:before="40" w:beforeAutospacing="0" w:after="40" w:afterAutospacing="0"/>
              <w:jc w:val="both"/>
            </w:pPr>
            <w:r w:rsidRPr="00C65432">
              <w:t>Điều chỉnh công nợ khách hàng</w:t>
            </w:r>
          </w:p>
        </w:tc>
      </w:tr>
      <w:tr w:rsidR="00181AE0" w:rsidRPr="00C65432" w14:paraId="268F12CB"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A936B"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617E3" w14:textId="77777777" w:rsidR="003E1C4C" w:rsidRPr="00C65432" w:rsidRDefault="003E1C4C" w:rsidP="00C65432">
            <w:pPr>
              <w:pStyle w:val="NormalWeb"/>
              <w:spacing w:before="40" w:beforeAutospacing="0" w:after="40" w:afterAutospacing="0"/>
              <w:jc w:val="both"/>
            </w:pPr>
            <w:r w:rsidRPr="00C65432">
              <w:t>Là chủ cửa hàng, tôi muốn điều chỉnh lại số tiền công nợ khi phát hiện sai sót hoặc có chiết khấu, giảm giá, trả hàng.</w:t>
            </w:r>
          </w:p>
        </w:tc>
      </w:tr>
      <w:tr w:rsidR="00181AE0" w:rsidRPr="00C65432" w14:paraId="3FCF41E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0B97B"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88551"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1C3B317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00DB8"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AF44F"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5B9D1366"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5C055"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03A64" w14:textId="77777777" w:rsidR="003E1C4C" w:rsidRPr="00C65432" w:rsidRDefault="003E1C4C" w:rsidP="00C65432">
            <w:pPr>
              <w:pStyle w:val="NormalWeb"/>
              <w:spacing w:before="40" w:beforeAutospacing="0" w:after="40" w:afterAutospacing="0"/>
              <w:jc w:val="both"/>
            </w:pPr>
            <w:r w:rsidRPr="00C65432">
              <w:t>Khi phát hiện sai lệch hoặc có yêu cầu điều chỉnh hợp lệ.</w:t>
            </w:r>
          </w:p>
        </w:tc>
      </w:tr>
      <w:tr w:rsidR="00181AE0" w:rsidRPr="00C65432" w14:paraId="203C92B7" w14:textId="77777777" w:rsidTr="003E1C4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20AC"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8408D" w14:textId="77777777" w:rsidR="003E1C4C" w:rsidRPr="00C65432" w:rsidRDefault="003E1C4C" w:rsidP="00C65432">
            <w:pPr>
              <w:pStyle w:val="NormalWeb"/>
              <w:spacing w:before="40" w:beforeAutospacing="0" w:after="40" w:afterAutospacing="0"/>
              <w:jc w:val="both"/>
            </w:pPr>
            <w:r w:rsidRPr="00C65432">
              <w:t>- Công nợ tồn tại và chưa tất toán.</w:t>
            </w:r>
          </w:p>
          <w:p w14:paraId="04112171" w14:textId="77777777" w:rsidR="003E1C4C" w:rsidRPr="00C65432" w:rsidRDefault="003E1C4C" w:rsidP="00C65432">
            <w:pPr>
              <w:pStyle w:val="NormalWeb"/>
              <w:spacing w:before="40" w:beforeAutospacing="0" w:after="40" w:afterAutospacing="0"/>
              <w:jc w:val="both"/>
            </w:pPr>
            <w:r w:rsidRPr="00C65432">
              <w:t>- Có lý do điều chỉnh và chứng từ đi kèm.</w:t>
            </w:r>
          </w:p>
        </w:tc>
      </w:tr>
      <w:tr w:rsidR="00181AE0" w:rsidRPr="00C65432" w14:paraId="44F200D0" w14:textId="77777777" w:rsidTr="003E1C4C">
        <w:trPr>
          <w:trHeight w:val="9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545D4"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4BD91" w14:textId="77777777" w:rsidR="003E1C4C" w:rsidRPr="00C65432" w:rsidRDefault="003E1C4C" w:rsidP="00C65432">
            <w:pPr>
              <w:pStyle w:val="NormalWeb"/>
              <w:spacing w:before="40" w:beforeAutospacing="0" w:after="40" w:afterAutospacing="0"/>
              <w:jc w:val="both"/>
            </w:pPr>
            <w:r w:rsidRPr="00C65432">
              <w:t>- Công nợ được cập nhật đúng giá trị.</w:t>
            </w:r>
          </w:p>
          <w:p w14:paraId="70493E90" w14:textId="77777777" w:rsidR="003E1C4C" w:rsidRPr="00C65432" w:rsidRDefault="003E1C4C" w:rsidP="00C65432">
            <w:pPr>
              <w:pStyle w:val="NormalWeb"/>
              <w:spacing w:before="40" w:beforeAutospacing="0" w:after="40" w:afterAutospacing="0"/>
              <w:jc w:val="both"/>
            </w:pPr>
            <w:r w:rsidRPr="00C65432">
              <w:t>- Lưu lịch sử điều chỉnh và chứng từ liên quan.</w:t>
            </w:r>
          </w:p>
        </w:tc>
      </w:tr>
      <w:tr w:rsidR="00181AE0" w:rsidRPr="00C65432" w14:paraId="05ABCC4D" w14:textId="77777777" w:rsidTr="003E1C4C">
        <w:trPr>
          <w:trHeight w:val="1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617FD"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2F204" w14:textId="77777777" w:rsidR="003E1C4C" w:rsidRPr="00C65432" w:rsidRDefault="003E1C4C" w:rsidP="00C65432">
            <w:pPr>
              <w:pStyle w:val="NormalWeb"/>
              <w:spacing w:before="40" w:beforeAutospacing="0" w:after="40" w:afterAutospacing="0"/>
              <w:jc w:val="both"/>
            </w:pPr>
            <w:r w:rsidRPr="00C65432">
              <w:t>1. Mở công nợ cần điều chỉnh.</w:t>
            </w:r>
          </w:p>
          <w:p w14:paraId="732B6AA0" w14:textId="77777777" w:rsidR="003E1C4C" w:rsidRPr="00C65432" w:rsidRDefault="003E1C4C" w:rsidP="00C65432">
            <w:pPr>
              <w:pStyle w:val="NormalWeb"/>
              <w:spacing w:before="40" w:beforeAutospacing="0" w:after="40" w:afterAutospacing="0"/>
              <w:jc w:val="both"/>
            </w:pPr>
            <w:r w:rsidRPr="00C65432">
              <w:t>2. Nhập thông tin điều chỉnh </w:t>
            </w:r>
          </w:p>
          <w:p w14:paraId="63A680E5" w14:textId="77777777" w:rsidR="003E1C4C" w:rsidRPr="00C65432" w:rsidRDefault="003E1C4C" w:rsidP="00C65432">
            <w:pPr>
              <w:pStyle w:val="NormalWeb"/>
              <w:spacing w:before="40" w:beforeAutospacing="0" w:after="40" w:afterAutospacing="0"/>
              <w:jc w:val="both"/>
            </w:pPr>
            <w:r w:rsidRPr="00C65432">
              <w:t>3. Xác nhận và lưu, hệ thống cập nhật ngay.</w:t>
            </w:r>
          </w:p>
        </w:tc>
      </w:tr>
      <w:tr w:rsidR="00181AE0" w:rsidRPr="00C65432" w14:paraId="2018ECC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96A29"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A659D" w14:textId="77777777" w:rsidR="003E1C4C" w:rsidRPr="00C65432" w:rsidRDefault="003E1C4C" w:rsidP="00C65432">
            <w:pPr>
              <w:pStyle w:val="NormalWeb"/>
              <w:spacing w:before="40" w:beforeAutospacing="0" w:after="40" w:afterAutospacing="0"/>
              <w:jc w:val="both"/>
            </w:pPr>
            <w:r w:rsidRPr="00C65432">
              <w:t>2a. Điều chỉnh tự động theo hóa đơn trả hàng hoặc chiết khấu.</w:t>
            </w:r>
          </w:p>
        </w:tc>
      </w:tr>
      <w:tr w:rsidR="00181AE0" w:rsidRPr="00C65432" w14:paraId="460256A9" w14:textId="77777777" w:rsidTr="003E1C4C">
        <w:trPr>
          <w:trHeight w:val="1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0B00F"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F35E0" w14:textId="77777777" w:rsidR="003E1C4C" w:rsidRPr="00C65432" w:rsidRDefault="003E1C4C" w:rsidP="00C65432">
            <w:pPr>
              <w:pStyle w:val="NormalWeb"/>
              <w:spacing w:before="40" w:beforeAutospacing="0" w:after="40" w:afterAutospacing="0"/>
              <w:jc w:val="both"/>
            </w:pPr>
            <w:r w:rsidRPr="00C65432">
              <w:t>1a. Nếu công nợ không tồn tại → Hiển thị “Không tìm thấy công nợ tương ứng”.</w:t>
            </w:r>
          </w:p>
          <w:p w14:paraId="67B280C1" w14:textId="77777777" w:rsidR="003E1C4C" w:rsidRPr="00C65432" w:rsidRDefault="003E1C4C" w:rsidP="00C65432">
            <w:pPr>
              <w:pStyle w:val="NormalWeb"/>
              <w:spacing w:before="40" w:beforeAutospacing="0" w:after="40" w:afterAutospacing="0"/>
              <w:jc w:val="both"/>
            </w:pPr>
            <w:r w:rsidRPr="00C65432">
              <w:t>3b. Nếu lưu thất bại → Hiển thị “Lưu thông tin gia hạn thất bại, vui lòng thử lại”.</w:t>
            </w:r>
          </w:p>
        </w:tc>
      </w:tr>
      <w:tr w:rsidR="00181AE0" w:rsidRPr="00C65432" w14:paraId="7275169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7679"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4DB11" w14:textId="77777777" w:rsidR="003E1C4C" w:rsidRPr="00C65432" w:rsidRDefault="003E1C4C" w:rsidP="00C65432">
            <w:pPr>
              <w:pStyle w:val="NormalWeb"/>
              <w:spacing w:before="40" w:beforeAutospacing="0" w:after="40" w:afterAutospacing="0"/>
              <w:jc w:val="both"/>
            </w:pPr>
            <w:r w:rsidRPr="00C65432">
              <w:t>BR-UC6-04, BR-UC6-05, BR-UC6-06, BR-UC6-07, BR-UC6-08, BR-UC6-10, BR-UC6-11</w:t>
            </w:r>
          </w:p>
        </w:tc>
      </w:tr>
      <w:tr w:rsidR="00181AE0" w:rsidRPr="00C65432" w14:paraId="012BF75E"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03244"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50FFA" w14:textId="77777777" w:rsidR="003E1C4C" w:rsidRPr="00C65432" w:rsidRDefault="003E1C4C" w:rsidP="00C65432">
            <w:pPr>
              <w:pStyle w:val="NormalWeb"/>
              <w:spacing w:before="40" w:beforeAutospacing="0" w:after="40" w:afterAutospacing="0"/>
              <w:jc w:val="both"/>
            </w:pPr>
            <w:r w:rsidRPr="00C65432">
              <w:t>- Ghi nhận thời gian và người thực hiện điều chỉnh.</w:t>
            </w:r>
          </w:p>
          <w:p w14:paraId="4802C947" w14:textId="77777777" w:rsidR="003E1C4C" w:rsidRPr="00C65432" w:rsidRDefault="003E1C4C" w:rsidP="00C65432">
            <w:pPr>
              <w:pStyle w:val="NormalWeb"/>
              <w:spacing w:before="40" w:beforeAutospacing="0" w:after="40" w:afterAutospacing="0"/>
              <w:jc w:val="both"/>
            </w:pPr>
            <w:r w:rsidRPr="00C65432">
              <w:t>- Tự động đồng bộ vào báo cáo công nợ tổng.</w:t>
            </w:r>
          </w:p>
          <w:p w14:paraId="2DF0925E" w14:textId="77777777" w:rsidR="003E1C4C" w:rsidRPr="00C65432" w:rsidRDefault="003E1C4C" w:rsidP="00C65432">
            <w:pPr>
              <w:pStyle w:val="NormalWeb"/>
              <w:spacing w:before="40" w:beforeAutospacing="0" w:after="40" w:afterAutospacing="0"/>
              <w:jc w:val="both"/>
            </w:pPr>
            <w:r w:rsidRPr="00C65432">
              <w:t>- Hệ thống tự động lưu nháp dữ liệu khi lưu thất bại để tránh mất thông tin người dùng nhập.</w:t>
            </w:r>
          </w:p>
        </w:tc>
      </w:tr>
    </w:tbl>
    <w:p w14:paraId="0EBD951D" w14:textId="77777777" w:rsidR="003E1C4C" w:rsidRPr="00C65432" w:rsidRDefault="003E1C4C" w:rsidP="00C65432">
      <w:pPr>
        <w:spacing w:before="40" w:after="40"/>
        <w:rPr>
          <w:rFonts w:ascii="Times New Roman" w:hAnsi="Times New Roman" w:cs="Times New Roman"/>
          <w:szCs w:val="24"/>
        </w:rPr>
      </w:pPr>
    </w:p>
    <w:p w14:paraId="1A0E2359" w14:textId="67F4A696" w:rsidR="003E1C4C" w:rsidRPr="00C65432" w:rsidRDefault="003E1C4C" w:rsidP="00C65432">
      <w:pPr>
        <w:pStyle w:val="NormalWeb"/>
        <w:spacing w:before="40" w:beforeAutospacing="0" w:after="40" w:afterAutospacing="0"/>
        <w:jc w:val="both"/>
      </w:pPr>
      <w:r w:rsidRPr="00C65432">
        <w:rPr>
          <w:noProof/>
          <w:bdr w:val="none" w:sz="0" w:space="0" w:color="auto" w:frame="1"/>
        </w:rPr>
        <w:drawing>
          <wp:inline distT="0" distB="0" distL="0" distR="0" wp14:anchorId="775201E5" wp14:editId="2B93B9B2">
            <wp:extent cx="3657600" cy="773539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659534" cy="7739483"/>
                    </a:xfrm>
                    <a:prstGeom prst="rect">
                      <a:avLst/>
                    </a:prstGeom>
                    <a:noFill/>
                    <a:ln>
                      <a:noFill/>
                    </a:ln>
                  </pic:spPr>
                </pic:pic>
              </a:graphicData>
            </a:graphic>
          </wp:inline>
        </w:drawing>
      </w:r>
    </w:p>
    <w:p w14:paraId="56ABFB7B" w14:textId="4B69A343" w:rsidR="003E1C4C" w:rsidRPr="00C65432" w:rsidRDefault="003E1C4C" w:rsidP="00C65432">
      <w:pPr>
        <w:pStyle w:val="Heading4"/>
        <w:spacing w:after="40"/>
        <w:rPr>
          <w:rFonts w:cs="Times New Roman"/>
          <w:color w:val="auto"/>
          <w:szCs w:val="24"/>
        </w:rPr>
      </w:pPr>
      <w:bookmarkStart w:id="82" w:name="_Toc213622842"/>
      <w:r w:rsidRPr="00C65432">
        <w:rPr>
          <w:rFonts w:cs="Times New Roman"/>
          <w:color w:val="auto"/>
          <w:szCs w:val="24"/>
        </w:rPr>
        <w:lastRenderedPageBreak/>
        <w:t>Gửi nhắc nợ</w:t>
      </w:r>
      <w:bookmarkEnd w:id="82"/>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17"/>
        <w:gridCol w:w="7423"/>
      </w:tblGrid>
      <w:tr w:rsidR="00181AE0" w:rsidRPr="00C65432" w14:paraId="3E7EB0E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B88B9"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8D3B5"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48616AC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65CB3"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F0863" w14:textId="77777777" w:rsidR="003E1C4C" w:rsidRPr="00C65432" w:rsidRDefault="003E1C4C" w:rsidP="00C65432">
            <w:pPr>
              <w:pStyle w:val="NormalWeb"/>
              <w:spacing w:before="40" w:beforeAutospacing="0" w:after="40" w:afterAutospacing="0"/>
              <w:jc w:val="both"/>
            </w:pPr>
            <w:r w:rsidRPr="00C65432">
              <w:t>6.1.5</w:t>
            </w:r>
          </w:p>
        </w:tc>
      </w:tr>
      <w:tr w:rsidR="00181AE0" w:rsidRPr="00C65432" w14:paraId="074FD8C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9F93B"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B3B54" w14:textId="77777777" w:rsidR="003E1C4C" w:rsidRPr="00C65432" w:rsidRDefault="003E1C4C" w:rsidP="00C65432">
            <w:pPr>
              <w:pStyle w:val="NormalWeb"/>
              <w:spacing w:before="40" w:beforeAutospacing="0" w:after="40" w:afterAutospacing="0"/>
              <w:jc w:val="both"/>
            </w:pPr>
            <w:r w:rsidRPr="00C65432">
              <w:t>Gửi nhắc nợ</w:t>
            </w:r>
          </w:p>
        </w:tc>
      </w:tr>
      <w:tr w:rsidR="00181AE0" w:rsidRPr="00C65432" w14:paraId="1B011E89"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B831D"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1B3F3" w14:textId="77777777" w:rsidR="003E1C4C" w:rsidRPr="00C65432" w:rsidRDefault="003E1C4C" w:rsidP="00C65432">
            <w:pPr>
              <w:pStyle w:val="NormalWeb"/>
              <w:spacing w:before="40" w:beforeAutospacing="0" w:after="40" w:afterAutospacing="0"/>
              <w:jc w:val="both"/>
            </w:pPr>
            <w:r w:rsidRPr="00C65432">
              <w:t>Là chủ cửa hàng, tôi muốn nhắc nợ đến khách hàng có khoản công nợ sắp đến hạn hoặc quá hạn qua nhiều kênh khác nhau (app, email, Zalo) để khách hàng chủ động thanh toán đúng hạn.</w:t>
            </w:r>
          </w:p>
        </w:tc>
      </w:tr>
      <w:tr w:rsidR="00181AE0" w:rsidRPr="00C65432" w14:paraId="073EBA8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D3C86"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7907C"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3957224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723A4"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F0672"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0947937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AAF9E"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03896" w14:textId="77777777" w:rsidR="003E1C4C" w:rsidRPr="00C65432" w:rsidRDefault="003E1C4C" w:rsidP="00C65432">
            <w:pPr>
              <w:pStyle w:val="NormalWeb"/>
              <w:spacing w:before="40" w:beforeAutospacing="0" w:after="40" w:afterAutospacing="0"/>
              <w:jc w:val="both"/>
            </w:pPr>
            <w:r w:rsidRPr="00C65432">
              <w:t>Chọn gửi nhắc nợ từ danh sách công nợ đến hạn / quá hạn.</w:t>
            </w:r>
          </w:p>
        </w:tc>
      </w:tr>
      <w:tr w:rsidR="00181AE0" w:rsidRPr="00C65432" w14:paraId="696C26C1"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0B57D"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F48EA" w14:textId="77777777" w:rsidR="003E1C4C" w:rsidRPr="00C65432" w:rsidRDefault="003E1C4C" w:rsidP="00C65432">
            <w:pPr>
              <w:pStyle w:val="NormalWeb"/>
              <w:spacing w:before="40" w:beforeAutospacing="0" w:after="40" w:afterAutospacing="0"/>
              <w:jc w:val="both"/>
            </w:pPr>
            <w:r w:rsidRPr="00C65432">
              <w:t>- Danh sách công nợ được hệ thống cập nhật đầy đủ.</w:t>
            </w:r>
          </w:p>
          <w:p w14:paraId="424CFDF1" w14:textId="77777777" w:rsidR="003E1C4C" w:rsidRPr="00C65432" w:rsidRDefault="003E1C4C" w:rsidP="00C65432">
            <w:pPr>
              <w:pStyle w:val="NormalWeb"/>
              <w:spacing w:before="40" w:beforeAutospacing="0" w:after="40" w:afterAutospacing="0"/>
              <w:jc w:val="both"/>
            </w:pPr>
            <w:r w:rsidRPr="00C65432">
              <w:t>- Kênh gửi (app, email, Zalo) đã được thiết lập sẵn.</w:t>
            </w:r>
          </w:p>
          <w:p w14:paraId="1EB6E497" w14:textId="77777777" w:rsidR="003E1C4C" w:rsidRPr="00C65432" w:rsidRDefault="003E1C4C" w:rsidP="00C65432">
            <w:pPr>
              <w:pStyle w:val="NormalWeb"/>
              <w:spacing w:before="40" w:beforeAutospacing="0" w:after="40" w:afterAutospacing="0"/>
              <w:jc w:val="both"/>
            </w:pPr>
            <w:r w:rsidRPr="00C65432">
              <w:t>- Người dùng có quyền gửi nhắc nợ.</w:t>
            </w:r>
          </w:p>
        </w:tc>
      </w:tr>
      <w:tr w:rsidR="00181AE0" w:rsidRPr="00C65432" w14:paraId="57C9C45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7B944"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B48E9" w14:textId="77777777" w:rsidR="003E1C4C" w:rsidRPr="00C65432" w:rsidRDefault="003E1C4C" w:rsidP="00C65432">
            <w:pPr>
              <w:pStyle w:val="NormalWeb"/>
              <w:spacing w:before="40" w:beforeAutospacing="0" w:after="40" w:afterAutospacing="0"/>
              <w:jc w:val="both"/>
            </w:pPr>
            <w:r w:rsidRPr="00C65432">
              <w:t>- Thông tin nhắc nợ được gửi đến khách hàng qua các kênh đã chọn.</w:t>
            </w:r>
          </w:p>
          <w:p w14:paraId="5998D900" w14:textId="77777777" w:rsidR="003E1C4C" w:rsidRPr="00C65432" w:rsidRDefault="003E1C4C" w:rsidP="00C65432">
            <w:pPr>
              <w:pStyle w:val="NormalWeb"/>
              <w:spacing w:before="40" w:beforeAutospacing="0" w:after="40" w:afterAutospacing="0"/>
              <w:jc w:val="both"/>
            </w:pPr>
            <w:r w:rsidRPr="00C65432">
              <w:t>- Hệ thống ghi lại lịch sử gửi (người gửi, thời gian, kênh, nội dung).</w:t>
            </w:r>
          </w:p>
        </w:tc>
      </w:tr>
      <w:tr w:rsidR="00181AE0" w:rsidRPr="00C65432" w14:paraId="5156B260" w14:textId="77777777" w:rsidTr="003E1C4C">
        <w:trPr>
          <w:trHeight w:val="21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E3AA8"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D454D" w14:textId="77777777" w:rsidR="003E1C4C" w:rsidRPr="00C65432" w:rsidRDefault="003E1C4C" w:rsidP="00C65432">
            <w:pPr>
              <w:pStyle w:val="NormalWeb"/>
              <w:spacing w:before="40" w:beforeAutospacing="0" w:after="40" w:afterAutospacing="0"/>
              <w:jc w:val="both"/>
            </w:pPr>
            <w:r w:rsidRPr="00C65432">
              <w:t>1. Mở danh sách công nợ đến hạn hoặc quá hạn.</w:t>
            </w:r>
          </w:p>
          <w:p w14:paraId="7F7887FD" w14:textId="77777777" w:rsidR="003E1C4C" w:rsidRPr="00C65432" w:rsidRDefault="003E1C4C" w:rsidP="00C65432">
            <w:pPr>
              <w:pStyle w:val="NormalWeb"/>
              <w:spacing w:before="40" w:beforeAutospacing="0" w:after="40" w:afterAutospacing="0"/>
              <w:jc w:val="both"/>
            </w:pPr>
            <w:r w:rsidRPr="00C65432">
              <w:t>2. Chọn khách hàng cần gửi nhắc nợ.</w:t>
            </w:r>
          </w:p>
          <w:p w14:paraId="4E060034" w14:textId="77777777" w:rsidR="003E1C4C" w:rsidRPr="00C65432" w:rsidRDefault="003E1C4C" w:rsidP="00C65432">
            <w:pPr>
              <w:pStyle w:val="NormalWeb"/>
              <w:spacing w:before="40" w:beforeAutospacing="0" w:after="40" w:afterAutospacing="0"/>
              <w:jc w:val="both"/>
            </w:pPr>
            <w:r w:rsidRPr="00C65432">
              <w:t>3. Mở công nợ cần điều chỉnh.</w:t>
            </w:r>
          </w:p>
          <w:p w14:paraId="57429824" w14:textId="77777777" w:rsidR="003E1C4C" w:rsidRPr="00C65432" w:rsidRDefault="003E1C4C" w:rsidP="00C65432">
            <w:pPr>
              <w:pStyle w:val="NormalWeb"/>
              <w:spacing w:before="40" w:beforeAutospacing="0" w:after="40" w:afterAutospacing="0"/>
              <w:jc w:val="both"/>
            </w:pPr>
            <w:r w:rsidRPr="00C65432">
              <w:t>4. Nhấn “Gửi nhắc nợ”.</w:t>
            </w:r>
          </w:p>
          <w:p w14:paraId="30D38155" w14:textId="77777777" w:rsidR="003E1C4C" w:rsidRPr="00C65432" w:rsidRDefault="003E1C4C" w:rsidP="00C65432">
            <w:pPr>
              <w:pStyle w:val="NormalWeb"/>
              <w:spacing w:before="40" w:beforeAutospacing="0" w:after="40" w:afterAutospacing="0"/>
              <w:jc w:val="both"/>
            </w:pPr>
            <w:r w:rsidRPr="00C65432">
              <w:t>5. Chọn kênh gửi (app, email, Zalo).</w:t>
            </w:r>
          </w:p>
          <w:p w14:paraId="3D157511" w14:textId="77777777" w:rsidR="003E1C4C" w:rsidRPr="00C65432" w:rsidRDefault="003E1C4C" w:rsidP="00C65432">
            <w:pPr>
              <w:pStyle w:val="NormalWeb"/>
              <w:spacing w:before="40" w:beforeAutospacing="0" w:after="40" w:afterAutospacing="0"/>
              <w:jc w:val="both"/>
            </w:pPr>
            <w:r w:rsidRPr="00C65432">
              <w:t>6. Xác nhận và gửi.</w:t>
            </w:r>
          </w:p>
          <w:p w14:paraId="7B38E92F" w14:textId="77777777" w:rsidR="003E1C4C" w:rsidRPr="00C65432" w:rsidRDefault="003E1C4C" w:rsidP="00C65432">
            <w:pPr>
              <w:pStyle w:val="NormalWeb"/>
              <w:spacing w:before="40" w:beforeAutospacing="0" w:after="40" w:afterAutospacing="0"/>
              <w:jc w:val="both"/>
            </w:pPr>
            <w:r w:rsidRPr="00C65432">
              <w:t>7. Hệ thống ghi nhận lịch sử gửi và hiển thị thông báo “Đã gửi nhắc nợ thành công”.</w:t>
            </w:r>
          </w:p>
        </w:tc>
      </w:tr>
      <w:tr w:rsidR="00181AE0" w:rsidRPr="00C65432" w14:paraId="7A4AA83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E1EC"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8D46E" w14:textId="77777777" w:rsidR="003E1C4C" w:rsidRPr="00C65432" w:rsidRDefault="003E1C4C" w:rsidP="00C65432">
            <w:pPr>
              <w:pStyle w:val="NormalWeb"/>
              <w:spacing w:before="40" w:beforeAutospacing="0" w:after="40" w:afterAutospacing="0"/>
              <w:jc w:val="both"/>
            </w:pPr>
            <w:r w:rsidRPr="00C65432">
              <w:t>3a. Nếu công nợ không tồn tại → Hiển thị “Không tìm thấy công nợ tương ứng”.</w:t>
            </w:r>
          </w:p>
          <w:p w14:paraId="0FBA548F" w14:textId="77777777" w:rsidR="003E1C4C" w:rsidRPr="00C65432" w:rsidRDefault="003E1C4C" w:rsidP="00C65432">
            <w:pPr>
              <w:pStyle w:val="NormalWeb"/>
              <w:spacing w:before="40" w:beforeAutospacing="0" w:after="40" w:afterAutospacing="0"/>
              <w:jc w:val="both"/>
            </w:pPr>
            <w:r w:rsidRPr="00C65432">
              <w:t>5a. Có thể xem trước nội dung nhắc nợ trước khi gửi.</w:t>
            </w:r>
          </w:p>
        </w:tc>
      </w:tr>
      <w:tr w:rsidR="00181AE0" w:rsidRPr="00C65432" w14:paraId="7F79C260"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3737D" w14:textId="77777777" w:rsidR="003E1C4C" w:rsidRPr="00C65432" w:rsidRDefault="003E1C4C" w:rsidP="00C65432">
            <w:pPr>
              <w:pStyle w:val="NormalWeb"/>
              <w:spacing w:before="40" w:beforeAutospacing="0" w:after="40" w:afterAutospacing="0"/>
              <w:jc w:val="both"/>
            </w:pPr>
            <w:r w:rsidRPr="00C65432">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2367C" w14:textId="77777777" w:rsidR="003E1C4C" w:rsidRPr="00C65432" w:rsidRDefault="003E1C4C" w:rsidP="00C65432">
            <w:pPr>
              <w:pStyle w:val="NormalWeb"/>
              <w:spacing w:before="40" w:beforeAutospacing="0" w:after="40" w:afterAutospacing="0"/>
              <w:jc w:val="both"/>
            </w:pPr>
            <w:r w:rsidRPr="00C65432">
              <w:t>5b. Nếu kênh gửi không khả dụng → hiển thị “Không thể gửi qua kênh này, vui lòng chọn kênh khác.”</w:t>
            </w:r>
          </w:p>
          <w:p w14:paraId="79C11619" w14:textId="77777777" w:rsidR="003E1C4C" w:rsidRPr="00C65432" w:rsidRDefault="003E1C4C" w:rsidP="00C65432">
            <w:pPr>
              <w:pStyle w:val="NormalWeb"/>
              <w:spacing w:before="40" w:beforeAutospacing="0" w:after="40" w:afterAutospacing="0"/>
              <w:jc w:val="both"/>
            </w:pPr>
            <w:r w:rsidRPr="00C65432">
              <w:t>6b. Nếu gửi thất bại → hiển thị “Gửi nhắc nợ thất bại, vui lòng thử lại sau.”</w:t>
            </w:r>
          </w:p>
        </w:tc>
      </w:tr>
      <w:tr w:rsidR="00181AE0" w:rsidRPr="00C65432" w14:paraId="2D288DA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2E278"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710B4" w14:textId="77777777" w:rsidR="003E1C4C" w:rsidRPr="00C65432" w:rsidRDefault="003E1C4C" w:rsidP="00C65432">
            <w:pPr>
              <w:pStyle w:val="NormalWeb"/>
              <w:spacing w:before="40" w:beforeAutospacing="0" w:after="40" w:afterAutospacing="0"/>
              <w:jc w:val="both"/>
            </w:pPr>
            <w:r w:rsidRPr="00C65432">
              <w:t>BR-UC6-07, BR-UC6-08, BR-UC6-12, BR-UC6-14, BR-UC6-15, BR-UC6-16, BR-UC6-17, BR-UC6-18, BR-UC6-19</w:t>
            </w:r>
          </w:p>
        </w:tc>
      </w:tr>
      <w:tr w:rsidR="00181AE0" w:rsidRPr="00C65432" w14:paraId="0F45495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F055B"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D24B0" w14:textId="77777777" w:rsidR="003E1C4C" w:rsidRPr="00C65432" w:rsidRDefault="003E1C4C" w:rsidP="00C65432">
            <w:pPr>
              <w:pStyle w:val="NormalWeb"/>
              <w:spacing w:before="40" w:beforeAutospacing="0" w:after="40" w:afterAutospacing="0"/>
              <w:jc w:val="both"/>
            </w:pPr>
            <w:r w:rsidRPr="00C65432">
              <w:t>Thời gian gửi ≤ 5 giây/kênh, đảm bảo bảo mật thông tin khách hàng.</w:t>
            </w:r>
          </w:p>
        </w:tc>
      </w:tr>
    </w:tbl>
    <w:p w14:paraId="701C0498" w14:textId="2EAB2B14" w:rsidR="003E1C4C" w:rsidRPr="00C65432" w:rsidRDefault="003E1C4C" w:rsidP="00C65432">
      <w:pPr>
        <w:pStyle w:val="Heading3"/>
        <w:numPr>
          <w:ilvl w:val="0"/>
          <w:numId w:val="0"/>
        </w:numPr>
        <w:spacing w:after="40"/>
        <w:ind w:left="720"/>
        <w:rPr>
          <w:rFonts w:cs="Times New Roman"/>
          <w:color w:val="auto"/>
        </w:rPr>
      </w:pPr>
      <w:bookmarkStart w:id="83" w:name="_Toc213618633"/>
      <w:bookmarkStart w:id="84" w:name="_Toc213622843"/>
      <w:r w:rsidRPr="00C65432">
        <w:rPr>
          <w:rFonts w:cs="Times New Roman"/>
          <w:b/>
          <w:bCs/>
          <w:noProof/>
          <w:color w:val="auto"/>
          <w:bdr w:val="none" w:sz="0" w:space="0" w:color="auto" w:frame="1"/>
        </w:rPr>
        <w:lastRenderedPageBreak/>
        <w:drawing>
          <wp:inline distT="0" distB="0" distL="0" distR="0" wp14:anchorId="201F9CF0" wp14:editId="0BFF42C6">
            <wp:extent cx="4069715" cy="82296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bookmarkEnd w:id="83"/>
      <w:bookmarkEnd w:id="84"/>
    </w:p>
    <w:p w14:paraId="7DE92191" w14:textId="2EA92538" w:rsidR="003E1C4C" w:rsidRPr="00C65432" w:rsidRDefault="003E1C4C" w:rsidP="00C65432">
      <w:pPr>
        <w:pStyle w:val="Heading4"/>
        <w:spacing w:after="40"/>
        <w:rPr>
          <w:rFonts w:cs="Times New Roman"/>
          <w:color w:val="auto"/>
          <w:szCs w:val="24"/>
        </w:rPr>
      </w:pPr>
      <w:bookmarkStart w:id="85" w:name="_Toc213622844"/>
      <w:r w:rsidRPr="00C65432">
        <w:rPr>
          <w:rFonts w:cs="Times New Roman"/>
          <w:color w:val="auto"/>
          <w:szCs w:val="24"/>
        </w:rPr>
        <w:lastRenderedPageBreak/>
        <w:t>Tạo lịch hẹn thu nợ</w:t>
      </w:r>
      <w:bookmarkEnd w:id="85"/>
    </w:p>
    <w:tbl>
      <w:tblPr>
        <w:tblW w:w="0" w:type="auto"/>
        <w:tblCellMar>
          <w:top w:w="15" w:type="dxa"/>
          <w:left w:w="15" w:type="dxa"/>
          <w:bottom w:w="15" w:type="dxa"/>
          <w:right w:w="15" w:type="dxa"/>
        </w:tblCellMar>
        <w:tblLook w:val="04A0" w:firstRow="1" w:lastRow="0" w:firstColumn="1" w:lastColumn="0" w:noHBand="0" w:noVBand="1"/>
      </w:tblPr>
      <w:tblGrid>
        <w:gridCol w:w="2270"/>
        <w:gridCol w:w="7070"/>
      </w:tblGrid>
      <w:tr w:rsidR="00181AE0" w:rsidRPr="00C65432" w14:paraId="76E3627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9BCAC"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7FC36"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22C60DA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F1BD"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863F" w14:textId="77777777" w:rsidR="003E1C4C" w:rsidRPr="00C65432" w:rsidRDefault="003E1C4C" w:rsidP="00C65432">
            <w:pPr>
              <w:pStyle w:val="NormalWeb"/>
              <w:spacing w:before="40" w:beforeAutospacing="0" w:after="40" w:afterAutospacing="0"/>
              <w:jc w:val="both"/>
            </w:pPr>
            <w:r w:rsidRPr="00C65432">
              <w:t>6.1.6</w:t>
            </w:r>
          </w:p>
        </w:tc>
      </w:tr>
      <w:tr w:rsidR="00181AE0" w:rsidRPr="00C65432" w14:paraId="5C62A39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5C550"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F5027" w14:textId="77777777" w:rsidR="003E1C4C" w:rsidRPr="00C65432" w:rsidRDefault="003E1C4C" w:rsidP="00C65432">
            <w:pPr>
              <w:pStyle w:val="NormalWeb"/>
              <w:spacing w:before="40" w:beforeAutospacing="0" w:after="40" w:afterAutospacing="0"/>
              <w:jc w:val="both"/>
            </w:pPr>
            <w:r w:rsidRPr="00C65432">
              <w:t>Tạo lịch hẹn thu nợ</w:t>
            </w:r>
          </w:p>
        </w:tc>
      </w:tr>
      <w:tr w:rsidR="00181AE0" w:rsidRPr="00C65432" w14:paraId="104B6352"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A8CE7"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C6AD6" w14:textId="77777777" w:rsidR="003E1C4C" w:rsidRPr="00C65432" w:rsidRDefault="003E1C4C" w:rsidP="00C65432">
            <w:pPr>
              <w:pStyle w:val="NormalWeb"/>
              <w:spacing w:before="40" w:beforeAutospacing="0" w:after="40" w:afterAutospacing="0"/>
              <w:jc w:val="both"/>
            </w:pPr>
            <w:r w:rsidRPr="00C65432">
              <w:t>Là chủ cửa hàng, tôi muốn tạo lịch hẹn thu nợ với khách hàng để dễ dàng theo dõi và quản lý quá trình thu hồi nợ.</w:t>
            </w:r>
          </w:p>
        </w:tc>
      </w:tr>
      <w:tr w:rsidR="00181AE0" w:rsidRPr="00C65432" w14:paraId="1F3ADBB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DF085"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0ECD7"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46CE608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C76DE"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8E5A2" w14:textId="77777777" w:rsidR="003E1C4C" w:rsidRPr="00C65432" w:rsidRDefault="003E1C4C" w:rsidP="00C65432">
            <w:pPr>
              <w:pStyle w:val="NormalWeb"/>
              <w:spacing w:before="40" w:beforeAutospacing="0" w:after="40" w:afterAutospacing="0"/>
              <w:jc w:val="both"/>
            </w:pPr>
            <w:r w:rsidRPr="00C65432">
              <w:t>Medium</w:t>
            </w:r>
          </w:p>
        </w:tc>
      </w:tr>
      <w:tr w:rsidR="00181AE0" w:rsidRPr="00C65432" w14:paraId="15F0244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9EB5D"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74432" w14:textId="77777777" w:rsidR="003E1C4C" w:rsidRPr="00C65432" w:rsidRDefault="003E1C4C" w:rsidP="00C65432">
            <w:pPr>
              <w:pStyle w:val="NormalWeb"/>
              <w:spacing w:before="40" w:beforeAutospacing="0" w:after="40" w:afterAutospacing="0"/>
              <w:jc w:val="both"/>
            </w:pPr>
            <w:r w:rsidRPr="00C65432">
              <w:t>Lịch hẹn thu nợ sau khi gửi nhắc nợ hoặc theo yêu cầu khách hàng.</w:t>
            </w:r>
          </w:p>
        </w:tc>
      </w:tr>
      <w:tr w:rsidR="00181AE0" w:rsidRPr="00C65432" w14:paraId="1D9F664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CAA36"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A9B1B" w14:textId="77777777" w:rsidR="003E1C4C" w:rsidRPr="00C65432" w:rsidRDefault="003E1C4C" w:rsidP="00C65432">
            <w:pPr>
              <w:pStyle w:val="NormalWeb"/>
              <w:spacing w:before="40" w:beforeAutospacing="0" w:after="40" w:afterAutospacing="0"/>
              <w:jc w:val="both"/>
            </w:pPr>
            <w:r w:rsidRPr="00C65432">
              <w:t>- Công nợ của khách hàng vẫn còn tồn tại trong hệ thống.</w:t>
            </w:r>
          </w:p>
          <w:p w14:paraId="58ED2B35" w14:textId="77777777" w:rsidR="003E1C4C" w:rsidRPr="00C65432" w:rsidRDefault="003E1C4C" w:rsidP="00C65432">
            <w:pPr>
              <w:pStyle w:val="NormalWeb"/>
              <w:spacing w:before="40" w:beforeAutospacing="0" w:after="40" w:afterAutospacing="0"/>
              <w:jc w:val="both"/>
            </w:pPr>
            <w:r w:rsidRPr="00C65432">
              <w:t>- Người dùng có quyền tạo lịch hẹn thu nợ.</w:t>
            </w:r>
          </w:p>
        </w:tc>
      </w:tr>
      <w:tr w:rsidR="00181AE0" w:rsidRPr="00C65432" w14:paraId="301EAC8D"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352FD"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3794B" w14:textId="77777777" w:rsidR="003E1C4C" w:rsidRPr="00C65432" w:rsidRDefault="003E1C4C" w:rsidP="00C65432">
            <w:pPr>
              <w:pStyle w:val="NormalWeb"/>
              <w:spacing w:before="40" w:beforeAutospacing="0" w:after="40" w:afterAutospacing="0"/>
              <w:jc w:val="both"/>
            </w:pPr>
            <w:r w:rsidRPr="00C65432">
              <w:t>- Lịch hẹn được lưu trong hệ thống và hiển thị trong danh sách “Lịch hẹn thu nợ”.</w:t>
            </w:r>
          </w:p>
          <w:p w14:paraId="5EC113BA" w14:textId="77777777" w:rsidR="003E1C4C" w:rsidRPr="00C65432" w:rsidRDefault="003E1C4C" w:rsidP="00C65432">
            <w:pPr>
              <w:pStyle w:val="NormalWeb"/>
              <w:spacing w:before="40" w:beforeAutospacing="0" w:after="40" w:afterAutospacing="0"/>
              <w:jc w:val="both"/>
            </w:pPr>
            <w:r w:rsidRPr="00C65432">
              <w:t>- Hệ thống gửi thông báo nhắc lịch khách hàng.</w:t>
            </w:r>
          </w:p>
        </w:tc>
      </w:tr>
      <w:tr w:rsidR="00181AE0" w:rsidRPr="00C65432" w14:paraId="723CF9E8" w14:textId="77777777" w:rsidTr="003E1C4C">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E58DE"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4069A" w14:textId="77777777" w:rsidR="003E1C4C" w:rsidRPr="00C65432" w:rsidRDefault="003E1C4C" w:rsidP="00C65432">
            <w:pPr>
              <w:pStyle w:val="NormalWeb"/>
              <w:spacing w:before="40" w:beforeAutospacing="0" w:after="40" w:afterAutospacing="0"/>
              <w:jc w:val="both"/>
            </w:pPr>
            <w:r w:rsidRPr="00C65432">
              <w:t>1. Mở chức năng “Tạo lịch hẹn thu nợ”.</w:t>
            </w:r>
          </w:p>
          <w:p w14:paraId="6CEE267F" w14:textId="77777777" w:rsidR="003E1C4C" w:rsidRPr="00C65432" w:rsidRDefault="003E1C4C" w:rsidP="00C65432">
            <w:pPr>
              <w:pStyle w:val="NormalWeb"/>
              <w:spacing w:before="40" w:beforeAutospacing="0" w:after="40" w:afterAutospacing="0"/>
              <w:jc w:val="both"/>
            </w:pPr>
            <w:r w:rsidRPr="00C65432">
              <w:t>2. Chọn khách hàng cần hẹn.</w:t>
            </w:r>
          </w:p>
          <w:p w14:paraId="0747CD34" w14:textId="77777777" w:rsidR="003E1C4C" w:rsidRPr="00C65432" w:rsidRDefault="003E1C4C" w:rsidP="00C65432">
            <w:pPr>
              <w:pStyle w:val="NormalWeb"/>
              <w:spacing w:before="40" w:beforeAutospacing="0" w:after="40" w:afterAutospacing="0"/>
              <w:jc w:val="both"/>
            </w:pPr>
            <w:r w:rsidRPr="00C65432">
              <w:t>3. Mở công nợ cần điều chỉnh.</w:t>
            </w:r>
          </w:p>
          <w:p w14:paraId="6897E921" w14:textId="77777777" w:rsidR="003E1C4C" w:rsidRPr="00C65432" w:rsidRDefault="003E1C4C" w:rsidP="00C65432">
            <w:pPr>
              <w:pStyle w:val="NormalWeb"/>
              <w:spacing w:before="40" w:beforeAutospacing="0" w:after="40" w:afterAutospacing="0"/>
              <w:jc w:val="both"/>
            </w:pPr>
            <w:r w:rsidRPr="00C65432">
              <w:t>4. Nhập thông tin lịch hẹn</w:t>
            </w:r>
          </w:p>
          <w:p w14:paraId="26D77B65" w14:textId="77777777" w:rsidR="003E1C4C" w:rsidRPr="00C65432" w:rsidRDefault="003E1C4C" w:rsidP="00C65432">
            <w:pPr>
              <w:pStyle w:val="NormalWeb"/>
              <w:spacing w:before="40" w:beforeAutospacing="0" w:after="40" w:afterAutospacing="0"/>
              <w:jc w:val="both"/>
            </w:pPr>
            <w:r w:rsidRPr="00C65432">
              <w:t>5. Lưu lịch hẹn.</w:t>
            </w:r>
          </w:p>
          <w:p w14:paraId="33A59474" w14:textId="77777777" w:rsidR="003E1C4C" w:rsidRPr="00C65432" w:rsidRDefault="003E1C4C" w:rsidP="00C65432">
            <w:pPr>
              <w:pStyle w:val="NormalWeb"/>
              <w:spacing w:before="40" w:beforeAutospacing="0" w:after="40" w:afterAutospacing="0"/>
              <w:jc w:val="both"/>
            </w:pPr>
            <w:r w:rsidRPr="00C65432">
              <w:t>6. Hệ thống hiển thị thông báo “Tạo lịch hẹn thành công” và gửi thông báo nhắc lịch.</w:t>
            </w:r>
          </w:p>
        </w:tc>
      </w:tr>
      <w:tr w:rsidR="00181AE0" w:rsidRPr="00C65432" w14:paraId="6E18D2F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3C55"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356E2" w14:textId="77777777" w:rsidR="003E1C4C" w:rsidRPr="00C65432" w:rsidRDefault="003E1C4C" w:rsidP="00C65432">
            <w:pPr>
              <w:pStyle w:val="NormalWeb"/>
              <w:spacing w:before="40" w:beforeAutospacing="0" w:after="40" w:afterAutospacing="0"/>
              <w:jc w:val="both"/>
            </w:pPr>
            <w:r w:rsidRPr="00C65432">
              <w:t>4a. Chọn mẫu thời gian gợi ý (ví dụ: 3 ngày sau khi nhắc nợ).</w:t>
            </w:r>
          </w:p>
        </w:tc>
      </w:tr>
      <w:tr w:rsidR="00181AE0" w:rsidRPr="00C65432" w14:paraId="6AA2E416"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18C9E" w14:textId="77777777" w:rsidR="003E1C4C" w:rsidRPr="00C65432" w:rsidRDefault="003E1C4C" w:rsidP="00C65432">
            <w:pPr>
              <w:pStyle w:val="NormalWeb"/>
              <w:spacing w:before="40" w:beforeAutospacing="0" w:after="40" w:afterAutospacing="0"/>
              <w:jc w:val="both"/>
            </w:pPr>
            <w:r w:rsidRPr="00C65432">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C693B" w14:textId="77777777" w:rsidR="003E1C4C" w:rsidRPr="00C65432" w:rsidRDefault="003E1C4C" w:rsidP="00C65432">
            <w:pPr>
              <w:pStyle w:val="NormalWeb"/>
              <w:spacing w:before="40" w:beforeAutospacing="0" w:after="40" w:afterAutospacing="0"/>
              <w:jc w:val="both"/>
            </w:pPr>
            <w:r w:rsidRPr="00C65432">
              <w:t>3a. Nếu công nợ không tồn tại → Hiển thị “Không tìm thấy công nợ tương ứng”.</w:t>
            </w:r>
          </w:p>
          <w:p w14:paraId="7A3DE27C" w14:textId="77777777" w:rsidR="003E1C4C" w:rsidRPr="00C65432" w:rsidRDefault="003E1C4C" w:rsidP="00C65432">
            <w:pPr>
              <w:pStyle w:val="NormalWeb"/>
              <w:spacing w:before="40" w:beforeAutospacing="0" w:after="40" w:afterAutospacing="0"/>
              <w:jc w:val="both"/>
            </w:pPr>
            <w:r w:rsidRPr="00C65432">
              <w:t>4b. Nếu dữ liệu không hợp lệ, hiển thị thông báo lỗi tương ứng </w:t>
            </w:r>
          </w:p>
          <w:p w14:paraId="33269806" w14:textId="77777777" w:rsidR="003E1C4C" w:rsidRPr="00C65432" w:rsidRDefault="003E1C4C" w:rsidP="00C65432">
            <w:pPr>
              <w:pStyle w:val="NormalWeb"/>
              <w:spacing w:before="40" w:beforeAutospacing="0" w:after="40" w:afterAutospacing="0"/>
              <w:jc w:val="both"/>
            </w:pPr>
            <w:r w:rsidRPr="00C65432">
              <w:t>5a. Nếu lưu thất bại → hiển thị thông báo “Lưu thất bại. Vui lòng thử lại” và lưu nháp</w:t>
            </w:r>
          </w:p>
        </w:tc>
      </w:tr>
      <w:tr w:rsidR="00181AE0" w:rsidRPr="00C65432" w14:paraId="77F3A5C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50BE5"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5F2E1" w14:textId="77777777" w:rsidR="003E1C4C" w:rsidRPr="00C65432" w:rsidRDefault="003E1C4C" w:rsidP="00C65432">
            <w:pPr>
              <w:pStyle w:val="NormalWeb"/>
              <w:spacing w:before="40" w:beforeAutospacing="0" w:after="40" w:afterAutospacing="0"/>
              <w:jc w:val="both"/>
            </w:pPr>
            <w:r w:rsidRPr="00C65432">
              <w:t>BR-UC6-07, BR-UC6-08, BR-UC6-12, BR-UC6-14, BR-UC6-15, BR-UC6-16</w:t>
            </w:r>
          </w:p>
        </w:tc>
      </w:tr>
      <w:tr w:rsidR="00181AE0" w:rsidRPr="00C65432" w14:paraId="4EDA5B4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B05C7"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97856" w14:textId="77777777" w:rsidR="003E1C4C" w:rsidRPr="00C65432" w:rsidRDefault="003E1C4C" w:rsidP="00C65432">
            <w:pPr>
              <w:pStyle w:val="NormalWeb"/>
              <w:spacing w:before="40" w:beforeAutospacing="0" w:after="40" w:afterAutospacing="0"/>
              <w:jc w:val="both"/>
            </w:pPr>
            <w:r w:rsidRPr="00C65432">
              <w:t>Lưu lịch hẹn trong ≤ 3 giây, giao diện lịch dễ nhìn và có chức năng nhắc lịch tự động.</w:t>
            </w:r>
          </w:p>
        </w:tc>
      </w:tr>
    </w:tbl>
    <w:p w14:paraId="29ED6D92" w14:textId="2FC5A73B" w:rsidR="003E1C4C" w:rsidRPr="00C65432" w:rsidRDefault="003E1C4C" w:rsidP="00C65432">
      <w:pPr>
        <w:pStyle w:val="Heading2"/>
        <w:numPr>
          <w:ilvl w:val="0"/>
          <w:numId w:val="0"/>
        </w:numPr>
        <w:spacing w:before="40" w:after="40"/>
        <w:ind w:left="576"/>
        <w:rPr>
          <w:rFonts w:ascii="Times New Roman" w:hAnsi="Times New Roman" w:cs="Times New Roman"/>
          <w:color w:val="auto"/>
          <w:szCs w:val="24"/>
        </w:rPr>
      </w:pPr>
      <w:bookmarkStart w:id="86" w:name="_Toc213618635"/>
      <w:bookmarkStart w:id="87" w:name="_Toc213622845"/>
      <w:r w:rsidRPr="00C65432">
        <w:rPr>
          <w:rFonts w:ascii="Times New Roman" w:hAnsi="Times New Roman" w:cs="Times New Roman"/>
          <w:noProof/>
          <w:color w:val="auto"/>
          <w:szCs w:val="24"/>
          <w:bdr w:val="none" w:sz="0" w:space="0" w:color="auto" w:frame="1"/>
        </w:rPr>
        <w:lastRenderedPageBreak/>
        <w:drawing>
          <wp:inline distT="0" distB="0" distL="0" distR="0" wp14:anchorId="77D468A5" wp14:editId="5EAC1DC7">
            <wp:extent cx="4069715" cy="82296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bookmarkEnd w:id="86"/>
      <w:bookmarkEnd w:id="87"/>
    </w:p>
    <w:p w14:paraId="2592AEAC" w14:textId="77777777" w:rsidR="00AC2C8A" w:rsidRPr="00C65432" w:rsidRDefault="00AC2C8A" w:rsidP="00C65432">
      <w:pPr>
        <w:pStyle w:val="Heading3"/>
        <w:numPr>
          <w:ilvl w:val="0"/>
          <w:numId w:val="0"/>
        </w:numPr>
        <w:spacing w:after="40"/>
        <w:ind w:left="720"/>
        <w:rPr>
          <w:rFonts w:cs="Times New Roman"/>
          <w:color w:val="auto"/>
          <w:lang w:val="vi-VN"/>
        </w:rPr>
      </w:pPr>
    </w:p>
    <w:p w14:paraId="1491304A" w14:textId="37D94757" w:rsidR="003E1C4C" w:rsidRPr="00C65432" w:rsidRDefault="003E1C4C" w:rsidP="00C65432">
      <w:pPr>
        <w:pStyle w:val="Heading3"/>
        <w:spacing w:after="40"/>
        <w:rPr>
          <w:rFonts w:cs="Times New Roman"/>
          <w:color w:val="auto"/>
        </w:rPr>
      </w:pPr>
      <w:bookmarkStart w:id="88" w:name="_Toc213622846"/>
      <w:r w:rsidRPr="00C65432">
        <w:rPr>
          <w:rFonts w:cs="Times New Roman"/>
          <w:color w:val="auto"/>
        </w:rPr>
        <w:t>Quản lý công nợ nhà cung cấp</w:t>
      </w:r>
      <w:bookmarkEnd w:id="88"/>
    </w:p>
    <w:p w14:paraId="20F64DD8" w14:textId="77777777" w:rsidR="003E1C4C" w:rsidRPr="00C65432" w:rsidRDefault="003E1C4C" w:rsidP="00C65432">
      <w:pPr>
        <w:pStyle w:val="NormalWeb"/>
        <w:spacing w:before="40" w:beforeAutospacing="0" w:after="40" w:afterAutospacing="0"/>
        <w:jc w:val="both"/>
      </w:pPr>
      <w:r w:rsidRPr="00C65432">
        <w:t>Quản lý chi tiết công nợ của các nhà cung cấp để theo dõi tình trạng thanh toán, điều chỉnh công nợ, gia hạn hoặc đối chiếu công nợ kịp thời, đảm bảo thông tin chính xác và minh bạch trong quá trình giao dịch.</w:t>
      </w:r>
    </w:p>
    <w:p w14:paraId="24150B79" w14:textId="5100CFCC" w:rsidR="003E1C4C" w:rsidRPr="00C65432" w:rsidRDefault="003E1C4C" w:rsidP="00C65432">
      <w:pPr>
        <w:pStyle w:val="NormalWeb"/>
        <w:spacing w:before="40" w:beforeAutospacing="0" w:after="40" w:afterAutospacing="0"/>
        <w:jc w:val="both"/>
      </w:pPr>
      <w:r w:rsidRPr="00C65432">
        <w:rPr>
          <w:noProof/>
          <w:bdr w:val="none" w:sz="0" w:space="0" w:color="auto" w:frame="1"/>
        </w:rPr>
        <w:drawing>
          <wp:inline distT="0" distB="0" distL="0" distR="0" wp14:anchorId="2ABF6A65" wp14:editId="0610E3D3">
            <wp:extent cx="5735955" cy="4295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5955" cy="4295140"/>
                    </a:xfrm>
                    <a:prstGeom prst="rect">
                      <a:avLst/>
                    </a:prstGeom>
                    <a:noFill/>
                    <a:ln>
                      <a:noFill/>
                    </a:ln>
                  </pic:spPr>
                </pic:pic>
              </a:graphicData>
            </a:graphic>
          </wp:inline>
        </w:drawing>
      </w:r>
    </w:p>
    <w:p w14:paraId="5665D6AE" w14:textId="6443D37A" w:rsidR="003E1C4C" w:rsidRPr="00C65432" w:rsidRDefault="003E1C4C" w:rsidP="00C65432">
      <w:pPr>
        <w:pStyle w:val="Heading4"/>
        <w:spacing w:after="40"/>
        <w:rPr>
          <w:rFonts w:cs="Times New Roman"/>
          <w:color w:val="auto"/>
          <w:szCs w:val="24"/>
        </w:rPr>
      </w:pPr>
      <w:bookmarkStart w:id="89" w:name="_Toc213622847"/>
      <w:r w:rsidRPr="00C65432">
        <w:rPr>
          <w:rFonts w:cs="Times New Roman"/>
          <w:color w:val="auto"/>
          <w:szCs w:val="24"/>
        </w:rPr>
        <w:t>Tạo công nợ nhà cung cấp</w:t>
      </w:r>
      <w:bookmarkEnd w:id="89"/>
    </w:p>
    <w:tbl>
      <w:tblPr>
        <w:tblW w:w="0" w:type="auto"/>
        <w:tblCellMar>
          <w:top w:w="15" w:type="dxa"/>
          <w:left w:w="15" w:type="dxa"/>
          <w:bottom w:w="15" w:type="dxa"/>
          <w:right w:w="15" w:type="dxa"/>
        </w:tblCellMar>
        <w:tblLook w:val="04A0" w:firstRow="1" w:lastRow="0" w:firstColumn="1" w:lastColumn="0" w:noHBand="0" w:noVBand="1"/>
      </w:tblPr>
      <w:tblGrid>
        <w:gridCol w:w="2280"/>
        <w:gridCol w:w="7060"/>
      </w:tblGrid>
      <w:tr w:rsidR="00181AE0" w:rsidRPr="00C65432" w14:paraId="428F7FD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9B41E"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FB3BE"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73054F7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8A38B"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6BAB4" w14:textId="77777777" w:rsidR="003E1C4C" w:rsidRPr="00C65432" w:rsidRDefault="003E1C4C" w:rsidP="00C65432">
            <w:pPr>
              <w:pStyle w:val="NormalWeb"/>
              <w:spacing w:before="40" w:beforeAutospacing="0" w:after="40" w:afterAutospacing="0"/>
              <w:jc w:val="both"/>
            </w:pPr>
            <w:r w:rsidRPr="00C65432">
              <w:t>6.2.1</w:t>
            </w:r>
          </w:p>
        </w:tc>
      </w:tr>
      <w:tr w:rsidR="00181AE0" w:rsidRPr="00C65432" w14:paraId="438C72F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7BF9D"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EA2E7" w14:textId="77777777" w:rsidR="003E1C4C" w:rsidRPr="00C65432" w:rsidRDefault="003E1C4C" w:rsidP="00C65432">
            <w:pPr>
              <w:pStyle w:val="NormalWeb"/>
              <w:spacing w:before="40" w:beforeAutospacing="0" w:after="40" w:afterAutospacing="0"/>
              <w:jc w:val="both"/>
            </w:pPr>
            <w:r w:rsidRPr="00C65432">
              <w:t>Tạo công nợ nhà cung cấp</w:t>
            </w:r>
          </w:p>
        </w:tc>
      </w:tr>
      <w:tr w:rsidR="00181AE0" w:rsidRPr="00C65432" w14:paraId="77BF2E3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2B7DB"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435C3" w14:textId="77777777" w:rsidR="003E1C4C" w:rsidRPr="00C65432" w:rsidRDefault="003E1C4C" w:rsidP="00C65432">
            <w:pPr>
              <w:pStyle w:val="NormalWeb"/>
              <w:spacing w:before="40" w:beforeAutospacing="0" w:after="40" w:afterAutospacing="0"/>
              <w:jc w:val="both"/>
            </w:pPr>
            <w:r w:rsidRPr="00C65432">
              <w:t>Là chủ cửa hàng, tôi muốn ghi nhận công nợ với nhà cung cấp sau mỗi lần nhập hàng để theo dõi số tiền phải trả.</w:t>
            </w:r>
          </w:p>
        </w:tc>
      </w:tr>
      <w:tr w:rsidR="00181AE0" w:rsidRPr="00C65432" w14:paraId="55ACE86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CCC8B"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FE550"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1EEC45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DB0E8" w14:textId="77777777" w:rsidR="003E1C4C" w:rsidRPr="00C65432" w:rsidRDefault="003E1C4C" w:rsidP="00C65432">
            <w:pPr>
              <w:pStyle w:val="NormalWeb"/>
              <w:spacing w:before="40" w:beforeAutospacing="0" w:after="40" w:afterAutospacing="0"/>
              <w:jc w:val="both"/>
            </w:pPr>
            <w:r w:rsidRPr="00C65432">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8922A"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611C3CE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45C4F"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62527" w14:textId="77777777" w:rsidR="003E1C4C" w:rsidRPr="00C65432" w:rsidRDefault="003E1C4C" w:rsidP="00C65432">
            <w:pPr>
              <w:pStyle w:val="NormalWeb"/>
              <w:spacing w:before="40" w:beforeAutospacing="0" w:after="40" w:afterAutospacing="0"/>
              <w:jc w:val="both"/>
            </w:pPr>
            <w:r w:rsidRPr="00C65432">
              <w:t>Khi hoàn tất phiếu nhập hàng hoặc hóa đơn mua hàng.</w:t>
            </w:r>
          </w:p>
        </w:tc>
      </w:tr>
      <w:tr w:rsidR="00181AE0" w:rsidRPr="00C65432" w14:paraId="4452173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A68BB"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0817D" w14:textId="77777777" w:rsidR="003E1C4C" w:rsidRPr="00C65432" w:rsidRDefault="003E1C4C" w:rsidP="00C65432">
            <w:pPr>
              <w:pStyle w:val="NormalWeb"/>
              <w:spacing w:before="40" w:beforeAutospacing="0" w:after="40" w:afterAutospacing="0"/>
              <w:jc w:val="both"/>
            </w:pPr>
            <w:r w:rsidRPr="00C65432">
              <w:t>- Đã có thông tin phiếu nhập hàng hợp lệ.</w:t>
            </w:r>
          </w:p>
          <w:p w14:paraId="0D244AB1" w14:textId="77777777" w:rsidR="003E1C4C" w:rsidRPr="00C65432" w:rsidRDefault="003E1C4C" w:rsidP="00C65432">
            <w:pPr>
              <w:pStyle w:val="NormalWeb"/>
              <w:spacing w:before="40" w:beforeAutospacing="0" w:after="40" w:afterAutospacing="0"/>
              <w:jc w:val="both"/>
            </w:pPr>
            <w:r w:rsidRPr="00C65432">
              <w:t>- Nhà cung cấp tồn tại trong danh mục.</w:t>
            </w:r>
          </w:p>
        </w:tc>
      </w:tr>
      <w:tr w:rsidR="00181AE0" w:rsidRPr="00C65432" w14:paraId="6096BBB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11ADB"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00BC9" w14:textId="77777777" w:rsidR="003E1C4C" w:rsidRPr="00C65432" w:rsidRDefault="003E1C4C" w:rsidP="00C65432">
            <w:pPr>
              <w:pStyle w:val="NormalWeb"/>
              <w:spacing w:before="40" w:beforeAutospacing="0" w:after="40" w:afterAutospacing="0"/>
              <w:jc w:val="both"/>
            </w:pPr>
            <w:r w:rsidRPr="00C65432">
              <w:t>- Công nợ mới được tạo và lưu vào hệ thống.</w:t>
            </w:r>
          </w:p>
          <w:p w14:paraId="4151221E" w14:textId="77777777" w:rsidR="003E1C4C" w:rsidRPr="00C65432" w:rsidRDefault="003E1C4C" w:rsidP="00C65432">
            <w:pPr>
              <w:pStyle w:val="NormalWeb"/>
              <w:spacing w:before="40" w:beforeAutospacing="0" w:after="40" w:afterAutospacing="0"/>
              <w:jc w:val="both"/>
            </w:pPr>
            <w:r w:rsidRPr="00C65432">
              <w:t>- Hệ thống cập nhật tổng công nợ phải trả của NCC.</w:t>
            </w:r>
          </w:p>
        </w:tc>
      </w:tr>
      <w:tr w:rsidR="00181AE0" w:rsidRPr="00C65432" w14:paraId="1A4E38AF"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CBED1"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10F26" w14:textId="77777777" w:rsidR="003E1C4C" w:rsidRPr="00C65432" w:rsidRDefault="003E1C4C" w:rsidP="00C65432">
            <w:pPr>
              <w:pStyle w:val="NormalWeb"/>
              <w:spacing w:before="40" w:beforeAutospacing="0" w:after="40" w:afterAutospacing="0"/>
              <w:jc w:val="both"/>
            </w:pPr>
            <w:r w:rsidRPr="00C65432">
              <w:t>1. Mở chức năng “Tạo công nợ NCC”.</w:t>
            </w:r>
          </w:p>
          <w:p w14:paraId="2E4EF9A0" w14:textId="77777777" w:rsidR="003E1C4C" w:rsidRPr="00C65432" w:rsidRDefault="003E1C4C" w:rsidP="00C65432">
            <w:pPr>
              <w:pStyle w:val="NormalWeb"/>
              <w:spacing w:before="40" w:beforeAutospacing="0" w:after="40" w:afterAutospacing="0"/>
              <w:jc w:val="both"/>
            </w:pPr>
            <w:r w:rsidRPr="00C65432">
              <w:t>2. Chọn nhà cung cấp.</w:t>
            </w:r>
          </w:p>
          <w:p w14:paraId="26CB3A48" w14:textId="77777777" w:rsidR="003E1C4C" w:rsidRPr="00C65432" w:rsidRDefault="003E1C4C" w:rsidP="00C65432">
            <w:pPr>
              <w:pStyle w:val="NormalWeb"/>
              <w:spacing w:before="40" w:beforeAutospacing="0" w:after="40" w:afterAutospacing="0"/>
              <w:jc w:val="both"/>
            </w:pPr>
            <w:r w:rsidRPr="00C65432">
              <w:t>3. Nhập thông tin hóa đơn hoặc phiếu nhập hàng.</w:t>
            </w:r>
          </w:p>
          <w:p w14:paraId="5D8796C0" w14:textId="77777777" w:rsidR="003E1C4C" w:rsidRPr="00C65432" w:rsidRDefault="003E1C4C" w:rsidP="00C65432">
            <w:pPr>
              <w:pStyle w:val="NormalWeb"/>
              <w:spacing w:before="40" w:beforeAutospacing="0" w:after="40" w:afterAutospacing="0"/>
              <w:jc w:val="both"/>
            </w:pPr>
            <w:r w:rsidRPr="00C65432">
              <w:t>4. Nhập số tiền và ngày đến hạn.</w:t>
            </w:r>
          </w:p>
          <w:p w14:paraId="35AF1F3D" w14:textId="77777777" w:rsidR="003E1C4C" w:rsidRPr="00C65432" w:rsidRDefault="003E1C4C" w:rsidP="00C65432">
            <w:pPr>
              <w:pStyle w:val="NormalWeb"/>
              <w:spacing w:before="40" w:beforeAutospacing="0" w:after="40" w:afterAutospacing="0"/>
              <w:jc w:val="both"/>
            </w:pPr>
            <w:r w:rsidRPr="00C65432">
              <w:t>5. Lưu công nợ.</w:t>
            </w:r>
          </w:p>
        </w:tc>
      </w:tr>
      <w:tr w:rsidR="00181AE0" w:rsidRPr="00C65432" w14:paraId="2165BA1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15D07"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AAC02" w14:textId="77777777" w:rsidR="003E1C4C" w:rsidRPr="00C65432" w:rsidRDefault="003E1C4C" w:rsidP="00C65432">
            <w:pPr>
              <w:pStyle w:val="NormalWeb"/>
              <w:spacing w:before="40" w:beforeAutospacing="0" w:after="40" w:afterAutospacing="0"/>
              <w:jc w:val="both"/>
            </w:pPr>
            <w:r w:rsidRPr="00C65432">
              <w:t>3a. Hệ thống tự động lấy dữ liệu từ phiếu nhập hàng để tạo công nợ.</w:t>
            </w:r>
          </w:p>
        </w:tc>
      </w:tr>
      <w:tr w:rsidR="00181AE0" w:rsidRPr="00C65432" w14:paraId="1FEAD839"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0FDD0"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5FF42" w14:textId="77777777" w:rsidR="003E1C4C" w:rsidRPr="00C65432" w:rsidRDefault="003E1C4C" w:rsidP="00C65432">
            <w:pPr>
              <w:pStyle w:val="NormalWeb"/>
              <w:spacing w:before="40" w:beforeAutospacing="0" w:after="40" w:afterAutospacing="0"/>
              <w:jc w:val="both"/>
            </w:pPr>
            <w:r w:rsidRPr="00C65432">
              <w:t>2a. Nếu nhà cung cấp không tồn tại → thông báo “Không tìm thấy NCC”.</w:t>
            </w:r>
          </w:p>
          <w:p w14:paraId="278E79FE" w14:textId="77777777" w:rsidR="003E1C4C" w:rsidRPr="00C65432" w:rsidRDefault="003E1C4C" w:rsidP="00C65432">
            <w:pPr>
              <w:pStyle w:val="NormalWeb"/>
              <w:spacing w:before="40" w:beforeAutospacing="0" w:after="40" w:afterAutospacing="0"/>
              <w:jc w:val="both"/>
            </w:pPr>
            <w:r w:rsidRPr="00C65432">
              <w:t>5a. Nếu lưu thất bại → thông báo “Không thông tin thất bại, vui lòng thử lại”.</w:t>
            </w:r>
          </w:p>
        </w:tc>
      </w:tr>
      <w:tr w:rsidR="00181AE0" w:rsidRPr="00C65432" w14:paraId="058C6C8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5B91C"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B15B4" w14:textId="77777777" w:rsidR="003E1C4C" w:rsidRPr="00C65432" w:rsidRDefault="003E1C4C" w:rsidP="00C65432">
            <w:pPr>
              <w:pStyle w:val="NormalWeb"/>
              <w:spacing w:before="40" w:beforeAutospacing="0" w:after="40" w:afterAutospacing="0"/>
              <w:jc w:val="both"/>
            </w:pPr>
            <w:r w:rsidRPr="00C65432">
              <w:t>BR-UC6-01, BR-UC6-05, BR-UC6-06, BR-UC6-09</w:t>
            </w:r>
          </w:p>
        </w:tc>
      </w:tr>
      <w:tr w:rsidR="00181AE0" w:rsidRPr="00C65432" w14:paraId="69A6540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BBA6C"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BC375" w14:textId="77777777" w:rsidR="003E1C4C" w:rsidRPr="00C65432" w:rsidRDefault="003E1C4C" w:rsidP="00C65432">
            <w:pPr>
              <w:pStyle w:val="NormalWeb"/>
              <w:spacing w:before="40" w:beforeAutospacing="0" w:after="40" w:afterAutospacing="0"/>
              <w:jc w:val="both"/>
            </w:pPr>
            <w:r w:rsidRPr="00C65432">
              <w:t>Hệ thống phản hồi trong vòng 2 giây sau khi lưu.</w:t>
            </w:r>
          </w:p>
        </w:tc>
      </w:tr>
    </w:tbl>
    <w:p w14:paraId="2CF2089A" w14:textId="77777777" w:rsidR="003E1C4C" w:rsidRPr="00C65432" w:rsidRDefault="003E1C4C" w:rsidP="00C65432">
      <w:pPr>
        <w:spacing w:before="40" w:after="40"/>
        <w:rPr>
          <w:rFonts w:ascii="Times New Roman" w:hAnsi="Times New Roman" w:cs="Times New Roman"/>
          <w:szCs w:val="24"/>
        </w:rPr>
      </w:pPr>
    </w:p>
    <w:p w14:paraId="5C40CC0B" w14:textId="2640FF80"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0C616043" wp14:editId="543A611B">
            <wp:extent cx="2649855" cy="822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49855" cy="8229600"/>
                    </a:xfrm>
                    <a:prstGeom prst="rect">
                      <a:avLst/>
                    </a:prstGeom>
                    <a:noFill/>
                    <a:ln>
                      <a:noFill/>
                    </a:ln>
                  </pic:spPr>
                </pic:pic>
              </a:graphicData>
            </a:graphic>
          </wp:inline>
        </w:drawing>
      </w:r>
    </w:p>
    <w:p w14:paraId="3CE0A281" w14:textId="1914D899" w:rsidR="003E1C4C" w:rsidRPr="00C65432" w:rsidRDefault="003E1C4C" w:rsidP="00C65432">
      <w:pPr>
        <w:pStyle w:val="Heading4"/>
        <w:spacing w:after="40"/>
        <w:rPr>
          <w:rFonts w:cs="Times New Roman"/>
          <w:color w:val="auto"/>
          <w:szCs w:val="24"/>
        </w:rPr>
      </w:pPr>
      <w:bookmarkStart w:id="90" w:name="_Toc213622848"/>
      <w:r w:rsidRPr="00C65432">
        <w:rPr>
          <w:rFonts w:cs="Times New Roman"/>
          <w:color w:val="auto"/>
          <w:szCs w:val="24"/>
        </w:rPr>
        <w:lastRenderedPageBreak/>
        <w:t>Cập nhật tình trạng thanh toán</w:t>
      </w:r>
      <w:bookmarkEnd w:id="90"/>
    </w:p>
    <w:tbl>
      <w:tblPr>
        <w:tblW w:w="0" w:type="auto"/>
        <w:tblCellMar>
          <w:top w:w="15" w:type="dxa"/>
          <w:left w:w="15" w:type="dxa"/>
          <w:bottom w:w="15" w:type="dxa"/>
          <w:right w:w="15" w:type="dxa"/>
        </w:tblCellMar>
        <w:tblLook w:val="04A0" w:firstRow="1" w:lastRow="0" w:firstColumn="1" w:lastColumn="0" w:noHBand="0" w:noVBand="1"/>
      </w:tblPr>
      <w:tblGrid>
        <w:gridCol w:w="2042"/>
        <w:gridCol w:w="7298"/>
      </w:tblGrid>
      <w:tr w:rsidR="00181AE0" w:rsidRPr="00C65432" w14:paraId="1F3958D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706E8"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0B62B"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64C4EDF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11823F"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EA4CC" w14:textId="77777777" w:rsidR="003E1C4C" w:rsidRPr="00C65432" w:rsidRDefault="003E1C4C" w:rsidP="00C65432">
            <w:pPr>
              <w:pStyle w:val="NormalWeb"/>
              <w:spacing w:before="40" w:beforeAutospacing="0" w:after="40" w:afterAutospacing="0"/>
              <w:jc w:val="both"/>
            </w:pPr>
            <w:r w:rsidRPr="00C65432">
              <w:t>6.2.2</w:t>
            </w:r>
          </w:p>
        </w:tc>
      </w:tr>
      <w:tr w:rsidR="00181AE0" w:rsidRPr="00C65432" w14:paraId="77B9E2C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9FDFC"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1A3E9" w14:textId="77777777" w:rsidR="003E1C4C" w:rsidRPr="00C65432" w:rsidRDefault="003E1C4C" w:rsidP="00C65432">
            <w:pPr>
              <w:pStyle w:val="NormalWeb"/>
              <w:spacing w:before="40" w:beforeAutospacing="0" w:after="40" w:afterAutospacing="0"/>
              <w:jc w:val="both"/>
            </w:pPr>
            <w:r w:rsidRPr="00C65432">
              <w:t>Cập nhật tình trạng thanh toán</w:t>
            </w:r>
          </w:p>
        </w:tc>
      </w:tr>
      <w:tr w:rsidR="00181AE0" w:rsidRPr="00C65432" w14:paraId="7583E329"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D0066"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0D51" w14:textId="77777777" w:rsidR="003E1C4C" w:rsidRPr="00C65432" w:rsidRDefault="003E1C4C" w:rsidP="00C65432">
            <w:pPr>
              <w:pStyle w:val="NormalWeb"/>
              <w:spacing w:before="40" w:beforeAutospacing="0" w:after="40" w:afterAutospacing="0"/>
              <w:jc w:val="both"/>
            </w:pPr>
            <w:r w:rsidRPr="00C65432">
              <w:t>Là chủ cửa hàng, tôi muốn ghi nhận việc thanh toán công nợ bằng tiền mặt hoặc chuyển khoản để cập nhật trạng thái công nợ.</w:t>
            </w:r>
          </w:p>
          <w:p w14:paraId="501CA21C" w14:textId="77777777" w:rsidR="003E1C4C" w:rsidRPr="00C65432" w:rsidRDefault="003E1C4C" w:rsidP="00C65432">
            <w:pPr>
              <w:pStyle w:val="NormalWeb"/>
              <w:spacing w:before="40" w:beforeAutospacing="0" w:after="40" w:afterAutospacing="0"/>
              <w:jc w:val="both"/>
            </w:pPr>
            <w:r w:rsidRPr="00C65432">
              <w:t>Là Ngân hàng, tôi muốn đảm bảo các giao dịch chuyển khoản được tích hợp và đồng bộ đúng đắn với hệ thống để hỗ trợ việc cập nhật công nợ tức thì.</w:t>
            </w:r>
          </w:p>
        </w:tc>
      </w:tr>
      <w:tr w:rsidR="00181AE0" w:rsidRPr="00C65432" w14:paraId="689829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E97AD"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DA462" w14:textId="77777777" w:rsidR="003E1C4C" w:rsidRPr="00C65432" w:rsidRDefault="003E1C4C" w:rsidP="00C65432">
            <w:pPr>
              <w:pStyle w:val="NormalWeb"/>
              <w:spacing w:before="40" w:beforeAutospacing="0" w:after="40" w:afterAutospacing="0"/>
              <w:jc w:val="both"/>
            </w:pPr>
            <w:r w:rsidRPr="00C65432">
              <w:t>Chủ cửa hàng, Ngân hàng</w:t>
            </w:r>
          </w:p>
        </w:tc>
      </w:tr>
      <w:tr w:rsidR="00181AE0" w:rsidRPr="00C65432" w14:paraId="6F1168A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E5420"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E2B56"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1CDDD1D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94D94"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1D824" w14:textId="77777777" w:rsidR="003E1C4C" w:rsidRPr="00C65432" w:rsidRDefault="003E1C4C" w:rsidP="00C65432">
            <w:pPr>
              <w:pStyle w:val="NormalWeb"/>
              <w:spacing w:before="40" w:beforeAutospacing="0" w:after="40" w:afterAutospacing="0"/>
              <w:jc w:val="both"/>
            </w:pPr>
            <w:r w:rsidRPr="00C65432">
              <w:t>Khi có chứng từ thanh toán hoặc ủy nhiệm chi.</w:t>
            </w:r>
          </w:p>
        </w:tc>
      </w:tr>
      <w:tr w:rsidR="00181AE0" w:rsidRPr="00C65432" w14:paraId="0C5D370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7189E"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82922" w14:textId="77777777" w:rsidR="003E1C4C" w:rsidRPr="00C65432" w:rsidRDefault="003E1C4C" w:rsidP="00C65432">
            <w:pPr>
              <w:pStyle w:val="NormalWeb"/>
              <w:spacing w:before="40" w:beforeAutospacing="0" w:after="40" w:afterAutospacing="0"/>
              <w:jc w:val="both"/>
            </w:pPr>
            <w:r w:rsidRPr="00C65432">
              <w:t>- Công nợ tồn tại trong hệ thống.</w:t>
            </w:r>
          </w:p>
          <w:p w14:paraId="051EDEFD" w14:textId="77777777" w:rsidR="003E1C4C" w:rsidRPr="00C65432" w:rsidRDefault="003E1C4C" w:rsidP="00C65432">
            <w:pPr>
              <w:pStyle w:val="NormalWeb"/>
              <w:spacing w:before="40" w:beforeAutospacing="0" w:after="40" w:afterAutospacing="0"/>
              <w:jc w:val="both"/>
            </w:pPr>
            <w:r w:rsidRPr="00C65432">
              <w:t>- Có xác nhận giao dịch thanh toán.</w:t>
            </w:r>
          </w:p>
        </w:tc>
      </w:tr>
      <w:tr w:rsidR="00181AE0" w:rsidRPr="00C65432" w14:paraId="5ECA57A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4B3F9"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94CA6" w14:textId="77777777" w:rsidR="003E1C4C" w:rsidRPr="00C65432" w:rsidRDefault="003E1C4C" w:rsidP="00C65432">
            <w:pPr>
              <w:pStyle w:val="NormalWeb"/>
              <w:spacing w:before="40" w:beforeAutospacing="0" w:after="40" w:afterAutospacing="0"/>
              <w:jc w:val="both"/>
            </w:pPr>
            <w:r w:rsidRPr="00C65432">
              <w:t>- Tình trạng công nợ được cập nhật.</w:t>
            </w:r>
          </w:p>
          <w:p w14:paraId="7F0E3313" w14:textId="77777777" w:rsidR="003E1C4C" w:rsidRPr="00C65432" w:rsidRDefault="003E1C4C" w:rsidP="00C65432">
            <w:pPr>
              <w:pStyle w:val="NormalWeb"/>
              <w:spacing w:before="40" w:beforeAutospacing="0" w:after="40" w:afterAutospacing="0"/>
              <w:jc w:val="both"/>
            </w:pPr>
            <w:r w:rsidRPr="00C65432">
              <w:t>- Hệ thống ghi nhận ngày, hình thức thanh toán.</w:t>
            </w:r>
          </w:p>
        </w:tc>
      </w:tr>
      <w:tr w:rsidR="00181AE0" w:rsidRPr="00C65432" w14:paraId="0A570F3F"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0EC3F"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3F32C" w14:textId="77777777" w:rsidR="003E1C4C" w:rsidRPr="00C65432" w:rsidRDefault="003E1C4C" w:rsidP="00C65432">
            <w:pPr>
              <w:pStyle w:val="NormalWeb"/>
              <w:spacing w:before="40" w:beforeAutospacing="0" w:after="40" w:afterAutospacing="0"/>
              <w:jc w:val="both"/>
            </w:pPr>
            <w:r w:rsidRPr="00C65432">
              <w:t>1. Mở danh sách công nợ.</w:t>
            </w:r>
          </w:p>
          <w:p w14:paraId="2D54A0FF" w14:textId="77777777" w:rsidR="003E1C4C" w:rsidRPr="00C65432" w:rsidRDefault="003E1C4C" w:rsidP="00C65432">
            <w:pPr>
              <w:pStyle w:val="NormalWeb"/>
              <w:spacing w:before="40" w:beforeAutospacing="0" w:after="40" w:afterAutospacing="0"/>
              <w:jc w:val="both"/>
            </w:pPr>
            <w:r w:rsidRPr="00C65432">
              <w:t>2. Chọn công nợ cần cập nhật.</w:t>
            </w:r>
          </w:p>
          <w:p w14:paraId="22B13174" w14:textId="77777777" w:rsidR="003E1C4C" w:rsidRPr="00C65432" w:rsidRDefault="003E1C4C" w:rsidP="00C65432">
            <w:pPr>
              <w:pStyle w:val="NormalWeb"/>
              <w:spacing w:before="40" w:beforeAutospacing="0" w:after="40" w:afterAutospacing="0"/>
              <w:jc w:val="both"/>
            </w:pPr>
            <w:r w:rsidRPr="00C65432">
              <w:t>3. Nhập thông tin thanh toán (tiền mặt/chuyển khoản).</w:t>
            </w:r>
          </w:p>
          <w:p w14:paraId="02C2E851" w14:textId="77777777" w:rsidR="003E1C4C" w:rsidRPr="00C65432" w:rsidRDefault="003E1C4C" w:rsidP="00C65432">
            <w:pPr>
              <w:pStyle w:val="NormalWeb"/>
              <w:spacing w:before="40" w:beforeAutospacing="0" w:after="40" w:afterAutospacing="0"/>
              <w:jc w:val="both"/>
            </w:pPr>
            <w:r w:rsidRPr="00C65432">
              <w:t>4. Lưu cập nhật.</w:t>
            </w:r>
          </w:p>
        </w:tc>
      </w:tr>
      <w:tr w:rsidR="00181AE0" w:rsidRPr="00C65432" w14:paraId="388EF00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0909F"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8FF17" w14:textId="77777777" w:rsidR="003E1C4C" w:rsidRPr="00C65432" w:rsidRDefault="003E1C4C" w:rsidP="00C65432">
            <w:pPr>
              <w:pStyle w:val="NormalWeb"/>
              <w:spacing w:before="40" w:beforeAutospacing="0" w:after="40" w:afterAutospacing="0"/>
              <w:jc w:val="both"/>
            </w:pPr>
            <w:r w:rsidRPr="00C65432">
              <w:t>3a. Hệ thống tự động nhận thông tin từ chứng từ ngân hàng.</w:t>
            </w:r>
          </w:p>
        </w:tc>
      </w:tr>
      <w:tr w:rsidR="00181AE0" w:rsidRPr="00C65432" w14:paraId="476BF5A7"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AC169"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AD1ED" w14:textId="77777777" w:rsidR="003E1C4C" w:rsidRPr="00C65432" w:rsidRDefault="003E1C4C" w:rsidP="00C65432">
            <w:pPr>
              <w:pStyle w:val="NormalWeb"/>
              <w:spacing w:before="40" w:beforeAutospacing="0" w:after="40" w:afterAutospacing="0"/>
              <w:jc w:val="both"/>
            </w:pPr>
            <w:r w:rsidRPr="00C65432">
              <w:t>2a. Nếu công nợ không tồn tại → hiển thị “Không tìm thấy công nợ”.</w:t>
            </w:r>
          </w:p>
          <w:p w14:paraId="3E5469CF" w14:textId="77777777" w:rsidR="003E1C4C" w:rsidRPr="00C65432" w:rsidRDefault="003E1C4C" w:rsidP="00C65432">
            <w:pPr>
              <w:pStyle w:val="NormalWeb"/>
              <w:spacing w:before="40" w:beforeAutospacing="0" w:after="40" w:afterAutospacing="0"/>
              <w:jc w:val="both"/>
            </w:pPr>
            <w:r w:rsidRPr="00C65432">
              <w:t>4a. Nếu lưu không thành công → thông báo lỗi.</w:t>
            </w:r>
          </w:p>
        </w:tc>
      </w:tr>
      <w:tr w:rsidR="00181AE0" w:rsidRPr="00C65432" w14:paraId="7172F8D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BDE23"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5AFB8" w14:textId="77777777" w:rsidR="003E1C4C" w:rsidRPr="00C65432" w:rsidRDefault="003E1C4C" w:rsidP="00C65432">
            <w:pPr>
              <w:pStyle w:val="NormalWeb"/>
              <w:spacing w:before="40" w:beforeAutospacing="0" w:after="40" w:afterAutospacing="0"/>
              <w:jc w:val="both"/>
            </w:pPr>
            <w:r w:rsidRPr="00C65432">
              <w:t>BR-UC6-03, BR-UC6-05, BR-UC6-06, BR-UC6-10, BR-UC6-11</w:t>
            </w:r>
          </w:p>
        </w:tc>
      </w:tr>
      <w:tr w:rsidR="00181AE0" w:rsidRPr="00C65432" w14:paraId="2A4C4F7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21A03" w14:textId="77777777" w:rsidR="003E1C4C" w:rsidRPr="00C65432" w:rsidRDefault="003E1C4C" w:rsidP="00C65432">
            <w:pPr>
              <w:pStyle w:val="NormalWeb"/>
              <w:spacing w:before="40" w:beforeAutospacing="0" w:after="40" w:afterAutospacing="0"/>
              <w:jc w:val="both"/>
            </w:pPr>
            <w:r w:rsidRPr="00C65432">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CDC4D" w14:textId="77777777" w:rsidR="003E1C4C" w:rsidRPr="00C65432" w:rsidRDefault="003E1C4C" w:rsidP="00C65432">
            <w:pPr>
              <w:pStyle w:val="NormalWeb"/>
              <w:spacing w:before="40" w:beforeAutospacing="0" w:after="40" w:afterAutospacing="0"/>
              <w:jc w:val="both"/>
            </w:pPr>
            <w:r w:rsidRPr="00C65432">
              <w:t>Cập nhật chính xác trong thời gian thực.</w:t>
            </w:r>
          </w:p>
        </w:tc>
      </w:tr>
    </w:tbl>
    <w:p w14:paraId="4C9050E1" w14:textId="05DC6AE8" w:rsidR="003E1C4C" w:rsidRPr="00C65432" w:rsidRDefault="003E1C4C" w:rsidP="00C65432">
      <w:pPr>
        <w:pStyle w:val="Heading3"/>
        <w:numPr>
          <w:ilvl w:val="0"/>
          <w:numId w:val="0"/>
        </w:numPr>
        <w:spacing w:after="40"/>
        <w:ind w:left="720"/>
        <w:rPr>
          <w:rFonts w:cs="Times New Roman"/>
          <w:color w:val="auto"/>
        </w:rPr>
      </w:pPr>
      <w:bookmarkStart w:id="91" w:name="_Toc213618639"/>
      <w:bookmarkStart w:id="92" w:name="_Toc213622849"/>
      <w:r w:rsidRPr="00C65432">
        <w:rPr>
          <w:rFonts w:cs="Times New Roman"/>
          <w:b/>
          <w:bCs/>
          <w:noProof/>
          <w:color w:val="auto"/>
          <w:bdr w:val="none" w:sz="0" w:space="0" w:color="auto" w:frame="1"/>
        </w:rPr>
        <w:lastRenderedPageBreak/>
        <w:drawing>
          <wp:inline distT="0" distB="0" distL="0" distR="0" wp14:anchorId="0EB6AD54" wp14:editId="00519128">
            <wp:extent cx="5334000" cy="822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334000" cy="8229600"/>
                    </a:xfrm>
                    <a:prstGeom prst="rect">
                      <a:avLst/>
                    </a:prstGeom>
                    <a:noFill/>
                    <a:ln>
                      <a:noFill/>
                    </a:ln>
                  </pic:spPr>
                </pic:pic>
              </a:graphicData>
            </a:graphic>
          </wp:inline>
        </w:drawing>
      </w:r>
      <w:bookmarkEnd w:id="91"/>
      <w:bookmarkEnd w:id="92"/>
    </w:p>
    <w:p w14:paraId="577BB5BB" w14:textId="5B83CCCF" w:rsidR="003E1C4C" w:rsidRPr="00C65432" w:rsidRDefault="003E1C4C" w:rsidP="00C65432">
      <w:pPr>
        <w:pStyle w:val="Heading4"/>
        <w:spacing w:after="40"/>
        <w:rPr>
          <w:rFonts w:cs="Times New Roman"/>
          <w:color w:val="auto"/>
          <w:szCs w:val="24"/>
        </w:rPr>
      </w:pPr>
      <w:bookmarkStart w:id="93" w:name="_Toc213622850"/>
      <w:r w:rsidRPr="00C65432">
        <w:rPr>
          <w:rFonts w:cs="Times New Roman"/>
          <w:color w:val="auto"/>
          <w:szCs w:val="24"/>
        </w:rPr>
        <w:lastRenderedPageBreak/>
        <w:t>Gửi yêu cầu gia hạn nợ</w:t>
      </w:r>
      <w:bookmarkEnd w:id="93"/>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890"/>
        <w:gridCol w:w="7450"/>
      </w:tblGrid>
      <w:tr w:rsidR="00181AE0" w:rsidRPr="00C65432" w14:paraId="35FF4A0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7B9A6"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9F2AB"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Nội dung</w:t>
            </w:r>
          </w:p>
        </w:tc>
      </w:tr>
      <w:tr w:rsidR="00181AE0" w:rsidRPr="00C65432" w14:paraId="60DFF93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812CA"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588DB"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6.2.3</w:t>
            </w:r>
          </w:p>
        </w:tc>
      </w:tr>
      <w:tr w:rsidR="00181AE0" w:rsidRPr="00C65432" w14:paraId="0FBDF5D5"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9CEDD"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1BA1E"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Gửi yêu cầu gia hạn nợ</w:t>
            </w:r>
          </w:p>
        </w:tc>
      </w:tr>
      <w:tr w:rsidR="00181AE0" w:rsidRPr="00C65432" w14:paraId="30724131" w14:textId="77777777" w:rsidTr="003E1C4C">
        <w:trPr>
          <w:trHeight w:val="15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C9345"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A7BF4"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Là chủ cửa hàng, tôi muốn gửi đề nghị gia hạn nợ đến nhà cung cấp trong trường hợp chưa thể thanh toán đúng hạn. Hệ thống ghi nhận thông tin yêu cầu và theo dõi trạng thái phản hồi từ nhà cung cấp.</w:t>
            </w:r>
          </w:p>
        </w:tc>
      </w:tr>
      <w:tr w:rsidR="00181AE0" w:rsidRPr="00C65432" w14:paraId="72F5485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BD0E4"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9775F"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Chủ cửa hàng</w:t>
            </w:r>
          </w:p>
        </w:tc>
      </w:tr>
      <w:tr w:rsidR="00181AE0" w:rsidRPr="00C65432" w14:paraId="75F449C4"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5CAE3"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53BCE"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Medium</w:t>
            </w:r>
          </w:p>
        </w:tc>
      </w:tr>
      <w:tr w:rsidR="00181AE0" w:rsidRPr="00C65432" w14:paraId="6BBA69E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ECED4"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160C6"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Khi có yêu cầu hoặc văn bản xin gia hạn nợ từ doanh nghiệp.</w:t>
            </w:r>
          </w:p>
        </w:tc>
      </w:tr>
      <w:tr w:rsidR="00181AE0" w:rsidRPr="00C65432" w14:paraId="006856B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D2120"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CA59D"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Công nợ đang ở trạng thái “Chưa thanh toán”.</w:t>
            </w:r>
          </w:p>
          <w:p w14:paraId="631A3B78"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Nhà cung cấp có thông tin liên hệ (email hoặc tài khoản hệ thống).</w:t>
            </w:r>
          </w:p>
        </w:tc>
      </w:tr>
      <w:tr w:rsidR="00181AE0" w:rsidRPr="00C65432" w14:paraId="626DF29F"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393E8"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DF48F"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Yêu cầu gia hạn được gửi đến nhà cung cấp.</w:t>
            </w:r>
          </w:p>
          <w:p w14:paraId="75FC12E6"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Lịch sử yêu cầu được ghi nhận.</w:t>
            </w:r>
          </w:p>
        </w:tc>
      </w:tr>
      <w:tr w:rsidR="00181AE0" w:rsidRPr="00C65432" w14:paraId="4415E1CA" w14:textId="77777777" w:rsidTr="003E1C4C">
        <w:trPr>
          <w:trHeight w:val="275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19B59"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17A26"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1. Chủ mở công nợ cần xin gia hạn.</w:t>
            </w:r>
          </w:p>
          <w:p w14:paraId="12A7F553"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2. Chọn chức năng “Gửi yêu cầu gia hạn nợ”.</w:t>
            </w:r>
          </w:p>
          <w:p w14:paraId="507B2BD2"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3. Nhập lý do xin gia hạn và ngày đến hạn mong muốn.</w:t>
            </w:r>
          </w:p>
          <w:p w14:paraId="204CF9BF"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4. Hệ thống gửi yêu cầu đến nhà cung cấp</w:t>
            </w:r>
          </w:p>
        </w:tc>
      </w:tr>
      <w:tr w:rsidR="00181AE0" w:rsidRPr="00C65432" w14:paraId="11097ACD"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3CE37"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AC090" w14:textId="16A0D615"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Nếu nhà cung cấp không tồn tại hoặc không có thông tin liênhệ → Hiển thị thông báo lỗi và yêu cầu bổ sung thông tin NCC.</w:t>
            </w:r>
          </w:p>
          <w:p w14:paraId="3B0A3113"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Nếu công nợ đã thanh toán thì hiển thị thông báo</w:t>
            </w:r>
          </w:p>
        </w:tc>
      </w:tr>
      <w:tr w:rsidR="00181AE0" w:rsidRPr="00C65432" w14:paraId="6F167CE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8B63B"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3D245"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BR-UC6-04, BR-UC6-05, BR-UC6-06, BR-UC6-10, BR-UC6-14, BR-UC6-15</w:t>
            </w:r>
          </w:p>
        </w:tc>
      </w:tr>
      <w:tr w:rsidR="00181AE0" w:rsidRPr="00C65432" w14:paraId="0F5F1EF6"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38476"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D8028"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Phải ghi log toàn bộ thay đổi và lịch sử gửi yêu cầu.</w:t>
            </w:r>
          </w:p>
          <w:p w14:paraId="17EA377B" w14:textId="77777777" w:rsidR="003E1C4C" w:rsidRPr="00C65432" w:rsidRDefault="003E1C4C" w:rsidP="00C65432">
            <w:pPr>
              <w:spacing w:before="40" w:after="40"/>
              <w:rPr>
                <w:rFonts w:ascii="Times New Roman" w:hAnsi="Times New Roman" w:cs="Times New Roman"/>
                <w:szCs w:val="24"/>
              </w:rPr>
            </w:pPr>
            <w:r w:rsidRPr="00C65432">
              <w:rPr>
                <w:rFonts w:ascii="Times New Roman" w:hAnsi="Times New Roman" w:cs="Times New Roman"/>
                <w:szCs w:val="24"/>
              </w:rPr>
              <w:t>- Email hoặc thông báo phải được gửi trong vòng 1 phút sau khi người dùng xác nhận.</w:t>
            </w:r>
          </w:p>
        </w:tc>
      </w:tr>
    </w:tbl>
    <w:p w14:paraId="4F337C76" w14:textId="33298C71" w:rsidR="003E1C4C" w:rsidRPr="00C65432" w:rsidRDefault="003E1C4C" w:rsidP="00C65432">
      <w:pPr>
        <w:pStyle w:val="Heading3"/>
        <w:numPr>
          <w:ilvl w:val="0"/>
          <w:numId w:val="0"/>
        </w:numPr>
        <w:spacing w:after="40"/>
        <w:ind w:left="720" w:hanging="720"/>
        <w:rPr>
          <w:rFonts w:cs="Times New Roman"/>
          <w:color w:val="auto"/>
        </w:rPr>
      </w:pPr>
      <w:bookmarkStart w:id="94" w:name="_Toc213618641"/>
      <w:bookmarkStart w:id="95" w:name="_Toc213622851"/>
      <w:r w:rsidRPr="00C65432">
        <w:rPr>
          <w:rFonts w:cs="Times New Roman"/>
          <w:b/>
          <w:bCs/>
          <w:noProof/>
          <w:color w:val="auto"/>
          <w:bdr w:val="none" w:sz="0" w:space="0" w:color="auto" w:frame="1"/>
        </w:rPr>
        <w:lastRenderedPageBreak/>
        <w:drawing>
          <wp:inline distT="0" distB="0" distL="0" distR="0" wp14:anchorId="112431D5" wp14:editId="789B7E84">
            <wp:extent cx="4725035" cy="8229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725035" cy="8229600"/>
                    </a:xfrm>
                    <a:prstGeom prst="rect">
                      <a:avLst/>
                    </a:prstGeom>
                    <a:noFill/>
                    <a:ln>
                      <a:noFill/>
                    </a:ln>
                  </pic:spPr>
                </pic:pic>
              </a:graphicData>
            </a:graphic>
          </wp:inline>
        </w:drawing>
      </w:r>
      <w:bookmarkEnd w:id="94"/>
      <w:bookmarkEnd w:id="95"/>
    </w:p>
    <w:p w14:paraId="053AA472" w14:textId="259640D5" w:rsidR="003E1C4C" w:rsidRPr="00C65432" w:rsidRDefault="003E1C4C" w:rsidP="00C65432">
      <w:pPr>
        <w:pStyle w:val="Heading4"/>
        <w:spacing w:after="40"/>
        <w:rPr>
          <w:rFonts w:cs="Times New Roman"/>
          <w:color w:val="auto"/>
          <w:szCs w:val="24"/>
        </w:rPr>
      </w:pPr>
      <w:bookmarkStart w:id="96" w:name="_Toc213622852"/>
      <w:r w:rsidRPr="00C65432">
        <w:rPr>
          <w:rFonts w:cs="Times New Roman"/>
          <w:color w:val="auto"/>
          <w:szCs w:val="24"/>
        </w:rPr>
        <w:lastRenderedPageBreak/>
        <w:t>Điều chỉnh công nợ NCC</w:t>
      </w:r>
      <w:bookmarkEnd w:id="96"/>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383"/>
        <w:gridCol w:w="6957"/>
      </w:tblGrid>
      <w:tr w:rsidR="00181AE0" w:rsidRPr="00C65432" w14:paraId="764855B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35A45"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ACD07"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3C701E3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D34F5"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56F00" w14:textId="77777777" w:rsidR="003E1C4C" w:rsidRPr="00C65432" w:rsidRDefault="003E1C4C" w:rsidP="00C65432">
            <w:pPr>
              <w:pStyle w:val="NormalWeb"/>
              <w:spacing w:before="40" w:beforeAutospacing="0" w:after="40" w:afterAutospacing="0"/>
              <w:jc w:val="both"/>
            </w:pPr>
            <w:r w:rsidRPr="00C65432">
              <w:t>6.2.4</w:t>
            </w:r>
          </w:p>
        </w:tc>
      </w:tr>
      <w:tr w:rsidR="00181AE0" w:rsidRPr="00C65432" w14:paraId="2D79FC4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47EFF"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8D401" w14:textId="77777777" w:rsidR="003E1C4C" w:rsidRPr="00C65432" w:rsidRDefault="003E1C4C" w:rsidP="00C65432">
            <w:pPr>
              <w:pStyle w:val="NormalWeb"/>
              <w:spacing w:before="40" w:beforeAutospacing="0" w:after="40" w:afterAutospacing="0"/>
              <w:jc w:val="both"/>
            </w:pPr>
            <w:r w:rsidRPr="00C65432">
              <w:t>Điều chỉnh công nợ NCC</w:t>
            </w:r>
          </w:p>
        </w:tc>
      </w:tr>
      <w:tr w:rsidR="00181AE0" w:rsidRPr="00C65432" w14:paraId="161ABB2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F5E46"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0654B" w14:textId="77777777" w:rsidR="003E1C4C" w:rsidRPr="00C65432" w:rsidRDefault="003E1C4C" w:rsidP="00C65432">
            <w:pPr>
              <w:pStyle w:val="NormalWeb"/>
              <w:spacing w:before="40" w:beforeAutospacing="0" w:after="40" w:afterAutospacing="0"/>
              <w:jc w:val="both"/>
            </w:pPr>
            <w:r w:rsidRPr="00C65432">
              <w:t>Là chủ cửa hàng, tôi muốn điều chỉnh giảm công nợ khi phát sinh trả hàng hoặc chiết khấu từ NCC.</w:t>
            </w:r>
          </w:p>
        </w:tc>
      </w:tr>
      <w:tr w:rsidR="00181AE0" w:rsidRPr="00C65432" w14:paraId="689420F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97C0A"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85510" w14:textId="77777777" w:rsidR="003E1C4C" w:rsidRPr="00C65432" w:rsidRDefault="003E1C4C" w:rsidP="00C65432">
            <w:pPr>
              <w:pStyle w:val="NormalWeb"/>
              <w:spacing w:before="40" w:beforeAutospacing="0" w:after="40" w:afterAutospacing="0"/>
              <w:jc w:val="both"/>
            </w:pPr>
            <w:r w:rsidRPr="00C65432">
              <w:t>Chủ cửa hàng </w:t>
            </w:r>
          </w:p>
        </w:tc>
      </w:tr>
      <w:tr w:rsidR="00181AE0" w:rsidRPr="00C65432" w14:paraId="656A97A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0F7D3"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0228F" w14:textId="77777777" w:rsidR="003E1C4C" w:rsidRPr="00C65432" w:rsidRDefault="003E1C4C" w:rsidP="00C65432">
            <w:pPr>
              <w:pStyle w:val="NormalWeb"/>
              <w:spacing w:before="40" w:beforeAutospacing="0" w:after="40" w:afterAutospacing="0"/>
              <w:jc w:val="both"/>
            </w:pPr>
            <w:r w:rsidRPr="00C65432">
              <w:t>Medium</w:t>
            </w:r>
          </w:p>
        </w:tc>
      </w:tr>
      <w:tr w:rsidR="00181AE0" w:rsidRPr="00C65432" w14:paraId="33E7E92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98583"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3DF3D" w14:textId="77777777" w:rsidR="003E1C4C" w:rsidRPr="00C65432" w:rsidRDefault="003E1C4C" w:rsidP="00C65432">
            <w:pPr>
              <w:pStyle w:val="NormalWeb"/>
              <w:spacing w:before="40" w:beforeAutospacing="0" w:after="40" w:afterAutospacing="0"/>
              <w:jc w:val="both"/>
            </w:pPr>
            <w:r w:rsidRPr="00C65432">
              <w:t>Khi có biên bản trả hàng hoặc chứng từ chiết khấu.</w:t>
            </w:r>
          </w:p>
        </w:tc>
      </w:tr>
      <w:tr w:rsidR="00181AE0" w:rsidRPr="00C65432" w14:paraId="3D58985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917CC"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2CCA5" w14:textId="77777777" w:rsidR="003E1C4C" w:rsidRPr="00C65432" w:rsidRDefault="003E1C4C" w:rsidP="00C65432">
            <w:pPr>
              <w:pStyle w:val="NormalWeb"/>
              <w:spacing w:before="40" w:beforeAutospacing="0" w:after="40" w:afterAutospacing="0"/>
              <w:jc w:val="both"/>
            </w:pPr>
            <w:r w:rsidRPr="00C65432">
              <w:t>- Công nợ tồn tại và chưa thanh toán xong.</w:t>
            </w:r>
          </w:p>
          <w:p w14:paraId="54B1A01F" w14:textId="77777777" w:rsidR="003E1C4C" w:rsidRPr="00C65432" w:rsidRDefault="003E1C4C" w:rsidP="00C65432">
            <w:pPr>
              <w:pStyle w:val="NormalWeb"/>
              <w:spacing w:before="40" w:beforeAutospacing="0" w:after="40" w:afterAutospacing="0"/>
              <w:jc w:val="both"/>
            </w:pPr>
            <w:r w:rsidRPr="00C65432">
              <w:t>- Có chứng từ hợp lệ.</w:t>
            </w:r>
          </w:p>
        </w:tc>
      </w:tr>
      <w:tr w:rsidR="00181AE0" w:rsidRPr="00C65432" w14:paraId="6965F1B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9C5C3"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47020" w14:textId="77777777" w:rsidR="003E1C4C" w:rsidRPr="00C65432" w:rsidRDefault="003E1C4C" w:rsidP="00C65432">
            <w:pPr>
              <w:pStyle w:val="NormalWeb"/>
              <w:spacing w:before="40" w:beforeAutospacing="0" w:after="40" w:afterAutospacing="0"/>
              <w:jc w:val="both"/>
            </w:pPr>
            <w:r w:rsidRPr="00C65432">
              <w:t>- Công nợ được điều chỉnh giảm.</w:t>
            </w:r>
          </w:p>
          <w:p w14:paraId="76CE74DB" w14:textId="77777777" w:rsidR="003E1C4C" w:rsidRPr="00C65432" w:rsidRDefault="003E1C4C" w:rsidP="00C65432">
            <w:pPr>
              <w:pStyle w:val="NormalWeb"/>
              <w:spacing w:before="40" w:beforeAutospacing="0" w:after="40" w:afterAutospacing="0"/>
              <w:jc w:val="both"/>
            </w:pPr>
            <w:r w:rsidRPr="00C65432">
              <w:t>- Số tiền còn phải trả được cập nhật.</w:t>
            </w:r>
          </w:p>
        </w:tc>
      </w:tr>
      <w:tr w:rsidR="00181AE0" w:rsidRPr="00C65432" w14:paraId="32D0F299"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6D293"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903C1" w14:textId="77777777" w:rsidR="003E1C4C" w:rsidRPr="00C65432" w:rsidRDefault="003E1C4C" w:rsidP="00C65432">
            <w:pPr>
              <w:pStyle w:val="NormalWeb"/>
              <w:spacing w:before="40" w:beforeAutospacing="0" w:after="40" w:afterAutospacing="0"/>
              <w:jc w:val="both"/>
            </w:pPr>
            <w:r w:rsidRPr="00C65432">
              <w:t>1. Mở công nợ cần điều chỉnh.</w:t>
            </w:r>
          </w:p>
          <w:p w14:paraId="7D11DF59" w14:textId="77777777" w:rsidR="003E1C4C" w:rsidRPr="00C65432" w:rsidRDefault="003E1C4C" w:rsidP="00C65432">
            <w:pPr>
              <w:pStyle w:val="NormalWeb"/>
              <w:spacing w:before="40" w:beforeAutospacing="0" w:after="40" w:afterAutospacing="0"/>
              <w:jc w:val="both"/>
            </w:pPr>
            <w:r w:rsidRPr="00C65432">
              <w:t>2. Nhập lý do điều chỉnh (trả hàng/chiết khấu).</w:t>
            </w:r>
          </w:p>
          <w:p w14:paraId="31B24A2D" w14:textId="77777777" w:rsidR="003E1C4C" w:rsidRPr="00C65432" w:rsidRDefault="003E1C4C" w:rsidP="00C65432">
            <w:pPr>
              <w:pStyle w:val="NormalWeb"/>
              <w:spacing w:before="40" w:beforeAutospacing="0" w:after="40" w:afterAutospacing="0"/>
              <w:jc w:val="both"/>
            </w:pPr>
            <w:r w:rsidRPr="00C65432">
              <w:t>4.Nhập số tiền điều chỉnh</w:t>
            </w:r>
          </w:p>
          <w:p w14:paraId="1FD4691B" w14:textId="77777777" w:rsidR="003E1C4C" w:rsidRPr="00C65432" w:rsidRDefault="003E1C4C" w:rsidP="00C65432">
            <w:pPr>
              <w:pStyle w:val="NormalWeb"/>
              <w:spacing w:before="40" w:beforeAutospacing="0" w:after="40" w:afterAutospacing="0"/>
              <w:jc w:val="both"/>
            </w:pPr>
            <w:r w:rsidRPr="00C65432">
              <w:t>5. Lưu thay đổi.</w:t>
            </w:r>
          </w:p>
        </w:tc>
      </w:tr>
      <w:tr w:rsidR="00181AE0" w:rsidRPr="00C65432" w14:paraId="2058BCD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79D7E"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1B04E" w14:textId="77777777" w:rsidR="003E1C4C" w:rsidRPr="00C65432" w:rsidRDefault="003E1C4C" w:rsidP="00C65432">
            <w:pPr>
              <w:pStyle w:val="NormalWeb"/>
              <w:spacing w:before="40" w:beforeAutospacing="0" w:after="40" w:afterAutospacing="0"/>
              <w:jc w:val="both"/>
            </w:pPr>
            <w:r w:rsidRPr="00C65432">
              <w:t>1a. Nếu công nợ không tồn tại → Hiển thị “Không tìm thấy công nợ tương ứng”.</w:t>
            </w:r>
          </w:p>
          <w:p w14:paraId="10B58FC2" w14:textId="77777777" w:rsidR="003E1C4C" w:rsidRPr="00C65432" w:rsidRDefault="003E1C4C" w:rsidP="00C65432">
            <w:pPr>
              <w:pStyle w:val="NormalWeb"/>
              <w:spacing w:before="40" w:beforeAutospacing="0" w:after="40" w:afterAutospacing="0"/>
              <w:jc w:val="both"/>
            </w:pPr>
            <w:r w:rsidRPr="00C65432">
              <w:t>2a. Nếu không có chứng từ hợp lệ → thông báo “Không thể điều chỉnh”.</w:t>
            </w:r>
          </w:p>
        </w:tc>
      </w:tr>
      <w:tr w:rsidR="00181AE0" w:rsidRPr="00C65432" w14:paraId="5503C2E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1B397"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36AC4" w14:textId="77777777" w:rsidR="003E1C4C" w:rsidRPr="00C65432" w:rsidRDefault="003E1C4C" w:rsidP="00C65432">
            <w:pPr>
              <w:pStyle w:val="NormalWeb"/>
              <w:spacing w:before="40" w:beforeAutospacing="0" w:after="40" w:afterAutospacing="0"/>
            </w:pPr>
            <w:r w:rsidRPr="00C65432">
              <w:t>BR-UC6-04, BR-UC6-05, BR-UC6-06, BR-UC6-10, BR-UC6-11</w:t>
            </w:r>
          </w:p>
        </w:tc>
      </w:tr>
      <w:tr w:rsidR="00181AE0" w:rsidRPr="00C65432" w14:paraId="71BE601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93918"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FF607" w14:textId="77777777" w:rsidR="003E1C4C" w:rsidRPr="00C65432" w:rsidRDefault="003E1C4C" w:rsidP="00C65432">
            <w:pPr>
              <w:pStyle w:val="NormalWeb"/>
              <w:spacing w:before="40" w:beforeAutospacing="0" w:after="40" w:afterAutospacing="0"/>
              <w:jc w:val="both"/>
            </w:pPr>
            <w:r w:rsidRPr="00C65432">
              <w:t>- Hệ thống tự động lưu nháp dữ liệu khi lưu thất bại để tránh mất thông tin người dùng nhập</w:t>
            </w:r>
          </w:p>
        </w:tc>
      </w:tr>
    </w:tbl>
    <w:p w14:paraId="2F79C56D" w14:textId="77777777" w:rsidR="003E1C4C" w:rsidRPr="00C65432" w:rsidRDefault="003E1C4C" w:rsidP="00C65432">
      <w:pPr>
        <w:spacing w:before="40" w:after="40"/>
        <w:rPr>
          <w:rFonts w:ascii="Times New Roman" w:hAnsi="Times New Roman" w:cs="Times New Roman"/>
          <w:szCs w:val="24"/>
        </w:rPr>
      </w:pPr>
    </w:p>
    <w:p w14:paraId="6D97A35D" w14:textId="4608C659"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34986257" wp14:editId="4C050B9E">
            <wp:extent cx="4144010" cy="8229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144010" cy="8229600"/>
                    </a:xfrm>
                    <a:prstGeom prst="rect">
                      <a:avLst/>
                    </a:prstGeom>
                    <a:noFill/>
                    <a:ln>
                      <a:noFill/>
                    </a:ln>
                  </pic:spPr>
                </pic:pic>
              </a:graphicData>
            </a:graphic>
          </wp:inline>
        </w:drawing>
      </w:r>
    </w:p>
    <w:p w14:paraId="6D630C89" w14:textId="1E0BAD1B" w:rsidR="003E1C4C" w:rsidRPr="00C65432" w:rsidRDefault="003E1C4C" w:rsidP="00C65432">
      <w:pPr>
        <w:pStyle w:val="Heading3"/>
        <w:spacing w:after="40"/>
        <w:rPr>
          <w:rFonts w:cs="Times New Roman"/>
          <w:color w:val="auto"/>
        </w:rPr>
      </w:pPr>
      <w:bookmarkStart w:id="97" w:name="_Toc213622853"/>
      <w:r w:rsidRPr="00C65432">
        <w:rPr>
          <w:rFonts w:cs="Times New Roman"/>
          <w:color w:val="auto"/>
        </w:rPr>
        <w:lastRenderedPageBreak/>
        <w:t>Quản lý và theo dõi cảnh báo</w:t>
      </w:r>
      <w:bookmarkEnd w:id="97"/>
      <w:r w:rsidRPr="00C65432">
        <w:rPr>
          <w:rFonts w:cs="Times New Roman"/>
          <w:color w:val="auto"/>
        </w:rPr>
        <w:t> </w:t>
      </w:r>
    </w:p>
    <w:p w14:paraId="0BE4D763" w14:textId="77777777" w:rsidR="003E1C4C" w:rsidRPr="00C65432" w:rsidRDefault="003E1C4C" w:rsidP="00C65432">
      <w:pPr>
        <w:pStyle w:val="NormalWeb"/>
        <w:spacing w:before="40" w:beforeAutospacing="0" w:after="40" w:afterAutospacing="0"/>
        <w:jc w:val="both"/>
      </w:pPr>
      <w:r w:rsidRPr="00C65432">
        <w:t>Cấu hình chính sách nợ, thiết lập người nhận cảnh báo, xem danh sách công nợ đến hạn và gửi nhắc nợ để quản lý, theo dõi và thu hồi nợ hiệu quả, giảm rủi ro chậm thanh toán.</w:t>
      </w:r>
    </w:p>
    <w:p w14:paraId="6527AEEE" w14:textId="659A2024" w:rsidR="003E1C4C" w:rsidRPr="00C65432" w:rsidRDefault="003E1C4C" w:rsidP="00C65432">
      <w:pPr>
        <w:pStyle w:val="NormalWeb"/>
        <w:spacing w:before="40" w:beforeAutospacing="0" w:after="40" w:afterAutospacing="0"/>
        <w:jc w:val="both"/>
      </w:pPr>
      <w:r w:rsidRPr="00C65432">
        <w:rPr>
          <w:noProof/>
          <w:bdr w:val="none" w:sz="0" w:space="0" w:color="auto" w:frame="1"/>
        </w:rPr>
        <w:drawing>
          <wp:inline distT="0" distB="0" distL="0" distR="0" wp14:anchorId="550172A7" wp14:editId="0AF49F90">
            <wp:extent cx="5735955" cy="4295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5955" cy="4295140"/>
                    </a:xfrm>
                    <a:prstGeom prst="rect">
                      <a:avLst/>
                    </a:prstGeom>
                    <a:noFill/>
                    <a:ln>
                      <a:noFill/>
                    </a:ln>
                  </pic:spPr>
                </pic:pic>
              </a:graphicData>
            </a:graphic>
          </wp:inline>
        </w:drawing>
      </w:r>
    </w:p>
    <w:p w14:paraId="3E6EC29E" w14:textId="222C2ED2" w:rsidR="003E1C4C" w:rsidRPr="00C65432" w:rsidRDefault="003E1C4C" w:rsidP="00C65432">
      <w:pPr>
        <w:pStyle w:val="Heading4"/>
        <w:spacing w:after="40"/>
        <w:rPr>
          <w:rFonts w:cs="Times New Roman"/>
          <w:color w:val="auto"/>
          <w:szCs w:val="24"/>
        </w:rPr>
      </w:pPr>
      <w:bookmarkStart w:id="98" w:name="_Toc213622854"/>
      <w:r w:rsidRPr="00C65432">
        <w:rPr>
          <w:rFonts w:cs="Times New Roman"/>
          <w:color w:val="auto"/>
          <w:szCs w:val="24"/>
        </w:rPr>
        <w:t>Thiết lập chính sách nợ</w:t>
      </w:r>
      <w:bookmarkEnd w:id="98"/>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193"/>
        <w:gridCol w:w="7147"/>
      </w:tblGrid>
      <w:tr w:rsidR="00181AE0" w:rsidRPr="00C65432" w14:paraId="2770CD9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CFF4A"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A9631"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2E4884C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CC499"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EDCC7" w14:textId="77777777" w:rsidR="003E1C4C" w:rsidRPr="00C65432" w:rsidRDefault="003E1C4C" w:rsidP="00C65432">
            <w:pPr>
              <w:pStyle w:val="NormalWeb"/>
              <w:spacing w:before="40" w:beforeAutospacing="0" w:after="40" w:afterAutospacing="0"/>
              <w:jc w:val="both"/>
            </w:pPr>
            <w:r w:rsidRPr="00C65432">
              <w:t>6.3.1</w:t>
            </w:r>
          </w:p>
        </w:tc>
      </w:tr>
      <w:tr w:rsidR="00181AE0" w:rsidRPr="00C65432" w14:paraId="1D8FEF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B8364"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C61C7" w14:textId="77777777" w:rsidR="003E1C4C" w:rsidRPr="00C65432" w:rsidRDefault="003E1C4C" w:rsidP="00C65432">
            <w:pPr>
              <w:pStyle w:val="NormalWeb"/>
              <w:spacing w:before="40" w:beforeAutospacing="0" w:after="40" w:afterAutospacing="0"/>
              <w:jc w:val="both"/>
            </w:pPr>
            <w:r w:rsidRPr="00C65432">
              <w:t>Thiết lập chính sách nợ</w:t>
            </w:r>
          </w:p>
        </w:tc>
      </w:tr>
      <w:tr w:rsidR="00181AE0" w:rsidRPr="00C65432" w14:paraId="4345DBB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52341"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6569F" w14:textId="77777777" w:rsidR="003E1C4C" w:rsidRPr="00C65432" w:rsidRDefault="003E1C4C" w:rsidP="00C65432">
            <w:pPr>
              <w:pStyle w:val="NormalWeb"/>
              <w:spacing w:before="40" w:beforeAutospacing="0" w:after="40" w:afterAutospacing="0"/>
              <w:jc w:val="both"/>
            </w:pPr>
            <w:r w:rsidRPr="00C65432">
              <w:t>Là chủ cửa hàng, tôi muốn cấu hình số ngày cho nợ, mức lãi phạt và mẫu nội dung nhắc nợ để hệ thống áp dụng thống nhất.</w:t>
            </w:r>
          </w:p>
        </w:tc>
      </w:tr>
      <w:tr w:rsidR="00181AE0" w:rsidRPr="00C65432" w14:paraId="7356BA9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AE008"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189F8" w14:textId="77777777" w:rsidR="003E1C4C" w:rsidRPr="00C65432" w:rsidRDefault="003E1C4C" w:rsidP="00C65432">
            <w:pPr>
              <w:pStyle w:val="NormalWeb"/>
              <w:spacing w:before="40" w:beforeAutospacing="0" w:after="40" w:afterAutospacing="0"/>
              <w:jc w:val="both"/>
            </w:pPr>
            <w:r w:rsidRPr="00C65432">
              <w:t>Chủ cửa hàng </w:t>
            </w:r>
          </w:p>
        </w:tc>
      </w:tr>
      <w:tr w:rsidR="00181AE0" w:rsidRPr="00C65432" w14:paraId="3EE9E96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24332"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C27C"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7CDF517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C3D3C" w14:textId="77777777" w:rsidR="003E1C4C" w:rsidRPr="00C65432" w:rsidRDefault="003E1C4C" w:rsidP="00C65432">
            <w:pPr>
              <w:pStyle w:val="NormalWeb"/>
              <w:spacing w:before="40" w:beforeAutospacing="0" w:after="40" w:afterAutospacing="0"/>
              <w:jc w:val="both"/>
            </w:pPr>
            <w:r w:rsidRPr="00C65432">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E357" w14:textId="77777777" w:rsidR="003E1C4C" w:rsidRPr="00C65432" w:rsidRDefault="003E1C4C" w:rsidP="00C65432">
            <w:pPr>
              <w:pStyle w:val="NormalWeb"/>
              <w:spacing w:before="40" w:beforeAutospacing="0" w:after="40" w:afterAutospacing="0"/>
              <w:jc w:val="both"/>
            </w:pPr>
            <w:r w:rsidRPr="00C65432">
              <w:t>Khi có thay đổi về chính sách công nợ</w:t>
            </w:r>
          </w:p>
        </w:tc>
      </w:tr>
      <w:tr w:rsidR="00181AE0" w:rsidRPr="00C65432" w14:paraId="6878E34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4A89B"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517A7" w14:textId="77777777" w:rsidR="003E1C4C" w:rsidRPr="00C65432" w:rsidRDefault="003E1C4C" w:rsidP="00C65432">
            <w:pPr>
              <w:pStyle w:val="NormalWeb"/>
              <w:spacing w:before="40" w:beforeAutospacing="0" w:after="40" w:afterAutospacing="0"/>
              <w:jc w:val="both"/>
            </w:pPr>
            <w:r w:rsidRPr="00C65432">
              <w:t>- Người dùng có quyền cấu hình hệ thống.</w:t>
            </w:r>
          </w:p>
          <w:p w14:paraId="1D69373D" w14:textId="77777777" w:rsidR="003E1C4C" w:rsidRPr="00C65432" w:rsidRDefault="003E1C4C" w:rsidP="00C65432">
            <w:pPr>
              <w:pStyle w:val="NormalWeb"/>
              <w:spacing w:before="40" w:beforeAutospacing="0" w:after="40" w:afterAutospacing="0"/>
              <w:jc w:val="both"/>
            </w:pPr>
            <w:r w:rsidRPr="00C65432">
              <w:t>- Hệ thống hoạt động bình thường.</w:t>
            </w:r>
          </w:p>
        </w:tc>
      </w:tr>
      <w:tr w:rsidR="00181AE0" w:rsidRPr="00C65432" w14:paraId="619F3DC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3AC2E"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11996" w14:textId="77777777" w:rsidR="003E1C4C" w:rsidRPr="00C65432" w:rsidRDefault="003E1C4C" w:rsidP="00C65432">
            <w:pPr>
              <w:pStyle w:val="NormalWeb"/>
              <w:spacing w:before="40" w:beforeAutospacing="0" w:after="40" w:afterAutospacing="0"/>
              <w:jc w:val="both"/>
            </w:pPr>
            <w:r w:rsidRPr="00C65432">
              <w:t>Chính sách nợ được lưu và áp dụng tự động cho các khoản công nợ mới.</w:t>
            </w:r>
          </w:p>
        </w:tc>
      </w:tr>
      <w:tr w:rsidR="00181AE0" w:rsidRPr="00C65432" w14:paraId="45ABD1A1"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2AA31"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7EB53" w14:textId="77777777" w:rsidR="003E1C4C" w:rsidRPr="00C65432" w:rsidRDefault="003E1C4C" w:rsidP="00C65432">
            <w:pPr>
              <w:pStyle w:val="NormalWeb"/>
              <w:spacing w:before="40" w:beforeAutospacing="0" w:after="40" w:afterAutospacing="0"/>
              <w:jc w:val="both"/>
            </w:pPr>
            <w:r w:rsidRPr="00C65432">
              <w:t>1. Mở chức năng “Thiết lập chính sách nợ”.</w:t>
            </w:r>
          </w:p>
          <w:p w14:paraId="38AB9A9B" w14:textId="77777777" w:rsidR="003E1C4C" w:rsidRPr="00C65432" w:rsidRDefault="003E1C4C" w:rsidP="00C65432">
            <w:pPr>
              <w:pStyle w:val="NormalWeb"/>
              <w:spacing w:before="40" w:beforeAutospacing="0" w:after="40" w:afterAutospacing="0"/>
              <w:jc w:val="both"/>
            </w:pPr>
            <w:r w:rsidRPr="00C65432">
              <w:t>2. Nhập số ngày cho phép nợ.</w:t>
            </w:r>
          </w:p>
          <w:p w14:paraId="2A5702C7" w14:textId="77777777" w:rsidR="003E1C4C" w:rsidRPr="00C65432" w:rsidRDefault="003E1C4C" w:rsidP="00C65432">
            <w:pPr>
              <w:pStyle w:val="NormalWeb"/>
              <w:spacing w:before="40" w:beforeAutospacing="0" w:after="40" w:afterAutospacing="0"/>
              <w:jc w:val="both"/>
            </w:pPr>
            <w:r w:rsidRPr="00C65432">
              <w:t>3. Soạn mẫu nội dung nhắc nợ.</w:t>
            </w:r>
          </w:p>
          <w:p w14:paraId="6712574B" w14:textId="77777777" w:rsidR="003E1C4C" w:rsidRPr="00C65432" w:rsidRDefault="003E1C4C" w:rsidP="00C65432">
            <w:pPr>
              <w:pStyle w:val="NormalWeb"/>
              <w:spacing w:before="40" w:beforeAutospacing="0" w:after="40" w:afterAutospacing="0"/>
              <w:jc w:val="both"/>
            </w:pPr>
            <w:r w:rsidRPr="00C65432">
              <w:t>4. Lưu cấu hình.</w:t>
            </w:r>
          </w:p>
        </w:tc>
      </w:tr>
      <w:tr w:rsidR="00181AE0" w:rsidRPr="00C65432" w14:paraId="124ACB8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5F137"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3C21D" w14:textId="77777777" w:rsidR="003E1C4C" w:rsidRPr="00C65432" w:rsidRDefault="003E1C4C" w:rsidP="00C65432">
            <w:pPr>
              <w:pStyle w:val="NormalWeb"/>
              <w:spacing w:before="40" w:beforeAutospacing="0" w:after="40" w:afterAutospacing="0"/>
              <w:jc w:val="both"/>
            </w:pPr>
            <w:r w:rsidRPr="00C65432">
              <w:t>3a. Người dùng có thể chọn mẫu nhắc nợ mặc định của hệ thống.</w:t>
            </w:r>
          </w:p>
        </w:tc>
      </w:tr>
      <w:tr w:rsidR="00181AE0" w:rsidRPr="00C65432" w14:paraId="545B73DE"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F7AD2"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7B6A4" w14:textId="77777777" w:rsidR="003E1C4C" w:rsidRPr="00C65432" w:rsidRDefault="003E1C4C" w:rsidP="00C65432">
            <w:pPr>
              <w:pStyle w:val="NormalWeb"/>
              <w:spacing w:before="40" w:beforeAutospacing="0" w:after="40" w:afterAutospacing="0"/>
              <w:jc w:val="both"/>
            </w:pPr>
            <w:r w:rsidRPr="00C65432">
              <w:t>2a. Nếu nhập sai định dạng số ngày → hiển thị “Giá trị không hợp lệ”.</w:t>
            </w:r>
          </w:p>
          <w:p w14:paraId="65B657B7" w14:textId="77777777" w:rsidR="003E1C4C" w:rsidRPr="00C65432" w:rsidRDefault="003E1C4C" w:rsidP="00C65432">
            <w:pPr>
              <w:pStyle w:val="NormalWeb"/>
              <w:spacing w:before="40" w:beforeAutospacing="0" w:after="40" w:afterAutospacing="0"/>
              <w:jc w:val="both"/>
            </w:pPr>
            <w:r w:rsidRPr="00C65432">
              <w:t>2b. Nếu  nhập mức lãi phạt </w:t>
            </w:r>
          </w:p>
          <w:p w14:paraId="1F4FF2C8" w14:textId="77777777" w:rsidR="003E1C4C" w:rsidRPr="00C65432" w:rsidRDefault="003E1C4C" w:rsidP="00C65432">
            <w:pPr>
              <w:pStyle w:val="NormalWeb"/>
              <w:spacing w:before="40" w:beforeAutospacing="0" w:after="40" w:afterAutospacing="0"/>
              <w:jc w:val="both"/>
            </w:pPr>
            <w:r w:rsidRPr="00C65432">
              <w:t>2b1. Kiểm tra tính hợp lệ của giá trị.</w:t>
            </w:r>
          </w:p>
          <w:p w14:paraId="5921B154" w14:textId="77777777" w:rsidR="003E1C4C" w:rsidRPr="00C65432" w:rsidRDefault="003E1C4C" w:rsidP="00C65432">
            <w:pPr>
              <w:pStyle w:val="NormalWeb"/>
              <w:spacing w:before="40" w:beforeAutospacing="0" w:after="40" w:afterAutospacing="0"/>
              <w:jc w:val="both"/>
            </w:pPr>
            <w:r w:rsidRPr="00C65432">
              <w:t>2b2. Nếu không hợp lệ → hiển thị thông báo lỗi, yêu cầu nhập lại.</w:t>
            </w:r>
          </w:p>
          <w:p w14:paraId="7C9CD913" w14:textId="77777777" w:rsidR="003E1C4C" w:rsidRPr="00C65432" w:rsidRDefault="003E1C4C" w:rsidP="00C65432">
            <w:pPr>
              <w:pStyle w:val="NormalWeb"/>
              <w:spacing w:before="40" w:beforeAutospacing="0" w:after="40" w:afterAutospacing="0"/>
              <w:jc w:val="both"/>
            </w:pPr>
            <w:r w:rsidRPr="00C65432">
              <w:t>2b3. Nếu hợp lệ → tiếp tục soạn mẫu nội dung nhắc nợ.</w:t>
            </w:r>
          </w:p>
          <w:p w14:paraId="2840ADE2" w14:textId="77777777" w:rsidR="003E1C4C" w:rsidRPr="00C65432" w:rsidRDefault="003E1C4C" w:rsidP="00C65432">
            <w:pPr>
              <w:pStyle w:val="NormalWeb"/>
              <w:spacing w:before="40" w:beforeAutospacing="0" w:after="40" w:afterAutospacing="0"/>
              <w:jc w:val="both"/>
            </w:pPr>
            <w:r w:rsidRPr="00C65432">
              <w:t>4a. Nếu lưu thất bại → thông báo lỗi.</w:t>
            </w:r>
          </w:p>
        </w:tc>
      </w:tr>
      <w:tr w:rsidR="00181AE0" w:rsidRPr="00C65432" w14:paraId="482CC9A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8F166"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1C984" w14:textId="77777777" w:rsidR="003E1C4C" w:rsidRPr="00C65432" w:rsidRDefault="003E1C4C" w:rsidP="00C65432">
            <w:pPr>
              <w:pStyle w:val="NormalWeb"/>
              <w:spacing w:before="40" w:beforeAutospacing="0" w:after="40" w:afterAutospacing="0"/>
              <w:jc w:val="both"/>
            </w:pPr>
            <w:r w:rsidRPr="00C65432">
              <w:t>BR-UC6-14, BR-UC6-15, BR-UC6-16, BR-UC6-17, BR-UC6-19</w:t>
            </w:r>
          </w:p>
        </w:tc>
      </w:tr>
      <w:tr w:rsidR="00181AE0" w:rsidRPr="00C65432" w14:paraId="1C49C401"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02F47"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2B86C" w14:textId="77777777" w:rsidR="003E1C4C" w:rsidRPr="00C65432" w:rsidRDefault="003E1C4C" w:rsidP="00C65432">
            <w:pPr>
              <w:pStyle w:val="NormalWeb"/>
              <w:spacing w:before="40" w:beforeAutospacing="0" w:after="40" w:afterAutospacing="0"/>
              <w:jc w:val="both"/>
            </w:pPr>
            <w:r w:rsidRPr="00C65432">
              <w:t>Giao diện dễ sử dụng, lưu cấu hình trong &lt;2 giây.</w:t>
            </w:r>
          </w:p>
        </w:tc>
      </w:tr>
    </w:tbl>
    <w:p w14:paraId="54F119C0" w14:textId="24C721A4"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339862B6" wp14:editId="3863140D">
            <wp:extent cx="4253865" cy="822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253865" cy="8229600"/>
                    </a:xfrm>
                    <a:prstGeom prst="rect">
                      <a:avLst/>
                    </a:prstGeom>
                    <a:noFill/>
                    <a:ln>
                      <a:noFill/>
                    </a:ln>
                  </pic:spPr>
                </pic:pic>
              </a:graphicData>
            </a:graphic>
          </wp:inline>
        </w:drawing>
      </w:r>
    </w:p>
    <w:p w14:paraId="4075CE37" w14:textId="5D575DD1" w:rsidR="003E1C4C" w:rsidRPr="00C65432" w:rsidRDefault="003E1C4C" w:rsidP="00C65432">
      <w:pPr>
        <w:pStyle w:val="Heading4"/>
        <w:spacing w:after="40"/>
        <w:rPr>
          <w:rFonts w:cs="Times New Roman"/>
          <w:color w:val="auto"/>
          <w:szCs w:val="24"/>
        </w:rPr>
      </w:pPr>
      <w:r w:rsidRPr="00C65432">
        <w:rPr>
          <w:rFonts w:cs="Times New Roman"/>
          <w:color w:val="auto"/>
          <w:szCs w:val="24"/>
        </w:rPr>
        <w:lastRenderedPageBreak/>
        <w:t> </w:t>
      </w:r>
      <w:bookmarkStart w:id="99" w:name="_Toc213622855"/>
      <w:r w:rsidR="00ED19C9" w:rsidRPr="00C65432">
        <w:rPr>
          <w:rFonts w:cs="Times New Roman"/>
          <w:color w:val="auto"/>
          <w:szCs w:val="24"/>
        </w:rPr>
        <w:t>T</w:t>
      </w:r>
      <w:r w:rsidRPr="00C65432">
        <w:rPr>
          <w:rFonts w:cs="Times New Roman"/>
          <w:color w:val="auto"/>
          <w:szCs w:val="24"/>
        </w:rPr>
        <w:t>hiết lập kênh nhận cảnh báo</w:t>
      </w:r>
      <w:bookmarkEnd w:id="99"/>
    </w:p>
    <w:tbl>
      <w:tblPr>
        <w:tblW w:w="0" w:type="auto"/>
        <w:tblCellMar>
          <w:top w:w="15" w:type="dxa"/>
          <w:left w:w="15" w:type="dxa"/>
          <w:bottom w:w="15" w:type="dxa"/>
          <w:right w:w="15" w:type="dxa"/>
        </w:tblCellMar>
        <w:tblLook w:val="04A0" w:firstRow="1" w:lastRow="0" w:firstColumn="1" w:lastColumn="0" w:noHBand="0" w:noVBand="1"/>
      </w:tblPr>
      <w:tblGrid>
        <w:gridCol w:w="2163"/>
        <w:gridCol w:w="7177"/>
      </w:tblGrid>
      <w:tr w:rsidR="00181AE0" w:rsidRPr="00C65432" w14:paraId="61F7DFE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4EA4D"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D490A"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6CA90C5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54E2C"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4E319" w14:textId="77777777" w:rsidR="003E1C4C" w:rsidRPr="00C65432" w:rsidRDefault="003E1C4C" w:rsidP="00C65432">
            <w:pPr>
              <w:pStyle w:val="NormalWeb"/>
              <w:spacing w:before="40" w:beforeAutospacing="0" w:after="40" w:afterAutospacing="0"/>
              <w:jc w:val="both"/>
            </w:pPr>
            <w:r w:rsidRPr="00C65432">
              <w:t>6.3.2</w:t>
            </w:r>
          </w:p>
        </w:tc>
      </w:tr>
      <w:tr w:rsidR="00181AE0" w:rsidRPr="00C65432" w14:paraId="1B25A13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AA89E"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36E92" w14:textId="77777777" w:rsidR="003E1C4C" w:rsidRPr="00C65432" w:rsidRDefault="003E1C4C" w:rsidP="00C65432">
            <w:pPr>
              <w:pStyle w:val="NormalWeb"/>
              <w:spacing w:before="40" w:beforeAutospacing="0" w:after="40" w:afterAutospacing="0"/>
              <w:jc w:val="both"/>
            </w:pPr>
            <w:r w:rsidRPr="00C65432">
              <w:t>Thiết lập kênh nhận cảnh báo </w:t>
            </w:r>
          </w:p>
        </w:tc>
      </w:tr>
      <w:tr w:rsidR="00181AE0" w:rsidRPr="00C65432" w14:paraId="743EFD9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6B471"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51763" w14:textId="77777777" w:rsidR="003E1C4C" w:rsidRPr="00C65432" w:rsidRDefault="003E1C4C" w:rsidP="00C65432">
            <w:pPr>
              <w:pStyle w:val="NormalWeb"/>
              <w:spacing w:before="40" w:beforeAutospacing="0" w:after="40" w:afterAutospacing="0"/>
              <w:jc w:val="both"/>
            </w:pPr>
            <w:r w:rsidRPr="00C65432">
              <w:t>Là chủ cửa hàng, tôi muốn xác định ai sẽ nhận cảnh báo công nợ và qua kênh nào để đảm bảo thông tin đến đúng người phụ trách.</w:t>
            </w:r>
          </w:p>
        </w:tc>
      </w:tr>
      <w:tr w:rsidR="00181AE0" w:rsidRPr="00C65432" w14:paraId="2731FD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46945"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5202"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4F52DDB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C5DE"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C9E55" w14:textId="77777777" w:rsidR="003E1C4C" w:rsidRPr="00C65432" w:rsidRDefault="003E1C4C" w:rsidP="00C65432">
            <w:pPr>
              <w:pStyle w:val="NormalWeb"/>
              <w:spacing w:before="40" w:beforeAutospacing="0" w:after="40" w:afterAutospacing="0"/>
              <w:jc w:val="both"/>
            </w:pPr>
            <w:r w:rsidRPr="00C65432">
              <w:t>Medium</w:t>
            </w:r>
          </w:p>
        </w:tc>
      </w:tr>
      <w:tr w:rsidR="00181AE0" w:rsidRPr="00C65432" w14:paraId="4E7A373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FE60F"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9929C" w14:textId="77777777" w:rsidR="003E1C4C" w:rsidRPr="00C65432" w:rsidRDefault="003E1C4C" w:rsidP="00C65432">
            <w:pPr>
              <w:pStyle w:val="NormalWeb"/>
              <w:spacing w:before="40" w:beforeAutospacing="0" w:after="40" w:afterAutospacing="0"/>
              <w:jc w:val="both"/>
            </w:pPr>
            <w:r w:rsidRPr="00C65432">
              <w:t>Khi thêm người mới phụ trách công nợ hoặc thay đổi kênh nhận cảnh báo.</w:t>
            </w:r>
          </w:p>
        </w:tc>
      </w:tr>
      <w:tr w:rsidR="00181AE0" w:rsidRPr="00C65432" w14:paraId="68620A5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65E27"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6D815" w14:textId="77777777" w:rsidR="003E1C4C" w:rsidRPr="00C65432" w:rsidRDefault="003E1C4C" w:rsidP="00C65432">
            <w:pPr>
              <w:pStyle w:val="NormalWeb"/>
              <w:spacing w:before="40" w:beforeAutospacing="0" w:after="40" w:afterAutospacing="0"/>
              <w:jc w:val="both"/>
            </w:pPr>
            <w:r w:rsidRPr="00C65432">
              <w:t>- Hệ thống có danh sách tài khoản người dùng hợp lệ.</w:t>
            </w:r>
          </w:p>
          <w:p w14:paraId="384C7645" w14:textId="77777777" w:rsidR="003E1C4C" w:rsidRPr="00C65432" w:rsidRDefault="003E1C4C" w:rsidP="00C65432">
            <w:pPr>
              <w:pStyle w:val="NormalWeb"/>
              <w:spacing w:before="40" w:beforeAutospacing="0" w:after="40" w:afterAutospacing="0"/>
              <w:jc w:val="both"/>
            </w:pPr>
            <w:r w:rsidRPr="00C65432">
              <w:t>- Có kết nối với các kênh (app, email, Zalo).</w:t>
            </w:r>
          </w:p>
        </w:tc>
      </w:tr>
      <w:tr w:rsidR="00181AE0" w:rsidRPr="00C65432" w14:paraId="5BC5A9C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353D8"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44DB4" w14:textId="77777777" w:rsidR="003E1C4C" w:rsidRPr="00C65432" w:rsidRDefault="003E1C4C" w:rsidP="00C65432">
            <w:pPr>
              <w:pStyle w:val="NormalWeb"/>
              <w:spacing w:before="40" w:beforeAutospacing="0" w:after="40" w:afterAutospacing="0"/>
              <w:jc w:val="both"/>
            </w:pPr>
            <w:r w:rsidRPr="00C65432">
              <w:t>- Người nhận và kênh cảnh báo được lưu vào hệ thống.</w:t>
            </w:r>
          </w:p>
        </w:tc>
      </w:tr>
      <w:tr w:rsidR="00181AE0" w:rsidRPr="00C65432" w14:paraId="4D71A2F5"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E8098"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8307E" w14:textId="77777777" w:rsidR="003E1C4C" w:rsidRPr="00C65432" w:rsidRDefault="003E1C4C" w:rsidP="00C65432">
            <w:pPr>
              <w:pStyle w:val="NormalWeb"/>
              <w:spacing w:before="40" w:beforeAutospacing="0" w:after="40" w:afterAutospacing="0"/>
              <w:jc w:val="both"/>
            </w:pPr>
            <w:r w:rsidRPr="00C65432">
              <w:t>1. Mở chức năng “Thiết lập cảnh báo”.</w:t>
            </w:r>
          </w:p>
          <w:p w14:paraId="5419337B" w14:textId="77777777" w:rsidR="003E1C4C" w:rsidRPr="00C65432" w:rsidRDefault="003E1C4C" w:rsidP="00C65432">
            <w:pPr>
              <w:pStyle w:val="NormalWeb"/>
              <w:spacing w:before="40" w:beforeAutospacing="0" w:after="40" w:afterAutospacing="0"/>
              <w:jc w:val="both"/>
            </w:pPr>
            <w:r w:rsidRPr="00C65432">
              <w:t>2. Chọn người nhận.</w:t>
            </w:r>
          </w:p>
          <w:p w14:paraId="65D8CA20" w14:textId="77777777" w:rsidR="003E1C4C" w:rsidRPr="00C65432" w:rsidRDefault="003E1C4C" w:rsidP="00C65432">
            <w:pPr>
              <w:pStyle w:val="NormalWeb"/>
              <w:spacing w:before="40" w:beforeAutospacing="0" w:after="40" w:afterAutospacing="0"/>
              <w:jc w:val="both"/>
            </w:pPr>
            <w:r w:rsidRPr="00C65432">
              <w:t>3. Chọn kênh nhận cảnh báo.</w:t>
            </w:r>
          </w:p>
          <w:p w14:paraId="48CF22AA" w14:textId="77777777" w:rsidR="003E1C4C" w:rsidRPr="00C65432" w:rsidRDefault="003E1C4C" w:rsidP="00C65432">
            <w:pPr>
              <w:pStyle w:val="NormalWeb"/>
              <w:spacing w:before="40" w:beforeAutospacing="0" w:after="40" w:afterAutospacing="0"/>
              <w:jc w:val="both"/>
            </w:pPr>
            <w:r w:rsidRPr="00C65432">
              <w:t>4. Lưu cấu hình.</w:t>
            </w:r>
          </w:p>
        </w:tc>
      </w:tr>
      <w:tr w:rsidR="00181AE0" w:rsidRPr="00C65432" w14:paraId="15CBAAC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56A9F"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81287" w14:textId="77777777" w:rsidR="003E1C4C" w:rsidRPr="00C65432" w:rsidRDefault="003E1C4C" w:rsidP="00C65432">
            <w:pPr>
              <w:pStyle w:val="NormalWeb"/>
              <w:spacing w:before="40" w:beforeAutospacing="0" w:after="40" w:afterAutospacing="0"/>
              <w:jc w:val="both"/>
            </w:pPr>
            <w:r w:rsidRPr="00C65432">
              <w:t>3a. Có thể chọn nhiều kênh cùng lúc</w:t>
            </w:r>
          </w:p>
        </w:tc>
      </w:tr>
      <w:tr w:rsidR="00181AE0" w:rsidRPr="00C65432" w14:paraId="6FF3B64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42136"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AEAEF" w14:textId="77777777" w:rsidR="003E1C4C" w:rsidRPr="00C65432" w:rsidRDefault="003E1C4C" w:rsidP="00C65432">
            <w:pPr>
              <w:pStyle w:val="NormalWeb"/>
              <w:spacing w:before="40" w:beforeAutospacing="0" w:after="40" w:afterAutospacing="0"/>
              <w:jc w:val="both"/>
            </w:pPr>
            <w:r w:rsidRPr="00C65432">
              <w:t>3b. Nếu kênh Zalo chưa được kết nối → hiển thị thông báo “Không thể gửi cảnh báo qua Zalo”.</w:t>
            </w:r>
          </w:p>
        </w:tc>
      </w:tr>
      <w:tr w:rsidR="00181AE0" w:rsidRPr="00C65432" w14:paraId="532044B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B6E0"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B9281" w14:textId="77777777" w:rsidR="003E1C4C" w:rsidRPr="00C65432" w:rsidRDefault="003E1C4C" w:rsidP="00C65432">
            <w:pPr>
              <w:pStyle w:val="NormalWeb"/>
              <w:spacing w:before="40" w:beforeAutospacing="0" w:after="40" w:afterAutospacing="0"/>
              <w:jc w:val="both"/>
            </w:pPr>
            <w:r w:rsidRPr="00C65432">
              <w:t>BR-UC6-14, BR-UC6-15, BR-UC6-16, BR-UC6-17, BR-UC6-19</w:t>
            </w:r>
          </w:p>
        </w:tc>
      </w:tr>
      <w:tr w:rsidR="00181AE0" w:rsidRPr="00C65432" w14:paraId="5E29178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80E60"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C24B6" w14:textId="77777777" w:rsidR="003E1C4C" w:rsidRPr="00C65432" w:rsidRDefault="003E1C4C" w:rsidP="00C65432">
            <w:pPr>
              <w:pStyle w:val="NormalWeb"/>
              <w:spacing w:before="40" w:beforeAutospacing="0" w:after="40" w:afterAutospacing="0"/>
              <w:jc w:val="both"/>
            </w:pPr>
            <w:r w:rsidRPr="00C65432">
              <w:t>Tích hợp API ổn định, độ trễ gửi thông báo ≤ 5 giây.</w:t>
            </w:r>
          </w:p>
        </w:tc>
      </w:tr>
    </w:tbl>
    <w:p w14:paraId="6979A0B0" w14:textId="77777777" w:rsidR="003E1C4C" w:rsidRPr="00C65432" w:rsidRDefault="003E1C4C" w:rsidP="00C65432">
      <w:pPr>
        <w:spacing w:before="40" w:after="40"/>
        <w:rPr>
          <w:rFonts w:ascii="Times New Roman" w:hAnsi="Times New Roman" w:cs="Times New Roman"/>
          <w:szCs w:val="24"/>
        </w:rPr>
      </w:pPr>
    </w:p>
    <w:p w14:paraId="7A1674AC" w14:textId="060890F1"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780FA520" wp14:editId="741DDAE2">
            <wp:extent cx="5133975" cy="822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133975" cy="8229600"/>
                    </a:xfrm>
                    <a:prstGeom prst="rect">
                      <a:avLst/>
                    </a:prstGeom>
                    <a:noFill/>
                    <a:ln>
                      <a:noFill/>
                    </a:ln>
                  </pic:spPr>
                </pic:pic>
              </a:graphicData>
            </a:graphic>
          </wp:inline>
        </w:drawing>
      </w:r>
    </w:p>
    <w:p w14:paraId="4A86EA89" w14:textId="400D322A" w:rsidR="003E1C4C" w:rsidRPr="00C65432" w:rsidRDefault="003E1C4C" w:rsidP="00C65432">
      <w:pPr>
        <w:pStyle w:val="Heading4"/>
        <w:spacing w:after="40"/>
        <w:rPr>
          <w:rFonts w:cs="Times New Roman"/>
          <w:color w:val="auto"/>
          <w:szCs w:val="24"/>
        </w:rPr>
      </w:pPr>
      <w:r w:rsidRPr="00C65432">
        <w:rPr>
          <w:rFonts w:cs="Times New Roman"/>
          <w:b/>
          <w:bCs/>
          <w:color w:val="auto"/>
          <w:szCs w:val="24"/>
        </w:rPr>
        <w:lastRenderedPageBreak/>
        <w:t> </w:t>
      </w:r>
      <w:bookmarkStart w:id="100" w:name="_Toc213622856"/>
      <w:r w:rsidRPr="00C65432">
        <w:rPr>
          <w:rFonts w:cs="Times New Roman"/>
          <w:color w:val="auto"/>
          <w:szCs w:val="24"/>
        </w:rPr>
        <w:t>Xem danh sách nợ sắp đến hạn / quá hạn</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2206"/>
        <w:gridCol w:w="7134"/>
      </w:tblGrid>
      <w:tr w:rsidR="00181AE0" w:rsidRPr="00C65432" w14:paraId="48E71A8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073F2"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CCD27"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115BB60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159D9"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0CB80" w14:textId="77777777" w:rsidR="003E1C4C" w:rsidRPr="00C65432" w:rsidRDefault="003E1C4C" w:rsidP="00C65432">
            <w:pPr>
              <w:pStyle w:val="NormalWeb"/>
              <w:spacing w:before="40" w:beforeAutospacing="0" w:after="40" w:afterAutospacing="0"/>
              <w:jc w:val="both"/>
            </w:pPr>
            <w:r w:rsidRPr="00C65432">
              <w:t>6.3.3</w:t>
            </w:r>
          </w:p>
        </w:tc>
      </w:tr>
      <w:tr w:rsidR="00181AE0" w:rsidRPr="00C65432" w14:paraId="478CB97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32428"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EBE71" w14:textId="77777777" w:rsidR="003E1C4C" w:rsidRPr="00C65432" w:rsidRDefault="003E1C4C" w:rsidP="00C65432">
            <w:pPr>
              <w:pStyle w:val="NormalWeb"/>
              <w:spacing w:before="40" w:beforeAutospacing="0" w:after="40" w:afterAutospacing="0"/>
              <w:jc w:val="both"/>
            </w:pPr>
            <w:r w:rsidRPr="00C65432">
              <w:t>Xem danh sách nợ sắp đến hạn / quá hạn</w:t>
            </w:r>
          </w:p>
        </w:tc>
      </w:tr>
      <w:tr w:rsidR="00181AE0" w:rsidRPr="00C65432" w14:paraId="4439CC2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3B77C"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3052A" w14:textId="77777777" w:rsidR="003E1C4C" w:rsidRPr="00C65432" w:rsidRDefault="003E1C4C" w:rsidP="00C65432">
            <w:pPr>
              <w:pStyle w:val="NormalWeb"/>
              <w:spacing w:before="40" w:beforeAutospacing="0" w:after="40" w:afterAutospacing="0"/>
              <w:jc w:val="both"/>
            </w:pPr>
            <w:r w:rsidRPr="00C65432">
              <w:t>Là chủ cửa hàng, tôi muốn xem danh sách công nợ sắp đến hạn hoặc đã quá hạn để theo dõi, lọc và lên kế hoạch thu hồi nợ.</w:t>
            </w:r>
          </w:p>
        </w:tc>
      </w:tr>
      <w:tr w:rsidR="00181AE0" w:rsidRPr="00C65432" w14:paraId="3F3E209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372C"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698BC"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7A555A6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0957"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1346F"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29A5AC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9A6E3"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43658" w14:textId="77777777" w:rsidR="003E1C4C" w:rsidRPr="00C65432" w:rsidRDefault="003E1C4C" w:rsidP="00C65432">
            <w:pPr>
              <w:pStyle w:val="NormalWeb"/>
              <w:spacing w:before="40" w:beforeAutospacing="0" w:after="40" w:afterAutospacing="0"/>
              <w:jc w:val="both"/>
            </w:pPr>
            <w:r w:rsidRPr="00C65432">
              <w:t>Truy cập mục “Danh sách công nợ đến hạn”.</w:t>
            </w:r>
          </w:p>
        </w:tc>
      </w:tr>
      <w:tr w:rsidR="00181AE0" w:rsidRPr="00C65432" w14:paraId="6B8097D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E5977"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B044C" w14:textId="77777777" w:rsidR="003E1C4C" w:rsidRPr="00C65432" w:rsidRDefault="003E1C4C" w:rsidP="00C65432">
            <w:pPr>
              <w:pStyle w:val="NormalWeb"/>
              <w:spacing w:before="40" w:beforeAutospacing="0" w:after="40" w:afterAutospacing="0"/>
              <w:jc w:val="both"/>
            </w:pPr>
            <w:r w:rsidRPr="00C65432">
              <w:t>- Dữ liệu công nợ được cập nhật trong hệ thống.</w:t>
            </w:r>
          </w:p>
        </w:tc>
      </w:tr>
      <w:tr w:rsidR="00181AE0" w:rsidRPr="00C65432" w14:paraId="3828658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D46AE"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D5090" w14:textId="77777777" w:rsidR="003E1C4C" w:rsidRPr="00C65432" w:rsidRDefault="003E1C4C" w:rsidP="00C65432">
            <w:pPr>
              <w:pStyle w:val="NormalWeb"/>
              <w:spacing w:before="40" w:beforeAutospacing="0" w:after="40" w:afterAutospacing="0"/>
              <w:jc w:val="both"/>
            </w:pPr>
            <w:r w:rsidRPr="00C65432">
              <w:t>- Danh sách hiển thị đúng, có thể lọc theo khách hàng, ngày đến hạn, trạng thái.</w:t>
            </w:r>
          </w:p>
        </w:tc>
      </w:tr>
      <w:tr w:rsidR="00181AE0" w:rsidRPr="00C65432" w14:paraId="4381344A"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ABA64"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D4E77" w14:textId="77777777" w:rsidR="003E1C4C" w:rsidRPr="00C65432" w:rsidRDefault="003E1C4C" w:rsidP="00C65432">
            <w:pPr>
              <w:pStyle w:val="NormalWeb"/>
              <w:spacing w:before="40" w:beforeAutospacing="0" w:after="40" w:afterAutospacing="0"/>
              <w:jc w:val="both"/>
            </w:pPr>
            <w:r w:rsidRPr="00C65432">
              <w:t>1. Mở mục “Danh sách công nợ”.</w:t>
            </w:r>
          </w:p>
          <w:p w14:paraId="229817A8" w14:textId="77777777" w:rsidR="003E1C4C" w:rsidRPr="00C65432" w:rsidRDefault="003E1C4C" w:rsidP="00C65432">
            <w:pPr>
              <w:pStyle w:val="NormalWeb"/>
              <w:spacing w:before="40" w:beforeAutospacing="0" w:after="40" w:afterAutospacing="0"/>
              <w:jc w:val="both"/>
            </w:pPr>
            <w:r w:rsidRPr="00C65432">
              <w:t>2. Tra cứu lịch sử công nợ</w:t>
            </w:r>
          </w:p>
          <w:p w14:paraId="3FD040C1" w14:textId="77777777" w:rsidR="003E1C4C" w:rsidRPr="00C65432" w:rsidRDefault="003E1C4C" w:rsidP="00C65432">
            <w:pPr>
              <w:pStyle w:val="NormalWeb"/>
              <w:spacing w:before="40" w:beforeAutospacing="0" w:after="40" w:afterAutospacing="0"/>
              <w:jc w:val="both"/>
            </w:pPr>
            <w:r w:rsidRPr="00C65432">
              <w:t>3. Hệ thống hiển thị danh sách theo điều kiện.</w:t>
            </w:r>
          </w:p>
          <w:p w14:paraId="3350F2D9" w14:textId="77777777" w:rsidR="003E1C4C" w:rsidRPr="00C65432" w:rsidRDefault="003E1C4C" w:rsidP="00C65432">
            <w:pPr>
              <w:pStyle w:val="NormalWeb"/>
              <w:spacing w:before="40" w:beforeAutospacing="0" w:after="40" w:afterAutospacing="0"/>
              <w:jc w:val="both"/>
            </w:pPr>
            <w:r w:rsidRPr="00C65432">
              <w:t>4. Xuất danh sách ra PDF.</w:t>
            </w:r>
          </w:p>
        </w:tc>
      </w:tr>
      <w:tr w:rsidR="00181AE0" w:rsidRPr="00C65432" w14:paraId="1D28CFC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FE355"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115A9" w14:textId="77777777" w:rsidR="003E1C4C" w:rsidRPr="00C65432" w:rsidRDefault="003E1C4C" w:rsidP="00C65432">
            <w:pPr>
              <w:pStyle w:val="NormalWeb"/>
              <w:spacing w:before="40" w:beforeAutospacing="0" w:after="40" w:afterAutospacing="0"/>
              <w:jc w:val="both"/>
            </w:pPr>
            <w:r w:rsidRPr="00C65432">
              <w:t>N/A</w:t>
            </w:r>
          </w:p>
        </w:tc>
      </w:tr>
      <w:tr w:rsidR="00181AE0" w:rsidRPr="00C65432" w14:paraId="59CEB70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902C1"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B75AF" w14:textId="77777777" w:rsidR="003E1C4C" w:rsidRPr="00C65432" w:rsidRDefault="003E1C4C" w:rsidP="00C65432">
            <w:pPr>
              <w:pStyle w:val="NormalWeb"/>
              <w:spacing w:before="40" w:beforeAutospacing="0" w:after="40" w:afterAutospacing="0"/>
              <w:jc w:val="both"/>
            </w:pPr>
            <w:r w:rsidRPr="00C65432">
              <w:t>3a. Nếu không có dữ liệu → hiển thị “Không có dữ liệu nào phù hợp”.</w:t>
            </w:r>
          </w:p>
        </w:tc>
      </w:tr>
      <w:tr w:rsidR="00181AE0" w:rsidRPr="00C65432" w14:paraId="2886193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07C81"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54F75" w14:textId="77777777" w:rsidR="003E1C4C" w:rsidRPr="00C65432" w:rsidRDefault="003E1C4C" w:rsidP="00C65432">
            <w:pPr>
              <w:pStyle w:val="NormalWeb"/>
              <w:spacing w:before="40" w:beforeAutospacing="0" w:after="40" w:afterAutospacing="0"/>
              <w:jc w:val="both"/>
            </w:pPr>
            <w:r w:rsidRPr="00C65432">
              <w:t>BR-UC6-12, BR-UC6-16, BR-UC6-17, BR-UC6-19, BR-UC6-21, BR-UC6-21, BR-UC6-22</w:t>
            </w:r>
          </w:p>
        </w:tc>
      </w:tr>
      <w:tr w:rsidR="00181AE0" w:rsidRPr="00C65432" w14:paraId="4480B0D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31BEB"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2C949" w14:textId="77777777" w:rsidR="003E1C4C" w:rsidRPr="00C65432" w:rsidRDefault="003E1C4C" w:rsidP="00C65432">
            <w:pPr>
              <w:pStyle w:val="NormalWeb"/>
              <w:spacing w:before="40" w:beforeAutospacing="0" w:after="40" w:afterAutospacing="0"/>
              <w:jc w:val="both"/>
            </w:pPr>
            <w:r w:rsidRPr="00C65432">
              <w:t>Kết quả tìm kiếm hiển thị trong ≤ 3 giây.</w:t>
            </w:r>
          </w:p>
        </w:tc>
      </w:tr>
    </w:tbl>
    <w:p w14:paraId="180DE2BB" w14:textId="3D420A33" w:rsidR="003E1C4C" w:rsidRPr="00C65432" w:rsidRDefault="003E1C4C" w:rsidP="00C65432">
      <w:pPr>
        <w:pStyle w:val="Heading2"/>
        <w:numPr>
          <w:ilvl w:val="0"/>
          <w:numId w:val="0"/>
        </w:numPr>
        <w:spacing w:before="40" w:after="40"/>
        <w:ind w:left="576"/>
        <w:rPr>
          <w:rFonts w:ascii="Times New Roman" w:hAnsi="Times New Roman" w:cs="Times New Roman"/>
          <w:color w:val="auto"/>
          <w:szCs w:val="24"/>
        </w:rPr>
      </w:pPr>
      <w:bookmarkStart w:id="101" w:name="_Toc213618647"/>
      <w:bookmarkStart w:id="102" w:name="_Toc213622857"/>
      <w:r w:rsidRPr="00C65432">
        <w:rPr>
          <w:rFonts w:ascii="Times New Roman" w:hAnsi="Times New Roman" w:cs="Times New Roman"/>
          <w:noProof/>
          <w:color w:val="auto"/>
          <w:szCs w:val="24"/>
          <w:bdr w:val="none" w:sz="0" w:space="0" w:color="auto" w:frame="1"/>
        </w:rPr>
        <w:lastRenderedPageBreak/>
        <w:drawing>
          <wp:inline distT="0" distB="0" distL="0" distR="0" wp14:anchorId="0B3EA1A2" wp14:editId="0A9CD272">
            <wp:extent cx="5735955" cy="6005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5955" cy="6005830"/>
                    </a:xfrm>
                    <a:prstGeom prst="rect">
                      <a:avLst/>
                    </a:prstGeom>
                    <a:noFill/>
                    <a:ln>
                      <a:noFill/>
                    </a:ln>
                  </pic:spPr>
                </pic:pic>
              </a:graphicData>
            </a:graphic>
          </wp:inline>
        </w:drawing>
      </w:r>
      <w:bookmarkEnd w:id="101"/>
      <w:bookmarkEnd w:id="102"/>
    </w:p>
    <w:p w14:paraId="67BFEE9B" w14:textId="06E3E292" w:rsidR="003E1C4C" w:rsidRPr="00C65432" w:rsidRDefault="003E1C4C" w:rsidP="00C65432">
      <w:pPr>
        <w:pStyle w:val="Heading3"/>
        <w:spacing w:after="40"/>
        <w:rPr>
          <w:rFonts w:cs="Times New Roman"/>
          <w:color w:val="auto"/>
        </w:rPr>
      </w:pPr>
      <w:r w:rsidRPr="00C65432">
        <w:rPr>
          <w:rFonts w:cs="Times New Roman"/>
          <w:color w:val="auto"/>
        </w:rPr>
        <w:t xml:space="preserve"> </w:t>
      </w:r>
      <w:bookmarkStart w:id="103" w:name="_Toc213622858"/>
      <w:r w:rsidRPr="00C65432">
        <w:rPr>
          <w:rFonts w:cs="Times New Roman"/>
          <w:color w:val="auto"/>
        </w:rPr>
        <w:t>Báo cáo công nợ &amp; lịch sử thanh toán</w:t>
      </w:r>
      <w:bookmarkEnd w:id="103"/>
    </w:p>
    <w:p w14:paraId="4931A5DF" w14:textId="77777777" w:rsidR="003E1C4C" w:rsidRPr="00C65432" w:rsidRDefault="003E1C4C" w:rsidP="00C65432">
      <w:pPr>
        <w:pStyle w:val="NormalWeb"/>
        <w:spacing w:before="40" w:beforeAutospacing="0" w:after="40" w:afterAutospacing="0"/>
        <w:jc w:val="both"/>
      </w:pPr>
      <w:r w:rsidRPr="00C65432">
        <w:t>Xem và xuất các báo cáo công nợ phải thu, phải trả, cùng với lịch sử thanh toán để có cái nhìn tổng quan, phục vụ đối chiếu, lập kế hoạch tài chính và ra quyết định chính xác, kịp thời.</w:t>
      </w:r>
    </w:p>
    <w:p w14:paraId="10B535A1" w14:textId="516D47CF" w:rsidR="003E1C4C" w:rsidRPr="00C65432" w:rsidRDefault="003E1C4C" w:rsidP="00C65432">
      <w:pPr>
        <w:pStyle w:val="Heading3"/>
        <w:numPr>
          <w:ilvl w:val="0"/>
          <w:numId w:val="0"/>
        </w:numPr>
        <w:spacing w:after="40"/>
        <w:ind w:left="720" w:hanging="720"/>
        <w:rPr>
          <w:rFonts w:cs="Times New Roman"/>
          <w:color w:val="auto"/>
        </w:rPr>
      </w:pPr>
      <w:bookmarkStart w:id="104" w:name="_Toc213618649"/>
      <w:bookmarkStart w:id="105" w:name="_Toc213622859"/>
      <w:r w:rsidRPr="00C65432">
        <w:rPr>
          <w:rFonts w:cs="Times New Roman"/>
          <w:b/>
          <w:bCs/>
          <w:noProof/>
          <w:color w:val="auto"/>
          <w:bdr w:val="none" w:sz="0" w:space="0" w:color="auto" w:frame="1"/>
        </w:rPr>
        <w:lastRenderedPageBreak/>
        <w:drawing>
          <wp:inline distT="0" distB="0" distL="0" distR="0" wp14:anchorId="7CCB71A1" wp14:editId="7CB546E2">
            <wp:extent cx="5735955" cy="29438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5955" cy="2943860"/>
                    </a:xfrm>
                    <a:prstGeom prst="rect">
                      <a:avLst/>
                    </a:prstGeom>
                    <a:noFill/>
                    <a:ln>
                      <a:noFill/>
                    </a:ln>
                  </pic:spPr>
                </pic:pic>
              </a:graphicData>
            </a:graphic>
          </wp:inline>
        </w:drawing>
      </w:r>
      <w:bookmarkEnd w:id="104"/>
      <w:bookmarkEnd w:id="105"/>
    </w:p>
    <w:p w14:paraId="61B0895D" w14:textId="23FB2C5C" w:rsidR="003E1C4C" w:rsidRPr="00C65432" w:rsidRDefault="003E1C4C" w:rsidP="00C65432">
      <w:pPr>
        <w:pStyle w:val="Heading4"/>
        <w:spacing w:after="40"/>
        <w:rPr>
          <w:rFonts w:cs="Times New Roman"/>
          <w:color w:val="auto"/>
          <w:szCs w:val="24"/>
        </w:rPr>
      </w:pPr>
      <w:bookmarkStart w:id="106" w:name="_Toc213622860"/>
      <w:r w:rsidRPr="00C65432">
        <w:rPr>
          <w:rFonts w:cs="Times New Roman"/>
          <w:color w:val="auto"/>
          <w:szCs w:val="24"/>
        </w:rPr>
        <w:t>Xem báo cáo công nợ</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902"/>
        <w:gridCol w:w="7438"/>
      </w:tblGrid>
      <w:tr w:rsidR="00181AE0" w:rsidRPr="00C65432" w14:paraId="03A41F1C"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A840"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D7592"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2B24E122"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A2A12"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CD786" w14:textId="77777777" w:rsidR="003E1C4C" w:rsidRPr="00C65432" w:rsidRDefault="003E1C4C" w:rsidP="00C65432">
            <w:pPr>
              <w:pStyle w:val="NormalWeb"/>
              <w:spacing w:before="40" w:beforeAutospacing="0" w:after="40" w:afterAutospacing="0"/>
              <w:jc w:val="both"/>
            </w:pPr>
            <w:r w:rsidRPr="00C65432">
              <w:t>6.4.1</w:t>
            </w:r>
          </w:p>
        </w:tc>
      </w:tr>
      <w:tr w:rsidR="00181AE0" w:rsidRPr="00C65432" w14:paraId="404875E8"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DAAB2"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A443C" w14:textId="77777777" w:rsidR="003E1C4C" w:rsidRPr="00C65432" w:rsidRDefault="003E1C4C" w:rsidP="00C65432">
            <w:pPr>
              <w:pStyle w:val="NormalWeb"/>
              <w:spacing w:before="40" w:beforeAutospacing="0" w:after="40" w:afterAutospacing="0"/>
              <w:jc w:val="both"/>
            </w:pPr>
            <w:r w:rsidRPr="00C65432">
              <w:t>Xem báo cáo công nợ</w:t>
            </w:r>
          </w:p>
        </w:tc>
      </w:tr>
      <w:tr w:rsidR="00181AE0" w:rsidRPr="00C65432" w14:paraId="439572FB"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02364"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A9290" w14:textId="77777777" w:rsidR="003E1C4C" w:rsidRPr="00C65432" w:rsidRDefault="003E1C4C" w:rsidP="00C65432">
            <w:pPr>
              <w:pStyle w:val="NormalWeb"/>
              <w:spacing w:before="40" w:beforeAutospacing="0" w:after="40" w:afterAutospacing="0"/>
              <w:jc w:val="both"/>
            </w:pPr>
            <w:r w:rsidRPr="00C65432">
              <w:t>Là chủ cửa hàng, tôi muốn xem các loại báo cáo công nợ (phải thu, phải trả, tổng hợp) theo từng kỳ hoặc đối tượng, đồng thời có thể xuất kết quả ra file PDF để lưu trữ, gửi cho quản lý hoặc đối tác.</w:t>
            </w:r>
          </w:p>
        </w:tc>
      </w:tr>
      <w:tr w:rsidR="00181AE0" w:rsidRPr="00C65432" w14:paraId="668A6E5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8EAC3"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32409"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78FD134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90B26"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DAC70"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01864DD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9C61E"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22446" w14:textId="77777777" w:rsidR="003E1C4C" w:rsidRPr="00C65432" w:rsidRDefault="003E1C4C" w:rsidP="00C65432">
            <w:pPr>
              <w:pStyle w:val="NormalWeb"/>
              <w:spacing w:before="40" w:beforeAutospacing="0" w:after="40" w:afterAutospacing="0"/>
              <w:jc w:val="both"/>
            </w:pPr>
            <w:r w:rsidRPr="00C65432">
              <w:t>Khi cần lập báo cáo định kỳ hoặc kiểm tra tổng quan công nợ.</w:t>
            </w:r>
          </w:p>
        </w:tc>
      </w:tr>
      <w:tr w:rsidR="00181AE0" w:rsidRPr="00C65432" w14:paraId="66360AE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45A91"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33384" w14:textId="77777777" w:rsidR="003E1C4C" w:rsidRPr="00C65432" w:rsidRDefault="003E1C4C" w:rsidP="00C65432">
            <w:pPr>
              <w:pStyle w:val="NormalWeb"/>
              <w:spacing w:before="40" w:beforeAutospacing="0" w:after="40" w:afterAutospacing="0"/>
              <w:jc w:val="both"/>
            </w:pPr>
            <w:r w:rsidRPr="00C65432">
              <w:t>- Dữ liệu công nợ đã được cập nhật và hợp lệ.</w:t>
            </w:r>
          </w:p>
          <w:p w14:paraId="790C4167" w14:textId="77777777" w:rsidR="003E1C4C" w:rsidRPr="00C65432" w:rsidRDefault="003E1C4C" w:rsidP="00C65432">
            <w:pPr>
              <w:pStyle w:val="NormalWeb"/>
              <w:spacing w:before="40" w:beforeAutospacing="0" w:after="40" w:afterAutospacing="0"/>
              <w:jc w:val="both"/>
            </w:pPr>
            <w:r w:rsidRPr="00C65432">
              <w:t>- Người dùng có quyền truy cập vào chức năng báo cáo.</w:t>
            </w:r>
          </w:p>
        </w:tc>
      </w:tr>
      <w:tr w:rsidR="00181AE0" w:rsidRPr="00C65432" w14:paraId="04753C0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CE469"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3553B" w14:textId="77777777" w:rsidR="003E1C4C" w:rsidRPr="00C65432" w:rsidRDefault="003E1C4C" w:rsidP="00C65432">
            <w:pPr>
              <w:pStyle w:val="NormalWeb"/>
              <w:spacing w:before="40" w:beforeAutospacing="0" w:after="40" w:afterAutospacing="0"/>
              <w:jc w:val="both"/>
            </w:pPr>
            <w:r w:rsidRPr="00C65432">
              <w:t>- Báo cáo được hiển thị đúng dữ liệu và định dạng.</w:t>
            </w:r>
          </w:p>
          <w:p w14:paraId="1E497E0B" w14:textId="77777777" w:rsidR="003E1C4C" w:rsidRPr="00C65432" w:rsidRDefault="003E1C4C" w:rsidP="00C65432">
            <w:pPr>
              <w:pStyle w:val="NormalWeb"/>
              <w:spacing w:before="40" w:beforeAutospacing="0" w:after="40" w:afterAutospacing="0"/>
              <w:jc w:val="both"/>
            </w:pPr>
            <w:r w:rsidRPr="00C65432">
              <w:t>- Có thể xuất ra file PDF</w:t>
            </w:r>
          </w:p>
        </w:tc>
      </w:tr>
      <w:tr w:rsidR="00181AE0" w:rsidRPr="00C65432" w14:paraId="30167509" w14:textId="77777777" w:rsidTr="003E1C4C">
        <w:trPr>
          <w:trHeight w:val="16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C655C" w14:textId="77777777" w:rsidR="003E1C4C" w:rsidRPr="00C65432" w:rsidRDefault="003E1C4C" w:rsidP="00C65432">
            <w:pPr>
              <w:pStyle w:val="NormalWeb"/>
              <w:spacing w:before="40" w:beforeAutospacing="0" w:after="40" w:afterAutospacing="0"/>
              <w:jc w:val="both"/>
            </w:pPr>
            <w:r w:rsidRPr="00C65432">
              <w:lastRenderedPageBreak/>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93038" w14:textId="77777777" w:rsidR="003E1C4C" w:rsidRPr="00C65432" w:rsidRDefault="003E1C4C" w:rsidP="00C65432">
            <w:pPr>
              <w:pStyle w:val="NormalWeb"/>
              <w:spacing w:before="40" w:beforeAutospacing="0" w:after="40" w:afterAutospacing="0"/>
              <w:jc w:val="both"/>
            </w:pPr>
            <w:r w:rsidRPr="00C65432">
              <w:t>1. Người dùng truy cập menu “Báo cáo công nợ”.</w:t>
            </w:r>
          </w:p>
          <w:p w14:paraId="725BBE37" w14:textId="77777777" w:rsidR="003E1C4C" w:rsidRPr="00C65432" w:rsidRDefault="003E1C4C" w:rsidP="00C65432">
            <w:pPr>
              <w:pStyle w:val="NormalWeb"/>
              <w:spacing w:before="40" w:beforeAutospacing="0" w:after="40" w:afterAutospacing="0"/>
              <w:jc w:val="both"/>
            </w:pPr>
            <w:r w:rsidRPr="00C65432">
              <w:t>2. Chọn loại báo cáo.</w:t>
            </w:r>
          </w:p>
          <w:p w14:paraId="449D3712" w14:textId="77777777" w:rsidR="003E1C4C" w:rsidRPr="00C65432" w:rsidRDefault="003E1C4C" w:rsidP="00C65432">
            <w:pPr>
              <w:pStyle w:val="NormalWeb"/>
              <w:spacing w:before="40" w:beforeAutospacing="0" w:after="40" w:afterAutospacing="0"/>
              <w:jc w:val="both"/>
            </w:pPr>
            <w:r w:rsidRPr="00C65432">
              <w:t>3. Chọn kỳ báo cáo hoặc đối tượng cụ thể.</w:t>
            </w:r>
          </w:p>
          <w:p w14:paraId="5E568760" w14:textId="77777777" w:rsidR="003E1C4C" w:rsidRPr="00C65432" w:rsidRDefault="003E1C4C" w:rsidP="00C65432">
            <w:pPr>
              <w:pStyle w:val="NormalWeb"/>
              <w:spacing w:before="40" w:beforeAutospacing="0" w:after="40" w:afterAutospacing="0"/>
              <w:jc w:val="both"/>
            </w:pPr>
            <w:r w:rsidRPr="00C65432">
              <w:t>4. Hệ thống xử lý, tổng hợp dữ liệu công nợ và hiển thị báo cáo.</w:t>
            </w:r>
          </w:p>
          <w:p w14:paraId="389465E9" w14:textId="77777777" w:rsidR="003E1C4C" w:rsidRPr="00C65432" w:rsidRDefault="003E1C4C" w:rsidP="00C65432">
            <w:pPr>
              <w:pStyle w:val="NormalWeb"/>
              <w:spacing w:before="40" w:beforeAutospacing="0" w:after="40" w:afterAutospacing="0"/>
              <w:jc w:val="both"/>
            </w:pPr>
            <w:r w:rsidRPr="00C65432">
              <w:t>5. Người dùng có thể chọn xuất file PDF hoặc in trực tiếp.</w:t>
            </w:r>
          </w:p>
        </w:tc>
      </w:tr>
      <w:tr w:rsidR="00181AE0" w:rsidRPr="00C65432" w14:paraId="63D085CE"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4A87E"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0DBE4" w14:textId="77777777" w:rsidR="003E1C4C" w:rsidRPr="00C65432" w:rsidRDefault="003E1C4C" w:rsidP="00C65432">
            <w:pPr>
              <w:pStyle w:val="NormalWeb"/>
              <w:spacing w:before="40" w:beforeAutospacing="0" w:after="40" w:afterAutospacing="0"/>
              <w:jc w:val="both"/>
            </w:pPr>
            <w:r w:rsidRPr="00C65432">
              <w:t>- Nếu không có dữ liệu phù hợp → Hiển thị “Không có dữ liệu để hiển thị.”</w:t>
            </w:r>
          </w:p>
        </w:tc>
      </w:tr>
      <w:tr w:rsidR="00181AE0" w:rsidRPr="00C65432" w14:paraId="1468C06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A10B8"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0375E" w14:textId="77777777" w:rsidR="003E1C4C" w:rsidRPr="00C65432" w:rsidRDefault="003E1C4C" w:rsidP="00C65432">
            <w:pPr>
              <w:pStyle w:val="NormalWeb"/>
              <w:spacing w:before="40" w:beforeAutospacing="0" w:after="40" w:afterAutospacing="0"/>
              <w:jc w:val="both"/>
            </w:pPr>
            <w:r w:rsidRPr="00C65432">
              <w:t>BR-UC6-19, BR-UC6-20, BR-UC6-21, BR-UC6-22, BR-UC6-23, BR-UC6-24</w:t>
            </w:r>
          </w:p>
        </w:tc>
      </w:tr>
      <w:tr w:rsidR="00181AE0" w:rsidRPr="00C65432" w14:paraId="2120DA72"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070B"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9E49F" w14:textId="77777777" w:rsidR="003E1C4C" w:rsidRPr="00C65432" w:rsidRDefault="003E1C4C" w:rsidP="00C65432">
            <w:pPr>
              <w:pStyle w:val="NormalWeb"/>
              <w:spacing w:before="40" w:beforeAutospacing="0" w:after="40" w:afterAutospacing="0"/>
              <w:jc w:val="both"/>
            </w:pPr>
            <w:r w:rsidRPr="00C65432">
              <w:t>- Thời gian xử lý ≤ 5 giây.</w:t>
            </w:r>
          </w:p>
          <w:p w14:paraId="6D04875E" w14:textId="77777777" w:rsidR="003E1C4C" w:rsidRPr="00C65432" w:rsidRDefault="003E1C4C" w:rsidP="00C65432">
            <w:pPr>
              <w:pStyle w:val="NormalWeb"/>
              <w:spacing w:before="40" w:beforeAutospacing="0" w:after="40" w:afterAutospacing="0"/>
              <w:jc w:val="both"/>
            </w:pPr>
            <w:r w:rsidRPr="00C65432">
              <w:t>- Báo cáo hiển thị rõ ràng, có thể lọc và sắp xếp linh hoạt.</w:t>
            </w:r>
          </w:p>
          <w:p w14:paraId="61CA18A8" w14:textId="77777777" w:rsidR="003E1C4C" w:rsidRPr="00C65432" w:rsidRDefault="003E1C4C" w:rsidP="00C65432">
            <w:pPr>
              <w:pStyle w:val="NormalWeb"/>
              <w:spacing w:before="40" w:beforeAutospacing="0" w:after="40" w:afterAutospacing="0"/>
              <w:jc w:val="both"/>
            </w:pPr>
            <w:r w:rsidRPr="00C65432">
              <w:t>- Khi xuất file, phải ghi log lịch sử hành động (ngày, người thao tác, loại báo cáo).</w:t>
            </w:r>
          </w:p>
        </w:tc>
      </w:tr>
    </w:tbl>
    <w:p w14:paraId="04691318" w14:textId="5802730C"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23D32D05" wp14:editId="21E48D03">
            <wp:extent cx="5728970" cy="633158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28970" cy="6331585"/>
                    </a:xfrm>
                    <a:prstGeom prst="rect">
                      <a:avLst/>
                    </a:prstGeom>
                    <a:noFill/>
                    <a:ln>
                      <a:noFill/>
                    </a:ln>
                  </pic:spPr>
                </pic:pic>
              </a:graphicData>
            </a:graphic>
          </wp:inline>
        </w:drawing>
      </w:r>
    </w:p>
    <w:p w14:paraId="146F7894" w14:textId="02927D31" w:rsidR="003E1C4C" w:rsidRPr="00C65432" w:rsidRDefault="003E1C4C" w:rsidP="00C65432">
      <w:pPr>
        <w:pStyle w:val="Heading4"/>
        <w:spacing w:after="40"/>
        <w:rPr>
          <w:rFonts w:cs="Times New Roman"/>
          <w:color w:val="auto"/>
          <w:szCs w:val="24"/>
          <w:lang w:val="vi-VN"/>
        </w:rPr>
      </w:pPr>
      <w:bookmarkStart w:id="107" w:name="_Toc213622861"/>
      <w:r w:rsidRPr="00C65432">
        <w:rPr>
          <w:rFonts w:cs="Times New Roman"/>
          <w:color w:val="auto"/>
          <w:szCs w:val="24"/>
        </w:rPr>
        <w:t>Xem lịch sử thanh toán</w:t>
      </w:r>
      <w:bookmarkEnd w:id="107"/>
    </w:p>
    <w:tbl>
      <w:tblPr>
        <w:tblW w:w="0" w:type="auto"/>
        <w:tblCellMar>
          <w:top w:w="15" w:type="dxa"/>
          <w:left w:w="15" w:type="dxa"/>
          <w:bottom w:w="15" w:type="dxa"/>
          <w:right w:w="15" w:type="dxa"/>
        </w:tblCellMar>
        <w:tblLook w:val="04A0" w:firstRow="1" w:lastRow="0" w:firstColumn="1" w:lastColumn="0" w:noHBand="0" w:noVBand="1"/>
      </w:tblPr>
      <w:tblGrid>
        <w:gridCol w:w="2011"/>
        <w:gridCol w:w="7329"/>
      </w:tblGrid>
      <w:tr w:rsidR="00181AE0" w:rsidRPr="00C65432" w14:paraId="4ECA14D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1738D"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A9B07" w14:textId="77777777" w:rsidR="003E1C4C" w:rsidRPr="00C65432" w:rsidRDefault="003E1C4C" w:rsidP="00C65432">
            <w:pPr>
              <w:pStyle w:val="NormalWeb"/>
              <w:spacing w:before="40" w:beforeAutospacing="0" w:after="40" w:afterAutospacing="0"/>
              <w:jc w:val="both"/>
            </w:pPr>
            <w:r w:rsidRPr="00C65432">
              <w:t>Nội dung</w:t>
            </w:r>
          </w:p>
        </w:tc>
      </w:tr>
      <w:tr w:rsidR="00181AE0" w:rsidRPr="00C65432" w14:paraId="5DAD56C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F3A67"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06346" w14:textId="77777777" w:rsidR="003E1C4C" w:rsidRPr="00C65432" w:rsidRDefault="003E1C4C" w:rsidP="00C65432">
            <w:pPr>
              <w:pStyle w:val="NormalWeb"/>
              <w:spacing w:before="40" w:beforeAutospacing="0" w:after="40" w:afterAutospacing="0"/>
              <w:jc w:val="both"/>
            </w:pPr>
            <w:r w:rsidRPr="00C65432">
              <w:t>6.4.2</w:t>
            </w:r>
          </w:p>
        </w:tc>
      </w:tr>
      <w:tr w:rsidR="00181AE0" w:rsidRPr="00C65432" w14:paraId="46906210"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82FFE"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61996" w14:textId="77777777" w:rsidR="003E1C4C" w:rsidRPr="00C65432" w:rsidRDefault="003E1C4C" w:rsidP="00C65432">
            <w:pPr>
              <w:pStyle w:val="NormalWeb"/>
              <w:spacing w:before="40" w:beforeAutospacing="0" w:after="40" w:afterAutospacing="0"/>
              <w:jc w:val="both"/>
            </w:pPr>
            <w:r w:rsidRPr="00C65432">
              <w:t>Xem lịch sử thanh toán</w:t>
            </w:r>
          </w:p>
        </w:tc>
      </w:tr>
      <w:tr w:rsidR="00181AE0" w:rsidRPr="00C65432" w14:paraId="166E4E98"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EE019" w14:textId="77777777" w:rsidR="003E1C4C" w:rsidRPr="00C65432" w:rsidRDefault="003E1C4C" w:rsidP="00C65432">
            <w:pPr>
              <w:pStyle w:val="NormalWeb"/>
              <w:spacing w:before="40" w:beforeAutospacing="0" w:after="40" w:afterAutospacing="0"/>
              <w:jc w:val="both"/>
            </w:pPr>
            <w:r w:rsidRPr="00C65432">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7E238" w14:textId="77777777" w:rsidR="003E1C4C" w:rsidRPr="00C65432" w:rsidRDefault="003E1C4C" w:rsidP="00C65432">
            <w:pPr>
              <w:pStyle w:val="NormalWeb"/>
              <w:spacing w:before="40" w:beforeAutospacing="0" w:after="40" w:afterAutospacing="0"/>
              <w:jc w:val="both"/>
            </w:pPr>
            <w:r w:rsidRPr="00C65432">
              <w:t>Là chủ cửa hàng, tôi muốn tra cứu toàn bộ lịch sử thanh toán của khách hàng hoặc nhà cung cấp để đối chiếu, kiểm tra và đánh giá tình hình thu – chi công nợ.</w:t>
            </w:r>
          </w:p>
        </w:tc>
      </w:tr>
      <w:tr w:rsidR="00181AE0" w:rsidRPr="00C65432" w14:paraId="37CE929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9E54D"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E8AC5"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3E4AC11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986D7"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6A87E"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1CBA0EC6"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D741A"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BFBDC" w14:textId="77777777" w:rsidR="003E1C4C" w:rsidRPr="00C65432" w:rsidRDefault="003E1C4C" w:rsidP="00C65432">
            <w:pPr>
              <w:pStyle w:val="NormalWeb"/>
              <w:spacing w:before="40" w:beforeAutospacing="0" w:after="40" w:afterAutospacing="0"/>
              <w:jc w:val="both"/>
            </w:pPr>
            <w:r w:rsidRPr="00C65432">
              <w:t>Khi cần đối chiếu công nợ hoặc tra cứu chi tiết giao dịch thanh toán.</w:t>
            </w:r>
          </w:p>
        </w:tc>
      </w:tr>
      <w:tr w:rsidR="00181AE0" w:rsidRPr="00C65432" w14:paraId="03DAB4E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59254"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B7689" w14:textId="77777777" w:rsidR="003E1C4C" w:rsidRPr="00C65432" w:rsidRDefault="003E1C4C" w:rsidP="00C65432">
            <w:pPr>
              <w:pStyle w:val="NormalWeb"/>
              <w:spacing w:before="40" w:beforeAutospacing="0" w:after="40" w:afterAutospacing="0"/>
              <w:jc w:val="both"/>
            </w:pPr>
            <w:r w:rsidRPr="00C65432">
              <w:t>- Dữ liệu thanh toán đã được ghi nhận đầy đủ trong hệ thống.</w:t>
            </w:r>
          </w:p>
          <w:p w14:paraId="63DF2D53" w14:textId="77777777" w:rsidR="003E1C4C" w:rsidRPr="00C65432" w:rsidRDefault="003E1C4C" w:rsidP="00C65432">
            <w:pPr>
              <w:pStyle w:val="NormalWeb"/>
              <w:spacing w:before="40" w:beforeAutospacing="0" w:after="40" w:afterAutospacing="0"/>
              <w:jc w:val="both"/>
            </w:pPr>
            <w:r w:rsidRPr="00C65432">
              <w:t>- Người dùng có quyền xem chi tiết thanh toán.</w:t>
            </w:r>
          </w:p>
        </w:tc>
      </w:tr>
      <w:tr w:rsidR="00181AE0" w:rsidRPr="00C65432" w14:paraId="1C50A34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ABD09"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2E82C" w14:textId="77777777" w:rsidR="003E1C4C" w:rsidRPr="00C65432" w:rsidRDefault="003E1C4C" w:rsidP="00C65432">
            <w:pPr>
              <w:pStyle w:val="NormalWeb"/>
              <w:spacing w:before="40" w:beforeAutospacing="0" w:after="40" w:afterAutospacing="0"/>
              <w:jc w:val="both"/>
            </w:pPr>
            <w:r w:rsidRPr="00C65432">
              <w:t>- Danh sách lịch sử thanh toán được hiển thị chính xác.</w:t>
            </w:r>
          </w:p>
          <w:p w14:paraId="0C61BB07" w14:textId="77777777" w:rsidR="003E1C4C" w:rsidRPr="00C65432" w:rsidRDefault="003E1C4C" w:rsidP="00C65432">
            <w:pPr>
              <w:pStyle w:val="NormalWeb"/>
              <w:spacing w:before="40" w:beforeAutospacing="0" w:after="40" w:afterAutospacing="0"/>
              <w:jc w:val="both"/>
            </w:pPr>
            <w:r w:rsidRPr="00C65432">
              <w:t>- Có thể lọc, in hoặc xuất dữ liệu.</w:t>
            </w:r>
          </w:p>
        </w:tc>
      </w:tr>
      <w:tr w:rsidR="00181AE0" w:rsidRPr="00C65432" w14:paraId="6BC7578F"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3D8CA"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0B7F8" w14:textId="77777777" w:rsidR="003E1C4C" w:rsidRPr="00C65432" w:rsidRDefault="003E1C4C" w:rsidP="00C65432">
            <w:pPr>
              <w:pStyle w:val="NormalWeb"/>
              <w:spacing w:before="40" w:beforeAutospacing="0" w:after="40" w:afterAutospacing="0"/>
              <w:jc w:val="both"/>
            </w:pPr>
            <w:r w:rsidRPr="00C65432">
              <w:t>1. Truy cập “Lịch sử thanh toán”.</w:t>
            </w:r>
          </w:p>
          <w:p w14:paraId="63CE5EDD" w14:textId="77777777" w:rsidR="003E1C4C" w:rsidRPr="00C65432" w:rsidRDefault="003E1C4C" w:rsidP="00C65432">
            <w:pPr>
              <w:pStyle w:val="NormalWeb"/>
              <w:spacing w:before="40" w:beforeAutospacing="0" w:after="40" w:afterAutospacing="0"/>
              <w:jc w:val="both"/>
            </w:pPr>
            <w:r w:rsidRPr="00C65432">
              <w:t>2. Chọn đối tượng và khoảng thời gian.</w:t>
            </w:r>
          </w:p>
          <w:p w14:paraId="7F1A1FD8" w14:textId="77777777" w:rsidR="003E1C4C" w:rsidRPr="00C65432" w:rsidRDefault="003E1C4C" w:rsidP="00C65432">
            <w:pPr>
              <w:pStyle w:val="NormalWeb"/>
              <w:spacing w:before="40" w:beforeAutospacing="0" w:after="40" w:afterAutospacing="0"/>
              <w:jc w:val="both"/>
            </w:pPr>
            <w:r w:rsidRPr="00C65432">
              <w:t>3. Hệ thống hiển thị danh sách các lần thanh toán.</w:t>
            </w:r>
          </w:p>
          <w:p w14:paraId="2844A053" w14:textId="77777777" w:rsidR="003E1C4C" w:rsidRPr="00C65432" w:rsidRDefault="003E1C4C" w:rsidP="00C65432">
            <w:pPr>
              <w:pStyle w:val="NormalWeb"/>
              <w:spacing w:before="40" w:beforeAutospacing="0" w:after="40" w:afterAutospacing="0"/>
              <w:jc w:val="both"/>
            </w:pPr>
            <w:r w:rsidRPr="00C65432">
              <w:t>4. Người dùng có thể chọn xuất file PDF hoặc in trực tiếp.</w:t>
            </w:r>
          </w:p>
        </w:tc>
      </w:tr>
      <w:tr w:rsidR="00181AE0" w:rsidRPr="00C65432" w14:paraId="54E5ABAE"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6E6C2"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F8A33" w14:textId="77777777" w:rsidR="003E1C4C" w:rsidRPr="00C65432" w:rsidRDefault="003E1C4C" w:rsidP="00C65432">
            <w:pPr>
              <w:pStyle w:val="NormalWeb"/>
              <w:spacing w:before="40" w:beforeAutospacing="0" w:after="40" w:afterAutospacing="0"/>
              <w:jc w:val="both"/>
            </w:pPr>
            <w:r w:rsidRPr="00C65432">
              <w:t>- Người dùng có thể chọn xem theo hóa đơn hoặc theo khách hàng/NCC.</w:t>
            </w:r>
          </w:p>
        </w:tc>
      </w:tr>
      <w:tr w:rsidR="00181AE0" w:rsidRPr="00C65432" w14:paraId="6B701C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8144C"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F522C" w14:textId="77777777" w:rsidR="003E1C4C" w:rsidRPr="00C65432" w:rsidRDefault="003E1C4C" w:rsidP="00C65432">
            <w:pPr>
              <w:pStyle w:val="NormalWeb"/>
              <w:spacing w:before="40" w:beforeAutospacing="0" w:after="40" w:afterAutospacing="0"/>
              <w:jc w:val="both"/>
            </w:pPr>
            <w:r w:rsidRPr="00C65432">
              <w:t>- Nếu không có dữ liệu → Hiển thị “Không có dữ liệu nào phù hợp”</w:t>
            </w:r>
          </w:p>
        </w:tc>
      </w:tr>
      <w:tr w:rsidR="00181AE0" w:rsidRPr="00C65432" w14:paraId="5AA5287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11629"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BEB0D" w14:textId="77777777" w:rsidR="003E1C4C" w:rsidRPr="00C65432" w:rsidRDefault="003E1C4C" w:rsidP="00C65432">
            <w:pPr>
              <w:pStyle w:val="NormalWeb"/>
              <w:spacing w:before="40" w:beforeAutospacing="0" w:after="40" w:afterAutospacing="0"/>
              <w:jc w:val="both"/>
            </w:pPr>
            <w:r w:rsidRPr="00C65432">
              <w:t>BR-UC6-06, BR-UC6-11, BR-UC6-22, BR-UC6-23</w:t>
            </w:r>
          </w:p>
        </w:tc>
      </w:tr>
      <w:tr w:rsidR="00181AE0" w:rsidRPr="00C65432" w14:paraId="27C25228" w14:textId="77777777" w:rsidTr="003E1C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F2A4A"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61B6C" w14:textId="77777777" w:rsidR="003E1C4C" w:rsidRPr="00C65432" w:rsidRDefault="003E1C4C" w:rsidP="00C65432">
            <w:pPr>
              <w:pStyle w:val="NormalWeb"/>
              <w:spacing w:before="40" w:beforeAutospacing="0" w:after="40" w:afterAutospacing="0"/>
              <w:jc w:val="both"/>
            </w:pPr>
            <w:r w:rsidRPr="00C65432">
              <w:t>- Dữ liệu hiển thị ≤ 2 giây.</w:t>
            </w:r>
          </w:p>
          <w:p w14:paraId="45E6BD19" w14:textId="77777777" w:rsidR="003E1C4C" w:rsidRPr="00C65432" w:rsidRDefault="003E1C4C" w:rsidP="00C65432">
            <w:pPr>
              <w:pStyle w:val="NormalWeb"/>
              <w:spacing w:before="40" w:beforeAutospacing="0" w:after="40" w:afterAutospacing="0"/>
              <w:jc w:val="both"/>
            </w:pPr>
            <w:r w:rsidRPr="00C65432">
              <w:t>- Giao diện trực quan, có bộ lọc linh hoạt.</w:t>
            </w:r>
          </w:p>
          <w:p w14:paraId="3FF15122" w14:textId="77777777" w:rsidR="003E1C4C" w:rsidRPr="00C65432" w:rsidRDefault="003E1C4C" w:rsidP="00C65432">
            <w:pPr>
              <w:pStyle w:val="NormalWeb"/>
              <w:spacing w:before="40" w:beforeAutospacing="0" w:after="40" w:afterAutospacing="0"/>
              <w:jc w:val="both"/>
            </w:pPr>
            <w:r w:rsidRPr="00C65432">
              <w:t>- Ghi log thao tác truy cập và hành động xuất dữ liệu.</w:t>
            </w:r>
          </w:p>
        </w:tc>
      </w:tr>
    </w:tbl>
    <w:p w14:paraId="64D682F9" w14:textId="15A14E31"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7772D249" wp14:editId="7DC8A650">
            <wp:extent cx="5728970" cy="63315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28970" cy="6331585"/>
                    </a:xfrm>
                    <a:prstGeom prst="rect">
                      <a:avLst/>
                    </a:prstGeom>
                    <a:noFill/>
                    <a:ln>
                      <a:noFill/>
                    </a:ln>
                  </pic:spPr>
                </pic:pic>
              </a:graphicData>
            </a:graphic>
          </wp:inline>
        </w:drawing>
      </w:r>
    </w:p>
    <w:p w14:paraId="146B7E60" w14:textId="48D973AD" w:rsidR="003E1C4C" w:rsidRPr="00C65432" w:rsidRDefault="003E1C4C" w:rsidP="00C65432">
      <w:pPr>
        <w:pStyle w:val="Heading3"/>
        <w:spacing w:after="40"/>
        <w:rPr>
          <w:rFonts w:cs="Times New Roman"/>
          <w:color w:val="auto"/>
        </w:rPr>
      </w:pPr>
      <w:bookmarkStart w:id="108" w:name="_Toc213622862"/>
      <w:r w:rsidRPr="00C65432">
        <w:rPr>
          <w:rFonts w:cs="Times New Roman"/>
          <w:color w:val="auto"/>
        </w:rPr>
        <w:t>Đối chiếu &amp; xác nhận công nợ định kỳ</w:t>
      </w:r>
      <w:bookmarkEnd w:id="108"/>
    </w:p>
    <w:p w14:paraId="7ADBDC46" w14:textId="77777777" w:rsidR="003E1C4C" w:rsidRPr="00C65432" w:rsidRDefault="003E1C4C" w:rsidP="00C65432">
      <w:pPr>
        <w:pStyle w:val="NormalWeb"/>
        <w:spacing w:before="40" w:beforeAutospacing="0" w:after="40" w:afterAutospacing="0"/>
        <w:jc w:val="both"/>
      </w:pPr>
      <w:r w:rsidRPr="00C65432">
        <w:t>Hỗ trợ việc tạo đề nghị đối chiếu, gửi xác nhận công nợ cho khách hàng/nhà cung cấp và ghi nhận phản hồi để đảm bảo dữ liệu công nợ được cập nhật chính xác, minh bạch và nhất quán định kỳ.</w:t>
      </w:r>
    </w:p>
    <w:p w14:paraId="5F9E5A7F" w14:textId="484936C3" w:rsidR="003E1C4C" w:rsidRPr="00C65432" w:rsidRDefault="003E1C4C" w:rsidP="00C65432">
      <w:pPr>
        <w:pStyle w:val="Heading3"/>
        <w:numPr>
          <w:ilvl w:val="0"/>
          <w:numId w:val="0"/>
        </w:numPr>
        <w:spacing w:after="40"/>
        <w:ind w:left="720"/>
        <w:rPr>
          <w:rFonts w:cs="Times New Roman"/>
          <w:color w:val="auto"/>
        </w:rPr>
      </w:pPr>
      <w:bookmarkStart w:id="109" w:name="_Toc213618653"/>
      <w:bookmarkStart w:id="110" w:name="_Toc213622863"/>
      <w:r w:rsidRPr="00C65432">
        <w:rPr>
          <w:rFonts w:cs="Times New Roman"/>
          <w:b/>
          <w:bCs/>
          <w:noProof/>
          <w:color w:val="auto"/>
          <w:bdr w:val="none" w:sz="0" w:space="0" w:color="auto" w:frame="1"/>
        </w:rPr>
        <w:lastRenderedPageBreak/>
        <w:drawing>
          <wp:inline distT="0" distB="0" distL="0" distR="0" wp14:anchorId="0AFA2093" wp14:editId="5B1B7AF7">
            <wp:extent cx="5735955" cy="4010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5955" cy="4010660"/>
                    </a:xfrm>
                    <a:prstGeom prst="rect">
                      <a:avLst/>
                    </a:prstGeom>
                    <a:noFill/>
                    <a:ln>
                      <a:noFill/>
                    </a:ln>
                  </pic:spPr>
                </pic:pic>
              </a:graphicData>
            </a:graphic>
          </wp:inline>
        </w:drawing>
      </w:r>
      <w:bookmarkEnd w:id="109"/>
      <w:bookmarkEnd w:id="110"/>
    </w:p>
    <w:p w14:paraId="53836906" w14:textId="03D97802" w:rsidR="003E1C4C" w:rsidRPr="00C65432" w:rsidRDefault="003E1C4C" w:rsidP="00C65432">
      <w:pPr>
        <w:pStyle w:val="Heading4"/>
        <w:spacing w:after="40"/>
        <w:rPr>
          <w:rFonts w:cs="Times New Roman"/>
          <w:color w:val="auto"/>
          <w:szCs w:val="24"/>
        </w:rPr>
      </w:pPr>
      <w:bookmarkStart w:id="111" w:name="_Toc213622864"/>
      <w:r w:rsidRPr="00C65432">
        <w:rPr>
          <w:rFonts w:cs="Times New Roman"/>
          <w:color w:val="auto"/>
          <w:szCs w:val="24"/>
        </w:rPr>
        <w:t>Tạo đề nghị đối chiếu công nợ định kỳ</w:t>
      </w:r>
      <w:bookmarkEnd w:id="111"/>
    </w:p>
    <w:tbl>
      <w:tblPr>
        <w:tblW w:w="0" w:type="auto"/>
        <w:tblCellMar>
          <w:top w:w="15" w:type="dxa"/>
          <w:left w:w="15" w:type="dxa"/>
          <w:bottom w:w="15" w:type="dxa"/>
          <w:right w:w="15" w:type="dxa"/>
        </w:tblCellMar>
        <w:tblLook w:val="04A0" w:firstRow="1" w:lastRow="0" w:firstColumn="1" w:lastColumn="0" w:noHBand="0" w:noVBand="1"/>
      </w:tblPr>
      <w:tblGrid>
        <w:gridCol w:w="2080"/>
        <w:gridCol w:w="7260"/>
      </w:tblGrid>
      <w:tr w:rsidR="00181AE0" w:rsidRPr="00C65432" w14:paraId="0CA2C46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0FCB1"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199E"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17BF475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55C96"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DD708" w14:textId="77777777" w:rsidR="003E1C4C" w:rsidRPr="00C65432" w:rsidRDefault="003E1C4C" w:rsidP="00C65432">
            <w:pPr>
              <w:pStyle w:val="NormalWeb"/>
              <w:spacing w:before="40" w:beforeAutospacing="0" w:after="40" w:afterAutospacing="0"/>
              <w:jc w:val="both"/>
            </w:pPr>
            <w:r w:rsidRPr="00C65432">
              <w:t>6.5.1</w:t>
            </w:r>
          </w:p>
        </w:tc>
      </w:tr>
      <w:tr w:rsidR="00181AE0" w:rsidRPr="00C65432" w14:paraId="3875D9CA"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1A58F"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93292" w14:textId="77777777" w:rsidR="003E1C4C" w:rsidRPr="00C65432" w:rsidRDefault="003E1C4C" w:rsidP="00C65432">
            <w:pPr>
              <w:pStyle w:val="NormalWeb"/>
              <w:spacing w:before="40" w:beforeAutospacing="0" w:after="40" w:afterAutospacing="0"/>
              <w:jc w:val="both"/>
            </w:pPr>
            <w:r w:rsidRPr="00C65432">
              <w:t>Tạo đề nghị đối chiếu công nợ định kỳ</w:t>
            </w:r>
          </w:p>
        </w:tc>
      </w:tr>
      <w:tr w:rsidR="00181AE0" w:rsidRPr="00C65432" w14:paraId="549F1DF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0F08E"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926B8" w14:textId="77777777" w:rsidR="003E1C4C" w:rsidRPr="00C65432" w:rsidRDefault="003E1C4C" w:rsidP="00C65432">
            <w:pPr>
              <w:pStyle w:val="NormalWeb"/>
              <w:spacing w:before="40" w:beforeAutospacing="0" w:after="40" w:afterAutospacing="0"/>
              <w:jc w:val="both"/>
            </w:pPr>
            <w:r w:rsidRPr="00C65432">
              <w:t>Là chủ cửa hàng, tôi muốn tạo đề nghị đối chiếu công nợ định kỳ để xác nhận số dư công nợ giữa công ty và khách hàng/NCC vào cuối mỗi kỳ.</w:t>
            </w:r>
          </w:p>
        </w:tc>
      </w:tr>
      <w:tr w:rsidR="00181AE0" w:rsidRPr="00C65432" w14:paraId="06331B8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2EC6"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56728"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228618A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329FB"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E87A3"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5FD306B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CD7D3"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0831F" w14:textId="77777777" w:rsidR="003E1C4C" w:rsidRPr="00C65432" w:rsidRDefault="003E1C4C" w:rsidP="00C65432">
            <w:pPr>
              <w:pStyle w:val="NormalWeb"/>
              <w:spacing w:before="40" w:beforeAutospacing="0" w:after="40" w:afterAutospacing="0"/>
              <w:jc w:val="both"/>
            </w:pPr>
            <w:r w:rsidRPr="00C65432">
              <w:t>Khi đến kỳ đối chiếu hoặc có yêu cầu kiểm toán.</w:t>
            </w:r>
          </w:p>
        </w:tc>
      </w:tr>
      <w:tr w:rsidR="00181AE0" w:rsidRPr="00C65432" w14:paraId="6ED4228A"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4FFB2" w14:textId="77777777" w:rsidR="003E1C4C" w:rsidRPr="00C65432" w:rsidRDefault="003E1C4C" w:rsidP="00C65432">
            <w:pPr>
              <w:pStyle w:val="NormalWeb"/>
              <w:spacing w:before="40" w:beforeAutospacing="0" w:after="40" w:afterAutospacing="0"/>
              <w:jc w:val="both"/>
            </w:pPr>
            <w:r w:rsidRPr="00C65432">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218CB" w14:textId="77777777" w:rsidR="003E1C4C" w:rsidRPr="00C65432" w:rsidRDefault="003E1C4C" w:rsidP="00C65432">
            <w:pPr>
              <w:pStyle w:val="NormalWeb"/>
              <w:spacing w:before="40" w:beforeAutospacing="0" w:after="40" w:afterAutospacing="0"/>
              <w:jc w:val="both"/>
            </w:pPr>
            <w:r w:rsidRPr="00C65432">
              <w:t>- Hệ thống có dữ liệu công nợ cập nhật mới nhất.</w:t>
            </w:r>
          </w:p>
          <w:p w14:paraId="283E0860" w14:textId="77777777" w:rsidR="003E1C4C" w:rsidRPr="00C65432" w:rsidRDefault="003E1C4C" w:rsidP="00C65432">
            <w:pPr>
              <w:pStyle w:val="NormalWeb"/>
              <w:spacing w:before="40" w:beforeAutospacing="0" w:after="40" w:afterAutospacing="0"/>
              <w:jc w:val="both"/>
            </w:pPr>
            <w:r w:rsidRPr="00C65432">
              <w:t>- Người dùng có quyền lập đề nghị đối chiếu.</w:t>
            </w:r>
          </w:p>
        </w:tc>
      </w:tr>
      <w:tr w:rsidR="00181AE0" w:rsidRPr="00C65432" w14:paraId="3433B52A"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DF5E7"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F7CCD" w14:textId="77777777" w:rsidR="003E1C4C" w:rsidRPr="00C65432" w:rsidRDefault="003E1C4C" w:rsidP="00C65432">
            <w:pPr>
              <w:pStyle w:val="NormalWeb"/>
              <w:spacing w:before="40" w:beforeAutospacing="0" w:after="40" w:afterAutospacing="0"/>
              <w:jc w:val="both"/>
            </w:pPr>
            <w:r w:rsidRPr="00C65432">
              <w:t>- Đề nghị đối chiếu được lưu và chờ gửi xác nhận.</w:t>
            </w:r>
          </w:p>
        </w:tc>
      </w:tr>
      <w:tr w:rsidR="00181AE0" w:rsidRPr="00C65432" w14:paraId="17337472" w14:textId="77777777" w:rsidTr="003E1C4C">
        <w:trPr>
          <w:trHeight w:val="2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9ED4A"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11256" w14:textId="77777777" w:rsidR="003E1C4C" w:rsidRPr="00C65432" w:rsidRDefault="003E1C4C" w:rsidP="00C65432">
            <w:pPr>
              <w:pStyle w:val="NormalWeb"/>
              <w:spacing w:before="40" w:beforeAutospacing="0" w:after="40" w:afterAutospacing="0"/>
              <w:jc w:val="both"/>
            </w:pPr>
            <w:r w:rsidRPr="00C65432">
              <w:t>1. Truy cập “Tạo đề nghị đối chiếu công nợ”.</w:t>
            </w:r>
          </w:p>
          <w:p w14:paraId="58B96101" w14:textId="77777777" w:rsidR="003E1C4C" w:rsidRPr="00C65432" w:rsidRDefault="003E1C4C" w:rsidP="00C65432">
            <w:pPr>
              <w:pStyle w:val="NormalWeb"/>
              <w:spacing w:before="40" w:beforeAutospacing="0" w:after="40" w:afterAutospacing="0"/>
              <w:jc w:val="both"/>
            </w:pPr>
            <w:r w:rsidRPr="00C65432">
              <w:t>2. Chọn đối tượng.</w:t>
            </w:r>
          </w:p>
          <w:p w14:paraId="5ACB55A1" w14:textId="77777777" w:rsidR="003E1C4C" w:rsidRPr="00C65432" w:rsidRDefault="003E1C4C" w:rsidP="00C65432">
            <w:pPr>
              <w:pStyle w:val="NormalWeb"/>
              <w:spacing w:before="40" w:beforeAutospacing="0" w:after="40" w:afterAutospacing="0"/>
              <w:jc w:val="both"/>
            </w:pPr>
            <w:r w:rsidRPr="00C65432">
              <w:t>3.  Chọn công nợ cần cập nhật.</w:t>
            </w:r>
          </w:p>
          <w:p w14:paraId="45A0DB67" w14:textId="77777777" w:rsidR="003E1C4C" w:rsidRPr="00C65432" w:rsidRDefault="003E1C4C" w:rsidP="00C65432">
            <w:pPr>
              <w:pStyle w:val="NormalWeb"/>
              <w:spacing w:before="40" w:beforeAutospacing="0" w:after="40" w:afterAutospacing="0"/>
              <w:jc w:val="both"/>
            </w:pPr>
            <w:r w:rsidRPr="00C65432">
              <w:t>4. Chọn kỳ đối chiếu.</w:t>
            </w:r>
          </w:p>
          <w:p w14:paraId="470DD70F" w14:textId="77777777" w:rsidR="003E1C4C" w:rsidRPr="00C65432" w:rsidRDefault="003E1C4C" w:rsidP="00C65432">
            <w:pPr>
              <w:pStyle w:val="NormalWeb"/>
              <w:spacing w:before="40" w:beforeAutospacing="0" w:after="40" w:afterAutospacing="0"/>
              <w:jc w:val="both"/>
            </w:pPr>
            <w:r w:rsidRPr="00C65432">
              <w:t>5. Hệ thống tự động tổng hợp số dư đầu kỳ, phát sinh, số dư cuối kỳ.</w:t>
            </w:r>
          </w:p>
          <w:p w14:paraId="79002FB7" w14:textId="77777777" w:rsidR="003E1C4C" w:rsidRPr="00C65432" w:rsidRDefault="003E1C4C" w:rsidP="00C65432">
            <w:pPr>
              <w:spacing w:before="40" w:after="40"/>
              <w:rPr>
                <w:rFonts w:ascii="Times New Roman" w:hAnsi="Times New Roman" w:cs="Times New Roman"/>
                <w:szCs w:val="24"/>
              </w:rPr>
            </w:pPr>
          </w:p>
        </w:tc>
      </w:tr>
      <w:tr w:rsidR="00181AE0" w:rsidRPr="00C65432" w14:paraId="76BBDD7E"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701B9"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9D48D" w14:textId="77777777" w:rsidR="003E1C4C" w:rsidRPr="00C65432" w:rsidRDefault="003E1C4C" w:rsidP="00C65432">
            <w:pPr>
              <w:pStyle w:val="NormalWeb"/>
              <w:spacing w:before="40" w:beforeAutospacing="0" w:after="40" w:afterAutospacing="0"/>
              <w:jc w:val="both"/>
            </w:pPr>
            <w:r w:rsidRPr="00C65432">
              <w:t>3a. Nếu công nợ không tồn tại → Hiển thị “Không tìm thấy công nợ tương ứng”.</w:t>
            </w:r>
          </w:p>
        </w:tc>
      </w:tr>
      <w:tr w:rsidR="00181AE0" w:rsidRPr="00C65432" w14:paraId="3BC71BD1" w14:textId="77777777" w:rsidTr="003E1C4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D146D"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55191" w14:textId="77777777" w:rsidR="003E1C4C" w:rsidRPr="00C65432" w:rsidRDefault="003E1C4C" w:rsidP="00C65432">
            <w:pPr>
              <w:pStyle w:val="NormalWeb"/>
              <w:spacing w:before="40" w:beforeAutospacing="0" w:after="40" w:afterAutospacing="0"/>
              <w:jc w:val="both"/>
            </w:pPr>
            <w:r w:rsidRPr="00C65432">
              <w:t>5a. Nếu dữ liệu công nợ không đầy đủ → hiển thị “Thiếu dữ liệu, vui lòng kiểm tra lại”.</w:t>
            </w:r>
          </w:p>
        </w:tc>
      </w:tr>
      <w:tr w:rsidR="00181AE0" w:rsidRPr="00C65432" w14:paraId="4C3A2E2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2E961"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020E2" w14:textId="77777777" w:rsidR="003E1C4C" w:rsidRPr="00C65432" w:rsidRDefault="003E1C4C" w:rsidP="00C65432">
            <w:pPr>
              <w:pStyle w:val="NormalWeb"/>
              <w:spacing w:before="40" w:beforeAutospacing="0" w:after="40" w:afterAutospacing="0"/>
              <w:jc w:val="both"/>
            </w:pPr>
            <w:r w:rsidRPr="00C65432">
              <w:t>BR-UC6-25, BR-UC6-26, BR-UC6-27</w:t>
            </w:r>
          </w:p>
        </w:tc>
      </w:tr>
      <w:tr w:rsidR="00181AE0" w:rsidRPr="00C65432" w14:paraId="7F516A3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89262" w14:textId="77777777" w:rsidR="003E1C4C" w:rsidRPr="00C65432" w:rsidRDefault="003E1C4C" w:rsidP="00C65432">
            <w:pPr>
              <w:pStyle w:val="NormalWeb"/>
              <w:spacing w:before="40" w:beforeAutospacing="0" w:after="40" w:afterAutospacing="0"/>
              <w:jc w:val="both"/>
            </w:pPr>
            <w:r w:rsidRPr="00C65432">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4B71B" w14:textId="77777777" w:rsidR="003E1C4C" w:rsidRPr="00C65432" w:rsidRDefault="003E1C4C" w:rsidP="00C65432">
            <w:pPr>
              <w:pStyle w:val="NormalWeb"/>
              <w:spacing w:before="40" w:beforeAutospacing="0" w:after="40" w:afterAutospacing="0"/>
              <w:jc w:val="both"/>
            </w:pPr>
            <w:r w:rsidRPr="00C65432">
              <w:t>Tốc độ tổng hợp dữ liệu ≤ 5 giây, giao diện hiển thị rõ ràng, dễ soát lỗi.</w:t>
            </w:r>
          </w:p>
        </w:tc>
      </w:tr>
    </w:tbl>
    <w:p w14:paraId="7165816C" w14:textId="77777777" w:rsidR="003E1C4C" w:rsidRPr="00C65432" w:rsidRDefault="003E1C4C" w:rsidP="00C65432">
      <w:pPr>
        <w:spacing w:before="40" w:after="40"/>
        <w:rPr>
          <w:rFonts w:ascii="Times New Roman" w:hAnsi="Times New Roman" w:cs="Times New Roman"/>
          <w:szCs w:val="24"/>
        </w:rPr>
      </w:pPr>
    </w:p>
    <w:p w14:paraId="5E22EF5D" w14:textId="784AA9C7"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38C06A2A" wp14:editId="11C600EA">
            <wp:extent cx="3972560" cy="82296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972560" cy="8229600"/>
                    </a:xfrm>
                    <a:prstGeom prst="rect">
                      <a:avLst/>
                    </a:prstGeom>
                    <a:noFill/>
                    <a:ln>
                      <a:noFill/>
                    </a:ln>
                  </pic:spPr>
                </pic:pic>
              </a:graphicData>
            </a:graphic>
          </wp:inline>
        </w:drawing>
      </w:r>
    </w:p>
    <w:p w14:paraId="7D45A89C" w14:textId="48DD8F36" w:rsidR="003E1C4C" w:rsidRPr="00C65432" w:rsidRDefault="003E1C4C" w:rsidP="00C65432">
      <w:pPr>
        <w:pStyle w:val="Heading4"/>
        <w:spacing w:after="40"/>
        <w:rPr>
          <w:rFonts w:cs="Times New Roman"/>
          <w:color w:val="auto"/>
          <w:szCs w:val="24"/>
        </w:rPr>
      </w:pPr>
      <w:bookmarkStart w:id="112" w:name="_Toc213622865"/>
      <w:r w:rsidRPr="00C65432">
        <w:rPr>
          <w:rFonts w:cs="Times New Roman"/>
          <w:color w:val="auto"/>
          <w:szCs w:val="24"/>
        </w:rPr>
        <w:lastRenderedPageBreak/>
        <w:t>Gửi xác nhận công nợ cho khách hàng / nhà cung cấp</w:t>
      </w:r>
      <w:bookmarkEnd w:id="112"/>
    </w:p>
    <w:tbl>
      <w:tblPr>
        <w:tblW w:w="0" w:type="auto"/>
        <w:tblCellMar>
          <w:top w:w="15" w:type="dxa"/>
          <w:left w:w="15" w:type="dxa"/>
          <w:bottom w:w="15" w:type="dxa"/>
          <w:right w:w="15" w:type="dxa"/>
        </w:tblCellMar>
        <w:tblLook w:val="04A0" w:firstRow="1" w:lastRow="0" w:firstColumn="1" w:lastColumn="0" w:noHBand="0" w:noVBand="1"/>
      </w:tblPr>
      <w:tblGrid>
        <w:gridCol w:w="2260"/>
        <w:gridCol w:w="7080"/>
      </w:tblGrid>
      <w:tr w:rsidR="00181AE0" w:rsidRPr="00C65432" w14:paraId="527E2AF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2631A" w14:textId="77777777" w:rsidR="003E1C4C" w:rsidRPr="00C65432" w:rsidRDefault="003E1C4C" w:rsidP="00C65432">
            <w:pPr>
              <w:pStyle w:val="NormalWeb"/>
              <w:spacing w:before="40" w:beforeAutospacing="0" w:after="40" w:afterAutospacing="0"/>
              <w:jc w:val="both"/>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0D527" w14:textId="77777777" w:rsidR="003E1C4C" w:rsidRPr="00C65432" w:rsidRDefault="003E1C4C" w:rsidP="00C65432">
            <w:pPr>
              <w:pStyle w:val="NormalWeb"/>
              <w:spacing w:before="40" w:beforeAutospacing="0" w:after="40" w:afterAutospacing="0"/>
              <w:jc w:val="both"/>
            </w:pPr>
            <w:r w:rsidRPr="00C65432">
              <w:t>Mô tả</w:t>
            </w:r>
          </w:p>
        </w:tc>
      </w:tr>
      <w:tr w:rsidR="00181AE0" w:rsidRPr="00C65432" w14:paraId="41CDD56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3DC17" w14:textId="77777777" w:rsidR="003E1C4C" w:rsidRPr="00C65432" w:rsidRDefault="003E1C4C" w:rsidP="00C65432">
            <w:pPr>
              <w:pStyle w:val="NormalWeb"/>
              <w:spacing w:before="40" w:beforeAutospacing="0" w:after="40" w:afterAutospacing="0"/>
              <w:jc w:val="both"/>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F3054" w14:textId="77777777" w:rsidR="003E1C4C" w:rsidRPr="00C65432" w:rsidRDefault="003E1C4C" w:rsidP="00C65432">
            <w:pPr>
              <w:pStyle w:val="NormalWeb"/>
              <w:spacing w:before="40" w:beforeAutospacing="0" w:after="40" w:afterAutospacing="0"/>
              <w:jc w:val="both"/>
            </w:pPr>
            <w:r w:rsidRPr="00C65432">
              <w:t>6.5.2</w:t>
            </w:r>
          </w:p>
        </w:tc>
      </w:tr>
      <w:tr w:rsidR="00181AE0" w:rsidRPr="00C65432" w14:paraId="43F4F7C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1279D" w14:textId="77777777" w:rsidR="003E1C4C" w:rsidRPr="00C65432" w:rsidRDefault="003E1C4C" w:rsidP="00C65432">
            <w:pPr>
              <w:pStyle w:val="NormalWeb"/>
              <w:spacing w:before="40" w:beforeAutospacing="0" w:after="40" w:afterAutospacing="0"/>
              <w:jc w:val="both"/>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97F49" w14:textId="77777777" w:rsidR="003E1C4C" w:rsidRPr="00C65432" w:rsidRDefault="003E1C4C" w:rsidP="00C65432">
            <w:pPr>
              <w:pStyle w:val="NormalWeb"/>
              <w:spacing w:before="40" w:beforeAutospacing="0" w:after="40" w:afterAutospacing="0"/>
              <w:jc w:val="both"/>
            </w:pPr>
            <w:r w:rsidRPr="00C65432">
              <w:t>Gửi xác nhận công nợ cho khách hàng / nhà cung cấp</w:t>
            </w:r>
          </w:p>
        </w:tc>
      </w:tr>
      <w:tr w:rsidR="00181AE0" w:rsidRPr="00C65432" w14:paraId="40A94A95"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2421F" w14:textId="77777777" w:rsidR="003E1C4C" w:rsidRPr="00C65432" w:rsidRDefault="003E1C4C" w:rsidP="00C65432">
            <w:pPr>
              <w:pStyle w:val="NormalWeb"/>
              <w:spacing w:before="40" w:beforeAutospacing="0" w:after="40" w:afterAutospacing="0"/>
              <w:jc w:val="both"/>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F54E9" w14:textId="77777777" w:rsidR="003E1C4C" w:rsidRPr="00C65432" w:rsidRDefault="003E1C4C" w:rsidP="00C65432">
            <w:pPr>
              <w:pStyle w:val="NormalWeb"/>
              <w:spacing w:before="40" w:beforeAutospacing="0" w:after="40" w:afterAutospacing="0"/>
              <w:jc w:val="both"/>
            </w:pPr>
            <w:r w:rsidRPr="00C65432">
              <w:t>Là chủ cửa hàng, tôi muốn gửi các đề nghị đối chiếu công nợ đến khách hàng/NCC để xác nhận số liệu chính xác.</w:t>
            </w:r>
          </w:p>
        </w:tc>
      </w:tr>
      <w:tr w:rsidR="00181AE0" w:rsidRPr="00C65432" w14:paraId="44A94BB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F0B19" w14:textId="77777777" w:rsidR="003E1C4C" w:rsidRPr="00C65432" w:rsidRDefault="003E1C4C" w:rsidP="00C65432">
            <w:pPr>
              <w:pStyle w:val="NormalWeb"/>
              <w:spacing w:before="40" w:beforeAutospacing="0" w:after="40" w:afterAutospacing="0"/>
              <w:jc w:val="both"/>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9972C" w14:textId="77777777" w:rsidR="003E1C4C" w:rsidRPr="00C65432" w:rsidRDefault="003E1C4C" w:rsidP="00C65432">
            <w:pPr>
              <w:pStyle w:val="NormalWeb"/>
              <w:spacing w:before="40" w:beforeAutospacing="0" w:after="40" w:afterAutospacing="0"/>
              <w:jc w:val="both"/>
            </w:pPr>
            <w:r w:rsidRPr="00C65432">
              <w:t>Chủ cửa hàng</w:t>
            </w:r>
          </w:p>
        </w:tc>
      </w:tr>
      <w:tr w:rsidR="00181AE0" w:rsidRPr="00C65432" w14:paraId="75F0E0A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9EE44" w14:textId="77777777" w:rsidR="003E1C4C" w:rsidRPr="00C65432" w:rsidRDefault="003E1C4C" w:rsidP="00C65432">
            <w:pPr>
              <w:pStyle w:val="NormalWeb"/>
              <w:spacing w:before="40" w:beforeAutospacing="0" w:after="40" w:afterAutospacing="0"/>
              <w:jc w:val="both"/>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6712F" w14:textId="77777777" w:rsidR="003E1C4C" w:rsidRPr="00C65432" w:rsidRDefault="003E1C4C" w:rsidP="00C65432">
            <w:pPr>
              <w:pStyle w:val="NormalWeb"/>
              <w:spacing w:before="40" w:beforeAutospacing="0" w:after="40" w:afterAutospacing="0"/>
              <w:jc w:val="both"/>
            </w:pPr>
            <w:r w:rsidRPr="00C65432">
              <w:t>High</w:t>
            </w:r>
          </w:p>
        </w:tc>
      </w:tr>
      <w:tr w:rsidR="00181AE0" w:rsidRPr="00C65432" w14:paraId="462EB68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84D6D" w14:textId="77777777" w:rsidR="003E1C4C" w:rsidRPr="00C65432" w:rsidRDefault="003E1C4C" w:rsidP="00C65432">
            <w:pPr>
              <w:pStyle w:val="NormalWeb"/>
              <w:spacing w:before="40" w:beforeAutospacing="0" w:after="40" w:afterAutospacing="0"/>
              <w:jc w:val="both"/>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F1CBF" w14:textId="77777777" w:rsidR="003E1C4C" w:rsidRPr="00C65432" w:rsidRDefault="003E1C4C" w:rsidP="00C65432">
            <w:pPr>
              <w:pStyle w:val="NormalWeb"/>
              <w:spacing w:before="40" w:beforeAutospacing="0" w:after="40" w:afterAutospacing="0"/>
              <w:jc w:val="both"/>
            </w:pPr>
            <w:r w:rsidRPr="00C65432">
              <w:t>Tạo đề nghị đối chiếu và cần gửi xác nhận.</w:t>
            </w:r>
          </w:p>
        </w:tc>
      </w:tr>
      <w:tr w:rsidR="00181AE0" w:rsidRPr="00C65432" w14:paraId="06D6249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D75DF" w14:textId="77777777" w:rsidR="003E1C4C" w:rsidRPr="00C65432" w:rsidRDefault="003E1C4C" w:rsidP="00C65432">
            <w:pPr>
              <w:pStyle w:val="NormalWeb"/>
              <w:spacing w:before="40" w:beforeAutospacing="0" w:after="40" w:afterAutospacing="0"/>
              <w:jc w:val="both"/>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FA628" w14:textId="77777777" w:rsidR="003E1C4C" w:rsidRPr="00C65432" w:rsidRDefault="003E1C4C" w:rsidP="00C65432">
            <w:pPr>
              <w:pStyle w:val="NormalWeb"/>
              <w:spacing w:before="40" w:beforeAutospacing="0" w:after="40" w:afterAutospacing="0"/>
              <w:jc w:val="both"/>
            </w:pPr>
            <w:r w:rsidRPr="00C65432">
              <w:t>- Kênh gửi đã được cấu hình.</w:t>
            </w:r>
          </w:p>
        </w:tc>
      </w:tr>
      <w:tr w:rsidR="00181AE0" w:rsidRPr="00C65432" w14:paraId="0B7BAE9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5DF49" w14:textId="77777777" w:rsidR="003E1C4C" w:rsidRPr="00C65432" w:rsidRDefault="003E1C4C" w:rsidP="00C65432">
            <w:pPr>
              <w:pStyle w:val="NormalWeb"/>
              <w:spacing w:before="40" w:beforeAutospacing="0" w:after="40" w:afterAutospacing="0"/>
              <w:jc w:val="both"/>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3E316" w14:textId="77777777" w:rsidR="003E1C4C" w:rsidRPr="00C65432" w:rsidRDefault="003E1C4C" w:rsidP="00C65432">
            <w:pPr>
              <w:pStyle w:val="NormalWeb"/>
              <w:spacing w:before="40" w:beforeAutospacing="0" w:after="40" w:afterAutospacing="0"/>
              <w:jc w:val="both"/>
            </w:pPr>
            <w:r w:rsidRPr="00C65432">
              <w:t>- Thông tin đối chiếu được gửi thành công và ghi nhận nhật ký.</w:t>
            </w:r>
          </w:p>
        </w:tc>
      </w:tr>
      <w:tr w:rsidR="00181AE0" w:rsidRPr="00C65432" w14:paraId="63314DA7"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5AA67" w14:textId="77777777" w:rsidR="003E1C4C" w:rsidRPr="00C65432" w:rsidRDefault="003E1C4C" w:rsidP="00C65432">
            <w:pPr>
              <w:pStyle w:val="NormalWeb"/>
              <w:spacing w:before="40" w:beforeAutospacing="0" w:after="40" w:afterAutospacing="0"/>
              <w:jc w:val="both"/>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6F933" w14:textId="77777777" w:rsidR="003E1C4C" w:rsidRPr="00C65432" w:rsidRDefault="003E1C4C" w:rsidP="00C65432">
            <w:pPr>
              <w:pStyle w:val="NormalWeb"/>
              <w:spacing w:before="40" w:beforeAutospacing="0" w:after="40" w:afterAutospacing="0"/>
              <w:jc w:val="both"/>
            </w:pPr>
            <w:r w:rsidRPr="00C65432">
              <w:t>1. Người dùng mở danh sách đề nghị đối chiếu.</w:t>
            </w:r>
          </w:p>
          <w:p w14:paraId="6F52F3D0" w14:textId="77777777" w:rsidR="003E1C4C" w:rsidRPr="00C65432" w:rsidRDefault="003E1C4C" w:rsidP="00C65432">
            <w:pPr>
              <w:pStyle w:val="NormalWeb"/>
              <w:spacing w:before="40" w:beforeAutospacing="0" w:after="40" w:afterAutospacing="0"/>
              <w:jc w:val="both"/>
            </w:pPr>
            <w:r w:rsidRPr="00C65432">
              <w:t>2. Chọn các đề nghị cần gửi.</w:t>
            </w:r>
          </w:p>
          <w:p w14:paraId="5C606E0B" w14:textId="77777777" w:rsidR="003E1C4C" w:rsidRPr="00C65432" w:rsidRDefault="003E1C4C" w:rsidP="00C65432">
            <w:pPr>
              <w:pStyle w:val="NormalWeb"/>
              <w:spacing w:before="40" w:beforeAutospacing="0" w:after="40" w:afterAutospacing="0"/>
              <w:jc w:val="both"/>
            </w:pPr>
            <w:r w:rsidRPr="00C65432">
              <w:t>3. Chọn kênh gửi</w:t>
            </w:r>
          </w:p>
          <w:p w14:paraId="7A6A8305" w14:textId="77777777" w:rsidR="003E1C4C" w:rsidRPr="00C65432" w:rsidRDefault="003E1C4C" w:rsidP="00C65432">
            <w:pPr>
              <w:pStyle w:val="NormalWeb"/>
              <w:spacing w:before="40" w:beforeAutospacing="0" w:after="40" w:afterAutospacing="0"/>
              <w:jc w:val="both"/>
            </w:pPr>
            <w:r w:rsidRPr="00C65432">
              <w:t>4. Hệ thống gửi xác nhận và cập nhật trạng thái “Đã gửi”.</w:t>
            </w:r>
          </w:p>
        </w:tc>
      </w:tr>
      <w:tr w:rsidR="00181AE0" w:rsidRPr="00C65432" w14:paraId="07888149"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CDCCD" w14:textId="77777777" w:rsidR="003E1C4C" w:rsidRPr="00C65432" w:rsidRDefault="003E1C4C" w:rsidP="00C65432">
            <w:pPr>
              <w:pStyle w:val="NormalWeb"/>
              <w:spacing w:before="40" w:beforeAutospacing="0" w:after="40" w:afterAutospacing="0"/>
              <w:jc w:val="both"/>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F9C35" w14:textId="77777777" w:rsidR="003E1C4C" w:rsidRPr="00C65432" w:rsidRDefault="003E1C4C" w:rsidP="00C65432">
            <w:pPr>
              <w:pStyle w:val="NormalWeb"/>
              <w:spacing w:before="40" w:beforeAutospacing="0" w:after="40" w:afterAutospacing="0"/>
              <w:jc w:val="both"/>
            </w:pPr>
            <w:r w:rsidRPr="00C65432">
              <w:t>N/A</w:t>
            </w:r>
          </w:p>
        </w:tc>
      </w:tr>
      <w:tr w:rsidR="00181AE0" w:rsidRPr="00C65432" w14:paraId="2234EAA6" w14:textId="77777777" w:rsidTr="003E1C4C">
        <w:trPr>
          <w:trHeight w:val="8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493CE" w14:textId="77777777" w:rsidR="003E1C4C" w:rsidRPr="00C65432" w:rsidRDefault="003E1C4C" w:rsidP="00C65432">
            <w:pPr>
              <w:pStyle w:val="NormalWeb"/>
              <w:spacing w:before="40" w:beforeAutospacing="0" w:after="40" w:afterAutospacing="0"/>
              <w:jc w:val="both"/>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707D8" w14:textId="77777777" w:rsidR="003E1C4C" w:rsidRPr="00C65432" w:rsidRDefault="003E1C4C" w:rsidP="00C65432">
            <w:pPr>
              <w:pStyle w:val="NormalWeb"/>
              <w:spacing w:before="40" w:beforeAutospacing="0" w:after="40" w:afterAutospacing="0"/>
              <w:jc w:val="both"/>
            </w:pPr>
            <w:r w:rsidRPr="00C65432">
              <w:t>3a. Nếu kênh chọn bị lỗi → hiển thị “Không thể gửi, vui lòng chọn kênh khác”.</w:t>
            </w:r>
          </w:p>
        </w:tc>
      </w:tr>
      <w:tr w:rsidR="00181AE0" w:rsidRPr="00C65432" w14:paraId="2B683E9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A9B79" w14:textId="77777777" w:rsidR="003E1C4C" w:rsidRPr="00C65432" w:rsidRDefault="003E1C4C" w:rsidP="00C65432">
            <w:pPr>
              <w:pStyle w:val="NormalWeb"/>
              <w:spacing w:before="40" w:beforeAutospacing="0" w:after="40" w:afterAutospacing="0"/>
              <w:jc w:val="both"/>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B6181" w14:textId="77777777" w:rsidR="003E1C4C" w:rsidRPr="00C65432" w:rsidRDefault="003E1C4C" w:rsidP="00C65432">
            <w:pPr>
              <w:pStyle w:val="NormalWeb"/>
              <w:spacing w:before="40" w:beforeAutospacing="0" w:after="40" w:afterAutospacing="0"/>
              <w:jc w:val="both"/>
            </w:pPr>
            <w:r w:rsidRPr="00C65432">
              <w:t>BR-UC6-26, BR-UC6-28, BR-UC6-29</w:t>
            </w:r>
          </w:p>
        </w:tc>
      </w:tr>
      <w:tr w:rsidR="00181AE0" w:rsidRPr="00C65432" w14:paraId="37435C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637EA" w14:textId="77777777" w:rsidR="003E1C4C" w:rsidRPr="00C65432" w:rsidRDefault="003E1C4C" w:rsidP="00C65432">
            <w:pPr>
              <w:pStyle w:val="NormalWeb"/>
              <w:spacing w:before="40" w:beforeAutospacing="0" w:after="40" w:afterAutospacing="0"/>
              <w:jc w:val="both"/>
            </w:pPr>
            <w:r w:rsidRPr="00C65432">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BFF07" w14:textId="77777777" w:rsidR="003E1C4C" w:rsidRPr="00C65432" w:rsidRDefault="003E1C4C" w:rsidP="00C65432">
            <w:pPr>
              <w:pStyle w:val="NormalWeb"/>
              <w:spacing w:before="40" w:beforeAutospacing="0" w:after="40" w:afterAutospacing="0"/>
              <w:jc w:val="both"/>
            </w:pPr>
            <w:r w:rsidRPr="00C65432">
              <w:t>Gửi email ≤ 3 giây, có mã hóa file đính kèm, đảm bảo bảo mật thông tin công nợ.</w:t>
            </w:r>
          </w:p>
        </w:tc>
      </w:tr>
    </w:tbl>
    <w:p w14:paraId="2E2F3484" w14:textId="0672C6BC" w:rsidR="003E1C4C" w:rsidRPr="00C65432" w:rsidRDefault="003E1C4C" w:rsidP="00C65432">
      <w:pPr>
        <w:pStyle w:val="NormalWeb"/>
        <w:spacing w:before="40" w:beforeAutospacing="0" w:after="40" w:afterAutospacing="0"/>
        <w:jc w:val="both"/>
      </w:pPr>
      <w:r w:rsidRPr="00C65432">
        <w:rPr>
          <w:noProof/>
          <w:bdr w:val="none" w:sz="0" w:space="0" w:color="auto" w:frame="1"/>
        </w:rPr>
        <w:lastRenderedPageBreak/>
        <w:drawing>
          <wp:inline distT="0" distB="0" distL="0" distR="0" wp14:anchorId="48B5A107" wp14:editId="2D96EB1A">
            <wp:extent cx="4069715" cy="82296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p>
    <w:p w14:paraId="363FEFD7" w14:textId="4CC1E84B" w:rsidR="003E1C4C" w:rsidRPr="00C65432" w:rsidRDefault="003E1C4C" w:rsidP="00C65432">
      <w:pPr>
        <w:pStyle w:val="Heading4"/>
        <w:spacing w:after="40"/>
        <w:rPr>
          <w:rFonts w:cs="Times New Roman"/>
          <w:color w:val="auto"/>
          <w:szCs w:val="24"/>
        </w:rPr>
      </w:pPr>
      <w:bookmarkStart w:id="113" w:name="_Toc213622866"/>
      <w:r w:rsidRPr="00C65432">
        <w:rPr>
          <w:rFonts w:cs="Times New Roman"/>
          <w:color w:val="auto"/>
          <w:szCs w:val="24"/>
        </w:rPr>
        <w:lastRenderedPageBreak/>
        <w:t>Ghi nhận phản hồi và điều chỉnh sai lệch</w:t>
      </w:r>
      <w:bookmarkEnd w:id="113"/>
    </w:p>
    <w:tbl>
      <w:tblPr>
        <w:tblW w:w="0" w:type="auto"/>
        <w:tblCellMar>
          <w:top w:w="15" w:type="dxa"/>
          <w:left w:w="15" w:type="dxa"/>
          <w:bottom w:w="15" w:type="dxa"/>
          <w:right w:w="15" w:type="dxa"/>
        </w:tblCellMar>
        <w:tblLook w:val="04A0" w:firstRow="1" w:lastRow="0" w:firstColumn="1" w:lastColumn="0" w:noHBand="0" w:noVBand="1"/>
      </w:tblPr>
      <w:tblGrid>
        <w:gridCol w:w="2082"/>
        <w:gridCol w:w="7258"/>
      </w:tblGrid>
      <w:tr w:rsidR="00181AE0" w:rsidRPr="00C65432" w14:paraId="08EAF55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0EB76" w14:textId="77777777" w:rsidR="003E1C4C" w:rsidRPr="00C65432" w:rsidRDefault="003E1C4C" w:rsidP="00C65432">
            <w:pPr>
              <w:pStyle w:val="NormalWeb"/>
              <w:spacing w:before="40" w:beforeAutospacing="0" w:after="40" w:afterAutospacing="0"/>
              <w:jc w:val="center"/>
            </w:pPr>
            <w:r w:rsidRPr="00C65432">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5FE56" w14:textId="77777777" w:rsidR="003E1C4C" w:rsidRPr="00C65432" w:rsidRDefault="003E1C4C" w:rsidP="00C65432">
            <w:pPr>
              <w:pStyle w:val="NormalWeb"/>
              <w:spacing w:before="40" w:beforeAutospacing="0" w:after="40" w:afterAutospacing="0"/>
              <w:jc w:val="center"/>
            </w:pPr>
            <w:r w:rsidRPr="00C65432">
              <w:t>Mô tả</w:t>
            </w:r>
          </w:p>
        </w:tc>
      </w:tr>
      <w:tr w:rsidR="00181AE0" w:rsidRPr="00C65432" w14:paraId="47EE5DE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05F8" w14:textId="77777777" w:rsidR="003E1C4C" w:rsidRPr="00C65432" w:rsidRDefault="003E1C4C" w:rsidP="00C65432">
            <w:pPr>
              <w:pStyle w:val="NormalWeb"/>
              <w:spacing w:before="40" w:beforeAutospacing="0" w:after="40" w:afterAutospacing="0"/>
            </w:pPr>
            <w:r w:rsidRPr="00C65432">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5C75F" w14:textId="77777777" w:rsidR="003E1C4C" w:rsidRPr="00C65432" w:rsidRDefault="003E1C4C" w:rsidP="00C65432">
            <w:pPr>
              <w:pStyle w:val="NormalWeb"/>
              <w:spacing w:before="40" w:beforeAutospacing="0" w:after="40" w:afterAutospacing="0"/>
            </w:pPr>
            <w:r w:rsidRPr="00C65432">
              <w:t>6.5.3</w:t>
            </w:r>
          </w:p>
        </w:tc>
      </w:tr>
      <w:tr w:rsidR="00181AE0" w:rsidRPr="00C65432" w14:paraId="575B0908"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55152" w14:textId="77777777" w:rsidR="003E1C4C" w:rsidRPr="00C65432" w:rsidRDefault="003E1C4C" w:rsidP="00C65432">
            <w:pPr>
              <w:pStyle w:val="NormalWeb"/>
              <w:spacing w:before="40" w:beforeAutospacing="0" w:after="40" w:afterAutospacing="0"/>
            </w:pPr>
            <w:r w:rsidRPr="00C65432">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D6791" w14:textId="77777777" w:rsidR="003E1C4C" w:rsidRPr="00C65432" w:rsidRDefault="003E1C4C" w:rsidP="00C65432">
            <w:pPr>
              <w:pStyle w:val="NormalWeb"/>
              <w:spacing w:before="40" w:beforeAutospacing="0" w:after="40" w:afterAutospacing="0"/>
            </w:pPr>
            <w:r w:rsidRPr="00C65432">
              <w:t>Ghi nhận phản hồi và điều chỉnh sai lệch</w:t>
            </w:r>
          </w:p>
        </w:tc>
      </w:tr>
      <w:tr w:rsidR="00181AE0" w:rsidRPr="00C65432" w14:paraId="0F3B22EF"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64C33" w14:textId="77777777" w:rsidR="003E1C4C" w:rsidRPr="00C65432" w:rsidRDefault="003E1C4C" w:rsidP="00C65432">
            <w:pPr>
              <w:pStyle w:val="NormalWeb"/>
              <w:spacing w:before="40" w:beforeAutospacing="0" w:after="40" w:afterAutospacing="0"/>
            </w:pPr>
            <w:r w:rsidRPr="00C65432">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27A2" w14:textId="77777777" w:rsidR="003E1C4C" w:rsidRPr="00C65432" w:rsidRDefault="003E1C4C" w:rsidP="00C65432">
            <w:pPr>
              <w:pStyle w:val="NormalWeb"/>
              <w:spacing w:before="40" w:beforeAutospacing="0" w:after="40" w:afterAutospacing="0"/>
            </w:pPr>
            <w:r w:rsidRPr="00C65432">
              <w:t>Là chủ cửa hàng, tôi muốn ghi nhận phản hồi từ khách hàng hoặc nhà cung cấp sau khi gửi xác nhận công nợ và điều chỉnh dữ liệu chính thức.</w:t>
            </w:r>
          </w:p>
        </w:tc>
      </w:tr>
      <w:tr w:rsidR="00181AE0" w:rsidRPr="00C65432" w14:paraId="22308FC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7DD53" w14:textId="77777777" w:rsidR="003E1C4C" w:rsidRPr="00C65432" w:rsidRDefault="003E1C4C" w:rsidP="00C65432">
            <w:pPr>
              <w:pStyle w:val="NormalWeb"/>
              <w:spacing w:before="40" w:beforeAutospacing="0" w:after="40" w:afterAutospacing="0"/>
            </w:pPr>
            <w:r w:rsidRPr="00C65432">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2A354" w14:textId="77777777" w:rsidR="003E1C4C" w:rsidRPr="00C65432" w:rsidRDefault="003E1C4C" w:rsidP="00C65432">
            <w:pPr>
              <w:pStyle w:val="NormalWeb"/>
              <w:spacing w:before="40" w:beforeAutospacing="0" w:after="40" w:afterAutospacing="0"/>
            </w:pPr>
            <w:r w:rsidRPr="00C65432">
              <w:t>Chủ cửa hàng</w:t>
            </w:r>
          </w:p>
        </w:tc>
      </w:tr>
      <w:tr w:rsidR="00181AE0" w:rsidRPr="00C65432" w14:paraId="28F9E882"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7A878" w14:textId="77777777" w:rsidR="003E1C4C" w:rsidRPr="00C65432" w:rsidRDefault="003E1C4C" w:rsidP="00C65432">
            <w:pPr>
              <w:pStyle w:val="NormalWeb"/>
              <w:spacing w:before="40" w:beforeAutospacing="0" w:after="40" w:afterAutospacing="0"/>
            </w:pPr>
            <w:r w:rsidRPr="00C65432">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6D6C5" w14:textId="77777777" w:rsidR="003E1C4C" w:rsidRPr="00C65432" w:rsidRDefault="003E1C4C" w:rsidP="00C65432">
            <w:pPr>
              <w:pStyle w:val="NormalWeb"/>
              <w:spacing w:before="40" w:beforeAutospacing="0" w:after="40" w:afterAutospacing="0"/>
            </w:pPr>
            <w:r w:rsidRPr="00C65432">
              <w:t>High</w:t>
            </w:r>
          </w:p>
        </w:tc>
      </w:tr>
      <w:tr w:rsidR="00181AE0" w:rsidRPr="00C65432" w14:paraId="0E4BDF7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98BC3" w14:textId="77777777" w:rsidR="003E1C4C" w:rsidRPr="00C65432" w:rsidRDefault="003E1C4C" w:rsidP="00C65432">
            <w:pPr>
              <w:pStyle w:val="NormalWeb"/>
              <w:spacing w:before="40" w:beforeAutospacing="0" w:after="40" w:afterAutospacing="0"/>
            </w:pPr>
            <w:r w:rsidRPr="00C65432">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364BA" w14:textId="77777777" w:rsidR="003E1C4C" w:rsidRPr="00C65432" w:rsidRDefault="003E1C4C" w:rsidP="00C65432">
            <w:pPr>
              <w:pStyle w:val="NormalWeb"/>
              <w:spacing w:before="40" w:beforeAutospacing="0" w:after="40" w:afterAutospacing="0"/>
            </w:pPr>
            <w:r w:rsidRPr="00C65432">
              <w:t>Khi nhận được phản hồi đồng ý hoặc sai lệch từ khách hàng/NCC.</w:t>
            </w:r>
          </w:p>
        </w:tc>
      </w:tr>
      <w:tr w:rsidR="00181AE0" w:rsidRPr="00C65432" w14:paraId="404CCB3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93619" w14:textId="77777777" w:rsidR="003E1C4C" w:rsidRPr="00C65432" w:rsidRDefault="003E1C4C" w:rsidP="00C65432">
            <w:pPr>
              <w:pStyle w:val="NormalWeb"/>
              <w:spacing w:before="40" w:beforeAutospacing="0" w:after="40" w:afterAutospacing="0"/>
            </w:pPr>
            <w:r w:rsidRPr="00C65432">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D0A57" w14:textId="77777777" w:rsidR="003E1C4C" w:rsidRPr="00C65432" w:rsidRDefault="003E1C4C" w:rsidP="00C65432">
            <w:pPr>
              <w:pStyle w:val="NormalWeb"/>
              <w:spacing w:before="40" w:beforeAutospacing="0" w:after="40" w:afterAutospacing="0"/>
            </w:pPr>
            <w:r w:rsidRPr="00C65432">
              <w:t>- Đã gửi xác nhận công nợ thành công.</w:t>
            </w:r>
          </w:p>
          <w:p w14:paraId="1BF27A5C" w14:textId="77777777" w:rsidR="003E1C4C" w:rsidRPr="00C65432" w:rsidRDefault="003E1C4C" w:rsidP="00C65432">
            <w:pPr>
              <w:pStyle w:val="NormalWeb"/>
              <w:spacing w:before="40" w:beforeAutospacing="0" w:after="40" w:afterAutospacing="0"/>
            </w:pPr>
            <w:r w:rsidRPr="00C65432">
              <w:t>- Có phản hồi từ khách hàng/NCC.</w:t>
            </w:r>
          </w:p>
        </w:tc>
      </w:tr>
      <w:tr w:rsidR="00181AE0" w:rsidRPr="00C65432" w14:paraId="47479C28" w14:textId="77777777" w:rsidTr="003E1C4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D4590" w14:textId="77777777" w:rsidR="003E1C4C" w:rsidRPr="00C65432" w:rsidRDefault="003E1C4C" w:rsidP="00C65432">
            <w:pPr>
              <w:pStyle w:val="NormalWeb"/>
              <w:spacing w:before="40" w:beforeAutospacing="0" w:after="40" w:afterAutospacing="0"/>
            </w:pPr>
            <w:r w:rsidRPr="00C65432">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288D1" w14:textId="77777777" w:rsidR="003E1C4C" w:rsidRPr="00C65432" w:rsidRDefault="003E1C4C" w:rsidP="00C65432">
            <w:pPr>
              <w:pStyle w:val="NormalWeb"/>
              <w:spacing w:before="40" w:beforeAutospacing="0" w:after="40" w:afterAutospacing="0"/>
            </w:pPr>
            <w:r w:rsidRPr="00C65432">
              <w:t>- Hệ thống cập nhật trạng thái đối chiếu và lưu vết điều chỉnh</w:t>
            </w:r>
          </w:p>
        </w:tc>
      </w:tr>
      <w:tr w:rsidR="00181AE0" w:rsidRPr="00C65432" w14:paraId="66446FDF" w14:textId="77777777" w:rsidTr="003E1C4C">
        <w:trPr>
          <w:trHeight w:val="16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8965" w14:textId="77777777" w:rsidR="003E1C4C" w:rsidRPr="00C65432" w:rsidRDefault="003E1C4C" w:rsidP="00C65432">
            <w:pPr>
              <w:pStyle w:val="NormalWeb"/>
              <w:spacing w:before="40" w:beforeAutospacing="0" w:after="40" w:afterAutospacing="0"/>
            </w:pPr>
            <w:r w:rsidRPr="00C65432">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99984" w14:textId="77777777" w:rsidR="003E1C4C" w:rsidRPr="00C65432" w:rsidRDefault="003E1C4C" w:rsidP="00C65432">
            <w:pPr>
              <w:pStyle w:val="NormalWeb"/>
              <w:spacing w:before="40" w:beforeAutospacing="0" w:after="40" w:afterAutospacing="0"/>
            </w:pPr>
            <w:r w:rsidRPr="00C65432">
              <w:t>1. Truy cập “Phản hồi đối chiếu công nợ”.</w:t>
            </w:r>
          </w:p>
          <w:p w14:paraId="11F35524" w14:textId="77777777" w:rsidR="003E1C4C" w:rsidRPr="00C65432" w:rsidRDefault="003E1C4C" w:rsidP="00C65432">
            <w:pPr>
              <w:pStyle w:val="NormalWeb"/>
              <w:spacing w:before="40" w:beforeAutospacing="0" w:after="40" w:afterAutospacing="0"/>
            </w:pPr>
            <w:r w:rsidRPr="00C65432">
              <w:t>2. Chọn đề nghị cần ghi nhận phản hồi.</w:t>
            </w:r>
          </w:p>
          <w:p w14:paraId="3F16070B" w14:textId="77777777" w:rsidR="003E1C4C" w:rsidRPr="00C65432" w:rsidRDefault="003E1C4C" w:rsidP="00C65432">
            <w:pPr>
              <w:pStyle w:val="NormalWeb"/>
              <w:spacing w:before="40" w:beforeAutospacing="0" w:after="40" w:afterAutospacing="0"/>
            </w:pPr>
            <w:r w:rsidRPr="00C65432">
              <w:t>3. Nếu không có sai lệch → ghi nhận phản hồi</w:t>
            </w:r>
          </w:p>
          <w:p w14:paraId="4B18F6FB" w14:textId="77777777" w:rsidR="003E1C4C" w:rsidRPr="00C65432" w:rsidRDefault="003E1C4C" w:rsidP="00C65432">
            <w:pPr>
              <w:pStyle w:val="NormalWeb"/>
              <w:spacing w:before="40" w:beforeAutospacing="0" w:after="40" w:afterAutospacing="0"/>
            </w:pPr>
            <w:r w:rsidRPr="00C65432">
              <w:t>4. Điều chỉnh.</w:t>
            </w:r>
          </w:p>
          <w:p w14:paraId="17C7C7B0" w14:textId="77777777" w:rsidR="003E1C4C" w:rsidRPr="00C65432" w:rsidRDefault="003E1C4C" w:rsidP="00C65432">
            <w:pPr>
              <w:spacing w:before="40" w:after="40"/>
              <w:rPr>
                <w:rFonts w:ascii="Times New Roman" w:hAnsi="Times New Roman" w:cs="Times New Roman"/>
                <w:szCs w:val="24"/>
              </w:rPr>
            </w:pPr>
          </w:p>
        </w:tc>
      </w:tr>
      <w:tr w:rsidR="00181AE0" w:rsidRPr="00C65432" w14:paraId="0918E2EB"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49C0B" w14:textId="77777777" w:rsidR="003E1C4C" w:rsidRPr="00C65432" w:rsidRDefault="003E1C4C" w:rsidP="00C65432">
            <w:pPr>
              <w:pStyle w:val="NormalWeb"/>
              <w:spacing w:before="40" w:beforeAutospacing="0" w:after="40" w:afterAutospacing="0"/>
            </w:pPr>
            <w:r w:rsidRPr="00C65432">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3509F" w14:textId="77777777" w:rsidR="003E1C4C" w:rsidRPr="00C65432" w:rsidRDefault="003E1C4C" w:rsidP="00C65432">
            <w:pPr>
              <w:pStyle w:val="NormalWeb"/>
              <w:spacing w:before="40" w:beforeAutospacing="0" w:after="40" w:afterAutospacing="0"/>
            </w:pPr>
            <w:r w:rsidRPr="00C65432">
              <w:t>4a. Nếu có sai lệch, nhập thông tin điều chỉnh </w:t>
            </w:r>
          </w:p>
        </w:tc>
      </w:tr>
      <w:tr w:rsidR="00181AE0" w:rsidRPr="00C65432" w14:paraId="2E71AE7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60E4A" w14:textId="77777777" w:rsidR="003E1C4C" w:rsidRPr="00C65432" w:rsidRDefault="003E1C4C" w:rsidP="00C65432">
            <w:pPr>
              <w:pStyle w:val="NormalWeb"/>
              <w:spacing w:before="40" w:beforeAutospacing="0" w:after="40" w:afterAutospacing="0"/>
            </w:pPr>
            <w:r w:rsidRPr="00C65432">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EFA36" w14:textId="77777777" w:rsidR="003E1C4C" w:rsidRPr="00C65432" w:rsidRDefault="003E1C4C" w:rsidP="00C65432">
            <w:pPr>
              <w:pStyle w:val="NormalWeb"/>
              <w:spacing w:before="40" w:beforeAutospacing="0" w:after="40" w:afterAutospacing="0"/>
            </w:pPr>
            <w:r w:rsidRPr="00C65432">
              <w:t>N/A</w:t>
            </w:r>
          </w:p>
        </w:tc>
      </w:tr>
      <w:tr w:rsidR="00181AE0" w:rsidRPr="00C65432" w14:paraId="1910BC1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5563" w14:textId="77777777" w:rsidR="003E1C4C" w:rsidRPr="00C65432" w:rsidRDefault="003E1C4C" w:rsidP="00C65432">
            <w:pPr>
              <w:pStyle w:val="NormalWeb"/>
              <w:spacing w:before="40" w:beforeAutospacing="0" w:after="40" w:afterAutospacing="0"/>
            </w:pPr>
            <w:r w:rsidRPr="00C65432">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B935A" w14:textId="77777777" w:rsidR="003E1C4C" w:rsidRPr="00C65432" w:rsidRDefault="003E1C4C" w:rsidP="00C65432">
            <w:pPr>
              <w:pStyle w:val="NormalWeb"/>
              <w:spacing w:before="40" w:beforeAutospacing="0" w:after="40" w:afterAutospacing="0"/>
            </w:pPr>
            <w:r w:rsidRPr="00C65432">
              <w:t>BR-UC6-29, BR-UC6-30</w:t>
            </w:r>
          </w:p>
        </w:tc>
      </w:tr>
      <w:tr w:rsidR="00181AE0" w:rsidRPr="00C65432" w14:paraId="4CD5036C"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D64E6" w14:textId="77777777" w:rsidR="003E1C4C" w:rsidRPr="00C65432" w:rsidRDefault="003E1C4C" w:rsidP="00C65432">
            <w:pPr>
              <w:pStyle w:val="NormalWeb"/>
              <w:spacing w:before="40" w:beforeAutospacing="0" w:after="40" w:afterAutospacing="0"/>
            </w:pPr>
            <w:r w:rsidRPr="00C65432">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4A684" w14:textId="77777777" w:rsidR="003E1C4C" w:rsidRPr="00C65432" w:rsidRDefault="003E1C4C" w:rsidP="00C65432">
            <w:pPr>
              <w:pStyle w:val="NormalWeb"/>
              <w:spacing w:before="40" w:beforeAutospacing="0" w:after="40" w:afterAutospacing="0"/>
            </w:pPr>
            <w:r w:rsidRPr="00C65432">
              <w:t>- Dữ liệu điều chỉnh được ghi log đầy đủ (người thao tác, thời gian, nội dung thay đổi).</w:t>
            </w:r>
          </w:p>
        </w:tc>
      </w:tr>
    </w:tbl>
    <w:p w14:paraId="23CADC19" w14:textId="77777777" w:rsidR="00AD632A" w:rsidRPr="00C65432" w:rsidRDefault="00AD632A" w:rsidP="00C65432">
      <w:pPr>
        <w:pStyle w:val="Heading2"/>
        <w:numPr>
          <w:ilvl w:val="0"/>
          <w:numId w:val="0"/>
        </w:numPr>
        <w:spacing w:before="40" w:after="40"/>
        <w:rPr>
          <w:rFonts w:ascii="Times New Roman" w:hAnsi="Times New Roman" w:cs="Times New Roman"/>
          <w:color w:val="auto"/>
          <w:szCs w:val="24"/>
          <w:lang w:val="vi-VN"/>
        </w:rPr>
      </w:pPr>
    </w:p>
    <w:p w14:paraId="1993119E" w14:textId="3EDC9973" w:rsidR="003E1C4C" w:rsidRPr="00C65432" w:rsidRDefault="003E1C4C" w:rsidP="00C65432">
      <w:pPr>
        <w:pStyle w:val="NormalWeb"/>
        <w:spacing w:before="40" w:beforeAutospacing="0" w:after="40" w:afterAutospacing="0"/>
        <w:jc w:val="both"/>
        <w:rPr>
          <w:lang w:val="vi-VN"/>
        </w:rPr>
      </w:pPr>
      <w:r w:rsidRPr="00C65432">
        <w:rPr>
          <w:noProof/>
          <w:bdr w:val="none" w:sz="0" w:space="0" w:color="auto" w:frame="1"/>
        </w:rPr>
        <w:drawing>
          <wp:inline distT="0" distB="0" distL="0" distR="0" wp14:anchorId="7AEF663A" wp14:editId="1FB032B8">
            <wp:extent cx="4049486" cy="667871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057133" cy="6691328"/>
                    </a:xfrm>
                    <a:prstGeom prst="rect">
                      <a:avLst/>
                    </a:prstGeom>
                    <a:noFill/>
                    <a:ln>
                      <a:noFill/>
                    </a:ln>
                  </pic:spPr>
                </pic:pic>
              </a:graphicData>
            </a:graphic>
          </wp:inline>
        </w:drawing>
      </w:r>
    </w:p>
    <w:p w14:paraId="026CC59C" w14:textId="77777777" w:rsidR="00AD632A" w:rsidRPr="00C65432" w:rsidRDefault="00AD632A" w:rsidP="00C65432">
      <w:pPr>
        <w:pStyle w:val="NormalWeb"/>
        <w:spacing w:before="40" w:beforeAutospacing="0" w:after="40" w:afterAutospacing="0"/>
        <w:jc w:val="both"/>
        <w:rPr>
          <w:lang w:val="vi-VN"/>
        </w:rPr>
      </w:pPr>
    </w:p>
    <w:p w14:paraId="7A7E850B" w14:textId="0F934D92" w:rsidR="00B576CF" w:rsidRPr="00C65432" w:rsidRDefault="00B576CF" w:rsidP="00C65432">
      <w:pPr>
        <w:pStyle w:val="Heading2"/>
        <w:spacing w:before="40" w:after="40"/>
        <w:rPr>
          <w:rFonts w:ascii="Times New Roman" w:hAnsi="Times New Roman" w:cs="Times New Roman"/>
          <w:color w:val="auto"/>
          <w:szCs w:val="24"/>
          <w:lang w:eastAsia="zh-CN"/>
        </w:rPr>
      </w:pPr>
      <w:bookmarkStart w:id="114" w:name="_Toc213622867"/>
      <w:r w:rsidRPr="00C65432">
        <w:rPr>
          <w:rFonts w:ascii="Times New Roman" w:hAnsi="Times New Roman" w:cs="Times New Roman"/>
          <w:color w:val="auto"/>
          <w:szCs w:val="24"/>
          <w:lang w:eastAsia="zh-CN"/>
        </w:rPr>
        <w:lastRenderedPageBreak/>
        <w:t>Quản lý tồn kho</w:t>
      </w:r>
      <w:bookmarkEnd w:id="114"/>
    </w:p>
    <w:p w14:paraId="62C2EB5C" w14:textId="7A7CFB34" w:rsidR="00B576CF" w:rsidRPr="00C65432" w:rsidRDefault="00B576CF" w:rsidP="00C65432">
      <w:p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val="vi-VN" w:eastAsia="zh-CN"/>
        </w:rPr>
        <w:t>a,</w:t>
      </w:r>
      <w:r w:rsidRPr="00C65432">
        <w:rPr>
          <w:rFonts w:ascii="Times New Roman" w:eastAsia="Times New Roman" w:hAnsi="Times New Roman" w:cs="Times New Roman"/>
          <w:szCs w:val="24"/>
          <w:lang w:eastAsia="zh-CN"/>
        </w:rPr>
        <w:t>Mô tả khái quát UC</w:t>
      </w:r>
    </w:p>
    <w:p w14:paraId="6ACC05B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ức năng Quản lý tồn kho mô tả quy trình mà nhân viên kho hoặc chủ cửa hàng tương tác với hệ thống để theo dõi, kiểm soát và cập nhật lượng hàng tồn trong kho. Hệ thống cho phép người dùng xem số lượng hàng hiện có, thiết lập mức tồn tối thiểu, nhận cảnh báo khi hàng sắp hết, cập nhật dữ liệu sau nhập – xuất kho, và in các chứng từ liên quan.</w:t>
      </w:r>
      <w:r w:rsidRPr="00C65432">
        <w:rPr>
          <w:rFonts w:ascii="Times New Roman" w:eastAsia="Times New Roman" w:hAnsi="Times New Roman" w:cs="Times New Roman"/>
          <w:szCs w:val="24"/>
          <w:lang w:eastAsia="zh-CN"/>
        </w:rPr>
        <w:br/>
        <w:t>Mục tiêu là đảm bảo lượng hàng hóa trong kho được phản ánh chính xác, kịp thời, tránh tình trạng thiếu hàng hoặc tồn kho quá mức, hỗ trợ việc ra quyết định nhập – xuất hiệu quả. Hệ thống còn cung cấp chức năng thống kê, xuất báo cáo định kỳ và ghi nhật ký mọi thay đổi để đảm bảo minh bạch và truy vết dễ dàng.</w:t>
      </w:r>
    </w:p>
    <w:p w14:paraId="3003D010" w14:textId="19DD2A2B" w:rsidR="00B576CF" w:rsidRPr="00C65432" w:rsidRDefault="00B576CF" w:rsidP="00C65432">
      <w:p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val="vi-VN" w:eastAsia="zh-CN"/>
        </w:rPr>
        <w:t xml:space="preserve">b, </w:t>
      </w:r>
      <w:r w:rsidRPr="00C65432">
        <w:rPr>
          <w:rFonts w:ascii="Times New Roman" w:eastAsia="Times New Roman" w:hAnsi="Times New Roman" w:cs="Times New Roman"/>
          <w:szCs w:val="24"/>
          <w:lang w:eastAsia="zh-CN"/>
        </w:rPr>
        <w:t>(Đưa ra hình phân rã UC)</w:t>
      </w:r>
    </w:p>
    <w:p w14:paraId="1D51D174" w14:textId="7885872F"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drawing>
          <wp:inline distT="0" distB="0" distL="0" distR="0" wp14:anchorId="6EF9C15A" wp14:editId="7FAF05FC">
            <wp:extent cx="5736590" cy="3058795"/>
            <wp:effectExtent l="0" t="0" r="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6590" cy="3058795"/>
                    </a:xfrm>
                    <a:prstGeom prst="rect">
                      <a:avLst/>
                    </a:prstGeom>
                    <a:noFill/>
                    <a:ln>
                      <a:noFill/>
                    </a:ln>
                  </pic:spPr>
                </pic:pic>
              </a:graphicData>
            </a:graphic>
          </wp:inline>
        </w:drawing>
      </w:r>
    </w:p>
    <w:p w14:paraId="4891CF5F" w14:textId="3BA8C79D" w:rsidR="00B576CF" w:rsidRPr="00C65432" w:rsidRDefault="00B576CF" w:rsidP="00C65432">
      <w:pPr>
        <w:pStyle w:val="Heading3"/>
        <w:spacing w:after="40"/>
        <w:rPr>
          <w:rFonts w:cs="Times New Roman"/>
          <w:color w:val="auto"/>
          <w:lang w:val="vi-VN" w:eastAsia="zh-CN"/>
        </w:rPr>
      </w:pPr>
      <w:bookmarkStart w:id="115" w:name="_Toc213622868"/>
      <w:r w:rsidRPr="00C65432">
        <w:rPr>
          <w:rFonts w:cs="Times New Roman"/>
          <w:color w:val="auto"/>
          <w:lang w:eastAsia="zh-CN"/>
        </w:rPr>
        <w:t>Business rules</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2549"/>
        <w:gridCol w:w="6791"/>
      </w:tblGrid>
      <w:tr w:rsidR="00181AE0" w:rsidRPr="00C65432" w14:paraId="6AB01C5D" w14:textId="77777777" w:rsidTr="00B576CF">
        <w:trPr>
          <w:trHeight w:val="675"/>
        </w:trPr>
        <w:tc>
          <w:tcPr>
            <w:tcW w:w="0" w:type="auto"/>
            <w:tcBorders>
              <w:top w:val="single" w:sz="8" w:space="0" w:color="0F1115"/>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1CCD46BB"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equirement</w:t>
            </w:r>
          </w:p>
        </w:tc>
        <w:tc>
          <w:tcPr>
            <w:tcW w:w="0" w:type="auto"/>
            <w:tcBorders>
              <w:top w:val="single" w:sz="8" w:space="0" w:color="0F1115"/>
              <w:left w:val="single" w:sz="8" w:space="0" w:color="0F1115"/>
              <w:bottom w:val="single" w:sz="8" w:space="0" w:color="000000"/>
              <w:right w:val="single" w:sz="8" w:space="0" w:color="0F1115"/>
            </w:tcBorders>
            <w:shd w:val="clear" w:color="auto" w:fill="FFFFFF"/>
            <w:tcMar>
              <w:top w:w="160" w:type="dxa"/>
              <w:left w:w="240" w:type="dxa"/>
              <w:bottom w:w="160" w:type="dxa"/>
              <w:right w:w="240" w:type="dxa"/>
            </w:tcMar>
            <w:hideMark/>
          </w:tcPr>
          <w:p w14:paraId="0A1F37E6" w14:textId="77777777" w:rsidR="00B576CF" w:rsidRPr="00C65432" w:rsidRDefault="00B576CF"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65FE8FA0" w14:textId="77777777" w:rsidTr="00B576CF">
        <w:trPr>
          <w:trHeight w:val="219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013D034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iểm soát số lượng tồn kh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1CB2F54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cập nhật, xuất kho hoặc trả hàng, nếu số lượng xuất &gt; số lượng tồn → hệ thống báo lỗi.</w:t>
            </w:r>
          </w:p>
          <w:p w14:paraId="1877CF9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mới = tồn cũ + số lượng nhập.</w:t>
            </w:r>
          </w:p>
          <w:p w14:paraId="4764182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mới = tồn cũ – số lượng xuất (chỉ khi hợp lệ).</w:t>
            </w:r>
          </w:p>
        </w:tc>
      </w:tr>
      <w:tr w:rsidR="00181AE0" w:rsidRPr="00C65432" w14:paraId="1D64AF9D"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71D8E95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Cảnh báo và dự bá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297D280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mặt hàng có thể được gán mức tồn tối thiểu để làm căn cứ cảnh báo.</w:t>
            </w:r>
          </w:p>
          <w:p w14:paraId="4175FBB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số lượng tồn ≤ mức tối thiểu, hệ thống tự động sinh cảnh báo "Sắp hết hàng".</w:t>
            </w:r>
          </w:p>
          <w:p w14:paraId="6645C35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gợi ý kiểm kê nếu quá 30 ngày chưa có lần kiểm kê mới.</w:t>
            </w:r>
          </w:p>
        </w:tc>
      </w:tr>
      <w:tr w:rsidR="00181AE0" w:rsidRPr="00C65432" w14:paraId="561E6E7E"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3AB1D1E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iểm soát truy cập và truy vết</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52CF84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ác tài khoản khác (nhân viên bán hàng) chỉ có quyền xem.</w:t>
            </w:r>
          </w:p>
          <w:p w14:paraId="7E20074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ảm bảo truy vết nguồn gốc hàng hóa; không cho phép trùng mã phiếu.</w:t>
            </w:r>
          </w:p>
          <w:p w14:paraId="2DC4132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y đổi tồn kho được ghi lại (log) với thông tin: người thực hiện, thời điểm, loại thao tác.</w:t>
            </w:r>
          </w:p>
        </w:tc>
      </w:tr>
      <w:tr w:rsidR="00181AE0" w:rsidRPr="00C65432" w14:paraId="16E4D899"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6881B6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uẩn hóa dữ liệu và báo cá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53483D0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ếu mặt hàng có nhiều đơn vị quy đổi (hộp, lốc, chai, v.v.), tồn kho hiển thị theo đơn vị chuẩn đã định.</w:t>
            </w:r>
          </w:p>
          <w:p w14:paraId="155AA0D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phát sinh giao dịch nhập – xuất, báo cáo tồn được cập nhật ngay.</w:t>
            </w:r>
          </w:p>
          <w:p w14:paraId="50D8594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lọc báo cáo theo ngày, tuần, tháng, hoặc kỳ kiểm kê.</w:t>
            </w:r>
          </w:p>
        </w:tc>
      </w:tr>
    </w:tbl>
    <w:p w14:paraId="6456321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210"/>
        <w:gridCol w:w="8140"/>
      </w:tblGrid>
      <w:tr w:rsidR="00181AE0" w:rsidRPr="00C65432" w14:paraId="385D149E"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CC3AED" w14:textId="77777777" w:rsidR="00B576CF" w:rsidRPr="00C65432" w:rsidRDefault="00B576CF" w:rsidP="00C65432">
            <w:pPr>
              <w:spacing w:before="40" w:after="40" w:line="240" w:lineRule="auto"/>
              <w:jc w:val="center"/>
              <w:rPr>
                <w:rFonts w:ascii="Times New Roman" w:eastAsia="Times New Roman" w:hAnsi="Times New Roman" w:cs="Times New Roman"/>
                <w:b/>
                <w:bCs/>
                <w:szCs w:val="24"/>
                <w:lang w:eastAsia="zh-CN"/>
              </w:rPr>
            </w:pPr>
            <w:r w:rsidRPr="00C65432">
              <w:rPr>
                <w:rFonts w:ascii="Times New Roman" w:eastAsia="Times New Roman" w:hAnsi="Times New Roman" w:cs="Times New Roman"/>
                <w:b/>
                <w:bCs/>
                <w:szCs w:val="24"/>
                <w:lang w:eastAsia="zh-CN"/>
              </w:rPr>
              <w:t>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FD7423" w14:textId="77777777" w:rsidR="00B576CF" w:rsidRPr="00C65432" w:rsidRDefault="00B576CF" w:rsidP="00C65432">
            <w:pPr>
              <w:spacing w:before="40" w:after="40" w:line="240" w:lineRule="auto"/>
              <w:jc w:val="center"/>
              <w:rPr>
                <w:rFonts w:ascii="Times New Roman" w:eastAsia="Times New Roman" w:hAnsi="Times New Roman" w:cs="Times New Roman"/>
                <w:b/>
                <w:bCs/>
                <w:szCs w:val="24"/>
                <w:lang w:eastAsia="zh-CN"/>
              </w:rPr>
            </w:pPr>
            <w:r w:rsidRPr="00C65432">
              <w:rPr>
                <w:rFonts w:ascii="Times New Roman" w:eastAsia="Times New Roman" w:hAnsi="Times New Roman" w:cs="Times New Roman"/>
                <w:b/>
                <w:bCs/>
                <w:szCs w:val="24"/>
                <w:lang w:eastAsia="zh-CN"/>
              </w:rPr>
              <w:t>Mô tả chi tiết</w:t>
            </w:r>
          </w:p>
        </w:tc>
      </w:tr>
      <w:tr w:rsidR="00181AE0" w:rsidRPr="00C65432" w14:paraId="7A755E4C"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ECCA3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1576A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cập nhật, xuất kho hoặc trả hàng, nếu số lượng xuất &gt; số lượng tồn → hệ thống báo lỗi.</w:t>
            </w:r>
          </w:p>
        </w:tc>
      </w:tr>
      <w:tr w:rsidR="00181AE0" w:rsidRPr="00C65432" w14:paraId="49B8FF8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F78F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BFFF7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mặt hàng có thể được gán mức tồn tối thiểu để làm căn cứ cảnh báo.</w:t>
            </w:r>
          </w:p>
        </w:tc>
      </w:tr>
      <w:tr w:rsidR="00181AE0" w:rsidRPr="00C65432" w14:paraId="7360FF22"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2FC2F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BR-INV-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797A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số lượng tồn ≤ mức tối thiểu, hệ thống tự động sinh cảnh báo “Sắp hết hàng”.</w:t>
            </w:r>
          </w:p>
        </w:tc>
      </w:tr>
      <w:tr w:rsidR="00181AE0" w:rsidRPr="00C65432" w14:paraId="324DD776"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28C10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81DED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ác tài khoản khác (nhân viên bán hàng) chỉ có quyền xem.</w:t>
            </w:r>
          </w:p>
        </w:tc>
      </w:tr>
      <w:tr w:rsidR="00181AE0" w:rsidRPr="00C65432" w14:paraId="2CC743EA"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4F940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EF637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ảm bảo truy vết nguồn gốc hàng hóa; không cho phép trùng mã phiếu.</w:t>
            </w:r>
          </w:p>
        </w:tc>
      </w:tr>
      <w:tr w:rsidR="00181AE0" w:rsidRPr="00C65432" w14:paraId="08252068"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853BA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4D5E3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mới = tồn cũ + số lượng nhập.</w:t>
            </w:r>
          </w:p>
        </w:tc>
      </w:tr>
      <w:tr w:rsidR="00181AE0" w:rsidRPr="00C65432" w14:paraId="10B7E5D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58EBE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5DF61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mới = tồn cũ – số lượng xuất (chỉ khi hợp lệ).</w:t>
            </w:r>
          </w:p>
        </w:tc>
      </w:tr>
      <w:tr w:rsidR="00181AE0" w:rsidRPr="00C65432" w14:paraId="44CF84FB"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FA50F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01BD8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phiếu xuất phải liên kết tới mã hàng hợp lệ.</w:t>
            </w:r>
          </w:p>
        </w:tc>
      </w:tr>
      <w:tr w:rsidR="00181AE0" w:rsidRPr="00C65432" w14:paraId="0F033244"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2D74D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E825E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ọi thay đổi tồn kho được ghi lại (log) với thông tin: người thực hiện, thời điểm, loại thao tác.</w:t>
            </w:r>
          </w:p>
        </w:tc>
      </w:tr>
      <w:tr w:rsidR="00181AE0" w:rsidRPr="00C65432" w14:paraId="7A68AE4D"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AC0D4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864DE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ếu mặt hàng có nhiều đơn vị quy đổi (hộp, lốc, chai, v.v.), tồn kho hiển thị theo đơn vị chuẩn đã định.</w:t>
            </w:r>
          </w:p>
        </w:tc>
      </w:tr>
      <w:tr w:rsidR="00181AE0" w:rsidRPr="00C65432" w14:paraId="2B87BAB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F3B01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B64BD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phát sinh giao dịch nhập – xuất, báo cáo tồn được cập nhật ngay.</w:t>
            </w:r>
          </w:p>
        </w:tc>
      </w:tr>
      <w:tr w:rsidR="00181AE0" w:rsidRPr="00C65432" w14:paraId="69D9B9C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12C8E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B16E1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lọc báo cáo theo ngày, tuần, tháng, hoặc kỳ kiểm kê.</w:t>
            </w:r>
          </w:p>
        </w:tc>
      </w:tr>
      <w:tr w:rsidR="00181AE0" w:rsidRPr="00C65432" w14:paraId="1A1C9A32"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B8FB6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INV-1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9299A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gợi ý kiểm kê nếu quá 30 ngày chưa có lần kiểm kê mới.</w:t>
            </w:r>
          </w:p>
        </w:tc>
      </w:tr>
    </w:tbl>
    <w:p w14:paraId="5654286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p w14:paraId="75A013F8" w14:textId="54FE92EC" w:rsidR="00B576CF" w:rsidRPr="00C65432" w:rsidRDefault="00B576CF" w:rsidP="00C65432">
      <w:pPr>
        <w:pStyle w:val="Heading3"/>
        <w:spacing w:after="40"/>
        <w:rPr>
          <w:rFonts w:cs="Times New Roman"/>
          <w:color w:val="auto"/>
          <w:lang w:eastAsia="zh-CN"/>
        </w:rPr>
      </w:pPr>
      <w:bookmarkStart w:id="116" w:name="_Toc213622869"/>
      <w:r w:rsidRPr="00C65432">
        <w:rPr>
          <w:rFonts w:cs="Times New Roman"/>
          <w:color w:val="auto"/>
          <w:lang w:eastAsia="zh-CN"/>
        </w:rPr>
        <w:lastRenderedPageBreak/>
        <w:t>Xem tồn kho</w:t>
      </w:r>
      <w:bookmarkEnd w:id="116"/>
    </w:p>
    <w:tbl>
      <w:tblPr>
        <w:tblW w:w="0" w:type="auto"/>
        <w:tblCellMar>
          <w:top w:w="15" w:type="dxa"/>
          <w:left w:w="15" w:type="dxa"/>
          <w:bottom w:w="15" w:type="dxa"/>
          <w:right w:w="15" w:type="dxa"/>
        </w:tblCellMar>
        <w:tblLook w:val="04A0" w:firstRow="1" w:lastRow="0" w:firstColumn="1" w:lastColumn="0" w:noHBand="0" w:noVBand="1"/>
      </w:tblPr>
      <w:tblGrid>
        <w:gridCol w:w="2050"/>
        <w:gridCol w:w="7300"/>
      </w:tblGrid>
      <w:tr w:rsidR="00181AE0" w:rsidRPr="00C65432" w14:paraId="44151B13"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2B15A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A1AD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1</w:t>
            </w:r>
          </w:p>
        </w:tc>
      </w:tr>
      <w:tr w:rsidR="00181AE0" w:rsidRPr="00C65432" w14:paraId="4662C87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C87B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01D5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Xem tồn kho</w:t>
            </w:r>
          </w:p>
        </w:tc>
      </w:tr>
      <w:tr w:rsidR="00181AE0" w:rsidRPr="00C65432" w14:paraId="151F8CB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1045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00ADF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xem danh sách hàng hóa cùng số lượng tồn thực tế để theo dõi tình hình kho và đưa ra quyết định nhập/xuất.</w:t>
            </w:r>
          </w:p>
        </w:tc>
      </w:tr>
      <w:tr w:rsidR="00181AE0" w:rsidRPr="00C65432" w14:paraId="62B6400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661F1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C3DB0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7AF9062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C35E5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78EA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513A90B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D92F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AC836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em tồn kho”</w:t>
            </w:r>
          </w:p>
        </w:tc>
      </w:tr>
      <w:tr w:rsidR="00181AE0" w:rsidRPr="00C65432" w14:paraId="0CAC2C92"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CE851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47734" w14:textId="77777777" w:rsidR="00B576CF" w:rsidRPr="00C65432" w:rsidRDefault="00B576CF" w:rsidP="00015270">
            <w:pPr>
              <w:numPr>
                <w:ilvl w:val="0"/>
                <w:numId w:val="27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ăng nhập hợp lệ và có quyền truy cập dữ liệu kho.</w:t>
            </w:r>
          </w:p>
          <w:p w14:paraId="68EDFA67" w14:textId="77777777" w:rsidR="00B576CF" w:rsidRPr="00C65432" w:rsidRDefault="00B576CF" w:rsidP="00015270">
            <w:pPr>
              <w:numPr>
                <w:ilvl w:val="0"/>
                <w:numId w:val="27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ữ liệu hàng hóa đã được nhập vào hệ thống.</w:t>
            </w:r>
          </w:p>
        </w:tc>
      </w:tr>
      <w:tr w:rsidR="00181AE0" w:rsidRPr="00C65432" w14:paraId="1417B2BB"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3686C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DD3A6F" w14:textId="77777777" w:rsidR="00B576CF" w:rsidRPr="00C65432" w:rsidRDefault="00B576CF" w:rsidP="00015270">
            <w:pPr>
              <w:numPr>
                <w:ilvl w:val="0"/>
                <w:numId w:val="27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tồn kho hiện tại gồm tên hàng, mã hàng, số lượng còn, đơn vị tính, và (nếu có) mức tồn tối thiểu, trạng thái.</w:t>
            </w:r>
          </w:p>
        </w:tc>
      </w:tr>
      <w:tr w:rsidR="00181AE0" w:rsidRPr="00C65432" w14:paraId="0806F8DB"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073E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DAE85E" w14:textId="77777777" w:rsidR="00B576CF" w:rsidRPr="00C65432" w:rsidRDefault="00B576CF" w:rsidP="00015270">
            <w:pPr>
              <w:numPr>
                <w:ilvl w:val="0"/>
                <w:numId w:val="28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em tồn kho”.</w:t>
            </w:r>
          </w:p>
          <w:p w14:paraId="7E111F68" w14:textId="77777777" w:rsidR="00B576CF" w:rsidRPr="00C65432" w:rsidRDefault="00B576CF" w:rsidP="00015270">
            <w:pPr>
              <w:numPr>
                <w:ilvl w:val="0"/>
                <w:numId w:val="28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nhập tiêu chí lọc (tên hàng, mã hàng…).</w:t>
            </w:r>
          </w:p>
          <w:p w14:paraId="71EEE100" w14:textId="77777777" w:rsidR="00B576CF" w:rsidRPr="00C65432" w:rsidRDefault="00B576CF" w:rsidP="00015270">
            <w:pPr>
              <w:numPr>
                <w:ilvl w:val="0"/>
                <w:numId w:val="28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Tìm kiếm” </w:t>
            </w:r>
          </w:p>
          <w:p w14:paraId="743A9F87" w14:textId="77777777" w:rsidR="00B576CF" w:rsidRPr="00C65432" w:rsidRDefault="00B576CF" w:rsidP="00015270">
            <w:pPr>
              <w:numPr>
                <w:ilvl w:val="0"/>
                <w:numId w:val="28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 gồm tên hàng, mã hàng, đơn vị tính, số lượng tồn,mức tồn tối thiểu, trạng thái tồn.</w:t>
            </w:r>
          </w:p>
        </w:tc>
      </w:tr>
      <w:tr w:rsidR="00181AE0" w:rsidRPr="00C65432" w14:paraId="73C4F6C3"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591F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3CC71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2a. Người dùng không nhập tiêu chí lọc → Hệ thống hiểu là “Xem tất cả hàng hóa” và hiển thị toàn bộ danh sách tồn kho.</w:t>
            </w:r>
          </w:p>
          <w:p w14:paraId="77AE461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2b. Người dùng nhập không hợp lệ → Hệ thống hiển thị thông báo “Không tìm thấy hàng hóa phù hợp.”→ Quay lại B2</w:t>
            </w:r>
          </w:p>
        </w:tc>
      </w:tr>
      <w:tr w:rsidR="00181AE0" w:rsidRPr="00C65432" w14:paraId="4512476A" w14:textId="77777777" w:rsidTr="00B576CF">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3B9F6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0444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a. Người dùng chưa đăng nhập hoặc hết phiên đăng nhập → Hệ thống yêu cầu đăng nhập lại trước khi xem tồn kho.</w:t>
            </w:r>
          </w:p>
          <w:p w14:paraId="4027772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c>
      </w:tr>
      <w:tr w:rsidR="00181AE0" w:rsidRPr="00C65432" w14:paraId="708F0C8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4A953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4AFB1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58B4ABBE"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E05E0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83007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262D76CF" w14:textId="163B85CD"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7E7B7FF8" wp14:editId="2B8E8971">
            <wp:extent cx="5725795" cy="5344795"/>
            <wp:effectExtent l="0" t="0" r="8255" b="82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25795" cy="5344795"/>
                    </a:xfrm>
                    <a:prstGeom prst="rect">
                      <a:avLst/>
                    </a:prstGeom>
                    <a:noFill/>
                    <a:ln>
                      <a:noFill/>
                    </a:ln>
                  </pic:spPr>
                </pic:pic>
              </a:graphicData>
            </a:graphic>
          </wp:inline>
        </w:drawing>
      </w:r>
    </w:p>
    <w:p w14:paraId="3933B46C" w14:textId="45574D1D" w:rsidR="00B576CF" w:rsidRPr="00C65432" w:rsidRDefault="00B576CF" w:rsidP="00C65432">
      <w:pPr>
        <w:pStyle w:val="Heading3"/>
        <w:spacing w:after="40"/>
        <w:rPr>
          <w:rFonts w:cs="Times New Roman"/>
          <w:color w:val="auto"/>
          <w:lang w:eastAsia="zh-CN"/>
        </w:rPr>
      </w:pPr>
      <w:bookmarkStart w:id="117" w:name="_Toc213622870"/>
      <w:r w:rsidRPr="00C65432">
        <w:rPr>
          <w:rFonts w:cs="Times New Roman"/>
          <w:color w:val="auto"/>
          <w:lang w:eastAsia="zh-CN"/>
        </w:rPr>
        <w:t>Cảnh báo khi hàng sắp hết</w:t>
      </w:r>
      <w:bookmarkEnd w:id="117"/>
    </w:p>
    <w:tbl>
      <w:tblPr>
        <w:tblW w:w="0" w:type="auto"/>
        <w:tblCellMar>
          <w:top w:w="15" w:type="dxa"/>
          <w:left w:w="15" w:type="dxa"/>
          <w:bottom w:w="15" w:type="dxa"/>
          <w:right w:w="15" w:type="dxa"/>
        </w:tblCellMar>
        <w:tblLook w:val="04A0" w:firstRow="1" w:lastRow="0" w:firstColumn="1" w:lastColumn="0" w:noHBand="0" w:noVBand="1"/>
      </w:tblPr>
      <w:tblGrid>
        <w:gridCol w:w="2088"/>
        <w:gridCol w:w="7262"/>
      </w:tblGrid>
      <w:tr w:rsidR="00181AE0" w:rsidRPr="00C65432" w14:paraId="2BD5B57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D692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D8CA4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2</w:t>
            </w:r>
          </w:p>
        </w:tc>
      </w:tr>
      <w:tr w:rsidR="00181AE0" w:rsidRPr="00C65432" w14:paraId="2F584C7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9FEA6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1410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ảnh báo khi hàng sắp hết</w:t>
            </w:r>
          </w:p>
        </w:tc>
      </w:tr>
      <w:tr w:rsidR="00181AE0" w:rsidRPr="00C65432" w14:paraId="59D0B7E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A171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3DCF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hệ thống tự động cảnh báo khi số lượng tồn của hàng hóa sắp thấp hơn mức tồn tối thiểu để kịp thời nhập hàng.</w:t>
            </w:r>
          </w:p>
        </w:tc>
      </w:tr>
      <w:tr w:rsidR="00181AE0" w:rsidRPr="00C65432" w14:paraId="25B74B9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B563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7FC5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ân viên, chủ</w:t>
            </w:r>
          </w:p>
        </w:tc>
      </w:tr>
      <w:tr w:rsidR="00181AE0" w:rsidRPr="00C65432" w14:paraId="2EB6330E"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C11D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A41B4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4AE4F0C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15A8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8AE0F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dữ liệu tồn kho định kỳ hoặc khi người dùng mở màn hình tồn kho.</w:t>
            </w:r>
          </w:p>
        </w:tc>
      </w:tr>
      <w:tr w:rsidR="00181AE0" w:rsidRPr="00C65432" w14:paraId="478A5F9E"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F5804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6B494" w14:textId="77777777" w:rsidR="00B576CF" w:rsidRPr="00C65432" w:rsidRDefault="00B576CF" w:rsidP="00015270">
            <w:pPr>
              <w:numPr>
                <w:ilvl w:val="0"/>
                <w:numId w:val="28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ức tồn kho tối thiểu đã được thiết lập cho từng hàng hóa.</w:t>
            </w:r>
          </w:p>
        </w:tc>
      </w:tr>
      <w:tr w:rsidR="00181AE0" w:rsidRPr="00C65432" w14:paraId="45014D2F"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2FFA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74A12" w14:textId="77777777" w:rsidR="00B576CF" w:rsidRPr="00C65432" w:rsidRDefault="00B576CF" w:rsidP="00015270">
            <w:pPr>
              <w:numPr>
                <w:ilvl w:val="0"/>
                <w:numId w:val="28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hoặc gửi thông báo cảnh báo “Hàng sắp hết” cho các mặt hàng có số lượng tồn ≤ mức tối thiểu.</w:t>
            </w:r>
          </w:p>
        </w:tc>
      </w:tr>
      <w:tr w:rsidR="00181AE0" w:rsidRPr="00C65432" w14:paraId="05AB365D"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FAEA3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F79677"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trang “Xem tồn kho”.</w:t>
            </w:r>
          </w:p>
          <w:p w14:paraId="1E5461AC"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dữ liệu tồn của tất cả mặt hàng.</w:t>
            </w:r>
          </w:p>
          <w:p w14:paraId="2633C280"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so sánh số lượng tồn với mức tồn tối thiểu.</w:t>
            </w:r>
          </w:p>
          <w:p w14:paraId="2AB97920"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hát hiện hàng có số lượng ≤ mức tồn tối thiểu.</w:t>
            </w:r>
          </w:p>
          <w:p w14:paraId="28688530"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ển thị thông báo hoặc danh sách cảnh báo.</w:t>
            </w:r>
          </w:p>
          <w:p w14:paraId="4CCA3DA1" w14:textId="77777777" w:rsidR="00B576CF" w:rsidRPr="00C65432" w:rsidRDefault="00B576CF" w:rsidP="00015270">
            <w:pPr>
              <w:numPr>
                <w:ilvl w:val="0"/>
                <w:numId w:val="28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em chi tiết và quyết định nhập thêm hàng.</w:t>
            </w:r>
          </w:p>
        </w:tc>
      </w:tr>
      <w:tr w:rsidR="00181AE0" w:rsidRPr="00C65432" w14:paraId="7A121FBD"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513E5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15E0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Không có mặt hàng nào sắp hết → Không hiển thị cảnh báo.</w:t>
            </w:r>
          </w:p>
        </w:tc>
      </w:tr>
      <w:tr w:rsidR="00181AE0" w:rsidRPr="00C65432" w14:paraId="08272D1B" w14:textId="77777777" w:rsidTr="00B576CF">
        <w:trPr>
          <w:trHeight w:val="158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58A20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4BBC1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2a. Kiểm tra đã có mức tồn kho tối thiểu → Nếu chưa có → kết thúc.</w:t>
            </w:r>
          </w:p>
          <w:p w14:paraId="2F7B428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Lỗi truy cập dữ liệu → hiển thị “Không thể kiểm tra tồn kho.”</w:t>
            </w:r>
          </w:p>
          <w:p w14:paraId="26B4FBA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c>
      </w:tr>
      <w:tr w:rsidR="00181AE0" w:rsidRPr="00C65432" w14:paraId="79F3D93B"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A2CD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616C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ỡng cảnh báo dựa vào giá trị “Mức tồn tối thiểu” của từng mặt hàng.</w:t>
            </w:r>
          </w:p>
        </w:tc>
      </w:tr>
      <w:tr w:rsidR="00181AE0" w:rsidRPr="00C65432" w14:paraId="43D168B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E1949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E048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53AA357A" w14:textId="239C5C14"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62E94B0C" wp14:editId="7C3F4DE6">
            <wp:extent cx="5736590" cy="616140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6590" cy="6161405"/>
                    </a:xfrm>
                    <a:prstGeom prst="rect">
                      <a:avLst/>
                    </a:prstGeom>
                    <a:noFill/>
                    <a:ln>
                      <a:noFill/>
                    </a:ln>
                  </pic:spPr>
                </pic:pic>
              </a:graphicData>
            </a:graphic>
          </wp:inline>
        </w:drawing>
      </w:r>
    </w:p>
    <w:p w14:paraId="43D267BB" w14:textId="41362229" w:rsidR="00B576CF" w:rsidRPr="00C65432" w:rsidRDefault="00B576CF" w:rsidP="00C65432">
      <w:pPr>
        <w:pStyle w:val="Heading3"/>
        <w:spacing w:after="40"/>
        <w:rPr>
          <w:rFonts w:cs="Times New Roman"/>
          <w:color w:val="auto"/>
          <w:lang w:eastAsia="zh-CN"/>
        </w:rPr>
      </w:pPr>
      <w:bookmarkStart w:id="118" w:name="_Toc213622871"/>
      <w:r w:rsidRPr="00C65432">
        <w:rPr>
          <w:rFonts w:cs="Times New Roman"/>
          <w:color w:val="auto"/>
          <w:lang w:eastAsia="zh-CN"/>
        </w:rPr>
        <w:t>Xuất báo cáo tồn kho</w:t>
      </w:r>
      <w:bookmarkEnd w:id="118"/>
    </w:p>
    <w:tbl>
      <w:tblPr>
        <w:tblW w:w="0" w:type="auto"/>
        <w:tblCellMar>
          <w:top w:w="15" w:type="dxa"/>
          <w:left w:w="15" w:type="dxa"/>
          <w:bottom w:w="15" w:type="dxa"/>
          <w:right w:w="15" w:type="dxa"/>
        </w:tblCellMar>
        <w:tblLook w:val="04A0" w:firstRow="1" w:lastRow="0" w:firstColumn="1" w:lastColumn="0" w:noHBand="0" w:noVBand="1"/>
      </w:tblPr>
      <w:tblGrid>
        <w:gridCol w:w="2040"/>
        <w:gridCol w:w="7310"/>
      </w:tblGrid>
      <w:tr w:rsidR="00181AE0" w:rsidRPr="00C65432" w14:paraId="76BB4FE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245A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97E86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3</w:t>
            </w:r>
          </w:p>
        </w:tc>
      </w:tr>
      <w:tr w:rsidR="00181AE0" w:rsidRPr="00C65432" w14:paraId="3510BAD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F5D38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F82F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Xuất báo cáo tồn kho</w:t>
            </w:r>
          </w:p>
        </w:tc>
      </w:tr>
      <w:tr w:rsidR="00181AE0" w:rsidRPr="00C65432" w14:paraId="49CC6B4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C93E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23284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uốn xuất báo cáo tổng hợp tình hình tồn kho (gồm số lượng tồn, trạng thái hàng hóa, thời gian cập nhật) để phục vụ công tác quản lý.</w:t>
            </w:r>
          </w:p>
        </w:tc>
      </w:tr>
      <w:tr w:rsidR="00181AE0" w:rsidRPr="00C65432" w14:paraId="144BEFF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C740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B5C2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580239C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415A0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27981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edium</w:t>
            </w:r>
          </w:p>
        </w:tc>
      </w:tr>
      <w:tr w:rsidR="00181AE0" w:rsidRPr="00C65432" w14:paraId="07B3C73C"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FE44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9484B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Xuất báo cáo tồn kho”.</w:t>
            </w:r>
          </w:p>
        </w:tc>
      </w:tr>
      <w:tr w:rsidR="00181AE0" w:rsidRPr="00C65432" w14:paraId="69F737C0"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EF41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78932" w14:textId="77777777" w:rsidR="00B576CF" w:rsidRPr="00C65432" w:rsidRDefault="00B576CF" w:rsidP="00015270">
            <w:pPr>
              <w:numPr>
                <w:ilvl w:val="0"/>
                <w:numId w:val="28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ữ liệu tồn kho hiện có trong hệ thống.</w:t>
            </w:r>
          </w:p>
        </w:tc>
      </w:tr>
      <w:tr w:rsidR="00181AE0" w:rsidRPr="00C65432" w14:paraId="03E86D03"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2B2D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34BAA0" w14:textId="77777777" w:rsidR="00B576CF" w:rsidRPr="00C65432" w:rsidRDefault="00B576CF" w:rsidP="00015270">
            <w:pPr>
              <w:numPr>
                <w:ilvl w:val="0"/>
                <w:numId w:val="28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File báo cáo được tạo thành công (Excel hoặc PDF).</w:t>
            </w:r>
          </w:p>
        </w:tc>
      </w:tr>
      <w:tr w:rsidR="00181AE0" w:rsidRPr="00C65432" w14:paraId="4736ADC3"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ABA4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B7D887"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uất báo cáo tồn kho”.</w:t>
            </w:r>
          </w:p>
          <w:p w14:paraId="4DFAA47C"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ọn khoảng thời gian.</w:t>
            </w:r>
          </w:p>
          <w:p w14:paraId="2385030A"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loại hàng mong muốn.</w:t>
            </w:r>
          </w:p>
          <w:p w14:paraId="40D24FE1"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Xác nhận “Xuất báo cáo”.</w:t>
            </w:r>
          </w:p>
          <w:p w14:paraId="5F4F3BE2"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Báo cáo đã sẵn sàng”</w:t>
            </w:r>
          </w:p>
          <w:p w14:paraId="7DB94270" w14:textId="77777777" w:rsidR="00B576CF" w:rsidRPr="00C65432" w:rsidRDefault="00B576CF" w:rsidP="00015270">
            <w:pPr>
              <w:numPr>
                <w:ilvl w:val="0"/>
                <w:numId w:val="28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Người dùng mở hoặc lưu file trên thiết bị.</w:t>
            </w:r>
          </w:p>
        </w:tc>
      </w:tr>
      <w:tr w:rsidR="00181AE0" w:rsidRPr="00C65432" w14:paraId="20A33AC4"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B4DB0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4209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2a. Người dùng không chọn thời gian → Hệ thống mặc định xuất báo cáo “Tồn hiện tại”.</w:t>
            </w:r>
          </w:p>
        </w:tc>
      </w:tr>
      <w:tr w:rsidR="00181AE0" w:rsidRPr="00C65432" w14:paraId="4283E7DC" w14:textId="77777777" w:rsidTr="00B576CF">
        <w:trPr>
          <w:trHeight w:val="13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238F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0F5D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Lỗi tạo file báo cáo → hiển thị “Không thể xuất báo cáo, vui lòng thử lại.”</w:t>
            </w:r>
          </w:p>
        </w:tc>
      </w:tr>
      <w:tr w:rsidR="00181AE0" w:rsidRPr="00C65432" w14:paraId="5E9C85BC"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62C9F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A3FC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363BE91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3671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56EFD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33690279" w14:textId="12A83606"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2AF0F23D" wp14:editId="260B1819">
            <wp:extent cx="5725795" cy="7042785"/>
            <wp:effectExtent l="0" t="0" r="8255"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25795" cy="7042785"/>
                    </a:xfrm>
                    <a:prstGeom prst="rect">
                      <a:avLst/>
                    </a:prstGeom>
                    <a:noFill/>
                    <a:ln>
                      <a:noFill/>
                    </a:ln>
                  </pic:spPr>
                </pic:pic>
              </a:graphicData>
            </a:graphic>
          </wp:inline>
        </w:drawing>
      </w:r>
    </w:p>
    <w:p w14:paraId="5E90B8DE" w14:textId="54C94374" w:rsidR="00B576CF" w:rsidRPr="00C65432" w:rsidRDefault="00B576CF" w:rsidP="00C65432">
      <w:pPr>
        <w:pStyle w:val="Heading3"/>
        <w:spacing w:after="40"/>
        <w:rPr>
          <w:rFonts w:cs="Times New Roman"/>
          <w:color w:val="auto"/>
          <w:lang w:eastAsia="zh-CN"/>
        </w:rPr>
      </w:pPr>
      <w:bookmarkStart w:id="119" w:name="_Toc213622872"/>
      <w:r w:rsidRPr="00C65432">
        <w:rPr>
          <w:rFonts w:cs="Times New Roman"/>
          <w:color w:val="auto"/>
          <w:lang w:eastAsia="zh-CN"/>
        </w:rPr>
        <w:t>In phiếu nhập kho</w:t>
      </w:r>
      <w:bookmarkEnd w:id="119"/>
    </w:p>
    <w:tbl>
      <w:tblPr>
        <w:tblW w:w="0" w:type="auto"/>
        <w:tblCellMar>
          <w:top w:w="15" w:type="dxa"/>
          <w:left w:w="15" w:type="dxa"/>
          <w:bottom w:w="15" w:type="dxa"/>
          <w:right w:w="15" w:type="dxa"/>
        </w:tblCellMar>
        <w:tblLook w:val="04A0" w:firstRow="1" w:lastRow="0" w:firstColumn="1" w:lastColumn="0" w:noHBand="0" w:noVBand="1"/>
      </w:tblPr>
      <w:tblGrid>
        <w:gridCol w:w="2386"/>
        <w:gridCol w:w="6964"/>
      </w:tblGrid>
      <w:tr w:rsidR="00181AE0" w:rsidRPr="00C65432" w14:paraId="2B65010D"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10FF7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5DB9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4</w:t>
            </w:r>
          </w:p>
        </w:tc>
      </w:tr>
      <w:tr w:rsidR="00181AE0" w:rsidRPr="00C65432" w14:paraId="3B91EFE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60C1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6B9DD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In phiếu nhập kho</w:t>
            </w:r>
          </w:p>
        </w:tc>
      </w:tr>
      <w:tr w:rsidR="00181AE0" w:rsidRPr="00C65432" w14:paraId="1191454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D6BB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0A98B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in phiếu nhập kho sau khi thực hiện nhập hàng để lưu trữ và đối chiếu.</w:t>
            </w:r>
          </w:p>
        </w:tc>
      </w:tr>
      <w:tr w:rsidR="00181AE0" w:rsidRPr="00C65432" w14:paraId="007058E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C63E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07E7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3195D45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0F35D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13B1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edium</w:t>
            </w:r>
          </w:p>
        </w:tc>
      </w:tr>
      <w:tr w:rsidR="00181AE0" w:rsidRPr="00C65432" w14:paraId="6747D63F"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FF59A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2046C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In phiếu nhập” sau khi lưu phiếu nhập hàng.</w:t>
            </w:r>
          </w:p>
        </w:tc>
      </w:tr>
      <w:tr w:rsidR="00181AE0" w:rsidRPr="00C65432" w14:paraId="1338E074"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F3114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EA4A81" w14:textId="77777777" w:rsidR="00B576CF" w:rsidRPr="00C65432" w:rsidRDefault="00B576CF" w:rsidP="00015270">
            <w:pPr>
              <w:numPr>
                <w:ilvl w:val="0"/>
                <w:numId w:val="28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ã có phiếu nhập hàng được tạo</w:t>
            </w:r>
          </w:p>
        </w:tc>
      </w:tr>
      <w:tr w:rsidR="00181AE0" w:rsidRPr="00C65432" w14:paraId="33B96C89"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076E5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212C9E" w14:textId="77777777" w:rsidR="00B576CF" w:rsidRPr="00C65432" w:rsidRDefault="00B576CF" w:rsidP="00015270">
            <w:pPr>
              <w:numPr>
                <w:ilvl w:val="0"/>
                <w:numId w:val="28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hiếu nhập được in hoặc xuất file PDF.</w:t>
            </w:r>
          </w:p>
        </w:tc>
      </w:tr>
      <w:tr w:rsidR="00181AE0" w:rsidRPr="00C65432" w14:paraId="096760B5" w14:textId="77777777" w:rsidTr="00B576CF">
        <w:trPr>
          <w:trHeight w:val="277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5940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C4BE5"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phiếu nhập hàng.</w:t>
            </w:r>
          </w:p>
          <w:p w14:paraId="67488680"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ọn phiếu cần in.</w:t>
            </w:r>
          </w:p>
          <w:p w14:paraId="645CD582"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chi tiết phiếu nhập.</w:t>
            </w:r>
          </w:p>
          <w:p w14:paraId="5877C37A"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In phiếu nhập”.</w:t>
            </w:r>
          </w:p>
          <w:p w14:paraId="059304B4"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ạo mẫu phiếu in (gồm mã phiếu, ngày, hàng hóa, số lượng, người lập).</w:t>
            </w:r>
          </w:p>
          <w:p w14:paraId="742817A6"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bản xem trước.</w:t>
            </w:r>
          </w:p>
          <w:p w14:paraId="4120263A" w14:textId="77777777" w:rsidR="00B576CF" w:rsidRPr="00C65432" w:rsidRDefault="00B576CF" w:rsidP="00015270">
            <w:pPr>
              <w:numPr>
                <w:ilvl w:val="0"/>
                <w:numId w:val="28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ác nhận in → hệ thống gửi lệnh in ra máy hoặc tạo file PDF.</w:t>
            </w:r>
          </w:p>
        </w:tc>
      </w:tr>
      <w:tr w:rsidR="00181AE0" w:rsidRPr="00C65432" w14:paraId="7D71224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F5A6D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F657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a. Lỗi in file → Thông báo “Không thể in phiếu nhập.”</w:t>
            </w:r>
          </w:p>
          <w:p w14:paraId="4DB3953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Quay lại B4</w:t>
            </w:r>
          </w:p>
        </w:tc>
      </w:tr>
      <w:tr w:rsidR="00181AE0" w:rsidRPr="00C65432" w14:paraId="47BE5F57" w14:textId="77777777" w:rsidTr="00B576CF">
        <w:trPr>
          <w:trHeight w:val="10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D8EF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A3173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6747F0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C55A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4F120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37BC99E8"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9DE2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C30E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59693584" w14:textId="708FB1ED"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7889D0B1" wp14:editId="1F252F2E">
            <wp:extent cx="5061585" cy="6368415"/>
            <wp:effectExtent l="0" t="0" r="571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61585" cy="6368415"/>
                    </a:xfrm>
                    <a:prstGeom prst="rect">
                      <a:avLst/>
                    </a:prstGeom>
                    <a:noFill/>
                    <a:ln>
                      <a:noFill/>
                    </a:ln>
                  </pic:spPr>
                </pic:pic>
              </a:graphicData>
            </a:graphic>
          </wp:inline>
        </w:drawing>
      </w:r>
    </w:p>
    <w:p w14:paraId="3436F9CC" w14:textId="482D9AB2" w:rsidR="00B576CF" w:rsidRPr="00C65432" w:rsidRDefault="00B576CF" w:rsidP="00C65432">
      <w:pPr>
        <w:pStyle w:val="Heading3"/>
        <w:spacing w:after="40"/>
        <w:rPr>
          <w:rFonts w:cs="Times New Roman"/>
          <w:color w:val="auto"/>
          <w:lang w:eastAsia="zh-CN"/>
        </w:rPr>
      </w:pPr>
      <w:bookmarkStart w:id="120" w:name="_Toc213622873"/>
      <w:r w:rsidRPr="00C65432">
        <w:rPr>
          <w:rFonts w:cs="Times New Roman"/>
          <w:color w:val="auto"/>
          <w:lang w:eastAsia="zh-CN"/>
        </w:rPr>
        <w:t>In phiếu xuất kho</w:t>
      </w:r>
      <w:bookmarkEnd w:id="120"/>
    </w:p>
    <w:p w14:paraId="3C19CFB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398"/>
        <w:gridCol w:w="6952"/>
      </w:tblGrid>
      <w:tr w:rsidR="00181AE0" w:rsidRPr="00C65432" w14:paraId="102569B7"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279B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36FD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5</w:t>
            </w:r>
          </w:p>
        </w:tc>
      </w:tr>
      <w:tr w:rsidR="00181AE0" w:rsidRPr="00C65432" w14:paraId="7EB9CC7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53B3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D8D7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In phiếu xuất kho</w:t>
            </w:r>
          </w:p>
        </w:tc>
      </w:tr>
      <w:tr w:rsidR="00181AE0" w:rsidRPr="00C65432" w14:paraId="288E7DB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5420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22CFE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in phiếu xuất kho sau khi xuất hàng để giao hàng và đối chiếu nội bộ.</w:t>
            </w:r>
          </w:p>
        </w:tc>
      </w:tr>
      <w:tr w:rsidR="00181AE0" w:rsidRPr="00C65432" w14:paraId="2E1BD78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7A13D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5940E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6792386F"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8285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F6FD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edium</w:t>
            </w:r>
          </w:p>
        </w:tc>
      </w:tr>
      <w:tr w:rsidR="00181AE0" w:rsidRPr="00C65432" w14:paraId="1F4A2BF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BF66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78C5D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In phiếu xuất” sau khi lưu phiếu xuất hàng.</w:t>
            </w:r>
          </w:p>
        </w:tc>
      </w:tr>
      <w:tr w:rsidR="00181AE0" w:rsidRPr="00C65432" w14:paraId="7203F868"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53CF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04C82" w14:textId="77777777" w:rsidR="00B576CF" w:rsidRPr="00C65432" w:rsidRDefault="00B576CF" w:rsidP="00015270">
            <w:pPr>
              <w:numPr>
                <w:ilvl w:val="0"/>
                <w:numId w:val="29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ã có phiếu xuất hàng được tạo.</w:t>
            </w:r>
          </w:p>
        </w:tc>
      </w:tr>
      <w:tr w:rsidR="00181AE0" w:rsidRPr="00C65432" w14:paraId="64CFECCD"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5D9E2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89E982" w14:textId="77777777" w:rsidR="00B576CF" w:rsidRPr="00C65432" w:rsidRDefault="00B576CF" w:rsidP="00015270">
            <w:pPr>
              <w:numPr>
                <w:ilvl w:val="0"/>
                <w:numId w:val="29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Phiếu xuất được in hoặc lưu file PDF.</w:t>
            </w:r>
          </w:p>
        </w:tc>
      </w:tr>
      <w:tr w:rsidR="00181AE0" w:rsidRPr="00C65432" w14:paraId="2DA826D5" w14:textId="77777777" w:rsidTr="00B576CF">
        <w:trPr>
          <w:trHeight w:val="245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BC66B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BE3A93"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phiếu xuất hàng.</w:t>
            </w:r>
          </w:p>
          <w:p w14:paraId="69D9F20A"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ọn phiếu cần in.</w:t>
            </w:r>
          </w:p>
          <w:p w14:paraId="69276543"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chi tiết phiếu xuất.</w:t>
            </w:r>
          </w:p>
          <w:p w14:paraId="2764B04E"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ấn “In phiếu xuất kho”.</w:t>
            </w:r>
          </w:p>
          <w:p w14:paraId="5CCC6891"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ạo mẫu phiếu in (gồm mã phiếu, ngày, hàng hóa, số lượng, người lập).</w:t>
            </w:r>
          </w:p>
          <w:p w14:paraId="28D4606A"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bản xem trước.</w:t>
            </w:r>
          </w:p>
          <w:p w14:paraId="76837EE6" w14:textId="77777777" w:rsidR="00B576CF" w:rsidRPr="00C65432" w:rsidRDefault="00B576CF" w:rsidP="00015270">
            <w:pPr>
              <w:numPr>
                <w:ilvl w:val="0"/>
                <w:numId w:val="29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ác nhận in.</w:t>
            </w:r>
          </w:p>
        </w:tc>
      </w:tr>
      <w:tr w:rsidR="00181AE0" w:rsidRPr="00C65432" w14:paraId="77D2A971"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E674C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B918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a. Lỗi in file → Thông báo “Không thể in phiếu xuất.”</w:t>
            </w:r>
          </w:p>
          <w:p w14:paraId="26AA8C3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Quay lại B4</w:t>
            </w:r>
          </w:p>
        </w:tc>
      </w:tr>
      <w:tr w:rsidR="00181AE0" w:rsidRPr="00C65432" w14:paraId="3C7639F3" w14:textId="77777777" w:rsidTr="00B576CF">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B577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7ADE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73459CE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9F55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70C0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14A4C33"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A0DF0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9B1E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6A5A083B" w14:textId="55B3BE89"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5A1821E4" wp14:editId="3B981D95">
            <wp:extent cx="5061585" cy="6368415"/>
            <wp:effectExtent l="0" t="0" r="571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061585" cy="6368415"/>
                    </a:xfrm>
                    <a:prstGeom prst="rect">
                      <a:avLst/>
                    </a:prstGeom>
                    <a:noFill/>
                    <a:ln>
                      <a:noFill/>
                    </a:ln>
                  </pic:spPr>
                </pic:pic>
              </a:graphicData>
            </a:graphic>
          </wp:inline>
        </w:drawing>
      </w:r>
    </w:p>
    <w:p w14:paraId="1AFAB91F" w14:textId="18948B8A" w:rsidR="00B576CF" w:rsidRPr="00C65432" w:rsidRDefault="00B576CF" w:rsidP="00C65432">
      <w:pPr>
        <w:pStyle w:val="Heading3"/>
        <w:spacing w:after="40"/>
        <w:rPr>
          <w:rFonts w:cs="Times New Roman"/>
          <w:color w:val="auto"/>
          <w:lang w:eastAsia="zh-CN"/>
        </w:rPr>
      </w:pPr>
      <w:bookmarkStart w:id="121" w:name="_Toc213622874"/>
      <w:r w:rsidRPr="00C65432">
        <w:rPr>
          <w:rFonts w:cs="Times New Roman"/>
          <w:color w:val="auto"/>
          <w:lang w:eastAsia="zh-CN"/>
        </w:rPr>
        <w:t>Đặt mức tồn kho tối thiểu</w:t>
      </w:r>
      <w:bookmarkEnd w:id="121"/>
    </w:p>
    <w:tbl>
      <w:tblPr>
        <w:tblW w:w="0" w:type="auto"/>
        <w:tblCellMar>
          <w:top w:w="15" w:type="dxa"/>
          <w:left w:w="15" w:type="dxa"/>
          <w:bottom w:w="15" w:type="dxa"/>
          <w:right w:w="15" w:type="dxa"/>
        </w:tblCellMar>
        <w:tblLook w:val="04A0" w:firstRow="1" w:lastRow="0" w:firstColumn="1" w:lastColumn="0" w:noHBand="0" w:noVBand="1"/>
      </w:tblPr>
      <w:tblGrid>
        <w:gridCol w:w="2161"/>
        <w:gridCol w:w="7189"/>
      </w:tblGrid>
      <w:tr w:rsidR="00181AE0" w:rsidRPr="00C65432" w14:paraId="3B341025"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9C8D2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F5E5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6</w:t>
            </w:r>
          </w:p>
        </w:tc>
      </w:tr>
      <w:tr w:rsidR="00181AE0" w:rsidRPr="00C65432" w14:paraId="29A5E1B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5C26A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4560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ặt mức tồn kho tối thiểu</w:t>
            </w:r>
          </w:p>
        </w:tc>
      </w:tr>
      <w:tr w:rsidR="00181AE0" w:rsidRPr="00C65432" w14:paraId="4DE531E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16E7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7B98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đặt hoặc thay đổi mức tồn kho tối thiểu cho từng mặt hàng để hệ thống dùng làm căn cứ cảnh báo.</w:t>
            </w:r>
          </w:p>
        </w:tc>
      </w:tr>
      <w:tr w:rsidR="00181AE0" w:rsidRPr="00C65432" w14:paraId="5B41FC3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85E2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010C4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254B67FC"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75381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F4FAE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33E302F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E0FB1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EC68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Người dùng chọn “Đặt mức tồn kho tối thiểu”.</w:t>
            </w:r>
          </w:p>
        </w:tc>
      </w:tr>
      <w:tr w:rsidR="00181AE0" w:rsidRPr="00C65432" w14:paraId="2F6F2A38"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549A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171436" w14:textId="77777777" w:rsidR="00B576CF" w:rsidRPr="00C65432" w:rsidRDefault="00B576CF" w:rsidP="00015270">
            <w:pPr>
              <w:numPr>
                <w:ilvl w:val="0"/>
                <w:numId w:val="29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mục hàng hóa đã tồn tại.</w:t>
            </w:r>
          </w:p>
        </w:tc>
      </w:tr>
      <w:tr w:rsidR="00181AE0" w:rsidRPr="00C65432" w14:paraId="41D4B078"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36E93"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5DB23" w14:textId="77777777" w:rsidR="00B576CF" w:rsidRPr="00C65432" w:rsidRDefault="00B576CF" w:rsidP="00015270">
            <w:pPr>
              <w:numPr>
                <w:ilvl w:val="0"/>
                <w:numId w:val="29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ức tồn kho tối thiểu được lưu vào hệ thống.</w:t>
            </w:r>
          </w:p>
        </w:tc>
      </w:tr>
      <w:tr w:rsidR="00181AE0" w:rsidRPr="00C65432" w14:paraId="3D368196"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2D4D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D2A5C"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Đặt mức tồn kho tối thiểu” từ menu quản lý hàng hóa.</w:t>
            </w:r>
          </w:p>
          <w:p w14:paraId="0CBEB982"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w:t>
            </w:r>
          </w:p>
          <w:p w14:paraId="0BDF588B"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mặt hàng cần mức tồn tối thiểu.</w:t>
            </w:r>
          </w:p>
          <w:p w14:paraId="12547556"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ập giá trị mức tồn tối thiểu mới.</w:t>
            </w:r>
          </w:p>
          <w:p w14:paraId="4D26177E"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ấn “Lưu” để xác nhận.</w:t>
            </w:r>
          </w:p>
          <w:p w14:paraId="49601FE7"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hợp lệ (số dương, không trống).</w:t>
            </w:r>
          </w:p>
          <w:p w14:paraId="07B4C6AD" w14:textId="77777777" w:rsidR="00B576CF" w:rsidRPr="00C65432" w:rsidRDefault="00B576CF" w:rsidP="00015270">
            <w:pPr>
              <w:numPr>
                <w:ilvl w:val="0"/>
                <w:numId w:val="29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lưu giá trị mới và hiển thị thông báo “Cập nhật thành công”.</w:t>
            </w:r>
          </w:p>
        </w:tc>
      </w:tr>
      <w:tr w:rsidR="00181AE0" w:rsidRPr="00C65432" w14:paraId="292A98D4"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162DC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841A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580D79A8" w14:textId="77777777" w:rsidTr="00B576CF">
        <w:trPr>
          <w:trHeight w:val="15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35C09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2AA7A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hập giá trị không hợp lệ (âm hoặc ký tự) → Thông báo “Giá trị không hợp lệ.”</w:t>
            </w:r>
          </w:p>
          <w:p w14:paraId="566E144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Quay lại B4</w:t>
            </w:r>
          </w:p>
        </w:tc>
      </w:tr>
      <w:tr w:rsidR="00181AE0" w:rsidRPr="00C65432" w14:paraId="5A5B05C2"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0F7E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3128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22A30C9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F8C43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8C123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6425C893" w14:textId="6C5313BE"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6AD910F3" wp14:editId="4FF45AFA">
            <wp:extent cx="5736590" cy="616140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6590" cy="6161405"/>
                    </a:xfrm>
                    <a:prstGeom prst="rect">
                      <a:avLst/>
                    </a:prstGeom>
                    <a:noFill/>
                    <a:ln>
                      <a:noFill/>
                    </a:ln>
                  </pic:spPr>
                </pic:pic>
              </a:graphicData>
            </a:graphic>
          </wp:inline>
        </w:drawing>
      </w:r>
    </w:p>
    <w:p w14:paraId="188CAE8F" w14:textId="15B9DDB0" w:rsidR="00B576CF" w:rsidRPr="00C65432" w:rsidRDefault="00B576CF" w:rsidP="00C65432">
      <w:pPr>
        <w:pStyle w:val="Heading3"/>
        <w:spacing w:after="40"/>
        <w:rPr>
          <w:rFonts w:cs="Times New Roman"/>
          <w:color w:val="auto"/>
          <w:lang w:eastAsia="zh-CN"/>
        </w:rPr>
      </w:pPr>
      <w:bookmarkStart w:id="122" w:name="_Toc213622875"/>
      <w:r w:rsidRPr="00C65432">
        <w:rPr>
          <w:rFonts w:cs="Times New Roman"/>
          <w:color w:val="auto"/>
          <w:lang w:eastAsia="zh-CN"/>
        </w:rPr>
        <w:t>Xem lịch sử nhập - xuất kho</w:t>
      </w:r>
      <w:bookmarkEnd w:id="122"/>
    </w:p>
    <w:tbl>
      <w:tblPr>
        <w:tblW w:w="0" w:type="auto"/>
        <w:tblCellMar>
          <w:top w:w="15" w:type="dxa"/>
          <w:left w:w="15" w:type="dxa"/>
          <w:bottom w:w="15" w:type="dxa"/>
          <w:right w:w="15" w:type="dxa"/>
        </w:tblCellMar>
        <w:tblLook w:val="04A0" w:firstRow="1" w:lastRow="0" w:firstColumn="1" w:lastColumn="0" w:noHBand="0" w:noVBand="1"/>
      </w:tblPr>
      <w:tblGrid>
        <w:gridCol w:w="2173"/>
        <w:gridCol w:w="7177"/>
      </w:tblGrid>
      <w:tr w:rsidR="00181AE0" w:rsidRPr="00C65432" w14:paraId="0CB25EC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160C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BB121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7</w:t>
            </w:r>
          </w:p>
        </w:tc>
      </w:tr>
      <w:tr w:rsidR="00181AE0" w:rsidRPr="00C65432" w14:paraId="412F7000"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B423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58728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Xem lịch sử nhập - xuất kho</w:t>
            </w:r>
          </w:p>
        </w:tc>
      </w:tr>
      <w:tr w:rsidR="00181AE0" w:rsidRPr="00C65432" w14:paraId="10C472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8959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C01A7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muốn xem lại lịch sử các lần nhập và xuất hàng để kiểm soát hoạt động kho.</w:t>
            </w:r>
          </w:p>
        </w:tc>
      </w:tr>
      <w:tr w:rsidR="00181AE0" w:rsidRPr="00C65432" w14:paraId="7EB67D5B"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6A14A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66D29"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4D548AA4"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F4067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9E21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5C5611F9"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7851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991F64"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Người dùng chọn “Xem lịch sử nhập - xuất kho”.</w:t>
            </w:r>
          </w:p>
        </w:tc>
      </w:tr>
      <w:tr w:rsidR="00181AE0" w:rsidRPr="00C65432" w14:paraId="6D583E0C"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FC64B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05922" w14:textId="77777777" w:rsidR="00B576CF" w:rsidRPr="00C65432" w:rsidRDefault="00B576CF" w:rsidP="00015270">
            <w:pPr>
              <w:numPr>
                <w:ilvl w:val="0"/>
                <w:numId w:val="29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ó dữ liệu phiếu nhập và phiếu xuất trong hệ thống.</w:t>
            </w:r>
          </w:p>
        </w:tc>
      </w:tr>
      <w:tr w:rsidR="00181AE0" w:rsidRPr="00C65432" w14:paraId="5789AEE5"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1443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B428AF" w14:textId="77777777" w:rsidR="00B576CF" w:rsidRPr="00C65432" w:rsidRDefault="00B576CF" w:rsidP="00015270">
            <w:pPr>
              <w:numPr>
                <w:ilvl w:val="0"/>
                <w:numId w:val="29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lịch sử nhập – xuất theo thời gian.</w:t>
            </w:r>
          </w:p>
        </w:tc>
      </w:tr>
      <w:tr w:rsidR="00181AE0" w:rsidRPr="00C65432" w14:paraId="3636A5BA"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07618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3660AD"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em lịch sử nhập - xuất”.</w:t>
            </w:r>
          </w:p>
          <w:p w14:paraId="77278963"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form lọc theo thời gian, loại phiếu, người lập.</w:t>
            </w:r>
          </w:p>
          <w:p w14:paraId="42CE922D"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ập khoảng thời gian cần xem.</w:t>
            </w:r>
          </w:p>
          <w:p w14:paraId="09CAA1E4"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ruy xuất dữ liệu.</w:t>
            </w:r>
          </w:p>
          <w:p w14:paraId="3DB15DA1"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phiếu nhập, phiếu xuất cùng thông tin: mã phiếu, ngày, người thực hiện, tổng số lượng.</w:t>
            </w:r>
          </w:p>
          <w:p w14:paraId="5861ACFF" w14:textId="77777777" w:rsidR="00B576CF" w:rsidRPr="00C65432" w:rsidRDefault="00B576CF" w:rsidP="00015270">
            <w:pPr>
              <w:numPr>
                <w:ilvl w:val="0"/>
                <w:numId w:val="29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chọn một phiếu để xem chi tiết.</w:t>
            </w:r>
          </w:p>
        </w:tc>
      </w:tr>
      <w:tr w:rsidR="00181AE0" w:rsidRPr="00C65432" w14:paraId="608FAD6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80AA6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164FD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gười dùng không chọn thời gian → Hệ thống mặc định hiển thị tất cả.</w:t>
            </w:r>
          </w:p>
          <w:p w14:paraId="5B00DE5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b. Không có dữ liệu phù hợp → Hiển thị “Không có lịch sử trong khoảng thời gian này.”</w:t>
            </w:r>
          </w:p>
          <w:p w14:paraId="4B5D97A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Dữ liệu hợp lệ → Tiếp tục B5</w:t>
            </w:r>
          </w:p>
        </w:tc>
      </w:tr>
      <w:tr w:rsidR="00181AE0" w:rsidRPr="00C65432" w14:paraId="3B948F06" w14:textId="77777777" w:rsidTr="00B576CF">
        <w:trPr>
          <w:trHeight w:val="9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CD43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65FC80"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b. Dữ liệu không hợp lệ → Thông báo “ Không có lịch sử phù hợp”</w:t>
            </w:r>
          </w:p>
        </w:tc>
      </w:tr>
      <w:tr w:rsidR="00181AE0" w:rsidRPr="00C65432" w14:paraId="3FF3D75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F9F7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D55A3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4AF0260D"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8DDC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0E578"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79F0AB7E" w14:textId="38AAFD95"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b/>
          <w:bCs/>
          <w:noProof/>
          <w:szCs w:val="24"/>
          <w:bdr w:val="none" w:sz="0" w:space="0" w:color="auto" w:frame="1"/>
          <w:lang w:eastAsia="zh-CN"/>
        </w:rPr>
        <w:lastRenderedPageBreak/>
        <w:drawing>
          <wp:inline distT="0" distB="0" distL="0" distR="0" wp14:anchorId="246C346A" wp14:editId="75938D92">
            <wp:extent cx="5725795" cy="7042785"/>
            <wp:effectExtent l="0" t="0" r="8255" b="57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25795" cy="7042785"/>
                    </a:xfrm>
                    <a:prstGeom prst="rect">
                      <a:avLst/>
                    </a:prstGeom>
                    <a:noFill/>
                    <a:ln>
                      <a:noFill/>
                    </a:ln>
                  </pic:spPr>
                </pic:pic>
              </a:graphicData>
            </a:graphic>
          </wp:inline>
        </w:drawing>
      </w:r>
    </w:p>
    <w:p w14:paraId="20EFFAC2" w14:textId="5C68B667" w:rsidR="00B576CF" w:rsidRPr="00C65432" w:rsidRDefault="00B576CF" w:rsidP="00C65432">
      <w:pPr>
        <w:pStyle w:val="Heading3"/>
        <w:spacing w:after="40"/>
        <w:rPr>
          <w:rFonts w:cs="Times New Roman"/>
          <w:color w:val="auto"/>
          <w:lang w:eastAsia="zh-CN"/>
        </w:rPr>
      </w:pPr>
      <w:bookmarkStart w:id="123" w:name="_Toc213622876"/>
      <w:r w:rsidRPr="00C65432">
        <w:rPr>
          <w:rFonts w:cs="Times New Roman"/>
          <w:color w:val="auto"/>
          <w:lang w:eastAsia="zh-CN"/>
        </w:rPr>
        <w:t>Cập nhật tồn kho</w:t>
      </w:r>
      <w:bookmarkEnd w:id="123"/>
    </w:p>
    <w:tbl>
      <w:tblPr>
        <w:tblW w:w="0" w:type="auto"/>
        <w:tblCellMar>
          <w:top w:w="15" w:type="dxa"/>
          <w:left w:w="15" w:type="dxa"/>
          <w:bottom w:w="15" w:type="dxa"/>
          <w:right w:w="15" w:type="dxa"/>
        </w:tblCellMar>
        <w:tblLook w:val="04A0" w:firstRow="1" w:lastRow="0" w:firstColumn="1" w:lastColumn="0" w:noHBand="0" w:noVBand="1"/>
      </w:tblPr>
      <w:tblGrid>
        <w:gridCol w:w="2164"/>
        <w:gridCol w:w="7186"/>
      </w:tblGrid>
      <w:tr w:rsidR="00181AE0" w:rsidRPr="00C65432" w14:paraId="6FF08FA7"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73B33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AF8E3D"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8</w:t>
            </w:r>
          </w:p>
        </w:tc>
      </w:tr>
      <w:tr w:rsidR="00181AE0" w:rsidRPr="00C65432" w14:paraId="3635F3E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3DD2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8C33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ập nhật tồn kho</w:t>
            </w:r>
          </w:p>
        </w:tc>
      </w:tr>
      <w:tr w:rsidR="00181AE0" w:rsidRPr="00C65432" w14:paraId="172A437E"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B372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03A5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cập nhật số lượng hàng tồn (sau nhập, xuất hoặc kiểm kê) để đảm bảo dữ liệu kho luôn chính xác.</w:t>
            </w:r>
          </w:p>
        </w:tc>
      </w:tr>
      <w:tr w:rsidR="00181AE0" w:rsidRPr="00C65432" w14:paraId="65BF054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BFB3C"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20B0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5528F19E"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9816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2630BE"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48A69A5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CA195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AB10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Sau khi hoàn tất nhập/xuất hàng hoặc kiểm kê thực tế.</w:t>
            </w:r>
          </w:p>
        </w:tc>
      </w:tr>
      <w:tr w:rsidR="00181AE0" w:rsidRPr="00C65432" w14:paraId="3EED431E"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B969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4C9497" w14:textId="77777777" w:rsidR="00B576CF" w:rsidRPr="00C65432" w:rsidRDefault="00B576CF" w:rsidP="00015270">
            <w:pPr>
              <w:numPr>
                <w:ilvl w:val="0"/>
                <w:numId w:val="29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ữ liệu hàng hóa đã tồn tại.</w:t>
            </w:r>
          </w:p>
        </w:tc>
      </w:tr>
      <w:tr w:rsidR="00181AE0" w:rsidRPr="00C65432" w14:paraId="3117010B"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49CB5"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6C982F" w14:textId="77777777" w:rsidR="00B576CF" w:rsidRPr="00C65432" w:rsidRDefault="00B576CF" w:rsidP="00015270">
            <w:pPr>
              <w:numPr>
                <w:ilvl w:val="0"/>
                <w:numId w:val="30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được cập nhật đúng theo số lượng thực tế.</w:t>
            </w:r>
          </w:p>
        </w:tc>
      </w:tr>
      <w:tr w:rsidR="00181AE0" w:rsidRPr="00C65432" w14:paraId="4BBB4215"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8FBEC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72346"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mở giao diện “Cập nhật tồn kho”.’</w:t>
            </w:r>
          </w:p>
          <w:p w14:paraId="5C3110BD"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 và số lượng hiện tại.</w:t>
            </w:r>
          </w:p>
          <w:p w14:paraId="615C1A78"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ập tìm hàng cần cập nhật.</w:t>
            </w:r>
          </w:p>
          <w:p w14:paraId="25705872"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ập số lượng tồn mới hoặc điều chỉnh theo kiểm kê.</w:t>
            </w:r>
          </w:p>
          <w:p w14:paraId="61FDC1A3"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hấn “Lưu”.</w:t>
            </w:r>
          </w:p>
          <w:p w14:paraId="5EFA7B35"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xác thực dữ liệu nhập.</w:t>
            </w:r>
          </w:p>
          <w:p w14:paraId="4A5576CC" w14:textId="77777777" w:rsidR="00B576CF" w:rsidRPr="00C65432" w:rsidRDefault="00B576CF" w:rsidP="00015270">
            <w:pPr>
              <w:numPr>
                <w:ilvl w:val="0"/>
                <w:numId w:val="30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cập nhật tồn kho, ghi vào nhật ký thay đổi, và hiển thị “Cập nhật thành công.”</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tc>
      </w:tr>
      <w:tr w:rsidR="00181AE0" w:rsidRPr="00C65432" w14:paraId="16E41D58"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E2EE8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59526"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hập mã hàng không tồn tại → Thông báo “Không tìm thấy hàng hóa.” → quay lại B3</w:t>
            </w:r>
          </w:p>
          <w:p w14:paraId="1F97A00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hập số lượng âm → Thông báo “Số lượng không hợp lệ.” → quay lại B4</w:t>
            </w:r>
          </w:p>
        </w:tc>
      </w:tr>
      <w:tr w:rsidR="00181AE0" w:rsidRPr="00C65432" w14:paraId="77314E69" w14:textId="77777777" w:rsidTr="00B576CF">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66DCB"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EEE0C2"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3CE4869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A0D7A"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3DA8F"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340FF39"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C95F1"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109C7" w14:textId="7777777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3F8BDEB6" w14:textId="2C6E22B7" w:rsidR="00B576CF" w:rsidRPr="00C65432" w:rsidRDefault="00B576CF"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66237CFB" wp14:editId="5630E280">
            <wp:extent cx="4702810" cy="7042785"/>
            <wp:effectExtent l="0" t="0" r="2540" b="571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02810" cy="7042785"/>
                    </a:xfrm>
                    <a:prstGeom prst="rect">
                      <a:avLst/>
                    </a:prstGeom>
                    <a:noFill/>
                    <a:ln>
                      <a:noFill/>
                    </a:ln>
                  </pic:spPr>
                </pic:pic>
              </a:graphicData>
            </a:graphic>
          </wp:inline>
        </w:drawing>
      </w:r>
    </w:p>
    <w:p w14:paraId="286294AF" w14:textId="77777777" w:rsidR="00AD632A" w:rsidRPr="00C65432" w:rsidRDefault="00AD632A" w:rsidP="00C65432">
      <w:pPr>
        <w:pStyle w:val="Heading2"/>
        <w:numPr>
          <w:ilvl w:val="0"/>
          <w:numId w:val="0"/>
        </w:numPr>
        <w:spacing w:before="40" w:after="40"/>
        <w:ind w:left="576" w:hanging="576"/>
        <w:rPr>
          <w:rFonts w:ascii="Times New Roman" w:hAnsi="Times New Roman" w:cs="Times New Roman"/>
          <w:color w:val="auto"/>
          <w:szCs w:val="24"/>
          <w:lang w:val="vi-VN"/>
        </w:rPr>
      </w:pPr>
    </w:p>
    <w:p w14:paraId="4C3E213B" w14:textId="77777777" w:rsidR="00B576CF" w:rsidRPr="00C65432" w:rsidRDefault="00B576CF" w:rsidP="00C65432">
      <w:pPr>
        <w:spacing w:before="40" w:after="40"/>
        <w:rPr>
          <w:rFonts w:ascii="Times New Roman" w:hAnsi="Times New Roman" w:cs="Times New Roman"/>
          <w:szCs w:val="24"/>
          <w:lang w:val="vi-VN"/>
        </w:rPr>
      </w:pPr>
    </w:p>
    <w:p w14:paraId="078B40C4" w14:textId="77777777" w:rsidR="00B576CF" w:rsidRPr="00C65432" w:rsidRDefault="00B576CF" w:rsidP="00C65432">
      <w:pPr>
        <w:spacing w:before="40" w:after="40"/>
        <w:rPr>
          <w:rFonts w:ascii="Times New Roman" w:hAnsi="Times New Roman" w:cs="Times New Roman"/>
          <w:szCs w:val="24"/>
          <w:lang w:val="vi-VN"/>
        </w:rPr>
      </w:pPr>
    </w:p>
    <w:p w14:paraId="26E57978" w14:textId="382A7BCA" w:rsidR="00AD632A" w:rsidRPr="00C65432" w:rsidRDefault="00AD632A" w:rsidP="00C65432">
      <w:pPr>
        <w:pStyle w:val="Heading2"/>
        <w:spacing w:before="40" w:after="40"/>
        <w:rPr>
          <w:rFonts w:ascii="Times New Roman" w:hAnsi="Times New Roman" w:cs="Times New Roman"/>
          <w:color w:val="auto"/>
          <w:szCs w:val="24"/>
          <w:lang w:val="vi-VN"/>
        </w:rPr>
      </w:pPr>
      <w:bookmarkStart w:id="124" w:name="_Toc213622877"/>
      <w:r w:rsidRPr="00C65432">
        <w:rPr>
          <w:rFonts w:ascii="Times New Roman" w:hAnsi="Times New Roman" w:cs="Times New Roman"/>
          <w:color w:val="auto"/>
          <w:szCs w:val="24"/>
          <w:lang w:val="vi-VN"/>
        </w:rPr>
        <w:t>Quản lý nhân viên</w:t>
      </w:r>
      <w:bookmarkEnd w:id="124"/>
    </w:p>
    <w:p w14:paraId="04D28E97" w14:textId="6E9C35A7" w:rsidR="00AD632A" w:rsidRPr="00C65432" w:rsidRDefault="00AD632A" w:rsidP="00C65432">
      <w:pPr>
        <w:pStyle w:val="NormalWeb"/>
        <w:spacing w:before="40" w:beforeAutospacing="0" w:after="40" w:afterAutospacing="0"/>
        <w:textAlignment w:val="baseline"/>
        <w:rPr>
          <w:b/>
          <w:bCs/>
        </w:rPr>
      </w:pPr>
      <w:r w:rsidRPr="00C65432">
        <w:rPr>
          <w:b/>
          <w:bCs/>
          <w:lang w:val="vi-VN"/>
        </w:rPr>
        <w:t xml:space="preserve">a, </w:t>
      </w:r>
      <w:r w:rsidRPr="00C65432">
        <w:rPr>
          <w:b/>
          <w:bCs/>
        </w:rPr>
        <w:t>Mô tả </w:t>
      </w:r>
    </w:p>
    <w:p w14:paraId="1CB4E04B" w14:textId="77777777" w:rsidR="00AD632A" w:rsidRPr="00C65432" w:rsidRDefault="00AD632A" w:rsidP="00C65432">
      <w:pPr>
        <w:pStyle w:val="NormalWeb"/>
        <w:spacing w:before="40" w:beforeAutospacing="0" w:after="40" w:afterAutospacing="0"/>
        <w:jc w:val="both"/>
      </w:pPr>
      <w:r w:rsidRPr="00C65432">
        <w:lastRenderedPageBreak/>
        <w:t>Chức năng Quản lý nhân viên mô tả cách Chủ cửa hàng sử dụng hệ thống để quản lý toàn bộ thông tin và hoạt động liên quan đến nhân sự trong cửa hàng. Thông qua chức năng này, Chủ cửa hàng có thể tạo tài khoản nhân viên, chỉnh sửa thông tin, xóa tài khoản, khóa hoặc mở khóa tài khoản, phân quyền sử dụng chức năng, tìm kiếm nhân viên và xem lịch sử thao tác của từng tài khoản hoặc toàn hệ thống. Hệ thống cho phép Chủ cửa hàng kiểm soát quyền truy cập, đảm bảo mỗi nhân viên chỉ được thao tác trong phạm vi nhiệm vụ của họ. Việc quản lý này giúp đảm bảo an toàn dữ liệu, tránh sai sót hoặc lạm dụng chức năng. Mục tiêu của chức năng là hỗ trợ Chủ cửa hàng quản lý nhân sự một cách hiệu quả, minh bạch và chính xác. Nó giúp theo dõi toàn bộ hoạt động của nhân viên trên hệ thống, hạn chế rủi ro, bảo đảm các tác vụ quan trọng như bán hàng, quản lý kho, quản lý công nợ… được gán đúng người đúng quyền.</w:t>
      </w:r>
    </w:p>
    <w:p w14:paraId="620D61E1" w14:textId="77777777" w:rsidR="00AD632A" w:rsidRPr="00C65432" w:rsidRDefault="00AD632A" w:rsidP="00015270">
      <w:pPr>
        <w:pStyle w:val="NormalWeb"/>
        <w:numPr>
          <w:ilvl w:val="0"/>
          <w:numId w:val="24"/>
        </w:numPr>
        <w:spacing w:before="40" w:beforeAutospacing="0" w:after="40" w:afterAutospacing="0"/>
        <w:ind w:left="425"/>
        <w:textAlignment w:val="baseline"/>
        <w:rPr>
          <w:b/>
          <w:bCs/>
        </w:rPr>
      </w:pPr>
      <w:r w:rsidRPr="00C65432">
        <w:rPr>
          <w:b/>
          <w:bCs/>
        </w:rPr>
        <w:t>Phân rã use case</w:t>
      </w:r>
    </w:p>
    <w:p w14:paraId="3670DD44" w14:textId="103B99D3"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30BD24B7" wp14:editId="57A92D4C">
            <wp:extent cx="5736590" cy="40062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6590" cy="4006215"/>
                    </a:xfrm>
                    <a:prstGeom prst="rect">
                      <a:avLst/>
                    </a:prstGeom>
                    <a:noFill/>
                    <a:ln>
                      <a:noFill/>
                    </a:ln>
                  </pic:spPr>
                </pic:pic>
              </a:graphicData>
            </a:graphic>
          </wp:inline>
        </w:drawing>
      </w:r>
    </w:p>
    <w:p w14:paraId="22E53C17" w14:textId="79C345EB" w:rsidR="00AD632A" w:rsidRPr="00C65432" w:rsidRDefault="00AD632A" w:rsidP="00C65432">
      <w:pPr>
        <w:pStyle w:val="Heading3"/>
        <w:spacing w:after="40"/>
        <w:rPr>
          <w:rFonts w:cs="Times New Roman"/>
          <w:color w:val="auto"/>
        </w:rPr>
      </w:pPr>
      <w:bookmarkStart w:id="125" w:name="_Toc213622878"/>
      <w:r w:rsidRPr="00C65432">
        <w:rPr>
          <w:rFonts w:cs="Times New Roman"/>
          <w:color w:val="auto"/>
        </w:rPr>
        <w:t>Business Rules</w:t>
      </w:r>
      <w:bookmarkEnd w:id="125"/>
    </w:p>
    <w:p w14:paraId="4F3F15A5"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06"/>
        <w:gridCol w:w="6638"/>
      </w:tblGrid>
      <w:tr w:rsidR="00181AE0" w:rsidRPr="00C65432" w14:paraId="06631DB0"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422E4C3C" w14:textId="77777777" w:rsidR="00AD632A" w:rsidRPr="00C65432" w:rsidRDefault="00AD632A" w:rsidP="00C65432">
            <w:pPr>
              <w:pStyle w:val="NormalWeb"/>
              <w:spacing w:before="40" w:beforeAutospacing="0" w:after="40" w:afterAutospacing="0"/>
              <w:jc w:val="center"/>
            </w:pPr>
            <w:r w:rsidRPr="00C65432">
              <w:rPr>
                <w:b/>
                <w:bCs/>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052F65DA" w14:textId="77777777" w:rsidR="00AD632A" w:rsidRPr="00C65432" w:rsidRDefault="00AD632A" w:rsidP="00C65432">
            <w:pPr>
              <w:pStyle w:val="NormalWeb"/>
              <w:spacing w:before="40" w:beforeAutospacing="0" w:after="40" w:afterAutospacing="0"/>
              <w:jc w:val="center"/>
            </w:pPr>
            <w:r w:rsidRPr="00C65432">
              <w:rPr>
                <w:b/>
                <w:bCs/>
              </w:rPr>
              <w:t>Business Rules</w:t>
            </w:r>
          </w:p>
        </w:tc>
      </w:tr>
      <w:tr w:rsidR="00181AE0" w:rsidRPr="00C65432" w14:paraId="757FA01E" w14:textId="77777777" w:rsidTr="00AD632A">
        <w:trPr>
          <w:trHeight w:val="25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237692F9" w14:textId="77777777" w:rsidR="00AD632A" w:rsidRPr="00C65432" w:rsidRDefault="00AD632A" w:rsidP="00C65432">
            <w:pPr>
              <w:pStyle w:val="NormalWeb"/>
              <w:spacing w:before="40" w:beforeAutospacing="0" w:after="40" w:afterAutospacing="0"/>
            </w:pPr>
            <w:r w:rsidRPr="00C65432">
              <w:lastRenderedPageBreak/>
              <w:t>Quyền quản trị và kiểm soát</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16F1307A" w14:textId="77777777" w:rsidR="00AD632A" w:rsidRPr="00C65432" w:rsidRDefault="00AD632A" w:rsidP="00C65432">
            <w:pPr>
              <w:pStyle w:val="NormalWeb"/>
              <w:spacing w:before="40" w:beforeAutospacing="0" w:after="40" w:afterAutospacing="0"/>
            </w:pPr>
            <w:r w:rsidRPr="00C65432">
              <w:t>Chỉ Chủ cửa hàng mới có quyền thực hiện các thao tác tạo, sửa, xóa, khóa hoặc phân quyền cho tài khoản nhân viên.</w:t>
            </w:r>
          </w:p>
          <w:p w14:paraId="3DDD7FE1" w14:textId="77777777" w:rsidR="00AD632A" w:rsidRPr="00C65432" w:rsidRDefault="00AD632A" w:rsidP="00C65432">
            <w:pPr>
              <w:pStyle w:val="NormalWeb"/>
              <w:spacing w:before="40" w:beforeAutospacing="0" w:after="40" w:afterAutospacing="0"/>
            </w:pPr>
            <w:r w:rsidRPr="00C65432">
              <w:t>Mọi thao tác thêm, sửa, xóa dữ liệu nhân viên đều phải được tự động ghi lại vào Nhật ký lịch sử thao tác của hệ thống.</w:t>
            </w:r>
          </w:p>
        </w:tc>
      </w:tr>
      <w:tr w:rsidR="00181AE0" w:rsidRPr="00C65432" w14:paraId="6E67D7E6" w14:textId="77777777" w:rsidTr="00AD632A">
        <w:trPr>
          <w:trHeight w:val="331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C2EA6BE" w14:textId="77777777" w:rsidR="00AD632A" w:rsidRPr="00C65432" w:rsidRDefault="00AD632A" w:rsidP="00C65432">
            <w:pPr>
              <w:pStyle w:val="NormalWeb"/>
              <w:spacing w:before="40" w:beforeAutospacing="0" w:after="40" w:afterAutospacing="0"/>
            </w:pPr>
            <w:r w:rsidRPr="00C65432">
              <w:t>Quản lý danh tính và thông tin nhân viên</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64BFAD00" w14:textId="77777777" w:rsidR="00AD632A" w:rsidRPr="00C65432" w:rsidRDefault="00AD632A" w:rsidP="00C65432">
            <w:pPr>
              <w:pStyle w:val="NormalWeb"/>
              <w:spacing w:before="40" w:beforeAutospacing="0" w:after="40" w:afterAutospacing="0"/>
            </w:pPr>
            <w:r w:rsidRPr="00C65432">
              <w:t>Mã nhân viên phải là duy nhất trong toàn hệ thống.</w:t>
            </w:r>
          </w:p>
          <w:p w14:paraId="285CBB02" w14:textId="77777777" w:rsidR="00AD632A" w:rsidRPr="00C65432" w:rsidRDefault="00AD632A" w:rsidP="00C65432">
            <w:pPr>
              <w:pStyle w:val="NormalWeb"/>
              <w:spacing w:before="40" w:beforeAutospacing="0" w:after="40" w:afterAutospacing="0"/>
            </w:pPr>
            <w:r w:rsidRPr="00C65432">
              <w:t>Số điện thoại của nhân viên phải là một chuỗi số và có đúng định dạng 10 số.</w:t>
            </w:r>
          </w:p>
          <w:p w14:paraId="087F05AF" w14:textId="77777777" w:rsidR="00AD632A" w:rsidRPr="00C65432" w:rsidRDefault="00AD632A" w:rsidP="00C65432">
            <w:pPr>
              <w:pStyle w:val="NormalWeb"/>
              <w:spacing w:before="40" w:beforeAutospacing="0" w:after="40" w:afterAutospacing="0"/>
            </w:pPr>
            <w:r w:rsidRPr="00C65432">
              <w:t>Email của nhân viên phải đúng định dạng và không được trùng với email của bất kỳ tài khoản nào khác trong hệ thống.</w:t>
            </w:r>
          </w:p>
          <w:p w14:paraId="0C09C8C5" w14:textId="77777777" w:rsidR="00AD632A" w:rsidRPr="00C65432" w:rsidRDefault="00AD632A" w:rsidP="00C65432">
            <w:pPr>
              <w:pStyle w:val="NormalWeb"/>
              <w:spacing w:before="40" w:beforeAutospacing="0" w:after="40" w:afterAutospacing="0"/>
            </w:pPr>
            <w:r w:rsidRPr="00C65432">
              <w:t>Chức vụ của nhân viên phải được chọn từ danh sách chức vụ chuẩn đã được định nghĩa sẵn của cửa hàng.</w:t>
            </w:r>
          </w:p>
        </w:tc>
      </w:tr>
      <w:tr w:rsidR="00181AE0" w:rsidRPr="00C65432" w14:paraId="1C897D9B" w14:textId="77777777" w:rsidTr="00AD632A">
        <w:trPr>
          <w:trHeight w:val="3690"/>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20D28473" w14:textId="77777777" w:rsidR="00AD632A" w:rsidRPr="00C65432" w:rsidRDefault="00AD632A" w:rsidP="00C65432">
            <w:pPr>
              <w:pStyle w:val="NormalWeb"/>
              <w:spacing w:before="40" w:beforeAutospacing="0" w:after="40" w:afterAutospacing="0"/>
            </w:pPr>
            <w:r w:rsidRPr="00C65432">
              <w:t>Kiểm soát trạng thái và ràng buộc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72FE6D9" w14:textId="77777777" w:rsidR="00AD632A" w:rsidRPr="00C65432" w:rsidRDefault="00AD632A" w:rsidP="00C65432">
            <w:pPr>
              <w:pStyle w:val="NormalWeb"/>
              <w:spacing w:before="40" w:beforeAutospacing="0" w:after="40" w:afterAutospacing="0"/>
            </w:pPr>
            <w:r w:rsidRPr="00C65432">
              <w:t>Tài khoản nhân viên khi bị khóa sẽ không được phép đăng nhập và không thể thực hiện bất kỳ thao tác nào trong hệ thống.</w:t>
            </w:r>
          </w:p>
          <w:p w14:paraId="13B80015" w14:textId="77777777" w:rsidR="00AD632A" w:rsidRPr="00C65432" w:rsidRDefault="00AD632A" w:rsidP="00C65432">
            <w:pPr>
              <w:pStyle w:val="NormalWeb"/>
              <w:spacing w:before="40" w:beforeAutospacing="0" w:after="40" w:afterAutospacing="0"/>
            </w:pPr>
            <w:r w:rsidRPr="00C65432">
              <w:t>Không được phép xóa tài khoản của một nhân viên nếu nhân viên đó còn các dữ liệu ràng buộc (ví dụ: liên quan đến hóa đơn, bảng lương...).</w:t>
            </w:r>
          </w:p>
          <w:p w14:paraId="14E7D2AA" w14:textId="77777777" w:rsidR="00AD632A" w:rsidRPr="00C65432" w:rsidRDefault="00AD632A" w:rsidP="00C65432">
            <w:pPr>
              <w:pStyle w:val="NormalWeb"/>
              <w:spacing w:before="40" w:beforeAutospacing="0" w:after="40" w:afterAutospacing="0"/>
            </w:pPr>
            <w:r w:rsidRPr="00C65432">
              <w:t>Nhân viên chỉ được phép thực hiện các chức năng nằm trong đúng quyền đã được Chủ cửa hàng phân cấp.</w:t>
            </w:r>
          </w:p>
        </w:tc>
      </w:tr>
      <w:tr w:rsidR="00181AE0" w:rsidRPr="00C65432" w14:paraId="272C7012" w14:textId="77777777" w:rsidTr="00AD632A">
        <w:trPr>
          <w:trHeight w:val="7440"/>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1A45F79" w14:textId="77777777" w:rsidR="00AD632A" w:rsidRPr="00C65432" w:rsidRDefault="00AD632A" w:rsidP="00C65432">
            <w:pPr>
              <w:pStyle w:val="NormalWeb"/>
              <w:spacing w:before="40" w:beforeAutospacing="0" w:after="40" w:afterAutospacing="0"/>
            </w:pPr>
            <w:r w:rsidRPr="00C65432">
              <w:lastRenderedPageBreak/>
              <w:t>Quản lý tính lương và chính sách</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79EF9FB0" w14:textId="77777777" w:rsidR="00AD632A" w:rsidRPr="00C65432" w:rsidRDefault="00AD632A" w:rsidP="00C65432">
            <w:pPr>
              <w:pStyle w:val="NormalWeb"/>
              <w:spacing w:before="40" w:beforeAutospacing="0" w:after="40" w:afterAutospacing="0"/>
            </w:pPr>
            <w:r w:rsidRPr="00C65432">
              <w:t>Mỗi nhân viên trong một tháng chỉ được có một bảng lương duy nhất.</w:t>
            </w:r>
          </w:p>
          <w:p w14:paraId="78CE1101" w14:textId="77777777" w:rsidR="00AD632A" w:rsidRPr="00C65432" w:rsidRDefault="00AD632A" w:rsidP="00C65432">
            <w:pPr>
              <w:pStyle w:val="NormalWeb"/>
              <w:spacing w:before="40" w:beforeAutospacing="0" w:after="40" w:afterAutospacing="0"/>
            </w:pPr>
            <w:r w:rsidRPr="00C65432">
              <w:t>Mức lương cứng phải là một số lớn hơn 0.</w:t>
            </w:r>
          </w:p>
          <w:p w14:paraId="146F4D20" w14:textId="77777777" w:rsidR="00AD632A" w:rsidRPr="00C65432" w:rsidRDefault="00AD632A" w:rsidP="00C65432">
            <w:pPr>
              <w:pStyle w:val="NormalWeb"/>
              <w:spacing w:before="40" w:beforeAutospacing="0" w:after="40" w:afterAutospacing="0"/>
            </w:pPr>
            <w:r w:rsidRPr="00C65432">
              <w:t>Dữ liệu bán hàng dùng để tính lương phải thuộc đúng tháng được chọn.</w:t>
            </w:r>
          </w:p>
          <w:p w14:paraId="0CEE7E8C" w14:textId="77777777" w:rsidR="00AD632A" w:rsidRPr="00C65432" w:rsidRDefault="00AD632A" w:rsidP="00C65432">
            <w:pPr>
              <w:pStyle w:val="NormalWeb"/>
              <w:spacing w:before="40" w:beforeAutospacing="0" w:after="40" w:afterAutospacing="0"/>
            </w:pPr>
            <w:r w:rsidRPr="00C65432">
              <w:t>Việc tính lương phải dựa trên: Lương cứng + Các khoản thưởng.</w:t>
            </w:r>
          </w:p>
          <w:p w14:paraId="347983FF" w14:textId="77777777" w:rsidR="00AD632A" w:rsidRPr="00C65432" w:rsidRDefault="00AD632A" w:rsidP="00C65432">
            <w:pPr>
              <w:pStyle w:val="NormalWeb"/>
              <w:spacing w:before="40" w:beforeAutospacing="0" w:after="40" w:afterAutospacing="0"/>
            </w:pPr>
            <w:r w:rsidRPr="00C65432">
              <w:t>Không được phép chỉnh sửa bảng lương sau khi nó đã được gửi cho nhân viên, trừ trường hợp Chủ cửa hàng mở khóa quyền sửa.</w:t>
            </w:r>
          </w:p>
          <w:p w14:paraId="34C99DE3" w14:textId="77777777" w:rsidR="00AD632A" w:rsidRPr="00C65432" w:rsidRDefault="00AD632A" w:rsidP="00C65432">
            <w:pPr>
              <w:pStyle w:val="NormalWeb"/>
              <w:spacing w:before="40" w:beforeAutospacing="0" w:after="40" w:afterAutospacing="0"/>
            </w:pPr>
            <w:r w:rsidRPr="00C65432">
              <w:t>Lịch sử chỉnh sửa bảng lương phải được lưu lại đầy đủ (bao gồm: thời gian, người sửa, nội dung thay đổi).</w:t>
            </w:r>
          </w:p>
          <w:p w14:paraId="35BAD58C" w14:textId="77777777" w:rsidR="00AD632A" w:rsidRPr="00C65432" w:rsidRDefault="00AD632A" w:rsidP="00C65432">
            <w:pPr>
              <w:pStyle w:val="NormalWeb"/>
              <w:spacing w:before="40" w:beforeAutospacing="0" w:after="40" w:afterAutospacing="0"/>
            </w:pPr>
            <w:r w:rsidRPr="00C65432">
              <w:t>Không được phép xóa một bảng lương nếu bảng lương đó đã được gửi cho nhân viên.</w:t>
            </w:r>
          </w:p>
          <w:p w14:paraId="5B9F2BA8" w14:textId="77777777" w:rsidR="00AD632A" w:rsidRPr="00C65432" w:rsidRDefault="00AD632A" w:rsidP="00C65432">
            <w:pPr>
              <w:pStyle w:val="NormalWeb"/>
              <w:spacing w:before="40" w:beforeAutospacing="0" w:after="40" w:afterAutospacing="0"/>
            </w:pPr>
            <w:r w:rsidRPr="00C65432">
              <w:t>Khi in hoặc gửi bảng lương cho nhân viên, trên tài liệu phải có chữ ký số hoặc một mã xác thực của cửa hàng.</w:t>
            </w:r>
          </w:p>
          <w:p w14:paraId="045AB708" w14:textId="77777777" w:rsidR="00AD632A" w:rsidRPr="00C65432" w:rsidRDefault="00AD632A" w:rsidP="00C65432">
            <w:pPr>
              <w:pStyle w:val="NormalWeb"/>
              <w:spacing w:before="40" w:beforeAutospacing="0" w:after="40" w:afterAutospacing="0"/>
            </w:pPr>
            <w:r w:rsidRPr="00C65432">
              <w:t>Chỉ tài khoản của Chủ cửa hàng mới được phép thực hiện gửi bảng lương cho nhân viên.</w:t>
            </w:r>
          </w:p>
        </w:tc>
      </w:tr>
    </w:tbl>
    <w:p w14:paraId="6ED424EC" w14:textId="77777777" w:rsidR="00AD632A" w:rsidRPr="00C65432" w:rsidRDefault="00AD632A" w:rsidP="00C65432">
      <w:pPr>
        <w:spacing w:before="40" w:after="40"/>
        <w:rPr>
          <w:rFonts w:ascii="Times New Roman" w:hAnsi="Times New Roman" w:cs="Times New Roman"/>
          <w:szCs w:val="24"/>
        </w:rPr>
      </w:pPr>
    </w:p>
    <w:tbl>
      <w:tblPr>
        <w:tblW w:w="9026" w:type="dxa"/>
        <w:tblCellMar>
          <w:top w:w="15" w:type="dxa"/>
          <w:left w:w="15" w:type="dxa"/>
          <w:bottom w:w="15" w:type="dxa"/>
          <w:right w:w="15" w:type="dxa"/>
        </w:tblCellMar>
        <w:tblLook w:val="04A0" w:firstRow="1" w:lastRow="0" w:firstColumn="1" w:lastColumn="0" w:noHBand="0" w:noVBand="1"/>
      </w:tblPr>
      <w:tblGrid>
        <w:gridCol w:w="1550"/>
        <w:gridCol w:w="7476"/>
      </w:tblGrid>
      <w:tr w:rsidR="00181AE0" w:rsidRPr="00C65432" w14:paraId="172601E7" w14:textId="77777777" w:rsidTr="00E232BD">
        <w:tc>
          <w:tcPr>
            <w:tcW w:w="155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B996F63" w14:textId="09D7A7B5" w:rsidR="00E232BD" w:rsidRPr="00C65432" w:rsidRDefault="00AD632A" w:rsidP="00C65432">
            <w:pPr>
              <w:pStyle w:val="NormalWeb"/>
              <w:spacing w:before="40" w:beforeAutospacing="0" w:after="40" w:afterAutospacing="0"/>
              <w:rPr>
                <w:lang w:val="vi-VN"/>
              </w:rPr>
            </w:pPr>
            <w:r w:rsidRPr="00C65432">
              <w:t>ID</w:t>
            </w:r>
          </w:p>
        </w:tc>
        <w:tc>
          <w:tcPr>
            <w:tcW w:w="747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8531A55" w14:textId="77777777" w:rsidR="00AD632A" w:rsidRPr="00C65432" w:rsidRDefault="00AD632A" w:rsidP="00C65432">
            <w:pPr>
              <w:pStyle w:val="NormalWeb"/>
              <w:spacing w:before="40" w:beforeAutospacing="0" w:after="40" w:afterAutospacing="0"/>
            </w:pPr>
            <w:r w:rsidRPr="00C65432">
              <w:t>Business Rules</w:t>
            </w:r>
          </w:p>
        </w:tc>
      </w:tr>
      <w:tr w:rsidR="00181AE0" w:rsidRPr="00C65432" w14:paraId="2442A4BF"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3B849" w14:textId="77777777" w:rsidR="00AD632A" w:rsidRPr="00C65432" w:rsidRDefault="00AD632A" w:rsidP="00C65432">
            <w:pPr>
              <w:pStyle w:val="NormalWeb"/>
              <w:spacing w:before="40" w:beforeAutospacing="0" w:after="40" w:afterAutospacing="0"/>
            </w:pPr>
            <w:r w:rsidRPr="00C65432">
              <w:t>BR-UC8-01</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1994A" w14:textId="77777777" w:rsidR="00AD632A" w:rsidRPr="00C65432" w:rsidRDefault="00AD632A" w:rsidP="00C65432">
            <w:pPr>
              <w:pStyle w:val="NormalWeb"/>
              <w:spacing w:before="40" w:beforeAutospacing="0" w:after="40" w:afterAutospacing="0"/>
            </w:pPr>
            <w:r w:rsidRPr="00C65432">
              <w:t>Chỉ Chủ cửa hàng mới có quyền tạo, sửa, xóa, khóa tài khoản nhân viên.</w:t>
            </w:r>
          </w:p>
        </w:tc>
      </w:tr>
      <w:tr w:rsidR="00181AE0" w:rsidRPr="00C65432" w14:paraId="2B1D7E0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6E66A" w14:textId="77777777" w:rsidR="00AD632A" w:rsidRPr="00C65432" w:rsidRDefault="00AD632A" w:rsidP="00C65432">
            <w:pPr>
              <w:pStyle w:val="NormalWeb"/>
              <w:spacing w:before="40" w:beforeAutospacing="0" w:after="40" w:afterAutospacing="0"/>
            </w:pPr>
            <w:r w:rsidRPr="00C65432">
              <w:t>BR-UC8-02</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23EBC" w14:textId="77777777" w:rsidR="00AD632A" w:rsidRPr="00C65432" w:rsidRDefault="00AD632A" w:rsidP="00C65432">
            <w:pPr>
              <w:pStyle w:val="NormalWeb"/>
              <w:spacing w:before="40" w:beforeAutospacing="0" w:after="40" w:afterAutospacing="0"/>
            </w:pPr>
            <w:r w:rsidRPr="00C65432">
              <w:t>Mã nhân viên phải là duy nhất trong hệ thống.</w:t>
            </w:r>
          </w:p>
        </w:tc>
      </w:tr>
      <w:tr w:rsidR="00181AE0" w:rsidRPr="00C65432" w14:paraId="7C0A6A29"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984B4" w14:textId="77777777" w:rsidR="00AD632A" w:rsidRPr="00C65432" w:rsidRDefault="00AD632A" w:rsidP="00C65432">
            <w:pPr>
              <w:pStyle w:val="NormalWeb"/>
              <w:spacing w:before="40" w:beforeAutospacing="0" w:after="40" w:afterAutospacing="0"/>
            </w:pPr>
            <w:r w:rsidRPr="00C65432">
              <w:t>BR-UC8-03</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4A7E9" w14:textId="77777777" w:rsidR="00AD632A" w:rsidRPr="00C65432" w:rsidRDefault="00AD632A" w:rsidP="00C65432">
            <w:pPr>
              <w:pStyle w:val="NormalWeb"/>
              <w:spacing w:before="40" w:beforeAutospacing="0" w:after="40" w:afterAutospacing="0"/>
            </w:pPr>
            <w:r w:rsidRPr="00C65432">
              <w:t>Số điện thoại phải là chuỗi số và đúng định dạng 10 số.</w:t>
            </w:r>
          </w:p>
        </w:tc>
      </w:tr>
      <w:tr w:rsidR="00181AE0" w:rsidRPr="00C65432" w14:paraId="3286EA7F"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7A2E7" w14:textId="77777777" w:rsidR="00AD632A" w:rsidRPr="00C65432" w:rsidRDefault="00AD632A" w:rsidP="00C65432">
            <w:pPr>
              <w:pStyle w:val="NormalWeb"/>
              <w:spacing w:before="40" w:beforeAutospacing="0" w:after="40" w:afterAutospacing="0"/>
            </w:pPr>
            <w:r w:rsidRPr="00C65432">
              <w:t>BR-UC8-04</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14311" w14:textId="77777777" w:rsidR="00AD632A" w:rsidRPr="00C65432" w:rsidRDefault="00AD632A" w:rsidP="00C65432">
            <w:pPr>
              <w:pStyle w:val="NormalWeb"/>
              <w:spacing w:before="40" w:beforeAutospacing="0" w:after="40" w:afterAutospacing="0"/>
            </w:pPr>
            <w:r w:rsidRPr="00C65432">
              <w:t>Email phải đúng định dạng và không trùng với email của tài khoản khác.</w:t>
            </w:r>
          </w:p>
        </w:tc>
      </w:tr>
      <w:tr w:rsidR="00181AE0" w:rsidRPr="00C65432" w14:paraId="3F450BB0"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EE5C5" w14:textId="77777777" w:rsidR="00AD632A" w:rsidRPr="00C65432" w:rsidRDefault="00AD632A" w:rsidP="00C65432">
            <w:pPr>
              <w:pStyle w:val="NormalWeb"/>
              <w:spacing w:before="40" w:beforeAutospacing="0" w:after="40" w:afterAutospacing="0"/>
            </w:pPr>
            <w:r w:rsidRPr="00C65432">
              <w:t>BR-UC8-05</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1BC64" w14:textId="77777777" w:rsidR="00AD632A" w:rsidRPr="00C65432" w:rsidRDefault="00AD632A" w:rsidP="00C65432">
            <w:pPr>
              <w:pStyle w:val="NormalWeb"/>
              <w:spacing w:before="40" w:beforeAutospacing="0" w:after="40" w:afterAutospacing="0"/>
            </w:pPr>
            <w:r w:rsidRPr="00C65432">
              <w:t>Tài khoản bị khóa không được phép đăng nhập và không thực hiện thao tác trong hệ thống.</w:t>
            </w:r>
          </w:p>
        </w:tc>
      </w:tr>
      <w:tr w:rsidR="00181AE0" w:rsidRPr="00C65432" w14:paraId="653B819C"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E4417" w14:textId="77777777" w:rsidR="00AD632A" w:rsidRPr="00C65432" w:rsidRDefault="00AD632A" w:rsidP="00C65432">
            <w:pPr>
              <w:pStyle w:val="NormalWeb"/>
              <w:spacing w:before="40" w:beforeAutospacing="0" w:after="40" w:afterAutospacing="0"/>
            </w:pPr>
            <w:r w:rsidRPr="00C65432">
              <w:t>BR-UC8-06</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70870" w14:textId="77777777" w:rsidR="00AD632A" w:rsidRPr="00C65432" w:rsidRDefault="00AD632A" w:rsidP="00C65432">
            <w:pPr>
              <w:pStyle w:val="NormalWeb"/>
              <w:spacing w:before="40" w:beforeAutospacing="0" w:after="40" w:afterAutospacing="0"/>
            </w:pPr>
            <w:r w:rsidRPr="00C65432">
              <w:t>Nhân viên chỉ được thực hiện chức năng nằm trong quyền được phân cấp.</w:t>
            </w:r>
          </w:p>
        </w:tc>
      </w:tr>
      <w:tr w:rsidR="00181AE0" w:rsidRPr="00C65432" w14:paraId="4D5C201B"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81E1B" w14:textId="77777777" w:rsidR="00AD632A" w:rsidRPr="00C65432" w:rsidRDefault="00AD632A" w:rsidP="00C65432">
            <w:pPr>
              <w:pStyle w:val="NormalWeb"/>
              <w:spacing w:before="40" w:beforeAutospacing="0" w:after="40" w:afterAutospacing="0"/>
            </w:pPr>
            <w:r w:rsidRPr="00C65432">
              <w:lastRenderedPageBreak/>
              <w:t>BR-UC8-07</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7C2E3" w14:textId="77777777" w:rsidR="00AD632A" w:rsidRPr="00C65432" w:rsidRDefault="00AD632A" w:rsidP="00C65432">
            <w:pPr>
              <w:pStyle w:val="NormalWeb"/>
              <w:spacing w:before="40" w:beforeAutospacing="0" w:after="40" w:afterAutospacing="0"/>
            </w:pPr>
            <w:r w:rsidRPr="00C65432">
              <w:t>Mọi thao tác thêm/sửa/xóa phải được lưu vào nhật ký lịch sử thao tác.</w:t>
            </w:r>
          </w:p>
        </w:tc>
      </w:tr>
      <w:tr w:rsidR="00181AE0" w:rsidRPr="00C65432" w14:paraId="48216558"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89B01" w14:textId="77777777" w:rsidR="00AD632A" w:rsidRPr="00C65432" w:rsidRDefault="00AD632A" w:rsidP="00C65432">
            <w:pPr>
              <w:pStyle w:val="NormalWeb"/>
              <w:spacing w:before="40" w:beforeAutospacing="0" w:after="40" w:afterAutospacing="0"/>
            </w:pPr>
            <w:r w:rsidRPr="00C65432">
              <w:t>BR-UC8-08</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F5520" w14:textId="77777777" w:rsidR="00AD632A" w:rsidRPr="00C65432" w:rsidRDefault="00AD632A" w:rsidP="00C65432">
            <w:pPr>
              <w:pStyle w:val="NormalWeb"/>
              <w:spacing w:before="40" w:beforeAutospacing="0" w:after="40" w:afterAutospacing="0"/>
            </w:pPr>
            <w:r w:rsidRPr="00C65432">
              <w:t>Chức vụ nhân viên phải nằm trong danh sách chức vụ chuẩn của cửa hàng.</w:t>
            </w:r>
          </w:p>
        </w:tc>
      </w:tr>
      <w:tr w:rsidR="00181AE0" w:rsidRPr="00C65432" w14:paraId="26345A4E"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9CE10" w14:textId="77777777" w:rsidR="00AD632A" w:rsidRPr="00C65432" w:rsidRDefault="00AD632A" w:rsidP="00C65432">
            <w:pPr>
              <w:pStyle w:val="NormalWeb"/>
              <w:spacing w:before="40" w:beforeAutospacing="0" w:after="40" w:afterAutospacing="0"/>
            </w:pPr>
            <w:r w:rsidRPr="00C65432">
              <w:t>BR-UC8-09</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327A2" w14:textId="77777777" w:rsidR="00AD632A" w:rsidRPr="00C65432" w:rsidRDefault="00AD632A" w:rsidP="00C65432">
            <w:pPr>
              <w:pStyle w:val="NormalWeb"/>
              <w:spacing w:before="40" w:beforeAutospacing="0" w:after="40" w:afterAutospacing="0"/>
            </w:pPr>
            <w:r w:rsidRPr="00C65432">
              <w:t>Không được xóa tài khoản nhân viên nếu nhân viên đó còn dữ liệu ràng buộc (hóa đơn, lương…).</w:t>
            </w:r>
          </w:p>
        </w:tc>
      </w:tr>
      <w:tr w:rsidR="00181AE0" w:rsidRPr="00C65432" w14:paraId="7EE5E960"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91DE7" w14:textId="77777777" w:rsidR="00AD632A" w:rsidRPr="00C65432" w:rsidRDefault="00AD632A" w:rsidP="00C65432">
            <w:pPr>
              <w:pStyle w:val="NormalWeb"/>
              <w:spacing w:before="40" w:beforeAutospacing="0" w:after="40" w:afterAutospacing="0"/>
            </w:pPr>
            <w:r w:rsidRPr="00C65432">
              <w:t>BR-UC8-10</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D1044" w14:textId="77777777" w:rsidR="00AD632A" w:rsidRPr="00C65432" w:rsidRDefault="00AD632A" w:rsidP="00C65432">
            <w:pPr>
              <w:pStyle w:val="NormalWeb"/>
              <w:spacing w:before="40" w:beforeAutospacing="0" w:after="40" w:afterAutospacing="0"/>
            </w:pPr>
            <w:r w:rsidRPr="00C65432">
              <w:t>Mỗi nhân viên mỗi tháng chỉ có 1 bảng lương duy nhất.</w:t>
            </w:r>
          </w:p>
        </w:tc>
      </w:tr>
      <w:tr w:rsidR="00181AE0" w:rsidRPr="00C65432" w14:paraId="14FE2077"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6FE8F" w14:textId="77777777" w:rsidR="00AD632A" w:rsidRPr="00C65432" w:rsidRDefault="00AD632A" w:rsidP="00C65432">
            <w:pPr>
              <w:pStyle w:val="NormalWeb"/>
              <w:spacing w:before="40" w:beforeAutospacing="0" w:after="40" w:afterAutospacing="0"/>
            </w:pPr>
            <w:r w:rsidRPr="00C65432">
              <w:t>BR-UC8-11</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0A95D" w14:textId="77777777" w:rsidR="00AD632A" w:rsidRPr="00C65432" w:rsidRDefault="00AD632A" w:rsidP="00C65432">
            <w:pPr>
              <w:pStyle w:val="NormalWeb"/>
              <w:spacing w:before="40" w:beforeAutospacing="0" w:after="40" w:afterAutospacing="0"/>
            </w:pPr>
            <w:r w:rsidRPr="00C65432">
              <w:t>Lương cứng phải &gt; 0 và là số hợp lệ.</w:t>
            </w:r>
          </w:p>
        </w:tc>
      </w:tr>
      <w:tr w:rsidR="00181AE0" w:rsidRPr="00C65432" w14:paraId="5219EE67"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03A3D" w14:textId="77777777" w:rsidR="00AD632A" w:rsidRPr="00C65432" w:rsidRDefault="00AD632A" w:rsidP="00C65432">
            <w:pPr>
              <w:pStyle w:val="NormalWeb"/>
              <w:spacing w:before="40" w:beforeAutospacing="0" w:after="40" w:afterAutospacing="0"/>
            </w:pPr>
            <w:r w:rsidRPr="00C65432">
              <w:t>BR-UC8-112</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71B29" w14:textId="77777777" w:rsidR="00AD632A" w:rsidRPr="00C65432" w:rsidRDefault="00AD632A" w:rsidP="00C65432">
            <w:pPr>
              <w:pStyle w:val="NormalWeb"/>
              <w:spacing w:before="40" w:beforeAutospacing="0" w:after="40" w:afterAutospacing="0"/>
            </w:pPr>
            <w:r w:rsidRPr="00C65432">
              <w:t>Dữ liệu bán hàng để tính lương phải thuộc đúng tháng được chọn.</w:t>
            </w:r>
          </w:p>
        </w:tc>
      </w:tr>
      <w:tr w:rsidR="00181AE0" w:rsidRPr="00C65432" w14:paraId="079C2293"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BBEA8" w14:textId="77777777" w:rsidR="00AD632A" w:rsidRPr="00C65432" w:rsidRDefault="00AD632A" w:rsidP="00C65432">
            <w:pPr>
              <w:pStyle w:val="NormalWeb"/>
              <w:spacing w:before="40" w:beforeAutospacing="0" w:after="40" w:afterAutospacing="0"/>
            </w:pPr>
            <w:r w:rsidRPr="00C65432">
              <w:t>BR-UC8-13</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E19AF" w14:textId="77777777" w:rsidR="00AD632A" w:rsidRPr="00C65432" w:rsidRDefault="00AD632A" w:rsidP="00C65432">
            <w:pPr>
              <w:pStyle w:val="NormalWeb"/>
              <w:spacing w:before="40" w:beforeAutospacing="0" w:after="40" w:afterAutospacing="0"/>
            </w:pPr>
            <w:r w:rsidRPr="00C65432">
              <w:t>Không được sửa bảng lương sau khi đã gửi cho nhân viên (trừ trường hợp Chủ cửa hàng mở quyền sửa).</w:t>
            </w:r>
          </w:p>
        </w:tc>
      </w:tr>
      <w:tr w:rsidR="00181AE0" w:rsidRPr="00C65432" w14:paraId="41EA65DB"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70645" w14:textId="77777777" w:rsidR="00AD632A" w:rsidRPr="00C65432" w:rsidRDefault="00AD632A" w:rsidP="00C65432">
            <w:pPr>
              <w:pStyle w:val="NormalWeb"/>
              <w:spacing w:before="40" w:beforeAutospacing="0" w:after="40" w:afterAutospacing="0"/>
            </w:pPr>
            <w:r w:rsidRPr="00C65432">
              <w:t>BR-UC8-14</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846A1" w14:textId="77777777" w:rsidR="00AD632A" w:rsidRPr="00C65432" w:rsidRDefault="00AD632A" w:rsidP="00C65432">
            <w:pPr>
              <w:pStyle w:val="NormalWeb"/>
              <w:spacing w:before="40" w:beforeAutospacing="0" w:after="40" w:afterAutospacing="0"/>
            </w:pPr>
            <w:r w:rsidRPr="00C65432">
              <w:t>Chỉ tài khoản Chủ cửa hàng mới được gửi bảng lương cho nhân viên.</w:t>
            </w:r>
          </w:p>
        </w:tc>
      </w:tr>
      <w:tr w:rsidR="00181AE0" w:rsidRPr="00C65432" w14:paraId="41A88E8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25474" w14:textId="77777777" w:rsidR="00AD632A" w:rsidRPr="00C65432" w:rsidRDefault="00AD632A" w:rsidP="00C65432">
            <w:pPr>
              <w:pStyle w:val="NormalWeb"/>
              <w:spacing w:before="40" w:beforeAutospacing="0" w:after="40" w:afterAutospacing="0"/>
            </w:pPr>
            <w:r w:rsidRPr="00C65432">
              <w:t>BR-UC8-15</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ED46F" w14:textId="77777777" w:rsidR="00AD632A" w:rsidRPr="00C65432" w:rsidRDefault="00AD632A" w:rsidP="00C65432">
            <w:pPr>
              <w:pStyle w:val="NormalWeb"/>
              <w:spacing w:before="40" w:beforeAutospacing="0" w:after="40" w:afterAutospacing="0"/>
            </w:pPr>
            <w:r w:rsidRPr="00C65432">
              <w:t>Lịch sử chỉnh sửa bảng lương phải được lưu lại (thời gian – người sửa – nội dung sửa).</w:t>
            </w:r>
          </w:p>
        </w:tc>
      </w:tr>
      <w:tr w:rsidR="00181AE0" w:rsidRPr="00C65432" w14:paraId="5672B36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18419" w14:textId="77777777" w:rsidR="00AD632A" w:rsidRPr="00C65432" w:rsidRDefault="00AD632A" w:rsidP="00C65432">
            <w:pPr>
              <w:pStyle w:val="NormalWeb"/>
              <w:spacing w:before="40" w:beforeAutospacing="0" w:after="40" w:afterAutospacing="0"/>
            </w:pPr>
            <w:r w:rsidRPr="00C65432">
              <w:t>BR-UC8-16</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59ADB" w14:textId="77777777" w:rsidR="00AD632A" w:rsidRPr="00C65432" w:rsidRDefault="00AD632A" w:rsidP="00C65432">
            <w:pPr>
              <w:pStyle w:val="NormalWeb"/>
              <w:spacing w:before="40" w:beforeAutospacing="0" w:after="40" w:afterAutospacing="0"/>
            </w:pPr>
            <w:r w:rsidRPr="00C65432">
              <w:t>Không được xóa bảng lương nếu bảng lương đã gửi cho nhân viên.</w:t>
            </w:r>
          </w:p>
        </w:tc>
      </w:tr>
      <w:tr w:rsidR="00181AE0" w:rsidRPr="00C65432" w14:paraId="4C5E8419"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A3DC9" w14:textId="77777777" w:rsidR="00AD632A" w:rsidRPr="00C65432" w:rsidRDefault="00AD632A" w:rsidP="00C65432">
            <w:pPr>
              <w:pStyle w:val="NormalWeb"/>
              <w:spacing w:before="40" w:beforeAutospacing="0" w:after="40" w:afterAutospacing="0"/>
            </w:pPr>
            <w:r w:rsidRPr="00C65432">
              <w:t>BR-UC8-17</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0EBAF" w14:textId="77777777" w:rsidR="00AD632A" w:rsidRPr="00C65432" w:rsidRDefault="00AD632A" w:rsidP="00C65432">
            <w:pPr>
              <w:pStyle w:val="NormalWeb"/>
              <w:spacing w:before="40" w:beforeAutospacing="0" w:after="40" w:afterAutospacing="0"/>
            </w:pPr>
            <w:r w:rsidRPr="00C65432">
              <w:t>Tính lương phải bao gồm: lương cứng + thưởng.</w:t>
            </w:r>
          </w:p>
        </w:tc>
      </w:tr>
      <w:tr w:rsidR="00181AE0" w:rsidRPr="00C65432" w14:paraId="6D203785"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E7FA8" w14:textId="77777777" w:rsidR="00AD632A" w:rsidRPr="00C65432" w:rsidRDefault="00AD632A" w:rsidP="00C65432">
            <w:pPr>
              <w:pStyle w:val="NormalWeb"/>
              <w:spacing w:before="40" w:beforeAutospacing="0" w:after="40" w:afterAutospacing="0"/>
            </w:pPr>
            <w:r w:rsidRPr="00C65432">
              <w:t>BR-UC8-18</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424D" w14:textId="77777777" w:rsidR="00AD632A" w:rsidRPr="00C65432" w:rsidRDefault="00AD632A" w:rsidP="00C65432">
            <w:pPr>
              <w:pStyle w:val="NormalWeb"/>
              <w:spacing w:before="40" w:beforeAutospacing="0" w:after="40" w:afterAutospacing="0"/>
            </w:pPr>
            <w:r w:rsidRPr="00C65432">
              <w:t>Khi in hoặc gửi bảng lương phải có chữ ký số hoặc mã xác thực.</w:t>
            </w:r>
          </w:p>
        </w:tc>
      </w:tr>
    </w:tbl>
    <w:p w14:paraId="07FEE853" w14:textId="77777777" w:rsidR="00AD632A" w:rsidRPr="00C65432" w:rsidRDefault="00AD632A" w:rsidP="00C65432">
      <w:pPr>
        <w:spacing w:before="40" w:after="40"/>
        <w:rPr>
          <w:rFonts w:ascii="Times New Roman" w:hAnsi="Times New Roman" w:cs="Times New Roman"/>
          <w:szCs w:val="24"/>
        </w:rPr>
      </w:pPr>
    </w:p>
    <w:p w14:paraId="59236722" w14:textId="3FE21BF9" w:rsidR="00AD632A" w:rsidRPr="00C65432" w:rsidRDefault="00AD632A" w:rsidP="00C65432">
      <w:pPr>
        <w:pStyle w:val="Heading3"/>
        <w:spacing w:after="40"/>
        <w:rPr>
          <w:rFonts w:cs="Times New Roman"/>
          <w:color w:val="auto"/>
        </w:rPr>
      </w:pPr>
      <w:bookmarkStart w:id="126" w:name="_Toc213622879"/>
      <w:r w:rsidRPr="00C65432">
        <w:rPr>
          <w:rFonts w:cs="Times New Roman"/>
          <w:color w:val="auto"/>
        </w:rPr>
        <w:t>Quản lý tài khoản nhân viên</w:t>
      </w:r>
      <w:bookmarkEnd w:id="126"/>
    </w:p>
    <w:p w14:paraId="3E3858EC" w14:textId="77777777" w:rsidR="00AD632A" w:rsidRPr="00C65432" w:rsidRDefault="00AD632A" w:rsidP="00C65432">
      <w:pPr>
        <w:spacing w:before="40" w:after="40"/>
        <w:rPr>
          <w:rFonts w:ascii="Times New Roman" w:hAnsi="Times New Roman" w:cs="Times New Roman"/>
          <w:szCs w:val="24"/>
        </w:rPr>
      </w:pPr>
    </w:p>
    <w:p w14:paraId="12B819D9" w14:textId="7EC290D2" w:rsidR="00AD632A" w:rsidRPr="00C65432" w:rsidRDefault="00AD632A" w:rsidP="00C65432">
      <w:pPr>
        <w:pStyle w:val="NormalWeb"/>
        <w:spacing w:before="40" w:beforeAutospacing="0" w:after="40" w:afterAutospacing="0"/>
        <w:jc w:val="center"/>
      </w:pPr>
      <w:r w:rsidRPr="00C65432">
        <w:rPr>
          <w:noProof/>
          <w:bdr w:val="none" w:sz="0" w:space="0" w:color="auto" w:frame="1"/>
        </w:rPr>
        <w:drawing>
          <wp:inline distT="0" distB="0" distL="0" distR="0" wp14:anchorId="6336506D" wp14:editId="7CD5A7CF">
            <wp:extent cx="3385457" cy="2439317"/>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407188" cy="2454975"/>
                    </a:xfrm>
                    <a:prstGeom prst="rect">
                      <a:avLst/>
                    </a:prstGeom>
                    <a:noFill/>
                    <a:ln>
                      <a:noFill/>
                    </a:ln>
                  </pic:spPr>
                </pic:pic>
              </a:graphicData>
            </a:graphic>
          </wp:inline>
        </w:drawing>
      </w:r>
    </w:p>
    <w:p w14:paraId="76A726AA" w14:textId="324B16DA" w:rsidR="00AD632A" w:rsidRPr="00C65432" w:rsidRDefault="00AD632A" w:rsidP="00C65432">
      <w:pPr>
        <w:pStyle w:val="Heading4"/>
        <w:spacing w:after="40"/>
        <w:rPr>
          <w:rFonts w:cs="Times New Roman"/>
          <w:color w:val="auto"/>
          <w:szCs w:val="24"/>
          <w:lang w:val="vi-VN"/>
        </w:rPr>
      </w:pPr>
      <w:bookmarkStart w:id="127" w:name="_Toc213622880"/>
      <w:r w:rsidRPr="00C65432">
        <w:rPr>
          <w:rFonts w:cs="Times New Roman"/>
          <w:color w:val="auto"/>
          <w:szCs w:val="24"/>
        </w:rPr>
        <w:lastRenderedPageBreak/>
        <w:t>Tạo tài khoản nhân viên</w:t>
      </w:r>
      <w:bookmarkEnd w:id="127"/>
    </w:p>
    <w:tbl>
      <w:tblPr>
        <w:tblW w:w="0" w:type="auto"/>
        <w:tblCellMar>
          <w:top w:w="15" w:type="dxa"/>
          <w:left w:w="15" w:type="dxa"/>
          <w:bottom w:w="15" w:type="dxa"/>
          <w:right w:w="15" w:type="dxa"/>
        </w:tblCellMar>
        <w:tblLook w:val="04A0" w:firstRow="1" w:lastRow="0" w:firstColumn="1" w:lastColumn="0" w:noHBand="0" w:noVBand="1"/>
      </w:tblPr>
      <w:tblGrid>
        <w:gridCol w:w="2166"/>
        <w:gridCol w:w="7184"/>
      </w:tblGrid>
      <w:tr w:rsidR="00181AE0" w:rsidRPr="00C65432" w14:paraId="70E42475"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8351DB"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7E90C" w14:textId="77777777" w:rsidR="00AD632A" w:rsidRPr="00C65432" w:rsidRDefault="00AD632A" w:rsidP="00C65432">
            <w:pPr>
              <w:pStyle w:val="NormalWeb"/>
              <w:spacing w:before="40" w:beforeAutospacing="0" w:after="40" w:afterAutospacing="0"/>
            </w:pPr>
            <w:r w:rsidRPr="00C65432">
              <w:t>3.8.2.1</w:t>
            </w:r>
          </w:p>
        </w:tc>
      </w:tr>
      <w:tr w:rsidR="00181AE0" w:rsidRPr="00C65432" w14:paraId="1B5072B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7980F"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16584" w14:textId="77777777" w:rsidR="00AD632A" w:rsidRPr="00C65432" w:rsidRDefault="00AD632A" w:rsidP="00C65432">
            <w:pPr>
              <w:pStyle w:val="NormalWeb"/>
              <w:spacing w:before="40" w:beforeAutospacing="0" w:after="40" w:afterAutospacing="0"/>
            </w:pPr>
            <w:r w:rsidRPr="00C65432">
              <w:t>Tạo tài khoản nhân viên  </w:t>
            </w:r>
          </w:p>
        </w:tc>
      </w:tr>
      <w:tr w:rsidR="00181AE0" w:rsidRPr="00C65432" w14:paraId="5DBBE80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D9052"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A6A2AF" w14:textId="11514FE9" w:rsidR="00AD632A" w:rsidRPr="00C65432" w:rsidRDefault="00AD632A" w:rsidP="00C65432">
            <w:pPr>
              <w:pStyle w:val="NormalWeb"/>
              <w:spacing w:before="40" w:beforeAutospacing="0" w:after="40" w:afterAutospacing="0"/>
            </w:pPr>
            <w:r w:rsidRPr="00C65432">
              <w:t>Là Chủ cửa hàng ,tôi muốn tạo tài khoản cho nhân viên.</w:t>
            </w:r>
          </w:p>
        </w:tc>
      </w:tr>
      <w:tr w:rsidR="00181AE0" w:rsidRPr="00C65432" w14:paraId="353B201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C0D67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F16EF9"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364F4C7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A35AC"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9C6E0" w14:textId="77777777" w:rsidR="00AD632A" w:rsidRPr="00C65432" w:rsidRDefault="00AD632A" w:rsidP="00C65432">
            <w:pPr>
              <w:pStyle w:val="NormalWeb"/>
              <w:spacing w:before="40" w:beforeAutospacing="0" w:after="40" w:afterAutospacing="0"/>
            </w:pPr>
            <w:r w:rsidRPr="00C65432">
              <w:t>High</w:t>
            </w:r>
          </w:p>
        </w:tc>
      </w:tr>
      <w:tr w:rsidR="00181AE0" w:rsidRPr="00C65432" w14:paraId="4F14AF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35BAA4"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45E2A4" w14:textId="77777777" w:rsidR="00AD632A" w:rsidRPr="00C65432" w:rsidRDefault="00AD632A" w:rsidP="00C65432">
            <w:pPr>
              <w:pStyle w:val="NormalWeb"/>
              <w:spacing w:before="40" w:beforeAutospacing="0" w:after="40" w:afterAutospacing="0"/>
            </w:pPr>
            <w:r w:rsidRPr="00C65432">
              <w:t>Chủ cửa hàng bấm chọn “Tạo tài khoản” </w:t>
            </w:r>
          </w:p>
        </w:tc>
      </w:tr>
      <w:tr w:rsidR="00181AE0" w:rsidRPr="00C65432" w14:paraId="63AA4378"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924105"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D54291" w14:textId="05B87AF2" w:rsidR="00AD632A" w:rsidRPr="00C65432" w:rsidRDefault="00AD632A" w:rsidP="00015270">
            <w:pPr>
              <w:pStyle w:val="NormalWeb"/>
              <w:numPr>
                <w:ilvl w:val="0"/>
                <w:numId w:val="25"/>
              </w:numPr>
              <w:spacing w:before="40" w:beforeAutospacing="0" w:after="40" w:afterAutospacing="0"/>
              <w:textAlignment w:val="baseline"/>
            </w:pPr>
            <w:r w:rsidRPr="00C65432">
              <w:t>Chủ cửa hàng phải đăng nhập vào hệ thống.</w:t>
            </w:r>
          </w:p>
          <w:p w14:paraId="4067A824" w14:textId="77777777" w:rsidR="00AD632A" w:rsidRPr="00C65432" w:rsidRDefault="00AD632A" w:rsidP="00015270">
            <w:pPr>
              <w:pStyle w:val="NormalWeb"/>
              <w:numPr>
                <w:ilvl w:val="0"/>
                <w:numId w:val="25"/>
              </w:numPr>
              <w:spacing w:before="40" w:beforeAutospacing="0" w:after="40" w:afterAutospacing="0"/>
              <w:textAlignment w:val="baseline"/>
            </w:pPr>
            <w:r w:rsidRPr="00C65432">
              <w:t>Các thông tin của tài khoản mới không được trùng với các tài khoản đã tồn tại trong hệ thống. </w:t>
            </w:r>
          </w:p>
        </w:tc>
      </w:tr>
      <w:tr w:rsidR="00181AE0" w:rsidRPr="00C65432" w14:paraId="2FE2CCD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EB3CF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FB369" w14:textId="77777777" w:rsidR="00AD632A" w:rsidRPr="00C65432" w:rsidRDefault="00AD632A" w:rsidP="00015270">
            <w:pPr>
              <w:pStyle w:val="NormalWeb"/>
              <w:numPr>
                <w:ilvl w:val="0"/>
                <w:numId w:val="26"/>
              </w:numPr>
              <w:spacing w:before="40" w:beforeAutospacing="0" w:after="40" w:afterAutospacing="0"/>
              <w:textAlignment w:val="baseline"/>
            </w:pPr>
            <w:r w:rsidRPr="00C65432">
              <w:t>Chủ cửa hàng tạo thành công tài khoản mới cho nhân viên và tài khoản được lưu trong hệ thống.</w:t>
            </w:r>
          </w:p>
        </w:tc>
      </w:tr>
      <w:tr w:rsidR="00181AE0" w:rsidRPr="00C65432" w14:paraId="672BCB1B"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DA0EBB"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3EA9D" w14:textId="77777777" w:rsidR="00AD632A" w:rsidRPr="00C65432" w:rsidRDefault="00AD632A" w:rsidP="00015270">
            <w:pPr>
              <w:pStyle w:val="NormalWeb"/>
              <w:numPr>
                <w:ilvl w:val="0"/>
                <w:numId w:val="27"/>
              </w:numPr>
              <w:spacing w:before="40" w:beforeAutospacing="0" w:after="40" w:afterAutospacing="0"/>
              <w:textAlignment w:val="baseline"/>
            </w:pPr>
            <w:r w:rsidRPr="00C65432">
              <w:t>Chủ cửa hàng chọn chức năng “Tạo tài khoản nhân viên”.</w:t>
            </w:r>
          </w:p>
          <w:p w14:paraId="1BFC31E0"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hiển thị giao diện nhập thông tin nhân viên gồm:</w:t>
            </w:r>
            <w:r w:rsidRPr="00C65432">
              <w:br/>
              <w:t xml:space="preserve"> – Mã nhân viên</w:t>
            </w:r>
            <w:r w:rsidRPr="00C65432">
              <w:br/>
              <w:t xml:space="preserve"> – Họ tên</w:t>
            </w:r>
            <w:r w:rsidRPr="00C65432">
              <w:br/>
              <w:t xml:space="preserve"> – Số điện thoại</w:t>
            </w:r>
            <w:r w:rsidRPr="00C65432">
              <w:br/>
              <w:t xml:space="preserve"> – Gmail</w:t>
            </w:r>
            <w:r w:rsidRPr="00C65432">
              <w:br/>
              <w:t xml:space="preserve"> – Mật khẩu</w:t>
            </w:r>
            <w:r w:rsidRPr="00C65432">
              <w:br/>
              <w:t xml:space="preserve"> – Chức vụ</w:t>
            </w:r>
          </w:p>
          <w:p w14:paraId="351211A0" w14:textId="77777777" w:rsidR="00AD632A" w:rsidRPr="00C65432" w:rsidRDefault="00AD632A" w:rsidP="00015270">
            <w:pPr>
              <w:pStyle w:val="NormalWeb"/>
              <w:numPr>
                <w:ilvl w:val="0"/>
                <w:numId w:val="27"/>
              </w:numPr>
              <w:spacing w:before="40" w:beforeAutospacing="0" w:after="40" w:afterAutospacing="0"/>
              <w:textAlignment w:val="baseline"/>
            </w:pPr>
            <w:r w:rsidRPr="00C65432">
              <w:t>Chủ cửa hàng  nhập đầy đủ thông tin nhân viên.</w:t>
            </w:r>
          </w:p>
          <w:p w14:paraId="113B0A42"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kiểm tra tính hợp lệ của thông tin (định dạng email, số điện thoại, độ dài mật khẩu…).</w:t>
            </w:r>
          </w:p>
          <w:p w14:paraId="2105455E"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kiểm tra xem mã nhân viên, số điện thoại hoặc email có bị trùng hay không.</w:t>
            </w:r>
          </w:p>
          <w:p w14:paraId="6242F43F" w14:textId="77777777" w:rsidR="00AD632A" w:rsidRPr="00C65432" w:rsidRDefault="00AD632A" w:rsidP="00015270">
            <w:pPr>
              <w:pStyle w:val="NormalWeb"/>
              <w:numPr>
                <w:ilvl w:val="0"/>
                <w:numId w:val="27"/>
              </w:numPr>
              <w:spacing w:before="40" w:beforeAutospacing="0" w:after="40" w:afterAutospacing="0"/>
              <w:textAlignment w:val="baseline"/>
            </w:pPr>
            <w:r w:rsidRPr="00C65432">
              <w:t>Nếu hợp lệ, hệ thống tiến hành lưu tài khoản vào cơ sở dữ liệu.</w:t>
            </w:r>
          </w:p>
          <w:p w14:paraId="3DA11191"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hiển thị thông báo “Tạo tài khoản thành công”.</w:t>
            </w:r>
          </w:p>
        </w:tc>
      </w:tr>
      <w:tr w:rsidR="00181AE0" w:rsidRPr="00C65432" w14:paraId="5F2B3D21"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1BA613"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BEE385" w14:textId="77777777" w:rsidR="00AD632A" w:rsidRPr="00C65432" w:rsidRDefault="00AD632A" w:rsidP="00C65432">
            <w:pPr>
              <w:pStyle w:val="NormalWeb"/>
              <w:spacing w:before="40" w:beforeAutospacing="0" w:after="40" w:afterAutospacing="0"/>
            </w:pPr>
            <w:r w:rsidRPr="00C65432">
              <w:t>N/A</w:t>
            </w:r>
          </w:p>
        </w:tc>
      </w:tr>
      <w:tr w:rsidR="00181AE0" w:rsidRPr="00C65432" w14:paraId="4EF46EF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516B3"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D4803B" w14:textId="77777777" w:rsidR="00AD632A" w:rsidRPr="00C65432" w:rsidRDefault="00AD632A" w:rsidP="00C65432">
            <w:pPr>
              <w:pStyle w:val="NormalWeb"/>
              <w:spacing w:before="40" w:beforeAutospacing="0" w:after="40" w:afterAutospacing="0"/>
            </w:pPr>
            <w:r w:rsidRPr="00C65432">
              <w:t>4a. Nếu thông tin thiếu hoặc sai định dạng → hiển thị “Thông tin không hợp lệ, vui lòng kiểm tra lại” và quay lại bước 3.</w:t>
            </w:r>
          </w:p>
          <w:p w14:paraId="104841E9" w14:textId="77777777" w:rsidR="00AD632A" w:rsidRPr="00C65432" w:rsidRDefault="00AD632A" w:rsidP="00C65432">
            <w:pPr>
              <w:pStyle w:val="NormalWeb"/>
              <w:spacing w:before="40" w:beforeAutospacing="0" w:after="40" w:afterAutospacing="0"/>
            </w:pPr>
            <w:r w:rsidRPr="00C65432">
              <w:t>5a. Nếu mã nhân viên đã tồn tại → hiển thị “Mã nhân viên đã tồn tại” và kết thúc.</w:t>
            </w:r>
          </w:p>
          <w:p w14:paraId="3F153F64" w14:textId="77777777" w:rsidR="00AD632A" w:rsidRPr="00C65432" w:rsidRDefault="00AD632A" w:rsidP="00C65432">
            <w:pPr>
              <w:pStyle w:val="NormalWeb"/>
              <w:spacing w:before="40" w:beforeAutospacing="0" w:after="40" w:afterAutospacing="0"/>
            </w:pPr>
            <w:r w:rsidRPr="00C65432">
              <w:t>5b. Nếu số điện thoại hoặc email đã tồn tại → hiển thị “Số điện thoại/Email đã được sử dụng” và quay lại bước 3.</w:t>
            </w:r>
          </w:p>
          <w:p w14:paraId="2D2DBE90" w14:textId="77777777" w:rsidR="00AD632A" w:rsidRPr="00C65432" w:rsidRDefault="00AD632A" w:rsidP="00C65432">
            <w:pPr>
              <w:pStyle w:val="NormalWeb"/>
              <w:spacing w:before="40" w:beforeAutospacing="0" w:after="40" w:afterAutospacing="0"/>
            </w:pPr>
            <w:r w:rsidRPr="00C65432">
              <w:t>6a. Nếu lưu không thành công → hiển thị “Có lỗi xảy ra, vui lòng thử lại sau” và kết thúc.</w:t>
            </w:r>
          </w:p>
        </w:tc>
      </w:tr>
      <w:tr w:rsidR="00181AE0" w:rsidRPr="00C65432" w14:paraId="08455A6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5276C4"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3000B" w14:textId="77777777" w:rsidR="00AD632A" w:rsidRPr="00C65432" w:rsidRDefault="00AD632A" w:rsidP="00C65432">
            <w:pPr>
              <w:pStyle w:val="NormalWeb"/>
              <w:spacing w:before="40" w:beforeAutospacing="0" w:after="40" w:afterAutospacing="0"/>
            </w:pPr>
            <w:r w:rsidRPr="00C65432">
              <w:t>BR-UC8-01, BR-UC8-02, BR-UC8-03, BR-UC8-04, BR-UC8-08</w:t>
            </w:r>
          </w:p>
        </w:tc>
      </w:tr>
      <w:tr w:rsidR="00181AE0" w:rsidRPr="00C65432" w14:paraId="41768195"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A8C713" w14:textId="77777777" w:rsidR="00AD632A" w:rsidRPr="00C65432" w:rsidRDefault="00AD632A"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EA2411" w14:textId="77777777" w:rsidR="00AD632A" w:rsidRPr="00C65432" w:rsidRDefault="00AD632A" w:rsidP="00C65432">
            <w:pPr>
              <w:pStyle w:val="NormalWeb"/>
              <w:spacing w:before="40" w:beforeAutospacing="0" w:after="40" w:afterAutospacing="0"/>
            </w:pPr>
            <w:r w:rsidRPr="00C65432">
              <w:t>N/A</w:t>
            </w:r>
          </w:p>
        </w:tc>
      </w:tr>
    </w:tbl>
    <w:p w14:paraId="4C3B54F5" w14:textId="77777777" w:rsidR="00AD632A" w:rsidRPr="00C65432" w:rsidRDefault="00AD632A" w:rsidP="00C65432">
      <w:pPr>
        <w:pStyle w:val="NormalWeb"/>
        <w:spacing w:before="40" w:beforeAutospacing="0" w:after="40" w:afterAutospacing="0"/>
        <w:rPr>
          <w:lang w:val="vi-VN"/>
        </w:rPr>
      </w:pPr>
      <w:r w:rsidRPr="00C65432">
        <w:rPr>
          <w:noProof/>
          <w:bdr w:val="none" w:sz="0" w:space="0" w:color="auto" w:frame="1"/>
        </w:rPr>
        <w:drawing>
          <wp:inline distT="0" distB="0" distL="0" distR="0" wp14:anchorId="35B85E88" wp14:editId="636D1507">
            <wp:extent cx="5736590" cy="557339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6590" cy="5573395"/>
                    </a:xfrm>
                    <a:prstGeom prst="rect">
                      <a:avLst/>
                    </a:prstGeom>
                    <a:noFill/>
                    <a:ln>
                      <a:noFill/>
                    </a:ln>
                  </pic:spPr>
                </pic:pic>
              </a:graphicData>
            </a:graphic>
          </wp:inline>
        </w:drawing>
      </w:r>
      <w:r w:rsidRPr="00C65432">
        <w:br/>
      </w:r>
    </w:p>
    <w:p w14:paraId="52B314F8" w14:textId="1B372687" w:rsidR="00AD632A" w:rsidRPr="00C65432" w:rsidRDefault="00AD632A" w:rsidP="00C65432">
      <w:pPr>
        <w:pStyle w:val="Heading4"/>
        <w:spacing w:after="40"/>
        <w:rPr>
          <w:rFonts w:cs="Times New Roman"/>
          <w:color w:val="auto"/>
          <w:szCs w:val="24"/>
          <w:lang w:val="vi-VN"/>
        </w:rPr>
      </w:pPr>
      <w:bookmarkStart w:id="128" w:name="_Toc213622881"/>
      <w:r w:rsidRPr="00C65432">
        <w:rPr>
          <w:rFonts w:cs="Times New Roman"/>
          <w:color w:val="auto"/>
          <w:szCs w:val="24"/>
        </w:rPr>
        <w:t>Xem danh sách nhân viên</w:t>
      </w:r>
      <w:bookmarkEnd w:id="128"/>
    </w:p>
    <w:tbl>
      <w:tblPr>
        <w:tblW w:w="0" w:type="auto"/>
        <w:tblCellMar>
          <w:top w:w="15" w:type="dxa"/>
          <w:left w:w="15" w:type="dxa"/>
          <w:bottom w:w="15" w:type="dxa"/>
          <w:right w:w="15" w:type="dxa"/>
        </w:tblCellMar>
        <w:tblLook w:val="04A0" w:firstRow="1" w:lastRow="0" w:firstColumn="1" w:lastColumn="0" w:noHBand="0" w:noVBand="1"/>
      </w:tblPr>
      <w:tblGrid>
        <w:gridCol w:w="2258"/>
        <w:gridCol w:w="7092"/>
      </w:tblGrid>
      <w:tr w:rsidR="00181AE0" w:rsidRPr="00C65432" w14:paraId="5943140A"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8624F"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03FF8" w14:textId="77777777" w:rsidR="00AD632A" w:rsidRPr="00C65432" w:rsidRDefault="00AD632A" w:rsidP="00C65432">
            <w:pPr>
              <w:pStyle w:val="NormalWeb"/>
              <w:spacing w:before="40" w:beforeAutospacing="0" w:after="40" w:afterAutospacing="0"/>
            </w:pPr>
            <w:r w:rsidRPr="00C65432">
              <w:t>3.8.2.2</w:t>
            </w:r>
          </w:p>
        </w:tc>
      </w:tr>
      <w:tr w:rsidR="00181AE0" w:rsidRPr="00C65432" w14:paraId="139E7A3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4A2B7"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C33394" w14:textId="77777777" w:rsidR="00AD632A" w:rsidRPr="00C65432" w:rsidRDefault="00AD632A" w:rsidP="00C65432">
            <w:pPr>
              <w:pStyle w:val="NormalWeb"/>
              <w:spacing w:before="40" w:beforeAutospacing="0" w:after="40" w:afterAutospacing="0"/>
            </w:pPr>
            <w:r w:rsidRPr="00C65432">
              <w:t>Xem danh sách nhân viên   </w:t>
            </w:r>
          </w:p>
        </w:tc>
      </w:tr>
      <w:tr w:rsidR="00181AE0" w:rsidRPr="00C65432" w14:paraId="645AE57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3C52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6F7151" w14:textId="77777777" w:rsidR="00AD632A" w:rsidRPr="00C65432" w:rsidRDefault="00AD632A" w:rsidP="00C65432">
            <w:pPr>
              <w:pStyle w:val="NormalWeb"/>
              <w:spacing w:before="40" w:beforeAutospacing="0" w:after="40" w:afterAutospacing="0"/>
            </w:pPr>
            <w:r w:rsidRPr="00C65432">
              <w:t>Là Chủ cửa hàng tôi muốn xem danh sách nhân viên.</w:t>
            </w:r>
          </w:p>
        </w:tc>
      </w:tr>
      <w:tr w:rsidR="00181AE0" w:rsidRPr="00C65432" w14:paraId="3EA7BB5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243E1"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2B7F3"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6595BD0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CBFA09"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4412E6" w14:textId="77777777" w:rsidR="00AD632A" w:rsidRPr="00C65432" w:rsidRDefault="00AD632A" w:rsidP="00C65432">
            <w:pPr>
              <w:pStyle w:val="NormalWeb"/>
              <w:spacing w:before="40" w:beforeAutospacing="0" w:after="40" w:afterAutospacing="0"/>
            </w:pPr>
            <w:r w:rsidRPr="00C65432">
              <w:t>High</w:t>
            </w:r>
          </w:p>
        </w:tc>
      </w:tr>
      <w:tr w:rsidR="00181AE0" w:rsidRPr="00C65432" w14:paraId="417802C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257BE"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6CF175" w14:textId="777367BF" w:rsidR="00AD632A" w:rsidRPr="00C65432" w:rsidRDefault="00AD632A" w:rsidP="00C65432">
            <w:pPr>
              <w:pStyle w:val="NormalWeb"/>
              <w:spacing w:before="40" w:beforeAutospacing="0" w:after="40" w:afterAutospacing="0"/>
            </w:pPr>
            <w:r w:rsidRPr="00C65432">
              <w:t>Chủ cửa hàng bấm chọn “Xem danh sách nhân viên” </w:t>
            </w:r>
          </w:p>
        </w:tc>
      </w:tr>
      <w:tr w:rsidR="00181AE0" w:rsidRPr="00C65432" w14:paraId="68CBA09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E534C" w14:textId="77777777" w:rsidR="00AD632A" w:rsidRPr="00C65432" w:rsidRDefault="00AD63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E5265" w14:textId="77777777" w:rsidR="00AD632A" w:rsidRPr="00C65432" w:rsidRDefault="00AD632A" w:rsidP="00015270">
            <w:pPr>
              <w:pStyle w:val="NormalWeb"/>
              <w:numPr>
                <w:ilvl w:val="0"/>
                <w:numId w:val="28"/>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1283D5A9"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DA28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088FA" w14:textId="77777777" w:rsidR="00AD632A" w:rsidRPr="00C65432" w:rsidRDefault="00AD632A" w:rsidP="00015270">
            <w:pPr>
              <w:pStyle w:val="NormalWeb"/>
              <w:numPr>
                <w:ilvl w:val="0"/>
                <w:numId w:val="29"/>
              </w:numPr>
              <w:spacing w:before="40" w:beforeAutospacing="0" w:after="40" w:afterAutospacing="0"/>
              <w:textAlignment w:val="baseline"/>
            </w:pPr>
            <w:r w:rsidRPr="00C65432">
              <w:t>Màn hình hiển thị danh sách nhân viên.</w:t>
            </w:r>
          </w:p>
        </w:tc>
      </w:tr>
      <w:tr w:rsidR="00181AE0" w:rsidRPr="00C65432" w14:paraId="1B5F2A4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86B0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1E6240" w14:textId="77777777" w:rsidR="00AD632A" w:rsidRPr="00C65432" w:rsidRDefault="00AD632A" w:rsidP="00015270">
            <w:pPr>
              <w:pStyle w:val="NormalWeb"/>
              <w:numPr>
                <w:ilvl w:val="0"/>
                <w:numId w:val="30"/>
              </w:numPr>
              <w:spacing w:before="40" w:beforeAutospacing="0" w:after="40" w:afterAutospacing="0"/>
              <w:textAlignment w:val="baseline"/>
            </w:pPr>
            <w:r w:rsidRPr="00C65432">
              <w:t>Chủ cửa hàng chọn chức năng “Xem danh sách nhân viên”.</w:t>
            </w:r>
          </w:p>
          <w:p w14:paraId="36AC1D5F" w14:textId="77777777" w:rsidR="00AD632A" w:rsidRPr="00C65432" w:rsidRDefault="00AD632A" w:rsidP="00015270">
            <w:pPr>
              <w:pStyle w:val="NormalWeb"/>
              <w:numPr>
                <w:ilvl w:val="0"/>
                <w:numId w:val="30"/>
              </w:numPr>
              <w:spacing w:before="40" w:beforeAutospacing="0" w:after="40" w:afterAutospacing="0"/>
              <w:textAlignment w:val="baseline"/>
            </w:pPr>
            <w:r w:rsidRPr="00C65432">
              <w:t>Hệ thống tải danh sách nhân viên từ cơ sở dữ liệu.</w:t>
            </w:r>
          </w:p>
          <w:p w14:paraId="03EFA37A" w14:textId="77777777" w:rsidR="00AD632A" w:rsidRPr="00C65432" w:rsidRDefault="00AD632A" w:rsidP="00015270">
            <w:pPr>
              <w:pStyle w:val="NormalWeb"/>
              <w:numPr>
                <w:ilvl w:val="0"/>
                <w:numId w:val="30"/>
              </w:numPr>
              <w:spacing w:before="40" w:beforeAutospacing="0" w:after="40" w:afterAutospacing="0"/>
              <w:textAlignment w:val="baseline"/>
            </w:pPr>
            <w:r w:rsidRPr="00C65432">
              <w:t>Hệ thống hiển thị danh sách nhân viên gồm các thông tin:</w:t>
            </w:r>
            <w:r w:rsidRPr="00C65432">
              <w:br/>
              <w:t xml:space="preserve"> – Mã nhân viên</w:t>
            </w:r>
            <w:r w:rsidRPr="00C65432">
              <w:br/>
              <w:t xml:space="preserve"> – Họ tên</w:t>
            </w:r>
            <w:r w:rsidRPr="00C65432">
              <w:br/>
              <w:t xml:space="preserve"> – Số điện thoại</w:t>
            </w:r>
            <w:r w:rsidRPr="00C65432">
              <w:br/>
              <w:t xml:space="preserve"> – Email</w:t>
            </w:r>
            <w:r w:rsidRPr="00C65432">
              <w:br/>
              <w:t xml:space="preserve"> – Chức vụ</w:t>
            </w:r>
            <w:r w:rsidRPr="00C65432">
              <w:br/>
              <w:t xml:space="preserve"> – Trạng thái (đang hoạt động/đã khóa)</w:t>
            </w:r>
          </w:p>
        </w:tc>
      </w:tr>
      <w:tr w:rsidR="00181AE0" w:rsidRPr="00C65432" w14:paraId="325CF32E"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E4DC8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CE382" w14:textId="77777777" w:rsidR="00AD632A" w:rsidRPr="00C65432" w:rsidRDefault="00AD632A" w:rsidP="00C65432">
            <w:pPr>
              <w:pStyle w:val="NormalWeb"/>
              <w:spacing w:before="40" w:beforeAutospacing="0" w:after="40" w:afterAutospacing="0"/>
            </w:pPr>
            <w:r w:rsidRPr="00C65432">
              <w:t>3a. Chủ cửa hàng sử dụng bộ lọc (theo chức vụ, trạng thái, phòng ban).</w:t>
            </w:r>
            <w:r w:rsidRPr="00C65432">
              <w:br/>
              <w:t xml:space="preserve"> → Hệ thống hiển thị danh sách đã lọc.</w:t>
            </w:r>
          </w:p>
          <w:p w14:paraId="34E0E278" w14:textId="77777777" w:rsidR="00AD632A" w:rsidRPr="00C65432" w:rsidRDefault="00AD632A" w:rsidP="00C65432">
            <w:pPr>
              <w:pStyle w:val="NormalWeb"/>
              <w:spacing w:before="40" w:beforeAutospacing="0" w:after="40" w:afterAutospacing="0"/>
            </w:pPr>
            <w:r w:rsidRPr="00C65432">
              <w:t>3b. Chủ cửa hàng tìm kiếm nhân viên bằng cách nhập mã nhân viên hoặc tên.</w:t>
            </w:r>
            <w:r w:rsidRPr="00C65432">
              <w:br/>
              <w:t xml:space="preserve"> → Hệ thống hiển thị danh sách kết quả tìm được.</w:t>
            </w:r>
          </w:p>
        </w:tc>
      </w:tr>
      <w:tr w:rsidR="00181AE0" w:rsidRPr="00C65432" w14:paraId="1E714AE9"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A008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32C8F" w14:textId="77777777" w:rsidR="00AD632A" w:rsidRPr="00C65432" w:rsidRDefault="00AD632A" w:rsidP="00C65432">
            <w:pPr>
              <w:pStyle w:val="NormalWeb"/>
              <w:spacing w:before="40" w:beforeAutospacing="0" w:after="40" w:afterAutospacing="0"/>
            </w:pPr>
            <w:r w:rsidRPr="00C65432">
              <w:t>3c. Nếu không có nhân viên nào phù hợp với điều kiện lọc → hiển thị “Không tìm thấy nhân viên” → kết thúc.</w:t>
            </w:r>
          </w:p>
        </w:tc>
      </w:tr>
      <w:tr w:rsidR="00181AE0" w:rsidRPr="00C65432" w14:paraId="7C2921C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381C4"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63416" w14:textId="77777777" w:rsidR="00AD632A" w:rsidRPr="00C65432" w:rsidRDefault="00AD632A" w:rsidP="00C65432">
            <w:pPr>
              <w:pStyle w:val="NormalWeb"/>
              <w:spacing w:before="40" w:beforeAutospacing="0" w:after="40" w:afterAutospacing="0"/>
            </w:pPr>
            <w:r w:rsidRPr="00C65432">
              <w:t>BR-UC8-01</w:t>
            </w:r>
          </w:p>
        </w:tc>
      </w:tr>
      <w:tr w:rsidR="00181AE0" w:rsidRPr="00C65432" w14:paraId="08A1D564"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2D8AA"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3EE345" w14:textId="77777777" w:rsidR="00AD632A" w:rsidRPr="00C65432" w:rsidRDefault="00AD632A" w:rsidP="00C65432">
            <w:pPr>
              <w:pStyle w:val="NormalWeb"/>
              <w:spacing w:before="40" w:beforeAutospacing="0" w:after="40" w:afterAutospacing="0"/>
            </w:pPr>
            <w:r w:rsidRPr="00C65432">
              <w:t>N/A</w:t>
            </w:r>
          </w:p>
        </w:tc>
      </w:tr>
    </w:tbl>
    <w:p w14:paraId="4384129A" w14:textId="10FC564C" w:rsidR="00AD632A" w:rsidRPr="00C65432" w:rsidRDefault="00AD632A" w:rsidP="00C65432">
      <w:pPr>
        <w:pStyle w:val="NormalWeb"/>
        <w:spacing w:before="40" w:beforeAutospacing="0" w:after="40" w:afterAutospacing="0"/>
      </w:pPr>
      <w:r w:rsidRPr="00C65432">
        <w:rPr>
          <w:noProof/>
          <w:bdr w:val="none" w:sz="0" w:space="0" w:color="auto" w:frame="1"/>
          <w:shd w:val="clear" w:color="auto" w:fill="ECECEC"/>
        </w:rPr>
        <w:lastRenderedPageBreak/>
        <w:drawing>
          <wp:inline distT="0" distB="0" distL="0" distR="0" wp14:anchorId="7D0F67B0" wp14:editId="1371D4C5">
            <wp:extent cx="5736590" cy="648779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6590" cy="6487795"/>
                    </a:xfrm>
                    <a:prstGeom prst="rect">
                      <a:avLst/>
                    </a:prstGeom>
                    <a:noFill/>
                    <a:ln>
                      <a:noFill/>
                    </a:ln>
                  </pic:spPr>
                </pic:pic>
              </a:graphicData>
            </a:graphic>
          </wp:inline>
        </w:drawing>
      </w:r>
    </w:p>
    <w:p w14:paraId="3F39C1FE" w14:textId="4C8900AA" w:rsidR="00AD632A" w:rsidRPr="00C65432" w:rsidRDefault="00AD632A" w:rsidP="00C65432">
      <w:pPr>
        <w:pStyle w:val="Heading4"/>
        <w:spacing w:after="40"/>
        <w:rPr>
          <w:rFonts w:cs="Times New Roman"/>
          <w:color w:val="auto"/>
          <w:szCs w:val="24"/>
          <w:lang w:val="vi-VN"/>
        </w:rPr>
      </w:pPr>
      <w:bookmarkStart w:id="129" w:name="_Toc213622882"/>
      <w:r w:rsidRPr="00C65432">
        <w:rPr>
          <w:rFonts w:cs="Times New Roman"/>
          <w:color w:val="auto"/>
          <w:szCs w:val="24"/>
        </w:rPr>
        <w:t>Sửa tài khoản nhân viên</w:t>
      </w:r>
      <w:bookmarkEnd w:id="129"/>
    </w:p>
    <w:tbl>
      <w:tblPr>
        <w:tblW w:w="0" w:type="auto"/>
        <w:tblCellMar>
          <w:top w:w="15" w:type="dxa"/>
          <w:left w:w="15" w:type="dxa"/>
          <w:bottom w:w="15" w:type="dxa"/>
          <w:right w:w="15" w:type="dxa"/>
        </w:tblCellMar>
        <w:tblLook w:val="04A0" w:firstRow="1" w:lastRow="0" w:firstColumn="1" w:lastColumn="0" w:noHBand="0" w:noVBand="1"/>
      </w:tblPr>
      <w:tblGrid>
        <w:gridCol w:w="2511"/>
        <w:gridCol w:w="6839"/>
      </w:tblGrid>
      <w:tr w:rsidR="00181AE0" w:rsidRPr="00C65432" w14:paraId="5E911178"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4047E"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BD19BC" w14:textId="77777777" w:rsidR="00AD632A" w:rsidRPr="00C65432" w:rsidRDefault="00AD632A" w:rsidP="00C65432">
            <w:pPr>
              <w:pStyle w:val="NormalWeb"/>
              <w:spacing w:before="40" w:beforeAutospacing="0" w:after="40" w:afterAutospacing="0"/>
            </w:pPr>
            <w:r w:rsidRPr="00C65432">
              <w:t>3.8.2.3</w:t>
            </w:r>
          </w:p>
        </w:tc>
      </w:tr>
      <w:tr w:rsidR="00181AE0" w:rsidRPr="00C65432" w14:paraId="649AB12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581011"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D5676" w14:textId="77777777" w:rsidR="00AD632A" w:rsidRPr="00C65432" w:rsidRDefault="00AD632A" w:rsidP="00C65432">
            <w:pPr>
              <w:pStyle w:val="NormalWeb"/>
              <w:spacing w:before="40" w:beforeAutospacing="0" w:after="40" w:afterAutospacing="0"/>
            </w:pPr>
            <w:r w:rsidRPr="00C65432">
              <w:t>Sửa tài khoản nhân viên</w:t>
            </w:r>
          </w:p>
        </w:tc>
      </w:tr>
      <w:tr w:rsidR="00181AE0" w:rsidRPr="00C65432" w14:paraId="45C54AB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8A04AD"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E2117A" w14:textId="77777777" w:rsidR="00AD632A" w:rsidRPr="00C65432" w:rsidRDefault="00AD632A" w:rsidP="00C65432">
            <w:pPr>
              <w:pStyle w:val="NormalWeb"/>
              <w:spacing w:before="40" w:beforeAutospacing="0" w:after="40" w:afterAutospacing="0"/>
            </w:pPr>
            <w:r w:rsidRPr="00C65432">
              <w:t>Là Chủ cửa hàng , tôi muốn chỉnh sửa thông tin hoặc chỉnh sửa chức vụ của nhân viên.</w:t>
            </w:r>
          </w:p>
        </w:tc>
      </w:tr>
      <w:tr w:rsidR="00181AE0" w:rsidRPr="00C65432" w14:paraId="4114537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D11132"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D9184"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3AEDCA2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1CB66"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4EE7B" w14:textId="77777777" w:rsidR="00AD632A" w:rsidRPr="00C65432" w:rsidRDefault="00AD632A" w:rsidP="00C65432">
            <w:pPr>
              <w:pStyle w:val="NormalWeb"/>
              <w:spacing w:before="40" w:beforeAutospacing="0" w:after="40" w:afterAutospacing="0"/>
            </w:pPr>
            <w:r w:rsidRPr="00C65432">
              <w:t>Medium</w:t>
            </w:r>
          </w:p>
        </w:tc>
      </w:tr>
      <w:tr w:rsidR="00181AE0" w:rsidRPr="00C65432" w14:paraId="095133A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0784E" w14:textId="77777777" w:rsidR="00AD632A" w:rsidRPr="00C65432" w:rsidRDefault="00AD632A" w:rsidP="00C65432">
            <w:pPr>
              <w:pStyle w:val="NormalWeb"/>
              <w:spacing w:before="40" w:beforeAutospacing="0" w:after="40" w:afterAutospacing="0"/>
            </w:pPr>
            <w:r w:rsidRPr="00C65432">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C42F24" w14:textId="77777777" w:rsidR="00AD632A" w:rsidRPr="00C65432" w:rsidRDefault="00AD632A" w:rsidP="00C65432">
            <w:pPr>
              <w:pStyle w:val="NormalWeb"/>
              <w:spacing w:before="40" w:beforeAutospacing="0" w:after="40" w:afterAutospacing="0"/>
            </w:pPr>
            <w:r w:rsidRPr="00C65432">
              <w:t>Chủ cửa hàng bấm chọn “Sửa tài khoản” </w:t>
            </w:r>
          </w:p>
        </w:tc>
      </w:tr>
      <w:tr w:rsidR="00181AE0" w:rsidRPr="00C65432" w14:paraId="38B9DB7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72A4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E418E" w14:textId="77777777" w:rsidR="00AD632A" w:rsidRPr="00C65432" w:rsidRDefault="00AD632A" w:rsidP="00015270">
            <w:pPr>
              <w:pStyle w:val="NormalWeb"/>
              <w:numPr>
                <w:ilvl w:val="0"/>
                <w:numId w:val="31"/>
              </w:numPr>
              <w:spacing w:before="40" w:beforeAutospacing="0" w:after="40" w:afterAutospacing="0"/>
              <w:textAlignment w:val="baseline"/>
            </w:pPr>
            <w:r w:rsidRPr="00C65432">
              <w:t>Tài khoản quản trị hợp lệ (chỉ có Chủ cửa hàng mới được quyền truy cập).</w:t>
            </w:r>
          </w:p>
          <w:p w14:paraId="6105DB45" w14:textId="77777777" w:rsidR="00AD632A" w:rsidRPr="00C65432" w:rsidRDefault="00AD632A" w:rsidP="00015270">
            <w:pPr>
              <w:pStyle w:val="NormalWeb"/>
              <w:numPr>
                <w:ilvl w:val="0"/>
                <w:numId w:val="31"/>
              </w:numPr>
              <w:spacing w:before="40" w:beforeAutospacing="0" w:after="40" w:afterAutospacing="0"/>
              <w:textAlignment w:val="baseline"/>
            </w:pPr>
            <w:r w:rsidRPr="00C65432">
              <w:t>Tài khoản cần chỉnh sửa tồn tại trong hệ thống.</w:t>
            </w:r>
          </w:p>
        </w:tc>
      </w:tr>
      <w:tr w:rsidR="00181AE0" w:rsidRPr="00C65432" w14:paraId="59A685C0"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5C95C"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AAB9CB" w14:textId="77777777" w:rsidR="00AD632A" w:rsidRPr="00C65432" w:rsidRDefault="00AD632A" w:rsidP="00015270">
            <w:pPr>
              <w:pStyle w:val="NormalWeb"/>
              <w:numPr>
                <w:ilvl w:val="0"/>
                <w:numId w:val="32"/>
              </w:numPr>
              <w:spacing w:before="40" w:beforeAutospacing="0" w:after="40" w:afterAutospacing="0"/>
              <w:textAlignment w:val="baseline"/>
            </w:pPr>
            <w:r w:rsidRPr="00C65432">
              <w:t>Thông tin được chỉnh sửa và lưu vào cơ sở dữ liệu.</w:t>
            </w:r>
          </w:p>
        </w:tc>
      </w:tr>
      <w:tr w:rsidR="00181AE0" w:rsidRPr="00C65432" w14:paraId="3D642CA3"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65EAE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F12C5B" w14:textId="77777777" w:rsidR="00AD632A" w:rsidRPr="00C65432" w:rsidRDefault="00AD632A" w:rsidP="00015270">
            <w:pPr>
              <w:pStyle w:val="NormalWeb"/>
              <w:numPr>
                <w:ilvl w:val="0"/>
                <w:numId w:val="33"/>
              </w:numPr>
              <w:spacing w:before="40" w:beforeAutospacing="0" w:after="40" w:afterAutospacing="0"/>
              <w:textAlignment w:val="baseline"/>
            </w:pPr>
            <w:r w:rsidRPr="00C65432">
              <w:t>Chủ cửa hàng chọn nhân viên cần sửa từ danh sách nhân viên.</w:t>
            </w:r>
          </w:p>
          <w:p w14:paraId="233F7EBE"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hiển thị giao diện sửa tài khoản.</w:t>
            </w:r>
          </w:p>
          <w:p w14:paraId="55EE1723" w14:textId="77777777" w:rsidR="00AD632A" w:rsidRPr="00C65432" w:rsidRDefault="00AD632A" w:rsidP="00015270">
            <w:pPr>
              <w:pStyle w:val="NormalWeb"/>
              <w:numPr>
                <w:ilvl w:val="0"/>
                <w:numId w:val="33"/>
              </w:numPr>
              <w:spacing w:before="40" w:beforeAutospacing="0" w:after="40" w:afterAutospacing="0"/>
              <w:textAlignment w:val="baseline"/>
            </w:pPr>
            <w:r w:rsidRPr="00C65432">
              <w:t>Chủ cửa hàng chỉnh sửa thông tin (SĐT, email, tên, vai trò…).</w:t>
            </w:r>
          </w:p>
          <w:p w14:paraId="29FA8AEF"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kiểm tra tính hợp lệ của thông tin.</w:t>
            </w:r>
          </w:p>
          <w:p w14:paraId="0BB0B7E9"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lưu thông tin tài khoản đã chỉnh sửa.</w:t>
            </w:r>
          </w:p>
          <w:p w14:paraId="158C2B41"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hiển thị “Cập nhật thành công”.</w:t>
            </w:r>
          </w:p>
        </w:tc>
      </w:tr>
      <w:tr w:rsidR="00181AE0" w:rsidRPr="00C65432" w14:paraId="753BE14D"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1142C1"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AC246" w14:textId="77777777" w:rsidR="00AD632A" w:rsidRPr="00C65432" w:rsidRDefault="00AD632A" w:rsidP="00C65432">
            <w:pPr>
              <w:pStyle w:val="NormalWeb"/>
              <w:spacing w:before="40" w:beforeAutospacing="0" w:after="40" w:afterAutospacing="0"/>
            </w:pPr>
            <w:r w:rsidRPr="00C65432">
              <w:t>N/A</w:t>
            </w:r>
          </w:p>
        </w:tc>
      </w:tr>
      <w:tr w:rsidR="00181AE0" w:rsidRPr="00C65432" w14:paraId="2683AE1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F3A2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63199" w14:textId="77777777" w:rsidR="00AD632A" w:rsidRPr="00C65432" w:rsidRDefault="00AD632A" w:rsidP="00C65432">
            <w:pPr>
              <w:pStyle w:val="NormalWeb"/>
              <w:spacing w:before="40" w:beforeAutospacing="0" w:after="40" w:afterAutospacing="0"/>
            </w:pPr>
            <w:r w:rsidRPr="00C65432">
              <w:t>4a. Nếu thông tin không hợp lệ → hiển thị “Thông tin không hợp lệ”.</w:t>
            </w:r>
          </w:p>
          <w:p w14:paraId="43C98F1A" w14:textId="77777777" w:rsidR="00AD632A" w:rsidRPr="00C65432" w:rsidRDefault="00AD632A" w:rsidP="00C65432">
            <w:pPr>
              <w:pStyle w:val="NormalWeb"/>
              <w:spacing w:before="40" w:beforeAutospacing="0" w:after="40" w:afterAutospacing="0"/>
            </w:pPr>
            <w:r w:rsidRPr="00C65432">
              <w:t>4b. Nếu email hoặc SĐT bị trùng → hiển thị “Thông tin đã tồn tại”.</w:t>
            </w:r>
          </w:p>
        </w:tc>
      </w:tr>
      <w:tr w:rsidR="00181AE0" w:rsidRPr="00C65432" w14:paraId="1F8233A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A7370"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B4351" w14:textId="77777777" w:rsidR="00AD632A" w:rsidRPr="00C65432" w:rsidRDefault="00AD632A" w:rsidP="00C65432">
            <w:pPr>
              <w:pStyle w:val="NormalWeb"/>
              <w:spacing w:before="40" w:beforeAutospacing="0" w:after="40" w:afterAutospacing="0"/>
            </w:pPr>
            <w:r w:rsidRPr="00C65432">
              <w:t>BR-UC8-01, BR-UC8-03, BR-UC8-04</w:t>
            </w:r>
          </w:p>
        </w:tc>
      </w:tr>
      <w:tr w:rsidR="00181AE0" w:rsidRPr="00C65432" w14:paraId="4EEDB8B9"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051EA1"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4FBD4" w14:textId="77777777" w:rsidR="00AD632A" w:rsidRPr="00C65432" w:rsidRDefault="00AD632A" w:rsidP="00C65432">
            <w:pPr>
              <w:pStyle w:val="NormalWeb"/>
              <w:spacing w:before="40" w:beforeAutospacing="0" w:after="40" w:afterAutospacing="0"/>
            </w:pPr>
            <w:r w:rsidRPr="00C65432">
              <w:t>N/A</w:t>
            </w:r>
          </w:p>
        </w:tc>
      </w:tr>
    </w:tbl>
    <w:p w14:paraId="10D480B4" w14:textId="01EAC73E"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309B470" wp14:editId="7B262873">
            <wp:extent cx="5736590" cy="54971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6590" cy="5497195"/>
                    </a:xfrm>
                    <a:prstGeom prst="rect">
                      <a:avLst/>
                    </a:prstGeom>
                    <a:noFill/>
                    <a:ln>
                      <a:noFill/>
                    </a:ln>
                  </pic:spPr>
                </pic:pic>
              </a:graphicData>
            </a:graphic>
          </wp:inline>
        </w:drawing>
      </w:r>
    </w:p>
    <w:p w14:paraId="435A37A8" w14:textId="3EEB53AC" w:rsidR="00AD632A" w:rsidRPr="00C65432" w:rsidRDefault="00AD632A" w:rsidP="00C65432">
      <w:pPr>
        <w:pStyle w:val="Heading4"/>
        <w:spacing w:after="40"/>
        <w:rPr>
          <w:rFonts w:cs="Times New Roman"/>
          <w:color w:val="auto"/>
          <w:szCs w:val="24"/>
        </w:rPr>
      </w:pPr>
      <w:bookmarkStart w:id="130" w:name="_Toc213622883"/>
      <w:r w:rsidRPr="00C65432">
        <w:rPr>
          <w:rFonts w:cs="Times New Roman"/>
          <w:color w:val="auto"/>
          <w:szCs w:val="24"/>
        </w:rPr>
        <w:t>Xóa tài khoản nhân viên</w:t>
      </w:r>
      <w:bookmarkEnd w:id="130"/>
    </w:p>
    <w:tbl>
      <w:tblPr>
        <w:tblW w:w="0" w:type="auto"/>
        <w:tblCellMar>
          <w:top w:w="15" w:type="dxa"/>
          <w:left w:w="15" w:type="dxa"/>
          <w:bottom w:w="15" w:type="dxa"/>
          <w:right w:w="15" w:type="dxa"/>
        </w:tblCellMar>
        <w:tblLook w:val="04A0" w:firstRow="1" w:lastRow="0" w:firstColumn="1" w:lastColumn="0" w:noHBand="0" w:noVBand="1"/>
      </w:tblPr>
      <w:tblGrid>
        <w:gridCol w:w="2391"/>
        <w:gridCol w:w="6959"/>
      </w:tblGrid>
      <w:tr w:rsidR="00181AE0" w:rsidRPr="00C65432" w14:paraId="57E4A935"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15FFB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FF3D70" w14:textId="77777777" w:rsidR="00AD632A" w:rsidRPr="00C65432" w:rsidRDefault="00AD632A" w:rsidP="00C65432">
            <w:pPr>
              <w:pStyle w:val="NormalWeb"/>
              <w:spacing w:before="40" w:beforeAutospacing="0" w:after="40" w:afterAutospacing="0"/>
            </w:pPr>
            <w:r w:rsidRPr="00C65432">
              <w:t>3.8.2.4</w:t>
            </w:r>
          </w:p>
        </w:tc>
      </w:tr>
      <w:tr w:rsidR="00181AE0" w:rsidRPr="00C65432" w14:paraId="7A64307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3C46F1"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7A92F1" w14:textId="77777777" w:rsidR="00AD632A" w:rsidRPr="00C65432" w:rsidRDefault="00AD632A" w:rsidP="00C65432">
            <w:pPr>
              <w:pStyle w:val="NormalWeb"/>
              <w:spacing w:before="40" w:beforeAutospacing="0" w:after="40" w:afterAutospacing="0"/>
            </w:pPr>
            <w:r w:rsidRPr="00C65432">
              <w:t>Xóa tài khoản nhân viên  </w:t>
            </w:r>
          </w:p>
        </w:tc>
      </w:tr>
      <w:tr w:rsidR="00181AE0" w:rsidRPr="00C65432" w14:paraId="36216BB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359DB"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BB1BAC" w14:textId="77777777" w:rsidR="00AD632A" w:rsidRPr="00C65432" w:rsidRDefault="00AD632A" w:rsidP="00C65432">
            <w:pPr>
              <w:pStyle w:val="NormalWeb"/>
              <w:spacing w:before="40" w:beforeAutospacing="0" w:after="40" w:afterAutospacing="0"/>
            </w:pPr>
            <w:r w:rsidRPr="00C65432">
              <w:t>Là Chủ cửa hàng , tôi muốn xóa tài khoản nhân viên khi họ không còn làm việc tại cửa hàng nữa.</w:t>
            </w:r>
          </w:p>
        </w:tc>
      </w:tr>
      <w:tr w:rsidR="00181AE0" w:rsidRPr="00C65432" w14:paraId="0AE7367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2E9B08"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E614B"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5C54FF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2234BF"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4E6D56" w14:textId="77777777" w:rsidR="00AD632A" w:rsidRPr="00C65432" w:rsidRDefault="00AD632A" w:rsidP="00C65432">
            <w:pPr>
              <w:pStyle w:val="NormalWeb"/>
              <w:spacing w:before="40" w:beforeAutospacing="0" w:after="40" w:afterAutospacing="0"/>
            </w:pPr>
            <w:r w:rsidRPr="00C65432">
              <w:t>High</w:t>
            </w:r>
          </w:p>
        </w:tc>
      </w:tr>
      <w:tr w:rsidR="00181AE0" w:rsidRPr="00C65432" w14:paraId="7F25A17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87FE7"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6FB954" w14:textId="77777777" w:rsidR="00AD632A" w:rsidRPr="00C65432" w:rsidRDefault="00AD632A" w:rsidP="00C65432">
            <w:pPr>
              <w:pStyle w:val="NormalWeb"/>
              <w:spacing w:before="40" w:beforeAutospacing="0" w:after="40" w:afterAutospacing="0"/>
            </w:pPr>
            <w:r w:rsidRPr="00C65432">
              <w:t>Chủ cửa hàng bấm chọn “Xóa tài khoản” </w:t>
            </w:r>
          </w:p>
        </w:tc>
      </w:tr>
      <w:tr w:rsidR="00181AE0" w:rsidRPr="00C65432" w14:paraId="7858FF95"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FEC74"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F0E29" w14:textId="77777777" w:rsidR="00AD632A" w:rsidRPr="00C65432" w:rsidRDefault="00AD632A" w:rsidP="00015270">
            <w:pPr>
              <w:pStyle w:val="NormalWeb"/>
              <w:numPr>
                <w:ilvl w:val="0"/>
                <w:numId w:val="34"/>
              </w:numPr>
              <w:spacing w:before="40" w:beforeAutospacing="0" w:after="40" w:afterAutospacing="0"/>
              <w:textAlignment w:val="baseline"/>
            </w:pPr>
            <w:r w:rsidRPr="00C65432">
              <w:t>Tài khoản quản trị hợp lệ (chỉ có Chủ cửa hàng mới được quyền truy cập).</w:t>
            </w:r>
          </w:p>
          <w:p w14:paraId="1D9F0394" w14:textId="77777777" w:rsidR="00AD632A" w:rsidRPr="00C65432" w:rsidRDefault="00AD632A" w:rsidP="00015270">
            <w:pPr>
              <w:pStyle w:val="NormalWeb"/>
              <w:numPr>
                <w:ilvl w:val="0"/>
                <w:numId w:val="34"/>
              </w:numPr>
              <w:spacing w:before="40" w:beforeAutospacing="0" w:after="40" w:afterAutospacing="0"/>
              <w:textAlignment w:val="baseline"/>
            </w:pPr>
            <w:r w:rsidRPr="00C65432">
              <w:t>Tài khoản cần xóa tồn tại trong hệ thống.</w:t>
            </w:r>
          </w:p>
        </w:tc>
      </w:tr>
      <w:tr w:rsidR="00181AE0" w:rsidRPr="00C65432" w14:paraId="782B38AE"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51E786"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2BC4D7" w14:textId="77777777" w:rsidR="00AD632A" w:rsidRPr="00C65432" w:rsidRDefault="00AD632A" w:rsidP="00015270">
            <w:pPr>
              <w:pStyle w:val="NormalWeb"/>
              <w:numPr>
                <w:ilvl w:val="0"/>
                <w:numId w:val="35"/>
              </w:numPr>
              <w:spacing w:before="40" w:beforeAutospacing="0" w:after="40" w:afterAutospacing="0"/>
              <w:textAlignment w:val="baseline"/>
            </w:pPr>
            <w:r w:rsidRPr="00C65432">
              <w:t>Tài khoản được xóa khỏi hệ thống.</w:t>
            </w:r>
          </w:p>
        </w:tc>
      </w:tr>
      <w:tr w:rsidR="00181AE0" w:rsidRPr="00C65432" w14:paraId="2DA24BC7"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2A5D7A"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50EB4F" w14:textId="77777777" w:rsidR="00AD632A" w:rsidRPr="00C65432" w:rsidRDefault="00AD632A" w:rsidP="00015270">
            <w:pPr>
              <w:pStyle w:val="NormalWeb"/>
              <w:numPr>
                <w:ilvl w:val="0"/>
                <w:numId w:val="36"/>
              </w:numPr>
              <w:spacing w:before="40" w:beforeAutospacing="0" w:after="40" w:afterAutospacing="0"/>
              <w:textAlignment w:val="baseline"/>
            </w:pPr>
            <w:r w:rsidRPr="00C65432">
              <w:t>Chủ cửa hàng chọn nhân viên cần xóa.</w:t>
            </w:r>
          </w:p>
          <w:p w14:paraId="3460154F"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hiển thị xác nhận xóa.</w:t>
            </w:r>
          </w:p>
          <w:p w14:paraId="651E48D8" w14:textId="77777777" w:rsidR="00AD632A" w:rsidRPr="00C65432" w:rsidRDefault="00AD632A" w:rsidP="00015270">
            <w:pPr>
              <w:pStyle w:val="NormalWeb"/>
              <w:numPr>
                <w:ilvl w:val="0"/>
                <w:numId w:val="36"/>
              </w:numPr>
              <w:spacing w:before="40" w:beforeAutospacing="0" w:after="40" w:afterAutospacing="0"/>
              <w:textAlignment w:val="baseline"/>
            </w:pPr>
            <w:r w:rsidRPr="00C65432">
              <w:t>Chủ cửa hàng chọn “xác nhận”.</w:t>
            </w:r>
          </w:p>
          <w:p w14:paraId="55DD7BCE"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tiến hành xóa tài khoản nhân viên.</w:t>
            </w:r>
          </w:p>
          <w:p w14:paraId="2CE378E9"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hiển thị “Xóa tài khoản thành công”.</w:t>
            </w:r>
          </w:p>
        </w:tc>
      </w:tr>
      <w:tr w:rsidR="00181AE0" w:rsidRPr="00C65432" w14:paraId="3D540CCE"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1CF8F"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C4789D" w14:textId="77777777" w:rsidR="00AD632A" w:rsidRPr="00C65432" w:rsidRDefault="00AD632A" w:rsidP="00C65432">
            <w:pPr>
              <w:pStyle w:val="NormalWeb"/>
              <w:spacing w:before="40" w:beforeAutospacing="0" w:after="40" w:afterAutospacing="0"/>
            </w:pPr>
            <w:r w:rsidRPr="00C65432">
              <w:t>2a. Quản trị viên hủy thao tác xóa → quay lại danh sách nhân viên.</w:t>
            </w:r>
          </w:p>
        </w:tc>
      </w:tr>
      <w:tr w:rsidR="00181AE0" w:rsidRPr="00C65432" w14:paraId="312B6DEA"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7C18A5"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CA5BAB" w14:textId="77777777" w:rsidR="00AD632A" w:rsidRPr="00C65432" w:rsidRDefault="00AD632A" w:rsidP="00C65432">
            <w:pPr>
              <w:pStyle w:val="NormalWeb"/>
              <w:spacing w:before="40" w:beforeAutospacing="0" w:after="40" w:afterAutospacing="0"/>
            </w:pPr>
            <w:r w:rsidRPr="00C65432">
              <w:t>4a. Lỗi hệ thống → Hiển thị thông báo “Không thể xóa tài khoản, vui lòng thử lại sau”</w:t>
            </w:r>
          </w:p>
        </w:tc>
      </w:tr>
      <w:tr w:rsidR="00181AE0" w:rsidRPr="00C65432" w14:paraId="132BFF3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2465B9"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5F617F" w14:textId="77777777" w:rsidR="00AD632A" w:rsidRPr="00C65432" w:rsidRDefault="00AD632A" w:rsidP="00C65432">
            <w:pPr>
              <w:pStyle w:val="NormalWeb"/>
              <w:spacing w:before="40" w:beforeAutospacing="0" w:after="40" w:afterAutospacing="0"/>
            </w:pPr>
            <w:r w:rsidRPr="00C65432">
              <w:t>BR-UC8-01, BR-UC8-09</w:t>
            </w:r>
          </w:p>
        </w:tc>
      </w:tr>
      <w:tr w:rsidR="00181AE0" w:rsidRPr="00C65432" w14:paraId="77E65082"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A655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E0F85" w14:textId="77777777" w:rsidR="00AD632A" w:rsidRPr="00C65432" w:rsidRDefault="00AD632A" w:rsidP="00C65432">
            <w:pPr>
              <w:pStyle w:val="NormalWeb"/>
              <w:spacing w:before="40" w:beforeAutospacing="0" w:after="40" w:afterAutospacing="0"/>
            </w:pPr>
            <w:r w:rsidRPr="00C65432">
              <w:t>N/A</w:t>
            </w:r>
          </w:p>
        </w:tc>
      </w:tr>
    </w:tbl>
    <w:p w14:paraId="5A4C4DCE" w14:textId="77777777" w:rsidR="00AD632A" w:rsidRPr="00C65432" w:rsidRDefault="00AD632A" w:rsidP="00C65432">
      <w:pPr>
        <w:pStyle w:val="NormalWeb"/>
        <w:spacing w:before="40" w:beforeAutospacing="0" w:after="40" w:afterAutospacing="0"/>
        <w:rPr>
          <w:b/>
          <w:bCs/>
          <w:lang w:val="vi-VN"/>
        </w:rPr>
      </w:pPr>
      <w:r w:rsidRPr="00C65432">
        <w:rPr>
          <w:noProof/>
          <w:bdr w:val="none" w:sz="0" w:space="0" w:color="auto" w:frame="1"/>
        </w:rPr>
        <w:drawing>
          <wp:inline distT="0" distB="0" distL="0" distR="0" wp14:anchorId="365BFCF0" wp14:editId="28F52784">
            <wp:extent cx="5736590" cy="37445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36590" cy="3744595"/>
                    </a:xfrm>
                    <a:prstGeom prst="rect">
                      <a:avLst/>
                    </a:prstGeom>
                    <a:noFill/>
                    <a:ln>
                      <a:noFill/>
                    </a:ln>
                  </pic:spPr>
                </pic:pic>
              </a:graphicData>
            </a:graphic>
          </wp:inline>
        </w:drawing>
      </w:r>
      <w:r w:rsidRPr="00C65432">
        <w:br/>
      </w:r>
    </w:p>
    <w:p w14:paraId="59AB7A58" w14:textId="6200F88E" w:rsidR="00AD632A" w:rsidRPr="00C65432" w:rsidRDefault="00AD632A" w:rsidP="00C65432">
      <w:pPr>
        <w:pStyle w:val="Heading4"/>
        <w:spacing w:after="40"/>
        <w:rPr>
          <w:rFonts w:cs="Times New Roman"/>
          <w:color w:val="auto"/>
          <w:szCs w:val="24"/>
        </w:rPr>
      </w:pPr>
      <w:bookmarkStart w:id="131" w:name="_Toc213622884"/>
      <w:r w:rsidRPr="00C65432">
        <w:rPr>
          <w:rFonts w:cs="Times New Roman"/>
          <w:color w:val="auto"/>
          <w:szCs w:val="24"/>
        </w:rPr>
        <w:t>Khóa tài khoản nhân viên</w:t>
      </w:r>
      <w:bookmarkEnd w:id="131"/>
    </w:p>
    <w:tbl>
      <w:tblPr>
        <w:tblW w:w="0" w:type="auto"/>
        <w:tblCellMar>
          <w:top w:w="15" w:type="dxa"/>
          <w:left w:w="15" w:type="dxa"/>
          <w:bottom w:w="15" w:type="dxa"/>
          <w:right w:w="15" w:type="dxa"/>
        </w:tblCellMar>
        <w:tblLook w:val="04A0" w:firstRow="1" w:lastRow="0" w:firstColumn="1" w:lastColumn="0" w:noHBand="0" w:noVBand="1"/>
      </w:tblPr>
      <w:tblGrid>
        <w:gridCol w:w="2350"/>
        <w:gridCol w:w="7000"/>
      </w:tblGrid>
      <w:tr w:rsidR="00181AE0" w:rsidRPr="00C65432" w14:paraId="2D6DE069"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16A3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D3CD0A" w14:textId="77777777" w:rsidR="00AD632A" w:rsidRPr="00C65432" w:rsidRDefault="00AD632A" w:rsidP="00C65432">
            <w:pPr>
              <w:pStyle w:val="NormalWeb"/>
              <w:spacing w:before="40" w:beforeAutospacing="0" w:after="40" w:afterAutospacing="0"/>
            </w:pPr>
            <w:r w:rsidRPr="00C65432">
              <w:t>3.8.2.5</w:t>
            </w:r>
          </w:p>
        </w:tc>
      </w:tr>
      <w:tr w:rsidR="00181AE0" w:rsidRPr="00C65432" w14:paraId="10EE25C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46E592" w14:textId="77777777" w:rsidR="00AD632A" w:rsidRPr="00C65432" w:rsidRDefault="00AD63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2128B" w14:textId="77777777" w:rsidR="00AD632A" w:rsidRPr="00C65432" w:rsidRDefault="00AD632A" w:rsidP="00C65432">
            <w:pPr>
              <w:pStyle w:val="NormalWeb"/>
              <w:spacing w:before="40" w:beforeAutospacing="0" w:after="40" w:afterAutospacing="0"/>
            </w:pPr>
            <w:r w:rsidRPr="00C65432">
              <w:t>Khóa tài khoản nhân viên  </w:t>
            </w:r>
          </w:p>
        </w:tc>
      </w:tr>
      <w:tr w:rsidR="00181AE0" w:rsidRPr="00C65432" w14:paraId="0BCBD2F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2B2CFD"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9B183" w14:textId="77777777" w:rsidR="00AD632A" w:rsidRPr="00C65432" w:rsidRDefault="00AD632A" w:rsidP="00C65432">
            <w:pPr>
              <w:pStyle w:val="NormalWeb"/>
              <w:spacing w:before="40" w:beforeAutospacing="0" w:after="40" w:afterAutospacing="0"/>
            </w:pPr>
            <w:r w:rsidRPr="00C65432">
              <w:t>Là Chủ cửa hàng, tôi muốn khóa tài khoản nhân viên để họ không đăng nhập vào hệ thống được nữa.</w:t>
            </w:r>
          </w:p>
        </w:tc>
      </w:tr>
      <w:tr w:rsidR="00181AE0" w:rsidRPr="00C65432" w14:paraId="7170425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6A4366"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A873D2"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7701A9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ADD19A"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4F0497" w14:textId="77777777" w:rsidR="00AD632A" w:rsidRPr="00C65432" w:rsidRDefault="00AD632A" w:rsidP="00C65432">
            <w:pPr>
              <w:pStyle w:val="NormalWeb"/>
              <w:spacing w:before="40" w:beforeAutospacing="0" w:after="40" w:afterAutospacing="0"/>
            </w:pPr>
            <w:r w:rsidRPr="00C65432">
              <w:t>High</w:t>
            </w:r>
          </w:p>
        </w:tc>
      </w:tr>
      <w:tr w:rsidR="00181AE0" w:rsidRPr="00C65432" w14:paraId="5D83F5C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B968A0"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EFA46F" w14:textId="77777777" w:rsidR="00AD632A" w:rsidRPr="00C65432" w:rsidRDefault="00AD632A" w:rsidP="00C65432">
            <w:pPr>
              <w:pStyle w:val="NormalWeb"/>
              <w:spacing w:before="40" w:beforeAutospacing="0" w:after="40" w:afterAutospacing="0"/>
            </w:pPr>
            <w:r w:rsidRPr="00C65432">
              <w:t>Chủ cửa hàng bấm chọn “Khóa tài khoản” </w:t>
            </w:r>
          </w:p>
        </w:tc>
      </w:tr>
      <w:tr w:rsidR="00181AE0" w:rsidRPr="00C65432" w14:paraId="08BE451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791A74"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8A657" w14:textId="77777777" w:rsidR="00AD632A" w:rsidRPr="00C65432" w:rsidRDefault="00AD632A" w:rsidP="00015270">
            <w:pPr>
              <w:pStyle w:val="NormalWeb"/>
              <w:numPr>
                <w:ilvl w:val="0"/>
                <w:numId w:val="37"/>
              </w:numPr>
              <w:spacing w:before="40" w:beforeAutospacing="0" w:after="40" w:afterAutospacing="0"/>
              <w:textAlignment w:val="baseline"/>
            </w:pPr>
            <w:r w:rsidRPr="00C65432">
              <w:t>Tài khoản quản trị hợp lệ (chỉ có Chủ cửa hàng mới được quyền truy cập).</w:t>
            </w:r>
          </w:p>
          <w:p w14:paraId="1812150D" w14:textId="77777777" w:rsidR="00AD632A" w:rsidRPr="00C65432" w:rsidRDefault="00AD632A" w:rsidP="00015270">
            <w:pPr>
              <w:pStyle w:val="NormalWeb"/>
              <w:numPr>
                <w:ilvl w:val="0"/>
                <w:numId w:val="37"/>
              </w:numPr>
              <w:spacing w:before="40" w:beforeAutospacing="0" w:after="40" w:afterAutospacing="0"/>
              <w:textAlignment w:val="baseline"/>
            </w:pPr>
            <w:r w:rsidRPr="00C65432">
              <w:t>Tài khoản cần khóa tồn tại trong hệ thống.</w:t>
            </w:r>
          </w:p>
        </w:tc>
      </w:tr>
      <w:tr w:rsidR="00181AE0" w:rsidRPr="00C65432" w14:paraId="1EA5AE5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6DDBD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96FE47" w14:textId="77777777" w:rsidR="00AD632A" w:rsidRPr="00C65432" w:rsidRDefault="00AD632A" w:rsidP="00015270">
            <w:pPr>
              <w:pStyle w:val="NormalWeb"/>
              <w:numPr>
                <w:ilvl w:val="0"/>
                <w:numId w:val="38"/>
              </w:numPr>
              <w:spacing w:before="40" w:beforeAutospacing="0" w:after="40" w:afterAutospacing="0"/>
              <w:textAlignment w:val="baseline"/>
            </w:pPr>
            <w:r w:rsidRPr="00C65432">
              <w:t>Tài khoản chuyển sang trạng thái “Đã khóa”</w:t>
            </w:r>
          </w:p>
        </w:tc>
      </w:tr>
      <w:tr w:rsidR="00181AE0" w:rsidRPr="00C65432" w14:paraId="028A2147"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E9440"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A4820" w14:textId="77777777" w:rsidR="00AD632A" w:rsidRPr="00C65432" w:rsidRDefault="00AD632A" w:rsidP="00015270">
            <w:pPr>
              <w:pStyle w:val="NormalWeb"/>
              <w:numPr>
                <w:ilvl w:val="0"/>
                <w:numId w:val="39"/>
              </w:numPr>
              <w:spacing w:before="40" w:beforeAutospacing="0" w:after="40" w:afterAutospacing="0"/>
              <w:textAlignment w:val="baseline"/>
            </w:pPr>
            <w:r w:rsidRPr="00C65432">
              <w:t>Chọn tài khoản nhân viên muốn khóa.</w:t>
            </w:r>
          </w:p>
          <w:p w14:paraId="1E1DA42E" w14:textId="77777777" w:rsidR="00AD632A" w:rsidRPr="00C65432" w:rsidRDefault="00AD632A" w:rsidP="00015270">
            <w:pPr>
              <w:pStyle w:val="NormalWeb"/>
              <w:numPr>
                <w:ilvl w:val="0"/>
                <w:numId w:val="39"/>
              </w:numPr>
              <w:spacing w:before="40" w:beforeAutospacing="0" w:after="40" w:afterAutospacing="0"/>
              <w:textAlignment w:val="baseline"/>
            </w:pPr>
            <w:r w:rsidRPr="00C65432">
              <w:t>Hệ thống hiển thị giao diện xác nhận khóa.</w:t>
            </w:r>
          </w:p>
          <w:p w14:paraId="72304728" w14:textId="77777777" w:rsidR="00AD632A" w:rsidRPr="00C65432" w:rsidRDefault="00AD632A" w:rsidP="00015270">
            <w:pPr>
              <w:pStyle w:val="NormalWeb"/>
              <w:numPr>
                <w:ilvl w:val="0"/>
                <w:numId w:val="39"/>
              </w:numPr>
              <w:spacing w:before="40" w:beforeAutospacing="0" w:after="40" w:afterAutospacing="0"/>
              <w:textAlignment w:val="baseline"/>
            </w:pPr>
            <w:r w:rsidRPr="00C65432">
              <w:t>Chủ cửa hàng bấm xác nhận.</w:t>
            </w:r>
          </w:p>
          <w:p w14:paraId="4126D08D" w14:textId="77777777" w:rsidR="00AD632A" w:rsidRPr="00C65432" w:rsidRDefault="00AD632A" w:rsidP="00015270">
            <w:pPr>
              <w:pStyle w:val="NormalWeb"/>
              <w:numPr>
                <w:ilvl w:val="0"/>
                <w:numId w:val="39"/>
              </w:numPr>
              <w:spacing w:before="40" w:beforeAutospacing="0" w:after="40" w:afterAutospacing="0"/>
              <w:textAlignment w:val="baseline"/>
            </w:pPr>
            <w:r w:rsidRPr="00C65432">
              <w:t>Hệ thống cập nhật trạng thái tài khoản thành “Đã khóa”.</w:t>
            </w:r>
          </w:p>
          <w:p w14:paraId="091B975B" w14:textId="77777777" w:rsidR="00AD632A" w:rsidRPr="00C65432" w:rsidRDefault="00AD632A" w:rsidP="00015270">
            <w:pPr>
              <w:pStyle w:val="NormalWeb"/>
              <w:numPr>
                <w:ilvl w:val="0"/>
                <w:numId w:val="39"/>
              </w:numPr>
              <w:spacing w:before="40" w:beforeAutospacing="0" w:after="40" w:afterAutospacing="0"/>
              <w:textAlignment w:val="baseline"/>
            </w:pPr>
            <w:r w:rsidRPr="00C65432">
              <w:t>Hiển thị “Khóa tài khoản thành công”.</w:t>
            </w:r>
          </w:p>
        </w:tc>
      </w:tr>
      <w:tr w:rsidR="00181AE0" w:rsidRPr="00C65432" w14:paraId="4DCE5645"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2B6282"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6ED42C" w14:textId="77777777" w:rsidR="00AD632A" w:rsidRPr="00C65432" w:rsidRDefault="00AD632A" w:rsidP="00C65432">
            <w:pPr>
              <w:pStyle w:val="NormalWeb"/>
              <w:spacing w:before="40" w:beforeAutospacing="0" w:after="40" w:afterAutospacing="0"/>
            </w:pPr>
            <w:r w:rsidRPr="00C65432">
              <w:t>N/A</w:t>
            </w:r>
          </w:p>
        </w:tc>
      </w:tr>
      <w:tr w:rsidR="00181AE0" w:rsidRPr="00C65432" w14:paraId="6B424D63"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D06BC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C3E558" w14:textId="77777777" w:rsidR="00AD632A" w:rsidRPr="00C65432" w:rsidRDefault="00AD632A" w:rsidP="00C65432">
            <w:pPr>
              <w:pStyle w:val="NormalWeb"/>
              <w:spacing w:before="40" w:beforeAutospacing="0" w:after="40" w:afterAutospacing="0"/>
            </w:pPr>
            <w:r w:rsidRPr="00C65432">
              <w:t>4a. Nếu khóa thất bại → hiển thị “Có lỗi xảy ra, vui lòng thử lại sau” → kết thúc.</w:t>
            </w:r>
          </w:p>
        </w:tc>
      </w:tr>
      <w:tr w:rsidR="00181AE0" w:rsidRPr="00C65432" w14:paraId="793E15B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9FC8DF"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A013B" w14:textId="77777777" w:rsidR="00AD632A" w:rsidRPr="00C65432" w:rsidRDefault="00AD632A" w:rsidP="00C65432">
            <w:pPr>
              <w:pStyle w:val="NormalWeb"/>
              <w:spacing w:before="40" w:beforeAutospacing="0" w:after="40" w:afterAutospacing="0"/>
            </w:pPr>
            <w:r w:rsidRPr="00C65432">
              <w:t>BR-UC8-01. BR-UC8-09</w:t>
            </w:r>
          </w:p>
        </w:tc>
      </w:tr>
      <w:tr w:rsidR="00181AE0" w:rsidRPr="00C65432" w14:paraId="01C216EA"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2F84C"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8C6317" w14:textId="77777777" w:rsidR="00AD632A" w:rsidRPr="00C65432" w:rsidRDefault="00AD632A" w:rsidP="00C65432">
            <w:pPr>
              <w:pStyle w:val="NormalWeb"/>
              <w:spacing w:before="40" w:beforeAutospacing="0" w:after="40" w:afterAutospacing="0"/>
            </w:pPr>
            <w:r w:rsidRPr="00C65432">
              <w:t>N/A</w:t>
            </w:r>
          </w:p>
        </w:tc>
      </w:tr>
    </w:tbl>
    <w:p w14:paraId="0DF5D346" w14:textId="786CA30B"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2034B46" wp14:editId="5E9E4291">
            <wp:extent cx="5736590" cy="37230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6590" cy="3723005"/>
                    </a:xfrm>
                    <a:prstGeom prst="rect">
                      <a:avLst/>
                    </a:prstGeom>
                    <a:noFill/>
                    <a:ln>
                      <a:noFill/>
                    </a:ln>
                  </pic:spPr>
                </pic:pic>
              </a:graphicData>
            </a:graphic>
          </wp:inline>
        </w:drawing>
      </w:r>
    </w:p>
    <w:p w14:paraId="2AB6CF40" w14:textId="6F675835" w:rsidR="00AD632A" w:rsidRPr="00C65432" w:rsidRDefault="00AD632A" w:rsidP="00C65432">
      <w:pPr>
        <w:pStyle w:val="Heading4"/>
        <w:spacing w:after="40"/>
        <w:rPr>
          <w:rFonts w:cs="Times New Roman"/>
          <w:color w:val="auto"/>
          <w:szCs w:val="24"/>
        </w:rPr>
      </w:pPr>
      <w:bookmarkStart w:id="132" w:name="_Toc213622885"/>
      <w:r w:rsidRPr="00C65432">
        <w:rPr>
          <w:rFonts w:cs="Times New Roman"/>
          <w:color w:val="auto"/>
          <w:szCs w:val="24"/>
        </w:rPr>
        <w:t>Phân quyền cho nhân viên</w:t>
      </w:r>
      <w:bookmarkEnd w:id="132"/>
    </w:p>
    <w:tbl>
      <w:tblPr>
        <w:tblW w:w="0" w:type="auto"/>
        <w:tblCellMar>
          <w:top w:w="15" w:type="dxa"/>
          <w:left w:w="15" w:type="dxa"/>
          <w:bottom w:w="15" w:type="dxa"/>
          <w:right w:w="15" w:type="dxa"/>
        </w:tblCellMar>
        <w:tblLook w:val="04A0" w:firstRow="1" w:lastRow="0" w:firstColumn="1" w:lastColumn="0" w:noHBand="0" w:noVBand="1"/>
      </w:tblPr>
      <w:tblGrid>
        <w:gridCol w:w="2325"/>
        <w:gridCol w:w="7025"/>
      </w:tblGrid>
      <w:tr w:rsidR="00181AE0" w:rsidRPr="00C65432" w14:paraId="5D458750"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998E3"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B1B5D" w14:textId="77777777" w:rsidR="00AD632A" w:rsidRPr="00C65432" w:rsidRDefault="00AD632A" w:rsidP="00C65432">
            <w:pPr>
              <w:pStyle w:val="NormalWeb"/>
              <w:spacing w:before="40" w:beforeAutospacing="0" w:after="40" w:afterAutospacing="0"/>
            </w:pPr>
            <w:r w:rsidRPr="00C65432">
              <w:t>3.8.2.6</w:t>
            </w:r>
          </w:p>
        </w:tc>
      </w:tr>
      <w:tr w:rsidR="00181AE0" w:rsidRPr="00C65432" w14:paraId="59C9D7E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6501A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FDF5C1" w14:textId="77777777" w:rsidR="00AD632A" w:rsidRPr="00C65432" w:rsidRDefault="00AD632A" w:rsidP="00C65432">
            <w:pPr>
              <w:pStyle w:val="NormalWeb"/>
              <w:spacing w:before="40" w:beforeAutospacing="0" w:after="40" w:afterAutospacing="0"/>
            </w:pPr>
            <w:r w:rsidRPr="00C65432">
              <w:t>Phân quyền cho nhân viên</w:t>
            </w:r>
          </w:p>
        </w:tc>
      </w:tr>
      <w:tr w:rsidR="00181AE0" w:rsidRPr="00C65432" w14:paraId="7D4DF61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BF329"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C419C" w14:textId="77777777" w:rsidR="00AD632A" w:rsidRPr="00C65432" w:rsidRDefault="00AD632A" w:rsidP="00C65432">
            <w:pPr>
              <w:pStyle w:val="NormalWeb"/>
              <w:spacing w:before="40" w:beforeAutospacing="0" w:after="40" w:afterAutospacing="0"/>
            </w:pPr>
            <w:r w:rsidRPr="00C65432">
              <w:t>Là Chủ cửa hàng, tôi muốn phân quyền cho nhân viên để họ thực hiện những chức năng được cho phép.</w:t>
            </w:r>
          </w:p>
        </w:tc>
      </w:tr>
      <w:tr w:rsidR="00181AE0" w:rsidRPr="00C65432" w14:paraId="1FAF5BA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6597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43D45"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38EA71C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5B07FB"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4DEF84" w14:textId="77777777" w:rsidR="00AD632A" w:rsidRPr="00C65432" w:rsidRDefault="00AD632A" w:rsidP="00C65432">
            <w:pPr>
              <w:pStyle w:val="NormalWeb"/>
              <w:spacing w:before="40" w:beforeAutospacing="0" w:after="40" w:afterAutospacing="0"/>
            </w:pPr>
            <w:r w:rsidRPr="00C65432">
              <w:t>High</w:t>
            </w:r>
          </w:p>
        </w:tc>
      </w:tr>
      <w:tr w:rsidR="00181AE0" w:rsidRPr="00C65432" w14:paraId="6164937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1C6698"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893A1" w14:textId="77777777" w:rsidR="00AD632A" w:rsidRPr="00C65432" w:rsidRDefault="00AD632A" w:rsidP="00C65432">
            <w:pPr>
              <w:pStyle w:val="NormalWeb"/>
              <w:spacing w:before="40" w:beforeAutospacing="0" w:after="40" w:afterAutospacing="0"/>
            </w:pPr>
            <w:r w:rsidRPr="00C65432">
              <w:t>Chủ cửa hàng bấm chọn “Phân quyền” </w:t>
            </w:r>
          </w:p>
        </w:tc>
      </w:tr>
      <w:tr w:rsidR="00181AE0" w:rsidRPr="00C65432" w14:paraId="0D436223"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9AEA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2EB4AE" w14:textId="77777777" w:rsidR="00AD632A" w:rsidRPr="00C65432" w:rsidRDefault="00AD632A" w:rsidP="00015270">
            <w:pPr>
              <w:pStyle w:val="NormalWeb"/>
              <w:numPr>
                <w:ilvl w:val="0"/>
                <w:numId w:val="40"/>
              </w:numPr>
              <w:spacing w:before="40" w:beforeAutospacing="0" w:after="40" w:afterAutospacing="0"/>
              <w:textAlignment w:val="baseline"/>
            </w:pPr>
            <w:r w:rsidRPr="00C65432">
              <w:t>Tài khoản quản trị hợp lệ (chỉ có Chủ cửa hàng mới được quyền truy cập).</w:t>
            </w:r>
          </w:p>
          <w:p w14:paraId="6FD659E4" w14:textId="77777777" w:rsidR="00AD632A" w:rsidRPr="00C65432" w:rsidRDefault="00AD632A" w:rsidP="00015270">
            <w:pPr>
              <w:pStyle w:val="NormalWeb"/>
              <w:numPr>
                <w:ilvl w:val="0"/>
                <w:numId w:val="40"/>
              </w:numPr>
              <w:spacing w:before="40" w:beforeAutospacing="0" w:after="40" w:afterAutospacing="0"/>
              <w:textAlignment w:val="baseline"/>
            </w:pPr>
            <w:r w:rsidRPr="00C65432">
              <w:t>Tài khoản muốn phân quyền tồn tại trong hệ thống.</w:t>
            </w:r>
          </w:p>
        </w:tc>
      </w:tr>
      <w:tr w:rsidR="00181AE0" w:rsidRPr="00C65432" w14:paraId="172BFB01"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18982D"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2F0C7" w14:textId="77777777" w:rsidR="00AD632A" w:rsidRPr="00C65432" w:rsidRDefault="00AD632A" w:rsidP="00015270">
            <w:pPr>
              <w:pStyle w:val="NormalWeb"/>
              <w:numPr>
                <w:ilvl w:val="0"/>
                <w:numId w:val="41"/>
              </w:numPr>
              <w:spacing w:before="40" w:beforeAutospacing="0" w:after="40" w:afterAutospacing="0"/>
              <w:textAlignment w:val="baseline"/>
            </w:pPr>
            <w:r w:rsidRPr="00C65432">
              <w:t>Tài khoản của nhân viên được phân quyền truy cập.</w:t>
            </w:r>
          </w:p>
        </w:tc>
      </w:tr>
      <w:tr w:rsidR="00181AE0" w:rsidRPr="00C65432" w14:paraId="5FF01525"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920BF"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79E886" w14:textId="77777777" w:rsidR="00AD632A" w:rsidRPr="00C65432" w:rsidRDefault="00AD632A" w:rsidP="00015270">
            <w:pPr>
              <w:pStyle w:val="NormalWeb"/>
              <w:numPr>
                <w:ilvl w:val="0"/>
                <w:numId w:val="42"/>
              </w:numPr>
              <w:spacing w:before="40" w:beforeAutospacing="0" w:after="40" w:afterAutospacing="0"/>
              <w:textAlignment w:val="baseline"/>
            </w:pPr>
            <w:r w:rsidRPr="00C65432">
              <w:t>Bấm chọn “Xem danh sách nhân viên”</w:t>
            </w:r>
          </w:p>
          <w:p w14:paraId="64DA2BCD"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ọn nhân viên muốn phân quyền.</w:t>
            </w:r>
          </w:p>
          <w:p w14:paraId="20CF507C"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ủ cửa hàng chọn chức năng phân quyền.</w:t>
            </w:r>
          </w:p>
          <w:p w14:paraId="4C4F65EF" w14:textId="77777777" w:rsidR="00AD632A" w:rsidRPr="00C65432" w:rsidRDefault="00AD632A" w:rsidP="00015270">
            <w:pPr>
              <w:pStyle w:val="NormalWeb"/>
              <w:numPr>
                <w:ilvl w:val="0"/>
                <w:numId w:val="42"/>
              </w:numPr>
              <w:spacing w:before="40" w:beforeAutospacing="0" w:after="40" w:afterAutospacing="0"/>
              <w:textAlignment w:val="baseline"/>
            </w:pPr>
            <w:r w:rsidRPr="00C65432">
              <w:t>Hệ thống hiển thị danh sách quyền.</w:t>
            </w:r>
          </w:p>
          <w:p w14:paraId="1D066734"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ủ cửa hàng chọn quyền cần gán cho nhân viên.</w:t>
            </w:r>
          </w:p>
          <w:p w14:paraId="19B20684" w14:textId="77777777" w:rsidR="00AD632A" w:rsidRPr="00C65432" w:rsidRDefault="00AD632A" w:rsidP="00015270">
            <w:pPr>
              <w:pStyle w:val="NormalWeb"/>
              <w:numPr>
                <w:ilvl w:val="0"/>
                <w:numId w:val="42"/>
              </w:numPr>
              <w:spacing w:before="40" w:beforeAutospacing="0" w:after="40" w:afterAutospacing="0"/>
              <w:textAlignment w:val="baseline"/>
            </w:pPr>
            <w:r w:rsidRPr="00C65432">
              <w:t>Hệ thống lưu quyền đã chọn.</w:t>
            </w:r>
          </w:p>
          <w:p w14:paraId="5DB0BA83" w14:textId="77777777" w:rsidR="00AD632A" w:rsidRPr="00C65432" w:rsidRDefault="00AD632A" w:rsidP="00015270">
            <w:pPr>
              <w:pStyle w:val="NormalWeb"/>
              <w:numPr>
                <w:ilvl w:val="0"/>
                <w:numId w:val="42"/>
              </w:numPr>
              <w:spacing w:before="40" w:beforeAutospacing="0" w:after="40" w:afterAutospacing="0"/>
              <w:textAlignment w:val="baseline"/>
            </w:pPr>
            <w:r w:rsidRPr="00C65432">
              <w:t>Hiển thị “Phân quyền thành công”.</w:t>
            </w:r>
          </w:p>
        </w:tc>
      </w:tr>
      <w:tr w:rsidR="00181AE0" w:rsidRPr="00C65432" w14:paraId="2860F71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81951" w14:textId="77777777" w:rsidR="00AD632A" w:rsidRPr="00C65432" w:rsidRDefault="00AD632A"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9FE8FA" w14:textId="77777777" w:rsidR="00AD632A" w:rsidRPr="00C65432" w:rsidRDefault="00AD632A" w:rsidP="00C65432">
            <w:pPr>
              <w:pStyle w:val="NormalWeb"/>
              <w:spacing w:before="40" w:beforeAutospacing="0" w:after="40" w:afterAutospacing="0"/>
            </w:pPr>
            <w:r w:rsidRPr="00C65432">
              <w:t>5b. Chủ cửa hàng gỡ quyền đã cấp</w:t>
            </w:r>
          </w:p>
          <w:p w14:paraId="4DB9B3A2" w14:textId="77777777" w:rsidR="00AD632A" w:rsidRPr="00C65432" w:rsidRDefault="00AD632A" w:rsidP="00C65432">
            <w:pPr>
              <w:pStyle w:val="NormalWeb"/>
              <w:spacing w:before="40" w:beforeAutospacing="0" w:after="40" w:afterAutospacing="0"/>
            </w:pPr>
            <w:r w:rsidRPr="00C65432">
              <w:t>5b1. Gỡ quyền → kết thúc</w:t>
            </w:r>
          </w:p>
          <w:p w14:paraId="682D2E95" w14:textId="77777777" w:rsidR="00AD632A" w:rsidRPr="00C65432" w:rsidRDefault="00AD632A" w:rsidP="00C65432">
            <w:pPr>
              <w:pStyle w:val="NormalWeb"/>
              <w:spacing w:before="40" w:beforeAutospacing="0" w:after="40" w:afterAutospacing="0"/>
            </w:pPr>
            <w:r w:rsidRPr="00C65432">
              <w:t>5b2. Không gỡ quyền → chuyển sang bước 6</w:t>
            </w:r>
          </w:p>
        </w:tc>
      </w:tr>
      <w:tr w:rsidR="00181AE0" w:rsidRPr="00C65432" w14:paraId="2097532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371C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11CB6" w14:textId="77777777" w:rsidR="00AD632A" w:rsidRPr="00C65432" w:rsidRDefault="00AD632A" w:rsidP="00C65432">
            <w:pPr>
              <w:pStyle w:val="NormalWeb"/>
              <w:spacing w:before="40" w:beforeAutospacing="0" w:after="40" w:afterAutospacing="0"/>
            </w:pPr>
            <w:r w:rsidRPr="00C65432">
              <w:t>5a. Nếu chọn quyền cần gán thất bại → hiển thị “Có lỗi xảy ra, vui lòng thử lại sau” → kết thúc.</w:t>
            </w:r>
          </w:p>
        </w:tc>
      </w:tr>
      <w:tr w:rsidR="00181AE0" w:rsidRPr="00C65432" w14:paraId="000632D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5DBB42"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E5C6BD" w14:textId="77777777" w:rsidR="00AD632A" w:rsidRPr="00C65432" w:rsidRDefault="00AD632A" w:rsidP="00C65432">
            <w:pPr>
              <w:pStyle w:val="NormalWeb"/>
              <w:spacing w:before="40" w:beforeAutospacing="0" w:after="40" w:afterAutospacing="0"/>
            </w:pPr>
            <w:r w:rsidRPr="00C65432">
              <w:t>BR-UC8-01, BR-UC8-06</w:t>
            </w:r>
          </w:p>
        </w:tc>
      </w:tr>
      <w:tr w:rsidR="00181AE0" w:rsidRPr="00C65432" w14:paraId="22619FA8"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D9A825"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1449D8" w14:textId="77777777" w:rsidR="00AD632A" w:rsidRPr="00C65432" w:rsidRDefault="00AD632A" w:rsidP="00C65432">
            <w:pPr>
              <w:pStyle w:val="NormalWeb"/>
              <w:spacing w:before="40" w:beforeAutospacing="0" w:after="40" w:afterAutospacing="0"/>
            </w:pPr>
            <w:r w:rsidRPr="00C65432">
              <w:t>N/A</w:t>
            </w:r>
          </w:p>
        </w:tc>
      </w:tr>
    </w:tbl>
    <w:p w14:paraId="1636BC89" w14:textId="7DEFD750"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536B65DD" wp14:editId="6457233D">
            <wp:extent cx="5736590" cy="4604385"/>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6590" cy="4604385"/>
                    </a:xfrm>
                    <a:prstGeom prst="rect">
                      <a:avLst/>
                    </a:prstGeom>
                    <a:noFill/>
                    <a:ln>
                      <a:noFill/>
                    </a:ln>
                  </pic:spPr>
                </pic:pic>
              </a:graphicData>
            </a:graphic>
          </wp:inline>
        </w:drawing>
      </w:r>
    </w:p>
    <w:p w14:paraId="1EDF19FC" w14:textId="77777777" w:rsidR="00AD632A" w:rsidRPr="00C65432" w:rsidRDefault="00AD632A" w:rsidP="00C65432">
      <w:pPr>
        <w:pStyle w:val="NormalWeb"/>
        <w:spacing w:before="40" w:beforeAutospacing="0" w:after="40" w:afterAutospacing="0"/>
        <w:rPr>
          <w:b/>
          <w:bCs/>
          <w:lang w:val="vi-VN"/>
        </w:rPr>
      </w:pPr>
      <w:r w:rsidRPr="00C65432">
        <w:br/>
      </w:r>
    </w:p>
    <w:p w14:paraId="4CEB98B4" w14:textId="0C2FBFD6" w:rsidR="00AD632A" w:rsidRPr="00C65432" w:rsidRDefault="00AD632A" w:rsidP="00C65432">
      <w:pPr>
        <w:pStyle w:val="Heading4"/>
        <w:spacing w:after="40"/>
        <w:rPr>
          <w:rFonts w:cs="Times New Roman"/>
          <w:color w:val="auto"/>
          <w:szCs w:val="24"/>
        </w:rPr>
      </w:pPr>
      <w:bookmarkStart w:id="133" w:name="_Toc213622886"/>
      <w:r w:rsidRPr="00C65432">
        <w:rPr>
          <w:rFonts w:cs="Times New Roman"/>
          <w:color w:val="auto"/>
          <w:szCs w:val="24"/>
        </w:rPr>
        <w:t>Tìm kiếm nhân viên</w:t>
      </w:r>
      <w:bookmarkEnd w:id="133"/>
    </w:p>
    <w:tbl>
      <w:tblPr>
        <w:tblW w:w="0" w:type="auto"/>
        <w:tblCellMar>
          <w:top w:w="15" w:type="dxa"/>
          <w:left w:w="15" w:type="dxa"/>
          <w:bottom w:w="15" w:type="dxa"/>
          <w:right w:w="15" w:type="dxa"/>
        </w:tblCellMar>
        <w:tblLook w:val="04A0" w:firstRow="1" w:lastRow="0" w:firstColumn="1" w:lastColumn="0" w:noHBand="0" w:noVBand="1"/>
      </w:tblPr>
      <w:tblGrid>
        <w:gridCol w:w="2574"/>
        <w:gridCol w:w="6776"/>
      </w:tblGrid>
      <w:tr w:rsidR="00181AE0" w:rsidRPr="00C65432" w14:paraId="45D21713"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E0F6E"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B2A0DE" w14:textId="77777777" w:rsidR="00AD632A" w:rsidRPr="00C65432" w:rsidRDefault="00AD632A" w:rsidP="00C65432">
            <w:pPr>
              <w:pStyle w:val="NormalWeb"/>
              <w:spacing w:before="40" w:beforeAutospacing="0" w:after="40" w:afterAutospacing="0"/>
            </w:pPr>
            <w:r w:rsidRPr="00C65432">
              <w:t>3.8.2.7</w:t>
            </w:r>
          </w:p>
        </w:tc>
      </w:tr>
      <w:tr w:rsidR="00181AE0" w:rsidRPr="00C65432" w14:paraId="0A54516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C171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9F5387" w14:textId="77777777" w:rsidR="00AD632A" w:rsidRPr="00C65432" w:rsidRDefault="00AD632A" w:rsidP="00C65432">
            <w:pPr>
              <w:pStyle w:val="NormalWeb"/>
              <w:spacing w:before="40" w:beforeAutospacing="0" w:after="40" w:afterAutospacing="0"/>
            </w:pPr>
            <w:r w:rsidRPr="00C65432">
              <w:t>Tìm kiếm nhân viên</w:t>
            </w:r>
          </w:p>
        </w:tc>
      </w:tr>
      <w:tr w:rsidR="00181AE0" w:rsidRPr="00C65432" w14:paraId="7E6EE1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319A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C21F0" w14:textId="77777777" w:rsidR="00AD632A" w:rsidRPr="00C65432" w:rsidRDefault="00AD632A" w:rsidP="00C65432">
            <w:pPr>
              <w:pStyle w:val="NormalWeb"/>
              <w:spacing w:before="40" w:beforeAutospacing="0" w:after="40" w:afterAutospacing="0"/>
            </w:pPr>
            <w:r w:rsidRPr="00C65432">
              <w:t>Là Chủ cửa hàng, tôi muốn tìm kiếm tài khoản của nhân viên.</w:t>
            </w:r>
          </w:p>
        </w:tc>
      </w:tr>
      <w:tr w:rsidR="00181AE0" w:rsidRPr="00C65432" w14:paraId="4F67AD7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2931B"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925F88"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4EFBFD6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766587" w14:textId="77777777" w:rsidR="00AD632A" w:rsidRPr="00C65432" w:rsidRDefault="00AD632A"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21C7D4" w14:textId="77777777" w:rsidR="00AD632A" w:rsidRPr="00C65432" w:rsidRDefault="00AD632A" w:rsidP="00C65432">
            <w:pPr>
              <w:pStyle w:val="NormalWeb"/>
              <w:spacing w:before="40" w:beforeAutospacing="0" w:after="40" w:afterAutospacing="0"/>
            </w:pPr>
            <w:r w:rsidRPr="00C65432">
              <w:t>Medium</w:t>
            </w:r>
          </w:p>
        </w:tc>
      </w:tr>
      <w:tr w:rsidR="00181AE0" w:rsidRPr="00C65432" w14:paraId="101AA9C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35867A"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74CE4A" w14:textId="77777777" w:rsidR="00AD632A" w:rsidRPr="00C65432" w:rsidRDefault="00AD632A" w:rsidP="00C65432">
            <w:pPr>
              <w:pStyle w:val="NormalWeb"/>
              <w:spacing w:before="40" w:beforeAutospacing="0" w:after="40" w:afterAutospacing="0"/>
            </w:pPr>
            <w:r w:rsidRPr="00C65432">
              <w:t>Chủ cửa hàng bấm chọn “Tìm kiếm” </w:t>
            </w:r>
          </w:p>
        </w:tc>
      </w:tr>
      <w:tr w:rsidR="00181AE0" w:rsidRPr="00C65432" w14:paraId="0F5DB6F3"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F0EACC"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C7F55" w14:textId="77777777" w:rsidR="00AD632A" w:rsidRPr="00C65432" w:rsidRDefault="00AD632A" w:rsidP="00015270">
            <w:pPr>
              <w:pStyle w:val="NormalWeb"/>
              <w:numPr>
                <w:ilvl w:val="0"/>
                <w:numId w:val="43"/>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14BA04B2"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403E4E"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A2E863" w14:textId="77777777" w:rsidR="00AD632A" w:rsidRPr="00C65432" w:rsidRDefault="00AD632A" w:rsidP="00015270">
            <w:pPr>
              <w:pStyle w:val="NormalWeb"/>
              <w:numPr>
                <w:ilvl w:val="0"/>
                <w:numId w:val="44"/>
              </w:numPr>
              <w:spacing w:before="40" w:beforeAutospacing="0" w:after="40" w:afterAutospacing="0"/>
              <w:textAlignment w:val="baseline"/>
            </w:pPr>
            <w:r w:rsidRPr="00C65432">
              <w:t>Màn hình hiển thị danh sách theo kết quả tìm kiếm.</w:t>
            </w:r>
          </w:p>
        </w:tc>
      </w:tr>
      <w:tr w:rsidR="00181AE0" w:rsidRPr="00C65432" w14:paraId="44324214"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2D54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CC58CF" w14:textId="77777777" w:rsidR="00AD632A" w:rsidRPr="00C65432" w:rsidRDefault="00AD632A" w:rsidP="00015270">
            <w:pPr>
              <w:pStyle w:val="NormalWeb"/>
              <w:numPr>
                <w:ilvl w:val="0"/>
                <w:numId w:val="45"/>
              </w:numPr>
              <w:spacing w:before="40" w:beforeAutospacing="0" w:after="40" w:afterAutospacing="0"/>
              <w:textAlignment w:val="baseline"/>
            </w:pPr>
            <w:r w:rsidRPr="00C65432">
              <w:t>Bấm chọn “Xem danh sách nhân viên”.</w:t>
            </w:r>
          </w:p>
          <w:p w14:paraId="2577E580" w14:textId="77777777" w:rsidR="00AD632A" w:rsidRPr="00C65432" w:rsidRDefault="00AD632A" w:rsidP="00015270">
            <w:pPr>
              <w:pStyle w:val="NormalWeb"/>
              <w:numPr>
                <w:ilvl w:val="0"/>
                <w:numId w:val="45"/>
              </w:numPr>
              <w:spacing w:before="40" w:beforeAutospacing="0" w:after="40" w:afterAutospacing="0"/>
              <w:textAlignment w:val="baseline"/>
            </w:pPr>
            <w:r w:rsidRPr="00C65432">
              <w:t>Nhập từ khóa tìm kiếm (mã nhân viên, tên, SĐT…).</w:t>
            </w:r>
          </w:p>
          <w:p w14:paraId="03AC3359" w14:textId="77777777" w:rsidR="00AD632A" w:rsidRPr="00C65432" w:rsidRDefault="00AD632A" w:rsidP="00015270">
            <w:pPr>
              <w:pStyle w:val="NormalWeb"/>
              <w:numPr>
                <w:ilvl w:val="0"/>
                <w:numId w:val="45"/>
              </w:numPr>
              <w:spacing w:before="40" w:beforeAutospacing="0" w:after="40" w:afterAutospacing="0"/>
              <w:textAlignment w:val="baseline"/>
            </w:pPr>
            <w:r w:rsidRPr="00C65432">
              <w:t>Bấm nút “Tìm kiếm”.</w:t>
            </w:r>
          </w:p>
          <w:p w14:paraId="003A9AA1" w14:textId="77777777" w:rsidR="00AD632A" w:rsidRPr="00C65432" w:rsidRDefault="00AD632A" w:rsidP="00015270">
            <w:pPr>
              <w:pStyle w:val="NormalWeb"/>
              <w:numPr>
                <w:ilvl w:val="0"/>
                <w:numId w:val="45"/>
              </w:numPr>
              <w:spacing w:before="40" w:beforeAutospacing="0" w:after="40" w:afterAutospacing="0"/>
              <w:textAlignment w:val="baseline"/>
            </w:pPr>
            <w:r w:rsidRPr="00C65432">
              <w:t>Hệ thống xử lý và lọc danh sách nhân viên theo từ khóa.</w:t>
            </w:r>
          </w:p>
          <w:p w14:paraId="634AB5ED" w14:textId="77777777" w:rsidR="00AD632A" w:rsidRPr="00C65432" w:rsidRDefault="00AD632A" w:rsidP="00015270">
            <w:pPr>
              <w:pStyle w:val="NormalWeb"/>
              <w:numPr>
                <w:ilvl w:val="0"/>
                <w:numId w:val="45"/>
              </w:numPr>
              <w:spacing w:before="40" w:beforeAutospacing="0" w:after="40" w:afterAutospacing="0"/>
              <w:textAlignment w:val="baseline"/>
            </w:pPr>
            <w:r w:rsidRPr="00C65432">
              <w:t>Hệ thống hiển thị danh sách nhân viên phù hợp.</w:t>
            </w:r>
          </w:p>
        </w:tc>
      </w:tr>
      <w:tr w:rsidR="00181AE0" w:rsidRPr="00C65432" w14:paraId="6194F329"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DE09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3DED34" w14:textId="77777777" w:rsidR="00AD632A" w:rsidRPr="00C65432" w:rsidRDefault="00AD632A" w:rsidP="00C65432">
            <w:pPr>
              <w:pStyle w:val="NormalWeb"/>
              <w:spacing w:before="40" w:beforeAutospacing="0" w:after="40" w:afterAutospacing="0"/>
            </w:pPr>
            <w:r w:rsidRPr="00C65432">
              <w:t>2a. Chọn bộ lọc (chức vụ/trạng thái)</w:t>
            </w:r>
          </w:p>
          <w:p w14:paraId="52C1B064" w14:textId="77777777" w:rsidR="00AD632A" w:rsidRPr="00C65432" w:rsidRDefault="00AD632A" w:rsidP="00C65432">
            <w:pPr>
              <w:pStyle w:val="NormalWeb"/>
              <w:spacing w:before="40" w:beforeAutospacing="0" w:after="40" w:afterAutospacing="0"/>
            </w:pPr>
            <w:r w:rsidRPr="00C65432">
              <w:t>2a1. Chọn bộ lọc → chuyển sang bước 3</w:t>
            </w:r>
          </w:p>
          <w:p w14:paraId="6B98D7A0" w14:textId="77777777" w:rsidR="00AD632A" w:rsidRPr="00C65432" w:rsidRDefault="00AD632A" w:rsidP="00C65432">
            <w:pPr>
              <w:pStyle w:val="NormalWeb"/>
              <w:spacing w:before="40" w:beforeAutospacing="0" w:after="40" w:afterAutospacing="0"/>
            </w:pPr>
            <w:r w:rsidRPr="00C65432">
              <w:t>2a2. không chọn bộ lọc → kết thúc.</w:t>
            </w:r>
          </w:p>
        </w:tc>
      </w:tr>
      <w:tr w:rsidR="00181AE0" w:rsidRPr="00C65432" w14:paraId="4953D3A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1443D"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3918F" w14:textId="77777777" w:rsidR="00AD632A" w:rsidRPr="00C65432" w:rsidRDefault="00AD632A" w:rsidP="00C65432">
            <w:pPr>
              <w:pStyle w:val="NormalWeb"/>
              <w:spacing w:before="40" w:beforeAutospacing="0" w:after="40" w:afterAutospacing="0"/>
            </w:pPr>
            <w:r w:rsidRPr="00C65432">
              <w:t>4a. Nhân viên không tồn tại → “Không tìm thấy nhân viên” → kết thúc.</w:t>
            </w:r>
          </w:p>
        </w:tc>
      </w:tr>
      <w:tr w:rsidR="00181AE0" w:rsidRPr="00C65432" w14:paraId="64CA59E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C3438"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9C0DCE" w14:textId="77777777" w:rsidR="00AD632A" w:rsidRPr="00C65432" w:rsidRDefault="00AD632A" w:rsidP="00C65432">
            <w:pPr>
              <w:pStyle w:val="NormalWeb"/>
              <w:spacing w:before="40" w:beforeAutospacing="0" w:after="40" w:afterAutospacing="0"/>
            </w:pPr>
            <w:r w:rsidRPr="00C65432">
              <w:t>BR-UC8-01, BR-UC8-10, BR-UC8-07</w:t>
            </w:r>
          </w:p>
        </w:tc>
      </w:tr>
      <w:tr w:rsidR="00181AE0" w:rsidRPr="00C65432" w14:paraId="2F084BB4"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8948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6675E" w14:textId="77777777" w:rsidR="00AD632A" w:rsidRPr="00C65432" w:rsidRDefault="00AD632A" w:rsidP="00C65432">
            <w:pPr>
              <w:pStyle w:val="NormalWeb"/>
              <w:spacing w:before="40" w:beforeAutospacing="0" w:after="40" w:afterAutospacing="0"/>
            </w:pPr>
            <w:r w:rsidRPr="00C65432">
              <w:t>N/A</w:t>
            </w:r>
          </w:p>
        </w:tc>
      </w:tr>
    </w:tbl>
    <w:p w14:paraId="6C4D07F6" w14:textId="5FCA756A"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2FBA49" wp14:editId="2F22A96D">
            <wp:extent cx="5725795" cy="3712210"/>
            <wp:effectExtent l="0" t="0" r="8255"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5795" cy="3712210"/>
                    </a:xfrm>
                    <a:prstGeom prst="rect">
                      <a:avLst/>
                    </a:prstGeom>
                    <a:noFill/>
                    <a:ln>
                      <a:noFill/>
                    </a:ln>
                  </pic:spPr>
                </pic:pic>
              </a:graphicData>
            </a:graphic>
          </wp:inline>
        </w:drawing>
      </w:r>
    </w:p>
    <w:p w14:paraId="1B793E3F" w14:textId="77777777" w:rsidR="00AD632A" w:rsidRPr="00C65432" w:rsidRDefault="00AD632A" w:rsidP="00C65432">
      <w:pPr>
        <w:pStyle w:val="NormalWeb"/>
        <w:spacing w:before="40" w:beforeAutospacing="0" w:after="40" w:afterAutospacing="0"/>
        <w:rPr>
          <w:b/>
          <w:bCs/>
          <w:lang w:val="vi-VN"/>
        </w:rPr>
      </w:pPr>
    </w:p>
    <w:p w14:paraId="0223C142" w14:textId="1555B42E" w:rsidR="00AD632A" w:rsidRPr="00C65432" w:rsidRDefault="00AD632A" w:rsidP="00C65432">
      <w:pPr>
        <w:pStyle w:val="Heading4"/>
        <w:spacing w:after="40"/>
        <w:rPr>
          <w:rFonts w:cs="Times New Roman"/>
          <w:color w:val="auto"/>
          <w:szCs w:val="24"/>
          <w:lang w:val="vi-VN"/>
        </w:rPr>
      </w:pPr>
      <w:bookmarkStart w:id="134" w:name="_Toc213622887"/>
      <w:r w:rsidRPr="00C65432">
        <w:rPr>
          <w:rFonts w:cs="Times New Roman"/>
          <w:color w:val="auto"/>
          <w:szCs w:val="24"/>
        </w:rPr>
        <w:t>Xem lịch sử thao tác (thêm, sửa, xóa)</w:t>
      </w:r>
      <w:bookmarkEnd w:id="134"/>
    </w:p>
    <w:tbl>
      <w:tblPr>
        <w:tblW w:w="0" w:type="auto"/>
        <w:tblCellMar>
          <w:top w:w="15" w:type="dxa"/>
          <w:left w:w="15" w:type="dxa"/>
          <w:bottom w:w="15" w:type="dxa"/>
          <w:right w:w="15" w:type="dxa"/>
        </w:tblCellMar>
        <w:tblLook w:val="04A0" w:firstRow="1" w:lastRow="0" w:firstColumn="1" w:lastColumn="0" w:noHBand="0" w:noVBand="1"/>
      </w:tblPr>
      <w:tblGrid>
        <w:gridCol w:w="1940"/>
        <w:gridCol w:w="7410"/>
      </w:tblGrid>
      <w:tr w:rsidR="00181AE0" w:rsidRPr="00C65432" w14:paraId="5DC5C2A6"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B9A2D8"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A91634" w14:textId="77777777" w:rsidR="00AD632A" w:rsidRPr="00C65432" w:rsidRDefault="00AD632A" w:rsidP="00C65432">
            <w:pPr>
              <w:pStyle w:val="NormalWeb"/>
              <w:spacing w:before="40" w:beforeAutospacing="0" w:after="40" w:afterAutospacing="0"/>
            </w:pPr>
            <w:r w:rsidRPr="00C65432">
              <w:t>3.8.2.8</w:t>
            </w:r>
          </w:p>
        </w:tc>
      </w:tr>
      <w:tr w:rsidR="00181AE0" w:rsidRPr="00C65432" w14:paraId="7349F7A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93A84"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D6961E" w14:textId="77777777" w:rsidR="00AD632A" w:rsidRPr="00C65432" w:rsidRDefault="00AD632A" w:rsidP="00C65432">
            <w:pPr>
              <w:pStyle w:val="NormalWeb"/>
              <w:spacing w:before="40" w:beforeAutospacing="0" w:after="40" w:afterAutospacing="0"/>
            </w:pPr>
            <w:r w:rsidRPr="00C65432">
              <w:t>Xem lịch sử thao tác trên hệ thống của nhân viên.</w:t>
            </w:r>
          </w:p>
        </w:tc>
      </w:tr>
      <w:tr w:rsidR="00181AE0" w:rsidRPr="00C65432" w14:paraId="2496520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ADC9B4"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00616" w14:textId="77777777" w:rsidR="00AD632A" w:rsidRPr="00C65432" w:rsidRDefault="00AD632A" w:rsidP="00C65432">
            <w:pPr>
              <w:pStyle w:val="NormalWeb"/>
              <w:spacing w:before="40" w:beforeAutospacing="0" w:after="40" w:afterAutospacing="0"/>
            </w:pPr>
            <w:r w:rsidRPr="00C65432">
              <w:t>Là Chủ cửa hàng, tôi muốn xem toàn bộ lịch sử thao tác (thêm, sửa, xóa, khóa, phân quyền…) của tất cả tài khoản nhân viên trong hệ thống để theo dõi và giám sát hoạt động.</w:t>
            </w:r>
          </w:p>
        </w:tc>
      </w:tr>
      <w:tr w:rsidR="00181AE0" w:rsidRPr="00C65432" w14:paraId="4402C1E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5E728"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11B2BC"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2255445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D541BD"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7B770" w14:textId="77777777" w:rsidR="00AD632A" w:rsidRPr="00C65432" w:rsidRDefault="00AD632A" w:rsidP="00C65432">
            <w:pPr>
              <w:pStyle w:val="NormalWeb"/>
              <w:spacing w:before="40" w:beforeAutospacing="0" w:after="40" w:afterAutospacing="0"/>
            </w:pPr>
            <w:r w:rsidRPr="00C65432">
              <w:t>High</w:t>
            </w:r>
          </w:p>
        </w:tc>
      </w:tr>
      <w:tr w:rsidR="00181AE0" w:rsidRPr="00C65432" w14:paraId="5797904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2B92B9"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8AA3B" w14:textId="77777777" w:rsidR="00AD632A" w:rsidRPr="00C65432" w:rsidRDefault="00AD632A" w:rsidP="00C65432">
            <w:pPr>
              <w:pStyle w:val="NormalWeb"/>
              <w:spacing w:before="40" w:beforeAutospacing="0" w:after="40" w:afterAutospacing="0"/>
            </w:pPr>
            <w:r w:rsidRPr="00C65432">
              <w:t>Chủ cửa hàng bấm chọn “Xem lịch sử thao tác” </w:t>
            </w:r>
          </w:p>
        </w:tc>
      </w:tr>
      <w:tr w:rsidR="00181AE0" w:rsidRPr="00C65432" w14:paraId="01CD3E60"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68433"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A9042" w14:textId="77777777" w:rsidR="00AD632A" w:rsidRPr="00C65432" w:rsidRDefault="00AD632A" w:rsidP="00015270">
            <w:pPr>
              <w:pStyle w:val="NormalWeb"/>
              <w:numPr>
                <w:ilvl w:val="0"/>
                <w:numId w:val="46"/>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08AE4CF9"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DE88D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359BFF" w14:textId="77777777" w:rsidR="00AD632A" w:rsidRPr="00C65432" w:rsidRDefault="00AD632A" w:rsidP="00015270">
            <w:pPr>
              <w:pStyle w:val="NormalWeb"/>
              <w:numPr>
                <w:ilvl w:val="0"/>
                <w:numId w:val="47"/>
              </w:numPr>
              <w:spacing w:before="40" w:beforeAutospacing="0" w:after="40" w:afterAutospacing="0"/>
              <w:textAlignment w:val="baseline"/>
            </w:pPr>
            <w:r w:rsidRPr="00C65432">
              <w:t>Màn hình hiển thị danh sách lịch sử thao tác trên hệ thống.</w:t>
            </w:r>
          </w:p>
        </w:tc>
      </w:tr>
      <w:tr w:rsidR="00181AE0" w:rsidRPr="00C65432" w14:paraId="43CA150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CB9CF0"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06AAC" w14:textId="77777777" w:rsidR="00AD632A" w:rsidRPr="00C65432" w:rsidRDefault="00AD632A" w:rsidP="00015270">
            <w:pPr>
              <w:pStyle w:val="NormalWeb"/>
              <w:numPr>
                <w:ilvl w:val="0"/>
                <w:numId w:val="48"/>
              </w:numPr>
              <w:spacing w:before="40" w:beforeAutospacing="0" w:after="40" w:afterAutospacing="0"/>
              <w:textAlignment w:val="baseline"/>
            </w:pPr>
            <w:r w:rsidRPr="00C65432">
              <w:t>Bấm chọn “Xem lịch sử thao tác”.</w:t>
            </w:r>
          </w:p>
          <w:p w14:paraId="771906E6" w14:textId="77777777" w:rsidR="00AD632A" w:rsidRPr="00C65432" w:rsidRDefault="00AD632A" w:rsidP="00015270">
            <w:pPr>
              <w:pStyle w:val="NormalWeb"/>
              <w:numPr>
                <w:ilvl w:val="0"/>
                <w:numId w:val="48"/>
              </w:numPr>
              <w:spacing w:before="40" w:beforeAutospacing="0" w:after="40" w:afterAutospacing="0"/>
              <w:textAlignment w:val="baseline"/>
            </w:pPr>
            <w:r w:rsidRPr="00C65432">
              <w:t>Hệ thống tải toàn bộ lịch sử thao tác từ cơ sở dữ liệu.</w:t>
            </w:r>
          </w:p>
          <w:p w14:paraId="162A8B29" w14:textId="77777777" w:rsidR="00AD632A" w:rsidRPr="00C65432" w:rsidRDefault="00AD632A" w:rsidP="00015270">
            <w:pPr>
              <w:pStyle w:val="NormalWeb"/>
              <w:numPr>
                <w:ilvl w:val="0"/>
                <w:numId w:val="48"/>
              </w:numPr>
              <w:spacing w:before="40" w:beforeAutospacing="0" w:after="40" w:afterAutospacing="0"/>
              <w:textAlignment w:val="baseline"/>
            </w:pPr>
            <w:r w:rsidRPr="00C65432">
              <w:t>Hệ thống hiển thị danh sách lịch sử thao tác gồm:</w:t>
            </w:r>
            <w:r w:rsidRPr="00C65432">
              <w:br/>
              <w:t xml:space="preserve"> – Thời gian thao tác</w:t>
            </w:r>
            <w:r w:rsidRPr="00C65432">
              <w:br/>
              <w:t xml:space="preserve"> – Người thực hiện</w:t>
            </w:r>
            <w:r w:rsidRPr="00C65432">
              <w:br/>
              <w:t xml:space="preserve"> – Hành động (thêm, sửa, xóa dữ liệu trên hệ thống)</w:t>
            </w:r>
          </w:p>
          <w:p w14:paraId="7929630E" w14:textId="77777777" w:rsidR="00AD632A" w:rsidRPr="00C65432" w:rsidRDefault="00AD632A" w:rsidP="00015270">
            <w:pPr>
              <w:pStyle w:val="NormalWeb"/>
              <w:numPr>
                <w:ilvl w:val="0"/>
                <w:numId w:val="48"/>
              </w:numPr>
              <w:spacing w:before="40" w:beforeAutospacing="0" w:after="40" w:afterAutospacing="0"/>
              <w:textAlignment w:val="baseline"/>
            </w:pPr>
            <w:r w:rsidRPr="00C65432">
              <w:t>Chủ cửa hàng xem và theo dõi danh sách lịch sử thao tác.</w:t>
            </w:r>
          </w:p>
        </w:tc>
      </w:tr>
      <w:tr w:rsidR="00181AE0" w:rsidRPr="00C65432" w14:paraId="172BED9B"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94D08F"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11C7D3" w14:textId="77777777" w:rsidR="00AD632A" w:rsidRPr="00C65432" w:rsidRDefault="00AD632A" w:rsidP="00C65432">
            <w:pPr>
              <w:pStyle w:val="NormalWeb"/>
              <w:spacing w:before="40" w:beforeAutospacing="0" w:after="40" w:afterAutospacing="0"/>
            </w:pPr>
            <w:r w:rsidRPr="00C65432">
              <w:t>3a. Chủ cửa hàng tìm kiếm lịch sử → Hiển thị kết quả tìm kiếm → đến bước 4.</w:t>
            </w:r>
          </w:p>
        </w:tc>
      </w:tr>
      <w:tr w:rsidR="00181AE0" w:rsidRPr="00C65432" w14:paraId="2F6AF8E8"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701D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1E673A" w14:textId="77777777" w:rsidR="00AD632A" w:rsidRPr="00C65432" w:rsidRDefault="00AD632A" w:rsidP="00C65432">
            <w:pPr>
              <w:pStyle w:val="NormalWeb"/>
              <w:spacing w:before="40" w:beforeAutospacing="0" w:after="40" w:afterAutospacing="0"/>
            </w:pPr>
            <w:r w:rsidRPr="00C65432">
              <w:t>2a. Không có dữ liệu lịch sử → hiển thị “Chưa có thao tác nào được ghi nhận” → kết thúc.</w:t>
            </w:r>
          </w:p>
        </w:tc>
      </w:tr>
      <w:tr w:rsidR="00181AE0" w:rsidRPr="00C65432" w14:paraId="7259994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BB825"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343171" w14:textId="77777777" w:rsidR="00AD632A" w:rsidRPr="00C65432" w:rsidRDefault="00AD632A" w:rsidP="00C65432">
            <w:pPr>
              <w:pStyle w:val="NormalWeb"/>
              <w:spacing w:before="40" w:beforeAutospacing="0" w:after="40" w:afterAutospacing="0"/>
            </w:pPr>
            <w:r w:rsidRPr="00C65432">
              <w:t>BR-UC8-01, BR-UC8-11, BR-UC8-07</w:t>
            </w:r>
          </w:p>
        </w:tc>
      </w:tr>
      <w:tr w:rsidR="00181AE0" w:rsidRPr="00C65432" w14:paraId="5E60421F"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977AD"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12E0B" w14:textId="77777777" w:rsidR="00AD632A" w:rsidRPr="00C65432" w:rsidRDefault="00AD632A" w:rsidP="00C65432">
            <w:pPr>
              <w:pStyle w:val="NormalWeb"/>
              <w:spacing w:before="40" w:beforeAutospacing="0" w:after="40" w:afterAutospacing="0"/>
            </w:pPr>
            <w:r w:rsidRPr="00C65432">
              <w:t>N/A</w:t>
            </w:r>
          </w:p>
        </w:tc>
      </w:tr>
    </w:tbl>
    <w:p w14:paraId="2DD58F48" w14:textId="5B6E3BC9"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740A5BAE" wp14:editId="4C6F0DB8">
            <wp:extent cx="5736590" cy="415861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6590" cy="4158615"/>
                    </a:xfrm>
                    <a:prstGeom prst="rect">
                      <a:avLst/>
                    </a:prstGeom>
                    <a:noFill/>
                    <a:ln>
                      <a:noFill/>
                    </a:ln>
                  </pic:spPr>
                </pic:pic>
              </a:graphicData>
            </a:graphic>
          </wp:inline>
        </w:drawing>
      </w:r>
    </w:p>
    <w:p w14:paraId="74E685D5" w14:textId="060F56F7" w:rsidR="00AD632A" w:rsidRPr="00C65432" w:rsidRDefault="00AD632A" w:rsidP="00C65432">
      <w:pPr>
        <w:pStyle w:val="Heading3"/>
        <w:spacing w:after="40"/>
        <w:rPr>
          <w:rFonts w:cs="Times New Roman"/>
          <w:color w:val="auto"/>
        </w:rPr>
      </w:pPr>
      <w:bookmarkStart w:id="135" w:name="_Toc213622888"/>
      <w:r w:rsidRPr="00C65432">
        <w:rPr>
          <w:rFonts w:cs="Times New Roman"/>
          <w:color w:val="auto"/>
        </w:rPr>
        <w:lastRenderedPageBreak/>
        <w:t>Quản lý lương</w:t>
      </w:r>
      <w:bookmarkEnd w:id="135"/>
    </w:p>
    <w:p w14:paraId="4AA943ED" w14:textId="1A914113"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4C6C2842" wp14:editId="21537A8D">
            <wp:extent cx="5736590" cy="4288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6590" cy="4288790"/>
                    </a:xfrm>
                    <a:prstGeom prst="rect">
                      <a:avLst/>
                    </a:prstGeom>
                    <a:noFill/>
                    <a:ln>
                      <a:noFill/>
                    </a:ln>
                  </pic:spPr>
                </pic:pic>
              </a:graphicData>
            </a:graphic>
          </wp:inline>
        </w:drawing>
      </w:r>
    </w:p>
    <w:p w14:paraId="39918805" w14:textId="1587F882" w:rsidR="00AD632A" w:rsidRPr="00C65432" w:rsidRDefault="00AD632A" w:rsidP="00C65432">
      <w:pPr>
        <w:pStyle w:val="Heading4"/>
        <w:spacing w:after="40"/>
        <w:rPr>
          <w:rFonts w:cs="Times New Roman"/>
          <w:color w:val="auto"/>
          <w:szCs w:val="24"/>
        </w:rPr>
      </w:pPr>
      <w:bookmarkStart w:id="136" w:name="_Toc213622889"/>
      <w:r w:rsidRPr="00C65432">
        <w:rPr>
          <w:rFonts w:cs="Times New Roman"/>
          <w:color w:val="auto"/>
          <w:szCs w:val="24"/>
        </w:rPr>
        <w:t>Tạo bảng lương</w:t>
      </w:r>
      <w:bookmarkEnd w:id="136"/>
    </w:p>
    <w:tbl>
      <w:tblPr>
        <w:tblW w:w="0" w:type="auto"/>
        <w:tblCellMar>
          <w:top w:w="15" w:type="dxa"/>
          <w:left w:w="15" w:type="dxa"/>
          <w:bottom w:w="15" w:type="dxa"/>
          <w:right w:w="15" w:type="dxa"/>
        </w:tblCellMar>
        <w:tblLook w:val="04A0" w:firstRow="1" w:lastRow="0" w:firstColumn="1" w:lastColumn="0" w:noHBand="0" w:noVBand="1"/>
      </w:tblPr>
      <w:tblGrid>
        <w:gridCol w:w="2456"/>
        <w:gridCol w:w="6894"/>
      </w:tblGrid>
      <w:tr w:rsidR="00181AE0" w:rsidRPr="00C65432" w14:paraId="0492EB26"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BF046"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DD79B6" w14:textId="77777777" w:rsidR="00AD632A" w:rsidRPr="00C65432" w:rsidRDefault="00AD632A" w:rsidP="00C65432">
            <w:pPr>
              <w:pStyle w:val="NormalWeb"/>
              <w:spacing w:before="40" w:beforeAutospacing="0" w:after="40" w:afterAutospacing="0"/>
            </w:pPr>
            <w:r w:rsidRPr="00C65432">
              <w:t>3.8.3.1</w:t>
            </w:r>
          </w:p>
        </w:tc>
      </w:tr>
      <w:tr w:rsidR="00181AE0" w:rsidRPr="00C65432" w14:paraId="67043B3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53D4D8"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191340" w14:textId="77777777" w:rsidR="00AD632A" w:rsidRPr="00C65432" w:rsidRDefault="00AD632A" w:rsidP="00C65432">
            <w:pPr>
              <w:pStyle w:val="NormalWeb"/>
              <w:spacing w:before="40" w:beforeAutospacing="0" w:after="40" w:afterAutospacing="0"/>
            </w:pPr>
            <w:r w:rsidRPr="00C65432">
              <w:t>Tạo bảng lương</w:t>
            </w:r>
          </w:p>
        </w:tc>
      </w:tr>
      <w:tr w:rsidR="00181AE0" w:rsidRPr="00C65432" w14:paraId="77454DF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618DD2"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A7207" w14:textId="77777777" w:rsidR="00AD632A" w:rsidRPr="00C65432" w:rsidRDefault="00AD632A" w:rsidP="00C65432">
            <w:pPr>
              <w:pStyle w:val="NormalWeb"/>
              <w:spacing w:before="40" w:beforeAutospacing="0" w:after="40" w:afterAutospacing="0"/>
            </w:pPr>
            <w:r w:rsidRPr="00C65432">
              <w:t>Là Chủ cửa hàng, tôi muốn tạo bảng lương cho nhân viên.</w:t>
            </w:r>
          </w:p>
        </w:tc>
      </w:tr>
      <w:tr w:rsidR="00181AE0" w:rsidRPr="00C65432" w14:paraId="409616C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CD956A"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9C778"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287B2B9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F444AE"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B9B22" w14:textId="77777777" w:rsidR="00AD632A" w:rsidRPr="00C65432" w:rsidRDefault="00AD632A" w:rsidP="00C65432">
            <w:pPr>
              <w:pStyle w:val="NormalWeb"/>
              <w:spacing w:before="40" w:beforeAutospacing="0" w:after="40" w:afterAutospacing="0"/>
            </w:pPr>
            <w:r w:rsidRPr="00C65432">
              <w:t>High</w:t>
            </w:r>
          </w:p>
        </w:tc>
      </w:tr>
      <w:tr w:rsidR="00181AE0" w:rsidRPr="00C65432" w14:paraId="3D0C8F2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4EBB9"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13C8D6" w14:textId="77777777" w:rsidR="00AD632A" w:rsidRPr="00C65432" w:rsidRDefault="00AD632A" w:rsidP="00C65432">
            <w:pPr>
              <w:pStyle w:val="NormalWeb"/>
              <w:spacing w:before="40" w:beforeAutospacing="0" w:after="40" w:afterAutospacing="0"/>
            </w:pPr>
            <w:r w:rsidRPr="00C65432">
              <w:t>Chủ cửa hàng bấm chọn “Tạo bảng lương” </w:t>
            </w:r>
          </w:p>
        </w:tc>
      </w:tr>
      <w:tr w:rsidR="00181AE0" w:rsidRPr="00C65432" w14:paraId="37F1098C"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CF46F"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9A0651" w14:textId="77777777" w:rsidR="00AD632A" w:rsidRPr="00C65432" w:rsidRDefault="00AD632A" w:rsidP="00015270">
            <w:pPr>
              <w:pStyle w:val="NormalWeb"/>
              <w:numPr>
                <w:ilvl w:val="0"/>
                <w:numId w:val="49"/>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649738AE"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81B93"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69678" w14:textId="77777777" w:rsidR="00AD632A" w:rsidRPr="00C65432" w:rsidRDefault="00AD632A" w:rsidP="00015270">
            <w:pPr>
              <w:pStyle w:val="NormalWeb"/>
              <w:numPr>
                <w:ilvl w:val="0"/>
                <w:numId w:val="50"/>
              </w:numPr>
              <w:spacing w:before="40" w:beforeAutospacing="0" w:after="40" w:afterAutospacing="0"/>
              <w:textAlignment w:val="baseline"/>
            </w:pPr>
            <w:r w:rsidRPr="00C65432">
              <w:t>Một bảng lương mới được tạo.</w:t>
            </w:r>
          </w:p>
        </w:tc>
      </w:tr>
      <w:tr w:rsidR="00181AE0" w:rsidRPr="00C65432" w14:paraId="3E5C504F"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6692B"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D5710"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chọn “Xem danh sách nhân viên”.</w:t>
            </w:r>
          </w:p>
          <w:p w14:paraId="6561BC61" w14:textId="77777777" w:rsidR="00AD632A" w:rsidRPr="00C65432" w:rsidRDefault="00AD632A" w:rsidP="00015270">
            <w:pPr>
              <w:pStyle w:val="NormalWeb"/>
              <w:numPr>
                <w:ilvl w:val="0"/>
                <w:numId w:val="51"/>
              </w:numPr>
              <w:spacing w:before="40" w:beforeAutospacing="0" w:after="40" w:afterAutospacing="0"/>
              <w:textAlignment w:val="baseline"/>
            </w:pPr>
            <w:r w:rsidRPr="00C65432">
              <w:t>Hiển thị danh sách nhân viên.</w:t>
            </w:r>
          </w:p>
          <w:p w14:paraId="7184BE96" w14:textId="77777777" w:rsidR="00AD632A" w:rsidRPr="00C65432" w:rsidRDefault="00AD632A" w:rsidP="00015270">
            <w:pPr>
              <w:pStyle w:val="NormalWeb"/>
              <w:numPr>
                <w:ilvl w:val="0"/>
                <w:numId w:val="51"/>
              </w:numPr>
              <w:spacing w:before="40" w:beforeAutospacing="0" w:after="40" w:afterAutospacing="0"/>
              <w:textAlignment w:val="baseline"/>
            </w:pPr>
            <w:r w:rsidRPr="00C65432">
              <w:t>Chọn nhân viên cần tạo bảng lương.</w:t>
            </w:r>
          </w:p>
          <w:p w14:paraId="0C90692C"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chọn “Tạo bảng lương”.</w:t>
            </w:r>
          </w:p>
          <w:p w14:paraId="1B1F6706"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hiển thị giao diện tạo bảng lương.</w:t>
            </w:r>
          </w:p>
          <w:p w14:paraId="1EC000D6" w14:textId="77777777" w:rsidR="00AD632A" w:rsidRPr="00C65432" w:rsidRDefault="00AD632A" w:rsidP="00015270">
            <w:pPr>
              <w:pStyle w:val="NormalWeb"/>
              <w:numPr>
                <w:ilvl w:val="0"/>
                <w:numId w:val="51"/>
              </w:numPr>
              <w:spacing w:before="40" w:beforeAutospacing="0" w:after="40" w:afterAutospacing="0"/>
              <w:textAlignment w:val="baseline"/>
            </w:pPr>
            <w:r w:rsidRPr="00C65432">
              <w:t>Chủ cửa hàng nhập thông tin tạo bảng lương.</w:t>
            </w:r>
          </w:p>
          <w:p w14:paraId="46ECD94C"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nút “Tạo bảng lương”.</w:t>
            </w:r>
          </w:p>
          <w:p w14:paraId="0759245C"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kiểm tra xem bảng lương đó đã tồn tại chưa.</w:t>
            </w:r>
          </w:p>
          <w:p w14:paraId="01D4988B"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tạo bảng lương mới.</w:t>
            </w:r>
          </w:p>
          <w:p w14:paraId="53ECCC09" w14:textId="77777777" w:rsidR="00AD632A" w:rsidRPr="00C65432" w:rsidRDefault="00AD632A" w:rsidP="00015270">
            <w:pPr>
              <w:pStyle w:val="NormalWeb"/>
              <w:numPr>
                <w:ilvl w:val="0"/>
                <w:numId w:val="51"/>
              </w:numPr>
              <w:spacing w:before="40" w:beforeAutospacing="0" w:after="40" w:afterAutospacing="0"/>
              <w:textAlignment w:val="baseline"/>
            </w:pPr>
            <w:r w:rsidRPr="00C65432">
              <w:t>Hiển thị “Tạo bảng lương thành công”.</w:t>
            </w:r>
          </w:p>
        </w:tc>
      </w:tr>
      <w:tr w:rsidR="00181AE0" w:rsidRPr="00C65432" w14:paraId="2312A6D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81CBC6"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36C67" w14:textId="77777777" w:rsidR="00AD632A" w:rsidRPr="00C65432" w:rsidRDefault="00AD632A" w:rsidP="00C65432">
            <w:pPr>
              <w:pStyle w:val="NormalWeb"/>
              <w:spacing w:before="40" w:beforeAutospacing="0" w:after="40" w:afterAutospacing="0"/>
            </w:pPr>
            <w:r w:rsidRPr="00C65432">
              <w:t>3a. Chọn nhiều nhân viên → hệ thống tạo bảng lương cho nhiều nhân viên cùng lúc.</w:t>
            </w:r>
          </w:p>
        </w:tc>
      </w:tr>
      <w:tr w:rsidR="00181AE0" w:rsidRPr="00C65432" w14:paraId="4C15DD18"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96CCC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3B1695" w14:textId="77777777" w:rsidR="00AD632A" w:rsidRPr="00C65432" w:rsidRDefault="00AD632A" w:rsidP="00C65432">
            <w:pPr>
              <w:pStyle w:val="NormalWeb"/>
              <w:spacing w:before="40" w:beforeAutospacing="0" w:after="40" w:afterAutospacing="0"/>
            </w:pPr>
            <w:r w:rsidRPr="00C65432">
              <w:t>6a. Thông tin để trống → Hiển thị thông báo “Thông tin không được để trống” → nhập lại </w:t>
            </w:r>
          </w:p>
          <w:p w14:paraId="1EDE2A9F" w14:textId="77777777" w:rsidR="00AD632A" w:rsidRPr="00C65432" w:rsidRDefault="00AD632A" w:rsidP="00C65432">
            <w:pPr>
              <w:pStyle w:val="NormalWeb"/>
              <w:spacing w:before="40" w:beforeAutospacing="0" w:after="40" w:afterAutospacing="0"/>
            </w:pPr>
            <w:r w:rsidRPr="00C65432">
              <w:t>8a. Nếu bảng lương đã tồn tại → hiển thị “Bảng lương tháng này đã tồn tại” → kết thúc.</w:t>
            </w:r>
          </w:p>
        </w:tc>
      </w:tr>
      <w:tr w:rsidR="00181AE0" w:rsidRPr="00C65432" w14:paraId="7B17D7A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FB88F"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833CC" w14:textId="77777777" w:rsidR="00AD632A" w:rsidRPr="00C65432" w:rsidRDefault="00AD632A" w:rsidP="00C65432">
            <w:pPr>
              <w:pStyle w:val="NormalWeb"/>
              <w:spacing w:before="40" w:beforeAutospacing="0" w:after="40" w:afterAutospacing="0"/>
            </w:pPr>
            <w:r w:rsidRPr="00C65432">
              <w:t>BR-UC8-01, BR-UC8-12, BR-UC8-17, BR-UC8-07</w:t>
            </w:r>
          </w:p>
        </w:tc>
      </w:tr>
      <w:tr w:rsidR="00181AE0" w:rsidRPr="00C65432" w14:paraId="653F8847"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B9D506"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E249D" w14:textId="77777777" w:rsidR="00AD632A" w:rsidRPr="00C65432" w:rsidRDefault="00AD632A" w:rsidP="00C65432">
            <w:pPr>
              <w:pStyle w:val="NormalWeb"/>
              <w:spacing w:before="40" w:beforeAutospacing="0" w:after="40" w:afterAutospacing="0"/>
            </w:pPr>
            <w:r w:rsidRPr="00C65432">
              <w:t>N/A</w:t>
            </w:r>
          </w:p>
        </w:tc>
      </w:tr>
    </w:tbl>
    <w:p w14:paraId="515C058D" w14:textId="0AD104E0"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C51442A" wp14:editId="09BBF5CA">
            <wp:extent cx="5736590" cy="7249795"/>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6590" cy="7249795"/>
                    </a:xfrm>
                    <a:prstGeom prst="rect">
                      <a:avLst/>
                    </a:prstGeom>
                    <a:noFill/>
                    <a:ln>
                      <a:noFill/>
                    </a:ln>
                  </pic:spPr>
                </pic:pic>
              </a:graphicData>
            </a:graphic>
          </wp:inline>
        </w:drawing>
      </w:r>
    </w:p>
    <w:p w14:paraId="524DD26E" w14:textId="52E6AC79" w:rsidR="00AD632A" w:rsidRPr="00C65432" w:rsidRDefault="00AD632A" w:rsidP="00C65432">
      <w:pPr>
        <w:pStyle w:val="Heading4"/>
        <w:spacing w:after="40"/>
        <w:rPr>
          <w:rFonts w:cs="Times New Roman"/>
          <w:color w:val="auto"/>
          <w:szCs w:val="24"/>
        </w:rPr>
      </w:pPr>
      <w:bookmarkStart w:id="137" w:name="_Toc213622890"/>
      <w:r w:rsidRPr="00C65432">
        <w:rPr>
          <w:rFonts w:cs="Times New Roman"/>
          <w:color w:val="auto"/>
          <w:szCs w:val="24"/>
        </w:rPr>
        <w:t>Thiết lập mức lương cứng</w:t>
      </w:r>
      <w:bookmarkEnd w:id="137"/>
    </w:p>
    <w:p w14:paraId="0E8EA87F"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29"/>
        <w:gridCol w:w="6921"/>
      </w:tblGrid>
      <w:tr w:rsidR="00181AE0" w:rsidRPr="00C65432" w14:paraId="5C59DA20"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2BE25"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55926" w14:textId="77777777" w:rsidR="00AD632A" w:rsidRPr="00C65432" w:rsidRDefault="00AD632A" w:rsidP="00C65432">
            <w:pPr>
              <w:pStyle w:val="NormalWeb"/>
              <w:spacing w:before="40" w:beforeAutospacing="0" w:after="40" w:afterAutospacing="0"/>
            </w:pPr>
            <w:r w:rsidRPr="00C65432">
              <w:t>3.8.3.2</w:t>
            </w:r>
          </w:p>
        </w:tc>
      </w:tr>
      <w:tr w:rsidR="00181AE0" w:rsidRPr="00C65432" w14:paraId="207F455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11D6D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6CC2F1" w14:textId="77777777" w:rsidR="00AD632A" w:rsidRPr="00C65432" w:rsidRDefault="00AD632A" w:rsidP="00C65432">
            <w:pPr>
              <w:pStyle w:val="NormalWeb"/>
              <w:spacing w:before="40" w:beforeAutospacing="0" w:after="40" w:afterAutospacing="0"/>
            </w:pPr>
            <w:r w:rsidRPr="00C65432">
              <w:t>Thiết lập mức lương cứng</w:t>
            </w:r>
          </w:p>
        </w:tc>
      </w:tr>
      <w:tr w:rsidR="00181AE0" w:rsidRPr="00C65432" w14:paraId="1B645B5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3A70B" w14:textId="77777777" w:rsidR="00AD632A" w:rsidRPr="00C65432" w:rsidRDefault="00AD632A"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C30AE" w14:textId="77777777" w:rsidR="00AD632A" w:rsidRPr="00C65432" w:rsidRDefault="00AD632A" w:rsidP="00C65432">
            <w:pPr>
              <w:pStyle w:val="NormalWeb"/>
              <w:spacing w:before="40" w:beforeAutospacing="0" w:after="40" w:afterAutospacing="0"/>
            </w:pPr>
            <w:r w:rsidRPr="00C65432">
              <w:t>Là Chủ cửa hàng, tôi muốn thiết lập mức lương cứng trong bảng lương cho nhân viên.</w:t>
            </w:r>
          </w:p>
        </w:tc>
      </w:tr>
      <w:tr w:rsidR="00181AE0" w:rsidRPr="00C65432" w14:paraId="49B1005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0705E"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B3B199"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FB70B5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66E791"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E76F9" w14:textId="77777777" w:rsidR="00AD632A" w:rsidRPr="00C65432" w:rsidRDefault="00AD632A" w:rsidP="00C65432">
            <w:pPr>
              <w:pStyle w:val="NormalWeb"/>
              <w:spacing w:before="40" w:beforeAutospacing="0" w:after="40" w:afterAutospacing="0"/>
            </w:pPr>
            <w:r w:rsidRPr="00C65432">
              <w:t>High</w:t>
            </w:r>
          </w:p>
        </w:tc>
      </w:tr>
      <w:tr w:rsidR="00181AE0" w:rsidRPr="00C65432" w14:paraId="11189D8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BF7FA"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A52211" w14:textId="77777777" w:rsidR="00AD632A" w:rsidRPr="00C65432" w:rsidRDefault="00AD632A" w:rsidP="00C65432">
            <w:pPr>
              <w:pStyle w:val="NormalWeb"/>
              <w:spacing w:before="40" w:beforeAutospacing="0" w:after="40" w:afterAutospacing="0"/>
            </w:pPr>
            <w:r w:rsidRPr="00C65432">
              <w:t>Chủ cửa hàng bấm chọn “Thiết lập mức lương cứng” </w:t>
            </w:r>
          </w:p>
        </w:tc>
      </w:tr>
      <w:tr w:rsidR="00181AE0" w:rsidRPr="00C65432" w14:paraId="044A901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60E69D"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7BFE4F" w14:textId="77777777" w:rsidR="00AD632A" w:rsidRPr="00C65432" w:rsidRDefault="00AD632A" w:rsidP="00015270">
            <w:pPr>
              <w:pStyle w:val="NormalWeb"/>
              <w:numPr>
                <w:ilvl w:val="0"/>
                <w:numId w:val="52"/>
              </w:numPr>
              <w:spacing w:before="40" w:beforeAutospacing="0" w:after="40" w:afterAutospacing="0"/>
              <w:textAlignment w:val="baseline"/>
            </w:pPr>
            <w:r w:rsidRPr="00C65432">
              <w:t>Tài khoản quản trị hợp lệ (chỉ có Chủ cửa hàng mới được quyền truy cập).</w:t>
            </w:r>
          </w:p>
          <w:p w14:paraId="07D7FE7C" w14:textId="77777777" w:rsidR="00AD632A" w:rsidRPr="00C65432" w:rsidRDefault="00AD632A" w:rsidP="00015270">
            <w:pPr>
              <w:pStyle w:val="NormalWeb"/>
              <w:numPr>
                <w:ilvl w:val="0"/>
                <w:numId w:val="52"/>
              </w:numPr>
              <w:spacing w:before="40" w:beforeAutospacing="0" w:after="40" w:afterAutospacing="0"/>
              <w:textAlignment w:val="baseline"/>
            </w:pPr>
            <w:r w:rsidRPr="00C65432">
              <w:t>Bảng lương đã được tạo.</w:t>
            </w:r>
          </w:p>
        </w:tc>
      </w:tr>
      <w:tr w:rsidR="00181AE0" w:rsidRPr="00C65432" w14:paraId="30AF487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6D9A3"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811CA" w14:textId="77777777" w:rsidR="00AD632A" w:rsidRPr="00C65432" w:rsidRDefault="00AD632A" w:rsidP="00015270">
            <w:pPr>
              <w:pStyle w:val="NormalWeb"/>
              <w:numPr>
                <w:ilvl w:val="0"/>
                <w:numId w:val="53"/>
              </w:numPr>
              <w:spacing w:before="40" w:beforeAutospacing="0" w:after="40" w:afterAutospacing="0"/>
              <w:textAlignment w:val="baseline"/>
            </w:pPr>
            <w:r w:rsidRPr="00C65432">
              <w:t>Mức lương cứng được lưu trong bảng lương.</w:t>
            </w:r>
          </w:p>
        </w:tc>
      </w:tr>
      <w:tr w:rsidR="00181AE0" w:rsidRPr="00C65432" w14:paraId="3F307A9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C3ED8"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3CC18"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chọn “Xem danh sách nhân viên”.</w:t>
            </w:r>
          </w:p>
          <w:p w14:paraId="17399694" w14:textId="77777777" w:rsidR="00AD632A" w:rsidRPr="00C65432" w:rsidRDefault="00AD632A" w:rsidP="00015270">
            <w:pPr>
              <w:pStyle w:val="NormalWeb"/>
              <w:numPr>
                <w:ilvl w:val="0"/>
                <w:numId w:val="54"/>
              </w:numPr>
              <w:spacing w:before="40" w:beforeAutospacing="0" w:after="40" w:afterAutospacing="0"/>
              <w:textAlignment w:val="baseline"/>
            </w:pPr>
            <w:r w:rsidRPr="00C65432">
              <w:t>Hiển thị danh sách nhân viên.</w:t>
            </w:r>
          </w:p>
          <w:p w14:paraId="175267F0" w14:textId="77777777" w:rsidR="00AD632A" w:rsidRPr="00C65432" w:rsidRDefault="00AD632A" w:rsidP="00015270">
            <w:pPr>
              <w:pStyle w:val="NormalWeb"/>
              <w:numPr>
                <w:ilvl w:val="0"/>
                <w:numId w:val="54"/>
              </w:numPr>
              <w:spacing w:before="40" w:beforeAutospacing="0" w:after="40" w:afterAutospacing="0"/>
              <w:textAlignment w:val="baseline"/>
            </w:pPr>
            <w:r w:rsidRPr="00C65432">
              <w:t>Chọn nhân viên cần thiết lập lương cứng.</w:t>
            </w:r>
          </w:p>
          <w:p w14:paraId="4F6A1031"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chọn “Thiết lập lương cứng”.</w:t>
            </w:r>
          </w:p>
          <w:p w14:paraId="32FC15DF" w14:textId="77777777" w:rsidR="00AD632A" w:rsidRPr="00C65432" w:rsidRDefault="00AD632A" w:rsidP="00015270">
            <w:pPr>
              <w:pStyle w:val="NormalWeb"/>
              <w:numPr>
                <w:ilvl w:val="0"/>
                <w:numId w:val="54"/>
              </w:numPr>
              <w:spacing w:before="40" w:beforeAutospacing="0" w:after="40" w:afterAutospacing="0"/>
              <w:textAlignment w:val="baseline"/>
            </w:pPr>
            <w:r w:rsidRPr="00C65432">
              <w:t>Hệ thống hiển thị giao diện nhập mức lương cứng.</w:t>
            </w:r>
          </w:p>
          <w:p w14:paraId="0BDFDF56" w14:textId="77777777" w:rsidR="00AD632A" w:rsidRPr="00C65432" w:rsidRDefault="00AD632A" w:rsidP="00015270">
            <w:pPr>
              <w:pStyle w:val="NormalWeb"/>
              <w:numPr>
                <w:ilvl w:val="0"/>
                <w:numId w:val="54"/>
              </w:numPr>
              <w:spacing w:before="40" w:beforeAutospacing="0" w:after="40" w:afterAutospacing="0"/>
              <w:textAlignment w:val="baseline"/>
            </w:pPr>
            <w:r w:rsidRPr="00C65432">
              <w:t>Chủ cửa hàng nhập mức lương cứng cho nhân viên.</w:t>
            </w:r>
          </w:p>
          <w:p w14:paraId="2687991F" w14:textId="77777777" w:rsidR="00AD632A" w:rsidRPr="00C65432" w:rsidRDefault="00AD632A" w:rsidP="00015270">
            <w:pPr>
              <w:pStyle w:val="NormalWeb"/>
              <w:numPr>
                <w:ilvl w:val="0"/>
                <w:numId w:val="54"/>
              </w:numPr>
              <w:spacing w:before="40" w:beforeAutospacing="0" w:after="40" w:afterAutospacing="0"/>
              <w:textAlignment w:val="baseline"/>
            </w:pPr>
            <w:r w:rsidRPr="00C65432">
              <w:t>Hệ thống kiểm tra tính hợp lệ của mức lương (lương phải là số, &gt;0).</w:t>
            </w:r>
          </w:p>
          <w:p w14:paraId="3B09FA8D"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nút “Lưu mức lương”.</w:t>
            </w:r>
          </w:p>
          <w:p w14:paraId="08DDC739" w14:textId="77777777" w:rsidR="00AD632A" w:rsidRPr="00C65432" w:rsidRDefault="00AD632A" w:rsidP="00015270">
            <w:pPr>
              <w:pStyle w:val="NormalWeb"/>
              <w:numPr>
                <w:ilvl w:val="0"/>
                <w:numId w:val="54"/>
              </w:numPr>
              <w:spacing w:before="40" w:beforeAutospacing="0" w:after="40" w:afterAutospacing="0"/>
              <w:textAlignment w:val="baseline"/>
            </w:pPr>
            <w:r w:rsidRPr="00C65432">
              <w:t>Hiển thị “Thiết lập lương cứng thành công”.</w:t>
            </w:r>
          </w:p>
        </w:tc>
      </w:tr>
      <w:tr w:rsidR="00181AE0" w:rsidRPr="00C65432" w14:paraId="3FE889FB"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DB1AF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64D1A" w14:textId="77777777" w:rsidR="00AD632A" w:rsidRPr="00C65432" w:rsidRDefault="00AD632A" w:rsidP="00C65432">
            <w:pPr>
              <w:pStyle w:val="NormalWeb"/>
              <w:spacing w:before="40" w:beforeAutospacing="0" w:after="40" w:afterAutospacing="0"/>
            </w:pPr>
            <w:r w:rsidRPr="00C65432">
              <w:t>6a. Chọn nhập mức lương cứng cho tất cả nhân viên→ hệ thống áp dụng cho nhiều nhân viên</w:t>
            </w:r>
          </w:p>
        </w:tc>
      </w:tr>
      <w:tr w:rsidR="00181AE0" w:rsidRPr="00C65432" w14:paraId="3FA33FB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22A1D"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1682C4" w14:textId="77777777" w:rsidR="00AD632A" w:rsidRPr="00C65432" w:rsidRDefault="00AD632A" w:rsidP="00C65432">
            <w:pPr>
              <w:pStyle w:val="NormalWeb"/>
              <w:spacing w:before="40" w:beforeAutospacing="0" w:after="40" w:afterAutospacing="0"/>
            </w:pPr>
            <w:r w:rsidRPr="00C65432">
              <w:t>7a. Lương cứng không hợp lệ → hiển thị “Mức lương không hợp lệ, vui lòng nhập lại.”.</w:t>
            </w:r>
          </w:p>
        </w:tc>
      </w:tr>
      <w:tr w:rsidR="00181AE0" w:rsidRPr="00C65432" w14:paraId="491D77E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D03741"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4A867" w14:textId="77777777" w:rsidR="00AD632A" w:rsidRPr="00C65432" w:rsidRDefault="00AD632A" w:rsidP="00C65432">
            <w:pPr>
              <w:pStyle w:val="NormalWeb"/>
              <w:spacing w:before="40" w:beforeAutospacing="0" w:after="40" w:afterAutospacing="0"/>
            </w:pPr>
            <w:r w:rsidRPr="00C65432">
              <w:t>BR-UC8-01, BR-UC8-13, BR-UC8-15, BR-UC8-07</w:t>
            </w:r>
          </w:p>
        </w:tc>
      </w:tr>
      <w:tr w:rsidR="00181AE0" w:rsidRPr="00C65432" w14:paraId="50B97468"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E5FFF"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056326" w14:textId="77777777" w:rsidR="00AD632A" w:rsidRPr="00C65432" w:rsidRDefault="00AD632A" w:rsidP="00C65432">
            <w:pPr>
              <w:pStyle w:val="NormalWeb"/>
              <w:spacing w:before="40" w:beforeAutospacing="0" w:after="40" w:afterAutospacing="0"/>
            </w:pPr>
            <w:r w:rsidRPr="00C65432">
              <w:t>N/A</w:t>
            </w:r>
          </w:p>
        </w:tc>
      </w:tr>
    </w:tbl>
    <w:p w14:paraId="75B39E2F" w14:textId="77777777" w:rsidR="00AD632A" w:rsidRPr="00C65432" w:rsidRDefault="00AD632A" w:rsidP="00C65432">
      <w:pPr>
        <w:spacing w:before="40" w:after="40"/>
        <w:rPr>
          <w:rFonts w:ascii="Times New Roman" w:hAnsi="Times New Roman" w:cs="Times New Roman"/>
          <w:szCs w:val="24"/>
        </w:rPr>
      </w:pPr>
    </w:p>
    <w:p w14:paraId="06C85A34" w14:textId="3A9F17D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4B0F772" wp14:editId="28E37F80">
            <wp:extent cx="5736590" cy="551878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6590" cy="5518785"/>
                    </a:xfrm>
                    <a:prstGeom prst="rect">
                      <a:avLst/>
                    </a:prstGeom>
                    <a:noFill/>
                    <a:ln>
                      <a:noFill/>
                    </a:ln>
                  </pic:spPr>
                </pic:pic>
              </a:graphicData>
            </a:graphic>
          </wp:inline>
        </w:drawing>
      </w:r>
    </w:p>
    <w:p w14:paraId="4F392A5F" w14:textId="15FF872C" w:rsidR="00AD632A" w:rsidRPr="00C65432" w:rsidRDefault="00AD632A" w:rsidP="00C65432">
      <w:pPr>
        <w:pStyle w:val="Heading4"/>
        <w:spacing w:after="40"/>
        <w:rPr>
          <w:rFonts w:cs="Times New Roman"/>
          <w:color w:val="auto"/>
          <w:szCs w:val="24"/>
        </w:rPr>
      </w:pPr>
      <w:bookmarkStart w:id="138" w:name="_Toc213622891"/>
      <w:r w:rsidRPr="00C65432">
        <w:rPr>
          <w:rFonts w:cs="Times New Roman"/>
          <w:color w:val="auto"/>
          <w:szCs w:val="24"/>
        </w:rPr>
        <w:t>Tính lương theo dữ liệu bán hàng</w:t>
      </w:r>
      <w:bookmarkEnd w:id="138"/>
    </w:p>
    <w:p w14:paraId="5F1B622A"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21"/>
        <w:gridCol w:w="7029"/>
      </w:tblGrid>
      <w:tr w:rsidR="00181AE0" w:rsidRPr="00C65432" w14:paraId="48F74FEC"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1D56D"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B58D37" w14:textId="77777777" w:rsidR="00AD632A" w:rsidRPr="00C65432" w:rsidRDefault="00AD632A" w:rsidP="00C65432">
            <w:pPr>
              <w:pStyle w:val="NormalWeb"/>
              <w:spacing w:before="40" w:beforeAutospacing="0" w:after="40" w:afterAutospacing="0"/>
            </w:pPr>
            <w:r w:rsidRPr="00C65432">
              <w:t>3.8.3.3</w:t>
            </w:r>
          </w:p>
        </w:tc>
      </w:tr>
      <w:tr w:rsidR="00181AE0" w:rsidRPr="00C65432" w14:paraId="47A81D4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C1DB83"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0F1511" w14:textId="77777777" w:rsidR="00AD632A" w:rsidRPr="00C65432" w:rsidRDefault="00AD632A" w:rsidP="00C65432">
            <w:pPr>
              <w:pStyle w:val="NormalWeb"/>
              <w:spacing w:before="40" w:beforeAutospacing="0" w:after="40" w:afterAutospacing="0"/>
            </w:pPr>
            <w:r w:rsidRPr="00C65432">
              <w:t>Tính lương theo dữ liệu bán hàng</w:t>
            </w:r>
          </w:p>
        </w:tc>
      </w:tr>
      <w:tr w:rsidR="00181AE0" w:rsidRPr="00C65432" w14:paraId="4DC58AE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7AFB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9CDC8A" w14:textId="77777777" w:rsidR="00AD632A" w:rsidRPr="00C65432" w:rsidRDefault="00AD632A" w:rsidP="00C65432">
            <w:pPr>
              <w:pStyle w:val="NormalWeb"/>
              <w:spacing w:before="40" w:beforeAutospacing="0" w:after="40" w:afterAutospacing="0"/>
            </w:pPr>
            <w:r w:rsidRPr="00C65432">
              <w:t>Là Chủ cửa hàng, tôi muốn tính lương nhân viên theo dữ liệu bán hàng của nhân viên đó.</w:t>
            </w:r>
          </w:p>
        </w:tc>
      </w:tr>
      <w:tr w:rsidR="00181AE0" w:rsidRPr="00C65432" w14:paraId="5115E58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E818E"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6D02EB"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7D805AD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29AE5"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D27E4" w14:textId="77777777" w:rsidR="00AD632A" w:rsidRPr="00C65432" w:rsidRDefault="00AD632A" w:rsidP="00C65432">
            <w:pPr>
              <w:pStyle w:val="NormalWeb"/>
              <w:spacing w:before="40" w:beforeAutospacing="0" w:after="40" w:afterAutospacing="0"/>
            </w:pPr>
            <w:r w:rsidRPr="00C65432">
              <w:t>High</w:t>
            </w:r>
          </w:p>
        </w:tc>
      </w:tr>
      <w:tr w:rsidR="00181AE0" w:rsidRPr="00C65432" w14:paraId="16DA807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293A60"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B15A1B" w14:textId="77777777" w:rsidR="00AD632A" w:rsidRPr="00C65432" w:rsidRDefault="00AD632A" w:rsidP="00C65432">
            <w:pPr>
              <w:pStyle w:val="NormalWeb"/>
              <w:spacing w:before="40" w:beforeAutospacing="0" w:after="40" w:afterAutospacing="0"/>
            </w:pPr>
            <w:r w:rsidRPr="00C65432">
              <w:t>Chủ cửa hàng bấm chọn “Tính lương theo dữ liệu bán hàng” </w:t>
            </w:r>
          </w:p>
        </w:tc>
      </w:tr>
      <w:tr w:rsidR="00181AE0" w:rsidRPr="00C65432" w14:paraId="62805F77"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8054F0"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475BFE" w14:textId="77777777" w:rsidR="00AD632A" w:rsidRPr="00C65432" w:rsidRDefault="00AD632A" w:rsidP="00015270">
            <w:pPr>
              <w:pStyle w:val="NormalWeb"/>
              <w:numPr>
                <w:ilvl w:val="0"/>
                <w:numId w:val="55"/>
              </w:numPr>
              <w:spacing w:before="40" w:beforeAutospacing="0" w:after="40" w:afterAutospacing="0"/>
              <w:textAlignment w:val="baseline"/>
            </w:pPr>
            <w:r w:rsidRPr="00C65432">
              <w:t>Tài khoản quản trị hợp lệ (chỉ có Chủ cửa hàng mới được quyền truy cập).</w:t>
            </w:r>
          </w:p>
          <w:p w14:paraId="59A11330" w14:textId="77777777" w:rsidR="00AD632A" w:rsidRPr="00C65432" w:rsidRDefault="00AD632A" w:rsidP="00015270">
            <w:pPr>
              <w:pStyle w:val="NormalWeb"/>
              <w:numPr>
                <w:ilvl w:val="0"/>
                <w:numId w:val="55"/>
              </w:numPr>
              <w:spacing w:before="40" w:beforeAutospacing="0" w:after="40" w:afterAutospacing="0"/>
              <w:textAlignment w:val="baseline"/>
            </w:pPr>
            <w:r w:rsidRPr="00C65432">
              <w:t>Bảng lương đã được tạo.</w:t>
            </w:r>
          </w:p>
          <w:p w14:paraId="1369F248" w14:textId="77777777" w:rsidR="00AD632A" w:rsidRPr="00C65432" w:rsidRDefault="00AD632A" w:rsidP="00015270">
            <w:pPr>
              <w:pStyle w:val="NormalWeb"/>
              <w:numPr>
                <w:ilvl w:val="0"/>
                <w:numId w:val="55"/>
              </w:numPr>
              <w:spacing w:before="40" w:beforeAutospacing="0" w:after="40" w:afterAutospacing="0"/>
              <w:textAlignment w:val="baseline"/>
            </w:pPr>
            <w:r w:rsidRPr="00C65432">
              <w:lastRenderedPageBreak/>
              <w:t>Nhân viên có dữ liệu bán hàng trong tháng </w:t>
            </w:r>
          </w:p>
        </w:tc>
      </w:tr>
      <w:tr w:rsidR="00181AE0" w:rsidRPr="00C65432" w14:paraId="2EADABA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B319E"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0B6EFE" w14:textId="77777777" w:rsidR="00AD632A" w:rsidRPr="00C65432" w:rsidRDefault="00AD632A" w:rsidP="00015270">
            <w:pPr>
              <w:pStyle w:val="NormalWeb"/>
              <w:numPr>
                <w:ilvl w:val="0"/>
                <w:numId w:val="56"/>
              </w:numPr>
              <w:spacing w:before="40" w:beforeAutospacing="0" w:after="40" w:afterAutospacing="0"/>
              <w:textAlignment w:val="baseline"/>
            </w:pPr>
            <w:r w:rsidRPr="00C65432">
              <w:t>Lương của nhân viên được tính và lưu lại trong bnahr lương.</w:t>
            </w:r>
          </w:p>
        </w:tc>
      </w:tr>
      <w:tr w:rsidR="00181AE0" w:rsidRPr="00C65432" w14:paraId="20741F83"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F64BC"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E86CAF"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chọn “Xem danh sách nhân viên”.</w:t>
            </w:r>
          </w:p>
          <w:p w14:paraId="279E326B" w14:textId="77777777" w:rsidR="00AD632A" w:rsidRPr="00C65432" w:rsidRDefault="00AD632A" w:rsidP="00015270">
            <w:pPr>
              <w:pStyle w:val="NormalWeb"/>
              <w:numPr>
                <w:ilvl w:val="0"/>
                <w:numId w:val="57"/>
              </w:numPr>
              <w:spacing w:before="40" w:beforeAutospacing="0" w:after="40" w:afterAutospacing="0"/>
              <w:textAlignment w:val="baseline"/>
            </w:pPr>
            <w:r w:rsidRPr="00C65432">
              <w:t>Hiển thị danh sách nhân viên</w:t>
            </w:r>
          </w:p>
          <w:p w14:paraId="7B00F93A" w14:textId="77777777" w:rsidR="00AD632A" w:rsidRPr="00C65432" w:rsidRDefault="00AD632A" w:rsidP="00015270">
            <w:pPr>
              <w:pStyle w:val="NormalWeb"/>
              <w:numPr>
                <w:ilvl w:val="0"/>
                <w:numId w:val="57"/>
              </w:numPr>
              <w:spacing w:before="40" w:beforeAutospacing="0" w:after="40" w:afterAutospacing="0"/>
              <w:textAlignment w:val="baseline"/>
            </w:pPr>
            <w:r w:rsidRPr="00C65432">
              <w:t>Chọn nhân viên cần tính lương.</w:t>
            </w:r>
          </w:p>
          <w:p w14:paraId="6F661569"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chọn “Tính lương theo dữ liệu bán hàng”.</w:t>
            </w:r>
          </w:p>
          <w:p w14:paraId="3A505A5A"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hiển thị dữ liệu bán hàng của nhân viên trong tháng (số đơn, doanh số, hoa hồng…).</w:t>
            </w:r>
          </w:p>
          <w:p w14:paraId="37A6F641" w14:textId="77777777" w:rsidR="00AD632A" w:rsidRPr="00C65432" w:rsidRDefault="00AD632A" w:rsidP="00015270">
            <w:pPr>
              <w:pStyle w:val="NormalWeb"/>
              <w:numPr>
                <w:ilvl w:val="0"/>
                <w:numId w:val="57"/>
              </w:numPr>
              <w:spacing w:before="40" w:beforeAutospacing="0" w:after="40" w:afterAutospacing="0"/>
              <w:textAlignment w:val="baseline"/>
            </w:pPr>
            <w:r w:rsidRPr="00C65432">
              <w:t>Chủ cửa hàng xem dữ liệu bán hàng.</w:t>
            </w:r>
          </w:p>
          <w:p w14:paraId="1B41E100"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cộng tiền lương theo dữ liệu bán hàng với tiền lương cứng để ra tiền lương thực nhận.</w:t>
            </w:r>
          </w:p>
          <w:p w14:paraId="4961781E"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nút “Lưu lương”.</w:t>
            </w:r>
          </w:p>
          <w:p w14:paraId="3B49FCCD"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hiển thị “Tính lương thành công”</w:t>
            </w:r>
          </w:p>
        </w:tc>
      </w:tr>
      <w:tr w:rsidR="00181AE0" w:rsidRPr="00C65432" w14:paraId="20D55669"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E9B2AB"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7807F0" w14:textId="77777777" w:rsidR="00AD632A" w:rsidRPr="00C65432" w:rsidRDefault="00AD632A" w:rsidP="00C65432">
            <w:pPr>
              <w:pStyle w:val="NormalWeb"/>
              <w:spacing w:before="40" w:beforeAutospacing="0" w:after="40" w:afterAutospacing="0"/>
            </w:pPr>
            <w:r w:rsidRPr="00C65432">
              <w:t>6a. Chủ cửa hàng nhập các thông tin bổ sung nếu cần.</w:t>
            </w:r>
          </w:p>
        </w:tc>
      </w:tr>
      <w:tr w:rsidR="00181AE0" w:rsidRPr="00C65432" w14:paraId="60A7008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0B3E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2F393" w14:textId="77777777" w:rsidR="00AD632A" w:rsidRPr="00C65432" w:rsidRDefault="00AD632A" w:rsidP="00C65432">
            <w:pPr>
              <w:pStyle w:val="NormalWeb"/>
              <w:spacing w:before="40" w:beforeAutospacing="0" w:after="40" w:afterAutospacing="0"/>
            </w:pPr>
            <w:r w:rsidRPr="00C65432">
              <w:t>5a. Nhân viên không có dữ liệu bán hàng → hiển thị “Không có dữ liệu để tính lương” → kết thúc.</w:t>
            </w:r>
          </w:p>
        </w:tc>
      </w:tr>
      <w:tr w:rsidR="00181AE0" w:rsidRPr="00C65432" w14:paraId="0FFD695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C28BE"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3B181" w14:textId="77777777" w:rsidR="00AD632A" w:rsidRPr="00C65432" w:rsidRDefault="00AD632A" w:rsidP="00C65432">
            <w:pPr>
              <w:pStyle w:val="NormalWeb"/>
              <w:spacing w:before="40" w:beforeAutospacing="0" w:after="40" w:afterAutospacing="0"/>
            </w:pPr>
            <w:r w:rsidRPr="00C65432">
              <w:t>BR-UC8-01, BR-UC8-16, BR-UC8-07</w:t>
            </w:r>
          </w:p>
        </w:tc>
      </w:tr>
      <w:tr w:rsidR="00181AE0" w:rsidRPr="00C65432" w14:paraId="2A8980E0"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BF50C1"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89B249" w14:textId="77777777" w:rsidR="00AD632A" w:rsidRPr="00C65432" w:rsidRDefault="00AD632A" w:rsidP="00C65432">
            <w:pPr>
              <w:pStyle w:val="NormalWeb"/>
              <w:spacing w:before="40" w:beforeAutospacing="0" w:after="40" w:afterAutospacing="0"/>
            </w:pPr>
            <w:r w:rsidRPr="00C65432">
              <w:t>N/A</w:t>
            </w:r>
          </w:p>
        </w:tc>
      </w:tr>
    </w:tbl>
    <w:p w14:paraId="7821C97E" w14:textId="77777777" w:rsidR="00AD632A" w:rsidRPr="00C65432" w:rsidRDefault="00AD632A" w:rsidP="00C65432">
      <w:pPr>
        <w:spacing w:before="40" w:after="40"/>
        <w:rPr>
          <w:rFonts w:ascii="Times New Roman" w:hAnsi="Times New Roman" w:cs="Times New Roman"/>
          <w:szCs w:val="24"/>
        </w:rPr>
      </w:pPr>
    </w:p>
    <w:p w14:paraId="433BE8D9" w14:textId="2E993487"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4119161" wp14:editId="5846C8FB">
            <wp:extent cx="5736590" cy="686879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6590" cy="6868795"/>
                    </a:xfrm>
                    <a:prstGeom prst="rect">
                      <a:avLst/>
                    </a:prstGeom>
                    <a:noFill/>
                    <a:ln>
                      <a:noFill/>
                    </a:ln>
                  </pic:spPr>
                </pic:pic>
              </a:graphicData>
            </a:graphic>
          </wp:inline>
        </w:drawing>
      </w:r>
    </w:p>
    <w:p w14:paraId="6C60B342" w14:textId="77777777" w:rsidR="00AD632A" w:rsidRPr="00C65432" w:rsidRDefault="00AD632A" w:rsidP="00C65432">
      <w:pPr>
        <w:spacing w:before="40" w:after="40"/>
        <w:rPr>
          <w:rFonts w:ascii="Times New Roman" w:hAnsi="Times New Roman" w:cs="Times New Roman"/>
          <w:szCs w:val="24"/>
        </w:rPr>
      </w:pPr>
    </w:p>
    <w:p w14:paraId="54C9D06E" w14:textId="01E4CF87" w:rsidR="00AD632A" w:rsidRPr="00C65432" w:rsidRDefault="00AD632A" w:rsidP="00C65432">
      <w:pPr>
        <w:pStyle w:val="Heading4"/>
        <w:spacing w:after="40"/>
        <w:rPr>
          <w:rFonts w:cs="Times New Roman"/>
          <w:color w:val="auto"/>
          <w:szCs w:val="24"/>
        </w:rPr>
      </w:pPr>
      <w:bookmarkStart w:id="139" w:name="_Toc213622892"/>
      <w:r w:rsidRPr="00C65432">
        <w:rPr>
          <w:rFonts w:cs="Times New Roman"/>
          <w:color w:val="auto"/>
          <w:szCs w:val="24"/>
        </w:rPr>
        <w:t>Sửa bảng lương</w:t>
      </w:r>
      <w:bookmarkEnd w:id="139"/>
    </w:p>
    <w:p w14:paraId="5D4DE3B3"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31"/>
        <w:gridCol w:w="6819"/>
      </w:tblGrid>
      <w:tr w:rsidR="00181AE0" w:rsidRPr="00C65432" w14:paraId="2BD91AEE"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253EC5"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5BEE4" w14:textId="77777777" w:rsidR="00AD632A" w:rsidRPr="00C65432" w:rsidRDefault="00AD632A" w:rsidP="00C65432">
            <w:pPr>
              <w:pStyle w:val="NormalWeb"/>
              <w:spacing w:before="40" w:beforeAutospacing="0" w:after="40" w:afterAutospacing="0"/>
            </w:pPr>
            <w:r w:rsidRPr="00C65432">
              <w:t>3.8.3.4</w:t>
            </w:r>
          </w:p>
        </w:tc>
      </w:tr>
      <w:tr w:rsidR="00181AE0" w:rsidRPr="00C65432" w14:paraId="5C6104F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AD7BB"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62EE69" w14:textId="77777777" w:rsidR="00AD632A" w:rsidRPr="00C65432" w:rsidRDefault="00AD632A" w:rsidP="00C65432">
            <w:pPr>
              <w:pStyle w:val="NormalWeb"/>
              <w:spacing w:before="40" w:beforeAutospacing="0" w:after="40" w:afterAutospacing="0"/>
            </w:pPr>
            <w:r w:rsidRPr="00C65432">
              <w:t>Sửa bảng lương</w:t>
            </w:r>
          </w:p>
        </w:tc>
      </w:tr>
      <w:tr w:rsidR="00181AE0" w:rsidRPr="00C65432" w14:paraId="701DE47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76061" w14:textId="77777777" w:rsidR="00AD632A" w:rsidRPr="00C65432" w:rsidRDefault="00AD632A"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092002" w14:textId="77777777" w:rsidR="00AD632A" w:rsidRPr="00C65432" w:rsidRDefault="00AD632A" w:rsidP="00C65432">
            <w:pPr>
              <w:pStyle w:val="NormalWeb"/>
              <w:spacing w:before="40" w:beforeAutospacing="0" w:after="40" w:afterAutospacing="0"/>
            </w:pPr>
            <w:r w:rsidRPr="00C65432">
              <w:t>Là Chủ cửa hàng, tôi muốn sửa bảng tính lương khi có sự thay đổi.</w:t>
            </w:r>
          </w:p>
        </w:tc>
      </w:tr>
      <w:tr w:rsidR="00181AE0" w:rsidRPr="00C65432" w14:paraId="635A45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D266B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BC8C2C"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15E916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DD833"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FBDD1E" w14:textId="77777777" w:rsidR="00AD632A" w:rsidRPr="00C65432" w:rsidRDefault="00AD632A" w:rsidP="00C65432">
            <w:pPr>
              <w:pStyle w:val="NormalWeb"/>
              <w:spacing w:before="40" w:beforeAutospacing="0" w:after="40" w:afterAutospacing="0"/>
            </w:pPr>
            <w:r w:rsidRPr="00C65432">
              <w:t>Medium</w:t>
            </w:r>
          </w:p>
        </w:tc>
      </w:tr>
      <w:tr w:rsidR="00181AE0" w:rsidRPr="00C65432" w14:paraId="072CC018"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FCFD87"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96E71B" w14:textId="77777777" w:rsidR="00AD632A" w:rsidRPr="00C65432" w:rsidRDefault="00AD632A" w:rsidP="00C65432">
            <w:pPr>
              <w:pStyle w:val="NormalWeb"/>
              <w:spacing w:before="40" w:beforeAutospacing="0" w:after="40" w:afterAutospacing="0"/>
            </w:pPr>
            <w:r w:rsidRPr="00C65432">
              <w:t>Chủ cửa hàng bấm chọn “Sửa bảng lương” </w:t>
            </w:r>
          </w:p>
        </w:tc>
      </w:tr>
      <w:tr w:rsidR="00181AE0" w:rsidRPr="00C65432" w14:paraId="42C383AC"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D1FE8E"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1F8360" w14:textId="77777777" w:rsidR="00AD632A" w:rsidRPr="00C65432" w:rsidRDefault="00AD632A" w:rsidP="00015270">
            <w:pPr>
              <w:pStyle w:val="NormalWeb"/>
              <w:numPr>
                <w:ilvl w:val="0"/>
                <w:numId w:val="58"/>
              </w:numPr>
              <w:spacing w:before="40" w:beforeAutospacing="0" w:after="40" w:afterAutospacing="0"/>
              <w:textAlignment w:val="baseline"/>
            </w:pPr>
            <w:r w:rsidRPr="00C65432">
              <w:t>Tài khoản quản trị hợp lệ (chỉ có Chủ cửa hàng mới được quyền truy cập).</w:t>
            </w:r>
          </w:p>
          <w:p w14:paraId="64FFC207" w14:textId="77777777" w:rsidR="00AD632A" w:rsidRPr="00C65432" w:rsidRDefault="00AD632A" w:rsidP="00015270">
            <w:pPr>
              <w:pStyle w:val="NormalWeb"/>
              <w:numPr>
                <w:ilvl w:val="0"/>
                <w:numId w:val="58"/>
              </w:numPr>
              <w:spacing w:before="40" w:beforeAutospacing="0" w:after="40" w:afterAutospacing="0"/>
              <w:textAlignment w:val="baseline"/>
            </w:pPr>
            <w:r w:rsidRPr="00C65432">
              <w:t>Bảng lương đã được tạo.</w:t>
            </w:r>
          </w:p>
        </w:tc>
      </w:tr>
      <w:tr w:rsidR="00181AE0" w:rsidRPr="00C65432" w14:paraId="61783D04"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9F445C"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0E6653" w14:textId="77777777" w:rsidR="00AD632A" w:rsidRPr="00C65432" w:rsidRDefault="00AD632A" w:rsidP="00015270">
            <w:pPr>
              <w:pStyle w:val="NormalWeb"/>
              <w:numPr>
                <w:ilvl w:val="0"/>
                <w:numId w:val="59"/>
              </w:numPr>
              <w:spacing w:before="40" w:beforeAutospacing="0" w:after="40" w:afterAutospacing="0"/>
              <w:textAlignment w:val="baseline"/>
            </w:pPr>
            <w:r w:rsidRPr="00C65432">
              <w:t>Lương của nhân viên được chỉnh sửa và lưu lại trong bảng lương.</w:t>
            </w:r>
          </w:p>
        </w:tc>
      </w:tr>
      <w:tr w:rsidR="00181AE0" w:rsidRPr="00C65432" w14:paraId="49DF1A4E"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9AB80"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540AA"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chọn “Xem danh sách nhân viên”.</w:t>
            </w:r>
          </w:p>
          <w:p w14:paraId="0D4E9A92" w14:textId="77777777" w:rsidR="00AD632A" w:rsidRPr="00C65432" w:rsidRDefault="00AD632A" w:rsidP="00015270">
            <w:pPr>
              <w:pStyle w:val="NormalWeb"/>
              <w:numPr>
                <w:ilvl w:val="0"/>
                <w:numId w:val="60"/>
              </w:numPr>
              <w:spacing w:before="40" w:beforeAutospacing="0" w:after="40" w:afterAutospacing="0"/>
              <w:textAlignment w:val="baseline"/>
            </w:pPr>
            <w:r w:rsidRPr="00C65432">
              <w:t>Hiển thị danh sách nhân viên</w:t>
            </w:r>
          </w:p>
          <w:p w14:paraId="1B8C7A3B" w14:textId="77777777" w:rsidR="00AD632A" w:rsidRPr="00C65432" w:rsidRDefault="00AD632A" w:rsidP="00015270">
            <w:pPr>
              <w:pStyle w:val="NormalWeb"/>
              <w:numPr>
                <w:ilvl w:val="0"/>
                <w:numId w:val="60"/>
              </w:numPr>
              <w:spacing w:before="40" w:beforeAutospacing="0" w:after="40" w:afterAutospacing="0"/>
              <w:textAlignment w:val="baseline"/>
            </w:pPr>
            <w:r w:rsidRPr="00C65432">
              <w:t>Chọn nhân viên có bảng lương cần sửa.</w:t>
            </w:r>
          </w:p>
          <w:p w14:paraId="7739DCD5"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chọn “Sửa bảng lương”.</w:t>
            </w:r>
          </w:p>
          <w:p w14:paraId="01D9C873" w14:textId="77777777" w:rsidR="00AD632A" w:rsidRPr="00C65432" w:rsidRDefault="00AD632A" w:rsidP="00015270">
            <w:pPr>
              <w:pStyle w:val="NormalWeb"/>
              <w:numPr>
                <w:ilvl w:val="0"/>
                <w:numId w:val="60"/>
              </w:numPr>
              <w:spacing w:before="40" w:beforeAutospacing="0" w:after="40" w:afterAutospacing="0"/>
              <w:textAlignment w:val="baseline"/>
            </w:pPr>
            <w:r w:rsidRPr="00C65432">
              <w:t>Hệ thống hiển thị giao diện chỉnh sửa bảng lương.</w:t>
            </w:r>
          </w:p>
          <w:p w14:paraId="1AEB9B01" w14:textId="77777777" w:rsidR="00AD632A" w:rsidRPr="00C65432" w:rsidRDefault="00AD632A" w:rsidP="00015270">
            <w:pPr>
              <w:pStyle w:val="NormalWeb"/>
              <w:numPr>
                <w:ilvl w:val="0"/>
                <w:numId w:val="60"/>
              </w:numPr>
              <w:spacing w:before="40" w:beforeAutospacing="0" w:after="40" w:afterAutospacing="0"/>
              <w:textAlignment w:val="baseline"/>
            </w:pPr>
            <w:r w:rsidRPr="00C65432">
              <w:t>Chủ cửa hàng sửa các thông tin. </w:t>
            </w:r>
          </w:p>
          <w:p w14:paraId="5BA623D2"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nút “Lưu thay đổi”.</w:t>
            </w:r>
          </w:p>
          <w:p w14:paraId="0FB91173" w14:textId="77777777" w:rsidR="00AD632A" w:rsidRPr="00C65432" w:rsidRDefault="00AD632A" w:rsidP="00015270">
            <w:pPr>
              <w:pStyle w:val="NormalWeb"/>
              <w:numPr>
                <w:ilvl w:val="0"/>
                <w:numId w:val="60"/>
              </w:numPr>
              <w:spacing w:before="40" w:beforeAutospacing="0" w:after="40" w:afterAutospacing="0"/>
              <w:textAlignment w:val="baseline"/>
            </w:pPr>
            <w:r w:rsidRPr="00C65432">
              <w:t>Hiển thị “Cập nhật bảng lương thành công”.</w:t>
            </w:r>
          </w:p>
        </w:tc>
      </w:tr>
      <w:tr w:rsidR="00181AE0" w:rsidRPr="00C65432" w14:paraId="156E6B9A"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00FEA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35F7C1" w14:textId="77777777" w:rsidR="00AD632A" w:rsidRPr="00C65432" w:rsidRDefault="00AD632A" w:rsidP="00C65432">
            <w:pPr>
              <w:pStyle w:val="NormalWeb"/>
              <w:spacing w:before="40" w:beforeAutospacing="0" w:after="40" w:afterAutospacing="0"/>
            </w:pPr>
            <w:r w:rsidRPr="00C65432">
              <w:t>N/A</w:t>
            </w:r>
          </w:p>
        </w:tc>
      </w:tr>
      <w:tr w:rsidR="00181AE0" w:rsidRPr="00C65432" w14:paraId="233B1694"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2A72C"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40D9C" w14:textId="77777777" w:rsidR="00AD632A" w:rsidRPr="00C65432" w:rsidRDefault="00AD632A" w:rsidP="00C65432">
            <w:pPr>
              <w:pStyle w:val="NormalWeb"/>
              <w:spacing w:before="40" w:beforeAutospacing="0" w:after="40" w:afterAutospacing="0"/>
            </w:pPr>
            <w:r w:rsidRPr="00C65432">
              <w:t>6b. Thông tin không hợp lệ → “Thông tin không hợp lệ, vui lòng nhập lại”.</w:t>
            </w:r>
            <w:r w:rsidRPr="00C65432">
              <w:br/>
              <w:t xml:space="preserve"> 7a. Không lưu được → “Có lỗi xảy ra khi cập nhật, vui lòng thử lại sau” → kết thúc.</w:t>
            </w:r>
          </w:p>
        </w:tc>
      </w:tr>
      <w:tr w:rsidR="00181AE0" w:rsidRPr="00C65432" w14:paraId="63545DF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FDD0"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EEA6E" w14:textId="77777777" w:rsidR="00AD632A" w:rsidRPr="00C65432" w:rsidRDefault="00AD632A" w:rsidP="00C65432">
            <w:pPr>
              <w:pStyle w:val="NormalWeb"/>
              <w:spacing w:before="40" w:beforeAutospacing="0" w:after="40" w:afterAutospacing="0"/>
            </w:pPr>
            <w:r w:rsidRPr="00C65432">
              <w:t>BR-UC8-01</w:t>
            </w:r>
          </w:p>
        </w:tc>
      </w:tr>
      <w:tr w:rsidR="00181AE0" w:rsidRPr="00C65432" w14:paraId="33D3CB3B"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4DA8A"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0C0DD" w14:textId="77777777" w:rsidR="00AD632A" w:rsidRPr="00C65432" w:rsidRDefault="00AD632A" w:rsidP="00C65432">
            <w:pPr>
              <w:pStyle w:val="NormalWeb"/>
              <w:spacing w:before="40" w:beforeAutospacing="0" w:after="40" w:afterAutospacing="0"/>
            </w:pPr>
            <w:r w:rsidRPr="00C65432">
              <w:t>N/A</w:t>
            </w:r>
          </w:p>
        </w:tc>
      </w:tr>
    </w:tbl>
    <w:p w14:paraId="5F287478" w14:textId="31E13EA1" w:rsidR="00AD632A" w:rsidRPr="00C65432" w:rsidRDefault="00AD632A" w:rsidP="00C65432">
      <w:pPr>
        <w:pStyle w:val="NormalWeb"/>
        <w:spacing w:before="40" w:beforeAutospacing="0" w:after="40" w:afterAutospacing="0"/>
      </w:pPr>
      <w:r w:rsidRPr="00C65432">
        <w:rPr>
          <w:b/>
          <w:bCs/>
          <w:noProof/>
          <w:bdr w:val="none" w:sz="0" w:space="0" w:color="auto" w:frame="1"/>
          <w:shd w:val="clear" w:color="auto" w:fill="ECECEC"/>
        </w:rPr>
        <w:lastRenderedPageBreak/>
        <w:drawing>
          <wp:inline distT="0" distB="0" distL="0" distR="0" wp14:anchorId="0102FC3A" wp14:editId="5E3BA978">
            <wp:extent cx="5736590" cy="507301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6590" cy="5073015"/>
                    </a:xfrm>
                    <a:prstGeom prst="rect">
                      <a:avLst/>
                    </a:prstGeom>
                    <a:noFill/>
                    <a:ln>
                      <a:noFill/>
                    </a:ln>
                  </pic:spPr>
                </pic:pic>
              </a:graphicData>
            </a:graphic>
          </wp:inline>
        </w:drawing>
      </w:r>
    </w:p>
    <w:p w14:paraId="2E08F7DC" w14:textId="77777777" w:rsidR="00AD632A" w:rsidRPr="00C65432" w:rsidRDefault="00AD632A" w:rsidP="00C65432">
      <w:pPr>
        <w:spacing w:before="40" w:after="40"/>
        <w:rPr>
          <w:rFonts w:ascii="Times New Roman" w:hAnsi="Times New Roman" w:cs="Times New Roman"/>
          <w:szCs w:val="24"/>
        </w:rPr>
      </w:pPr>
    </w:p>
    <w:p w14:paraId="29198BB7" w14:textId="0A9A6A6B" w:rsidR="00AD632A" w:rsidRPr="00C65432" w:rsidRDefault="00AD632A" w:rsidP="00C65432">
      <w:pPr>
        <w:pStyle w:val="Heading4"/>
        <w:spacing w:after="40"/>
        <w:rPr>
          <w:rFonts w:cs="Times New Roman"/>
          <w:color w:val="auto"/>
          <w:szCs w:val="24"/>
        </w:rPr>
      </w:pPr>
      <w:bookmarkStart w:id="140" w:name="_Toc213622893"/>
      <w:r w:rsidRPr="00C65432">
        <w:rPr>
          <w:rFonts w:cs="Times New Roman"/>
          <w:color w:val="auto"/>
          <w:szCs w:val="24"/>
        </w:rPr>
        <w:t>Xóa bảng lương</w:t>
      </w:r>
      <w:bookmarkEnd w:id="140"/>
    </w:p>
    <w:p w14:paraId="5411A852"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78"/>
        <w:gridCol w:w="6772"/>
      </w:tblGrid>
      <w:tr w:rsidR="00181AE0" w:rsidRPr="00C65432" w14:paraId="5AE6E7BB"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733E83"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31F093" w14:textId="6A45845B" w:rsidR="00AD632A" w:rsidRPr="00C65432" w:rsidRDefault="00AD632A" w:rsidP="00C65432">
            <w:pPr>
              <w:pStyle w:val="NormalWeb"/>
              <w:spacing w:before="40" w:beforeAutospacing="0" w:after="40" w:afterAutospacing="0"/>
            </w:pPr>
            <w:r w:rsidRPr="00C65432">
              <w:t>3.8.3.5</w:t>
            </w:r>
          </w:p>
        </w:tc>
      </w:tr>
      <w:tr w:rsidR="00181AE0" w:rsidRPr="00C65432" w14:paraId="1D1D717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54D0D7"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CB520" w14:textId="77777777" w:rsidR="00AD632A" w:rsidRPr="00C65432" w:rsidRDefault="00AD632A" w:rsidP="00C65432">
            <w:pPr>
              <w:pStyle w:val="NormalWeb"/>
              <w:spacing w:before="40" w:beforeAutospacing="0" w:after="40" w:afterAutospacing="0"/>
            </w:pPr>
            <w:r w:rsidRPr="00C65432">
              <w:t>Xóa bảng lương</w:t>
            </w:r>
          </w:p>
        </w:tc>
      </w:tr>
      <w:tr w:rsidR="00181AE0" w:rsidRPr="00C65432" w14:paraId="4CB441B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741E5"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7A93B" w14:textId="77777777" w:rsidR="00AD632A" w:rsidRPr="00C65432" w:rsidRDefault="00AD632A" w:rsidP="00C65432">
            <w:pPr>
              <w:pStyle w:val="NormalWeb"/>
              <w:spacing w:before="40" w:beforeAutospacing="0" w:after="40" w:afterAutospacing="0"/>
            </w:pPr>
            <w:r w:rsidRPr="00C65432">
              <w:t>Là Chủ cửa hàng, tôi muốn xóa bảng lương khi tạo nhầm hoặc không sử dụng.</w:t>
            </w:r>
          </w:p>
        </w:tc>
      </w:tr>
      <w:tr w:rsidR="00181AE0" w:rsidRPr="00C65432" w14:paraId="11F67A7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4A822B"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70804A"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7949B19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C4EA11"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5468EB" w14:textId="77777777" w:rsidR="00AD632A" w:rsidRPr="00C65432" w:rsidRDefault="00AD632A" w:rsidP="00C65432">
            <w:pPr>
              <w:pStyle w:val="NormalWeb"/>
              <w:spacing w:before="40" w:beforeAutospacing="0" w:after="40" w:afterAutospacing="0"/>
            </w:pPr>
            <w:r w:rsidRPr="00C65432">
              <w:t>Medium</w:t>
            </w:r>
          </w:p>
        </w:tc>
      </w:tr>
      <w:tr w:rsidR="00181AE0" w:rsidRPr="00C65432" w14:paraId="2523CE4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2E22B4"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6262F" w14:textId="77777777" w:rsidR="00AD632A" w:rsidRPr="00C65432" w:rsidRDefault="00AD632A" w:rsidP="00C65432">
            <w:pPr>
              <w:pStyle w:val="NormalWeb"/>
              <w:spacing w:before="40" w:beforeAutospacing="0" w:after="40" w:afterAutospacing="0"/>
            </w:pPr>
            <w:r w:rsidRPr="00C65432">
              <w:t>Chủ cửa hàng bấm chọn “Xóa bảng lương” </w:t>
            </w:r>
          </w:p>
        </w:tc>
      </w:tr>
      <w:tr w:rsidR="00181AE0" w:rsidRPr="00C65432" w14:paraId="0508976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ACBD79"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DC2B2" w14:textId="77777777" w:rsidR="00AD632A" w:rsidRPr="00C65432" w:rsidRDefault="00AD632A" w:rsidP="00015270">
            <w:pPr>
              <w:pStyle w:val="NormalWeb"/>
              <w:numPr>
                <w:ilvl w:val="0"/>
                <w:numId w:val="61"/>
              </w:numPr>
              <w:spacing w:before="40" w:beforeAutospacing="0" w:after="40" w:afterAutospacing="0"/>
              <w:textAlignment w:val="baseline"/>
            </w:pPr>
            <w:r w:rsidRPr="00C65432">
              <w:t>Tài khoản quản trị hợp lệ (chỉ có Chủ cửa hàng mới được quyền truy cập).</w:t>
            </w:r>
          </w:p>
          <w:p w14:paraId="1652E42F" w14:textId="77777777" w:rsidR="00AD632A" w:rsidRPr="00C65432" w:rsidRDefault="00AD632A" w:rsidP="00015270">
            <w:pPr>
              <w:pStyle w:val="NormalWeb"/>
              <w:numPr>
                <w:ilvl w:val="0"/>
                <w:numId w:val="61"/>
              </w:numPr>
              <w:spacing w:before="40" w:beforeAutospacing="0" w:after="40" w:afterAutospacing="0"/>
              <w:textAlignment w:val="baseline"/>
            </w:pPr>
            <w:r w:rsidRPr="00C65432">
              <w:t>Bảng lương đã được tạo.</w:t>
            </w:r>
          </w:p>
        </w:tc>
      </w:tr>
      <w:tr w:rsidR="00181AE0" w:rsidRPr="00C65432" w14:paraId="5E6D9D88"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5D47D"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5997A" w14:textId="77777777" w:rsidR="00AD632A" w:rsidRPr="00C65432" w:rsidRDefault="00AD632A" w:rsidP="00015270">
            <w:pPr>
              <w:pStyle w:val="NormalWeb"/>
              <w:numPr>
                <w:ilvl w:val="0"/>
                <w:numId w:val="62"/>
              </w:numPr>
              <w:spacing w:before="40" w:beforeAutospacing="0" w:after="40" w:afterAutospacing="0"/>
              <w:textAlignment w:val="baseline"/>
            </w:pPr>
            <w:r w:rsidRPr="00C65432">
              <w:t>Bảng lương không cần thiết bị xóa.</w:t>
            </w:r>
          </w:p>
        </w:tc>
      </w:tr>
      <w:tr w:rsidR="00181AE0" w:rsidRPr="00C65432" w14:paraId="159C04EC"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415DCC"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82A76"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chọn “Xem danh sách nhân viên”.</w:t>
            </w:r>
          </w:p>
          <w:p w14:paraId="6041B20E" w14:textId="77777777" w:rsidR="00AD632A" w:rsidRPr="00C65432" w:rsidRDefault="00AD632A" w:rsidP="00015270">
            <w:pPr>
              <w:pStyle w:val="NormalWeb"/>
              <w:numPr>
                <w:ilvl w:val="0"/>
                <w:numId w:val="63"/>
              </w:numPr>
              <w:spacing w:before="40" w:beforeAutospacing="0" w:after="40" w:afterAutospacing="0"/>
              <w:textAlignment w:val="baseline"/>
            </w:pPr>
            <w:r w:rsidRPr="00C65432">
              <w:t>Hiển thị danh sách nhân viên.</w:t>
            </w:r>
          </w:p>
          <w:p w14:paraId="53589DF9" w14:textId="77777777" w:rsidR="00AD632A" w:rsidRPr="00C65432" w:rsidRDefault="00AD632A" w:rsidP="00015270">
            <w:pPr>
              <w:pStyle w:val="NormalWeb"/>
              <w:numPr>
                <w:ilvl w:val="0"/>
                <w:numId w:val="63"/>
              </w:numPr>
              <w:spacing w:before="40" w:beforeAutospacing="0" w:after="40" w:afterAutospacing="0"/>
              <w:textAlignment w:val="baseline"/>
            </w:pPr>
            <w:r w:rsidRPr="00C65432">
              <w:t>Chọn nhân viên có bảng lương cần xóa.</w:t>
            </w:r>
          </w:p>
          <w:p w14:paraId="09B13FF6" w14:textId="77777777" w:rsidR="00AD632A" w:rsidRPr="00C65432" w:rsidRDefault="00AD632A" w:rsidP="00015270">
            <w:pPr>
              <w:pStyle w:val="NormalWeb"/>
              <w:numPr>
                <w:ilvl w:val="0"/>
                <w:numId w:val="63"/>
              </w:numPr>
              <w:spacing w:before="40" w:beforeAutospacing="0" w:after="40" w:afterAutospacing="0"/>
              <w:textAlignment w:val="baseline"/>
            </w:pPr>
            <w:r w:rsidRPr="00C65432">
              <w:t>Chọn bảng lương cần xóa.</w:t>
            </w:r>
          </w:p>
          <w:p w14:paraId="6FEF866C"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Xóa bảng lương”.</w:t>
            </w:r>
          </w:p>
          <w:p w14:paraId="5304D711" w14:textId="77777777" w:rsidR="00AD632A" w:rsidRPr="00C65432" w:rsidRDefault="00AD632A" w:rsidP="00015270">
            <w:pPr>
              <w:pStyle w:val="NormalWeb"/>
              <w:numPr>
                <w:ilvl w:val="0"/>
                <w:numId w:val="63"/>
              </w:numPr>
              <w:spacing w:before="40" w:beforeAutospacing="0" w:after="40" w:afterAutospacing="0"/>
              <w:textAlignment w:val="baseline"/>
            </w:pPr>
            <w:r w:rsidRPr="00C65432">
              <w:t>Hệ thống hiển thị cửa sổ xác nhận.</w:t>
            </w:r>
          </w:p>
          <w:p w14:paraId="7BBB8E80"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Đồng ý”.</w:t>
            </w:r>
          </w:p>
          <w:p w14:paraId="6556B0D8" w14:textId="77777777" w:rsidR="00AD632A" w:rsidRPr="00C65432" w:rsidRDefault="00AD632A" w:rsidP="00015270">
            <w:pPr>
              <w:pStyle w:val="NormalWeb"/>
              <w:numPr>
                <w:ilvl w:val="0"/>
                <w:numId w:val="63"/>
              </w:numPr>
              <w:spacing w:before="40" w:beforeAutospacing="0" w:after="40" w:afterAutospacing="0"/>
              <w:textAlignment w:val="baseline"/>
            </w:pPr>
            <w:r w:rsidRPr="00C65432">
              <w:t>Hệ thống xóa bảng lương khỏi cơ sở dữ liệu.</w:t>
            </w:r>
          </w:p>
          <w:p w14:paraId="49CB417C" w14:textId="77777777" w:rsidR="00AD632A" w:rsidRPr="00C65432" w:rsidRDefault="00AD632A" w:rsidP="00015270">
            <w:pPr>
              <w:pStyle w:val="NormalWeb"/>
              <w:numPr>
                <w:ilvl w:val="0"/>
                <w:numId w:val="63"/>
              </w:numPr>
              <w:spacing w:before="40" w:beforeAutospacing="0" w:after="40" w:afterAutospacing="0"/>
              <w:textAlignment w:val="baseline"/>
            </w:pPr>
            <w:r w:rsidRPr="00C65432">
              <w:t>Hiển thị “Xóa bảng lương thành công”.</w:t>
            </w:r>
          </w:p>
        </w:tc>
      </w:tr>
      <w:tr w:rsidR="00181AE0" w:rsidRPr="00C65432" w14:paraId="68E2AC2D"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75812B"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90146" w14:textId="77777777" w:rsidR="00AD632A" w:rsidRPr="00C65432" w:rsidRDefault="00AD632A" w:rsidP="00C65432">
            <w:pPr>
              <w:pStyle w:val="NormalWeb"/>
              <w:spacing w:before="40" w:beforeAutospacing="0" w:after="40" w:afterAutospacing="0"/>
            </w:pPr>
            <w:r w:rsidRPr="00C65432">
              <w:t>7a. Bấm “Hủy” → quay lại danh sách bảng lương.</w:t>
            </w:r>
          </w:p>
        </w:tc>
      </w:tr>
      <w:tr w:rsidR="00181AE0" w:rsidRPr="00C65432" w14:paraId="6C1DD30C"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F41AB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B15BDB" w14:textId="77777777" w:rsidR="00AD632A" w:rsidRPr="00C65432" w:rsidRDefault="00AD632A" w:rsidP="00C65432">
            <w:pPr>
              <w:pStyle w:val="NormalWeb"/>
              <w:spacing w:before="40" w:beforeAutospacing="0" w:after="40" w:afterAutospacing="0"/>
            </w:pPr>
            <w:r w:rsidRPr="00C65432">
              <w:t>8a. Lỗi hệ thống →“Có lỗi xảy ra khi xóa, vui lòng thử lại sau” → kết thúc.</w:t>
            </w:r>
          </w:p>
        </w:tc>
      </w:tr>
      <w:tr w:rsidR="00181AE0" w:rsidRPr="00C65432" w14:paraId="5389822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36622D"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614B0F" w14:textId="77777777" w:rsidR="00AD632A" w:rsidRPr="00C65432" w:rsidRDefault="00AD632A" w:rsidP="00C65432">
            <w:pPr>
              <w:pStyle w:val="NormalWeb"/>
              <w:spacing w:before="40" w:beforeAutospacing="0" w:after="40" w:afterAutospacing="0"/>
            </w:pPr>
            <w:r w:rsidRPr="00C65432">
              <w:t>BR-UC8-01, BR-UC8-16, BR-UC8-07</w:t>
            </w:r>
          </w:p>
        </w:tc>
      </w:tr>
      <w:tr w:rsidR="00181AE0" w:rsidRPr="00C65432" w14:paraId="1203BA2D"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3B869"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D67998" w14:textId="77777777" w:rsidR="00AD632A" w:rsidRPr="00C65432" w:rsidRDefault="00AD632A" w:rsidP="00C65432">
            <w:pPr>
              <w:pStyle w:val="NormalWeb"/>
              <w:spacing w:before="40" w:beforeAutospacing="0" w:after="40" w:afterAutospacing="0"/>
            </w:pPr>
            <w:r w:rsidRPr="00C65432">
              <w:t>N/A</w:t>
            </w:r>
          </w:p>
        </w:tc>
      </w:tr>
    </w:tbl>
    <w:p w14:paraId="340A10DD" w14:textId="77777777" w:rsidR="00AD632A" w:rsidRPr="00C65432" w:rsidRDefault="00AD632A" w:rsidP="00C65432">
      <w:pPr>
        <w:spacing w:before="40" w:after="40"/>
        <w:rPr>
          <w:rFonts w:ascii="Times New Roman" w:hAnsi="Times New Roman" w:cs="Times New Roman"/>
          <w:szCs w:val="24"/>
        </w:rPr>
      </w:pPr>
      <w:r w:rsidRPr="00C65432">
        <w:rPr>
          <w:rFonts w:ascii="Times New Roman" w:hAnsi="Times New Roman" w:cs="Times New Roman"/>
          <w:szCs w:val="24"/>
        </w:rPr>
        <w:br/>
      </w:r>
    </w:p>
    <w:p w14:paraId="0135B0D3" w14:textId="0477946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A92E335" wp14:editId="58245256">
            <wp:extent cx="5725795" cy="6085205"/>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25795" cy="6085205"/>
                    </a:xfrm>
                    <a:prstGeom prst="rect">
                      <a:avLst/>
                    </a:prstGeom>
                    <a:noFill/>
                    <a:ln>
                      <a:noFill/>
                    </a:ln>
                  </pic:spPr>
                </pic:pic>
              </a:graphicData>
            </a:graphic>
          </wp:inline>
        </w:drawing>
      </w:r>
    </w:p>
    <w:p w14:paraId="03CD4D85" w14:textId="77777777" w:rsidR="00AD632A" w:rsidRPr="00C65432" w:rsidRDefault="00AD632A" w:rsidP="00C65432">
      <w:pPr>
        <w:spacing w:before="40" w:after="40"/>
        <w:rPr>
          <w:rFonts w:ascii="Times New Roman" w:hAnsi="Times New Roman" w:cs="Times New Roman"/>
          <w:szCs w:val="24"/>
        </w:rPr>
      </w:pPr>
    </w:p>
    <w:p w14:paraId="7623AA00" w14:textId="23533E19" w:rsidR="00AD632A" w:rsidRPr="00C65432" w:rsidRDefault="00AD632A" w:rsidP="00C65432">
      <w:pPr>
        <w:pStyle w:val="Heading4"/>
        <w:spacing w:after="40"/>
        <w:rPr>
          <w:rFonts w:cs="Times New Roman"/>
          <w:color w:val="auto"/>
          <w:szCs w:val="24"/>
        </w:rPr>
      </w:pPr>
      <w:bookmarkStart w:id="141" w:name="_Toc213622894"/>
      <w:r w:rsidRPr="00C65432">
        <w:rPr>
          <w:rFonts w:cs="Times New Roman"/>
          <w:color w:val="auto"/>
          <w:szCs w:val="24"/>
        </w:rPr>
        <w:t>Xem bảng lương</w:t>
      </w:r>
      <w:bookmarkEnd w:id="141"/>
    </w:p>
    <w:p w14:paraId="513DC0A9"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14"/>
        <w:gridCol w:w="6836"/>
      </w:tblGrid>
      <w:tr w:rsidR="00181AE0" w:rsidRPr="00C65432" w14:paraId="51E1E06D"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14FB5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FA5028" w14:textId="7903BEE9" w:rsidR="00AD632A" w:rsidRPr="00C65432" w:rsidRDefault="00AD632A" w:rsidP="00C65432">
            <w:pPr>
              <w:pStyle w:val="NormalWeb"/>
              <w:spacing w:before="40" w:beforeAutospacing="0" w:after="40" w:afterAutospacing="0"/>
            </w:pPr>
            <w:r w:rsidRPr="00C65432">
              <w:t>3.8.3.6</w:t>
            </w:r>
          </w:p>
        </w:tc>
      </w:tr>
      <w:tr w:rsidR="00181AE0" w:rsidRPr="00C65432" w14:paraId="09D4C7F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6BA3E4"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B4A0D" w14:textId="77777777" w:rsidR="00AD632A" w:rsidRPr="00C65432" w:rsidRDefault="00AD632A" w:rsidP="00C65432">
            <w:pPr>
              <w:pStyle w:val="NormalWeb"/>
              <w:spacing w:before="40" w:beforeAutospacing="0" w:after="40" w:afterAutospacing="0"/>
            </w:pPr>
            <w:r w:rsidRPr="00C65432">
              <w:t>Xem bảng lương</w:t>
            </w:r>
          </w:p>
        </w:tc>
      </w:tr>
      <w:tr w:rsidR="00181AE0" w:rsidRPr="00C65432" w14:paraId="0B002CE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8104B"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65E49D" w14:textId="77777777" w:rsidR="00AD632A" w:rsidRPr="00C65432" w:rsidRDefault="00AD632A" w:rsidP="00C65432">
            <w:pPr>
              <w:pStyle w:val="NormalWeb"/>
              <w:spacing w:before="40" w:beforeAutospacing="0" w:after="40" w:afterAutospacing="0"/>
            </w:pPr>
            <w:r w:rsidRPr="00C65432">
              <w:t>Là Chủ cửa hàng, tôi muốn xem chi tiết bảng lương của nhân viên.</w:t>
            </w:r>
          </w:p>
        </w:tc>
      </w:tr>
      <w:tr w:rsidR="00181AE0" w:rsidRPr="00C65432" w14:paraId="6D840E7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C894C2"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FF9857"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B9981B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C6C75"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49B460" w14:textId="77777777" w:rsidR="00AD632A" w:rsidRPr="00C65432" w:rsidRDefault="00AD632A" w:rsidP="00C65432">
            <w:pPr>
              <w:pStyle w:val="NormalWeb"/>
              <w:spacing w:before="40" w:beforeAutospacing="0" w:after="40" w:afterAutospacing="0"/>
            </w:pPr>
            <w:r w:rsidRPr="00C65432">
              <w:t>Medium</w:t>
            </w:r>
          </w:p>
        </w:tc>
      </w:tr>
      <w:tr w:rsidR="00181AE0" w:rsidRPr="00C65432" w14:paraId="2B27A34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153B1"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498D2" w14:textId="77777777" w:rsidR="00AD632A" w:rsidRPr="00C65432" w:rsidRDefault="00AD632A" w:rsidP="00C65432">
            <w:pPr>
              <w:pStyle w:val="NormalWeb"/>
              <w:spacing w:before="40" w:beforeAutospacing="0" w:after="40" w:afterAutospacing="0"/>
            </w:pPr>
            <w:r w:rsidRPr="00C65432">
              <w:t>Chủ cửa hàng bấm chọn “Xem bảng lương” </w:t>
            </w:r>
          </w:p>
        </w:tc>
      </w:tr>
      <w:tr w:rsidR="00181AE0" w:rsidRPr="00C65432" w14:paraId="63EA069F"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B0BA35" w14:textId="77777777" w:rsidR="00AD632A" w:rsidRPr="00C65432" w:rsidRDefault="00AD63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E4590C" w14:textId="77777777" w:rsidR="00AD632A" w:rsidRPr="00C65432" w:rsidRDefault="00AD632A" w:rsidP="00015270">
            <w:pPr>
              <w:pStyle w:val="NormalWeb"/>
              <w:numPr>
                <w:ilvl w:val="0"/>
                <w:numId w:val="64"/>
              </w:numPr>
              <w:spacing w:before="40" w:beforeAutospacing="0" w:after="40" w:afterAutospacing="0"/>
              <w:textAlignment w:val="baseline"/>
            </w:pPr>
            <w:r w:rsidRPr="00C65432">
              <w:t>Tài khoản quản trị hợp lệ (chỉ có Chủ cửa hàng mới được quyền truy cập).</w:t>
            </w:r>
          </w:p>
          <w:p w14:paraId="4B38FA60" w14:textId="77777777" w:rsidR="00AD632A" w:rsidRPr="00C65432" w:rsidRDefault="00AD632A" w:rsidP="00015270">
            <w:pPr>
              <w:pStyle w:val="NormalWeb"/>
              <w:numPr>
                <w:ilvl w:val="0"/>
                <w:numId w:val="64"/>
              </w:numPr>
              <w:spacing w:before="40" w:beforeAutospacing="0" w:after="40" w:afterAutospacing="0"/>
              <w:textAlignment w:val="baseline"/>
            </w:pPr>
            <w:r w:rsidRPr="00C65432">
              <w:t>Bảng lương đã được tạo.</w:t>
            </w:r>
          </w:p>
        </w:tc>
      </w:tr>
      <w:tr w:rsidR="00181AE0" w:rsidRPr="00C65432" w14:paraId="75E1A746"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0CE21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4B895E" w14:textId="77777777" w:rsidR="00AD632A" w:rsidRPr="00C65432" w:rsidRDefault="00AD632A" w:rsidP="00015270">
            <w:pPr>
              <w:pStyle w:val="NormalWeb"/>
              <w:numPr>
                <w:ilvl w:val="0"/>
                <w:numId w:val="65"/>
              </w:numPr>
              <w:spacing w:before="40" w:beforeAutospacing="0" w:after="40" w:afterAutospacing="0"/>
              <w:textAlignment w:val="baseline"/>
            </w:pPr>
            <w:r w:rsidRPr="00C65432">
              <w:t>Màn hình hiển thị bảng lương của nhân viên.</w:t>
            </w:r>
          </w:p>
        </w:tc>
      </w:tr>
      <w:tr w:rsidR="00181AE0" w:rsidRPr="00C65432" w14:paraId="69BACD98"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B173F"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7BE9A" w14:textId="77777777" w:rsidR="00AD632A" w:rsidRPr="00C65432" w:rsidRDefault="00AD632A" w:rsidP="00015270">
            <w:pPr>
              <w:pStyle w:val="NormalWeb"/>
              <w:numPr>
                <w:ilvl w:val="0"/>
                <w:numId w:val="66"/>
              </w:numPr>
              <w:spacing w:before="40" w:beforeAutospacing="0" w:after="40" w:afterAutospacing="0"/>
              <w:textAlignment w:val="baseline"/>
            </w:pPr>
            <w:r w:rsidRPr="00C65432">
              <w:t>Bấm chọn “Xem danh sách nhân viên”.</w:t>
            </w:r>
          </w:p>
          <w:p w14:paraId="25F7F762" w14:textId="77777777" w:rsidR="00AD632A" w:rsidRPr="00C65432" w:rsidRDefault="00AD632A" w:rsidP="00015270">
            <w:pPr>
              <w:pStyle w:val="NormalWeb"/>
              <w:numPr>
                <w:ilvl w:val="0"/>
                <w:numId w:val="66"/>
              </w:numPr>
              <w:spacing w:before="40" w:beforeAutospacing="0" w:after="40" w:afterAutospacing="0"/>
              <w:textAlignment w:val="baseline"/>
            </w:pPr>
            <w:r w:rsidRPr="00C65432">
              <w:t>Hiển thị danh sách nhân viên.</w:t>
            </w:r>
          </w:p>
          <w:p w14:paraId="34DA317C" w14:textId="77777777" w:rsidR="00AD632A" w:rsidRPr="00C65432" w:rsidRDefault="00AD632A" w:rsidP="00015270">
            <w:pPr>
              <w:pStyle w:val="NormalWeb"/>
              <w:numPr>
                <w:ilvl w:val="0"/>
                <w:numId w:val="66"/>
              </w:numPr>
              <w:spacing w:before="40" w:beforeAutospacing="0" w:after="40" w:afterAutospacing="0"/>
              <w:textAlignment w:val="baseline"/>
            </w:pPr>
            <w:r w:rsidRPr="00C65432">
              <w:t>Chọn nhân viên muốn xem bảng lương.</w:t>
            </w:r>
          </w:p>
          <w:p w14:paraId="31A93571" w14:textId="77777777" w:rsidR="00AD632A" w:rsidRPr="00C65432" w:rsidRDefault="00AD632A" w:rsidP="00015270">
            <w:pPr>
              <w:pStyle w:val="NormalWeb"/>
              <w:numPr>
                <w:ilvl w:val="0"/>
                <w:numId w:val="66"/>
              </w:numPr>
              <w:spacing w:before="40" w:beforeAutospacing="0" w:after="40" w:afterAutospacing="0"/>
              <w:textAlignment w:val="baseline"/>
            </w:pPr>
            <w:r w:rsidRPr="00C65432">
              <w:t>Bấm chọn “Xem bảng lương”.</w:t>
            </w:r>
          </w:p>
          <w:p w14:paraId="43741042" w14:textId="77777777" w:rsidR="00AD632A" w:rsidRPr="00C65432" w:rsidRDefault="00AD632A" w:rsidP="00015270">
            <w:pPr>
              <w:pStyle w:val="NormalWeb"/>
              <w:numPr>
                <w:ilvl w:val="0"/>
                <w:numId w:val="66"/>
              </w:numPr>
              <w:spacing w:before="40" w:beforeAutospacing="0" w:after="40" w:afterAutospacing="0"/>
              <w:textAlignment w:val="baseline"/>
            </w:pPr>
            <w:r w:rsidRPr="00C65432">
              <w:t>Hệ thống tải bảng lương.</w:t>
            </w:r>
          </w:p>
          <w:p w14:paraId="56A09682" w14:textId="77777777" w:rsidR="00AD632A" w:rsidRPr="00C65432" w:rsidRDefault="00AD632A" w:rsidP="00015270">
            <w:pPr>
              <w:pStyle w:val="NormalWeb"/>
              <w:numPr>
                <w:ilvl w:val="0"/>
                <w:numId w:val="66"/>
              </w:numPr>
              <w:spacing w:before="40" w:beforeAutospacing="0" w:after="40" w:afterAutospacing="0"/>
              <w:textAlignment w:val="baseline"/>
            </w:pPr>
            <w:r w:rsidRPr="00C65432">
              <w:t>Hệ thống hiển thị các bảng lương.</w:t>
            </w:r>
          </w:p>
        </w:tc>
      </w:tr>
      <w:tr w:rsidR="00181AE0" w:rsidRPr="00C65432" w14:paraId="2DF8C422"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E2E4A"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2A035" w14:textId="77777777" w:rsidR="00AD632A" w:rsidRPr="00C65432" w:rsidRDefault="00AD632A" w:rsidP="00C65432">
            <w:pPr>
              <w:pStyle w:val="NormalWeb"/>
              <w:spacing w:before="40" w:beforeAutospacing="0" w:after="40" w:afterAutospacing="0"/>
            </w:pPr>
            <w:r w:rsidRPr="00C65432">
              <w:t>N/A</w:t>
            </w:r>
          </w:p>
        </w:tc>
      </w:tr>
      <w:tr w:rsidR="00181AE0" w:rsidRPr="00C65432" w14:paraId="6579A9A1"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90CA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6C393" w14:textId="77777777" w:rsidR="00AD632A" w:rsidRPr="00C65432" w:rsidRDefault="00AD632A" w:rsidP="00C65432">
            <w:pPr>
              <w:pStyle w:val="NormalWeb"/>
              <w:spacing w:before="40" w:beforeAutospacing="0" w:after="40" w:afterAutospacing="0"/>
            </w:pPr>
            <w:r w:rsidRPr="00C65432">
              <w:t>5a. Lỗi hệ thống →“Có lỗi xảy ra khi tải bảng lương, vui lòng thử lại sau” → kết thúc.</w:t>
            </w:r>
          </w:p>
        </w:tc>
      </w:tr>
      <w:tr w:rsidR="00181AE0" w:rsidRPr="00C65432" w14:paraId="29772D4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D6D6B"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0B52E1" w14:textId="77777777" w:rsidR="00AD632A" w:rsidRPr="00C65432" w:rsidRDefault="00AD632A" w:rsidP="00C65432">
            <w:pPr>
              <w:pStyle w:val="NormalWeb"/>
              <w:spacing w:before="40" w:beforeAutospacing="0" w:after="40" w:afterAutospacing="0"/>
            </w:pPr>
            <w:r w:rsidRPr="00C65432">
              <w:t>BR-UC8-01</w:t>
            </w:r>
          </w:p>
        </w:tc>
      </w:tr>
      <w:tr w:rsidR="00181AE0" w:rsidRPr="00C65432" w14:paraId="59D0082E"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109E5C"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9817A7" w14:textId="77777777" w:rsidR="00AD632A" w:rsidRPr="00C65432" w:rsidRDefault="00AD632A" w:rsidP="00C65432">
            <w:pPr>
              <w:pStyle w:val="NormalWeb"/>
              <w:spacing w:before="40" w:beforeAutospacing="0" w:after="40" w:afterAutospacing="0"/>
            </w:pPr>
            <w:r w:rsidRPr="00C65432">
              <w:t>N/A</w:t>
            </w:r>
          </w:p>
        </w:tc>
      </w:tr>
    </w:tbl>
    <w:p w14:paraId="1CD6B47D" w14:textId="77777777" w:rsidR="00AD632A" w:rsidRPr="00C65432" w:rsidRDefault="00AD632A" w:rsidP="00C65432">
      <w:pPr>
        <w:spacing w:before="40" w:after="40"/>
        <w:rPr>
          <w:rFonts w:ascii="Times New Roman" w:hAnsi="Times New Roman" w:cs="Times New Roman"/>
          <w:szCs w:val="24"/>
        </w:rPr>
      </w:pPr>
    </w:p>
    <w:p w14:paraId="73D6E8D6" w14:textId="6FB491C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023538E" wp14:editId="05DC4E4D">
            <wp:extent cx="5725795" cy="3613785"/>
            <wp:effectExtent l="0" t="0" r="8255"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25795" cy="3613785"/>
                    </a:xfrm>
                    <a:prstGeom prst="rect">
                      <a:avLst/>
                    </a:prstGeom>
                    <a:noFill/>
                    <a:ln>
                      <a:noFill/>
                    </a:ln>
                  </pic:spPr>
                </pic:pic>
              </a:graphicData>
            </a:graphic>
          </wp:inline>
        </w:drawing>
      </w:r>
    </w:p>
    <w:p w14:paraId="16AF5A3F" w14:textId="77777777" w:rsidR="00AD632A" w:rsidRPr="00C65432" w:rsidRDefault="00AD632A" w:rsidP="00C65432">
      <w:pPr>
        <w:spacing w:before="40" w:after="40"/>
        <w:rPr>
          <w:rFonts w:ascii="Times New Roman" w:hAnsi="Times New Roman" w:cs="Times New Roman"/>
          <w:szCs w:val="24"/>
        </w:rPr>
      </w:pPr>
    </w:p>
    <w:p w14:paraId="6025EA24" w14:textId="17481C19" w:rsidR="00AD632A" w:rsidRPr="00C65432" w:rsidRDefault="00AD632A" w:rsidP="00C65432">
      <w:pPr>
        <w:pStyle w:val="Heading4"/>
        <w:spacing w:after="40"/>
        <w:rPr>
          <w:rFonts w:cs="Times New Roman"/>
          <w:color w:val="auto"/>
          <w:szCs w:val="24"/>
        </w:rPr>
      </w:pPr>
      <w:bookmarkStart w:id="142" w:name="_Toc213622895"/>
      <w:r w:rsidRPr="00C65432">
        <w:rPr>
          <w:rFonts w:cs="Times New Roman"/>
          <w:color w:val="auto"/>
          <w:szCs w:val="24"/>
        </w:rPr>
        <w:t>Gửi bảng lương</w:t>
      </w:r>
      <w:bookmarkEnd w:id="142"/>
    </w:p>
    <w:p w14:paraId="29945D51" w14:textId="77777777" w:rsidR="00AD632A" w:rsidRPr="00C65432" w:rsidRDefault="00AD632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21"/>
        <w:gridCol w:w="6929"/>
      </w:tblGrid>
      <w:tr w:rsidR="00181AE0" w:rsidRPr="00C65432" w14:paraId="6075D509"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CCB807"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CC8F3" w14:textId="77777777" w:rsidR="00AD632A" w:rsidRPr="00C65432" w:rsidRDefault="00AD632A" w:rsidP="00C65432">
            <w:pPr>
              <w:pStyle w:val="NormalWeb"/>
              <w:spacing w:before="40" w:beforeAutospacing="0" w:after="40" w:afterAutospacing="0"/>
            </w:pPr>
            <w:r w:rsidRPr="00C65432">
              <w:t>3.8.3.7</w:t>
            </w:r>
          </w:p>
        </w:tc>
      </w:tr>
      <w:tr w:rsidR="00181AE0" w:rsidRPr="00C65432" w14:paraId="65DBC9B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AB468"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67B01B" w14:textId="77777777" w:rsidR="00AD632A" w:rsidRPr="00C65432" w:rsidRDefault="00AD632A" w:rsidP="00C65432">
            <w:pPr>
              <w:pStyle w:val="NormalWeb"/>
              <w:spacing w:before="40" w:beforeAutospacing="0" w:after="40" w:afterAutospacing="0"/>
            </w:pPr>
            <w:r w:rsidRPr="00C65432">
              <w:t>Gửi bảng lương</w:t>
            </w:r>
          </w:p>
        </w:tc>
      </w:tr>
      <w:tr w:rsidR="00181AE0" w:rsidRPr="00C65432" w14:paraId="65CE479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7078A"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91598" w14:textId="77777777" w:rsidR="00AD632A" w:rsidRPr="00C65432" w:rsidRDefault="00AD632A" w:rsidP="00C65432">
            <w:pPr>
              <w:pStyle w:val="NormalWeb"/>
              <w:spacing w:before="40" w:beforeAutospacing="0" w:after="40" w:afterAutospacing="0"/>
            </w:pPr>
            <w:r w:rsidRPr="00C65432">
              <w:t>Là Chủ cửa hàng, tôi muốn gửi bảng lương cho nhân viên qua email hoặc thông qua hệ thống.</w:t>
            </w:r>
          </w:p>
        </w:tc>
      </w:tr>
      <w:tr w:rsidR="00181AE0" w:rsidRPr="00C65432" w14:paraId="113C6CE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9DC18D"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171991"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E7A178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A8740"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385A0" w14:textId="77777777" w:rsidR="00AD632A" w:rsidRPr="00C65432" w:rsidRDefault="00AD632A" w:rsidP="00C65432">
            <w:pPr>
              <w:pStyle w:val="NormalWeb"/>
              <w:spacing w:before="40" w:beforeAutospacing="0" w:after="40" w:afterAutospacing="0"/>
            </w:pPr>
            <w:r w:rsidRPr="00C65432">
              <w:t>Medium</w:t>
            </w:r>
          </w:p>
        </w:tc>
      </w:tr>
      <w:tr w:rsidR="00181AE0" w:rsidRPr="00C65432" w14:paraId="48A9D84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6608C"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2E361" w14:textId="77777777" w:rsidR="00AD632A" w:rsidRPr="00C65432" w:rsidRDefault="00AD632A" w:rsidP="00C65432">
            <w:pPr>
              <w:pStyle w:val="NormalWeb"/>
              <w:spacing w:before="40" w:beforeAutospacing="0" w:after="40" w:afterAutospacing="0"/>
            </w:pPr>
            <w:r w:rsidRPr="00C65432">
              <w:t>Chủ cửa hàng bấm chọn “Gửi bảng lương” </w:t>
            </w:r>
          </w:p>
        </w:tc>
      </w:tr>
      <w:tr w:rsidR="00181AE0" w:rsidRPr="00C65432" w14:paraId="5729342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B060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39D34" w14:textId="77777777" w:rsidR="00AD632A" w:rsidRPr="00C65432" w:rsidRDefault="00AD632A" w:rsidP="00015270">
            <w:pPr>
              <w:pStyle w:val="NormalWeb"/>
              <w:numPr>
                <w:ilvl w:val="0"/>
                <w:numId w:val="67"/>
              </w:numPr>
              <w:spacing w:before="40" w:beforeAutospacing="0" w:after="40" w:afterAutospacing="0"/>
              <w:textAlignment w:val="baseline"/>
            </w:pPr>
            <w:r w:rsidRPr="00C65432">
              <w:t>Tài khoản quản trị hợp lệ (chỉ có Chủ cửa hàng mới được quyền truy cập).</w:t>
            </w:r>
          </w:p>
          <w:p w14:paraId="53329920" w14:textId="77777777" w:rsidR="00AD632A" w:rsidRPr="00C65432" w:rsidRDefault="00AD632A" w:rsidP="00015270">
            <w:pPr>
              <w:pStyle w:val="NormalWeb"/>
              <w:numPr>
                <w:ilvl w:val="0"/>
                <w:numId w:val="67"/>
              </w:numPr>
              <w:spacing w:before="40" w:beforeAutospacing="0" w:after="40" w:afterAutospacing="0"/>
              <w:textAlignment w:val="baseline"/>
            </w:pPr>
            <w:r w:rsidRPr="00C65432">
              <w:t>Bảng lương đã được tạo.</w:t>
            </w:r>
          </w:p>
        </w:tc>
      </w:tr>
      <w:tr w:rsidR="00181AE0" w:rsidRPr="00C65432" w14:paraId="6EB306E4"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343C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0B907D" w14:textId="77777777" w:rsidR="00AD632A" w:rsidRPr="00C65432" w:rsidRDefault="00AD632A" w:rsidP="00015270">
            <w:pPr>
              <w:pStyle w:val="NormalWeb"/>
              <w:numPr>
                <w:ilvl w:val="0"/>
                <w:numId w:val="68"/>
              </w:numPr>
              <w:spacing w:before="40" w:beforeAutospacing="0" w:after="40" w:afterAutospacing="0"/>
              <w:textAlignment w:val="baseline"/>
            </w:pPr>
            <w:r w:rsidRPr="00C65432">
              <w:t>Bảng lương nhân viên được gửi thành công.</w:t>
            </w:r>
          </w:p>
        </w:tc>
      </w:tr>
      <w:tr w:rsidR="00181AE0" w:rsidRPr="00C65432" w14:paraId="7E1221AE"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C3FDA"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A851C"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chọn “Xem danh sách nhân viên”.</w:t>
            </w:r>
          </w:p>
          <w:p w14:paraId="7F6140C2" w14:textId="77777777" w:rsidR="00AD632A" w:rsidRPr="00C65432" w:rsidRDefault="00AD632A" w:rsidP="00015270">
            <w:pPr>
              <w:pStyle w:val="NormalWeb"/>
              <w:numPr>
                <w:ilvl w:val="0"/>
                <w:numId w:val="69"/>
              </w:numPr>
              <w:spacing w:before="40" w:beforeAutospacing="0" w:after="40" w:afterAutospacing="0"/>
              <w:textAlignment w:val="baseline"/>
            </w:pPr>
            <w:r w:rsidRPr="00C65432">
              <w:t>Hiển thị danh sách nhân viên</w:t>
            </w:r>
          </w:p>
          <w:p w14:paraId="50FE5E84" w14:textId="77777777" w:rsidR="00AD632A" w:rsidRPr="00C65432" w:rsidRDefault="00AD632A" w:rsidP="00015270">
            <w:pPr>
              <w:pStyle w:val="NormalWeb"/>
              <w:numPr>
                <w:ilvl w:val="0"/>
                <w:numId w:val="69"/>
              </w:numPr>
              <w:spacing w:before="40" w:beforeAutospacing="0" w:after="40" w:afterAutospacing="0"/>
              <w:textAlignment w:val="baseline"/>
            </w:pPr>
            <w:r w:rsidRPr="00C65432">
              <w:t>Chọn nhân viên cần gửi bảng lương.</w:t>
            </w:r>
          </w:p>
          <w:p w14:paraId="497CDA86"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Gửi bảng lương”.</w:t>
            </w:r>
          </w:p>
          <w:p w14:paraId="55D82816" w14:textId="77777777" w:rsidR="00AD632A" w:rsidRPr="00C65432" w:rsidRDefault="00AD632A" w:rsidP="00015270">
            <w:pPr>
              <w:pStyle w:val="NormalWeb"/>
              <w:numPr>
                <w:ilvl w:val="0"/>
                <w:numId w:val="69"/>
              </w:numPr>
              <w:spacing w:before="40" w:beforeAutospacing="0" w:after="40" w:afterAutospacing="0"/>
              <w:textAlignment w:val="baseline"/>
            </w:pPr>
            <w:r w:rsidRPr="00C65432">
              <w:t>Hệ thống hiển thị lựa chọn phương thức gửi (Zalo / Gửi qua hệ thống).</w:t>
            </w:r>
          </w:p>
          <w:p w14:paraId="6086B2ED" w14:textId="77777777" w:rsidR="00AD632A" w:rsidRPr="00C65432" w:rsidRDefault="00AD632A" w:rsidP="00015270">
            <w:pPr>
              <w:pStyle w:val="NormalWeb"/>
              <w:numPr>
                <w:ilvl w:val="0"/>
                <w:numId w:val="69"/>
              </w:numPr>
              <w:spacing w:before="40" w:beforeAutospacing="0" w:after="40" w:afterAutospacing="0"/>
              <w:textAlignment w:val="baseline"/>
            </w:pPr>
            <w:r w:rsidRPr="00C65432">
              <w:t>Chủ cửa hàng chọn phương thức gửi.</w:t>
            </w:r>
          </w:p>
          <w:p w14:paraId="2A8B0D42"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Xác nhận gửi”.</w:t>
            </w:r>
          </w:p>
          <w:p w14:paraId="33886AAE" w14:textId="77777777" w:rsidR="00AD632A" w:rsidRPr="00C65432" w:rsidRDefault="00AD632A" w:rsidP="00015270">
            <w:pPr>
              <w:pStyle w:val="NormalWeb"/>
              <w:numPr>
                <w:ilvl w:val="0"/>
                <w:numId w:val="69"/>
              </w:numPr>
              <w:spacing w:before="40" w:beforeAutospacing="0" w:after="40" w:afterAutospacing="0"/>
              <w:textAlignment w:val="baseline"/>
            </w:pPr>
            <w:r w:rsidRPr="00C65432">
              <w:t>Hệ thống gửi bảng lương đến nhân viên.</w:t>
            </w:r>
          </w:p>
          <w:p w14:paraId="1371568D" w14:textId="77777777" w:rsidR="00AD632A" w:rsidRPr="00C65432" w:rsidRDefault="00AD632A" w:rsidP="00015270">
            <w:pPr>
              <w:pStyle w:val="NormalWeb"/>
              <w:numPr>
                <w:ilvl w:val="0"/>
                <w:numId w:val="69"/>
              </w:numPr>
              <w:spacing w:before="40" w:beforeAutospacing="0" w:after="40" w:afterAutospacing="0"/>
              <w:textAlignment w:val="baseline"/>
            </w:pPr>
            <w:r w:rsidRPr="00C65432">
              <w:t>Hiển thị “Gửi bảng lương thành công”.</w:t>
            </w:r>
          </w:p>
        </w:tc>
      </w:tr>
      <w:tr w:rsidR="00181AE0" w:rsidRPr="00C65432" w14:paraId="4C50D96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A314D6"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31CB3" w14:textId="77777777" w:rsidR="00AD632A" w:rsidRPr="00C65432" w:rsidRDefault="00AD632A" w:rsidP="00C65432">
            <w:pPr>
              <w:pStyle w:val="NormalWeb"/>
              <w:spacing w:before="40" w:beforeAutospacing="0" w:after="40" w:afterAutospacing="0"/>
            </w:pPr>
            <w:r w:rsidRPr="00C65432">
              <w:t>4a. Chọn gửi cho nhiều nhân viên cùng lúc → chọn “Áp dụng cho tất cả nhân viên”</w:t>
            </w:r>
          </w:p>
        </w:tc>
      </w:tr>
      <w:tr w:rsidR="00181AE0" w:rsidRPr="00C65432" w14:paraId="3B3F195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B0AD6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F99E6A" w14:textId="77777777" w:rsidR="00AD632A" w:rsidRPr="00C65432" w:rsidRDefault="00AD632A" w:rsidP="00C65432">
            <w:pPr>
              <w:pStyle w:val="NormalWeb"/>
              <w:spacing w:before="40" w:beforeAutospacing="0" w:after="40" w:afterAutospacing="0"/>
            </w:pPr>
            <w:r w:rsidRPr="00C65432">
              <w:t>7a. Lỗi hệ thống →“Có lỗi xảy ra khi gửi bảng lương, vui lòng thử lại sau” → kết thúc.</w:t>
            </w:r>
          </w:p>
        </w:tc>
      </w:tr>
      <w:tr w:rsidR="00181AE0" w:rsidRPr="00C65432" w14:paraId="40D3D71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C9185"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796E0" w14:textId="77777777" w:rsidR="00AD632A" w:rsidRPr="00C65432" w:rsidRDefault="00AD632A" w:rsidP="00C65432">
            <w:pPr>
              <w:pStyle w:val="NormalWeb"/>
              <w:spacing w:before="40" w:beforeAutospacing="0" w:after="40" w:afterAutospacing="0"/>
            </w:pPr>
            <w:r w:rsidRPr="00C65432">
              <w:t>BR-UC8-01, BR-UC8-14, BR-UC8-18, BR-UC8-07</w:t>
            </w:r>
          </w:p>
        </w:tc>
      </w:tr>
      <w:tr w:rsidR="00181AE0" w:rsidRPr="00C65432" w14:paraId="56B4F09B"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F13F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D2A85" w14:textId="77777777" w:rsidR="00AD632A" w:rsidRPr="00C65432" w:rsidRDefault="00AD632A" w:rsidP="00C65432">
            <w:pPr>
              <w:pStyle w:val="NormalWeb"/>
              <w:spacing w:before="40" w:beforeAutospacing="0" w:after="40" w:afterAutospacing="0"/>
            </w:pPr>
            <w:r w:rsidRPr="00C65432">
              <w:t>N/A</w:t>
            </w:r>
          </w:p>
        </w:tc>
      </w:tr>
    </w:tbl>
    <w:p w14:paraId="767F3E4D" w14:textId="77777777" w:rsidR="00AD632A" w:rsidRPr="00C65432" w:rsidRDefault="00AD632A" w:rsidP="00C65432">
      <w:pPr>
        <w:spacing w:before="40" w:after="40"/>
        <w:rPr>
          <w:rFonts w:ascii="Times New Roman" w:hAnsi="Times New Roman" w:cs="Times New Roman"/>
          <w:szCs w:val="24"/>
        </w:rPr>
      </w:pPr>
    </w:p>
    <w:p w14:paraId="0A860191" w14:textId="2484E3A2" w:rsidR="00AD632A" w:rsidRPr="00C65432" w:rsidRDefault="00AD632A"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064931BA" wp14:editId="7AF1ACF3">
            <wp:extent cx="5736590" cy="7249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6590" cy="7249795"/>
                    </a:xfrm>
                    <a:prstGeom prst="rect">
                      <a:avLst/>
                    </a:prstGeom>
                    <a:noFill/>
                    <a:ln>
                      <a:noFill/>
                    </a:ln>
                  </pic:spPr>
                </pic:pic>
              </a:graphicData>
            </a:graphic>
          </wp:inline>
        </w:drawing>
      </w:r>
    </w:p>
    <w:p w14:paraId="3EAE66B9" w14:textId="77777777" w:rsidR="00AD632A" w:rsidRPr="00C65432" w:rsidRDefault="00AD632A" w:rsidP="00C65432">
      <w:pPr>
        <w:spacing w:before="40" w:after="40"/>
        <w:rPr>
          <w:rFonts w:ascii="Times New Roman" w:hAnsi="Times New Roman" w:cs="Times New Roman"/>
          <w:szCs w:val="24"/>
          <w:lang w:val="vi-VN"/>
        </w:rPr>
      </w:pPr>
    </w:p>
    <w:p w14:paraId="642766EC" w14:textId="7A7E85FF" w:rsidR="005843B1" w:rsidRPr="00C65432" w:rsidRDefault="005843B1" w:rsidP="00C65432">
      <w:pPr>
        <w:pStyle w:val="Heading2"/>
        <w:spacing w:before="40" w:after="40"/>
        <w:rPr>
          <w:rFonts w:ascii="Times New Roman" w:hAnsi="Times New Roman" w:cs="Times New Roman"/>
          <w:color w:val="auto"/>
          <w:szCs w:val="24"/>
          <w:lang w:val="vi-VN"/>
        </w:rPr>
      </w:pPr>
      <w:bookmarkStart w:id="143" w:name="_Toc213622896"/>
      <w:r w:rsidRPr="00C65432">
        <w:rPr>
          <w:rFonts w:ascii="Times New Roman" w:hAnsi="Times New Roman" w:cs="Times New Roman"/>
          <w:color w:val="auto"/>
          <w:szCs w:val="24"/>
          <w:lang w:val="vi-VN"/>
        </w:rPr>
        <w:t>Quản lý doanh thu</w:t>
      </w:r>
      <w:bookmarkEnd w:id="143"/>
    </w:p>
    <w:p w14:paraId="30D54E88" w14:textId="362799D1" w:rsidR="00CE0ADB" w:rsidRPr="00C65432" w:rsidRDefault="00CE0ADB" w:rsidP="00C65432">
      <w:pPr>
        <w:pStyle w:val="NormalWeb"/>
        <w:spacing w:before="40" w:beforeAutospacing="0" w:after="40" w:afterAutospacing="0"/>
      </w:pPr>
      <w:r w:rsidRPr="00C65432">
        <w:t>a</w:t>
      </w:r>
      <w:r w:rsidRPr="00C65432">
        <w:rPr>
          <w:lang w:val="vi-VN"/>
        </w:rPr>
        <w:t>,</w:t>
      </w:r>
      <w:r w:rsidRPr="00C65432">
        <w:t>Mô tả khái quát UC</w:t>
      </w:r>
    </w:p>
    <w:p w14:paraId="023274DA" w14:textId="58B23C02" w:rsidR="00CE0ADB" w:rsidRPr="00C65432" w:rsidRDefault="00CE0ADB" w:rsidP="00C65432">
      <w:pPr>
        <w:pStyle w:val="NormalWeb"/>
        <w:spacing w:before="40" w:beforeAutospacing="0" w:after="40" w:afterAutospacing="0"/>
        <w:jc w:val="both"/>
      </w:pPr>
      <w:r w:rsidRPr="00C65432">
        <w:lastRenderedPageBreak/>
        <w:t>Chức năng Quản lý doanh thu cho phép chủ cửa hàng theo dõi, phân tích và lưu trữ tình hình kinh doanh của cửa hàng theo nhiều kỳ khác nhau dựa trên dữ liệu bán hàng thực tế trong hệ thống. Chủ cửa hàng có thể xem báo cáo tổng hợp doanh thu, thực hiện lọc và từ tổng doanh thu đến chi tiết từng đơn bán, hỗ trợ ra quyết định nhập hàng, điều chỉnh giá, chính sách bán hoặc đánh giá hiệu quả nhân viên.</w:t>
      </w:r>
      <w:r w:rsidRPr="00C65432">
        <w:rPr>
          <w:lang w:val="vi-VN"/>
        </w:rPr>
        <w:t xml:space="preserve"> </w:t>
      </w:r>
      <w:r w:rsidRPr="00C65432">
        <w:t>Ngoài ra còn có thể xuất báo cáo (Excel/PDF) để lưu trữ hoặc in ấn và phục hồi dữ liệu từ các bản sao lưu cần thiết.Mục tiêu chính của chức năng này là giúp chủ cửa hàng nắm tình hình kinh doanh một cách nhanh chóng, chính xác và linh hoạt.</w:t>
      </w:r>
    </w:p>
    <w:p w14:paraId="3B8655C8" w14:textId="349EC967" w:rsidR="00CE0ADB" w:rsidRPr="00C65432" w:rsidRDefault="00CE0ADB" w:rsidP="00C65432">
      <w:pPr>
        <w:pStyle w:val="NormalWeb"/>
        <w:spacing w:before="40" w:beforeAutospacing="0" w:after="40" w:afterAutospacing="0"/>
      </w:pPr>
      <w:r w:rsidRPr="00C65432">
        <w:t>b</w:t>
      </w:r>
      <w:r w:rsidRPr="00C65432">
        <w:rPr>
          <w:lang w:val="vi-VN"/>
        </w:rPr>
        <w:t>,</w:t>
      </w:r>
      <w:r w:rsidRPr="00C65432">
        <w:t>Hình phân rã UC </w:t>
      </w:r>
    </w:p>
    <w:p w14:paraId="2B95A3FD" w14:textId="01C9CBDF" w:rsidR="00CE0ADB" w:rsidRPr="00C65432" w:rsidRDefault="00CE0ADB" w:rsidP="00C65432">
      <w:pPr>
        <w:pStyle w:val="NormalWeb"/>
        <w:spacing w:before="40" w:beforeAutospacing="0" w:after="40" w:afterAutospacing="0"/>
        <w:jc w:val="center"/>
      </w:pPr>
      <w:r w:rsidRPr="00C65432">
        <w:rPr>
          <w:noProof/>
          <w:bdr w:val="none" w:sz="0" w:space="0" w:color="auto" w:frame="1"/>
        </w:rPr>
        <w:drawing>
          <wp:inline distT="0" distB="0" distL="0" distR="0" wp14:anchorId="6A6486DF" wp14:editId="4CBCCB23">
            <wp:extent cx="4669790" cy="357060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669790" cy="3570605"/>
                    </a:xfrm>
                    <a:prstGeom prst="rect">
                      <a:avLst/>
                    </a:prstGeom>
                    <a:noFill/>
                    <a:ln>
                      <a:noFill/>
                    </a:ln>
                  </pic:spPr>
                </pic:pic>
              </a:graphicData>
            </a:graphic>
          </wp:inline>
        </w:drawing>
      </w:r>
    </w:p>
    <w:p w14:paraId="26C0DB95" w14:textId="48B50320" w:rsidR="00CE0ADB" w:rsidRPr="00C65432" w:rsidRDefault="00CE0ADB" w:rsidP="00C65432">
      <w:pPr>
        <w:pStyle w:val="Heading3"/>
        <w:spacing w:after="40"/>
        <w:rPr>
          <w:rFonts w:cs="Times New Roman"/>
          <w:color w:val="auto"/>
        </w:rPr>
      </w:pPr>
      <w:bookmarkStart w:id="144" w:name="_Toc213622897"/>
      <w:r w:rsidRPr="00C65432">
        <w:rPr>
          <w:rFonts w:cs="Times New Roman"/>
          <w:color w:val="auto"/>
        </w:rPr>
        <w:t>Business rules</w:t>
      </w:r>
      <w:bookmarkEnd w:id="144"/>
    </w:p>
    <w:p w14:paraId="4FB49F39" w14:textId="77777777" w:rsidR="00CE0ADB" w:rsidRPr="00C65432" w:rsidRDefault="00CE0ADB" w:rsidP="00C65432">
      <w:pPr>
        <w:spacing w:before="40" w:after="40"/>
        <w:rPr>
          <w:rFonts w:ascii="Times New Roman" w:hAnsi="Times New Roman" w:cs="Times New Roman"/>
          <w:szCs w:val="24"/>
        </w:rPr>
      </w:pPr>
    </w:p>
    <w:p w14:paraId="0DD81BDF" w14:textId="77777777" w:rsidR="00CC386A" w:rsidRPr="00C65432" w:rsidRDefault="00CC386A" w:rsidP="00C65432">
      <w:pPr>
        <w:spacing w:before="40" w:after="40"/>
        <w:rPr>
          <w:rFonts w:ascii="Times New Roman" w:hAnsi="Times New Roman" w:cs="Times New Roman"/>
          <w:szCs w:val="24"/>
        </w:rPr>
      </w:pPr>
    </w:p>
    <w:p w14:paraId="62BCE868" w14:textId="77777777" w:rsidR="00CC386A" w:rsidRPr="00C65432" w:rsidRDefault="00CC386A" w:rsidP="00C65432">
      <w:pPr>
        <w:spacing w:before="40" w:after="40"/>
        <w:rPr>
          <w:rFonts w:ascii="Times New Roman" w:hAnsi="Times New Roman" w:cs="Times New Roman"/>
          <w:szCs w:val="24"/>
        </w:rPr>
      </w:pPr>
    </w:p>
    <w:p w14:paraId="47D9E364" w14:textId="77777777" w:rsidR="00CC386A" w:rsidRPr="00C65432" w:rsidRDefault="00CC386A" w:rsidP="00C65432">
      <w:pPr>
        <w:spacing w:before="40" w:after="40"/>
        <w:rPr>
          <w:rFonts w:ascii="Times New Roman" w:hAnsi="Times New Roman" w:cs="Times New Roman"/>
          <w:szCs w:val="24"/>
        </w:rPr>
      </w:pPr>
    </w:p>
    <w:p w14:paraId="3B41E969" w14:textId="77777777" w:rsidR="00CC386A" w:rsidRPr="00C65432" w:rsidRDefault="00CC386A" w:rsidP="00C65432">
      <w:pPr>
        <w:spacing w:before="40" w:after="40"/>
        <w:rPr>
          <w:rFonts w:ascii="Times New Roman" w:hAnsi="Times New Roman" w:cs="Times New Roman"/>
          <w:szCs w:val="24"/>
        </w:rPr>
      </w:pPr>
    </w:p>
    <w:p w14:paraId="3B38130B" w14:textId="77777777" w:rsidR="00CC386A" w:rsidRPr="00C65432" w:rsidRDefault="00CC386A" w:rsidP="00C65432">
      <w:pPr>
        <w:spacing w:before="40" w:after="40"/>
        <w:rPr>
          <w:rFonts w:ascii="Times New Roman" w:hAnsi="Times New Roman" w:cs="Times New Roman"/>
          <w:szCs w:val="24"/>
        </w:rPr>
      </w:pPr>
    </w:p>
    <w:p w14:paraId="29AC2228" w14:textId="77777777" w:rsidR="00CC386A" w:rsidRPr="00C65432" w:rsidRDefault="00CC386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16"/>
        <w:gridCol w:w="7128"/>
      </w:tblGrid>
      <w:tr w:rsidR="00181AE0" w:rsidRPr="00C65432" w14:paraId="5B664BF2"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5F4D1B1B" w14:textId="77777777" w:rsidR="00CE0ADB" w:rsidRPr="00C65432" w:rsidRDefault="00CE0ADB" w:rsidP="00C65432">
            <w:pPr>
              <w:pStyle w:val="NormalWeb"/>
              <w:spacing w:before="40" w:beforeAutospacing="0" w:after="40" w:afterAutospacing="0"/>
              <w:jc w:val="center"/>
            </w:pPr>
            <w:r w:rsidRPr="00C65432">
              <w:rPr>
                <w:b/>
                <w:bCs/>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2C15CD00" w14:textId="77777777" w:rsidR="00CE0ADB" w:rsidRPr="00C65432" w:rsidRDefault="00CE0ADB" w:rsidP="00C65432">
            <w:pPr>
              <w:pStyle w:val="NormalWeb"/>
              <w:spacing w:before="40" w:beforeAutospacing="0" w:after="40" w:afterAutospacing="0"/>
              <w:jc w:val="center"/>
            </w:pPr>
            <w:r w:rsidRPr="00C65432">
              <w:rPr>
                <w:b/>
                <w:bCs/>
              </w:rPr>
              <w:t>Business Rules</w:t>
            </w:r>
          </w:p>
        </w:tc>
      </w:tr>
      <w:tr w:rsidR="00181AE0" w:rsidRPr="00C65432" w14:paraId="6E94E88B" w14:textId="77777777" w:rsidTr="00CC386A">
        <w:trPr>
          <w:trHeight w:val="223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7E7C5FAC" w14:textId="77777777" w:rsidR="00CE0ADB" w:rsidRPr="00C65432" w:rsidRDefault="00CE0ADB" w:rsidP="00C65432">
            <w:pPr>
              <w:pStyle w:val="NormalWeb"/>
              <w:spacing w:before="40" w:beforeAutospacing="0" w:after="40" w:afterAutospacing="0"/>
            </w:pPr>
            <w:r w:rsidRPr="00C65432">
              <w:lastRenderedPageBreak/>
              <w:t>Nguyên tắc ghi nhận doanh th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046F44BF" w14:textId="77777777" w:rsidR="00CE0ADB" w:rsidRPr="00C65432" w:rsidRDefault="00CE0ADB" w:rsidP="00C65432">
            <w:pPr>
              <w:pStyle w:val="NormalWeb"/>
              <w:spacing w:before="40" w:beforeAutospacing="0" w:after="40" w:afterAutospacing="0"/>
            </w:pPr>
            <w:r w:rsidRPr="00C65432">
              <w:t>Chỉ tính doanh thu từ các đơn đã giao và đã thanh toán (hoặc đã chốt công nợ). Không tính đơn hủy, trả lại, hoặc bị lỗi.</w:t>
            </w:r>
          </w:p>
          <w:p w14:paraId="3BACFF38" w14:textId="77777777" w:rsidR="00CE0ADB" w:rsidRPr="00C65432" w:rsidRDefault="00CE0ADB" w:rsidP="00C65432">
            <w:pPr>
              <w:pStyle w:val="NormalWeb"/>
              <w:spacing w:before="40" w:beforeAutospacing="0" w:after="40" w:afterAutospacing="0"/>
            </w:pPr>
            <w:r w:rsidRPr="00C65432">
              <w:t>Ngày ghi nhận doanh thu dựa theo ngày giao hàng/hoàn tất đơn, không theo ngày đặt hàng.</w:t>
            </w:r>
          </w:p>
          <w:p w14:paraId="76C7EB25" w14:textId="77777777" w:rsidR="00CE0ADB" w:rsidRPr="00C65432" w:rsidRDefault="00CE0ADB" w:rsidP="00C65432">
            <w:pPr>
              <w:pStyle w:val="NormalWeb"/>
              <w:spacing w:before="40" w:beforeAutospacing="0" w:after="40" w:afterAutospacing="0"/>
            </w:pPr>
            <w:r w:rsidRPr="00C65432">
              <w:t>Nếu đơn có nhiều lần thanh toán, doanh thu vẫn tính theo tổng giá trị đơn khi đạt trạng thái "được tính doanh thu", không cộng dồn theo từng lần trả.</w:t>
            </w:r>
          </w:p>
        </w:tc>
      </w:tr>
      <w:tr w:rsidR="00181AE0" w:rsidRPr="00C65432" w14:paraId="196E31F4" w14:textId="77777777" w:rsidTr="00CC386A">
        <w:trPr>
          <w:trHeight w:val="2059"/>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1AA114F" w14:textId="77777777" w:rsidR="00CE0ADB" w:rsidRPr="00C65432" w:rsidRDefault="00CE0ADB" w:rsidP="00C65432">
            <w:pPr>
              <w:pStyle w:val="NormalWeb"/>
              <w:spacing w:before="40" w:beforeAutospacing="0" w:after="40" w:afterAutospacing="0"/>
            </w:pPr>
            <w:r w:rsidRPr="00C65432">
              <w:t>Chuẩn hóa và nhất quán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466E46E" w14:textId="77777777" w:rsidR="00CE0ADB" w:rsidRPr="00C65432" w:rsidRDefault="00CE0ADB" w:rsidP="00C65432">
            <w:pPr>
              <w:pStyle w:val="NormalWeb"/>
              <w:spacing w:before="40" w:beforeAutospacing="0" w:after="40" w:afterAutospacing="0"/>
            </w:pPr>
            <w:r w:rsidRPr="00C65432">
              <w:t>Các số liệu doanh thu, chiết khấu, thuế… phải làm tròn thống nhất (0 hoặc 2 chữ số thập phân theo cấu hình hệ thống).</w:t>
            </w:r>
          </w:p>
          <w:p w14:paraId="0A563CE9" w14:textId="77777777" w:rsidR="00CE0ADB" w:rsidRPr="00C65432" w:rsidRDefault="00CE0ADB" w:rsidP="00C65432">
            <w:pPr>
              <w:pStyle w:val="NormalWeb"/>
              <w:spacing w:before="40" w:beforeAutospacing="0" w:after="40" w:afterAutospacing="0"/>
            </w:pPr>
            <w:r w:rsidRPr="00C65432">
              <w:t>Báo cáo trên màn hình, khi khoan sâu, và khi xuất Excel/PDF đều dùng cùng một nguồn dữ liệu &amp; quy tắc tính, đảm bảo số liệu khớp nhau.</w:t>
            </w:r>
          </w:p>
          <w:p w14:paraId="296B6E2B" w14:textId="77777777" w:rsidR="00CE0ADB" w:rsidRPr="00C65432" w:rsidRDefault="00CE0ADB" w:rsidP="00C65432">
            <w:pPr>
              <w:pStyle w:val="NormalWeb"/>
              <w:spacing w:before="40" w:beforeAutospacing="0" w:after="40" w:afterAutospacing="0"/>
            </w:pPr>
            <w:r w:rsidRPr="00C65432">
              <w:t>File xuất ra (Excel/PDF) phải phản ánh chính xác những gì đang hiển thị trên màn hình (kỳ báo cáo, loại báo cáo, bộ lọc).</w:t>
            </w:r>
          </w:p>
        </w:tc>
      </w:tr>
      <w:tr w:rsidR="00181AE0" w:rsidRPr="00C65432" w14:paraId="5D6014A6" w14:textId="77777777" w:rsidTr="00CC386A">
        <w:trPr>
          <w:trHeight w:val="1667"/>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37F1850" w14:textId="77777777" w:rsidR="00CE0ADB" w:rsidRPr="00C65432" w:rsidRDefault="00CE0ADB" w:rsidP="00C65432">
            <w:pPr>
              <w:pStyle w:val="NormalWeb"/>
              <w:spacing w:before="40" w:beforeAutospacing="0" w:after="40" w:afterAutospacing="0"/>
            </w:pPr>
            <w:r w:rsidRPr="00C65432">
              <w:t>Kiểm soát truy cập và bảo mật</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2DD47128" w14:textId="77777777" w:rsidR="00CE0ADB" w:rsidRPr="00C65432" w:rsidRDefault="00CE0ADB" w:rsidP="00C65432">
            <w:pPr>
              <w:pStyle w:val="NormalWeb"/>
              <w:spacing w:before="40" w:beforeAutospacing="0" w:after="40" w:afterAutospacing="0"/>
            </w:pPr>
            <w:r w:rsidRPr="00C65432">
              <w:t>Chỉ chủ cửa hàng hoặc tài khoản được phân quyền mới được xem, xuất hoặc phục hồi báo cáo doanh thu. Nhân viên thường không có quyền truy cập toàn bộ.</w:t>
            </w:r>
          </w:p>
          <w:p w14:paraId="4A05D8EF" w14:textId="77777777" w:rsidR="00CE0ADB" w:rsidRPr="00C65432" w:rsidRDefault="00CE0ADB" w:rsidP="00C65432">
            <w:pPr>
              <w:pStyle w:val="NormalWeb"/>
              <w:spacing w:before="40" w:beforeAutospacing="0" w:after="40" w:afterAutospacing="0"/>
            </w:pPr>
            <w:r w:rsidRPr="00C65432">
              <w:t>Việc xem hoặc xuất báo cáo chỉ ở chế độ read-only, không được phép làm thay đổi dữ liệu gốc trong hệ thống.</w:t>
            </w:r>
          </w:p>
        </w:tc>
      </w:tr>
      <w:tr w:rsidR="00181AE0" w:rsidRPr="00C65432" w14:paraId="65822300" w14:textId="77777777" w:rsidTr="00CC386A">
        <w:trPr>
          <w:trHeight w:val="134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A051D9D" w14:textId="77777777" w:rsidR="00CE0ADB" w:rsidRPr="00C65432" w:rsidRDefault="00CE0ADB" w:rsidP="00C65432">
            <w:pPr>
              <w:pStyle w:val="NormalWeb"/>
              <w:spacing w:before="40" w:beforeAutospacing="0" w:after="40" w:afterAutospacing="0"/>
            </w:pPr>
            <w:r w:rsidRPr="00C65432">
              <w:t>Xử lý báo cáo và lọc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14DECCC" w14:textId="77777777" w:rsidR="00CE0ADB" w:rsidRPr="00C65432" w:rsidRDefault="00CE0ADB" w:rsidP="00C65432">
            <w:pPr>
              <w:pStyle w:val="NormalWeb"/>
              <w:spacing w:before="40" w:beforeAutospacing="0" w:after="40" w:afterAutospacing="0"/>
            </w:pPr>
            <w:r w:rsidRPr="00C65432">
              <w:t>Khi lọc hoặc khoan sâu theo nhóm hàng, nhân viên, khách hàng…, hệ thống phải cập nhật đúng số liệu tổng và xuất báo cáo đúng dữ liệu đã lọc.</w:t>
            </w:r>
          </w:p>
        </w:tc>
      </w:tr>
      <w:tr w:rsidR="00181AE0" w:rsidRPr="00C65432" w14:paraId="1BFE2539" w14:textId="77777777" w:rsidTr="00CC386A">
        <w:trPr>
          <w:trHeight w:val="280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C85AF7C" w14:textId="77777777" w:rsidR="00CE0ADB" w:rsidRPr="00C65432" w:rsidRDefault="00CE0ADB" w:rsidP="00C65432">
            <w:pPr>
              <w:pStyle w:val="NormalWeb"/>
              <w:spacing w:before="40" w:beforeAutospacing="0" w:after="40" w:afterAutospacing="0"/>
            </w:pPr>
            <w:r w:rsidRPr="00C65432">
              <w:t>Sao lưu và phục hồi</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3FAA04E2" w14:textId="77777777" w:rsidR="00CE0ADB" w:rsidRPr="00C65432" w:rsidRDefault="00CE0ADB" w:rsidP="00C65432">
            <w:pPr>
              <w:pStyle w:val="NormalWeb"/>
              <w:spacing w:before="40" w:beforeAutospacing="0" w:after="40" w:afterAutospacing="0"/>
            </w:pPr>
            <w:r w:rsidRPr="00C65432">
              <w:t>Phục hồi dữ liệu chỉ thực hiện được với tài khoản có quyền đặc biệt; phải ghi log chi tiết (thời gian, người thao tác, bản backup) và có cảnh báo xác nhận trước khi phục hồi.</w:t>
            </w:r>
          </w:p>
          <w:p w14:paraId="788A2DF6" w14:textId="77777777" w:rsidR="00CE0ADB" w:rsidRPr="00C65432" w:rsidRDefault="00CE0ADB" w:rsidP="00C65432">
            <w:pPr>
              <w:pStyle w:val="NormalWeb"/>
              <w:spacing w:before="40" w:beforeAutospacing="0" w:after="40" w:afterAutospacing="0"/>
            </w:pPr>
            <w:r w:rsidRPr="00C65432">
              <w:t>Phục hồi từ bản sao lưu có thể ghi đè một phần hoặc toàn bộ dữ liệu doanh thu hiện tại (chỉ bảng doanh thu/báo cáo, không ảnh hưởng dữ liệu bán hàng gốc).</w:t>
            </w:r>
          </w:p>
          <w:p w14:paraId="68122ABB" w14:textId="77777777" w:rsidR="00CE0ADB" w:rsidRPr="00C65432" w:rsidRDefault="00CE0ADB" w:rsidP="00C65432">
            <w:pPr>
              <w:pStyle w:val="NormalWeb"/>
              <w:spacing w:before="40" w:beforeAutospacing="0" w:after="40" w:afterAutospacing="0"/>
            </w:pPr>
            <w:r w:rsidRPr="00C65432">
              <w:t>Mỗi lần phục hồi phải được ghi log chi tiết (thời gian, người thao tác, loại dữ liệu phục hồi, tên/ thời điểm bản backup).</w:t>
            </w:r>
          </w:p>
        </w:tc>
      </w:tr>
    </w:tbl>
    <w:p w14:paraId="7FE6B4A6" w14:textId="77777777" w:rsidR="00CE0ADB" w:rsidRPr="00C65432" w:rsidRDefault="00CE0ADB" w:rsidP="00C65432">
      <w:pPr>
        <w:spacing w:before="40" w:after="40"/>
        <w:rPr>
          <w:rFonts w:ascii="Times New Roman" w:hAnsi="Times New Roman" w:cs="Times New Roman"/>
          <w:szCs w:val="24"/>
        </w:rPr>
      </w:pPr>
    </w:p>
    <w:p w14:paraId="46937254" w14:textId="77777777" w:rsidR="00CC386A" w:rsidRPr="00C65432" w:rsidRDefault="00CC386A"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52"/>
        <w:gridCol w:w="8298"/>
      </w:tblGrid>
      <w:tr w:rsidR="00181AE0" w:rsidRPr="00C65432" w14:paraId="170E1E32"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50AD464E" w14:textId="77777777" w:rsidR="00CE0ADB" w:rsidRPr="00C65432" w:rsidRDefault="00CE0ADB" w:rsidP="00C65432">
            <w:pPr>
              <w:pStyle w:val="NormalWeb"/>
              <w:spacing w:before="40" w:beforeAutospacing="0" w:after="40" w:afterAutospacing="0"/>
              <w:jc w:val="center"/>
              <w:rPr>
                <w:b/>
                <w:bCs/>
              </w:rP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226EFDDF" w14:textId="77777777" w:rsidR="00CE0ADB" w:rsidRPr="00C65432" w:rsidRDefault="00CE0ADB" w:rsidP="00C65432">
            <w:pPr>
              <w:pStyle w:val="NormalWeb"/>
              <w:spacing w:before="40" w:beforeAutospacing="0" w:after="40" w:afterAutospacing="0"/>
              <w:jc w:val="center"/>
              <w:rPr>
                <w:b/>
                <w:bCs/>
              </w:rPr>
            </w:pPr>
            <w:r w:rsidRPr="00C65432">
              <w:rPr>
                <w:b/>
                <w:bCs/>
              </w:rPr>
              <w:t>Business rules</w:t>
            </w:r>
          </w:p>
        </w:tc>
      </w:tr>
      <w:tr w:rsidR="00181AE0" w:rsidRPr="00C65432" w14:paraId="2EA6F67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910E6" w14:textId="77777777" w:rsidR="00CE0ADB" w:rsidRPr="00C65432" w:rsidRDefault="00CE0ADB" w:rsidP="00C65432">
            <w:pPr>
              <w:pStyle w:val="NormalWeb"/>
              <w:spacing w:before="40" w:beforeAutospacing="0" w:after="40" w:afterAutospacing="0"/>
            </w:pPr>
            <w:r w:rsidRPr="00C65432">
              <w:lastRenderedPageBreak/>
              <w:t>BR-UC9-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FA0BE3" w14:textId="77777777" w:rsidR="00CE0ADB" w:rsidRPr="00C65432" w:rsidRDefault="00CE0ADB" w:rsidP="00C65432">
            <w:pPr>
              <w:pStyle w:val="NormalWeb"/>
              <w:spacing w:before="40" w:beforeAutospacing="0" w:after="40" w:afterAutospacing="0"/>
            </w:pPr>
            <w:r w:rsidRPr="00C65432">
              <w:t>Chỉ tính doanh thu từ các đơn đã giao và đã thanh toán (hoặc đã chốt công nợ). Không tính đơn hủy, trả lại, hoặc bị lỗi.</w:t>
            </w:r>
          </w:p>
        </w:tc>
      </w:tr>
      <w:tr w:rsidR="00181AE0" w:rsidRPr="00C65432" w14:paraId="7FC7C2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4A9F8E" w14:textId="77777777" w:rsidR="00CE0ADB" w:rsidRPr="00C65432" w:rsidRDefault="00CE0ADB" w:rsidP="00C65432">
            <w:pPr>
              <w:pStyle w:val="NormalWeb"/>
              <w:spacing w:before="40" w:beforeAutospacing="0" w:after="40" w:afterAutospacing="0"/>
            </w:pPr>
            <w:r w:rsidRPr="00C65432">
              <w:t>BR-UC9-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D7E062" w14:textId="77777777" w:rsidR="00CE0ADB" w:rsidRPr="00C65432" w:rsidRDefault="00CE0ADB" w:rsidP="00C65432">
            <w:pPr>
              <w:pStyle w:val="NormalWeb"/>
              <w:spacing w:before="40" w:beforeAutospacing="0" w:after="40" w:afterAutospacing="0"/>
            </w:pPr>
            <w:r w:rsidRPr="00C65432">
              <w:t>Ngày ghi nhận doanh thu dựa theo ngày giao hàng/hoàn tất đơn, không theo ngày đặt hàng.</w:t>
            </w:r>
          </w:p>
        </w:tc>
      </w:tr>
      <w:tr w:rsidR="00181AE0" w:rsidRPr="00C65432" w14:paraId="7AB318A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4095D" w14:textId="77777777" w:rsidR="00CE0ADB" w:rsidRPr="00C65432" w:rsidRDefault="00CE0ADB" w:rsidP="00C65432">
            <w:pPr>
              <w:pStyle w:val="NormalWeb"/>
              <w:spacing w:before="40" w:beforeAutospacing="0" w:after="40" w:afterAutospacing="0"/>
            </w:pPr>
            <w:r w:rsidRPr="00C65432">
              <w:t xml:space="preserve"> BR-UC9-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7EEDA" w14:textId="77777777" w:rsidR="00CE0ADB" w:rsidRPr="00C65432" w:rsidRDefault="00CE0ADB" w:rsidP="00C65432">
            <w:pPr>
              <w:pStyle w:val="NormalWeb"/>
              <w:spacing w:before="40" w:beforeAutospacing="0" w:after="40" w:afterAutospacing="0"/>
            </w:pPr>
            <w:r w:rsidRPr="00C65432">
              <w:t xml:space="preserve"> Nếu đơn có nhiều lần thanh toán, doanh thu vẫn tính theo tổng giá trị đơn khi đạt trạng thái “được tính doanh thu”, không cộng dồn theo từng lần trả.</w:t>
            </w:r>
          </w:p>
        </w:tc>
      </w:tr>
      <w:tr w:rsidR="00181AE0" w:rsidRPr="00C65432" w14:paraId="7AF8CABC"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C4C6DC" w14:textId="77777777" w:rsidR="00CE0ADB" w:rsidRPr="00C65432" w:rsidRDefault="00CE0ADB" w:rsidP="00C65432">
            <w:pPr>
              <w:pStyle w:val="NormalWeb"/>
              <w:spacing w:before="40" w:beforeAutospacing="0" w:after="40" w:afterAutospacing="0"/>
            </w:pPr>
            <w:r w:rsidRPr="00C65432">
              <w:t>BR-UC9-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0DAED3" w14:textId="77777777" w:rsidR="00CE0ADB" w:rsidRPr="00C65432" w:rsidRDefault="00CE0ADB" w:rsidP="00C65432">
            <w:pPr>
              <w:pStyle w:val="NormalWeb"/>
              <w:spacing w:before="40" w:beforeAutospacing="0" w:after="40" w:afterAutospacing="0"/>
            </w:pPr>
            <w:r w:rsidRPr="00C65432">
              <w:t>Các số liệu doanh thu, chiết khấu, thuế… phải làm tròn thống nhất (0 hoặc 2 chữ số thập phân theo cấu hình hệ thống).</w:t>
            </w:r>
          </w:p>
        </w:tc>
      </w:tr>
      <w:tr w:rsidR="00181AE0" w:rsidRPr="00C65432" w14:paraId="1A9A106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8698B1" w14:textId="77777777" w:rsidR="00CE0ADB" w:rsidRPr="00C65432" w:rsidRDefault="00CE0ADB" w:rsidP="00C65432">
            <w:pPr>
              <w:pStyle w:val="NormalWeb"/>
              <w:spacing w:before="40" w:beforeAutospacing="0" w:after="40" w:afterAutospacing="0"/>
            </w:pPr>
            <w:r w:rsidRPr="00C65432">
              <w:t>BR-UC9-05</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9C84AA" w14:textId="77777777" w:rsidR="00CE0ADB" w:rsidRPr="00C65432" w:rsidRDefault="00CE0ADB" w:rsidP="00C65432">
            <w:pPr>
              <w:pStyle w:val="NormalWeb"/>
              <w:spacing w:before="40" w:beforeAutospacing="0" w:after="40" w:afterAutospacing="0"/>
            </w:pPr>
            <w:r w:rsidRPr="00C65432">
              <w:t>Báo cáo trên màn hình, khi khoan sâu, và khi xuất Excel/PDF đều dùng cùng một nguồn dữ liệu &amp; quy tắc tính, đảm bảo số liệu khớp nhau.</w:t>
            </w:r>
          </w:p>
        </w:tc>
      </w:tr>
      <w:tr w:rsidR="00181AE0" w:rsidRPr="00C65432" w14:paraId="1388442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30992" w14:textId="77777777" w:rsidR="00CE0ADB" w:rsidRPr="00C65432" w:rsidRDefault="00CE0ADB" w:rsidP="00C65432">
            <w:pPr>
              <w:pStyle w:val="NormalWeb"/>
              <w:spacing w:before="40" w:beforeAutospacing="0" w:after="40" w:afterAutospacing="0"/>
            </w:pPr>
            <w:r w:rsidRPr="00C65432">
              <w:t>BR-UC9-06</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42DF96" w14:textId="77777777" w:rsidR="00CE0ADB" w:rsidRPr="00C65432" w:rsidRDefault="00CE0ADB" w:rsidP="00C65432">
            <w:pPr>
              <w:pStyle w:val="NormalWeb"/>
              <w:spacing w:before="40" w:beforeAutospacing="0" w:after="40" w:afterAutospacing="0"/>
            </w:pPr>
            <w:r w:rsidRPr="00C65432">
              <w:t>Chỉ chủ cửa hàng hoặc tài khoản được phân quyền mới được xem, xuất hoặc phục hồi báo cáo doanh thu. Nhân viên thường không có quyền truy cập toàn bộ.</w:t>
            </w:r>
          </w:p>
        </w:tc>
      </w:tr>
      <w:tr w:rsidR="00181AE0" w:rsidRPr="00C65432" w14:paraId="66D0246D" w14:textId="77777777" w:rsidTr="00CE0ADB">
        <w:trPr>
          <w:trHeight w:val="11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B4AA8" w14:textId="77777777" w:rsidR="00CE0ADB" w:rsidRPr="00C65432" w:rsidRDefault="00CE0ADB" w:rsidP="00C65432">
            <w:pPr>
              <w:pStyle w:val="NormalWeb"/>
              <w:spacing w:before="40" w:beforeAutospacing="0" w:after="40" w:afterAutospacing="0"/>
            </w:pPr>
            <w:r w:rsidRPr="00C65432">
              <w:t>BR-UC9-07</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5BFB9A" w14:textId="77777777" w:rsidR="00CE0ADB" w:rsidRPr="00C65432" w:rsidRDefault="00CE0ADB" w:rsidP="00C65432">
            <w:pPr>
              <w:pStyle w:val="NormalWeb"/>
              <w:spacing w:before="40" w:beforeAutospacing="0" w:after="40" w:afterAutospacing="0"/>
            </w:pPr>
            <w:r w:rsidRPr="00C65432">
              <w:t>Khi lọc hoặc khoan sâu theo nhóm hàng, nhân viên, khách hàng…, hệ thống phải cập nhật đúng số liệu tổng và xuất báo cáo đúng dữ liệu đã lọc.</w:t>
            </w:r>
          </w:p>
        </w:tc>
      </w:tr>
      <w:tr w:rsidR="00181AE0" w:rsidRPr="00C65432" w14:paraId="64CDC83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24F80" w14:textId="77777777" w:rsidR="00CE0ADB" w:rsidRPr="00C65432" w:rsidRDefault="00CE0ADB" w:rsidP="00C65432">
            <w:pPr>
              <w:pStyle w:val="NormalWeb"/>
              <w:spacing w:before="40" w:beforeAutospacing="0" w:after="40" w:afterAutospacing="0"/>
            </w:pPr>
            <w:r w:rsidRPr="00C65432">
              <w:t>BR-UC9-08</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0BC8B" w14:textId="77777777" w:rsidR="00CE0ADB" w:rsidRPr="00C65432" w:rsidRDefault="00CE0ADB" w:rsidP="00C65432">
            <w:pPr>
              <w:pStyle w:val="NormalWeb"/>
              <w:spacing w:before="40" w:beforeAutospacing="0" w:after="40" w:afterAutospacing="0"/>
            </w:pPr>
            <w:r w:rsidRPr="00C65432">
              <w:t>Phục hồi dữ liệu chỉ thực hiện được với tài khoản có quyền đặc biệt; phải ghi log chi tiết (thời gian, người thao tác, bản backup) và có cảnh báo xác nhận trước khi phục hồi.</w:t>
            </w:r>
          </w:p>
        </w:tc>
      </w:tr>
      <w:tr w:rsidR="00181AE0" w:rsidRPr="00C65432" w14:paraId="783AB7A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867D6F" w14:textId="77777777" w:rsidR="00CE0ADB" w:rsidRPr="00C65432" w:rsidRDefault="00CE0ADB" w:rsidP="00C65432">
            <w:pPr>
              <w:pStyle w:val="NormalWeb"/>
              <w:spacing w:before="40" w:beforeAutospacing="0" w:after="40" w:afterAutospacing="0"/>
            </w:pPr>
            <w:r w:rsidRPr="00C65432">
              <w:t>BR-UC9-09</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86DF8B" w14:textId="77777777" w:rsidR="00CE0ADB" w:rsidRPr="00C65432" w:rsidRDefault="00CE0ADB" w:rsidP="00C65432">
            <w:pPr>
              <w:pStyle w:val="NormalWeb"/>
              <w:spacing w:before="40" w:beforeAutospacing="0" w:after="40" w:afterAutospacing="0"/>
            </w:pPr>
            <w:r w:rsidRPr="00C65432">
              <w:t>Việc xem hoặc xuất báo cáo chỉ ở chế độ read-only, không được phép làm thay đổi dữ liệu gốc trong hệ thống.</w:t>
            </w:r>
          </w:p>
        </w:tc>
      </w:tr>
    </w:tbl>
    <w:p w14:paraId="7FA3770C" w14:textId="77777777" w:rsidR="00CE0ADB" w:rsidRPr="00C65432" w:rsidRDefault="00CE0ADB" w:rsidP="00C65432">
      <w:pPr>
        <w:spacing w:before="40" w:after="40"/>
        <w:rPr>
          <w:rFonts w:ascii="Times New Roman" w:hAnsi="Times New Roman" w:cs="Times New Roman"/>
          <w:szCs w:val="24"/>
        </w:rPr>
      </w:pPr>
    </w:p>
    <w:p w14:paraId="50CFF321" w14:textId="319B7D3F" w:rsidR="00CE0ADB" w:rsidRPr="00C65432" w:rsidRDefault="00CE0ADB" w:rsidP="00C65432">
      <w:pPr>
        <w:pStyle w:val="Heading3"/>
        <w:spacing w:after="40"/>
        <w:rPr>
          <w:rFonts w:cs="Times New Roman"/>
          <w:color w:val="auto"/>
          <w:lang w:val="vi-VN"/>
        </w:rPr>
      </w:pPr>
      <w:bookmarkStart w:id="145" w:name="_Toc213622898"/>
      <w:r w:rsidRPr="00C65432">
        <w:rPr>
          <w:rFonts w:cs="Times New Roman"/>
          <w:color w:val="auto"/>
        </w:rPr>
        <w:t>Xem báo cáo</w:t>
      </w:r>
      <w:bookmarkEnd w:id="145"/>
    </w:p>
    <w:tbl>
      <w:tblPr>
        <w:tblW w:w="0" w:type="auto"/>
        <w:tblCellMar>
          <w:top w:w="15" w:type="dxa"/>
          <w:left w:w="15" w:type="dxa"/>
          <w:bottom w:w="15" w:type="dxa"/>
          <w:right w:w="15" w:type="dxa"/>
        </w:tblCellMar>
        <w:tblLook w:val="04A0" w:firstRow="1" w:lastRow="0" w:firstColumn="1" w:lastColumn="0" w:noHBand="0" w:noVBand="1"/>
      </w:tblPr>
      <w:tblGrid>
        <w:gridCol w:w="1803"/>
        <w:gridCol w:w="7547"/>
      </w:tblGrid>
      <w:tr w:rsidR="00181AE0" w:rsidRPr="00C65432" w14:paraId="36AF458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F0E8E"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E480F" w14:textId="77777777" w:rsidR="00CE0ADB" w:rsidRPr="00C65432" w:rsidRDefault="00CE0ADB" w:rsidP="00C65432">
            <w:pPr>
              <w:pStyle w:val="NormalWeb"/>
              <w:spacing w:before="40" w:beforeAutospacing="0" w:after="40" w:afterAutospacing="0"/>
            </w:pPr>
            <w:r w:rsidRPr="00C65432">
              <w:t>9.1</w:t>
            </w:r>
          </w:p>
        </w:tc>
      </w:tr>
      <w:tr w:rsidR="00181AE0" w:rsidRPr="00C65432" w14:paraId="56972DC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0C5E2E"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8605BE" w14:textId="77777777" w:rsidR="00CE0ADB" w:rsidRPr="00C65432" w:rsidRDefault="00CE0ADB" w:rsidP="00C65432">
            <w:pPr>
              <w:pStyle w:val="NormalWeb"/>
              <w:spacing w:before="40" w:beforeAutospacing="0" w:after="40" w:afterAutospacing="0"/>
            </w:pPr>
            <w:r w:rsidRPr="00C65432">
              <w:t>Xem báo cáo doanh thu</w:t>
            </w:r>
          </w:p>
        </w:tc>
      </w:tr>
      <w:tr w:rsidR="00181AE0" w:rsidRPr="00C65432" w14:paraId="39A5F1A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C315E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2B77F6" w14:textId="77777777" w:rsidR="00CE0ADB" w:rsidRPr="00C65432" w:rsidRDefault="00CE0ADB" w:rsidP="00C65432">
            <w:pPr>
              <w:pStyle w:val="NormalWeb"/>
              <w:spacing w:before="40" w:beforeAutospacing="0" w:after="40" w:afterAutospacing="0"/>
            </w:pPr>
            <w:r w:rsidRPr="00C65432">
              <w:t>Là chủ cửa hàng, tôi muốn chọn kỳ báo cáo và loại báo cáo, sau đó hệ thống hiển thị báo cáo doanh thu tương ứng, để tôi có thể theo dõi và phân tích tình hình kinh doanh trong khoảng thời gian mong muốn.</w:t>
            </w:r>
          </w:p>
        </w:tc>
      </w:tr>
      <w:tr w:rsidR="00181AE0" w:rsidRPr="00C65432" w14:paraId="0A52767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35994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46C077"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1AE87B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86A69"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36FF2F" w14:textId="77777777" w:rsidR="00CE0ADB" w:rsidRPr="00C65432" w:rsidRDefault="00CE0ADB" w:rsidP="00C65432">
            <w:pPr>
              <w:pStyle w:val="NormalWeb"/>
              <w:spacing w:before="40" w:beforeAutospacing="0" w:after="40" w:afterAutospacing="0"/>
            </w:pPr>
            <w:r w:rsidRPr="00C65432">
              <w:t>High</w:t>
            </w:r>
          </w:p>
        </w:tc>
      </w:tr>
      <w:tr w:rsidR="00181AE0" w:rsidRPr="00C65432" w14:paraId="4D7ED04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C483EC"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05E069" w14:textId="77777777" w:rsidR="00CE0ADB" w:rsidRPr="00C65432" w:rsidRDefault="00CE0ADB" w:rsidP="00C65432">
            <w:pPr>
              <w:pStyle w:val="NormalWeb"/>
              <w:spacing w:before="40" w:beforeAutospacing="0" w:after="40" w:afterAutospacing="0"/>
            </w:pPr>
            <w:r w:rsidRPr="00C65432">
              <w:t>Chủ đã vào màn hình Quản lý doanh thu và muốn xem báo cáo với kỳ và loại báo cáo cụ thể.</w:t>
            </w:r>
          </w:p>
        </w:tc>
      </w:tr>
      <w:tr w:rsidR="00181AE0" w:rsidRPr="00C65432" w14:paraId="44E5495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09B746"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8ACBB" w14:textId="77777777" w:rsidR="00CE0ADB" w:rsidRPr="00C65432" w:rsidRDefault="00CE0ADB" w:rsidP="00015270">
            <w:pPr>
              <w:pStyle w:val="NormalWeb"/>
              <w:numPr>
                <w:ilvl w:val="0"/>
                <w:numId w:val="70"/>
              </w:numPr>
              <w:spacing w:before="40" w:beforeAutospacing="0" w:after="40" w:afterAutospacing="0"/>
              <w:textAlignment w:val="baseline"/>
            </w:pPr>
            <w:r w:rsidRPr="00C65432">
              <w:t>Chủ cửa hàng đã đăng nhập hợp lệ.</w:t>
            </w:r>
          </w:p>
          <w:p w14:paraId="1D975388" w14:textId="77777777" w:rsidR="00CE0ADB" w:rsidRPr="00C65432" w:rsidRDefault="00CE0ADB" w:rsidP="00015270">
            <w:pPr>
              <w:pStyle w:val="NormalWeb"/>
              <w:numPr>
                <w:ilvl w:val="0"/>
                <w:numId w:val="70"/>
              </w:numPr>
              <w:spacing w:before="40" w:beforeAutospacing="0" w:after="40" w:afterAutospacing="0"/>
              <w:textAlignment w:val="baseline"/>
            </w:pPr>
            <w:r w:rsidRPr="00C65432">
              <w:t>Hệ thống đã có dữ liệu đơn hàng/thanh toán.</w:t>
            </w:r>
          </w:p>
          <w:p w14:paraId="516C5AD4" w14:textId="77777777" w:rsidR="00CE0ADB" w:rsidRPr="00C65432" w:rsidRDefault="00CE0ADB" w:rsidP="00015270">
            <w:pPr>
              <w:pStyle w:val="NormalWeb"/>
              <w:numPr>
                <w:ilvl w:val="0"/>
                <w:numId w:val="70"/>
              </w:numPr>
              <w:spacing w:before="40" w:beforeAutospacing="0" w:after="40" w:afterAutospacing="0"/>
              <w:textAlignment w:val="baseline"/>
            </w:pPr>
            <w:r w:rsidRPr="00C65432">
              <w:t>Các loại báo cáo và kỳ báo cáo đã được cấu hình</w:t>
            </w:r>
          </w:p>
        </w:tc>
      </w:tr>
      <w:tr w:rsidR="00181AE0" w:rsidRPr="00C65432" w14:paraId="1D1F4D9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3C402A"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65AC2" w14:textId="77777777" w:rsidR="00CE0ADB" w:rsidRPr="00C65432" w:rsidRDefault="00CE0ADB" w:rsidP="00015270">
            <w:pPr>
              <w:pStyle w:val="NormalWeb"/>
              <w:numPr>
                <w:ilvl w:val="0"/>
                <w:numId w:val="71"/>
              </w:numPr>
              <w:spacing w:before="40" w:beforeAutospacing="0" w:after="40" w:afterAutospacing="0"/>
              <w:textAlignment w:val="baseline"/>
            </w:pPr>
            <w:r w:rsidRPr="00C65432">
              <w:t>Báo cáo doanh thu được hiển thị theo đúng kỳ báo cáo và loại báo cáo mà chủ đã chọn.</w:t>
            </w:r>
          </w:p>
          <w:p w14:paraId="74849399" w14:textId="77777777" w:rsidR="00CE0ADB" w:rsidRPr="00C65432" w:rsidRDefault="00CE0ADB" w:rsidP="00015270">
            <w:pPr>
              <w:pStyle w:val="NormalWeb"/>
              <w:numPr>
                <w:ilvl w:val="0"/>
                <w:numId w:val="71"/>
              </w:numPr>
              <w:spacing w:before="40" w:beforeAutospacing="0" w:after="40" w:afterAutospacing="0"/>
              <w:textAlignment w:val="baseline"/>
            </w:pPr>
            <w:r w:rsidRPr="00C65432">
              <w:t>Chủ có thể tiếp tục lọc &amp; khoan sâu hoặc xuất báo cáo dựa trên báo cáo này.</w:t>
            </w:r>
          </w:p>
        </w:tc>
      </w:tr>
      <w:tr w:rsidR="00181AE0" w:rsidRPr="00C65432" w14:paraId="4124CF3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F0812E"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8AE0F" w14:textId="75AB1A4E" w:rsidR="00CE0ADB" w:rsidRPr="00C65432" w:rsidRDefault="00CE0ADB" w:rsidP="00C65432">
            <w:pPr>
              <w:pStyle w:val="NormalWeb"/>
              <w:spacing w:before="40" w:beforeAutospacing="0" w:after="40" w:afterAutospacing="0"/>
              <w:textAlignment w:val="baseline"/>
            </w:pPr>
            <w:r w:rsidRPr="00C65432">
              <w:rPr>
                <w:lang w:val="vi-VN"/>
              </w:rPr>
              <w:t>1.</w:t>
            </w:r>
            <w:r w:rsidRPr="00C65432">
              <w:t>Chủ vào màn hình Quản lý doanh thu.</w:t>
            </w:r>
          </w:p>
          <w:p w14:paraId="615A41F3" w14:textId="3A92086D" w:rsidR="00CE0ADB" w:rsidRPr="00C65432" w:rsidRDefault="00CE0ADB" w:rsidP="00C65432">
            <w:pPr>
              <w:pStyle w:val="NormalWeb"/>
              <w:spacing w:before="40" w:beforeAutospacing="0" w:after="40" w:afterAutospacing="0"/>
              <w:textAlignment w:val="baseline"/>
            </w:pPr>
            <w:r w:rsidRPr="00C65432">
              <w:t>2</w:t>
            </w:r>
            <w:r w:rsidRPr="00C65432">
              <w:rPr>
                <w:lang w:val="vi-VN"/>
              </w:rPr>
              <w:t>.</w:t>
            </w:r>
            <w:r w:rsidRPr="00C65432">
              <w:t>Hệ thống hiển thị màn hình lựa chọn:</w:t>
            </w:r>
          </w:p>
          <w:p w14:paraId="5EA0F293" w14:textId="77777777" w:rsidR="00CE0ADB" w:rsidRPr="00C65432" w:rsidRDefault="00CE0ADB" w:rsidP="00015270">
            <w:pPr>
              <w:pStyle w:val="NormalWeb"/>
              <w:numPr>
                <w:ilvl w:val="0"/>
                <w:numId w:val="72"/>
              </w:numPr>
              <w:spacing w:before="40" w:beforeAutospacing="0" w:after="40" w:afterAutospacing="0"/>
              <w:ind w:left="1440"/>
              <w:textAlignment w:val="baseline"/>
            </w:pPr>
            <w:r w:rsidRPr="00C65432">
              <w:t>kỳ báo cáo: Ngày / Tuần / Tháng / Khoảng thời gian</w:t>
            </w:r>
          </w:p>
          <w:p w14:paraId="5F86CF70" w14:textId="77777777" w:rsidR="00CE0ADB" w:rsidRPr="00C65432" w:rsidRDefault="00CE0ADB" w:rsidP="00015270">
            <w:pPr>
              <w:pStyle w:val="NormalWeb"/>
              <w:numPr>
                <w:ilvl w:val="0"/>
                <w:numId w:val="72"/>
              </w:numPr>
              <w:spacing w:before="40" w:beforeAutospacing="0" w:after="40" w:afterAutospacing="0"/>
              <w:ind w:left="1440"/>
              <w:textAlignment w:val="baseline"/>
            </w:pPr>
            <w:r w:rsidRPr="00C65432">
              <w:t>loại báo cáo: Tổng doanh thu, theo nhóm hàng, mặt hàng, theo nhân viên, theo khách hàng…</w:t>
            </w:r>
          </w:p>
          <w:p w14:paraId="51D0D3F4" w14:textId="77777777" w:rsidR="00CE0ADB" w:rsidRPr="00C65432" w:rsidRDefault="00CE0ADB" w:rsidP="00015270">
            <w:pPr>
              <w:pStyle w:val="NormalWeb"/>
              <w:numPr>
                <w:ilvl w:val="0"/>
                <w:numId w:val="73"/>
              </w:numPr>
              <w:spacing w:before="40" w:beforeAutospacing="0" w:after="40" w:afterAutospacing="0"/>
              <w:textAlignment w:val="baseline"/>
            </w:pPr>
            <w:r w:rsidRPr="00C65432">
              <w:t>Chủ chọn kỳ báo cáo mong muốn.</w:t>
            </w:r>
          </w:p>
          <w:p w14:paraId="5360106E" w14:textId="77777777" w:rsidR="00CE0ADB" w:rsidRPr="00C65432" w:rsidRDefault="00CE0ADB" w:rsidP="00015270">
            <w:pPr>
              <w:pStyle w:val="NormalWeb"/>
              <w:numPr>
                <w:ilvl w:val="0"/>
                <w:numId w:val="74"/>
              </w:numPr>
              <w:spacing w:before="40" w:beforeAutospacing="0" w:after="40" w:afterAutospacing="0"/>
              <w:textAlignment w:val="baseline"/>
            </w:pPr>
            <w:r w:rsidRPr="00C65432">
              <w:t>Hệ thống hiển thị bộ chọn thời gian tương ứng với kỳ đã chọn</w:t>
            </w:r>
          </w:p>
          <w:p w14:paraId="27632F2B" w14:textId="77777777" w:rsidR="00CE0ADB" w:rsidRPr="00C65432" w:rsidRDefault="00CE0ADB" w:rsidP="00015270">
            <w:pPr>
              <w:pStyle w:val="NormalWeb"/>
              <w:numPr>
                <w:ilvl w:val="0"/>
                <w:numId w:val="75"/>
              </w:numPr>
              <w:spacing w:before="40" w:beforeAutospacing="0" w:after="40" w:afterAutospacing="0"/>
              <w:textAlignment w:val="baseline"/>
            </w:pPr>
            <w:r w:rsidRPr="00C65432">
              <w:t>Chủ chọn thời gian cụ thể cho kỳ báo cáo (ví dụ: ngày 24/09/2025, Tuần 35/2025, Tháng 9/2025, hoặc từ 01/09 đến 30/09/2025).</w:t>
            </w:r>
          </w:p>
          <w:p w14:paraId="23154AFB" w14:textId="77777777" w:rsidR="00CE0ADB" w:rsidRPr="00C65432" w:rsidRDefault="00CE0ADB" w:rsidP="00015270">
            <w:pPr>
              <w:pStyle w:val="NormalWeb"/>
              <w:numPr>
                <w:ilvl w:val="0"/>
                <w:numId w:val="76"/>
              </w:numPr>
              <w:spacing w:before="40" w:beforeAutospacing="0" w:after="40" w:afterAutospacing="0"/>
              <w:textAlignment w:val="baseline"/>
            </w:pPr>
            <w:r w:rsidRPr="00C65432">
              <w:t>Chủ nhấn nút “Xem báo cáo”.</w:t>
            </w:r>
          </w:p>
          <w:p w14:paraId="02EA482B" w14:textId="77777777" w:rsidR="00CE0ADB" w:rsidRPr="00C65432" w:rsidRDefault="00CE0ADB" w:rsidP="00015270">
            <w:pPr>
              <w:pStyle w:val="NormalWeb"/>
              <w:numPr>
                <w:ilvl w:val="0"/>
                <w:numId w:val="77"/>
              </w:numPr>
              <w:spacing w:before="40" w:beforeAutospacing="0" w:after="40" w:afterAutospacing="0"/>
              <w:textAlignment w:val="baseline"/>
            </w:pPr>
            <w:r w:rsidRPr="00C65432">
              <w:t>Hệ thống truy vấn dữ liệu doanh thu theo kỳ và loại đã chọn</w:t>
            </w:r>
          </w:p>
          <w:p w14:paraId="70DF49F2" w14:textId="77777777" w:rsidR="00CE0ADB" w:rsidRPr="00C65432" w:rsidRDefault="00CE0ADB" w:rsidP="00015270">
            <w:pPr>
              <w:pStyle w:val="NormalWeb"/>
              <w:numPr>
                <w:ilvl w:val="0"/>
                <w:numId w:val="78"/>
              </w:numPr>
              <w:spacing w:before="40" w:beforeAutospacing="0" w:after="40" w:afterAutospacing="0"/>
              <w:textAlignment w:val="baseline"/>
            </w:pPr>
            <w:r w:rsidRPr="00C65432">
              <w:t>Hệ thống hiển thị màn hình báo cáo doanh thu, gồm: thông tin kỳ báo cáo và loại báo cáo, tổng doanh thu, số đơn, bảng chi tiết, khu vực bộ lọc &amp; khoan sâu </w:t>
            </w:r>
          </w:p>
        </w:tc>
      </w:tr>
      <w:tr w:rsidR="00181AE0" w:rsidRPr="00C65432" w14:paraId="3C9B5FEF" w14:textId="77777777" w:rsidTr="00CE0ADB">
        <w:trPr>
          <w:trHeight w:val="7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2D422C"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074BE" w14:textId="77777777" w:rsidR="00CE0ADB" w:rsidRPr="00C65432" w:rsidRDefault="00CE0ADB" w:rsidP="00C65432">
            <w:pPr>
              <w:pStyle w:val="NormalWeb"/>
              <w:spacing w:before="40" w:beforeAutospacing="0" w:after="40" w:afterAutospacing="0"/>
            </w:pPr>
            <w:r w:rsidRPr="00C65432">
              <w:t>3a. Nếu chủ chỉ chọn kỳ báo cáo, hệ thống tự đặt loại báo cáo mặc định là “Tổng doanh thu”.</w:t>
            </w:r>
          </w:p>
        </w:tc>
      </w:tr>
      <w:tr w:rsidR="00181AE0" w:rsidRPr="00C65432" w14:paraId="67226E10" w14:textId="77777777" w:rsidTr="00CE0ADB">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BC3588"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5E76D9" w14:textId="77777777" w:rsidR="00CE0ADB" w:rsidRPr="00C65432" w:rsidRDefault="00CE0ADB" w:rsidP="00C65432">
            <w:pPr>
              <w:pStyle w:val="NormalWeb"/>
              <w:spacing w:before="40" w:beforeAutospacing="0" w:after="40" w:afterAutospacing="0"/>
            </w:pPr>
            <w:r w:rsidRPr="00C65432">
              <w:t>5a. Nếu khoảng thời gian không hợp lệ (từ ngày &gt; đến ngày, hoặc nằm trong tương lai), hệ thống hiển thị “Kỳ báo cáo không hợp lệ, vui lòng chọn lại.”</w:t>
            </w:r>
          </w:p>
          <w:p w14:paraId="5D0257DE" w14:textId="77777777" w:rsidR="00CE0ADB" w:rsidRPr="00C65432" w:rsidRDefault="00CE0ADB" w:rsidP="00C65432">
            <w:pPr>
              <w:pStyle w:val="NormalWeb"/>
              <w:spacing w:before="40" w:beforeAutospacing="0" w:after="40" w:afterAutospacing="0"/>
            </w:pPr>
            <w:r w:rsidRPr="00C65432">
              <w:t>6a. Nếu chủ bấm “Xem báo cáo” nhưng chưa chọn kỳ hoặc loại báo cáo, hệ thống hiển thị “Vui lòng chọn kỳ báo cáo và loại báo cáo trước khi xem.”</w:t>
            </w:r>
          </w:p>
          <w:p w14:paraId="3DF1D536" w14:textId="77777777" w:rsidR="00CE0ADB" w:rsidRPr="00C65432" w:rsidRDefault="00CE0ADB" w:rsidP="00C65432">
            <w:pPr>
              <w:pStyle w:val="NormalWeb"/>
              <w:spacing w:before="40" w:beforeAutospacing="0" w:after="40" w:afterAutospacing="0"/>
            </w:pPr>
            <w:r w:rsidRPr="00C65432">
              <w:t>7a. Nếu lỗi hệ thống khi truy vấn (mất kết nối, lỗi CSDL, timeout), hệ thống hiển thị “Không thể tải báo cáo lúc này, vui lòng thử lại sau.”</w:t>
            </w:r>
          </w:p>
          <w:p w14:paraId="018D523C" w14:textId="77777777" w:rsidR="00CE0ADB" w:rsidRPr="00C65432" w:rsidRDefault="00CE0ADB" w:rsidP="00C65432">
            <w:pPr>
              <w:pStyle w:val="NormalWeb"/>
              <w:spacing w:before="40" w:beforeAutospacing="0" w:after="40" w:afterAutospacing="0"/>
            </w:pPr>
            <w:r w:rsidRPr="00C65432">
              <w:t>7a1. Nếu truy vấn dữ liệu không trả về bản ghi nào, hệ thống hiển thị “Không có dữ liệu doanh thu cho kỳ này.”</w:t>
            </w:r>
          </w:p>
          <w:p w14:paraId="25988491" w14:textId="77777777" w:rsidR="00CE0ADB" w:rsidRPr="00C65432" w:rsidRDefault="00CE0ADB" w:rsidP="00C65432">
            <w:pPr>
              <w:spacing w:before="40" w:after="40"/>
              <w:rPr>
                <w:rFonts w:ascii="Times New Roman" w:hAnsi="Times New Roman" w:cs="Times New Roman"/>
                <w:szCs w:val="24"/>
              </w:rPr>
            </w:pPr>
          </w:p>
        </w:tc>
      </w:tr>
      <w:tr w:rsidR="00181AE0" w:rsidRPr="00C65432" w14:paraId="1C4C5CC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E55AC8"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8694C" w14:textId="77777777" w:rsidR="00CE0ADB" w:rsidRPr="00C65432" w:rsidRDefault="00CE0ADB" w:rsidP="00C65432">
            <w:pPr>
              <w:pStyle w:val="NormalWeb"/>
              <w:spacing w:before="40" w:beforeAutospacing="0" w:after="40" w:afterAutospacing="0"/>
            </w:pPr>
            <w:r w:rsidRPr="00C65432">
              <w:t>Quy tắc tính doanh thu (đã thanh toán, không tính đơn hủy…) áp dụng thống nhất cho mọi loại báo cáo</w:t>
            </w:r>
          </w:p>
        </w:tc>
      </w:tr>
      <w:tr w:rsidR="00181AE0" w:rsidRPr="00C65432" w14:paraId="1EB6307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8F3147"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25079" w14:textId="77777777" w:rsidR="00CE0ADB" w:rsidRPr="00C65432" w:rsidRDefault="00CE0ADB" w:rsidP="00C65432">
            <w:pPr>
              <w:pStyle w:val="NormalWeb"/>
              <w:spacing w:before="40" w:beforeAutospacing="0" w:after="40" w:afterAutospacing="0"/>
            </w:pPr>
            <w:r w:rsidRPr="00C65432">
              <w:t>N/A</w:t>
            </w:r>
          </w:p>
        </w:tc>
      </w:tr>
    </w:tbl>
    <w:p w14:paraId="4E6D038A" w14:textId="3F3DF189"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D970CC7" wp14:editId="6BFC0AF9">
            <wp:extent cx="5736590" cy="781621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6590" cy="7816215"/>
                    </a:xfrm>
                    <a:prstGeom prst="rect">
                      <a:avLst/>
                    </a:prstGeom>
                    <a:noFill/>
                    <a:ln>
                      <a:noFill/>
                    </a:ln>
                  </pic:spPr>
                </pic:pic>
              </a:graphicData>
            </a:graphic>
          </wp:inline>
        </w:drawing>
      </w:r>
    </w:p>
    <w:p w14:paraId="472DB094" w14:textId="0F39D99A" w:rsidR="00CE0ADB" w:rsidRPr="00C65432" w:rsidRDefault="00CE0ADB" w:rsidP="00C65432">
      <w:pPr>
        <w:pStyle w:val="Heading3"/>
        <w:spacing w:after="40"/>
        <w:rPr>
          <w:rFonts w:cs="Times New Roman"/>
          <w:color w:val="auto"/>
        </w:rPr>
      </w:pPr>
      <w:bookmarkStart w:id="146" w:name="_Toc213622899"/>
      <w:r w:rsidRPr="00C65432">
        <w:rPr>
          <w:rFonts w:cs="Times New Roman"/>
          <w:color w:val="auto"/>
        </w:rPr>
        <w:lastRenderedPageBreak/>
        <w:t>Xem lọc và khoan sâu</w:t>
      </w:r>
      <w:bookmarkEnd w:id="146"/>
    </w:p>
    <w:tbl>
      <w:tblPr>
        <w:tblW w:w="0" w:type="auto"/>
        <w:tblCellMar>
          <w:top w:w="15" w:type="dxa"/>
          <w:left w:w="15" w:type="dxa"/>
          <w:bottom w:w="15" w:type="dxa"/>
          <w:right w:w="15" w:type="dxa"/>
        </w:tblCellMar>
        <w:tblLook w:val="04A0" w:firstRow="1" w:lastRow="0" w:firstColumn="1" w:lastColumn="0" w:noHBand="0" w:noVBand="1"/>
      </w:tblPr>
      <w:tblGrid>
        <w:gridCol w:w="1820"/>
        <w:gridCol w:w="7530"/>
      </w:tblGrid>
      <w:tr w:rsidR="00181AE0" w:rsidRPr="00C65432" w14:paraId="188C7E1E"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DC09BD"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E67B0" w14:textId="77777777" w:rsidR="00CE0ADB" w:rsidRPr="00C65432" w:rsidRDefault="00CE0ADB" w:rsidP="00C65432">
            <w:pPr>
              <w:pStyle w:val="NormalWeb"/>
              <w:spacing w:before="40" w:beforeAutospacing="0" w:after="40" w:afterAutospacing="0"/>
            </w:pPr>
            <w:r w:rsidRPr="00C65432">
              <w:t>9.2</w:t>
            </w:r>
          </w:p>
        </w:tc>
      </w:tr>
      <w:tr w:rsidR="00181AE0" w:rsidRPr="00C65432" w14:paraId="2FDB42D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CEFAB2"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746889" w14:textId="749E20A7" w:rsidR="00CE0ADB" w:rsidRPr="00C65432" w:rsidRDefault="00CE0ADB" w:rsidP="00C65432">
            <w:pPr>
              <w:pStyle w:val="NormalWeb"/>
              <w:spacing w:before="40" w:beforeAutospacing="0" w:after="40" w:afterAutospacing="0"/>
            </w:pPr>
            <w:r w:rsidRPr="00C65432">
              <w:t xml:space="preserve">Xem </w:t>
            </w:r>
            <w:r w:rsidR="00CC386A" w:rsidRPr="00C65432">
              <w:t>lọc và khoan sâu</w:t>
            </w:r>
          </w:p>
        </w:tc>
      </w:tr>
      <w:tr w:rsidR="00181AE0" w:rsidRPr="00C65432" w14:paraId="71007FF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A0CBC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5C982" w14:textId="77777777" w:rsidR="00CE0ADB" w:rsidRPr="00C65432" w:rsidRDefault="00CE0ADB" w:rsidP="00C65432">
            <w:pPr>
              <w:pStyle w:val="NormalWeb"/>
              <w:spacing w:before="40" w:beforeAutospacing="0" w:after="40" w:afterAutospacing="0"/>
            </w:pPr>
            <w:r w:rsidRPr="00C65432">
              <w:t>Là chủ cửa hàng, tôi muốn xem chi tiết báo cáo doanh thu để tìm hiểu chi tiết doanh thu đến từ đâu (mặt hàng nào, nhóm nào, đơn nào), phục vụ việc ra quyết định nhập hàng, điều chỉnh giá hoặc chính sách bán.</w:t>
            </w:r>
          </w:p>
        </w:tc>
      </w:tr>
      <w:tr w:rsidR="00181AE0" w:rsidRPr="00C65432" w14:paraId="4CAF164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A8E7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78FDD8"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6AE98C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F71861"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6F38F9" w14:textId="77777777" w:rsidR="00CE0ADB" w:rsidRPr="00C65432" w:rsidRDefault="00CE0ADB" w:rsidP="00C65432">
            <w:pPr>
              <w:pStyle w:val="NormalWeb"/>
              <w:spacing w:before="40" w:beforeAutospacing="0" w:after="40" w:afterAutospacing="0"/>
            </w:pPr>
            <w:r w:rsidRPr="00C65432">
              <w:t>High</w:t>
            </w:r>
          </w:p>
        </w:tc>
      </w:tr>
      <w:tr w:rsidR="00181AE0" w:rsidRPr="00C65432" w14:paraId="0FBC826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F5DB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A37D3" w14:textId="77777777" w:rsidR="00CE0ADB" w:rsidRPr="00C65432" w:rsidRDefault="00CE0ADB" w:rsidP="00C65432">
            <w:pPr>
              <w:pStyle w:val="NormalWeb"/>
              <w:spacing w:before="40" w:beforeAutospacing="0" w:after="40" w:afterAutospacing="0"/>
            </w:pPr>
            <w:r w:rsidRPr="00C65432">
              <w:t>Chủ đã chọn Xem báo cáo và đang ở màn hình báo cáo doanh thu tổng, muốn xem chi tiết hơn thông tin.</w:t>
            </w:r>
          </w:p>
        </w:tc>
      </w:tr>
      <w:tr w:rsidR="00181AE0" w:rsidRPr="00C65432" w14:paraId="260719C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380DC"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350CA" w14:textId="77777777" w:rsidR="00CE0ADB" w:rsidRPr="00C65432" w:rsidRDefault="00CE0ADB" w:rsidP="00015270">
            <w:pPr>
              <w:pStyle w:val="NormalWeb"/>
              <w:numPr>
                <w:ilvl w:val="0"/>
                <w:numId w:val="79"/>
              </w:numPr>
              <w:spacing w:before="40" w:beforeAutospacing="0" w:after="40" w:afterAutospacing="0"/>
              <w:textAlignment w:val="baseline"/>
            </w:pPr>
            <w:r w:rsidRPr="00C65432">
              <w:t>Chủ đã đăng nhập.</w:t>
            </w:r>
          </w:p>
          <w:p w14:paraId="64CF1931" w14:textId="77777777" w:rsidR="00CE0ADB" w:rsidRPr="00C65432" w:rsidRDefault="00CE0ADB" w:rsidP="00015270">
            <w:pPr>
              <w:pStyle w:val="NormalWeb"/>
              <w:numPr>
                <w:ilvl w:val="0"/>
                <w:numId w:val="79"/>
              </w:numPr>
              <w:spacing w:before="40" w:beforeAutospacing="0" w:after="40" w:afterAutospacing="0"/>
              <w:textAlignment w:val="baseline"/>
            </w:pPr>
            <w:r w:rsidRPr="00C65432">
              <w:t>Kỳ &amp; loại báo cáo đã được chọn hợp lệ.</w:t>
            </w:r>
          </w:p>
          <w:p w14:paraId="78065566" w14:textId="77777777" w:rsidR="00CE0ADB" w:rsidRPr="00C65432" w:rsidRDefault="00CE0ADB" w:rsidP="00015270">
            <w:pPr>
              <w:pStyle w:val="NormalWeb"/>
              <w:numPr>
                <w:ilvl w:val="0"/>
                <w:numId w:val="79"/>
              </w:numPr>
              <w:spacing w:before="40" w:beforeAutospacing="0" w:after="40" w:afterAutospacing="0"/>
              <w:textAlignment w:val="baseline"/>
            </w:pPr>
            <w:r w:rsidRPr="00C65432">
              <w:t>Hệ thống đã sinh báo cáo tổng cho kỳ đó </w:t>
            </w:r>
          </w:p>
        </w:tc>
      </w:tr>
      <w:tr w:rsidR="00181AE0" w:rsidRPr="00C65432" w14:paraId="7887575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4942C"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65549F" w14:textId="77777777" w:rsidR="00CE0ADB" w:rsidRPr="00C65432" w:rsidRDefault="00CE0ADB" w:rsidP="00015270">
            <w:pPr>
              <w:pStyle w:val="NormalWeb"/>
              <w:numPr>
                <w:ilvl w:val="0"/>
                <w:numId w:val="80"/>
              </w:numPr>
              <w:spacing w:before="40" w:beforeAutospacing="0" w:after="40" w:afterAutospacing="0"/>
              <w:textAlignment w:val="baseline"/>
            </w:pPr>
            <w:r w:rsidRPr="00C65432">
              <w:t>Các bộ lọc (nhóm hàng, mặt hàng, nhân viên, khách hàng…) được áp dụng.</w:t>
            </w:r>
          </w:p>
          <w:p w14:paraId="326C1C52" w14:textId="77777777" w:rsidR="00CE0ADB" w:rsidRPr="00C65432" w:rsidRDefault="00CE0ADB" w:rsidP="00015270">
            <w:pPr>
              <w:pStyle w:val="NormalWeb"/>
              <w:numPr>
                <w:ilvl w:val="0"/>
                <w:numId w:val="80"/>
              </w:numPr>
              <w:spacing w:before="40" w:beforeAutospacing="0" w:after="40" w:afterAutospacing="0"/>
              <w:textAlignment w:val="baseline"/>
            </w:pPr>
            <w:r w:rsidRPr="00C65432">
              <w:t>Hiển thị chi tiết báo cáo doanh thu theo bộ lọc</w:t>
            </w:r>
          </w:p>
        </w:tc>
      </w:tr>
      <w:tr w:rsidR="00181AE0" w:rsidRPr="00C65432" w14:paraId="1A74F1D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EB7D6"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F8A19" w14:textId="77777777" w:rsidR="00CE0ADB" w:rsidRPr="00C65432" w:rsidRDefault="00CE0ADB" w:rsidP="00015270">
            <w:pPr>
              <w:pStyle w:val="NormalWeb"/>
              <w:numPr>
                <w:ilvl w:val="0"/>
                <w:numId w:val="81"/>
              </w:numPr>
              <w:spacing w:before="40" w:beforeAutospacing="0" w:after="40" w:afterAutospacing="0"/>
              <w:textAlignment w:val="baseline"/>
            </w:pPr>
            <w:r w:rsidRPr="00C65432">
              <w:t>Chủ đang xem báo cáo doanh thu tổng cho kỳ đã chọn.</w:t>
            </w:r>
          </w:p>
          <w:p w14:paraId="6871B693"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hiển thị các bộ lọc (nhóm hàng, mặt hàng, nhân viên, khách hàng, phương thức thanh toán…) </w:t>
            </w:r>
          </w:p>
          <w:p w14:paraId="6D7608E8" w14:textId="77777777" w:rsidR="00CE0ADB" w:rsidRPr="00C65432" w:rsidRDefault="00CE0ADB" w:rsidP="00015270">
            <w:pPr>
              <w:pStyle w:val="NormalWeb"/>
              <w:numPr>
                <w:ilvl w:val="0"/>
                <w:numId w:val="81"/>
              </w:numPr>
              <w:spacing w:before="40" w:beforeAutospacing="0" w:after="40" w:afterAutospacing="0"/>
              <w:textAlignment w:val="baseline"/>
            </w:pPr>
            <w:r w:rsidRPr="00C65432">
              <w:t>Chủ chọn lọc theo nhóm hàng (vd: chỉ xem nhóm “Xi măng”, “Thép”...).</w:t>
            </w:r>
          </w:p>
          <w:p w14:paraId="64408E83"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áp dụng bộ lọc truy vấn dữ liệu.</w:t>
            </w:r>
          </w:p>
          <w:p w14:paraId="1BA81687"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hiển thị thông tin chi tiết theo bộ lọc</w:t>
            </w:r>
          </w:p>
        </w:tc>
      </w:tr>
      <w:tr w:rsidR="00181AE0" w:rsidRPr="00C65432" w14:paraId="4B07009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E92C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02D08A" w14:textId="77777777" w:rsidR="00CE0ADB" w:rsidRPr="00C65432" w:rsidRDefault="00CE0ADB" w:rsidP="00C65432">
            <w:pPr>
              <w:pStyle w:val="NormalWeb"/>
              <w:spacing w:before="40" w:beforeAutospacing="0" w:after="40" w:afterAutospacing="0"/>
            </w:pPr>
            <w:r w:rsidRPr="00C65432">
              <w:t>3a. Chủ dùng nhiều bộ lọc kết hợp (vd: nhóm hàng + nhân viên + phương thức thanh toán)</w:t>
            </w:r>
          </w:p>
        </w:tc>
      </w:tr>
      <w:tr w:rsidR="00181AE0" w:rsidRPr="00C65432" w14:paraId="22117F86"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EA57A"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F267D" w14:textId="77777777" w:rsidR="00CE0ADB" w:rsidRPr="00C65432" w:rsidRDefault="00CE0ADB" w:rsidP="00C65432">
            <w:pPr>
              <w:pStyle w:val="NormalWeb"/>
              <w:spacing w:before="40" w:beforeAutospacing="0" w:after="40" w:afterAutospacing="0"/>
            </w:pPr>
            <w:r w:rsidRPr="00C65432">
              <w:t>3a Nếu chưa chọn bộ lọc thì thông báo “Vui lòng chọn thông tin lọc để xem chi tiết”</w:t>
            </w:r>
          </w:p>
          <w:p w14:paraId="41447C33" w14:textId="77777777" w:rsidR="00CE0ADB" w:rsidRPr="00C65432" w:rsidRDefault="00CE0ADB" w:rsidP="00C65432">
            <w:pPr>
              <w:pStyle w:val="NormalWeb"/>
              <w:spacing w:before="40" w:beforeAutospacing="0" w:after="40" w:afterAutospacing="0"/>
            </w:pPr>
            <w:r w:rsidRPr="00C65432">
              <w:t>4a. Lỗi truy vấn dữ liệu (mất kết nối, timeout) → hệ thống báo “Không thể truy vấn liệu chi tiết, vui lòng thử lại sau.” </w:t>
            </w:r>
          </w:p>
          <w:p w14:paraId="7B5D94DA" w14:textId="77777777" w:rsidR="00CE0ADB" w:rsidRPr="00C65432" w:rsidRDefault="00CE0ADB" w:rsidP="00C65432">
            <w:pPr>
              <w:pStyle w:val="NormalWeb"/>
              <w:spacing w:before="40" w:beforeAutospacing="0" w:after="40" w:afterAutospacing="0"/>
            </w:pPr>
            <w:r w:rsidRPr="00C65432">
              <w:t>4b. Không có dữ liệu phù hợp → hệ thống hiển thị “Không có dữ liệu cho điều kiện lọc hiện tại” </w:t>
            </w:r>
          </w:p>
          <w:p w14:paraId="502477B7" w14:textId="77777777" w:rsidR="00CE0ADB" w:rsidRPr="00C65432" w:rsidRDefault="00CE0ADB" w:rsidP="00C65432">
            <w:pPr>
              <w:pStyle w:val="NormalWeb"/>
              <w:spacing w:before="40" w:beforeAutospacing="0" w:after="40" w:afterAutospacing="0"/>
            </w:pPr>
            <w:r w:rsidRPr="00C65432">
              <w:t>5a. Có lỗi hiển thị → báo “Không thể hiển thị thông tin. Vui lòng thử lại sau”</w:t>
            </w:r>
          </w:p>
        </w:tc>
      </w:tr>
      <w:tr w:rsidR="00181AE0" w:rsidRPr="00C65432" w14:paraId="4CFB4D5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55FB91"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A0B2E2" w14:textId="77777777" w:rsidR="00CE0ADB" w:rsidRPr="00C65432" w:rsidRDefault="00CE0ADB" w:rsidP="00C65432">
            <w:pPr>
              <w:pStyle w:val="NormalWeb"/>
              <w:spacing w:before="40" w:beforeAutospacing="0" w:after="40" w:afterAutospacing="0"/>
            </w:pPr>
            <w:r w:rsidRPr="00C65432">
              <w:t>N/A</w:t>
            </w:r>
          </w:p>
        </w:tc>
      </w:tr>
      <w:tr w:rsidR="00181AE0" w:rsidRPr="00C65432" w14:paraId="3643458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2AFC9"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AEA02A" w14:textId="77777777" w:rsidR="00CE0ADB" w:rsidRPr="00C65432" w:rsidRDefault="00CE0ADB" w:rsidP="00C65432">
            <w:pPr>
              <w:pStyle w:val="NormalWeb"/>
              <w:spacing w:before="40" w:beforeAutospacing="0" w:after="40" w:afterAutospacing="0"/>
            </w:pPr>
            <w:r w:rsidRPr="00C65432">
              <w:t>N/A</w:t>
            </w:r>
          </w:p>
        </w:tc>
      </w:tr>
    </w:tbl>
    <w:p w14:paraId="4DCFE0FA" w14:textId="73AEA99C"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6D1FA20" wp14:editId="49A90196">
            <wp:extent cx="5682615" cy="514921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82615" cy="5149215"/>
                    </a:xfrm>
                    <a:prstGeom prst="rect">
                      <a:avLst/>
                    </a:prstGeom>
                    <a:noFill/>
                    <a:ln>
                      <a:noFill/>
                    </a:ln>
                  </pic:spPr>
                </pic:pic>
              </a:graphicData>
            </a:graphic>
          </wp:inline>
        </w:drawing>
      </w:r>
    </w:p>
    <w:p w14:paraId="26DDFE4F" w14:textId="5649B849" w:rsidR="00CE0ADB" w:rsidRPr="00C65432" w:rsidRDefault="00CE0ADB" w:rsidP="00C65432">
      <w:pPr>
        <w:pStyle w:val="Heading3"/>
        <w:spacing w:after="40"/>
        <w:rPr>
          <w:rFonts w:cs="Times New Roman"/>
          <w:color w:val="auto"/>
          <w:lang w:val="vi-VN"/>
        </w:rPr>
      </w:pPr>
      <w:bookmarkStart w:id="147" w:name="_Toc213622900"/>
      <w:r w:rsidRPr="00C65432">
        <w:rPr>
          <w:rFonts w:cs="Times New Roman"/>
          <w:color w:val="auto"/>
        </w:rPr>
        <w:t>Xuất báo cáo Excel/PDF</w:t>
      </w:r>
      <w:bookmarkEnd w:id="147"/>
    </w:p>
    <w:tbl>
      <w:tblPr>
        <w:tblW w:w="0" w:type="auto"/>
        <w:tblCellMar>
          <w:top w:w="15" w:type="dxa"/>
          <w:left w:w="15" w:type="dxa"/>
          <w:bottom w:w="15" w:type="dxa"/>
          <w:right w:w="15" w:type="dxa"/>
        </w:tblCellMar>
        <w:tblLook w:val="04A0" w:firstRow="1" w:lastRow="0" w:firstColumn="1" w:lastColumn="0" w:noHBand="0" w:noVBand="1"/>
      </w:tblPr>
      <w:tblGrid>
        <w:gridCol w:w="1982"/>
        <w:gridCol w:w="7368"/>
      </w:tblGrid>
      <w:tr w:rsidR="00181AE0" w:rsidRPr="00C65432" w14:paraId="5502989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1D353"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4DA98" w14:textId="77777777" w:rsidR="00CE0ADB" w:rsidRPr="00C65432" w:rsidRDefault="00CE0ADB" w:rsidP="00C65432">
            <w:pPr>
              <w:pStyle w:val="NormalWeb"/>
              <w:spacing w:before="40" w:beforeAutospacing="0" w:after="40" w:afterAutospacing="0"/>
            </w:pPr>
            <w:r w:rsidRPr="00C65432">
              <w:t>9.3</w:t>
            </w:r>
          </w:p>
        </w:tc>
      </w:tr>
      <w:tr w:rsidR="00181AE0" w:rsidRPr="00C65432" w14:paraId="546A2D0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59CFF"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4CAEF" w14:textId="77777777" w:rsidR="00CE0ADB" w:rsidRPr="00C65432" w:rsidRDefault="00CE0ADB" w:rsidP="00C65432">
            <w:pPr>
              <w:pStyle w:val="NormalWeb"/>
              <w:spacing w:before="40" w:beforeAutospacing="0" w:after="40" w:afterAutospacing="0"/>
            </w:pPr>
            <w:r w:rsidRPr="00C65432">
              <w:t>Xuất báo cáo doanh thu ra Excel/PDF</w:t>
            </w:r>
          </w:p>
        </w:tc>
      </w:tr>
      <w:tr w:rsidR="00181AE0" w:rsidRPr="00C65432" w14:paraId="3D500C6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E6FA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D90FD" w14:textId="77777777" w:rsidR="00CE0ADB" w:rsidRPr="00C65432" w:rsidRDefault="00CE0ADB" w:rsidP="00C65432">
            <w:pPr>
              <w:pStyle w:val="NormalWeb"/>
              <w:spacing w:before="40" w:beforeAutospacing="0" w:after="40" w:afterAutospacing="0"/>
            </w:pPr>
            <w:r w:rsidRPr="00C65432">
              <w:t>Là chủ cửa hàng, tôi muốn xuất báo cáo doanh thu đang xem ra file Excel hoặc PDF để lưu trữ, gửi hoặc in ra khi cần, mà không phải tổng hợp lại thủ công.</w:t>
            </w:r>
          </w:p>
        </w:tc>
      </w:tr>
      <w:tr w:rsidR="00181AE0" w:rsidRPr="00C65432" w14:paraId="1C34EA7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F8CB19"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44556"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5D7F66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143C4A"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59A0EC"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590DB2E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9D9B0"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137FC" w14:textId="77777777" w:rsidR="00CE0ADB" w:rsidRPr="00C65432" w:rsidRDefault="00CE0ADB" w:rsidP="00C65432">
            <w:pPr>
              <w:pStyle w:val="NormalWeb"/>
              <w:spacing w:before="40" w:beforeAutospacing="0" w:after="40" w:afterAutospacing="0"/>
            </w:pPr>
            <w:r w:rsidRPr="00C65432">
              <w:t>Chủ cửa hàng đang ở màn hình báo cáo doanh thu (sau khi đã chọn kỳ, loại báo cáo và xem báo cáo), bấm nút “Xuất Excel” hoặc “Xuất PDF”.</w:t>
            </w:r>
          </w:p>
        </w:tc>
      </w:tr>
      <w:tr w:rsidR="00181AE0" w:rsidRPr="00C65432" w14:paraId="0CD3AB9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571DA"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3DB6E6" w14:textId="77777777" w:rsidR="00CE0ADB" w:rsidRPr="00C65432" w:rsidRDefault="00CE0ADB" w:rsidP="00015270">
            <w:pPr>
              <w:pStyle w:val="NormalWeb"/>
              <w:numPr>
                <w:ilvl w:val="0"/>
                <w:numId w:val="82"/>
              </w:numPr>
              <w:spacing w:before="40" w:beforeAutospacing="0" w:after="40" w:afterAutospacing="0"/>
              <w:textAlignment w:val="baseline"/>
            </w:pPr>
            <w:r w:rsidRPr="00C65432">
              <w:t>Chủ đã đăng nhập.</w:t>
            </w:r>
          </w:p>
          <w:p w14:paraId="7F9E7562" w14:textId="77777777" w:rsidR="00CE0ADB" w:rsidRPr="00C65432" w:rsidRDefault="00CE0ADB" w:rsidP="00015270">
            <w:pPr>
              <w:pStyle w:val="NormalWeb"/>
              <w:numPr>
                <w:ilvl w:val="0"/>
                <w:numId w:val="82"/>
              </w:numPr>
              <w:spacing w:before="40" w:beforeAutospacing="0" w:after="40" w:afterAutospacing="0"/>
              <w:textAlignment w:val="baseline"/>
            </w:pPr>
            <w:r w:rsidRPr="00C65432">
              <w:t>Báo cáo doanh thu đang hiển thị.</w:t>
            </w:r>
          </w:p>
          <w:p w14:paraId="7D0A3D04" w14:textId="77777777" w:rsidR="00CE0ADB" w:rsidRPr="00C65432" w:rsidRDefault="00CE0ADB" w:rsidP="00015270">
            <w:pPr>
              <w:pStyle w:val="NormalWeb"/>
              <w:numPr>
                <w:ilvl w:val="0"/>
                <w:numId w:val="82"/>
              </w:numPr>
              <w:spacing w:before="40" w:beforeAutospacing="0" w:after="40" w:afterAutospacing="0"/>
              <w:textAlignment w:val="baseline"/>
            </w:pPr>
            <w:r w:rsidRPr="00C65432">
              <w:t>Hệ thống có chức năng tạo file Excel/PDF theo mẫu đã cấu hình.</w:t>
            </w:r>
          </w:p>
        </w:tc>
      </w:tr>
      <w:tr w:rsidR="00181AE0" w:rsidRPr="00C65432" w14:paraId="3F51046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A209D" w14:textId="77777777" w:rsidR="00CE0ADB" w:rsidRPr="00C65432" w:rsidRDefault="00CE0ADB"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71E454" w14:textId="77777777" w:rsidR="00CE0ADB" w:rsidRPr="00C65432" w:rsidRDefault="00CE0ADB" w:rsidP="00015270">
            <w:pPr>
              <w:pStyle w:val="NormalWeb"/>
              <w:numPr>
                <w:ilvl w:val="0"/>
                <w:numId w:val="83"/>
              </w:numPr>
              <w:spacing w:before="40" w:beforeAutospacing="0" w:after="40" w:afterAutospacing="0"/>
              <w:textAlignment w:val="baseline"/>
            </w:pPr>
            <w:r w:rsidRPr="00C65432">
              <w:t>File báo cáo doanh thu được tạo ra ở định dạng Excel hoặc PDF, tương ứng với bộ lọc và kỳ báo cáo đang xem.</w:t>
            </w:r>
          </w:p>
          <w:p w14:paraId="4D513452" w14:textId="77777777" w:rsidR="00CE0ADB" w:rsidRPr="00C65432" w:rsidRDefault="00CE0ADB" w:rsidP="00015270">
            <w:pPr>
              <w:pStyle w:val="NormalWeb"/>
              <w:numPr>
                <w:ilvl w:val="0"/>
                <w:numId w:val="83"/>
              </w:numPr>
              <w:spacing w:before="40" w:beforeAutospacing="0" w:after="40" w:afterAutospacing="0"/>
              <w:textAlignment w:val="baseline"/>
            </w:pPr>
            <w:r w:rsidRPr="00C65432">
              <w:t>Chủ có thể tải file về máy hoặc mở để xem/in.</w:t>
            </w:r>
          </w:p>
        </w:tc>
      </w:tr>
      <w:tr w:rsidR="00181AE0" w:rsidRPr="00C65432" w14:paraId="2CCECF6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22E2B9"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09DFD" w14:textId="77777777" w:rsidR="00CE0ADB" w:rsidRPr="00C65432" w:rsidRDefault="00CE0ADB" w:rsidP="00015270">
            <w:pPr>
              <w:pStyle w:val="NormalWeb"/>
              <w:numPr>
                <w:ilvl w:val="0"/>
                <w:numId w:val="84"/>
              </w:numPr>
              <w:spacing w:before="40" w:beforeAutospacing="0" w:after="40" w:afterAutospacing="0"/>
              <w:textAlignment w:val="baseline"/>
            </w:pPr>
            <w:r w:rsidRPr="00C65432">
              <w:t>Chủ xem báo cáo doanh thu trên màn hình.</w:t>
            </w:r>
          </w:p>
          <w:p w14:paraId="2899B107" w14:textId="77777777" w:rsidR="00CE0ADB" w:rsidRPr="00C65432" w:rsidRDefault="00CE0ADB" w:rsidP="00015270">
            <w:pPr>
              <w:pStyle w:val="NormalWeb"/>
              <w:numPr>
                <w:ilvl w:val="0"/>
                <w:numId w:val="84"/>
              </w:numPr>
              <w:spacing w:before="40" w:beforeAutospacing="0" w:after="40" w:afterAutospacing="0"/>
              <w:textAlignment w:val="baseline"/>
            </w:pPr>
            <w:r w:rsidRPr="00C65432">
              <w:t>Chủ chọn nút “Xuất Excel” </w:t>
            </w:r>
          </w:p>
          <w:p w14:paraId="2B292346"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ghi nhận lựa chọn định dạng xuất file.</w:t>
            </w:r>
          </w:p>
          <w:p w14:paraId="643B0414"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lấy dữ liệu của báo cáo hiện tại (kỳ báo cáo, loại báo cáo, các bộ lọc đang áp dụng).</w:t>
            </w:r>
          </w:p>
          <w:p w14:paraId="47185054"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tạo file báo cáo theo mẫu Excel/PDF đã được thiết kế (gồm tiêu đề, kỳ báo cáo, bảng số liệu, tổng cộng…).</w:t>
            </w:r>
          </w:p>
          <w:p w14:paraId="0ACE70EC" w14:textId="77777777" w:rsidR="00CE0ADB" w:rsidRPr="00C65432" w:rsidRDefault="00CE0ADB" w:rsidP="00C65432">
            <w:pPr>
              <w:spacing w:before="40" w:after="40"/>
              <w:rPr>
                <w:rFonts w:ascii="Times New Roman" w:hAnsi="Times New Roman" w:cs="Times New Roman"/>
                <w:szCs w:val="24"/>
              </w:rPr>
            </w:pPr>
          </w:p>
        </w:tc>
      </w:tr>
      <w:tr w:rsidR="00181AE0" w:rsidRPr="00C65432" w14:paraId="740267F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F64DD9"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154B9C" w14:textId="77777777" w:rsidR="00CE0ADB" w:rsidRPr="00C65432" w:rsidRDefault="00CE0ADB" w:rsidP="00C65432">
            <w:pPr>
              <w:pStyle w:val="NormalWeb"/>
              <w:spacing w:before="40" w:beforeAutospacing="0" w:after="40" w:afterAutospacing="0"/>
            </w:pPr>
            <w:r w:rsidRPr="00C65432">
              <w:t>2a Chọn nút “Xuất PDF”.</w:t>
            </w:r>
          </w:p>
        </w:tc>
      </w:tr>
      <w:tr w:rsidR="00181AE0" w:rsidRPr="00C65432" w14:paraId="41737F2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BC687"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DBE151" w14:textId="77777777" w:rsidR="00CE0ADB" w:rsidRPr="00C65432" w:rsidRDefault="00CE0ADB" w:rsidP="00C65432">
            <w:pPr>
              <w:pStyle w:val="NormalWeb"/>
              <w:spacing w:before="40" w:beforeAutospacing="0" w:after="40" w:afterAutospacing="0"/>
            </w:pPr>
            <w:r w:rsidRPr="00C65432">
              <w:t>4a. Không có dữ liệu cho báo cáo hiện tại (báo cáo trống) → hệ thống báo “Không có dữ liệu để xuất báo cáo.”</w:t>
            </w:r>
          </w:p>
          <w:p w14:paraId="505FA3B6" w14:textId="77777777" w:rsidR="00CE0ADB" w:rsidRPr="00C65432" w:rsidRDefault="00CE0ADB" w:rsidP="00C65432">
            <w:pPr>
              <w:pStyle w:val="NormalWeb"/>
              <w:spacing w:before="40" w:beforeAutospacing="0" w:after="40" w:afterAutospacing="0"/>
            </w:pPr>
            <w:r w:rsidRPr="00C65432">
              <w:t>5a. Lỗi khi tạo file (lỗi hệ thống, lỗi ghi file tạm…) → hệ thống báo “Không thể xuất báo cáo lúc này, vui lòng thử lại sau.” </w:t>
            </w:r>
          </w:p>
          <w:p w14:paraId="00185B4E" w14:textId="77777777" w:rsidR="00CE0ADB" w:rsidRPr="00C65432" w:rsidRDefault="00CE0ADB" w:rsidP="00C65432">
            <w:pPr>
              <w:spacing w:before="40" w:after="40"/>
              <w:rPr>
                <w:rFonts w:ascii="Times New Roman" w:hAnsi="Times New Roman" w:cs="Times New Roman"/>
                <w:szCs w:val="24"/>
              </w:rPr>
            </w:pPr>
          </w:p>
        </w:tc>
      </w:tr>
      <w:tr w:rsidR="00181AE0" w:rsidRPr="00C65432" w14:paraId="52CBD395" w14:textId="77777777" w:rsidTr="00CE0ADB">
        <w:trPr>
          <w:trHeight w:val="123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E2B1E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F8FC8" w14:textId="77777777" w:rsidR="00CE0ADB" w:rsidRPr="00C65432" w:rsidRDefault="00CE0ADB" w:rsidP="00C65432">
            <w:pPr>
              <w:pStyle w:val="NormalWeb"/>
              <w:spacing w:before="40" w:beforeAutospacing="0" w:after="40" w:afterAutospacing="0"/>
            </w:pPr>
            <w:r w:rsidRPr="00C65432">
              <w:t>File xuất ra phải phản ánh chính xác những gì đang hiển thị trên màn hình (kỳ báo cáo, loại báo cáo, bộ lọc).</w:t>
            </w:r>
          </w:p>
        </w:tc>
      </w:tr>
      <w:tr w:rsidR="00181AE0" w:rsidRPr="00C65432" w14:paraId="4E2B3546"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80D27E"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82409" w14:textId="77777777" w:rsidR="00CE0ADB" w:rsidRPr="00C65432" w:rsidRDefault="00CE0ADB" w:rsidP="00C65432">
            <w:pPr>
              <w:pStyle w:val="NormalWeb"/>
              <w:spacing w:before="40" w:beforeAutospacing="0" w:after="40" w:afterAutospacing="0"/>
            </w:pPr>
            <w:r w:rsidRPr="00C65432">
              <w:t>File Excel/PDF phải mở được trên các phần mềm phổ biến (Microsoft Excel, Google Sheets, trình đọc PDF), bố cục dễ đọc, dễ in.</w:t>
            </w:r>
          </w:p>
        </w:tc>
      </w:tr>
    </w:tbl>
    <w:p w14:paraId="6AA7AD9F" w14:textId="72A29873"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0754A36" wp14:editId="50128C71">
            <wp:extent cx="5736590" cy="689038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6590" cy="6890385"/>
                    </a:xfrm>
                    <a:prstGeom prst="rect">
                      <a:avLst/>
                    </a:prstGeom>
                    <a:noFill/>
                    <a:ln>
                      <a:noFill/>
                    </a:ln>
                  </pic:spPr>
                </pic:pic>
              </a:graphicData>
            </a:graphic>
          </wp:inline>
        </w:drawing>
      </w:r>
    </w:p>
    <w:p w14:paraId="07B4EEE4" w14:textId="71FE17DD" w:rsidR="00CE0ADB" w:rsidRPr="00C65432" w:rsidRDefault="00CE0ADB" w:rsidP="00C65432">
      <w:pPr>
        <w:pStyle w:val="Heading3"/>
        <w:spacing w:after="40"/>
        <w:rPr>
          <w:rFonts w:cs="Times New Roman"/>
          <w:color w:val="auto"/>
          <w:lang w:val="vi-VN"/>
        </w:rPr>
      </w:pPr>
      <w:bookmarkStart w:id="148" w:name="_Toc213622901"/>
      <w:r w:rsidRPr="00C65432">
        <w:rPr>
          <w:rFonts w:cs="Times New Roman"/>
          <w:color w:val="auto"/>
        </w:rPr>
        <w:t>Phục hồi dữ liệu sao lưu</w:t>
      </w:r>
      <w:bookmarkEnd w:id="148"/>
    </w:p>
    <w:tbl>
      <w:tblPr>
        <w:tblW w:w="0" w:type="auto"/>
        <w:tblCellMar>
          <w:top w:w="15" w:type="dxa"/>
          <w:left w:w="15" w:type="dxa"/>
          <w:bottom w:w="15" w:type="dxa"/>
          <w:right w:w="15" w:type="dxa"/>
        </w:tblCellMar>
        <w:tblLook w:val="04A0" w:firstRow="1" w:lastRow="0" w:firstColumn="1" w:lastColumn="0" w:noHBand="0" w:noVBand="1"/>
      </w:tblPr>
      <w:tblGrid>
        <w:gridCol w:w="1817"/>
        <w:gridCol w:w="7533"/>
      </w:tblGrid>
      <w:tr w:rsidR="00181AE0" w:rsidRPr="00C65432" w14:paraId="4C151538"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3D66BD"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9B2632" w14:textId="77777777" w:rsidR="00CE0ADB" w:rsidRPr="00C65432" w:rsidRDefault="00CE0ADB" w:rsidP="00C65432">
            <w:pPr>
              <w:pStyle w:val="NormalWeb"/>
              <w:spacing w:before="40" w:beforeAutospacing="0" w:after="40" w:afterAutospacing="0"/>
            </w:pPr>
            <w:r w:rsidRPr="00C65432">
              <w:t>9.4</w:t>
            </w:r>
          </w:p>
        </w:tc>
      </w:tr>
      <w:tr w:rsidR="00181AE0" w:rsidRPr="00C65432" w14:paraId="5454943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BE30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A07927" w14:textId="77777777" w:rsidR="00CE0ADB" w:rsidRPr="00C65432" w:rsidRDefault="00CE0ADB" w:rsidP="00C65432">
            <w:pPr>
              <w:pStyle w:val="NormalWeb"/>
              <w:spacing w:before="40" w:beforeAutospacing="0" w:after="40" w:afterAutospacing="0"/>
            </w:pPr>
            <w:r w:rsidRPr="00C65432">
              <w:t>Phục hồi dữ liệu doanh thu từ bản sao lưu</w:t>
            </w:r>
          </w:p>
        </w:tc>
      </w:tr>
      <w:tr w:rsidR="00181AE0" w:rsidRPr="00C65432" w14:paraId="21216B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C649DC"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C54E4" w14:textId="77777777" w:rsidR="00CE0ADB" w:rsidRPr="00C65432" w:rsidRDefault="00CE0ADB" w:rsidP="00C65432">
            <w:pPr>
              <w:pStyle w:val="NormalWeb"/>
              <w:spacing w:before="40" w:beforeAutospacing="0" w:after="40" w:afterAutospacing="0"/>
            </w:pPr>
            <w:r w:rsidRPr="00C65432">
              <w:t>Là chủ cửa hàng, tôi muốn phục hồi dữ liệu doanh thu/báo cáo từ một bản sao lưu trước đó (backup) trong trường hợp dữ liệu bị lỗi, bị xóa nhầm hoặc hỏng, để đảm bảo báo cáo doanh thu vẫn chính xác và đầy đủ.</w:t>
            </w:r>
          </w:p>
        </w:tc>
      </w:tr>
      <w:tr w:rsidR="00181AE0" w:rsidRPr="00C65432" w14:paraId="5E7A90A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2F4BB7" w14:textId="77777777" w:rsidR="00CE0ADB" w:rsidRPr="00C65432" w:rsidRDefault="00CE0ADB" w:rsidP="00C65432">
            <w:pPr>
              <w:pStyle w:val="NormalWeb"/>
              <w:spacing w:before="40" w:beforeAutospacing="0" w:after="40" w:afterAutospacing="0"/>
            </w:pPr>
            <w:r w:rsidRPr="00C65432">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87057"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56B1955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0CF2E0"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CE2D6D"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25D248B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BA6C1D"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28202" w14:textId="77777777" w:rsidR="00CE0ADB" w:rsidRPr="00C65432" w:rsidRDefault="00CE0ADB" w:rsidP="00C65432">
            <w:pPr>
              <w:pStyle w:val="NormalWeb"/>
              <w:spacing w:before="40" w:beforeAutospacing="0" w:after="40" w:afterAutospacing="0"/>
            </w:pPr>
            <w:r w:rsidRPr="00C65432">
              <w:t>Chủ cửa hàng vào khu vực Quản lý sao lưu &amp; phục hồi và chọn chức năng “Phục hồi dữ liệu báo cáo doanh thu”.</w:t>
            </w:r>
          </w:p>
        </w:tc>
      </w:tr>
      <w:tr w:rsidR="00181AE0" w:rsidRPr="00C65432" w14:paraId="5CC3F4BC"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D557A"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4E27E" w14:textId="77777777" w:rsidR="00CE0ADB" w:rsidRPr="00C65432" w:rsidRDefault="00CE0ADB" w:rsidP="00015270">
            <w:pPr>
              <w:pStyle w:val="NormalWeb"/>
              <w:numPr>
                <w:ilvl w:val="0"/>
                <w:numId w:val="85"/>
              </w:numPr>
              <w:spacing w:before="40" w:beforeAutospacing="0" w:after="40" w:afterAutospacing="0"/>
              <w:textAlignment w:val="baseline"/>
            </w:pPr>
            <w:r w:rsidRPr="00C65432">
              <w:t>Người dùng đã đăng nhập bằng tài khoản có quyền phục hồi dữ liệu.</w:t>
            </w:r>
          </w:p>
          <w:p w14:paraId="3971C5F4" w14:textId="77777777" w:rsidR="00CE0ADB" w:rsidRPr="00C65432" w:rsidRDefault="00CE0ADB" w:rsidP="00015270">
            <w:pPr>
              <w:pStyle w:val="NormalWeb"/>
              <w:numPr>
                <w:ilvl w:val="0"/>
                <w:numId w:val="85"/>
              </w:numPr>
              <w:spacing w:before="40" w:beforeAutospacing="0" w:after="40" w:afterAutospacing="0"/>
              <w:textAlignment w:val="baseline"/>
            </w:pPr>
            <w:r w:rsidRPr="00C65432">
              <w:t>Hệ thống đã có ít nhất một bản sao lưu hợp lệ (backup) chứa dữ liệu doanh thu.</w:t>
            </w:r>
          </w:p>
        </w:tc>
      </w:tr>
      <w:tr w:rsidR="00181AE0" w:rsidRPr="00C65432" w14:paraId="16D763E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0BAFE"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62954A" w14:textId="77777777" w:rsidR="00CE0ADB" w:rsidRPr="00C65432" w:rsidRDefault="00CE0ADB" w:rsidP="00015270">
            <w:pPr>
              <w:pStyle w:val="NormalWeb"/>
              <w:numPr>
                <w:ilvl w:val="0"/>
                <w:numId w:val="86"/>
              </w:numPr>
              <w:spacing w:before="40" w:beforeAutospacing="0" w:after="40" w:afterAutospacing="0"/>
              <w:textAlignment w:val="baseline"/>
            </w:pPr>
            <w:r w:rsidRPr="00C65432">
              <w:t>Dữ liệu doanh thu trong hệ thống được khôi phục lại theo trạng thái tại thời điểm bản sao lưu được chọn.</w:t>
            </w:r>
          </w:p>
          <w:p w14:paraId="24060AC1" w14:textId="77777777" w:rsidR="00CE0ADB" w:rsidRPr="00C65432" w:rsidRDefault="00CE0ADB" w:rsidP="00015270">
            <w:pPr>
              <w:pStyle w:val="NormalWeb"/>
              <w:numPr>
                <w:ilvl w:val="0"/>
                <w:numId w:val="86"/>
              </w:numPr>
              <w:spacing w:before="40" w:beforeAutospacing="0" w:after="40" w:afterAutospacing="0"/>
              <w:textAlignment w:val="baseline"/>
            </w:pPr>
            <w:r w:rsidRPr="00C65432">
              <w:t>Có log ghi nhận thao tác phục hồi (thời gian, người thao tác, bản sao lưu được dùng)</w:t>
            </w:r>
          </w:p>
        </w:tc>
      </w:tr>
      <w:tr w:rsidR="00181AE0" w:rsidRPr="00C65432" w14:paraId="73C4AC8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0944B"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5F95B" w14:textId="77777777" w:rsidR="00CE0ADB" w:rsidRPr="00C65432" w:rsidRDefault="00CE0ADB" w:rsidP="00015270">
            <w:pPr>
              <w:pStyle w:val="NormalWeb"/>
              <w:numPr>
                <w:ilvl w:val="0"/>
                <w:numId w:val="87"/>
              </w:numPr>
              <w:spacing w:before="40" w:beforeAutospacing="0" w:after="40" w:afterAutospacing="0"/>
              <w:textAlignment w:val="baseline"/>
            </w:pPr>
            <w:r w:rsidRPr="00C65432">
              <w:t>Chủ  vào màn hình Sao lưu &amp; phục hồi dữ liệu.</w:t>
            </w:r>
          </w:p>
          <w:p w14:paraId="7D9BF86A"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hiển thị danh sách các bản sao lưu (ngày giờ, loại backup, ghi chú).</w:t>
            </w:r>
          </w:p>
          <w:p w14:paraId="6395EAF9" w14:textId="77777777" w:rsidR="00CE0ADB" w:rsidRPr="00C65432" w:rsidRDefault="00CE0ADB" w:rsidP="00015270">
            <w:pPr>
              <w:pStyle w:val="NormalWeb"/>
              <w:numPr>
                <w:ilvl w:val="0"/>
                <w:numId w:val="87"/>
              </w:numPr>
              <w:spacing w:before="40" w:beforeAutospacing="0" w:after="40" w:afterAutospacing="0"/>
              <w:textAlignment w:val="baseline"/>
            </w:pPr>
            <w:r w:rsidRPr="00C65432">
              <w:t>Người dùng chọn một bản sao lưu muốn dùng để phục hồi dữ liệu doanh thu.</w:t>
            </w:r>
          </w:p>
          <w:p w14:paraId="09644507"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hiển thị cảnh báo “Dữ liệu doanh thu hiện tại có thể bị ghi đè” và yêu cầu xác nhận.</w:t>
            </w:r>
          </w:p>
          <w:p w14:paraId="66B8C69A" w14:textId="77777777" w:rsidR="00CE0ADB" w:rsidRPr="00C65432" w:rsidRDefault="00CE0ADB" w:rsidP="00015270">
            <w:pPr>
              <w:pStyle w:val="NormalWeb"/>
              <w:numPr>
                <w:ilvl w:val="0"/>
                <w:numId w:val="87"/>
              </w:numPr>
              <w:spacing w:before="40" w:beforeAutospacing="0" w:after="40" w:afterAutospacing="0"/>
              <w:textAlignment w:val="baseline"/>
            </w:pPr>
            <w:r w:rsidRPr="00C65432">
              <w:t>Người dùng xác nhận “Đồng ý phục hồi”.</w:t>
            </w:r>
          </w:p>
          <w:p w14:paraId="59A7F077"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thực hiện quá trình phục hồi dữ liệu doanh thu từ bản sao lưu đã chọn.</w:t>
            </w:r>
          </w:p>
          <w:p w14:paraId="1AC0DC00" w14:textId="77777777" w:rsidR="00CE0ADB" w:rsidRPr="00C65432" w:rsidRDefault="00CE0ADB" w:rsidP="00015270">
            <w:pPr>
              <w:pStyle w:val="NormalWeb"/>
              <w:numPr>
                <w:ilvl w:val="0"/>
                <w:numId w:val="87"/>
              </w:numPr>
              <w:spacing w:before="40" w:beforeAutospacing="0" w:after="40" w:afterAutospacing="0"/>
              <w:textAlignment w:val="baseline"/>
            </w:pPr>
            <w:r w:rsidRPr="00C65432">
              <w:t>Sau khi hoàn tất, hệ thống báo “Phục hồi dữ liệu doanh thu thành công” và các báo cáo/doanh thu được cập nhật theo dữ liệu mới.</w:t>
            </w:r>
          </w:p>
        </w:tc>
      </w:tr>
      <w:tr w:rsidR="00181AE0" w:rsidRPr="00C65432" w14:paraId="1D082C44"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1B067D"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4CEA4" w14:textId="77777777" w:rsidR="00CE0ADB" w:rsidRPr="00C65432" w:rsidRDefault="00CE0ADB" w:rsidP="00C65432">
            <w:pPr>
              <w:pStyle w:val="NormalWeb"/>
              <w:spacing w:before="40" w:beforeAutospacing="0" w:after="40" w:afterAutospacing="0"/>
            </w:pPr>
            <w:r w:rsidRPr="00C65432">
              <w:t>5a. Người dùng chọn “Hủy” tại bước xác nhận </w:t>
            </w:r>
          </w:p>
        </w:tc>
      </w:tr>
      <w:tr w:rsidR="00181AE0" w:rsidRPr="00C65432" w14:paraId="51EF7108" w14:textId="77777777" w:rsidTr="00CE0ADB">
        <w:trPr>
          <w:trHeight w:val="197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6F981"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EAAAD" w14:textId="77777777" w:rsidR="00CE0ADB" w:rsidRPr="00C65432" w:rsidRDefault="00CE0ADB" w:rsidP="00C65432">
            <w:pPr>
              <w:pStyle w:val="NormalWeb"/>
              <w:spacing w:before="40" w:beforeAutospacing="0" w:after="40" w:afterAutospacing="0"/>
            </w:pPr>
            <w:r w:rsidRPr="00C65432">
              <w:t>3a. Không có bản sao lưu nào → hệ thống hiển thị “Không tìm thấy bản sao lưu để phục hồi.”</w:t>
            </w:r>
          </w:p>
          <w:p w14:paraId="76165608" w14:textId="77777777" w:rsidR="00CE0ADB" w:rsidRPr="00C65432" w:rsidRDefault="00CE0ADB" w:rsidP="00C65432">
            <w:pPr>
              <w:pStyle w:val="NormalWeb"/>
              <w:spacing w:before="40" w:beforeAutospacing="0" w:after="40" w:afterAutospacing="0"/>
            </w:pPr>
            <w:r w:rsidRPr="00C65432">
              <w:t>6a. Lỗi trong quá trình phục hồi (file backup hỏng, mất kết nối, lỗi hệ thống) → hệ thống dừng thao tác, báo “Phục hồi thất bại, dữ liệu hiện tại không bị thay đổi. Vui lòng liên hệ quản trị hệ thống.”</w:t>
            </w:r>
          </w:p>
        </w:tc>
      </w:tr>
      <w:tr w:rsidR="00181AE0" w:rsidRPr="00C65432" w14:paraId="2CC9B3A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D0311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F95DB5" w14:textId="77777777" w:rsidR="00CE0ADB" w:rsidRPr="00C65432" w:rsidRDefault="00CE0ADB" w:rsidP="00015270">
            <w:pPr>
              <w:pStyle w:val="NormalWeb"/>
              <w:numPr>
                <w:ilvl w:val="0"/>
                <w:numId w:val="88"/>
              </w:numPr>
              <w:spacing w:before="40" w:beforeAutospacing="0" w:after="40" w:afterAutospacing="0"/>
              <w:textAlignment w:val="baseline"/>
            </w:pPr>
            <w:r w:rsidRPr="00C65432">
              <w:t>Phục hồi từ bản sao lưu có thể ghi đè một phần hoặc toàn bộ dữ liệu doanh thu hiện tại (chỉ bảng doanh thu/báo cáo, không ảnh hưởng dữ liệu bán hàng gốc).</w:t>
            </w:r>
          </w:p>
          <w:p w14:paraId="638CD4B9" w14:textId="77777777" w:rsidR="00CE0ADB" w:rsidRPr="00C65432" w:rsidRDefault="00CE0ADB" w:rsidP="00015270">
            <w:pPr>
              <w:pStyle w:val="NormalWeb"/>
              <w:numPr>
                <w:ilvl w:val="0"/>
                <w:numId w:val="88"/>
              </w:numPr>
              <w:spacing w:before="40" w:beforeAutospacing="0" w:after="40" w:afterAutospacing="0"/>
              <w:textAlignment w:val="baseline"/>
            </w:pPr>
            <w:r w:rsidRPr="00C65432">
              <w:t>Mỗi lần phục hồi phải được ghi log chi tiết (thời gian, người thao tác, loại dữ liệu phục hồi, tên/ thời điểm bản backup).</w:t>
            </w:r>
          </w:p>
        </w:tc>
      </w:tr>
      <w:tr w:rsidR="00181AE0" w:rsidRPr="00C65432" w14:paraId="2EE23C4B"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FE87A1"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A60387" w14:textId="77777777" w:rsidR="00CE0ADB" w:rsidRPr="00C65432" w:rsidRDefault="00CE0ADB" w:rsidP="00015270">
            <w:pPr>
              <w:pStyle w:val="NormalWeb"/>
              <w:numPr>
                <w:ilvl w:val="0"/>
                <w:numId w:val="89"/>
              </w:numPr>
              <w:spacing w:before="40" w:beforeAutospacing="0" w:after="40" w:afterAutospacing="0"/>
              <w:textAlignment w:val="baseline"/>
            </w:pPr>
            <w:r w:rsidRPr="00C65432">
              <w:t>Quá trình phục hồi có thể mất nhiều thời gian hơn thao tác thường ngày, nhưng hệ thống phải hiển thị trạng thái tiến trình (đang phục hồi / đã xong / lỗi).</w:t>
            </w:r>
          </w:p>
        </w:tc>
      </w:tr>
    </w:tbl>
    <w:p w14:paraId="382FD274" w14:textId="77777777" w:rsidR="00CE0ADB" w:rsidRPr="00C65432" w:rsidRDefault="00CE0ADB" w:rsidP="00C65432">
      <w:pPr>
        <w:spacing w:before="40" w:after="40"/>
        <w:rPr>
          <w:rFonts w:ascii="Times New Roman" w:hAnsi="Times New Roman" w:cs="Times New Roman"/>
          <w:szCs w:val="24"/>
        </w:rPr>
      </w:pPr>
    </w:p>
    <w:p w14:paraId="1DA97160" w14:textId="01F05CA1"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EACB003" wp14:editId="36B2BC58">
            <wp:extent cx="5736590" cy="7848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6590" cy="7848600"/>
                    </a:xfrm>
                    <a:prstGeom prst="rect">
                      <a:avLst/>
                    </a:prstGeom>
                    <a:noFill/>
                    <a:ln>
                      <a:noFill/>
                    </a:ln>
                  </pic:spPr>
                </pic:pic>
              </a:graphicData>
            </a:graphic>
          </wp:inline>
        </w:drawing>
      </w:r>
    </w:p>
    <w:p w14:paraId="6492D49C" w14:textId="77777777" w:rsidR="005843B1" w:rsidRPr="00C65432" w:rsidRDefault="005843B1" w:rsidP="00C65432">
      <w:pPr>
        <w:spacing w:before="40" w:after="40"/>
        <w:rPr>
          <w:rFonts w:ascii="Times New Roman" w:hAnsi="Times New Roman" w:cs="Times New Roman"/>
          <w:szCs w:val="24"/>
          <w:lang w:val="vi-VN"/>
        </w:rPr>
      </w:pPr>
    </w:p>
    <w:p w14:paraId="318E5BF2" w14:textId="62F2869B" w:rsidR="00B576CF" w:rsidRPr="00C65432" w:rsidRDefault="00181AE0" w:rsidP="00C65432">
      <w:pPr>
        <w:pStyle w:val="Heading2"/>
        <w:spacing w:before="40" w:after="40"/>
        <w:rPr>
          <w:rFonts w:ascii="Times New Roman" w:hAnsi="Times New Roman" w:cs="Times New Roman"/>
          <w:color w:val="auto"/>
          <w:szCs w:val="24"/>
          <w:lang w:val="vi-VN"/>
        </w:rPr>
      </w:pPr>
      <w:bookmarkStart w:id="149" w:name="_Toc213622902"/>
      <w:r w:rsidRPr="00C65432">
        <w:rPr>
          <w:rFonts w:ascii="Times New Roman" w:hAnsi="Times New Roman" w:cs="Times New Roman"/>
          <w:color w:val="auto"/>
          <w:szCs w:val="24"/>
          <w:lang w:val="vi-VN"/>
        </w:rPr>
        <w:lastRenderedPageBreak/>
        <w:t>Quản lý hàng hóa</w:t>
      </w:r>
      <w:bookmarkEnd w:id="149"/>
    </w:p>
    <w:p w14:paraId="098F6D32" w14:textId="77777777" w:rsidR="00181AE0" w:rsidRPr="00C65432" w:rsidRDefault="00181AE0" w:rsidP="00015270">
      <w:pPr>
        <w:numPr>
          <w:ilvl w:val="0"/>
          <w:numId w:val="30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ô tả </w:t>
      </w:r>
    </w:p>
    <w:p w14:paraId="5E5CD5E1" w14:textId="77777777" w:rsidR="00181AE0" w:rsidRPr="00C65432" w:rsidRDefault="00181AE0" w:rsidP="00C65432">
      <w:pPr>
        <w:spacing w:before="40" w:after="40" w:line="240" w:lineRule="auto"/>
        <w:ind w:left="720"/>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Chức năng này cho phép </w:t>
      </w:r>
      <w:r w:rsidRPr="00C65432">
        <w:rPr>
          <w:rFonts w:ascii="Times New Roman" w:eastAsia="Times New Roman" w:hAnsi="Times New Roman" w:cs="Times New Roman"/>
          <w:b/>
          <w:bCs/>
          <w:szCs w:val="24"/>
          <w:lang w:eastAsia="zh-CN"/>
        </w:rPr>
        <w:t>chủ cửa hàng</w:t>
      </w:r>
      <w:r w:rsidRPr="00C65432">
        <w:rPr>
          <w:rFonts w:ascii="Times New Roman" w:eastAsia="Times New Roman" w:hAnsi="Times New Roman" w:cs="Times New Roman"/>
          <w:szCs w:val="24"/>
          <w:lang w:eastAsia="zh-CN"/>
        </w:rPr>
        <w:t xml:space="preserve"> thực hiện các thao tác quản lý danh mục hàng hóa trong hệ thống, bao gồm: thêm mới, sửa, xóa, tra cứu, xem chi tiết và cập nhật thông tin hàng hóa.</w:t>
      </w:r>
    </w:p>
    <w:p w14:paraId="2A85F3DA" w14:textId="77777777" w:rsidR="00181AE0" w:rsidRPr="00C65432" w:rsidRDefault="00181AE0" w:rsidP="00C65432">
      <w:pPr>
        <w:spacing w:before="40" w:after="40" w:line="240" w:lineRule="auto"/>
        <w:ind w:left="720"/>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ục tiêu là giúp đảm bảo dữ liệu hàng hóa luôn đầy đủ, chính xác và cập nhật, hỗ trợ cho việc nhập – xuất – tồn kho hiệu quả.</w:t>
      </w:r>
    </w:p>
    <w:p w14:paraId="6FE8C73C" w14:textId="77777777" w:rsidR="00181AE0" w:rsidRPr="00C65432" w:rsidRDefault="00181AE0" w:rsidP="00015270">
      <w:pPr>
        <w:numPr>
          <w:ilvl w:val="0"/>
          <w:numId w:val="30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hân rã </w:t>
      </w:r>
    </w:p>
    <w:p w14:paraId="50304F38" w14:textId="0D7D79E5"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drawing>
          <wp:inline distT="0" distB="0" distL="0" distR="0" wp14:anchorId="2A71DBCC" wp14:editId="782A654F">
            <wp:extent cx="5736590" cy="31242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6590" cy="3124200"/>
                    </a:xfrm>
                    <a:prstGeom prst="rect">
                      <a:avLst/>
                    </a:prstGeom>
                    <a:noFill/>
                    <a:ln>
                      <a:noFill/>
                    </a:ln>
                  </pic:spPr>
                </pic:pic>
              </a:graphicData>
            </a:graphic>
          </wp:inline>
        </w:drawing>
      </w:r>
    </w:p>
    <w:p w14:paraId="685BEC16" w14:textId="7215703F" w:rsidR="00181AE0" w:rsidRPr="00C65432" w:rsidRDefault="00181AE0" w:rsidP="00C65432">
      <w:pPr>
        <w:pStyle w:val="Heading3"/>
        <w:spacing w:after="40"/>
        <w:rPr>
          <w:rFonts w:cs="Times New Roman"/>
          <w:color w:val="auto"/>
          <w:lang w:eastAsia="zh-CN"/>
        </w:rPr>
      </w:pPr>
      <w:bookmarkStart w:id="150" w:name="_Toc213622903"/>
      <w:r w:rsidRPr="00C65432">
        <w:rPr>
          <w:rFonts w:cs="Times New Roman"/>
          <w:color w:val="auto"/>
          <w:lang w:eastAsia="zh-CN"/>
        </w:rPr>
        <w:t>Business rules</w:t>
      </w:r>
      <w:bookmarkEnd w:id="150"/>
    </w:p>
    <w:tbl>
      <w:tblPr>
        <w:tblW w:w="0" w:type="auto"/>
        <w:tblCellMar>
          <w:top w:w="15" w:type="dxa"/>
          <w:left w:w="15" w:type="dxa"/>
          <w:bottom w:w="15" w:type="dxa"/>
          <w:right w:w="15" w:type="dxa"/>
        </w:tblCellMar>
        <w:tblLook w:val="04A0" w:firstRow="1" w:lastRow="0" w:firstColumn="1" w:lastColumn="0" w:noHBand="0" w:noVBand="1"/>
      </w:tblPr>
      <w:tblGrid>
        <w:gridCol w:w="2271"/>
        <w:gridCol w:w="7073"/>
      </w:tblGrid>
      <w:tr w:rsidR="00181AE0" w:rsidRPr="00C65432" w14:paraId="51DD5BBB"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297CF28B" w14:textId="77777777" w:rsidR="00181AE0" w:rsidRPr="00C65432" w:rsidRDefault="00181AE0"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39717D36" w14:textId="77777777" w:rsidR="00181AE0" w:rsidRPr="00C65432" w:rsidRDefault="00181AE0" w:rsidP="00C65432">
            <w:pPr>
              <w:spacing w:before="40" w:after="40" w:line="240" w:lineRule="auto"/>
              <w:jc w:val="center"/>
              <w:rPr>
                <w:rFonts w:ascii="Times New Roman" w:eastAsia="Times New Roman" w:hAnsi="Times New Roman" w:cs="Times New Roman"/>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350710BB" w14:textId="77777777" w:rsidTr="00CC386A">
        <w:trPr>
          <w:trHeight w:val="2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414E9FA"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Quản lý danh tính hàng hóa</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2160FBE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hàng hóa phải có mã hàng hóa duy nhất trong hệ thống. Không được trùng lặp khi thêm mới.</w:t>
            </w:r>
          </w:p>
          <w:p w14:paraId="20ABBB5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hoặc sửa thông tin hàng, trường "Tên hàng hóa" là bắt buộc (không được để trống).</w:t>
            </w:r>
          </w:p>
          <w:p w14:paraId="773E887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àng hóa phải thuộc ít nhất một nhóm hoặc loại hàng để phục vụ phân loại và báo cáo.</w:t>
            </w:r>
          </w:p>
        </w:tc>
      </w:tr>
      <w:tr w:rsidR="00181AE0" w:rsidRPr="00C65432" w14:paraId="63590814" w14:textId="77777777" w:rsidTr="00CC386A">
        <w:trPr>
          <w:trHeight w:val="2109"/>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B19B05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Kiểm soát dữ liệu số</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3900F9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mới hàng hóa, số lượng ban đầu ≥ 0. Không được nhập số âm.</w:t>
            </w:r>
          </w:p>
          <w:p w14:paraId="58B20C9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giá của hàng hóa phải là giá trị dương (&gt; 0), được định dạng số hợp lệ (có thể có tối đa 2 chữ số thập phân).</w:t>
            </w:r>
          </w:p>
          <w:p w14:paraId="419A9BD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hông cho phép xóa hàng hóa còn số lượng tồn.</w:t>
            </w:r>
          </w:p>
        </w:tc>
      </w:tr>
      <w:tr w:rsidR="00181AE0" w:rsidRPr="00C65432" w14:paraId="44680ECA" w14:textId="77777777" w:rsidTr="00CC386A">
        <w:trPr>
          <w:trHeight w:val="155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997CEF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iểm soát truy cập và lịch sử</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7FEBC28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sửa thông tin hàng hóa (giá, mô tả, trạng thái…), hệ thống tự động ghi nhật ký chỉnh sửa gồm: người sửa, thời gian, nội dung thay đổi.</w:t>
            </w:r>
          </w:p>
          <w:p w14:paraId="12939FD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chủ cửa hàng có quyền quản lý hàng hóa mới được phép thêm, sửa, hoặc xóa hàng. Nhân viên thường chỉ được xem và tìm kiếm.</w:t>
            </w:r>
          </w:p>
        </w:tc>
      </w:tr>
      <w:tr w:rsidR="00181AE0" w:rsidRPr="00C65432" w14:paraId="74BB94D0" w14:textId="77777777" w:rsidTr="00CC386A">
        <w:trPr>
          <w:trHeight w:val="1808"/>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70C35B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ích hợp và tra cứ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A76BC7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o phép người dùng tìm kiếm hàng hóa theo mã hàng, tên, loại, trạng thái, hoặc mã vạch.</w:t>
            </w:r>
          </w:p>
          <w:p w14:paraId="182950D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xem chi tiết hàng hóa, hệ thống phải hiển thị đầy đủ: mã hàng, tên, đơn vị tính, giá nhập, giá bán, số lượng tồn, nhóm hàng, trạng thái.</w:t>
            </w:r>
          </w:p>
          <w:p w14:paraId="040FFF2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hàng mới hoặc chỉnh sửa số lượng ban đầu, hệ thống tự động đồng bộ với module Quản lý tồn kho.</w:t>
            </w:r>
          </w:p>
        </w:tc>
      </w:tr>
    </w:tbl>
    <w:p w14:paraId="5B48EB1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280"/>
        <w:gridCol w:w="8070"/>
      </w:tblGrid>
      <w:tr w:rsidR="00181AE0" w:rsidRPr="00C65432" w14:paraId="0A4207C0" w14:textId="77777777" w:rsidTr="00E232BD">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1770CBF9" w14:textId="77777777" w:rsidR="00181AE0" w:rsidRPr="00C65432" w:rsidRDefault="00181AE0" w:rsidP="00C65432">
            <w:pPr>
              <w:spacing w:before="40" w:after="40" w:line="240" w:lineRule="auto"/>
              <w:jc w:val="center"/>
              <w:rPr>
                <w:rFonts w:ascii="Times New Roman" w:eastAsia="Times New Roman" w:hAnsi="Times New Roman" w:cs="Times New Roman"/>
                <w:b/>
                <w:bCs/>
                <w:szCs w:val="24"/>
                <w:lang w:eastAsia="zh-CN"/>
              </w:rPr>
            </w:pPr>
            <w:r w:rsidRPr="00C65432">
              <w:rPr>
                <w:rFonts w:ascii="Times New Roman" w:eastAsia="Times New Roman" w:hAnsi="Times New Roman" w:cs="Times New Roman"/>
                <w:b/>
                <w:bCs/>
                <w:szCs w:val="24"/>
                <w:lang w:eastAsia="zh-CN"/>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5D4DBC6A" w14:textId="77777777" w:rsidR="00181AE0" w:rsidRPr="00C65432" w:rsidRDefault="00181AE0" w:rsidP="00C65432">
            <w:pPr>
              <w:spacing w:before="40" w:after="40" w:line="240" w:lineRule="auto"/>
              <w:jc w:val="center"/>
              <w:rPr>
                <w:rFonts w:ascii="Times New Roman" w:eastAsia="Times New Roman" w:hAnsi="Times New Roman" w:cs="Times New Roman"/>
                <w:b/>
                <w:bCs/>
                <w:szCs w:val="24"/>
                <w:lang w:eastAsia="zh-CN"/>
              </w:rPr>
            </w:pPr>
            <w:r w:rsidRPr="00C65432">
              <w:rPr>
                <w:rFonts w:ascii="Times New Roman" w:eastAsia="Times New Roman" w:hAnsi="Times New Roman" w:cs="Times New Roman"/>
                <w:b/>
                <w:bCs/>
                <w:szCs w:val="24"/>
                <w:lang w:eastAsia="zh-CN"/>
              </w:rPr>
              <w:t>Business rules</w:t>
            </w:r>
          </w:p>
        </w:tc>
      </w:tr>
      <w:tr w:rsidR="00181AE0" w:rsidRPr="00C65432" w14:paraId="12F56BB8"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30110A"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0A80A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ỗi hàng hóa phải có mã hàng hóa duy nhất trong hệ thống. Không được trùng lặp khi thêm mới.</w:t>
            </w:r>
          </w:p>
        </w:tc>
      </w:tr>
      <w:tr w:rsidR="00181AE0" w:rsidRPr="00C65432" w14:paraId="3CA527DA"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32336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EAF42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hoặc sửa thông tin hàng, trường “Tên hàng hóa” là bắt buộc (không được để trống).</w:t>
            </w:r>
          </w:p>
        </w:tc>
      </w:tr>
      <w:tr w:rsidR="00181AE0" w:rsidRPr="00C65432" w14:paraId="3C9E7CBC"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F6AC1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33C1C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mới hàng hóa, số lượng ban đầu ≥ 0. Không được nhập số âm.</w:t>
            </w:r>
          </w:p>
        </w:tc>
      </w:tr>
      <w:tr w:rsidR="00181AE0" w:rsidRPr="00C65432" w14:paraId="0AF5AF4D"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24190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10E7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giá của hàng hóa phải là giá trị dương (&gt; 0), được định dạng số hợp lệ (có thể có tối đa 2 chữ số thập phân).</w:t>
            </w:r>
          </w:p>
        </w:tc>
      </w:tr>
      <w:tr w:rsidR="00181AE0" w:rsidRPr="00C65432" w14:paraId="529C7ECC"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52C0F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BR-PROD-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C0983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àng hóa phải thuộc ít nhất một nhóm hoặc loại hàng để phục vụ phân loại và báo cáo.</w:t>
            </w:r>
          </w:p>
        </w:tc>
      </w:tr>
      <w:tr w:rsidR="00181AE0" w:rsidRPr="00C65432" w14:paraId="479549D6"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B94BD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A09C3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hông cho phép xóa hàng hóa còn số lượng tồn. </w:t>
            </w:r>
          </w:p>
        </w:tc>
      </w:tr>
      <w:tr w:rsidR="00181AE0" w:rsidRPr="00C65432" w14:paraId="01DE149A"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3E738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1F0C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sửa thông tin hàng hóa (giá, mô tả, trạng thái…), hệ thống tự động ghi nhật ký chỉnh sửa gồm: người sửa, thời gian, nội dung thay đổi.</w:t>
            </w:r>
          </w:p>
        </w:tc>
      </w:tr>
      <w:tr w:rsidR="00181AE0" w:rsidRPr="00C65432" w14:paraId="34B1E34D"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C90E6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3AFAB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o phép người dùng tìm kiếm hàng hóa theo mã hàng, tên, loại, trạng thái, hoặc mã vạch.</w:t>
            </w:r>
          </w:p>
        </w:tc>
      </w:tr>
      <w:tr w:rsidR="00181AE0" w:rsidRPr="00C65432" w14:paraId="02C57A80"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69D51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21B91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xem chi tiết hàng hóa, hệ thống phải hiển thị đầy đủ: mã hàng, tên, đơn vị tính, giá nhập, giá bán, số lượng tồn, nhóm hàng, trạng thái.</w:t>
            </w:r>
          </w:p>
        </w:tc>
      </w:tr>
      <w:tr w:rsidR="00181AE0" w:rsidRPr="00C65432" w14:paraId="221081AF"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F9324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09B27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ỉ chủ cửa hàng có quyền quản lý hàng hóa mới được phép thêm, sửa, hoặc xóa hàng. Nhân viên thường chỉ được xem và tìm kiếm.</w:t>
            </w:r>
          </w:p>
        </w:tc>
      </w:tr>
      <w:tr w:rsidR="00181AE0" w:rsidRPr="00C65432" w14:paraId="037CD6EE" w14:textId="77777777" w:rsidTr="00181AE0">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4BD31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R-PROD-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EEF6B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Khi thêm hàng mới hoặc chỉnh sửa số lượng ban đầu, hệ thống tự động đồng bộ với module Quản lý tồn kho.</w:t>
            </w:r>
          </w:p>
        </w:tc>
      </w:tr>
    </w:tbl>
    <w:p w14:paraId="674E1E5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p w14:paraId="3AEE93B9" w14:textId="51FADC7D" w:rsidR="00181AE0" w:rsidRPr="00C65432" w:rsidRDefault="00181AE0" w:rsidP="00C65432">
      <w:pPr>
        <w:pStyle w:val="Heading3"/>
        <w:spacing w:after="40"/>
        <w:rPr>
          <w:rFonts w:cs="Times New Roman"/>
          <w:color w:val="auto"/>
          <w:lang w:eastAsia="zh-CN"/>
        </w:rPr>
      </w:pPr>
      <w:bookmarkStart w:id="151" w:name="_Toc213622904"/>
      <w:r w:rsidRPr="00C65432">
        <w:rPr>
          <w:rFonts w:cs="Times New Roman"/>
          <w:color w:val="auto"/>
          <w:lang w:eastAsia="zh-CN"/>
        </w:rPr>
        <w:t>Thêm hàng hóa</w:t>
      </w:r>
      <w:bookmarkEnd w:id="151"/>
    </w:p>
    <w:tbl>
      <w:tblPr>
        <w:tblW w:w="0" w:type="auto"/>
        <w:tblCellMar>
          <w:top w:w="15" w:type="dxa"/>
          <w:left w:w="15" w:type="dxa"/>
          <w:bottom w:w="15" w:type="dxa"/>
          <w:right w:w="15" w:type="dxa"/>
        </w:tblCellMar>
        <w:tblLook w:val="04A0" w:firstRow="1" w:lastRow="0" w:firstColumn="1" w:lastColumn="0" w:noHBand="0" w:noVBand="1"/>
      </w:tblPr>
      <w:tblGrid>
        <w:gridCol w:w="2006"/>
        <w:gridCol w:w="7344"/>
      </w:tblGrid>
      <w:tr w:rsidR="00181AE0" w:rsidRPr="00C65432" w14:paraId="2E719972"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5E8C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E14DC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0.1</w:t>
            </w:r>
          </w:p>
        </w:tc>
      </w:tr>
      <w:tr w:rsidR="00181AE0" w:rsidRPr="00C65432" w14:paraId="37ED25A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86F3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6EC7A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êm hàng hóa</w:t>
            </w:r>
          </w:p>
        </w:tc>
      </w:tr>
      <w:tr w:rsidR="00181AE0" w:rsidRPr="00C65432" w14:paraId="6D1CB078"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C98FE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A2081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nhân viên kho hoặc chủ cửa hàng, tôi muốn thêm mặt hàng mới vào hệ thống quản lý kho để theo dõi tồn kho, giá cả, và các thông tin liên quan.</w:t>
            </w:r>
          </w:p>
        </w:tc>
      </w:tr>
      <w:tr w:rsidR="00181AE0" w:rsidRPr="00C65432" w14:paraId="7FAD8C1C"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AD73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E465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6ACCFF9D"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51A5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2FC60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05E3966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771AA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652C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Thêm hàng hóa mới” từ giao diện quản lý hàng hóa.</w:t>
            </w:r>
          </w:p>
        </w:tc>
      </w:tr>
      <w:tr w:rsidR="00181AE0" w:rsidRPr="00C65432" w14:paraId="2C02DAFC"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CF68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9A8F4" w14:textId="77777777" w:rsidR="00181AE0" w:rsidRPr="00C65432" w:rsidRDefault="00181AE0" w:rsidP="00015270">
            <w:pPr>
              <w:numPr>
                <w:ilvl w:val="0"/>
                <w:numId w:val="30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ã đăng nhập hợp lệ và có quyền thêm hàng hóa.</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65B3564E" w14:textId="77777777" w:rsidR="00181AE0" w:rsidRPr="00C65432" w:rsidRDefault="00181AE0" w:rsidP="00015270">
            <w:pPr>
              <w:numPr>
                <w:ilvl w:val="0"/>
                <w:numId w:val="30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mục hàng hóa hiện tại đã được tải sẵn.</w:t>
            </w:r>
          </w:p>
        </w:tc>
      </w:tr>
      <w:tr w:rsidR="00181AE0" w:rsidRPr="00C65432" w14:paraId="00F7000F"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97B79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69C3C3" w14:textId="77777777" w:rsidR="00181AE0" w:rsidRPr="00C65432" w:rsidRDefault="00181AE0" w:rsidP="00015270">
            <w:pPr>
              <w:numPr>
                <w:ilvl w:val="0"/>
                <w:numId w:val="30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ặt hàng mới được lưu vào hệ thống.</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3387EF60" w14:textId="77777777" w:rsidR="00181AE0" w:rsidRPr="00C65432" w:rsidRDefault="00181AE0" w:rsidP="00015270">
            <w:pPr>
              <w:numPr>
                <w:ilvl w:val="0"/>
                <w:numId w:val="30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Thêm hàng hóa thành công”.</w:t>
            </w:r>
          </w:p>
        </w:tc>
      </w:tr>
      <w:tr w:rsidR="00181AE0" w:rsidRPr="00C65432" w14:paraId="5856C146"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C9EC2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768B69" w14:textId="77777777" w:rsidR="00181AE0" w:rsidRPr="00C65432" w:rsidRDefault="00181AE0" w:rsidP="00015270">
            <w:pPr>
              <w:numPr>
                <w:ilvl w:val="0"/>
                <w:numId w:val="30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Thêm hàng hóa mới”.</w:t>
            </w:r>
          </w:p>
          <w:p w14:paraId="35CF134C" w14:textId="77777777" w:rsidR="00181AE0" w:rsidRPr="00C65432" w:rsidRDefault="00181AE0" w:rsidP="00015270">
            <w:pPr>
              <w:numPr>
                <w:ilvl w:val="0"/>
                <w:numId w:val="30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form nhập thông tin hàng hóa:</w:t>
            </w:r>
          </w:p>
          <w:p w14:paraId="64242C2A" w14:textId="77777777" w:rsidR="00181AE0" w:rsidRPr="00C65432" w:rsidRDefault="00181AE0" w:rsidP="00015270">
            <w:pPr>
              <w:numPr>
                <w:ilvl w:val="0"/>
                <w:numId w:val="307"/>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ã hàng, tên hàng, nhóm hàng, đơn vị tính, giá nhập, giá bán.</w:t>
            </w:r>
          </w:p>
          <w:p w14:paraId="5ABF3421" w14:textId="77777777" w:rsidR="00181AE0" w:rsidRPr="00C65432" w:rsidRDefault="00181AE0" w:rsidP="00015270">
            <w:pPr>
              <w:numPr>
                <w:ilvl w:val="0"/>
                <w:numId w:val="30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ập thông tin đầy đủ.</w:t>
            </w:r>
          </w:p>
          <w:p w14:paraId="743FACE7" w14:textId="77777777" w:rsidR="00181AE0" w:rsidRPr="00C65432" w:rsidRDefault="00181AE0" w:rsidP="00015270">
            <w:pPr>
              <w:numPr>
                <w:ilvl w:val="0"/>
                <w:numId w:val="30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Lưu”.</w:t>
            </w:r>
          </w:p>
          <w:p w14:paraId="49D90EBB" w14:textId="77777777" w:rsidR="00181AE0" w:rsidRPr="00C65432" w:rsidRDefault="00181AE0" w:rsidP="00015270">
            <w:pPr>
              <w:numPr>
                <w:ilvl w:val="0"/>
                <w:numId w:val="31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tính hợp lệ của dữ liệu (không để trống, mã hàng chưa tồn tại, số dương cho giá và tồn tối thiểu).</w:t>
            </w:r>
          </w:p>
          <w:p w14:paraId="2716FCAB" w14:textId="77777777" w:rsidR="00181AE0" w:rsidRPr="00C65432" w:rsidRDefault="00181AE0" w:rsidP="00015270">
            <w:pPr>
              <w:numPr>
                <w:ilvl w:val="0"/>
                <w:numId w:val="31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lưu thông tin hàng hóa mới vào cơ sở dữ liệu.</w:t>
            </w:r>
          </w:p>
          <w:p w14:paraId="37E7F2B4" w14:textId="77777777" w:rsidR="00181AE0" w:rsidRPr="00C65432" w:rsidRDefault="00181AE0" w:rsidP="00015270">
            <w:pPr>
              <w:numPr>
                <w:ilvl w:val="0"/>
                <w:numId w:val="312"/>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Thêm hàng hóa thành công”.</w:t>
            </w:r>
          </w:p>
        </w:tc>
      </w:tr>
      <w:tr w:rsidR="00181AE0" w:rsidRPr="00C65432" w14:paraId="5814F6CA"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418B2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83054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gười dùng muốn hủy thao tác → quay lại giao diện quản lý hàng hóa, không lưu dữ liệu.</w:t>
            </w:r>
          </w:p>
          <w:p w14:paraId="416EF0B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Mã hàng đã tồn tại → hiển thị cảnh báo “Mã hàng đã tồn tại, vui lòng nhập mã khác”.</w:t>
            </w:r>
          </w:p>
        </w:tc>
      </w:tr>
      <w:tr w:rsidR="00181AE0" w:rsidRPr="00C65432" w14:paraId="3E5D079D"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4C959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2FB5A"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6a. Lỗi ghi dữ liệu vào cơ sở dữ liệu → hiển thị “Không thể thêm hàng hóa, vui lòng thử lại”.</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4341621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b. Dữ liệu không hợp lệ (số âm, trường bắt buộc trống) → hiển thị cảnh báo “Thông tin không hợp lệ”.</w:t>
            </w:r>
          </w:p>
        </w:tc>
      </w:tr>
      <w:tr w:rsidR="00181AE0" w:rsidRPr="00C65432" w14:paraId="73FE850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9E42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B2AF5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C11C7E4"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41921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8E59A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712E2B19" w14:textId="71CE0CCC"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6D09DE19" wp14:editId="68D94236">
            <wp:extent cx="5736590" cy="682561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6590" cy="6825615"/>
                    </a:xfrm>
                    <a:prstGeom prst="rect">
                      <a:avLst/>
                    </a:prstGeom>
                    <a:noFill/>
                    <a:ln>
                      <a:noFill/>
                    </a:ln>
                  </pic:spPr>
                </pic:pic>
              </a:graphicData>
            </a:graphic>
          </wp:inline>
        </w:drawing>
      </w:r>
    </w:p>
    <w:p w14:paraId="133863E8" w14:textId="3B8013AD" w:rsidR="00181AE0" w:rsidRPr="00C65432" w:rsidRDefault="00181AE0" w:rsidP="00C65432">
      <w:pPr>
        <w:pStyle w:val="Heading3"/>
        <w:spacing w:after="40"/>
        <w:rPr>
          <w:rFonts w:cs="Times New Roman"/>
          <w:color w:val="auto"/>
          <w:lang w:eastAsia="zh-CN"/>
        </w:rPr>
      </w:pPr>
      <w:bookmarkStart w:id="152" w:name="_Toc213622905"/>
      <w:r w:rsidRPr="00C65432">
        <w:rPr>
          <w:rFonts w:cs="Times New Roman"/>
          <w:color w:val="auto"/>
          <w:lang w:eastAsia="zh-CN"/>
        </w:rPr>
        <w:t>Sửa thông tin hàng hóa</w:t>
      </w:r>
      <w:bookmarkEnd w:id="152"/>
    </w:p>
    <w:tbl>
      <w:tblPr>
        <w:tblW w:w="0" w:type="auto"/>
        <w:tblCellMar>
          <w:top w:w="15" w:type="dxa"/>
          <w:left w:w="15" w:type="dxa"/>
          <w:bottom w:w="15" w:type="dxa"/>
          <w:right w:w="15" w:type="dxa"/>
        </w:tblCellMar>
        <w:tblLook w:val="04A0" w:firstRow="1" w:lastRow="0" w:firstColumn="1" w:lastColumn="0" w:noHBand="0" w:noVBand="1"/>
      </w:tblPr>
      <w:tblGrid>
        <w:gridCol w:w="2138"/>
        <w:gridCol w:w="7212"/>
      </w:tblGrid>
      <w:tr w:rsidR="00181AE0" w:rsidRPr="00C65432" w14:paraId="36036E2A"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5D7EA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03EB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0.2</w:t>
            </w:r>
          </w:p>
        </w:tc>
      </w:tr>
      <w:tr w:rsidR="00181AE0" w:rsidRPr="00C65432" w14:paraId="2755FF2E"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A6201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AF71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ửa thông tin hàng hóa</w:t>
            </w:r>
          </w:p>
        </w:tc>
      </w:tr>
      <w:tr w:rsidR="00181AE0" w:rsidRPr="00C65432" w14:paraId="35CAE9E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B48A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FDAD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chỉnh sửa thông tin của một mặt hàng đã tồn tại để cập nhật dữ liệu chính xác (tên, giá, đơn vị tính...).</w:t>
            </w:r>
          </w:p>
        </w:tc>
      </w:tr>
      <w:tr w:rsidR="00181AE0" w:rsidRPr="00C65432" w14:paraId="7AA6757D"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7B481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A3F2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199913DF"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63BF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66460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2D34B2E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C14A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003F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Người dùng chọn chức năng “Sửa hàng hóa” từ danh mục quản lý hàng hóa.</w:t>
            </w:r>
          </w:p>
        </w:tc>
      </w:tr>
      <w:tr w:rsidR="00181AE0" w:rsidRPr="00C65432" w14:paraId="33D5C0A7"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C1480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F40549" w14:textId="77777777" w:rsidR="00181AE0" w:rsidRPr="00C65432" w:rsidRDefault="00181AE0" w:rsidP="00015270">
            <w:pPr>
              <w:numPr>
                <w:ilvl w:val="0"/>
                <w:numId w:val="31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ăng nhập hợp lệ và có quyền sửa hàng hóa.</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3A7BA0D4" w14:textId="77777777" w:rsidR="00181AE0" w:rsidRPr="00C65432" w:rsidRDefault="00181AE0" w:rsidP="00015270">
            <w:pPr>
              <w:numPr>
                <w:ilvl w:val="0"/>
                <w:numId w:val="31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ặt hàng cần sửa đã tồn tại trong hệ thống.</w:t>
            </w:r>
          </w:p>
        </w:tc>
      </w:tr>
      <w:tr w:rsidR="00181AE0" w:rsidRPr="00C65432" w14:paraId="61936D58"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CA62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8E0333" w14:textId="77777777" w:rsidR="00181AE0" w:rsidRPr="00C65432" w:rsidRDefault="00181AE0" w:rsidP="00015270">
            <w:pPr>
              <w:numPr>
                <w:ilvl w:val="0"/>
                <w:numId w:val="31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ông tin hàng hóa được cập nhật đúng trong hệ thống.</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381D92BF" w14:textId="77777777" w:rsidR="00181AE0" w:rsidRPr="00C65432" w:rsidRDefault="00181AE0" w:rsidP="00015270">
            <w:pPr>
              <w:numPr>
                <w:ilvl w:val="0"/>
                <w:numId w:val="31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Cập nhật hàng hóa thành công”.</w:t>
            </w:r>
          </w:p>
        </w:tc>
      </w:tr>
      <w:tr w:rsidR="00181AE0" w:rsidRPr="00C65432" w14:paraId="5A4D9E0A"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D6BF8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D9F57"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Sửa hàng hóa”.</w:t>
            </w:r>
          </w:p>
          <w:p w14:paraId="1A56A09A"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w:t>
            </w:r>
          </w:p>
          <w:p w14:paraId="085BFF2D"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mặt hàng cần sửa.</w:t>
            </w:r>
          </w:p>
          <w:p w14:paraId="4C5922E9"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form thông tin hàng hóa hiện tại.</w:t>
            </w:r>
          </w:p>
          <w:p w14:paraId="129D1C04"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ỉnh sửa thông tin (tên, giá, tồn tối thiểu, đơn vị tính...).</w:t>
            </w:r>
          </w:p>
          <w:p w14:paraId="304870FD"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Lưu”.</w:t>
            </w:r>
          </w:p>
          <w:p w14:paraId="662361D7"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tính hợp lệ của dữ liệu (không trống, giá ≥0).</w:t>
            </w:r>
          </w:p>
          <w:p w14:paraId="766D5D54"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lưu thông tin cập nhật vào cơ sở dữ liệu.</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5CA252C1" w14:textId="77777777" w:rsidR="00181AE0" w:rsidRPr="00C65432" w:rsidRDefault="00181AE0" w:rsidP="00015270">
            <w:pPr>
              <w:numPr>
                <w:ilvl w:val="0"/>
                <w:numId w:val="31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Cập nhật hàng hóa thành công”.</w:t>
            </w:r>
          </w:p>
        </w:tc>
      </w:tr>
      <w:tr w:rsidR="00181AE0" w:rsidRPr="00C65432" w14:paraId="45330A25"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4BCF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37AE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Người dùng hủy thao tác → quay lại chọn hàng hóa, không lưu dữ liệu.</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344E919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Người dùng nhập dữ liệu không hợp lệ → hiển thị cảnh báo “Thông tin không hợp lệ, vui lòng kiểm tra lại”.</w:t>
            </w:r>
          </w:p>
        </w:tc>
      </w:tr>
      <w:tr w:rsidR="00181AE0" w:rsidRPr="00C65432" w14:paraId="65DD1D55"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18F63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A9C45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8a. Lỗi ghi dữ liệu vào cơ sở dữ liệu → hiển thị thông báo “Không thể cập nhật thông tin hàng hóa, vui lòng thử lại”.</w:t>
            </w:r>
          </w:p>
        </w:tc>
      </w:tr>
      <w:tr w:rsidR="00181AE0" w:rsidRPr="00C65432" w14:paraId="7FBCFC10"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B31C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1685A"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3E8A7EBF"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EFAE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8D65E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622D3196" w14:textId="362BA6CB"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2E9A5FBE" wp14:editId="456E5E7C">
            <wp:extent cx="5736590" cy="7369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6590" cy="7369810"/>
                    </a:xfrm>
                    <a:prstGeom prst="rect">
                      <a:avLst/>
                    </a:prstGeom>
                    <a:noFill/>
                    <a:ln>
                      <a:noFill/>
                    </a:ln>
                  </pic:spPr>
                </pic:pic>
              </a:graphicData>
            </a:graphic>
          </wp:inline>
        </w:drawing>
      </w:r>
    </w:p>
    <w:p w14:paraId="7AD43D47" w14:textId="3B7FB82D" w:rsidR="00181AE0" w:rsidRPr="00C65432" w:rsidRDefault="00181AE0" w:rsidP="00C65432">
      <w:pPr>
        <w:pStyle w:val="Heading3"/>
        <w:spacing w:after="40"/>
        <w:rPr>
          <w:rFonts w:cs="Times New Roman"/>
          <w:color w:val="auto"/>
          <w:lang w:eastAsia="zh-CN"/>
        </w:rPr>
      </w:pPr>
      <w:bookmarkStart w:id="153" w:name="_Toc213622906"/>
      <w:r w:rsidRPr="00C65432">
        <w:rPr>
          <w:rFonts w:cs="Times New Roman"/>
          <w:color w:val="auto"/>
          <w:lang w:eastAsia="zh-CN"/>
        </w:rPr>
        <w:t>Xóa hàng hóa</w:t>
      </w:r>
      <w:bookmarkEnd w:id="153"/>
    </w:p>
    <w:p w14:paraId="3B3FBB5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69"/>
        <w:gridCol w:w="7381"/>
      </w:tblGrid>
      <w:tr w:rsidR="00181AE0" w:rsidRPr="00C65432" w14:paraId="24ACEE9F"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1C2E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F05C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0.3</w:t>
            </w:r>
          </w:p>
        </w:tc>
      </w:tr>
      <w:tr w:rsidR="00181AE0" w:rsidRPr="00C65432" w14:paraId="515D5B9A"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4B090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52A8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Xóa hàng hóa</w:t>
            </w:r>
          </w:p>
        </w:tc>
      </w:tr>
      <w:tr w:rsidR="00181AE0" w:rsidRPr="00C65432" w14:paraId="397B0E9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005C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3A6D2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xóa một mặt hàng khỏi hệ thống quản lý kho khi hàng hóa không còn kinh doanh hoặc nhập nhầm để giữ dữ liệu kho sạch sẽ và chính xác.</w:t>
            </w:r>
          </w:p>
        </w:tc>
      </w:tr>
      <w:tr w:rsidR="00181AE0" w:rsidRPr="00C65432" w14:paraId="0C91C01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ACBD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9B8D8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056FC609"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263A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36EEB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3B3D2EB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0CF08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7554A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óa hàng hóa” từ danh sách quản lý hàng hóa.</w:t>
            </w:r>
          </w:p>
        </w:tc>
      </w:tr>
      <w:tr w:rsidR="00181AE0" w:rsidRPr="00C65432" w14:paraId="1B079FE5"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35BDC1"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BD7372" w14:textId="77777777" w:rsidR="00181AE0" w:rsidRPr="00C65432" w:rsidRDefault="00181AE0" w:rsidP="00015270">
            <w:pPr>
              <w:numPr>
                <w:ilvl w:val="0"/>
                <w:numId w:val="31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ăng nhập hợp lệ và có quyền xóa hàng hóa.</w:t>
            </w:r>
            <w:r w:rsidRPr="00C65432">
              <w:rPr>
                <w:rFonts w:ascii="Times New Roman" w:eastAsia="Times New Roman" w:hAnsi="Times New Roman" w:cs="Times New Roman"/>
                <w:szCs w:val="24"/>
                <w:lang w:eastAsia="zh-CN"/>
              </w:rPr>
              <w:br/>
            </w:r>
            <w:r w:rsidRPr="00C65432">
              <w:rPr>
                <w:rFonts w:ascii="Times New Roman" w:eastAsia="Times New Roman" w:hAnsi="Times New Roman" w:cs="Times New Roman"/>
                <w:szCs w:val="24"/>
                <w:lang w:eastAsia="zh-CN"/>
              </w:rPr>
              <w:br/>
            </w:r>
          </w:p>
          <w:p w14:paraId="2402D08E" w14:textId="77777777" w:rsidR="00181AE0" w:rsidRPr="00C65432" w:rsidRDefault="00181AE0" w:rsidP="00015270">
            <w:pPr>
              <w:numPr>
                <w:ilvl w:val="0"/>
                <w:numId w:val="31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ặt hàng cần xóa đã tồn tại trong hệ thống.</w:t>
            </w:r>
          </w:p>
        </w:tc>
      </w:tr>
      <w:tr w:rsidR="00181AE0" w:rsidRPr="00C65432" w14:paraId="571A277D"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DD28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D28A0A" w14:textId="77777777" w:rsidR="00181AE0" w:rsidRPr="00C65432" w:rsidRDefault="00181AE0" w:rsidP="00015270">
            <w:pPr>
              <w:numPr>
                <w:ilvl w:val="0"/>
                <w:numId w:val="31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ặt hàng được xóa khỏi hệ thống.</w:t>
            </w:r>
          </w:p>
          <w:p w14:paraId="35068B48" w14:textId="77777777" w:rsidR="00181AE0" w:rsidRPr="00C65432" w:rsidRDefault="00181AE0" w:rsidP="00015270">
            <w:pPr>
              <w:numPr>
                <w:ilvl w:val="0"/>
                <w:numId w:val="31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Xóa hàng hóa thành công”.</w:t>
            </w:r>
          </w:p>
        </w:tc>
      </w:tr>
      <w:tr w:rsidR="00181AE0" w:rsidRPr="00C65432" w14:paraId="26076EAB"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69DA8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F21B87"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Xóa hàng hóa”.</w:t>
            </w:r>
          </w:p>
          <w:p w14:paraId="0716EEC0"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w:t>
            </w:r>
          </w:p>
          <w:p w14:paraId="15D1F406"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mặt hàng muốn xóa.</w:t>
            </w:r>
          </w:p>
          <w:p w14:paraId="328B4D77"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tin chi tiết và yêu cầu xác nhận.</w:t>
            </w:r>
          </w:p>
          <w:p w14:paraId="2527AC6B"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ác nhận xóa.</w:t>
            </w:r>
          </w:p>
          <w:p w14:paraId="7E0E44B5"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kiểm tra điều kiện xóa (hàng còn tồn kho).</w:t>
            </w:r>
          </w:p>
          <w:p w14:paraId="046ECAAB"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ếu hợp lệ, hệ thống xóa mặt hàng khỏi cơ sở dữ liệu.</w:t>
            </w:r>
          </w:p>
          <w:p w14:paraId="2961BFCA" w14:textId="77777777" w:rsidR="00181AE0" w:rsidRPr="00C65432" w:rsidRDefault="00181AE0" w:rsidP="00015270">
            <w:pPr>
              <w:numPr>
                <w:ilvl w:val="0"/>
                <w:numId w:val="31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báo “Xóa hàng hóa thành công”.</w:t>
            </w:r>
          </w:p>
        </w:tc>
      </w:tr>
      <w:tr w:rsidR="00181AE0" w:rsidRPr="00C65432" w14:paraId="2B7EFAED"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2D582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AEB2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gười dùng hủy thao tác → quay lại danh sách hàng hóa, không xóa.</w:t>
            </w:r>
          </w:p>
          <w:p w14:paraId="163C89C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6a. Hàng còn tồn kho → hiển thị cảnh báo “Không thể xóa mặt hàng còn tồn kho”.</w:t>
            </w:r>
          </w:p>
        </w:tc>
      </w:tr>
      <w:tr w:rsidR="00181AE0" w:rsidRPr="00C65432" w14:paraId="00422628"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6D293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D2278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7a. Lỗi ghi dữ liệu vào cơ sở dữ liệu → hiển thị thông báo “Không thể xóa hàng hóa, vui lòng thử lại”.</w:t>
            </w:r>
          </w:p>
        </w:tc>
      </w:tr>
      <w:tr w:rsidR="00181AE0" w:rsidRPr="00C65432" w14:paraId="2FD21EFC"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E790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364A6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7A911D6"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B85F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F6A2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4C1DF387" w14:textId="062D5DB6"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7357BCD5" wp14:editId="1808D6F5">
            <wp:extent cx="5192486" cy="6670798"/>
            <wp:effectExtent l="0" t="0" r="825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193598" cy="6672227"/>
                    </a:xfrm>
                    <a:prstGeom prst="rect">
                      <a:avLst/>
                    </a:prstGeom>
                    <a:noFill/>
                    <a:ln>
                      <a:noFill/>
                    </a:ln>
                  </pic:spPr>
                </pic:pic>
              </a:graphicData>
            </a:graphic>
          </wp:inline>
        </w:drawing>
      </w:r>
    </w:p>
    <w:p w14:paraId="34146DC1" w14:textId="2DC97881" w:rsidR="00181AE0" w:rsidRPr="00C65432" w:rsidRDefault="00181AE0" w:rsidP="00C65432">
      <w:pPr>
        <w:pStyle w:val="Heading3"/>
        <w:spacing w:after="40"/>
        <w:rPr>
          <w:rFonts w:cs="Times New Roman"/>
          <w:color w:val="auto"/>
          <w:lang w:eastAsia="zh-CN"/>
        </w:rPr>
      </w:pPr>
      <w:bookmarkStart w:id="154" w:name="_Toc213622907"/>
      <w:r w:rsidRPr="00C65432">
        <w:rPr>
          <w:rFonts w:cs="Times New Roman"/>
          <w:color w:val="auto"/>
          <w:lang w:eastAsia="zh-CN"/>
        </w:rPr>
        <w:t>Tìm kiếm hàng hóa</w:t>
      </w:r>
      <w:bookmarkEnd w:id="154"/>
    </w:p>
    <w:p w14:paraId="0EC34FE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00"/>
        <w:gridCol w:w="7450"/>
      </w:tblGrid>
      <w:tr w:rsidR="00181AE0" w:rsidRPr="00C65432" w14:paraId="5E5DBD9C"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DCC24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71A6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0.4</w:t>
            </w:r>
          </w:p>
        </w:tc>
      </w:tr>
      <w:tr w:rsidR="00181AE0" w:rsidRPr="00C65432" w14:paraId="7B86AF0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FE6B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384B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ìm kiếm hàng hóa</w:t>
            </w:r>
          </w:p>
        </w:tc>
      </w:tr>
      <w:tr w:rsidR="00181AE0" w:rsidRPr="00C65432" w14:paraId="5BCFE634"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F57DE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AEE9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tìm kiếm nhanh mặt hàng theo tên, mã hàng, nhóm hàng hoặc các tiêu chí khác để thuận tiện trong quản lý kho, nhập/xuất hoặc chỉnh sửa thông tin.</w:t>
            </w:r>
          </w:p>
        </w:tc>
      </w:tr>
      <w:tr w:rsidR="00181AE0" w:rsidRPr="00C65432" w14:paraId="70888C94"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BF408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AE9D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743956E8"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5F69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0C24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74E27EB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C808E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0B55A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Tìm kiếm hàng hóa” từ giao diện quản lý hàng hóa.</w:t>
            </w:r>
          </w:p>
        </w:tc>
      </w:tr>
      <w:tr w:rsidR="00181AE0" w:rsidRPr="00C65432" w14:paraId="5171406F"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3835A"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72E3F1" w14:textId="77777777" w:rsidR="00181AE0" w:rsidRPr="00C65432" w:rsidRDefault="00181AE0" w:rsidP="00015270">
            <w:pPr>
              <w:numPr>
                <w:ilvl w:val="0"/>
                <w:numId w:val="31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ăng nhập hợp lệ và có quyền truy cập dữ liệu hàng hóa.</w:t>
            </w:r>
          </w:p>
          <w:p w14:paraId="1B9F82FF" w14:textId="77777777" w:rsidR="00181AE0" w:rsidRPr="00C65432" w:rsidRDefault="00181AE0" w:rsidP="00015270">
            <w:pPr>
              <w:numPr>
                <w:ilvl w:val="0"/>
                <w:numId w:val="31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mục hàng hóa đã tồn tại trong hệ thống.</w:t>
            </w:r>
          </w:p>
        </w:tc>
      </w:tr>
      <w:tr w:rsidR="00181AE0" w:rsidRPr="00C65432" w14:paraId="36D8825B"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C1CD5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EEAB51" w14:textId="77777777" w:rsidR="00181AE0" w:rsidRPr="00C65432" w:rsidRDefault="00181AE0" w:rsidP="00015270">
            <w:pPr>
              <w:numPr>
                <w:ilvl w:val="0"/>
                <w:numId w:val="32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kết quả tìm kiếm theo các tiêu chí đã nhập.</w:t>
            </w:r>
          </w:p>
          <w:p w14:paraId="502F04D0" w14:textId="77777777" w:rsidR="00181AE0" w:rsidRPr="00C65432" w:rsidRDefault="00181AE0" w:rsidP="00015270">
            <w:pPr>
              <w:numPr>
                <w:ilvl w:val="0"/>
                <w:numId w:val="320"/>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ó thể chọn mặt hàng từ kết quả để xem chi tiết, sửa, hoặc xóa.</w:t>
            </w:r>
          </w:p>
        </w:tc>
      </w:tr>
      <w:tr w:rsidR="00181AE0" w:rsidRPr="00C65432" w14:paraId="417D010C"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0DB6AD"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5C79D" w14:textId="77777777" w:rsidR="00181AE0" w:rsidRPr="00C65432" w:rsidRDefault="00181AE0" w:rsidP="00015270">
            <w:pPr>
              <w:numPr>
                <w:ilvl w:val="0"/>
                <w:numId w:val="32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chức năng “Tìm kiếm hàng hóa”.</w:t>
            </w:r>
          </w:p>
          <w:p w14:paraId="6C67B7C9" w14:textId="77777777" w:rsidR="00181AE0" w:rsidRPr="00C65432" w:rsidRDefault="00181AE0" w:rsidP="00015270">
            <w:pPr>
              <w:numPr>
                <w:ilvl w:val="0"/>
                <w:numId w:val="32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giao diện tìm kiếm với các tiêu chí:</w:t>
            </w:r>
          </w:p>
          <w:p w14:paraId="62028D7B" w14:textId="77777777" w:rsidR="00181AE0" w:rsidRPr="00C65432" w:rsidRDefault="00181AE0" w:rsidP="00015270">
            <w:pPr>
              <w:numPr>
                <w:ilvl w:val="0"/>
                <w:numId w:val="322"/>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ã hàng, tên hàng.</w:t>
            </w:r>
          </w:p>
          <w:p w14:paraId="16FAA471" w14:textId="77777777" w:rsidR="00181AE0" w:rsidRPr="00C65432" w:rsidRDefault="00181AE0" w:rsidP="00015270">
            <w:pPr>
              <w:numPr>
                <w:ilvl w:val="0"/>
                <w:numId w:val="323"/>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ập các tiêu chí mong muốn.</w:t>
            </w:r>
          </w:p>
          <w:p w14:paraId="28834716" w14:textId="77777777" w:rsidR="00181AE0" w:rsidRPr="00C65432" w:rsidRDefault="00181AE0" w:rsidP="00015270">
            <w:pPr>
              <w:numPr>
                <w:ilvl w:val="0"/>
                <w:numId w:val="324"/>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nhấn “Tìm kiếm”.</w:t>
            </w:r>
          </w:p>
          <w:p w14:paraId="4F4AEE22" w14:textId="77777777" w:rsidR="00181AE0" w:rsidRPr="00C65432" w:rsidRDefault="00181AE0" w:rsidP="00015270">
            <w:pPr>
              <w:numPr>
                <w:ilvl w:val="0"/>
                <w:numId w:val="325"/>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ruy vấn cơ sở dữ liệu dựa trên tiêu chí tìm kiếm</w:t>
            </w:r>
          </w:p>
          <w:p w14:paraId="089E71B6" w14:textId="77777777" w:rsidR="00181AE0" w:rsidRPr="00C65432" w:rsidRDefault="00181AE0" w:rsidP="00015270">
            <w:pPr>
              <w:numPr>
                <w:ilvl w:val="0"/>
                <w:numId w:val="326"/>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danh sách hàng hóa phù hợp.</w:t>
            </w:r>
          </w:p>
        </w:tc>
      </w:tr>
      <w:tr w:rsidR="00181AE0" w:rsidRPr="00C65432" w14:paraId="65FDEDA3"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9E107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A565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4a. Người dùng không nhập tiêu chí → hệ thống hiển thị toàn bộ danh sách hàng hóa.</w:t>
            </w:r>
            <w:r w:rsidRPr="00C65432">
              <w:rPr>
                <w:rFonts w:ascii="Times New Roman" w:eastAsia="Times New Roman" w:hAnsi="Times New Roman" w:cs="Times New Roman"/>
                <w:szCs w:val="24"/>
                <w:lang w:eastAsia="zh-CN"/>
              </w:rPr>
              <w:br/>
              <w:t>6a. Không tìm thấy mặt hàng nào phù hợp → hệ thống hiển thị thông báo “Không tìm thấy hàng hóa phù hợp”.</w:t>
            </w:r>
          </w:p>
        </w:tc>
      </w:tr>
      <w:tr w:rsidR="00181AE0" w:rsidRPr="00C65432" w14:paraId="22A8F1DD"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2775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9C28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142871D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537AEF"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9FFFE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73DE286D"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539A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A173A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2CC1D33D" w14:textId="01E574E4"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07F43C28" wp14:editId="1A4C7306">
            <wp:extent cx="5736590" cy="621601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6590" cy="6216015"/>
                    </a:xfrm>
                    <a:prstGeom prst="rect">
                      <a:avLst/>
                    </a:prstGeom>
                    <a:noFill/>
                    <a:ln>
                      <a:noFill/>
                    </a:ln>
                  </pic:spPr>
                </pic:pic>
              </a:graphicData>
            </a:graphic>
          </wp:inline>
        </w:drawing>
      </w:r>
    </w:p>
    <w:p w14:paraId="22D1858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p w14:paraId="5AFC78FD" w14:textId="2520C4C2" w:rsidR="00181AE0" w:rsidRPr="00C65432" w:rsidRDefault="00181AE0" w:rsidP="00C65432">
      <w:pPr>
        <w:pStyle w:val="Heading3"/>
        <w:spacing w:after="40"/>
        <w:rPr>
          <w:rFonts w:cs="Times New Roman"/>
          <w:color w:val="auto"/>
          <w:lang w:eastAsia="zh-CN"/>
        </w:rPr>
      </w:pPr>
      <w:bookmarkStart w:id="155" w:name="_Toc213622908"/>
      <w:r w:rsidRPr="00C65432">
        <w:rPr>
          <w:rFonts w:cs="Times New Roman"/>
          <w:color w:val="auto"/>
          <w:lang w:eastAsia="zh-CN"/>
        </w:rPr>
        <w:t>Xem chi tiết thông tin hàng hóa</w:t>
      </w:r>
      <w:bookmarkEnd w:id="155"/>
    </w:p>
    <w:p w14:paraId="22BA5FC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7536"/>
      </w:tblGrid>
      <w:tr w:rsidR="00181AE0" w:rsidRPr="00C65432" w14:paraId="6CD7F14C"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9DF7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DACB9"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10.5</w:t>
            </w:r>
          </w:p>
        </w:tc>
      </w:tr>
      <w:tr w:rsidR="00181AE0" w:rsidRPr="00C65432" w14:paraId="1BB5663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50E46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602C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 xml:space="preserve"> Xem chi tiết thông tin hàng hóa</w:t>
            </w:r>
          </w:p>
        </w:tc>
      </w:tr>
      <w:tr w:rsidR="00181AE0" w:rsidRPr="00C65432" w14:paraId="61D51A77"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ED7E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4D417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Là chủ cửa hàng, tôi muốn xem chi tiết thông tin của một mặt hàng (bao gồm mã hàng, tên hàng, đơn vị tính, giá nhập, giá bán, số lượng tồn) để theo dõi và phục vụ công tác quản lý, nhập/xuất hoặc kiểm kê.</w:t>
            </w:r>
          </w:p>
        </w:tc>
      </w:tr>
      <w:tr w:rsidR="00181AE0" w:rsidRPr="00C65432" w14:paraId="664461B8"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535D3"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EBD6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chủ</w:t>
            </w:r>
          </w:p>
        </w:tc>
      </w:tr>
      <w:tr w:rsidR="00181AE0" w:rsidRPr="00C65432" w14:paraId="1D272FC1"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5B91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7B959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igh</w:t>
            </w:r>
          </w:p>
        </w:tc>
      </w:tr>
      <w:tr w:rsidR="00181AE0" w:rsidRPr="00C65432" w14:paraId="325266B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5FCDC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668D9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một hàng hóa từ danh sách hiển thị hoặc kết quả tìm kiếm.</w:t>
            </w:r>
          </w:p>
        </w:tc>
      </w:tr>
      <w:tr w:rsidR="00181AE0" w:rsidRPr="00C65432" w14:paraId="6425A10F"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C6A2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13FED" w14:textId="77777777" w:rsidR="00181AE0" w:rsidRPr="00C65432" w:rsidRDefault="00181AE0" w:rsidP="00015270">
            <w:pPr>
              <w:numPr>
                <w:ilvl w:val="0"/>
                <w:numId w:val="32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đã đăng nhập hệ thống hợp lệ.</w:t>
            </w:r>
          </w:p>
          <w:p w14:paraId="26BE0DD6" w14:textId="77777777" w:rsidR="00181AE0" w:rsidRPr="00C65432" w:rsidRDefault="00181AE0" w:rsidP="00015270">
            <w:pPr>
              <w:numPr>
                <w:ilvl w:val="0"/>
                <w:numId w:val="327"/>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Danh sách hàng hóa hoặc kết quả tìm kiếm đã được hiển thị.</w:t>
            </w:r>
          </w:p>
        </w:tc>
      </w:tr>
      <w:tr w:rsidR="00181AE0" w:rsidRPr="00C65432" w14:paraId="3B4A20FB"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A09FE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225600" w14:textId="77777777" w:rsidR="00181AE0" w:rsidRPr="00C65432" w:rsidRDefault="00181AE0" w:rsidP="00015270">
            <w:pPr>
              <w:numPr>
                <w:ilvl w:val="0"/>
                <w:numId w:val="328"/>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hông tin chi tiết hàng hóa được hiển thị đầy đủ và chính xác.</w:t>
            </w:r>
          </w:p>
        </w:tc>
      </w:tr>
      <w:tr w:rsidR="00181AE0" w:rsidRPr="00C65432" w14:paraId="36BBCAB2"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E01500"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27658" w14:textId="77777777" w:rsidR="00181AE0" w:rsidRPr="00C65432" w:rsidRDefault="00181AE0" w:rsidP="00015270">
            <w:pPr>
              <w:numPr>
                <w:ilvl w:val="0"/>
                <w:numId w:val="32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chọn một hàng hóa trong danh sách hoặc kết quả tìm kiếm.</w:t>
            </w:r>
          </w:p>
          <w:p w14:paraId="2DD2E38A" w14:textId="77777777" w:rsidR="00181AE0" w:rsidRPr="00C65432" w:rsidRDefault="00181AE0" w:rsidP="00015270">
            <w:pPr>
              <w:numPr>
                <w:ilvl w:val="0"/>
                <w:numId w:val="32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nhận mã hàng được chọn.</w:t>
            </w:r>
          </w:p>
          <w:p w14:paraId="0E6FE93F" w14:textId="77777777" w:rsidR="00181AE0" w:rsidRPr="00C65432" w:rsidRDefault="00181AE0" w:rsidP="00015270">
            <w:pPr>
              <w:numPr>
                <w:ilvl w:val="0"/>
                <w:numId w:val="32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truy xuất dữ liệu chi tiết của hàng hóa từ cơ sở dữ liệu.</w:t>
            </w:r>
          </w:p>
          <w:p w14:paraId="7653CDA1" w14:textId="77777777" w:rsidR="00181AE0" w:rsidRPr="00C65432" w:rsidRDefault="00181AE0" w:rsidP="00015270">
            <w:pPr>
              <w:numPr>
                <w:ilvl w:val="0"/>
                <w:numId w:val="329"/>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Hệ thống hiển thị thông tin chi tiết, bao gồm:</w:t>
            </w:r>
          </w:p>
          <w:p w14:paraId="08049F17"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Mã hàng</w:t>
            </w:r>
          </w:p>
          <w:p w14:paraId="3457E3BD"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Tên hàng</w:t>
            </w:r>
          </w:p>
          <w:p w14:paraId="2AC88DD9"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Đơn vị tính</w:t>
            </w:r>
          </w:p>
          <w:p w14:paraId="6AF67C8B"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Giá nhập, giá bán</w:t>
            </w:r>
          </w:p>
          <w:p w14:paraId="0D14E1FA"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Số lượng tồn hiện tại.</w:t>
            </w:r>
          </w:p>
          <w:p w14:paraId="752DE27F" w14:textId="77777777" w:rsidR="00181AE0" w:rsidRPr="00C65432" w:rsidRDefault="00181AE0" w:rsidP="00015270">
            <w:pPr>
              <w:numPr>
                <w:ilvl w:val="0"/>
                <w:numId w:val="330"/>
              </w:numPr>
              <w:spacing w:before="40" w:after="40" w:line="240" w:lineRule="auto"/>
              <w:ind w:left="1440"/>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Ghi chú (nếu có)</w:t>
            </w:r>
          </w:p>
          <w:p w14:paraId="7C57288E" w14:textId="77777777" w:rsidR="00181AE0" w:rsidRPr="00C65432" w:rsidRDefault="00181AE0" w:rsidP="00015270">
            <w:pPr>
              <w:numPr>
                <w:ilvl w:val="0"/>
                <w:numId w:val="331"/>
              </w:numPr>
              <w:spacing w:before="40" w:after="40" w:line="240" w:lineRule="auto"/>
              <w:jc w:val="left"/>
              <w:textAlignment w:val="baseline"/>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gười dùng xem thông tin, có thể thực hiện thao tác tiếp theo như chỉnh sửa, xóa.</w:t>
            </w:r>
          </w:p>
        </w:tc>
      </w:tr>
      <w:tr w:rsidR="00181AE0" w:rsidRPr="00C65432" w14:paraId="6F1653B8"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BD2EC"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B793C8"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a. Người dùng chọn “Sửa” → chuyển hướng đến UC 10.2 – Sửa thông tin hàng hóa.</w:t>
            </w:r>
          </w:p>
          <w:p w14:paraId="6BAD36A5"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5b. Người dùng chọn “Xóa” → chuyển hướng đến UC 10.3 - Xóa hàng hóa</w:t>
            </w:r>
          </w:p>
        </w:tc>
      </w:tr>
      <w:tr w:rsidR="00181AE0" w:rsidRPr="00C65432" w14:paraId="1665403C"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6BCBE"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3AB74"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3a. Lỗi kết nối cơ sở dữ liệu → Hiển thị “Không thể tải dữ liệu hàng hóa.”</w:t>
            </w:r>
          </w:p>
        </w:tc>
      </w:tr>
      <w:tr w:rsidR="00181AE0" w:rsidRPr="00C65432" w14:paraId="1CB1421E"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5DEF06"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A79FFB"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r w:rsidR="00181AE0" w:rsidRPr="00C65432" w14:paraId="5A1BE39D"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423BE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035C7"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szCs w:val="24"/>
                <w:lang w:eastAsia="zh-CN"/>
              </w:rPr>
              <w:t>N/A</w:t>
            </w:r>
          </w:p>
        </w:tc>
      </w:tr>
    </w:tbl>
    <w:p w14:paraId="7AF7F372" w14:textId="77777777"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p>
    <w:p w14:paraId="15434E75" w14:textId="42923D6C" w:rsidR="00181AE0" w:rsidRPr="00C65432" w:rsidRDefault="00181AE0" w:rsidP="00C65432">
      <w:pPr>
        <w:spacing w:before="40" w:after="40" w:line="240" w:lineRule="auto"/>
        <w:jc w:val="left"/>
        <w:rPr>
          <w:rFonts w:ascii="Times New Roman" w:eastAsia="Times New Roman" w:hAnsi="Times New Roman" w:cs="Times New Roman"/>
          <w:szCs w:val="24"/>
          <w:lang w:eastAsia="zh-CN"/>
        </w:rPr>
      </w:pPr>
      <w:r w:rsidRPr="00C65432">
        <w:rPr>
          <w:rFonts w:ascii="Times New Roman" w:eastAsia="Times New Roman" w:hAnsi="Times New Roman" w:cs="Times New Roman"/>
          <w:noProof/>
          <w:szCs w:val="24"/>
          <w:bdr w:val="none" w:sz="0" w:space="0" w:color="auto" w:frame="1"/>
          <w:lang w:eastAsia="zh-CN"/>
        </w:rPr>
        <w:lastRenderedPageBreak/>
        <w:drawing>
          <wp:inline distT="0" distB="0" distL="0" distR="0" wp14:anchorId="3FB478EA" wp14:editId="0D95B01F">
            <wp:extent cx="5736590" cy="621601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6590" cy="6216015"/>
                    </a:xfrm>
                    <a:prstGeom prst="rect">
                      <a:avLst/>
                    </a:prstGeom>
                    <a:noFill/>
                    <a:ln>
                      <a:noFill/>
                    </a:ln>
                  </pic:spPr>
                </pic:pic>
              </a:graphicData>
            </a:graphic>
          </wp:inline>
        </w:drawing>
      </w:r>
    </w:p>
    <w:p w14:paraId="0D0594DF" w14:textId="77777777" w:rsidR="00181AE0" w:rsidRPr="00C65432" w:rsidRDefault="00181AE0" w:rsidP="00C65432">
      <w:pPr>
        <w:spacing w:before="40" w:after="40"/>
        <w:rPr>
          <w:rFonts w:ascii="Times New Roman" w:hAnsi="Times New Roman" w:cs="Times New Roman"/>
          <w:szCs w:val="24"/>
          <w:lang w:val="vi-VN"/>
        </w:rPr>
      </w:pPr>
    </w:p>
    <w:p w14:paraId="4E63BC71" w14:textId="61A396C2" w:rsidR="00B7574B" w:rsidRPr="00C65432" w:rsidRDefault="001F07AE" w:rsidP="00C65432">
      <w:pPr>
        <w:pStyle w:val="Heading1"/>
        <w:spacing w:before="40" w:after="40"/>
        <w:rPr>
          <w:rFonts w:cs="Times New Roman"/>
          <w:lang w:val="vi-VN"/>
        </w:rPr>
      </w:pPr>
      <w:bookmarkStart w:id="156" w:name="_Toc213622909"/>
      <w:r w:rsidRPr="00C65432">
        <w:rPr>
          <w:rFonts w:cs="Times New Roman"/>
        </w:rPr>
        <w:t>NON-FUNCTIONAL REQUIREMENTS</w:t>
      </w:r>
      <w:bookmarkEnd w:id="156"/>
    </w:p>
    <w:p w14:paraId="7C7CA1E1" w14:textId="23B95EF6" w:rsidR="00B576CF" w:rsidRPr="00C65432" w:rsidRDefault="00B576CF" w:rsidP="00C65432">
      <w:pPr>
        <w:pStyle w:val="Heading2"/>
        <w:spacing w:before="40" w:after="40"/>
        <w:rPr>
          <w:rFonts w:ascii="Times New Roman" w:hAnsi="Times New Roman" w:cs="Times New Roman"/>
          <w:color w:val="auto"/>
          <w:szCs w:val="24"/>
          <w:lang w:val="vi-VN"/>
        </w:rPr>
      </w:pPr>
      <w:bookmarkStart w:id="157" w:name="_Toc213622910"/>
      <w:r w:rsidRPr="00C65432">
        <w:rPr>
          <w:rFonts w:ascii="Times New Roman" w:hAnsi="Times New Roman" w:cs="Times New Roman"/>
          <w:color w:val="auto"/>
          <w:szCs w:val="24"/>
        </w:rPr>
        <w:t>Performance requirements</w:t>
      </w:r>
      <w:bookmarkEnd w:id="157"/>
    </w:p>
    <w:p w14:paraId="545B2CFF" w14:textId="77777777" w:rsidR="00B576CF" w:rsidRPr="00C65432" w:rsidRDefault="00B576CF"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0"/>
        <w:gridCol w:w="8500"/>
      </w:tblGrid>
      <w:tr w:rsidR="00181AE0" w:rsidRPr="00C65432" w14:paraId="3CA1C0B5" w14:textId="77777777" w:rsidTr="00B576CF">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8DA2102"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331128E"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51092034"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6AA19E" w14:textId="77777777" w:rsidR="00B576CF" w:rsidRPr="00C65432" w:rsidRDefault="00B576CF" w:rsidP="00C65432">
            <w:pPr>
              <w:pStyle w:val="NormalWeb"/>
              <w:spacing w:before="40" w:beforeAutospacing="0" w:after="40" w:afterAutospacing="0"/>
            </w:pPr>
            <w:r w:rsidRPr="00C65432">
              <w:lastRenderedPageBreak/>
              <w:t>NFR-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C6F747" w14:textId="77777777" w:rsidR="00B576CF" w:rsidRPr="00C65432" w:rsidRDefault="00B576CF" w:rsidP="00C65432">
            <w:pPr>
              <w:pStyle w:val="NormalWeb"/>
              <w:spacing w:before="40" w:beforeAutospacing="0" w:after="40" w:afterAutospacing="0"/>
            </w:pPr>
            <w:r w:rsidRPr="00C65432">
              <w:t>Hệ thống có tốc độ xử lý ở mức bình thường (không cần quá nhanh), đảm bảo các thao tác như tạo đơn bán hàng, xem báo cáo… được thực hiện mượt mà, không gián đoạn công việc.</w:t>
            </w:r>
          </w:p>
        </w:tc>
      </w:tr>
    </w:tbl>
    <w:p w14:paraId="66255AAE" w14:textId="197CD617" w:rsidR="00B576CF" w:rsidRPr="00C65432" w:rsidRDefault="00B576CF" w:rsidP="00C65432">
      <w:pPr>
        <w:pStyle w:val="Heading2"/>
        <w:spacing w:before="40" w:after="40"/>
        <w:rPr>
          <w:rFonts w:ascii="Times New Roman" w:hAnsi="Times New Roman" w:cs="Times New Roman"/>
          <w:color w:val="auto"/>
          <w:szCs w:val="24"/>
        </w:rPr>
      </w:pPr>
      <w:bookmarkStart w:id="158" w:name="_Toc213622911"/>
      <w:r w:rsidRPr="00C65432">
        <w:rPr>
          <w:rFonts w:ascii="Times New Roman" w:hAnsi="Times New Roman" w:cs="Times New Roman"/>
          <w:color w:val="auto"/>
          <w:szCs w:val="24"/>
        </w:rPr>
        <w:t>Supportability Requirements</w:t>
      </w:r>
      <w:bookmarkEnd w:id="158"/>
    </w:p>
    <w:p w14:paraId="4214C5B7" w14:textId="77777777" w:rsidR="00B576CF" w:rsidRPr="00C65432" w:rsidRDefault="00B576CF"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892"/>
        <w:gridCol w:w="8458"/>
      </w:tblGrid>
      <w:tr w:rsidR="00181AE0" w:rsidRPr="00C65432" w14:paraId="165F277C"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1F1C4AA"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31276AA"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74A57036"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7A7DB6" w14:textId="77777777" w:rsidR="00B576CF" w:rsidRPr="00C65432" w:rsidRDefault="00B576CF" w:rsidP="00C65432">
            <w:pPr>
              <w:pStyle w:val="NormalWeb"/>
              <w:spacing w:before="40" w:beforeAutospacing="0" w:after="40" w:afterAutospacing="0"/>
            </w:pPr>
            <w:r w:rsidRPr="00C65432">
              <w:t>NFR-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359BC4" w14:textId="77777777" w:rsidR="00B576CF" w:rsidRPr="00C65432" w:rsidRDefault="00B576CF" w:rsidP="00C65432">
            <w:pPr>
              <w:pStyle w:val="NormalWeb"/>
              <w:spacing w:before="40" w:beforeAutospacing="0" w:after="40" w:afterAutospacing="0"/>
            </w:pPr>
            <w:r w:rsidRPr="00C65432">
              <w:t>Hệ thống có thể hoạt động cả khi không có Internet; dữ liệu được đồng bộ tự động khi có mạng trở lại để đảm bảo không mất dữ liệu.</w:t>
            </w:r>
          </w:p>
        </w:tc>
      </w:tr>
      <w:tr w:rsidR="00181AE0" w:rsidRPr="00C65432" w14:paraId="7BF6DB5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CEC8CC" w14:textId="77777777" w:rsidR="00B576CF" w:rsidRPr="00C65432" w:rsidRDefault="00B576CF" w:rsidP="00C65432">
            <w:pPr>
              <w:pStyle w:val="NormalWeb"/>
              <w:spacing w:before="40" w:beforeAutospacing="0" w:after="40" w:afterAutospacing="0"/>
            </w:pPr>
            <w:r w:rsidRPr="00C65432">
              <w:t>NFR-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F9F347" w14:textId="77777777" w:rsidR="00B576CF" w:rsidRPr="00C65432" w:rsidRDefault="00B576CF" w:rsidP="00C65432">
            <w:pPr>
              <w:pStyle w:val="NormalWeb"/>
              <w:spacing w:before="40" w:beforeAutospacing="0" w:after="40" w:afterAutospacing="0"/>
            </w:pPr>
            <w:r w:rsidRPr="00C65432">
              <w:t>Dữ liệu được sao lưu tự động hàng ngày để tránh mất mát.</w:t>
            </w:r>
          </w:p>
        </w:tc>
      </w:tr>
    </w:tbl>
    <w:p w14:paraId="48494556" w14:textId="77777777" w:rsidR="00B576CF" w:rsidRPr="00C65432" w:rsidRDefault="00B576CF" w:rsidP="00C65432">
      <w:pPr>
        <w:spacing w:before="40" w:after="40"/>
        <w:rPr>
          <w:rFonts w:ascii="Times New Roman" w:hAnsi="Times New Roman" w:cs="Times New Roman"/>
          <w:szCs w:val="24"/>
        </w:rPr>
      </w:pPr>
    </w:p>
    <w:p w14:paraId="3DF5DF04" w14:textId="652DF836" w:rsidR="00B576CF" w:rsidRPr="00C65432" w:rsidRDefault="00B576CF" w:rsidP="00C65432">
      <w:pPr>
        <w:pStyle w:val="Heading2"/>
        <w:spacing w:before="40" w:after="40"/>
        <w:rPr>
          <w:rFonts w:ascii="Times New Roman" w:hAnsi="Times New Roman" w:cs="Times New Roman"/>
          <w:color w:val="auto"/>
          <w:szCs w:val="24"/>
        </w:rPr>
      </w:pPr>
      <w:bookmarkStart w:id="159" w:name="_Toc213622912"/>
      <w:r w:rsidRPr="00C65432">
        <w:rPr>
          <w:rFonts w:ascii="Times New Roman" w:hAnsi="Times New Roman" w:cs="Times New Roman"/>
          <w:color w:val="auto"/>
          <w:szCs w:val="24"/>
        </w:rPr>
        <w:t>Security Requirements</w:t>
      </w:r>
      <w:bookmarkEnd w:id="159"/>
    </w:p>
    <w:p w14:paraId="1C797013" w14:textId="77777777" w:rsidR="00B576CF" w:rsidRPr="00C65432" w:rsidRDefault="00B576CF"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868"/>
        <w:gridCol w:w="8482"/>
      </w:tblGrid>
      <w:tr w:rsidR="00181AE0" w:rsidRPr="00C65432" w14:paraId="3B0A2263"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9CD57A6"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55A877D6"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7BA1D92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D5FB0C" w14:textId="77777777" w:rsidR="00B576CF" w:rsidRPr="00C65432" w:rsidRDefault="00B576CF" w:rsidP="00C65432">
            <w:pPr>
              <w:pStyle w:val="NormalWeb"/>
              <w:spacing w:before="40" w:beforeAutospacing="0" w:after="40" w:afterAutospacing="0"/>
            </w:pPr>
            <w:r w:rsidRPr="00C65432">
              <w:t>NFR-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0CAEFC" w14:textId="77777777" w:rsidR="00B576CF" w:rsidRPr="00C65432" w:rsidRDefault="00B576CF" w:rsidP="00C65432">
            <w:pPr>
              <w:pStyle w:val="NormalWeb"/>
              <w:spacing w:before="40" w:beforeAutospacing="0" w:after="40" w:afterAutospacing="0"/>
            </w:pPr>
            <w:r w:rsidRPr="00C65432">
              <w:t>Có phân quyền truy cập rõ ràng giữa nhân viên và chủ cửa hàng: chỉ chủ cửa hàng được xem báo cáo, doanh thu; nhân viên chỉ được nhập đơn và in hóa đơn.</w:t>
            </w:r>
          </w:p>
        </w:tc>
      </w:tr>
      <w:tr w:rsidR="00181AE0" w:rsidRPr="00C65432" w14:paraId="0A0BB40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14A4AF" w14:textId="77777777" w:rsidR="00B576CF" w:rsidRPr="00C65432" w:rsidRDefault="00B576CF" w:rsidP="00C65432">
            <w:pPr>
              <w:pStyle w:val="NormalWeb"/>
              <w:spacing w:before="40" w:beforeAutospacing="0" w:after="40" w:afterAutospacing="0"/>
            </w:pPr>
            <w:r w:rsidRPr="00C65432">
              <w:t>NFR-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FE7643" w14:textId="77777777" w:rsidR="00B576CF" w:rsidRPr="00C65432" w:rsidRDefault="00B576CF" w:rsidP="00C65432">
            <w:pPr>
              <w:pStyle w:val="NormalWeb"/>
              <w:spacing w:before="40" w:beforeAutospacing="0" w:after="40" w:afterAutospacing="0"/>
            </w:pPr>
            <w:r w:rsidRPr="00C65432">
              <w:t>Hệ thống lưu lại lịch sử thao tác (ai nhập, sửa, xóa dữ liệu).</w:t>
            </w:r>
          </w:p>
        </w:tc>
      </w:tr>
    </w:tbl>
    <w:p w14:paraId="7E05E8D2" w14:textId="77777777" w:rsidR="00B576CF" w:rsidRPr="00C65432" w:rsidRDefault="00B576CF" w:rsidP="00C65432">
      <w:pPr>
        <w:spacing w:before="40" w:after="40"/>
        <w:rPr>
          <w:rFonts w:ascii="Times New Roman" w:hAnsi="Times New Roman" w:cs="Times New Roman"/>
          <w:szCs w:val="24"/>
        </w:rPr>
      </w:pPr>
    </w:p>
    <w:p w14:paraId="43C1CBA8" w14:textId="2F9810E0" w:rsidR="00B576CF" w:rsidRPr="00C65432" w:rsidRDefault="00B576CF" w:rsidP="00C65432">
      <w:pPr>
        <w:pStyle w:val="Heading2"/>
        <w:spacing w:before="40" w:after="40"/>
        <w:rPr>
          <w:rFonts w:ascii="Times New Roman" w:hAnsi="Times New Roman" w:cs="Times New Roman"/>
          <w:color w:val="auto"/>
          <w:szCs w:val="24"/>
        </w:rPr>
      </w:pPr>
      <w:bookmarkStart w:id="160" w:name="_Toc213622913"/>
      <w:r w:rsidRPr="00C65432">
        <w:rPr>
          <w:rFonts w:ascii="Times New Roman" w:hAnsi="Times New Roman" w:cs="Times New Roman"/>
          <w:color w:val="auto"/>
          <w:szCs w:val="24"/>
        </w:rPr>
        <w:t>Reliability and Availability Requirements</w:t>
      </w:r>
      <w:bookmarkEnd w:id="160"/>
    </w:p>
    <w:p w14:paraId="7CAEC02C" w14:textId="77777777" w:rsidR="00B576CF" w:rsidRPr="00C65432" w:rsidRDefault="00B576CF" w:rsidP="00C65432">
      <w:pPr>
        <w:spacing w:before="40" w:after="40"/>
        <w:rPr>
          <w:rFonts w:ascii="Times New Roman" w:hAnsi="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1"/>
        <w:gridCol w:w="8369"/>
      </w:tblGrid>
      <w:tr w:rsidR="00181AE0" w:rsidRPr="00C65432" w14:paraId="60584149"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570F5783"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029D1C6D"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610FA65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CD767F" w14:textId="77777777" w:rsidR="00B576CF" w:rsidRPr="00C65432" w:rsidRDefault="00B576CF" w:rsidP="00C65432">
            <w:pPr>
              <w:pStyle w:val="NormalWeb"/>
              <w:spacing w:before="40" w:beforeAutospacing="0" w:after="40" w:afterAutospacing="0"/>
            </w:pPr>
            <w:r w:rsidRPr="00C65432">
              <w:t>NFR-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47C2F9" w14:textId="77777777" w:rsidR="00B576CF" w:rsidRPr="00C65432" w:rsidRDefault="00B576CF" w:rsidP="00C65432">
            <w:pPr>
              <w:pStyle w:val="NormalWeb"/>
              <w:spacing w:before="40" w:beforeAutospacing="0" w:after="40" w:afterAutospacing="0"/>
            </w:pPr>
            <w:r w:rsidRPr="00C65432">
              <w:t>Giao diện đơn giản, thân thiện và dễ sử dụng.</w:t>
            </w:r>
          </w:p>
        </w:tc>
      </w:tr>
      <w:tr w:rsidR="00181AE0" w:rsidRPr="00C65432" w14:paraId="4787468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6C65CA" w14:textId="77777777" w:rsidR="00B576CF" w:rsidRPr="00C65432" w:rsidRDefault="00B576CF" w:rsidP="00C65432">
            <w:pPr>
              <w:pStyle w:val="NormalWeb"/>
              <w:spacing w:before="40" w:beforeAutospacing="0" w:after="40" w:afterAutospacing="0"/>
            </w:pPr>
            <w:r w:rsidRPr="00C65432">
              <w:t>NFR-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89D398" w14:textId="77777777" w:rsidR="00B576CF" w:rsidRPr="00C65432" w:rsidRDefault="00B576CF" w:rsidP="00C65432">
            <w:pPr>
              <w:pStyle w:val="NormalWeb"/>
              <w:spacing w:before="40" w:beforeAutospacing="0" w:after="40" w:afterAutospacing="0"/>
            </w:pPr>
            <w:r w:rsidRPr="00C65432">
              <w:t>Hệ thống sử dụng được trên cả máy tính (để nhập liệu) và điện thoại (để xem báo cáo).</w:t>
            </w:r>
          </w:p>
        </w:tc>
      </w:tr>
    </w:tbl>
    <w:p w14:paraId="05EFF43A" w14:textId="77777777" w:rsidR="00B576CF" w:rsidRPr="00C65432" w:rsidRDefault="00B576CF" w:rsidP="00C65432">
      <w:pPr>
        <w:spacing w:before="40" w:after="40"/>
        <w:rPr>
          <w:rFonts w:ascii="Times New Roman" w:hAnsi="Times New Roman" w:cs="Times New Roman"/>
          <w:szCs w:val="24"/>
          <w:lang w:val="vi-VN"/>
        </w:rPr>
      </w:pPr>
    </w:p>
    <w:p w14:paraId="750A7F11" w14:textId="77777777" w:rsidR="00D2196E" w:rsidRPr="00C65432" w:rsidRDefault="00D2196E" w:rsidP="00C65432">
      <w:pPr>
        <w:pStyle w:val="Heading1"/>
        <w:spacing w:before="40" w:after="40"/>
        <w:rPr>
          <w:rFonts w:cs="Times New Roman"/>
          <w:color w:val="auto"/>
          <w:szCs w:val="24"/>
        </w:rPr>
      </w:pPr>
      <w:bookmarkStart w:id="161" w:name="_Toc213622914"/>
      <w:r w:rsidRPr="00C65432">
        <w:rPr>
          <w:rFonts w:cs="Times New Roman"/>
          <w:color w:val="auto"/>
          <w:szCs w:val="24"/>
        </w:rPr>
        <w:lastRenderedPageBreak/>
        <w:t>SCREEN SPECIFICATION</w:t>
      </w:r>
      <w:bookmarkEnd w:id="161"/>
    </w:p>
    <w:p w14:paraId="27896797" w14:textId="7483D9DB" w:rsidR="00D2196E" w:rsidRPr="00C65432" w:rsidRDefault="00D2196E" w:rsidP="00C65432">
      <w:pPr>
        <w:pStyle w:val="Heading2"/>
        <w:spacing w:before="40" w:after="40"/>
        <w:rPr>
          <w:rFonts w:ascii="Times New Roman" w:hAnsi="Times New Roman" w:cs="Times New Roman"/>
          <w:color w:val="auto"/>
          <w:szCs w:val="24"/>
        </w:rPr>
      </w:pPr>
      <w:bookmarkStart w:id="162" w:name="_Toc213622915"/>
      <w:r w:rsidRPr="00C65432">
        <w:rPr>
          <w:rFonts w:ascii="Times New Roman" w:hAnsi="Times New Roman" w:cs="Times New Roman"/>
          <w:color w:val="auto"/>
          <w:szCs w:val="24"/>
        </w:rPr>
        <w:t>Screen flow</w:t>
      </w:r>
      <w:bookmarkEnd w:id="162"/>
    </w:p>
    <w:p w14:paraId="0149AA5D" w14:textId="0BB9AE32" w:rsidR="00D2196E" w:rsidRPr="00C65432" w:rsidRDefault="008E596E" w:rsidP="00C65432">
      <w:pPr>
        <w:spacing w:before="40" w:after="40"/>
        <w:rPr>
          <w:rFonts w:ascii="Times New Roman" w:hAnsi="Times New Roman" w:cs="Times New Roman"/>
          <w:szCs w:val="24"/>
          <w:lang w:val="vi-VN"/>
        </w:rPr>
      </w:pPr>
      <w:r w:rsidRPr="00C65432">
        <w:rPr>
          <w:rFonts w:ascii="Times New Roman" w:hAnsi="Times New Roman" w:cs="Times New Roman"/>
          <w:szCs w:val="24"/>
        </w:rPr>
        <w:t>Đưa</w:t>
      </w:r>
      <w:r w:rsidRPr="00C65432">
        <w:rPr>
          <w:rFonts w:ascii="Times New Roman" w:hAnsi="Times New Roman" w:cs="Times New Roman"/>
          <w:szCs w:val="24"/>
          <w:lang w:val="vi-VN"/>
        </w:rPr>
        <w:t xml:space="preserve"> hình screen flow vào đây.</w:t>
      </w:r>
    </w:p>
    <w:p w14:paraId="6B6C09D3" w14:textId="77777777" w:rsidR="00D2196E" w:rsidRPr="00C65432" w:rsidRDefault="00D2196E" w:rsidP="00C65432">
      <w:pPr>
        <w:pStyle w:val="Heading2"/>
        <w:spacing w:before="40" w:after="40"/>
        <w:rPr>
          <w:rFonts w:ascii="Times New Roman" w:hAnsi="Times New Roman" w:cs="Times New Roman"/>
          <w:caps/>
          <w:color w:val="auto"/>
          <w:szCs w:val="24"/>
        </w:rPr>
      </w:pPr>
      <w:bookmarkStart w:id="163" w:name="_Toc213622916"/>
      <w:r w:rsidRPr="00C65432">
        <w:rPr>
          <w:rFonts w:ascii="Times New Roman" w:hAnsi="Times New Roman" w:cs="Times New Roman"/>
          <w:color w:val="auto"/>
          <w:szCs w:val="24"/>
        </w:rPr>
        <w:t>Wireframe</w:t>
      </w:r>
      <w:bookmarkEnd w:id="163"/>
    </w:p>
    <w:p w14:paraId="42A2A670" w14:textId="77777777" w:rsidR="001518BE" w:rsidRPr="00C65432" w:rsidRDefault="001518BE" w:rsidP="00C65432">
      <w:pPr>
        <w:pStyle w:val="Heading3"/>
        <w:spacing w:after="40"/>
        <w:rPr>
          <w:rFonts w:cs="Times New Roman"/>
          <w:b/>
          <w:caps/>
          <w:color w:val="auto"/>
        </w:rPr>
      </w:pPr>
      <w:bookmarkStart w:id="164" w:name="_Toc213622917"/>
      <w:r w:rsidRPr="00C65432">
        <w:rPr>
          <w:rFonts w:cs="Times New Roman"/>
          <w:color w:val="auto"/>
        </w:rPr>
        <w:t>Screen 1</w:t>
      </w:r>
      <w:bookmarkEnd w:id="164"/>
    </w:p>
    <w:p w14:paraId="304AE5C7" w14:textId="6D5C7340" w:rsidR="001518BE" w:rsidRPr="00C65432" w:rsidRDefault="001518BE" w:rsidP="00C65432">
      <w:pPr>
        <w:spacing w:before="40" w:after="40"/>
        <w:rPr>
          <w:rFonts w:ascii="Times New Roman" w:hAnsi="Times New Roman" w:cs="Times New Roman"/>
          <w:szCs w:val="24"/>
          <w:lang w:val="vi-VN"/>
        </w:rPr>
      </w:pPr>
      <w:r w:rsidRPr="00C65432">
        <w:rPr>
          <w:rFonts w:ascii="Times New Roman" w:hAnsi="Times New Roman" w:cs="Times New Roman"/>
          <w:szCs w:val="24"/>
        </w:rPr>
        <w:t>Đưa</w:t>
      </w:r>
      <w:r w:rsidRPr="00C65432">
        <w:rPr>
          <w:rFonts w:ascii="Times New Roman" w:hAnsi="Times New Roman" w:cs="Times New Roman"/>
          <w:szCs w:val="24"/>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181AE0" w:rsidRPr="00C65432" w14:paraId="4488325A" w14:textId="77777777" w:rsidTr="008E596E">
        <w:trPr>
          <w:trHeight w:val="478"/>
        </w:trPr>
        <w:tc>
          <w:tcPr>
            <w:tcW w:w="667" w:type="dxa"/>
            <w:shd w:val="clear" w:color="auto" w:fill="C5E0B3" w:themeFill="accent6" w:themeFillTint="66"/>
          </w:tcPr>
          <w:p w14:paraId="2A18E91B" w14:textId="164E0EA5" w:rsidR="008E596E" w:rsidRPr="00C65432" w:rsidRDefault="008E596E" w:rsidP="00C65432">
            <w:pPr>
              <w:spacing w:before="40" w:after="40"/>
              <w:jc w:val="center"/>
              <w:rPr>
                <w:rFonts w:ascii="Times New Roman" w:hAnsi="Times New Roman" w:cs="Times New Roman"/>
                <w:b/>
                <w:szCs w:val="24"/>
                <w:lang w:val="vi-VN"/>
              </w:rPr>
            </w:pPr>
            <w:r w:rsidRPr="00C65432">
              <w:rPr>
                <w:rFonts w:ascii="Times New Roman" w:hAnsi="Times New Roman" w:cs="Times New Roman"/>
                <w:b/>
                <w:szCs w:val="24"/>
                <w:lang w:val="vi-VN"/>
              </w:rPr>
              <w:t>ID</w:t>
            </w:r>
          </w:p>
        </w:tc>
        <w:tc>
          <w:tcPr>
            <w:tcW w:w="1179" w:type="dxa"/>
            <w:shd w:val="clear" w:color="auto" w:fill="C5E0B3" w:themeFill="accent6" w:themeFillTint="66"/>
          </w:tcPr>
          <w:p w14:paraId="18B36B7B" w14:textId="5BF05A66" w:rsidR="008E596E" w:rsidRPr="00C65432" w:rsidRDefault="008E596E" w:rsidP="00C65432">
            <w:pPr>
              <w:spacing w:before="40" w:after="40"/>
              <w:jc w:val="center"/>
              <w:rPr>
                <w:rFonts w:ascii="Times New Roman" w:hAnsi="Times New Roman" w:cs="Times New Roman"/>
                <w:b/>
                <w:szCs w:val="24"/>
                <w:lang w:val="vi-VN"/>
              </w:rPr>
            </w:pPr>
            <w:r w:rsidRPr="00C65432">
              <w:rPr>
                <w:rFonts w:ascii="Times New Roman" w:hAnsi="Times New Roman" w:cs="Times New Roman"/>
                <w:b/>
                <w:szCs w:val="24"/>
                <w:lang w:val="vi-VN"/>
              </w:rPr>
              <w:t>Item</w:t>
            </w:r>
          </w:p>
        </w:tc>
        <w:tc>
          <w:tcPr>
            <w:tcW w:w="1346" w:type="dxa"/>
            <w:shd w:val="clear" w:color="auto" w:fill="C5E0B3" w:themeFill="accent6" w:themeFillTint="66"/>
          </w:tcPr>
          <w:p w14:paraId="362F09C7" w14:textId="01292401" w:rsidR="008E596E" w:rsidRPr="00C65432" w:rsidRDefault="008E596E" w:rsidP="00C65432">
            <w:pPr>
              <w:spacing w:before="40" w:after="40"/>
              <w:jc w:val="center"/>
              <w:rPr>
                <w:rFonts w:ascii="Times New Roman" w:hAnsi="Times New Roman" w:cs="Times New Roman"/>
                <w:b/>
                <w:szCs w:val="24"/>
                <w:lang w:val="vi-VN"/>
              </w:rPr>
            </w:pPr>
            <w:r w:rsidRPr="00C65432">
              <w:rPr>
                <w:rFonts w:ascii="Times New Roman" w:hAnsi="Times New Roman" w:cs="Times New Roman"/>
                <w:b/>
                <w:szCs w:val="24"/>
                <w:lang w:val="vi-VN"/>
              </w:rPr>
              <w:t>Type</w:t>
            </w:r>
          </w:p>
        </w:tc>
        <w:tc>
          <w:tcPr>
            <w:tcW w:w="4323" w:type="dxa"/>
            <w:shd w:val="clear" w:color="auto" w:fill="C5E0B3" w:themeFill="accent6" w:themeFillTint="66"/>
          </w:tcPr>
          <w:p w14:paraId="4596E4B2" w14:textId="54DCA6A8" w:rsidR="008E596E" w:rsidRPr="00C65432" w:rsidRDefault="008E596E" w:rsidP="00C65432">
            <w:pPr>
              <w:spacing w:before="40" w:after="40"/>
              <w:jc w:val="center"/>
              <w:rPr>
                <w:rFonts w:ascii="Times New Roman" w:hAnsi="Times New Roman" w:cs="Times New Roman"/>
                <w:b/>
                <w:szCs w:val="24"/>
                <w:lang w:val="vi-VN"/>
              </w:rPr>
            </w:pPr>
            <w:r w:rsidRPr="00C65432">
              <w:rPr>
                <w:rFonts w:ascii="Times New Roman" w:hAnsi="Times New Roman" w:cs="Times New Roman"/>
                <w:b/>
                <w:szCs w:val="24"/>
                <w:lang w:val="vi-VN"/>
              </w:rPr>
              <w:t>Validation</w:t>
            </w:r>
          </w:p>
        </w:tc>
        <w:tc>
          <w:tcPr>
            <w:tcW w:w="1879" w:type="dxa"/>
            <w:shd w:val="clear" w:color="auto" w:fill="C5E0B3" w:themeFill="accent6" w:themeFillTint="66"/>
          </w:tcPr>
          <w:p w14:paraId="7A1350B7" w14:textId="652D391D" w:rsidR="008E596E" w:rsidRPr="00C65432" w:rsidRDefault="008E596E" w:rsidP="00C65432">
            <w:pPr>
              <w:spacing w:before="40" w:after="40"/>
              <w:jc w:val="center"/>
              <w:rPr>
                <w:rFonts w:ascii="Times New Roman" w:hAnsi="Times New Roman" w:cs="Times New Roman"/>
                <w:b/>
                <w:szCs w:val="24"/>
                <w:lang w:val="vi-VN"/>
              </w:rPr>
            </w:pPr>
            <w:r w:rsidRPr="00C65432">
              <w:rPr>
                <w:rFonts w:ascii="Times New Roman" w:hAnsi="Times New Roman" w:cs="Times New Roman"/>
                <w:b/>
                <w:szCs w:val="24"/>
                <w:lang w:val="vi-VN"/>
              </w:rPr>
              <w:t>Notes</w:t>
            </w:r>
          </w:p>
        </w:tc>
      </w:tr>
      <w:tr w:rsidR="008E596E" w:rsidRPr="00C65432" w14:paraId="0D4F5989" w14:textId="77777777" w:rsidTr="008E596E">
        <w:trPr>
          <w:trHeight w:val="478"/>
        </w:trPr>
        <w:tc>
          <w:tcPr>
            <w:tcW w:w="667" w:type="dxa"/>
          </w:tcPr>
          <w:p w14:paraId="380086C1" w14:textId="300EA7AD" w:rsidR="008E596E" w:rsidRPr="00C65432" w:rsidRDefault="008E596E" w:rsidP="00C65432">
            <w:pPr>
              <w:spacing w:before="40" w:after="40"/>
              <w:rPr>
                <w:rFonts w:ascii="Times New Roman" w:hAnsi="Times New Roman" w:cs="Times New Roman"/>
                <w:szCs w:val="24"/>
                <w:lang w:val="vi-VN"/>
              </w:rPr>
            </w:pPr>
            <w:r w:rsidRPr="00C65432">
              <w:rPr>
                <w:rFonts w:ascii="Times New Roman" w:hAnsi="Times New Roman" w:cs="Times New Roman"/>
                <w:szCs w:val="24"/>
                <w:lang w:val="vi-VN"/>
              </w:rPr>
              <w:t>1</w:t>
            </w:r>
          </w:p>
        </w:tc>
        <w:tc>
          <w:tcPr>
            <w:tcW w:w="1179" w:type="dxa"/>
          </w:tcPr>
          <w:p w14:paraId="073E6EB6" w14:textId="77777777" w:rsidR="008E596E" w:rsidRPr="00C65432" w:rsidRDefault="008E596E" w:rsidP="00C65432">
            <w:pPr>
              <w:spacing w:before="40" w:after="40"/>
              <w:rPr>
                <w:rFonts w:ascii="Times New Roman" w:hAnsi="Times New Roman" w:cs="Times New Roman"/>
                <w:szCs w:val="24"/>
                <w:lang w:val="vi-VN"/>
              </w:rPr>
            </w:pPr>
          </w:p>
        </w:tc>
        <w:tc>
          <w:tcPr>
            <w:tcW w:w="1346" w:type="dxa"/>
          </w:tcPr>
          <w:p w14:paraId="0129F25F" w14:textId="77777777" w:rsidR="008E596E" w:rsidRPr="00C65432" w:rsidRDefault="008E596E" w:rsidP="00C65432">
            <w:pPr>
              <w:spacing w:before="40" w:after="40"/>
              <w:rPr>
                <w:rFonts w:ascii="Times New Roman" w:hAnsi="Times New Roman" w:cs="Times New Roman"/>
                <w:szCs w:val="24"/>
                <w:lang w:val="vi-VN"/>
              </w:rPr>
            </w:pPr>
          </w:p>
        </w:tc>
        <w:tc>
          <w:tcPr>
            <w:tcW w:w="4323" w:type="dxa"/>
          </w:tcPr>
          <w:p w14:paraId="4143C71B" w14:textId="77777777" w:rsidR="008E596E" w:rsidRPr="00C65432" w:rsidRDefault="008E596E" w:rsidP="00C65432">
            <w:pPr>
              <w:spacing w:before="40" w:after="40"/>
              <w:rPr>
                <w:rFonts w:ascii="Times New Roman" w:hAnsi="Times New Roman" w:cs="Times New Roman"/>
                <w:szCs w:val="24"/>
                <w:lang w:val="vi-VN"/>
              </w:rPr>
            </w:pPr>
          </w:p>
        </w:tc>
        <w:tc>
          <w:tcPr>
            <w:tcW w:w="1879" w:type="dxa"/>
          </w:tcPr>
          <w:p w14:paraId="337D4C89" w14:textId="77777777" w:rsidR="008E596E" w:rsidRPr="00C65432" w:rsidRDefault="008E596E" w:rsidP="00C65432">
            <w:pPr>
              <w:spacing w:before="40" w:after="40"/>
              <w:rPr>
                <w:rFonts w:ascii="Times New Roman" w:hAnsi="Times New Roman" w:cs="Times New Roman"/>
                <w:szCs w:val="24"/>
                <w:lang w:val="vi-VN"/>
              </w:rPr>
            </w:pPr>
          </w:p>
        </w:tc>
      </w:tr>
    </w:tbl>
    <w:p w14:paraId="0EBE5C35" w14:textId="77777777" w:rsidR="008E596E" w:rsidRPr="00C65432" w:rsidRDefault="008E596E" w:rsidP="00C65432">
      <w:pPr>
        <w:spacing w:before="40" w:after="40"/>
        <w:rPr>
          <w:rFonts w:ascii="Times New Roman" w:hAnsi="Times New Roman" w:cs="Times New Roman"/>
          <w:szCs w:val="24"/>
          <w:lang w:val="vi-VN"/>
        </w:rPr>
      </w:pPr>
    </w:p>
    <w:p w14:paraId="4145C536" w14:textId="2579DA6B" w:rsidR="00D2196E" w:rsidRPr="00C65432" w:rsidRDefault="008E596E" w:rsidP="00C65432">
      <w:pPr>
        <w:spacing w:before="40" w:after="40"/>
        <w:rPr>
          <w:rFonts w:ascii="Times New Roman" w:hAnsi="Times New Roman" w:cs="Times New Roman"/>
          <w:szCs w:val="24"/>
          <w:lang w:val="vi-VN"/>
        </w:rPr>
      </w:pPr>
      <w:r w:rsidRPr="00C65432">
        <w:rPr>
          <w:rFonts w:ascii="Times New Roman" w:hAnsi="Times New Roman" w:cs="Times New Roman"/>
          <w:szCs w:val="24"/>
          <w:lang w:val="vi-VN"/>
        </w:rPr>
        <w:t xml:space="preserve">Chú ý: trên màn hình đánh số item như thế nào thì để ID của item </w:t>
      </w:r>
      <w:r w:rsidR="007016C7" w:rsidRPr="00C65432">
        <w:rPr>
          <w:rFonts w:ascii="Times New Roman" w:hAnsi="Times New Roman" w:cs="Times New Roman"/>
          <w:szCs w:val="24"/>
          <w:lang w:val="vi-VN"/>
        </w:rPr>
        <w:t>với số tương ứng.</w:t>
      </w:r>
      <w:r w:rsidR="00D2196E" w:rsidRPr="00C65432">
        <w:rPr>
          <w:rFonts w:ascii="Times New Roman" w:hAnsi="Times New Roman" w:cs="Times New Roman"/>
          <w:szCs w:val="24"/>
          <w:lang w:val="vi-VN"/>
        </w:rPr>
        <w:br w:type="page"/>
      </w:r>
    </w:p>
    <w:p w14:paraId="6DE98C8C" w14:textId="15C853DB" w:rsidR="00200613" w:rsidRPr="00C65432" w:rsidRDefault="001F07AE" w:rsidP="00C65432">
      <w:pPr>
        <w:pStyle w:val="Heading1"/>
        <w:spacing w:before="40" w:after="40"/>
        <w:rPr>
          <w:rFonts w:cs="Times New Roman"/>
          <w:color w:val="auto"/>
          <w:szCs w:val="24"/>
        </w:rPr>
      </w:pPr>
      <w:bookmarkStart w:id="165" w:name="_Toc213622918"/>
      <w:r w:rsidRPr="00C65432">
        <w:rPr>
          <w:rFonts w:cs="Times New Roman"/>
          <w:color w:val="auto"/>
          <w:szCs w:val="24"/>
        </w:rPr>
        <w:lastRenderedPageBreak/>
        <w:t>REFERENCES</w:t>
      </w:r>
      <w:bookmarkEnd w:id="165"/>
    </w:p>
    <w:p w14:paraId="7DCA3162" w14:textId="77777777" w:rsidR="00200613" w:rsidRPr="00C65432" w:rsidRDefault="00200613" w:rsidP="00C65432">
      <w:pPr>
        <w:spacing w:before="40" w:after="40"/>
        <w:jc w:val="center"/>
        <w:rPr>
          <w:rFonts w:ascii="Times New Roman" w:hAnsi="Times New Roman" w:cs="Times New Roman"/>
          <w:szCs w:val="24"/>
        </w:rPr>
      </w:pPr>
    </w:p>
    <w:sectPr w:rsidR="00200613" w:rsidRPr="00C65432" w:rsidSect="00A7029B">
      <w:footerReference w:type="default" r:id="rId15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0C9B0" w14:textId="77777777" w:rsidR="00AD7A4B" w:rsidRDefault="00AD7A4B" w:rsidP="00200613">
      <w:pPr>
        <w:spacing w:after="0" w:line="240" w:lineRule="auto"/>
      </w:pPr>
      <w:r>
        <w:separator/>
      </w:r>
    </w:p>
  </w:endnote>
  <w:endnote w:type="continuationSeparator" w:id="0">
    <w:p w14:paraId="21804405" w14:textId="77777777" w:rsidR="00AD7A4B" w:rsidRDefault="00AD7A4B"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A582" w14:textId="6A6850C3" w:rsidR="00A7029B" w:rsidRPr="0093771D" w:rsidRDefault="0093771D" w:rsidP="0093771D">
    <w:pPr>
      <w:pStyle w:val="Footer"/>
      <w:jc w:val="center"/>
      <w:rPr>
        <w:b/>
        <w:bCs/>
        <w:lang w:val="vi-VN"/>
      </w:rPr>
    </w:pPr>
    <w:r>
      <w:rPr>
        <w:b/>
        <w:bCs/>
        <w:lang w:val="vi-VN"/>
      </w:rPr>
      <w:t>Da Nang, 2025</w:t>
    </w:r>
  </w:p>
  <w:p w14:paraId="7B3D2900" w14:textId="77777777" w:rsidR="00A7029B" w:rsidRDefault="00A70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5A8E" w14:textId="554E2E19" w:rsidR="00A7029B" w:rsidRDefault="00A7029B">
    <w:pPr>
      <w:pStyle w:val="Footer"/>
      <w:jc w:val="center"/>
    </w:pPr>
  </w:p>
  <w:p w14:paraId="6274BAFF" w14:textId="77777777" w:rsidR="00A7029B" w:rsidRDefault="00A702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851502"/>
      <w:docPartObj>
        <w:docPartGallery w:val="Page Numbers (Bottom of Page)"/>
        <w:docPartUnique/>
      </w:docPartObj>
    </w:sdtPr>
    <w:sdtEndPr>
      <w:rPr>
        <w:noProof/>
      </w:rPr>
    </w:sdtEndPr>
    <w:sdtContent>
      <w:p w14:paraId="32620E23" w14:textId="76BC3EFE" w:rsidR="00A7029B" w:rsidRDefault="00A702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4DF37E" w14:textId="77777777" w:rsidR="00A7029B" w:rsidRDefault="00A70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CBF4A" w14:textId="77777777" w:rsidR="00AD7A4B" w:rsidRDefault="00AD7A4B" w:rsidP="00200613">
      <w:pPr>
        <w:spacing w:after="0" w:line="240" w:lineRule="auto"/>
      </w:pPr>
      <w:r>
        <w:separator/>
      </w:r>
    </w:p>
  </w:footnote>
  <w:footnote w:type="continuationSeparator" w:id="0">
    <w:p w14:paraId="38A00D3A" w14:textId="77777777" w:rsidR="00AD7A4B" w:rsidRDefault="00AD7A4B"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87"/>
    <w:multiLevelType w:val="multilevel"/>
    <w:tmpl w:val="043E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B27E0"/>
    <w:multiLevelType w:val="multilevel"/>
    <w:tmpl w:val="D3223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80C60"/>
    <w:multiLevelType w:val="multilevel"/>
    <w:tmpl w:val="FE128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5D080B"/>
    <w:multiLevelType w:val="multilevel"/>
    <w:tmpl w:val="78E4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4C4011"/>
    <w:multiLevelType w:val="multilevel"/>
    <w:tmpl w:val="100E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923DD4"/>
    <w:multiLevelType w:val="multilevel"/>
    <w:tmpl w:val="5052B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ED7F14"/>
    <w:multiLevelType w:val="multilevel"/>
    <w:tmpl w:val="039A7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3962A9"/>
    <w:multiLevelType w:val="multilevel"/>
    <w:tmpl w:val="9660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277257"/>
    <w:multiLevelType w:val="multilevel"/>
    <w:tmpl w:val="89FC0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8E5837"/>
    <w:multiLevelType w:val="multilevel"/>
    <w:tmpl w:val="D810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E62307"/>
    <w:multiLevelType w:val="multilevel"/>
    <w:tmpl w:val="176E1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2D4B41"/>
    <w:multiLevelType w:val="multilevel"/>
    <w:tmpl w:val="7AD84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DC058C"/>
    <w:multiLevelType w:val="multilevel"/>
    <w:tmpl w:val="0AD87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1513E6"/>
    <w:multiLevelType w:val="multilevel"/>
    <w:tmpl w:val="28548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70320B4"/>
    <w:multiLevelType w:val="multilevel"/>
    <w:tmpl w:val="BF68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0C7C58"/>
    <w:multiLevelType w:val="multilevel"/>
    <w:tmpl w:val="36084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160F25"/>
    <w:multiLevelType w:val="multilevel"/>
    <w:tmpl w:val="5F163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71C60D5"/>
    <w:multiLevelType w:val="multilevel"/>
    <w:tmpl w:val="25B4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767972"/>
    <w:multiLevelType w:val="multilevel"/>
    <w:tmpl w:val="BA14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F03A3E"/>
    <w:multiLevelType w:val="multilevel"/>
    <w:tmpl w:val="33DC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E2123"/>
    <w:multiLevelType w:val="multilevel"/>
    <w:tmpl w:val="DF80B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530EE5"/>
    <w:multiLevelType w:val="multilevel"/>
    <w:tmpl w:val="4E50C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9040E21"/>
    <w:multiLevelType w:val="multilevel"/>
    <w:tmpl w:val="5476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5D7555"/>
    <w:multiLevelType w:val="multilevel"/>
    <w:tmpl w:val="32C29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A1C0A85"/>
    <w:multiLevelType w:val="multilevel"/>
    <w:tmpl w:val="9A5A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A256DD7"/>
    <w:multiLevelType w:val="multilevel"/>
    <w:tmpl w:val="21C85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A8531E2"/>
    <w:multiLevelType w:val="multilevel"/>
    <w:tmpl w:val="E010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B88129E"/>
    <w:multiLevelType w:val="multilevel"/>
    <w:tmpl w:val="CD90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C9D1970"/>
    <w:multiLevelType w:val="multilevel"/>
    <w:tmpl w:val="323CB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CA30691"/>
    <w:multiLevelType w:val="multilevel"/>
    <w:tmpl w:val="11B0F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CA71531"/>
    <w:multiLevelType w:val="multilevel"/>
    <w:tmpl w:val="49BE9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D174C80"/>
    <w:multiLevelType w:val="multilevel"/>
    <w:tmpl w:val="218AF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DA0690B"/>
    <w:multiLevelType w:val="multilevel"/>
    <w:tmpl w:val="26389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DC03A0E"/>
    <w:multiLevelType w:val="multilevel"/>
    <w:tmpl w:val="F32C92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E5627D0"/>
    <w:multiLevelType w:val="multilevel"/>
    <w:tmpl w:val="0D9EA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E9108C8"/>
    <w:multiLevelType w:val="multilevel"/>
    <w:tmpl w:val="432AF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EAA3AE7"/>
    <w:multiLevelType w:val="multilevel"/>
    <w:tmpl w:val="BF802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FA1514C"/>
    <w:multiLevelType w:val="multilevel"/>
    <w:tmpl w:val="549E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05A735C"/>
    <w:multiLevelType w:val="multilevel"/>
    <w:tmpl w:val="CCA6A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05F36A3"/>
    <w:multiLevelType w:val="multilevel"/>
    <w:tmpl w:val="92B83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0680C86"/>
    <w:multiLevelType w:val="multilevel"/>
    <w:tmpl w:val="571E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06933CB"/>
    <w:multiLevelType w:val="multilevel"/>
    <w:tmpl w:val="76A4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0C16602"/>
    <w:multiLevelType w:val="multilevel"/>
    <w:tmpl w:val="346E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1063838"/>
    <w:multiLevelType w:val="multilevel"/>
    <w:tmpl w:val="097A0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2A5099C"/>
    <w:multiLevelType w:val="multilevel"/>
    <w:tmpl w:val="B4FE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311146F"/>
    <w:multiLevelType w:val="multilevel"/>
    <w:tmpl w:val="57FCC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3F83BB4"/>
    <w:multiLevelType w:val="multilevel"/>
    <w:tmpl w:val="528C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4397FB1"/>
    <w:multiLevelType w:val="multilevel"/>
    <w:tmpl w:val="E9EC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43A21C6"/>
    <w:multiLevelType w:val="multilevel"/>
    <w:tmpl w:val="B9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48A2B10"/>
    <w:multiLevelType w:val="multilevel"/>
    <w:tmpl w:val="72269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4A40894"/>
    <w:multiLevelType w:val="multilevel"/>
    <w:tmpl w:val="88A47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4AC42F7"/>
    <w:multiLevelType w:val="multilevel"/>
    <w:tmpl w:val="5C76A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4E7289A"/>
    <w:multiLevelType w:val="hybridMultilevel"/>
    <w:tmpl w:val="BC383BA0"/>
    <w:lvl w:ilvl="0" w:tplc="F0326208">
      <w:start w:val="2"/>
      <w:numFmt w:val="lowerLetter"/>
      <w:lvlText w:val="%1."/>
      <w:lvlJc w:val="left"/>
      <w:pPr>
        <w:tabs>
          <w:tab w:val="num" w:pos="720"/>
        </w:tabs>
        <w:ind w:left="720" w:hanging="360"/>
      </w:pPr>
    </w:lvl>
    <w:lvl w:ilvl="1" w:tplc="54F489D4" w:tentative="1">
      <w:start w:val="1"/>
      <w:numFmt w:val="decimal"/>
      <w:lvlText w:val="%2."/>
      <w:lvlJc w:val="left"/>
      <w:pPr>
        <w:tabs>
          <w:tab w:val="num" w:pos="1440"/>
        </w:tabs>
        <w:ind w:left="1440" w:hanging="360"/>
      </w:pPr>
    </w:lvl>
    <w:lvl w:ilvl="2" w:tplc="1E6201CC" w:tentative="1">
      <w:start w:val="1"/>
      <w:numFmt w:val="decimal"/>
      <w:lvlText w:val="%3."/>
      <w:lvlJc w:val="left"/>
      <w:pPr>
        <w:tabs>
          <w:tab w:val="num" w:pos="2160"/>
        </w:tabs>
        <w:ind w:left="2160" w:hanging="360"/>
      </w:pPr>
    </w:lvl>
    <w:lvl w:ilvl="3" w:tplc="3B300C62" w:tentative="1">
      <w:start w:val="1"/>
      <w:numFmt w:val="decimal"/>
      <w:lvlText w:val="%4."/>
      <w:lvlJc w:val="left"/>
      <w:pPr>
        <w:tabs>
          <w:tab w:val="num" w:pos="2880"/>
        </w:tabs>
        <w:ind w:left="2880" w:hanging="360"/>
      </w:pPr>
    </w:lvl>
    <w:lvl w:ilvl="4" w:tplc="759EB572" w:tentative="1">
      <w:start w:val="1"/>
      <w:numFmt w:val="decimal"/>
      <w:lvlText w:val="%5."/>
      <w:lvlJc w:val="left"/>
      <w:pPr>
        <w:tabs>
          <w:tab w:val="num" w:pos="3600"/>
        </w:tabs>
        <w:ind w:left="3600" w:hanging="360"/>
      </w:pPr>
    </w:lvl>
    <w:lvl w:ilvl="5" w:tplc="621895E4" w:tentative="1">
      <w:start w:val="1"/>
      <w:numFmt w:val="decimal"/>
      <w:lvlText w:val="%6."/>
      <w:lvlJc w:val="left"/>
      <w:pPr>
        <w:tabs>
          <w:tab w:val="num" w:pos="4320"/>
        </w:tabs>
        <w:ind w:left="4320" w:hanging="360"/>
      </w:pPr>
    </w:lvl>
    <w:lvl w:ilvl="6" w:tplc="EEF4A7A0" w:tentative="1">
      <w:start w:val="1"/>
      <w:numFmt w:val="decimal"/>
      <w:lvlText w:val="%7."/>
      <w:lvlJc w:val="left"/>
      <w:pPr>
        <w:tabs>
          <w:tab w:val="num" w:pos="5040"/>
        </w:tabs>
        <w:ind w:left="5040" w:hanging="360"/>
      </w:pPr>
    </w:lvl>
    <w:lvl w:ilvl="7" w:tplc="2D38275C" w:tentative="1">
      <w:start w:val="1"/>
      <w:numFmt w:val="decimal"/>
      <w:lvlText w:val="%8."/>
      <w:lvlJc w:val="left"/>
      <w:pPr>
        <w:tabs>
          <w:tab w:val="num" w:pos="5760"/>
        </w:tabs>
        <w:ind w:left="5760" w:hanging="360"/>
      </w:pPr>
    </w:lvl>
    <w:lvl w:ilvl="8" w:tplc="6D945C08" w:tentative="1">
      <w:start w:val="1"/>
      <w:numFmt w:val="decimal"/>
      <w:lvlText w:val="%9."/>
      <w:lvlJc w:val="left"/>
      <w:pPr>
        <w:tabs>
          <w:tab w:val="num" w:pos="6480"/>
        </w:tabs>
        <w:ind w:left="6480" w:hanging="360"/>
      </w:pPr>
    </w:lvl>
  </w:abstractNum>
  <w:abstractNum w:abstractNumId="53" w15:restartNumberingAfterBreak="0">
    <w:nsid w:val="153C57BB"/>
    <w:multiLevelType w:val="multilevel"/>
    <w:tmpl w:val="CE38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59104B1"/>
    <w:multiLevelType w:val="multilevel"/>
    <w:tmpl w:val="567A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59642EA"/>
    <w:multiLevelType w:val="multilevel"/>
    <w:tmpl w:val="BA62B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814708B"/>
    <w:multiLevelType w:val="multilevel"/>
    <w:tmpl w:val="A544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83B54EC"/>
    <w:multiLevelType w:val="multilevel"/>
    <w:tmpl w:val="7584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8CB5F6C"/>
    <w:multiLevelType w:val="multilevel"/>
    <w:tmpl w:val="FD0C4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8E077EE"/>
    <w:multiLevelType w:val="multilevel"/>
    <w:tmpl w:val="862A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91D1D92"/>
    <w:multiLevelType w:val="multilevel"/>
    <w:tmpl w:val="386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9592274"/>
    <w:multiLevelType w:val="multilevel"/>
    <w:tmpl w:val="C5169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96567AD"/>
    <w:multiLevelType w:val="multilevel"/>
    <w:tmpl w:val="3F4A7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9A04613"/>
    <w:multiLevelType w:val="multilevel"/>
    <w:tmpl w:val="F130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9AE667B"/>
    <w:multiLevelType w:val="multilevel"/>
    <w:tmpl w:val="6FE4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AA268A5"/>
    <w:multiLevelType w:val="multilevel"/>
    <w:tmpl w:val="A836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B1A7A0E"/>
    <w:multiLevelType w:val="multilevel"/>
    <w:tmpl w:val="57560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C192996"/>
    <w:multiLevelType w:val="multilevel"/>
    <w:tmpl w:val="4AEE0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C4B201C"/>
    <w:multiLevelType w:val="multilevel"/>
    <w:tmpl w:val="134E06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CC158BE"/>
    <w:multiLevelType w:val="multilevel"/>
    <w:tmpl w:val="872C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D131EC3"/>
    <w:multiLevelType w:val="hybridMultilevel"/>
    <w:tmpl w:val="71B0F9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1E136B30"/>
    <w:multiLevelType w:val="multilevel"/>
    <w:tmpl w:val="E380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E7410A8"/>
    <w:multiLevelType w:val="multilevel"/>
    <w:tmpl w:val="4028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E8C2830"/>
    <w:multiLevelType w:val="multilevel"/>
    <w:tmpl w:val="064CF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EA837E9"/>
    <w:multiLevelType w:val="multilevel"/>
    <w:tmpl w:val="65AE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EFB2FAF"/>
    <w:multiLevelType w:val="multilevel"/>
    <w:tmpl w:val="37CE2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032558B"/>
    <w:multiLevelType w:val="multilevel"/>
    <w:tmpl w:val="0ED68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0731855"/>
    <w:multiLevelType w:val="multilevel"/>
    <w:tmpl w:val="4C4EC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0B15310"/>
    <w:multiLevelType w:val="multilevel"/>
    <w:tmpl w:val="8830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1C70312"/>
    <w:multiLevelType w:val="multilevel"/>
    <w:tmpl w:val="D594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31E7918"/>
    <w:multiLevelType w:val="multilevel"/>
    <w:tmpl w:val="DEA609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41747CA"/>
    <w:multiLevelType w:val="multilevel"/>
    <w:tmpl w:val="8270A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41F754C"/>
    <w:multiLevelType w:val="multilevel"/>
    <w:tmpl w:val="80BE6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47B4A41"/>
    <w:multiLevelType w:val="multilevel"/>
    <w:tmpl w:val="DA629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5E15F94"/>
    <w:multiLevelType w:val="multilevel"/>
    <w:tmpl w:val="DDF4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6513366"/>
    <w:multiLevelType w:val="multilevel"/>
    <w:tmpl w:val="39FA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6E56A42"/>
    <w:multiLevelType w:val="multilevel"/>
    <w:tmpl w:val="8C74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70E6D13"/>
    <w:multiLevelType w:val="multilevel"/>
    <w:tmpl w:val="81B6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7297C24"/>
    <w:multiLevelType w:val="multilevel"/>
    <w:tmpl w:val="AD00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7EA6C51"/>
    <w:multiLevelType w:val="multilevel"/>
    <w:tmpl w:val="4B1AB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9154EDB"/>
    <w:multiLevelType w:val="multilevel"/>
    <w:tmpl w:val="F58C9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9183C9D"/>
    <w:multiLevelType w:val="multilevel"/>
    <w:tmpl w:val="3604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92403B6"/>
    <w:multiLevelType w:val="multilevel"/>
    <w:tmpl w:val="2EE8F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9845E6E"/>
    <w:multiLevelType w:val="multilevel"/>
    <w:tmpl w:val="FE8E3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9B12760"/>
    <w:multiLevelType w:val="multilevel"/>
    <w:tmpl w:val="7D04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9CC2F44"/>
    <w:multiLevelType w:val="multilevel"/>
    <w:tmpl w:val="DF1A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A401178"/>
    <w:multiLevelType w:val="multilevel"/>
    <w:tmpl w:val="B0205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A4F5386"/>
    <w:multiLevelType w:val="multilevel"/>
    <w:tmpl w:val="DF96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AEF577D"/>
    <w:multiLevelType w:val="multilevel"/>
    <w:tmpl w:val="5A9E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CAE4D1D"/>
    <w:multiLevelType w:val="multilevel"/>
    <w:tmpl w:val="1146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CE34B43"/>
    <w:multiLevelType w:val="multilevel"/>
    <w:tmpl w:val="313C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D4728E1"/>
    <w:multiLevelType w:val="multilevel"/>
    <w:tmpl w:val="0C962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F3D69AB"/>
    <w:multiLevelType w:val="multilevel"/>
    <w:tmpl w:val="13DE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F883832"/>
    <w:multiLevelType w:val="multilevel"/>
    <w:tmpl w:val="45B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F8A0D79"/>
    <w:multiLevelType w:val="multilevel"/>
    <w:tmpl w:val="35BA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FA51822"/>
    <w:multiLevelType w:val="multilevel"/>
    <w:tmpl w:val="F0A4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FEA6E58"/>
    <w:multiLevelType w:val="multilevel"/>
    <w:tmpl w:val="EEC0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0F310D5"/>
    <w:multiLevelType w:val="multilevel"/>
    <w:tmpl w:val="C1DC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17056A5"/>
    <w:multiLevelType w:val="multilevel"/>
    <w:tmpl w:val="8284A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17B03DE"/>
    <w:multiLevelType w:val="multilevel"/>
    <w:tmpl w:val="321E1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2FD5D72"/>
    <w:multiLevelType w:val="multilevel"/>
    <w:tmpl w:val="6FAA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32A2235"/>
    <w:multiLevelType w:val="multilevel"/>
    <w:tmpl w:val="1602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3353D06"/>
    <w:multiLevelType w:val="multilevel"/>
    <w:tmpl w:val="A4D4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4764D56"/>
    <w:multiLevelType w:val="multilevel"/>
    <w:tmpl w:val="512A4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49A3592"/>
    <w:multiLevelType w:val="multilevel"/>
    <w:tmpl w:val="C892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4E74640"/>
    <w:multiLevelType w:val="multilevel"/>
    <w:tmpl w:val="AB383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5B05182"/>
    <w:multiLevelType w:val="multilevel"/>
    <w:tmpl w:val="6BC4D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60F1906"/>
    <w:multiLevelType w:val="multilevel"/>
    <w:tmpl w:val="6F84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6687486"/>
    <w:multiLevelType w:val="multilevel"/>
    <w:tmpl w:val="0F06D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66E5A43"/>
    <w:multiLevelType w:val="multilevel"/>
    <w:tmpl w:val="21089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6836F79"/>
    <w:multiLevelType w:val="multilevel"/>
    <w:tmpl w:val="ADFA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6A51A08"/>
    <w:multiLevelType w:val="multilevel"/>
    <w:tmpl w:val="A956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7660D81"/>
    <w:multiLevelType w:val="multilevel"/>
    <w:tmpl w:val="84D6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8C937DC"/>
    <w:multiLevelType w:val="multilevel"/>
    <w:tmpl w:val="7D5A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9A774EF"/>
    <w:multiLevelType w:val="multilevel"/>
    <w:tmpl w:val="6C86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9C4455F"/>
    <w:multiLevelType w:val="multilevel"/>
    <w:tmpl w:val="4552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A13275D"/>
    <w:multiLevelType w:val="multilevel"/>
    <w:tmpl w:val="87AA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B1A0E29"/>
    <w:multiLevelType w:val="multilevel"/>
    <w:tmpl w:val="BB041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BA2085F"/>
    <w:multiLevelType w:val="multilevel"/>
    <w:tmpl w:val="AB3E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C0D6D0B"/>
    <w:multiLevelType w:val="multilevel"/>
    <w:tmpl w:val="0FCA2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CB52C67"/>
    <w:multiLevelType w:val="multilevel"/>
    <w:tmpl w:val="4EBC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D3B4ED9"/>
    <w:multiLevelType w:val="multilevel"/>
    <w:tmpl w:val="628C2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3D7D25BD"/>
    <w:multiLevelType w:val="multilevel"/>
    <w:tmpl w:val="0708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3D8C715A"/>
    <w:multiLevelType w:val="multilevel"/>
    <w:tmpl w:val="9576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DDD7A56"/>
    <w:multiLevelType w:val="multilevel"/>
    <w:tmpl w:val="23B0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E9402BF"/>
    <w:multiLevelType w:val="multilevel"/>
    <w:tmpl w:val="11F65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F542B96"/>
    <w:multiLevelType w:val="multilevel"/>
    <w:tmpl w:val="91B2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3F862843"/>
    <w:multiLevelType w:val="multilevel"/>
    <w:tmpl w:val="8A14B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F875638"/>
    <w:multiLevelType w:val="multilevel"/>
    <w:tmpl w:val="AF003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FB250D5"/>
    <w:multiLevelType w:val="multilevel"/>
    <w:tmpl w:val="74D6C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3FB71E18"/>
    <w:multiLevelType w:val="multilevel"/>
    <w:tmpl w:val="6CCC5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0065F69"/>
    <w:multiLevelType w:val="multilevel"/>
    <w:tmpl w:val="ED9C1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0855E58"/>
    <w:multiLevelType w:val="multilevel"/>
    <w:tmpl w:val="674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0CD30B3"/>
    <w:multiLevelType w:val="multilevel"/>
    <w:tmpl w:val="E90E4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0F959E6"/>
    <w:multiLevelType w:val="multilevel"/>
    <w:tmpl w:val="4C3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0FE202E"/>
    <w:multiLevelType w:val="multilevel"/>
    <w:tmpl w:val="9E406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1A6369E"/>
    <w:multiLevelType w:val="multilevel"/>
    <w:tmpl w:val="0CF0A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1A763FE"/>
    <w:multiLevelType w:val="multilevel"/>
    <w:tmpl w:val="B9AA5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424A5BA3"/>
    <w:multiLevelType w:val="multilevel"/>
    <w:tmpl w:val="ACAC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28A5B2E"/>
    <w:multiLevelType w:val="multilevel"/>
    <w:tmpl w:val="7FAC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2CE0BA3"/>
    <w:multiLevelType w:val="multilevel"/>
    <w:tmpl w:val="52C8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3224204"/>
    <w:multiLevelType w:val="multilevel"/>
    <w:tmpl w:val="A3765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43457822"/>
    <w:multiLevelType w:val="multilevel"/>
    <w:tmpl w:val="EE6C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38D2E21"/>
    <w:multiLevelType w:val="multilevel"/>
    <w:tmpl w:val="B8CE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4070EFB"/>
    <w:multiLevelType w:val="multilevel"/>
    <w:tmpl w:val="D73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4374070"/>
    <w:multiLevelType w:val="multilevel"/>
    <w:tmpl w:val="8102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43F78E3"/>
    <w:multiLevelType w:val="multilevel"/>
    <w:tmpl w:val="D6F0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4496EB3"/>
    <w:multiLevelType w:val="multilevel"/>
    <w:tmpl w:val="12F8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5ED477F"/>
    <w:multiLevelType w:val="multilevel"/>
    <w:tmpl w:val="244E4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665431B"/>
    <w:multiLevelType w:val="multilevel"/>
    <w:tmpl w:val="344EF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6C818AA"/>
    <w:multiLevelType w:val="multilevel"/>
    <w:tmpl w:val="B008A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6DF1E63"/>
    <w:multiLevelType w:val="multilevel"/>
    <w:tmpl w:val="C1D4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71F3956"/>
    <w:multiLevelType w:val="multilevel"/>
    <w:tmpl w:val="A3F0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7526A5F"/>
    <w:multiLevelType w:val="multilevel"/>
    <w:tmpl w:val="1C78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80B0A8E"/>
    <w:multiLevelType w:val="multilevel"/>
    <w:tmpl w:val="4ABA3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8191C1E"/>
    <w:multiLevelType w:val="multilevel"/>
    <w:tmpl w:val="BB12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85A753F"/>
    <w:multiLevelType w:val="multilevel"/>
    <w:tmpl w:val="7C8C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8813950"/>
    <w:multiLevelType w:val="multilevel"/>
    <w:tmpl w:val="E262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9045CF9"/>
    <w:multiLevelType w:val="multilevel"/>
    <w:tmpl w:val="12EA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915705E"/>
    <w:multiLevelType w:val="multilevel"/>
    <w:tmpl w:val="37A4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9190754"/>
    <w:multiLevelType w:val="multilevel"/>
    <w:tmpl w:val="95E0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494D4EA1"/>
    <w:multiLevelType w:val="multilevel"/>
    <w:tmpl w:val="7B1EC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9D1091E"/>
    <w:multiLevelType w:val="multilevel"/>
    <w:tmpl w:val="FA14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4A5B37E9"/>
    <w:multiLevelType w:val="multilevel"/>
    <w:tmpl w:val="966C25B8"/>
    <w:lvl w:ilvl="0">
      <w:start w:val="1"/>
      <w:numFmt w:val="decimal"/>
      <w:pStyle w:val="Heading1"/>
      <w:suff w:val="space"/>
      <w:lvlText w:val="%1 ."/>
      <w:lvlJc w:val="right"/>
      <w:pPr>
        <w:ind w:left="360" w:hanging="360"/>
      </w:pPr>
      <w:rPr>
        <w:rFonts w:ascii="Times New Roman" w:hAnsi="Times New Roman" w:hint="default"/>
        <w:b/>
        <w:i w:val="0"/>
        <w:sz w:val="24"/>
      </w:rPr>
    </w:lvl>
    <w:lvl w:ilvl="1">
      <w:start w:val="1"/>
      <w:numFmt w:val="decimal"/>
      <w:pStyle w:val="Heading2"/>
      <w:suff w:val="space"/>
      <w:lvlText w:val="%1.%2."/>
      <w:lvlJc w:val="left"/>
      <w:pPr>
        <w:ind w:left="576" w:hanging="576"/>
      </w:pPr>
      <w:rPr>
        <w:rFonts w:ascii="Times New Roman" w:hAnsi="Times New Roman" w:hint="default"/>
        <w:b/>
        <w:i w:val="0"/>
        <w:sz w:val="24"/>
      </w:rPr>
    </w:lvl>
    <w:lvl w:ilvl="2">
      <w:start w:val="1"/>
      <w:numFmt w:val="decimal"/>
      <w:pStyle w:val="Heading3"/>
      <w:suff w:val="space"/>
      <w:lvlText w:val="%1.%2.%3."/>
      <w:lvlJc w:val="left"/>
      <w:pPr>
        <w:ind w:left="720" w:hanging="720"/>
      </w:pPr>
      <w:rPr>
        <w:rFonts w:ascii="Times New Roman" w:hAnsi="Times New Roman" w:hint="default"/>
        <w:b/>
        <w:i w:val="0"/>
        <w:sz w:val="24"/>
      </w:rPr>
    </w:lvl>
    <w:lvl w:ilvl="3">
      <w:start w:val="1"/>
      <w:numFmt w:val="decimal"/>
      <w:pStyle w:val="Heading4"/>
      <w:suff w:val="space"/>
      <w:lvlText w:val="%1.%2.%3.%4."/>
      <w:lvlJc w:val="left"/>
      <w:pPr>
        <w:ind w:left="864" w:hanging="864"/>
      </w:pPr>
      <w:rPr>
        <w:rFonts w:ascii="Times New Roman" w:hAnsi="Times New Roman" w:hint="default"/>
        <w:b/>
        <w:i w:val="0"/>
        <w:sz w:val="24"/>
      </w:rPr>
    </w:lvl>
    <w:lvl w:ilvl="4">
      <w:start w:val="1"/>
      <w:numFmt w:val="decimal"/>
      <w:pStyle w:val="Heading5"/>
      <w:suff w:val="space"/>
      <w:lvlText w:val="%1.%2.%3.%4.%5."/>
      <w:lvlJc w:val="left"/>
      <w:pPr>
        <w:ind w:left="1008" w:hanging="1008"/>
      </w:pPr>
      <w:rPr>
        <w:rFonts w:ascii="Times New Roman" w:hAnsi="Times New Roman" w:hint="default"/>
        <w:b/>
        <w:i w:val="0"/>
        <w:sz w:val="24"/>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4" w15:restartNumberingAfterBreak="0">
    <w:nsid w:val="4BA710FD"/>
    <w:multiLevelType w:val="multilevel"/>
    <w:tmpl w:val="F6E0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C5467FA"/>
    <w:multiLevelType w:val="multilevel"/>
    <w:tmpl w:val="74DC9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4CAA55B9"/>
    <w:multiLevelType w:val="multilevel"/>
    <w:tmpl w:val="A4E2E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DB14174"/>
    <w:multiLevelType w:val="multilevel"/>
    <w:tmpl w:val="5C8E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4DB85BE3"/>
    <w:multiLevelType w:val="multilevel"/>
    <w:tmpl w:val="D480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E085DEA"/>
    <w:multiLevelType w:val="multilevel"/>
    <w:tmpl w:val="34E0F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4E124DD7"/>
    <w:multiLevelType w:val="multilevel"/>
    <w:tmpl w:val="01FA2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E2A540C"/>
    <w:multiLevelType w:val="multilevel"/>
    <w:tmpl w:val="4E5C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E821B82"/>
    <w:multiLevelType w:val="multilevel"/>
    <w:tmpl w:val="F04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4EB719E5"/>
    <w:multiLevelType w:val="multilevel"/>
    <w:tmpl w:val="40FC9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ECF1A19"/>
    <w:multiLevelType w:val="multilevel"/>
    <w:tmpl w:val="DCF06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F3312ED"/>
    <w:multiLevelType w:val="multilevel"/>
    <w:tmpl w:val="AA02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F471215"/>
    <w:multiLevelType w:val="multilevel"/>
    <w:tmpl w:val="AF781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4F4B29FB"/>
    <w:multiLevelType w:val="multilevel"/>
    <w:tmpl w:val="7854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4FB0519D"/>
    <w:multiLevelType w:val="multilevel"/>
    <w:tmpl w:val="8A8E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FCB5415"/>
    <w:multiLevelType w:val="multilevel"/>
    <w:tmpl w:val="037AA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FED7F2F"/>
    <w:multiLevelType w:val="multilevel"/>
    <w:tmpl w:val="1AF2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162679B"/>
    <w:multiLevelType w:val="multilevel"/>
    <w:tmpl w:val="C34A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1DF2D03"/>
    <w:multiLevelType w:val="multilevel"/>
    <w:tmpl w:val="F3DA9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520A1D46"/>
    <w:multiLevelType w:val="multilevel"/>
    <w:tmpl w:val="5C000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28A3892"/>
    <w:multiLevelType w:val="multilevel"/>
    <w:tmpl w:val="ED268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2973133"/>
    <w:multiLevelType w:val="multilevel"/>
    <w:tmpl w:val="68D4F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2A1326C"/>
    <w:multiLevelType w:val="multilevel"/>
    <w:tmpl w:val="0D862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398407F"/>
    <w:multiLevelType w:val="multilevel"/>
    <w:tmpl w:val="36522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3A351AD"/>
    <w:multiLevelType w:val="multilevel"/>
    <w:tmpl w:val="546C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53B628CE"/>
    <w:multiLevelType w:val="multilevel"/>
    <w:tmpl w:val="59FA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53FD4E46"/>
    <w:multiLevelType w:val="multilevel"/>
    <w:tmpl w:val="236E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46441AE"/>
    <w:multiLevelType w:val="multilevel"/>
    <w:tmpl w:val="081C9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4980451"/>
    <w:multiLevelType w:val="multilevel"/>
    <w:tmpl w:val="A8100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53F1FFB"/>
    <w:multiLevelType w:val="multilevel"/>
    <w:tmpl w:val="0B6A4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56540F3"/>
    <w:multiLevelType w:val="multilevel"/>
    <w:tmpl w:val="CCA8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57E0B77"/>
    <w:multiLevelType w:val="multilevel"/>
    <w:tmpl w:val="1EB4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5881D47"/>
    <w:multiLevelType w:val="multilevel"/>
    <w:tmpl w:val="D21C1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55CF2436"/>
    <w:multiLevelType w:val="multilevel"/>
    <w:tmpl w:val="A386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5EE4BE1"/>
    <w:multiLevelType w:val="hybridMultilevel"/>
    <w:tmpl w:val="7BE44042"/>
    <w:lvl w:ilvl="0" w:tplc="9D2C0E70">
      <w:start w:val="2"/>
      <w:numFmt w:val="lowerLetter"/>
      <w:lvlText w:val="%1."/>
      <w:lvlJc w:val="left"/>
      <w:pPr>
        <w:tabs>
          <w:tab w:val="num" w:pos="720"/>
        </w:tabs>
        <w:ind w:left="720" w:hanging="360"/>
      </w:pPr>
    </w:lvl>
    <w:lvl w:ilvl="1" w:tplc="297E3DB8" w:tentative="1">
      <w:start w:val="1"/>
      <w:numFmt w:val="decimal"/>
      <w:lvlText w:val="%2."/>
      <w:lvlJc w:val="left"/>
      <w:pPr>
        <w:tabs>
          <w:tab w:val="num" w:pos="1440"/>
        </w:tabs>
        <w:ind w:left="1440" w:hanging="360"/>
      </w:pPr>
    </w:lvl>
    <w:lvl w:ilvl="2" w:tplc="2CC02A04" w:tentative="1">
      <w:start w:val="1"/>
      <w:numFmt w:val="decimal"/>
      <w:lvlText w:val="%3."/>
      <w:lvlJc w:val="left"/>
      <w:pPr>
        <w:tabs>
          <w:tab w:val="num" w:pos="2160"/>
        </w:tabs>
        <w:ind w:left="2160" w:hanging="360"/>
      </w:pPr>
    </w:lvl>
    <w:lvl w:ilvl="3" w:tplc="1E6A2B4E" w:tentative="1">
      <w:start w:val="1"/>
      <w:numFmt w:val="decimal"/>
      <w:lvlText w:val="%4."/>
      <w:lvlJc w:val="left"/>
      <w:pPr>
        <w:tabs>
          <w:tab w:val="num" w:pos="2880"/>
        </w:tabs>
        <w:ind w:left="2880" w:hanging="360"/>
      </w:pPr>
    </w:lvl>
    <w:lvl w:ilvl="4" w:tplc="B4EE7E1E" w:tentative="1">
      <w:start w:val="1"/>
      <w:numFmt w:val="decimal"/>
      <w:lvlText w:val="%5."/>
      <w:lvlJc w:val="left"/>
      <w:pPr>
        <w:tabs>
          <w:tab w:val="num" w:pos="3600"/>
        </w:tabs>
        <w:ind w:left="3600" w:hanging="360"/>
      </w:pPr>
    </w:lvl>
    <w:lvl w:ilvl="5" w:tplc="B3F67E1E" w:tentative="1">
      <w:start w:val="1"/>
      <w:numFmt w:val="decimal"/>
      <w:lvlText w:val="%6."/>
      <w:lvlJc w:val="left"/>
      <w:pPr>
        <w:tabs>
          <w:tab w:val="num" w:pos="4320"/>
        </w:tabs>
        <w:ind w:left="4320" w:hanging="360"/>
      </w:pPr>
    </w:lvl>
    <w:lvl w:ilvl="6" w:tplc="AC0AA9BE" w:tentative="1">
      <w:start w:val="1"/>
      <w:numFmt w:val="decimal"/>
      <w:lvlText w:val="%7."/>
      <w:lvlJc w:val="left"/>
      <w:pPr>
        <w:tabs>
          <w:tab w:val="num" w:pos="5040"/>
        </w:tabs>
        <w:ind w:left="5040" w:hanging="360"/>
      </w:pPr>
    </w:lvl>
    <w:lvl w:ilvl="7" w:tplc="67CA13E0" w:tentative="1">
      <w:start w:val="1"/>
      <w:numFmt w:val="decimal"/>
      <w:lvlText w:val="%8."/>
      <w:lvlJc w:val="left"/>
      <w:pPr>
        <w:tabs>
          <w:tab w:val="num" w:pos="5760"/>
        </w:tabs>
        <w:ind w:left="5760" w:hanging="360"/>
      </w:pPr>
    </w:lvl>
    <w:lvl w:ilvl="8" w:tplc="F41ED6B0" w:tentative="1">
      <w:start w:val="1"/>
      <w:numFmt w:val="decimal"/>
      <w:lvlText w:val="%9."/>
      <w:lvlJc w:val="left"/>
      <w:pPr>
        <w:tabs>
          <w:tab w:val="num" w:pos="6480"/>
        </w:tabs>
        <w:ind w:left="6480" w:hanging="360"/>
      </w:pPr>
    </w:lvl>
  </w:abstractNum>
  <w:abstractNum w:abstractNumId="209" w15:restartNumberingAfterBreak="0">
    <w:nsid w:val="56B35611"/>
    <w:multiLevelType w:val="multilevel"/>
    <w:tmpl w:val="45E8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6D909A1"/>
    <w:multiLevelType w:val="multilevel"/>
    <w:tmpl w:val="41EA1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5710551F"/>
    <w:multiLevelType w:val="multilevel"/>
    <w:tmpl w:val="7F50A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57E53183"/>
    <w:multiLevelType w:val="multilevel"/>
    <w:tmpl w:val="56B27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8050E96"/>
    <w:multiLevelType w:val="multilevel"/>
    <w:tmpl w:val="A1B29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582D73DA"/>
    <w:multiLevelType w:val="multilevel"/>
    <w:tmpl w:val="971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830008C"/>
    <w:multiLevelType w:val="multilevel"/>
    <w:tmpl w:val="6C126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588825BA"/>
    <w:multiLevelType w:val="multilevel"/>
    <w:tmpl w:val="310E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8893717"/>
    <w:multiLevelType w:val="multilevel"/>
    <w:tmpl w:val="6A62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58E04FF7"/>
    <w:multiLevelType w:val="multilevel"/>
    <w:tmpl w:val="DF2E8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93F18DB"/>
    <w:multiLevelType w:val="multilevel"/>
    <w:tmpl w:val="A3486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59DB7DBA"/>
    <w:multiLevelType w:val="multilevel"/>
    <w:tmpl w:val="481A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5A2D32EA"/>
    <w:multiLevelType w:val="multilevel"/>
    <w:tmpl w:val="E96E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5A4D0AF1"/>
    <w:multiLevelType w:val="multilevel"/>
    <w:tmpl w:val="FA26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5A6F1EF3"/>
    <w:multiLevelType w:val="multilevel"/>
    <w:tmpl w:val="30F4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5AF06659"/>
    <w:multiLevelType w:val="multilevel"/>
    <w:tmpl w:val="4B820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BA23029"/>
    <w:multiLevelType w:val="multilevel"/>
    <w:tmpl w:val="B53C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BC54DB2"/>
    <w:multiLevelType w:val="multilevel"/>
    <w:tmpl w:val="E618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5BED4C4A"/>
    <w:multiLevelType w:val="multilevel"/>
    <w:tmpl w:val="CAAA8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5C7A6DD3"/>
    <w:multiLevelType w:val="multilevel"/>
    <w:tmpl w:val="3316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C951C6E"/>
    <w:multiLevelType w:val="multilevel"/>
    <w:tmpl w:val="B44AE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CDF2A1C"/>
    <w:multiLevelType w:val="multilevel"/>
    <w:tmpl w:val="69544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5CE911CE"/>
    <w:multiLevelType w:val="multilevel"/>
    <w:tmpl w:val="87B47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D7B1305"/>
    <w:multiLevelType w:val="hybridMultilevel"/>
    <w:tmpl w:val="92068CCE"/>
    <w:lvl w:ilvl="0" w:tplc="3114239E">
      <w:start w:val="2"/>
      <w:numFmt w:val="lowerLetter"/>
      <w:lvlText w:val="%1."/>
      <w:lvlJc w:val="left"/>
      <w:pPr>
        <w:tabs>
          <w:tab w:val="num" w:pos="720"/>
        </w:tabs>
        <w:ind w:left="720" w:hanging="360"/>
      </w:pPr>
    </w:lvl>
    <w:lvl w:ilvl="1" w:tplc="C6180D12" w:tentative="1">
      <w:start w:val="1"/>
      <w:numFmt w:val="decimal"/>
      <w:lvlText w:val="%2."/>
      <w:lvlJc w:val="left"/>
      <w:pPr>
        <w:tabs>
          <w:tab w:val="num" w:pos="1440"/>
        </w:tabs>
        <w:ind w:left="1440" w:hanging="360"/>
      </w:pPr>
    </w:lvl>
    <w:lvl w:ilvl="2" w:tplc="D1DEBC72" w:tentative="1">
      <w:start w:val="1"/>
      <w:numFmt w:val="decimal"/>
      <w:lvlText w:val="%3."/>
      <w:lvlJc w:val="left"/>
      <w:pPr>
        <w:tabs>
          <w:tab w:val="num" w:pos="2160"/>
        </w:tabs>
        <w:ind w:left="2160" w:hanging="360"/>
      </w:pPr>
    </w:lvl>
    <w:lvl w:ilvl="3" w:tplc="D214F4C0" w:tentative="1">
      <w:start w:val="1"/>
      <w:numFmt w:val="decimal"/>
      <w:lvlText w:val="%4."/>
      <w:lvlJc w:val="left"/>
      <w:pPr>
        <w:tabs>
          <w:tab w:val="num" w:pos="2880"/>
        </w:tabs>
        <w:ind w:left="2880" w:hanging="360"/>
      </w:pPr>
    </w:lvl>
    <w:lvl w:ilvl="4" w:tplc="02888FE6" w:tentative="1">
      <w:start w:val="1"/>
      <w:numFmt w:val="decimal"/>
      <w:lvlText w:val="%5."/>
      <w:lvlJc w:val="left"/>
      <w:pPr>
        <w:tabs>
          <w:tab w:val="num" w:pos="3600"/>
        </w:tabs>
        <w:ind w:left="3600" w:hanging="360"/>
      </w:pPr>
    </w:lvl>
    <w:lvl w:ilvl="5" w:tplc="03787610" w:tentative="1">
      <w:start w:val="1"/>
      <w:numFmt w:val="decimal"/>
      <w:lvlText w:val="%6."/>
      <w:lvlJc w:val="left"/>
      <w:pPr>
        <w:tabs>
          <w:tab w:val="num" w:pos="4320"/>
        </w:tabs>
        <w:ind w:left="4320" w:hanging="360"/>
      </w:pPr>
    </w:lvl>
    <w:lvl w:ilvl="6" w:tplc="BCE88994" w:tentative="1">
      <w:start w:val="1"/>
      <w:numFmt w:val="decimal"/>
      <w:lvlText w:val="%7."/>
      <w:lvlJc w:val="left"/>
      <w:pPr>
        <w:tabs>
          <w:tab w:val="num" w:pos="5040"/>
        </w:tabs>
        <w:ind w:left="5040" w:hanging="360"/>
      </w:pPr>
    </w:lvl>
    <w:lvl w:ilvl="7" w:tplc="9E56B3DC" w:tentative="1">
      <w:start w:val="1"/>
      <w:numFmt w:val="decimal"/>
      <w:lvlText w:val="%8."/>
      <w:lvlJc w:val="left"/>
      <w:pPr>
        <w:tabs>
          <w:tab w:val="num" w:pos="5760"/>
        </w:tabs>
        <w:ind w:left="5760" w:hanging="360"/>
      </w:pPr>
    </w:lvl>
    <w:lvl w:ilvl="8" w:tplc="810ABA08" w:tentative="1">
      <w:start w:val="1"/>
      <w:numFmt w:val="decimal"/>
      <w:lvlText w:val="%9."/>
      <w:lvlJc w:val="left"/>
      <w:pPr>
        <w:tabs>
          <w:tab w:val="num" w:pos="6480"/>
        </w:tabs>
        <w:ind w:left="6480" w:hanging="360"/>
      </w:pPr>
    </w:lvl>
  </w:abstractNum>
  <w:abstractNum w:abstractNumId="233" w15:restartNumberingAfterBreak="0">
    <w:nsid w:val="5E07066F"/>
    <w:multiLevelType w:val="multilevel"/>
    <w:tmpl w:val="09E26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5E2D3816"/>
    <w:multiLevelType w:val="multilevel"/>
    <w:tmpl w:val="E5DCB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5ECF78F5"/>
    <w:multiLevelType w:val="multilevel"/>
    <w:tmpl w:val="2460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5ED9765E"/>
    <w:multiLevelType w:val="multilevel"/>
    <w:tmpl w:val="9E4E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EFB13D7"/>
    <w:multiLevelType w:val="multilevel"/>
    <w:tmpl w:val="A55AF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5F3B204C"/>
    <w:multiLevelType w:val="multilevel"/>
    <w:tmpl w:val="8C8AF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0027A43"/>
    <w:multiLevelType w:val="multilevel"/>
    <w:tmpl w:val="71B8F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617A57E0"/>
    <w:multiLevelType w:val="multilevel"/>
    <w:tmpl w:val="D94CB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61BC2743"/>
    <w:multiLevelType w:val="multilevel"/>
    <w:tmpl w:val="C314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2676383"/>
    <w:multiLevelType w:val="multilevel"/>
    <w:tmpl w:val="ECA89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626A35E4"/>
    <w:multiLevelType w:val="multilevel"/>
    <w:tmpl w:val="56C2C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632259A3"/>
    <w:multiLevelType w:val="multilevel"/>
    <w:tmpl w:val="16B8F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633E7BB1"/>
    <w:multiLevelType w:val="multilevel"/>
    <w:tmpl w:val="1DE8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63D70A89"/>
    <w:multiLevelType w:val="multilevel"/>
    <w:tmpl w:val="D1F8D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4305462"/>
    <w:multiLevelType w:val="multilevel"/>
    <w:tmpl w:val="F948C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652E6602"/>
    <w:multiLevelType w:val="multilevel"/>
    <w:tmpl w:val="476E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659133A6"/>
    <w:multiLevelType w:val="multilevel"/>
    <w:tmpl w:val="6F08F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66412BA1"/>
    <w:multiLevelType w:val="multilevel"/>
    <w:tmpl w:val="D4E05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67AA3023"/>
    <w:multiLevelType w:val="multilevel"/>
    <w:tmpl w:val="C92C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67B4362C"/>
    <w:multiLevelType w:val="multilevel"/>
    <w:tmpl w:val="0D6A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67C12980"/>
    <w:multiLevelType w:val="multilevel"/>
    <w:tmpl w:val="9D5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686C3C51"/>
    <w:multiLevelType w:val="multilevel"/>
    <w:tmpl w:val="6CEE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68C523AC"/>
    <w:multiLevelType w:val="multilevel"/>
    <w:tmpl w:val="52CA6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68ED0BBE"/>
    <w:multiLevelType w:val="multilevel"/>
    <w:tmpl w:val="5D724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69720CB1"/>
    <w:multiLevelType w:val="multilevel"/>
    <w:tmpl w:val="0DC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69984377"/>
    <w:multiLevelType w:val="multilevel"/>
    <w:tmpl w:val="DADE1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6A5224C3"/>
    <w:multiLevelType w:val="multilevel"/>
    <w:tmpl w:val="E9DE7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A68650C"/>
    <w:multiLevelType w:val="multilevel"/>
    <w:tmpl w:val="7C24D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6A83636A"/>
    <w:multiLevelType w:val="multilevel"/>
    <w:tmpl w:val="262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A8F4036"/>
    <w:multiLevelType w:val="multilevel"/>
    <w:tmpl w:val="2A56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B363DCB"/>
    <w:multiLevelType w:val="multilevel"/>
    <w:tmpl w:val="C00ADD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6B806EC3"/>
    <w:multiLevelType w:val="multilevel"/>
    <w:tmpl w:val="F656D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6BF14EF1"/>
    <w:multiLevelType w:val="multilevel"/>
    <w:tmpl w:val="620A9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6C3919EA"/>
    <w:multiLevelType w:val="multilevel"/>
    <w:tmpl w:val="A4109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6DA63669"/>
    <w:multiLevelType w:val="multilevel"/>
    <w:tmpl w:val="183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6E365660"/>
    <w:multiLevelType w:val="multilevel"/>
    <w:tmpl w:val="C734B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6EDF3C2A"/>
    <w:multiLevelType w:val="multilevel"/>
    <w:tmpl w:val="C1FC6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FAC69A4"/>
    <w:multiLevelType w:val="multilevel"/>
    <w:tmpl w:val="EB166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FC93398"/>
    <w:multiLevelType w:val="multilevel"/>
    <w:tmpl w:val="2642F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701F3122"/>
    <w:multiLevelType w:val="multilevel"/>
    <w:tmpl w:val="5ECAF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08323BF"/>
    <w:multiLevelType w:val="multilevel"/>
    <w:tmpl w:val="1EA4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70BC3936"/>
    <w:multiLevelType w:val="multilevel"/>
    <w:tmpl w:val="FEB06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70CD4038"/>
    <w:multiLevelType w:val="multilevel"/>
    <w:tmpl w:val="B340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0D86679"/>
    <w:multiLevelType w:val="multilevel"/>
    <w:tmpl w:val="EBC4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10A68D2"/>
    <w:multiLevelType w:val="multilevel"/>
    <w:tmpl w:val="FE48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71231929"/>
    <w:multiLevelType w:val="multilevel"/>
    <w:tmpl w:val="D34EE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7132584C"/>
    <w:multiLevelType w:val="multilevel"/>
    <w:tmpl w:val="33E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1A878F7"/>
    <w:multiLevelType w:val="multilevel"/>
    <w:tmpl w:val="CB60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71F344B0"/>
    <w:multiLevelType w:val="multilevel"/>
    <w:tmpl w:val="9786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721855D4"/>
    <w:multiLevelType w:val="multilevel"/>
    <w:tmpl w:val="F8CA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7275325F"/>
    <w:multiLevelType w:val="hybridMultilevel"/>
    <w:tmpl w:val="5D3C3ECE"/>
    <w:lvl w:ilvl="0" w:tplc="9AB0D8BC">
      <w:start w:val="1"/>
      <w:numFmt w:val="bullet"/>
      <w:lvlText w:val="-"/>
      <w:lvlJc w:val="left"/>
      <w:pPr>
        <w:ind w:left="720" w:hanging="360"/>
      </w:pPr>
      <w:rPr>
        <w:rFonts w:ascii="Sitka Small Semibold" w:hAnsi="Sitka Small Semibold"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4" w15:restartNumberingAfterBreak="0">
    <w:nsid w:val="72B317D1"/>
    <w:multiLevelType w:val="multilevel"/>
    <w:tmpl w:val="CCC0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72F90F7D"/>
    <w:multiLevelType w:val="multilevel"/>
    <w:tmpl w:val="BF42E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2FC78AF"/>
    <w:multiLevelType w:val="multilevel"/>
    <w:tmpl w:val="43CA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7302547B"/>
    <w:multiLevelType w:val="multilevel"/>
    <w:tmpl w:val="6C22B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735E3F46"/>
    <w:multiLevelType w:val="multilevel"/>
    <w:tmpl w:val="569CF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37D5F3B"/>
    <w:multiLevelType w:val="multilevel"/>
    <w:tmpl w:val="3B26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73E035A1"/>
    <w:multiLevelType w:val="multilevel"/>
    <w:tmpl w:val="1EDE9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744A7B3E"/>
    <w:multiLevelType w:val="multilevel"/>
    <w:tmpl w:val="9C22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74510B86"/>
    <w:multiLevelType w:val="multilevel"/>
    <w:tmpl w:val="A2504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45A6FB9"/>
    <w:multiLevelType w:val="multilevel"/>
    <w:tmpl w:val="BB0C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749E137E"/>
    <w:multiLevelType w:val="multilevel"/>
    <w:tmpl w:val="12A8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74E137F8"/>
    <w:multiLevelType w:val="multilevel"/>
    <w:tmpl w:val="E050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751E5EBF"/>
    <w:multiLevelType w:val="multilevel"/>
    <w:tmpl w:val="34D09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53302A0"/>
    <w:multiLevelType w:val="multilevel"/>
    <w:tmpl w:val="AD12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756D1D7B"/>
    <w:multiLevelType w:val="multilevel"/>
    <w:tmpl w:val="3A7C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75CC6602"/>
    <w:multiLevelType w:val="hybridMultilevel"/>
    <w:tmpl w:val="62B2ACF0"/>
    <w:lvl w:ilvl="0" w:tplc="9AB0D8BC">
      <w:start w:val="1"/>
      <w:numFmt w:val="bullet"/>
      <w:lvlText w:val="-"/>
      <w:lvlJc w:val="left"/>
      <w:pPr>
        <w:ind w:left="720" w:hanging="360"/>
      </w:pPr>
      <w:rPr>
        <w:rFonts w:ascii="Sitka Small Semibold" w:hAnsi="Sitka Small Semi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76642C5E"/>
    <w:multiLevelType w:val="hybridMultilevel"/>
    <w:tmpl w:val="83361370"/>
    <w:lvl w:ilvl="0" w:tplc="9AB0D8BC">
      <w:start w:val="1"/>
      <w:numFmt w:val="bullet"/>
      <w:lvlText w:val="-"/>
      <w:lvlJc w:val="left"/>
      <w:pPr>
        <w:ind w:left="720" w:hanging="360"/>
      </w:pPr>
      <w:rPr>
        <w:rFonts w:ascii="Sitka Small Semibold" w:hAnsi="Sitka Small Semi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769F795B"/>
    <w:multiLevelType w:val="multilevel"/>
    <w:tmpl w:val="F160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76AD243D"/>
    <w:multiLevelType w:val="multilevel"/>
    <w:tmpl w:val="D3D07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76CF2AEC"/>
    <w:multiLevelType w:val="multilevel"/>
    <w:tmpl w:val="9ECC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77C75AA3"/>
    <w:multiLevelType w:val="multilevel"/>
    <w:tmpl w:val="EE38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78762172"/>
    <w:multiLevelType w:val="multilevel"/>
    <w:tmpl w:val="8F8C4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788734CC"/>
    <w:multiLevelType w:val="multilevel"/>
    <w:tmpl w:val="79CAD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792428E2"/>
    <w:multiLevelType w:val="multilevel"/>
    <w:tmpl w:val="3A646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7963118D"/>
    <w:multiLevelType w:val="multilevel"/>
    <w:tmpl w:val="DD8E4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7A351BB5"/>
    <w:multiLevelType w:val="multilevel"/>
    <w:tmpl w:val="2752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7A8A579A"/>
    <w:multiLevelType w:val="multilevel"/>
    <w:tmpl w:val="E1FA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7AD167FE"/>
    <w:multiLevelType w:val="multilevel"/>
    <w:tmpl w:val="9D821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7AE620B3"/>
    <w:multiLevelType w:val="multilevel"/>
    <w:tmpl w:val="6636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7B7B68CE"/>
    <w:multiLevelType w:val="multilevel"/>
    <w:tmpl w:val="D5F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7BDB5043"/>
    <w:multiLevelType w:val="multilevel"/>
    <w:tmpl w:val="AB82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D020E79"/>
    <w:multiLevelType w:val="multilevel"/>
    <w:tmpl w:val="C6E60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7D144018"/>
    <w:multiLevelType w:val="multilevel"/>
    <w:tmpl w:val="1C70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7D4F252B"/>
    <w:multiLevelType w:val="multilevel"/>
    <w:tmpl w:val="5418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7D545638"/>
    <w:multiLevelType w:val="multilevel"/>
    <w:tmpl w:val="B090F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7D877672"/>
    <w:multiLevelType w:val="multilevel"/>
    <w:tmpl w:val="966E8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E013560"/>
    <w:multiLevelType w:val="multilevel"/>
    <w:tmpl w:val="D37E1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7FB10795"/>
    <w:multiLevelType w:val="multilevel"/>
    <w:tmpl w:val="F9EC5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7FC3226C"/>
    <w:multiLevelType w:val="multilevel"/>
    <w:tmpl w:val="72C46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0965027">
    <w:abstractNumId w:val="173"/>
  </w:num>
  <w:num w:numId="2" w16cid:durableId="531578983">
    <w:abstractNumId w:val="232"/>
  </w:num>
  <w:num w:numId="3" w16cid:durableId="1309241107">
    <w:abstractNumId w:val="311"/>
  </w:num>
  <w:num w:numId="4" w16cid:durableId="1111557168">
    <w:abstractNumId w:val="261"/>
  </w:num>
  <w:num w:numId="5" w16cid:durableId="719402397">
    <w:abstractNumId w:val="243"/>
  </w:num>
  <w:num w:numId="6" w16cid:durableId="1296522760">
    <w:abstractNumId w:val="286"/>
  </w:num>
  <w:num w:numId="7" w16cid:durableId="1334184258">
    <w:abstractNumId w:val="21"/>
  </w:num>
  <w:num w:numId="8" w16cid:durableId="1420524596">
    <w:abstractNumId w:val="160"/>
  </w:num>
  <w:num w:numId="9" w16cid:durableId="1226723567">
    <w:abstractNumId w:val="182"/>
  </w:num>
  <w:num w:numId="10" w16cid:durableId="572668724">
    <w:abstractNumId w:val="174"/>
  </w:num>
  <w:num w:numId="11" w16cid:durableId="740106658">
    <w:abstractNumId w:val="193"/>
  </w:num>
  <w:num w:numId="12" w16cid:durableId="1309631227">
    <w:abstractNumId w:val="230"/>
  </w:num>
  <w:num w:numId="13" w16cid:durableId="128910040">
    <w:abstractNumId w:val="154"/>
  </w:num>
  <w:num w:numId="14" w16cid:durableId="1361051868">
    <w:abstractNumId w:val="292"/>
  </w:num>
  <w:num w:numId="15" w16cid:durableId="706682625">
    <w:abstractNumId w:val="175"/>
  </w:num>
  <w:num w:numId="16" w16cid:durableId="1271476239">
    <w:abstractNumId w:val="294"/>
  </w:num>
  <w:num w:numId="17" w16cid:durableId="1968705058">
    <w:abstractNumId w:val="176"/>
  </w:num>
  <w:num w:numId="18" w16cid:durableId="253131571">
    <w:abstractNumId w:val="155"/>
  </w:num>
  <w:num w:numId="19" w16cid:durableId="2135125724">
    <w:abstractNumId w:val="130"/>
  </w:num>
  <w:num w:numId="20" w16cid:durableId="1158496874">
    <w:abstractNumId w:val="38"/>
  </w:num>
  <w:num w:numId="21" w16cid:durableId="318002711">
    <w:abstractNumId w:val="206"/>
  </w:num>
  <w:num w:numId="22" w16cid:durableId="2010054744">
    <w:abstractNumId w:val="280"/>
  </w:num>
  <w:num w:numId="23" w16cid:durableId="305356012">
    <w:abstractNumId w:val="147"/>
  </w:num>
  <w:num w:numId="24" w16cid:durableId="1698458206">
    <w:abstractNumId w:val="52"/>
  </w:num>
  <w:num w:numId="25" w16cid:durableId="1089425974">
    <w:abstractNumId w:val="123"/>
  </w:num>
  <w:num w:numId="26" w16cid:durableId="982807156">
    <w:abstractNumId w:val="152"/>
  </w:num>
  <w:num w:numId="27" w16cid:durableId="795611254">
    <w:abstractNumId w:val="181"/>
  </w:num>
  <w:num w:numId="28" w16cid:durableId="857890470">
    <w:abstractNumId w:val="82"/>
  </w:num>
  <w:num w:numId="29" w16cid:durableId="621419212">
    <w:abstractNumId w:val="99"/>
  </w:num>
  <w:num w:numId="30" w16cid:durableId="1142775387">
    <w:abstractNumId w:val="227"/>
  </w:num>
  <w:num w:numId="31" w16cid:durableId="1704088437">
    <w:abstractNumId w:val="293"/>
  </w:num>
  <w:num w:numId="32" w16cid:durableId="988090445">
    <w:abstractNumId w:val="187"/>
  </w:num>
  <w:num w:numId="33" w16cid:durableId="791821842">
    <w:abstractNumId w:val="31"/>
  </w:num>
  <w:num w:numId="34" w16cid:durableId="2101678579">
    <w:abstractNumId w:val="9"/>
  </w:num>
  <w:num w:numId="35" w16cid:durableId="1799755705">
    <w:abstractNumId w:val="277"/>
  </w:num>
  <w:num w:numId="36" w16cid:durableId="298536641">
    <w:abstractNumId w:val="76"/>
  </w:num>
  <w:num w:numId="37" w16cid:durableId="2129472995">
    <w:abstractNumId w:val="297"/>
  </w:num>
  <w:num w:numId="38" w16cid:durableId="27068762">
    <w:abstractNumId w:val="107"/>
  </w:num>
  <w:num w:numId="39" w16cid:durableId="1939172640">
    <w:abstractNumId w:val="10"/>
  </w:num>
  <w:num w:numId="40" w16cid:durableId="1667591298">
    <w:abstractNumId w:val="103"/>
  </w:num>
  <w:num w:numId="41" w16cid:durableId="459108603">
    <w:abstractNumId w:val="131"/>
  </w:num>
  <w:num w:numId="42" w16cid:durableId="2089500708">
    <w:abstractNumId w:val="285"/>
  </w:num>
  <w:num w:numId="43" w16cid:durableId="1748113706">
    <w:abstractNumId w:val="238"/>
  </w:num>
  <w:num w:numId="44" w16cid:durableId="182595567">
    <w:abstractNumId w:val="77"/>
  </w:num>
  <w:num w:numId="45" w16cid:durableId="421295447">
    <w:abstractNumId w:val="119"/>
  </w:num>
  <w:num w:numId="46" w16cid:durableId="1541548357">
    <w:abstractNumId w:val="84"/>
  </w:num>
  <w:num w:numId="47" w16cid:durableId="1069351598">
    <w:abstractNumId w:val="61"/>
  </w:num>
  <w:num w:numId="48" w16cid:durableId="1464036304">
    <w:abstractNumId w:val="199"/>
  </w:num>
  <w:num w:numId="49" w16cid:durableId="783884785">
    <w:abstractNumId w:val="148"/>
  </w:num>
  <w:num w:numId="50" w16cid:durableId="1793867148">
    <w:abstractNumId w:val="260"/>
  </w:num>
  <w:num w:numId="51" w16cid:durableId="717970127">
    <w:abstractNumId w:val="15"/>
  </w:num>
  <w:num w:numId="52" w16cid:durableId="673610659">
    <w:abstractNumId w:val="110"/>
  </w:num>
  <w:num w:numId="53" w16cid:durableId="301276345">
    <w:abstractNumId w:val="85"/>
  </w:num>
  <w:num w:numId="54" w16cid:durableId="1175657582">
    <w:abstractNumId w:val="83"/>
  </w:num>
  <w:num w:numId="55" w16cid:durableId="514422767">
    <w:abstractNumId w:val="237"/>
  </w:num>
  <w:num w:numId="56" w16cid:durableId="1292008137">
    <w:abstractNumId w:val="313"/>
  </w:num>
  <w:num w:numId="57" w16cid:durableId="1833598416">
    <w:abstractNumId w:val="145"/>
  </w:num>
  <w:num w:numId="58" w16cid:durableId="365911891">
    <w:abstractNumId w:val="298"/>
  </w:num>
  <w:num w:numId="59" w16cid:durableId="1490250312">
    <w:abstractNumId w:val="143"/>
  </w:num>
  <w:num w:numId="60" w16cid:durableId="1145858821">
    <w:abstractNumId w:val="1"/>
  </w:num>
  <w:num w:numId="61" w16cid:durableId="1289554030">
    <w:abstractNumId w:val="162"/>
  </w:num>
  <w:num w:numId="62" w16cid:durableId="276909121">
    <w:abstractNumId w:val="60"/>
  </w:num>
  <w:num w:numId="63" w16cid:durableId="1382943413">
    <w:abstractNumId w:val="212"/>
  </w:num>
  <w:num w:numId="64" w16cid:durableId="467942054">
    <w:abstractNumId w:val="303"/>
  </w:num>
  <w:num w:numId="65" w16cid:durableId="151727475">
    <w:abstractNumId w:val="186"/>
  </w:num>
  <w:num w:numId="66" w16cid:durableId="1021400701">
    <w:abstractNumId w:val="66"/>
  </w:num>
  <w:num w:numId="67" w16cid:durableId="1128426206">
    <w:abstractNumId w:val="180"/>
  </w:num>
  <w:num w:numId="68" w16cid:durableId="1092631077">
    <w:abstractNumId w:val="79"/>
  </w:num>
  <w:num w:numId="69" w16cid:durableId="1969777804">
    <w:abstractNumId w:val="240"/>
  </w:num>
  <w:num w:numId="70" w16cid:durableId="1905411023">
    <w:abstractNumId w:val="291"/>
  </w:num>
  <w:num w:numId="71" w16cid:durableId="1672415485">
    <w:abstractNumId w:val="39"/>
  </w:num>
  <w:num w:numId="72" w16cid:durableId="358048671">
    <w:abstractNumId w:val="26"/>
  </w:num>
  <w:num w:numId="73" w16cid:durableId="1956717597">
    <w:abstractNumId w:val="33"/>
    <w:lvlOverride w:ilvl="0">
      <w:lvl w:ilvl="0">
        <w:numFmt w:val="decimal"/>
        <w:lvlText w:val="%1."/>
        <w:lvlJc w:val="left"/>
      </w:lvl>
    </w:lvlOverride>
  </w:num>
  <w:num w:numId="74" w16cid:durableId="1277830518">
    <w:abstractNumId w:val="33"/>
    <w:lvlOverride w:ilvl="0">
      <w:lvl w:ilvl="0">
        <w:numFmt w:val="decimal"/>
        <w:lvlText w:val="%1."/>
        <w:lvlJc w:val="left"/>
      </w:lvl>
    </w:lvlOverride>
  </w:num>
  <w:num w:numId="75" w16cid:durableId="1721440777">
    <w:abstractNumId w:val="33"/>
    <w:lvlOverride w:ilvl="0">
      <w:lvl w:ilvl="0">
        <w:numFmt w:val="decimal"/>
        <w:lvlText w:val="%1."/>
        <w:lvlJc w:val="left"/>
      </w:lvl>
    </w:lvlOverride>
  </w:num>
  <w:num w:numId="76" w16cid:durableId="1166440932">
    <w:abstractNumId w:val="33"/>
    <w:lvlOverride w:ilvl="0">
      <w:lvl w:ilvl="0">
        <w:numFmt w:val="decimal"/>
        <w:lvlText w:val="%1."/>
        <w:lvlJc w:val="left"/>
      </w:lvl>
    </w:lvlOverride>
  </w:num>
  <w:num w:numId="77" w16cid:durableId="2061392443">
    <w:abstractNumId w:val="33"/>
    <w:lvlOverride w:ilvl="0">
      <w:lvl w:ilvl="0">
        <w:numFmt w:val="decimal"/>
        <w:lvlText w:val="%1."/>
        <w:lvlJc w:val="left"/>
      </w:lvl>
    </w:lvlOverride>
  </w:num>
  <w:num w:numId="78" w16cid:durableId="1590308696">
    <w:abstractNumId w:val="33"/>
    <w:lvlOverride w:ilvl="0">
      <w:lvl w:ilvl="0">
        <w:numFmt w:val="decimal"/>
        <w:lvlText w:val="%1."/>
        <w:lvlJc w:val="left"/>
      </w:lvl>
    </w:lvlOverride>
  </w:num>
  <w:num w:numId="79" w16cid:durableId="2066371621">
    <w:abstractNumId w:val="56"/>
  </w:num>
  <w:num w:numId="80" w16cid:durableId="817921508">
    <w:abstractNumId w:val="274"/>
  </w:num>
  <w:num w:numId="81" w16cid:durableId="1236014677">
    <w:abstractNumId w:val="247"/>
  </w:num>
  <w:num w:numId="82" w16cid:durableId="1196306171">
    <w:abstractNumId w:val="290"/>
  </w:num>
  <w:num w:numId="83" w16cid:durableId="429160317">
    <w:abstractNumId w:val="220"/>
  </w:num>
  <w:num w:numId="84" w16cid:durableId="106120973">
    <w:abstractNumId w:val="6"/>
  </w:num>
  <w:num w:numId="85" w16cid:durableId="878012178">
    <w:abstractNumId w:val="178"/>
  </w:num>
  <w:num w:numId="86" w16cid:durableId="1629509040">
    <w:abstractNumId w:val="42"/>
  </w:num>
  <w:num w:numId="87" w16cid:durableId="788471644">
    <w:abstractNumId w:val="16"/>
  </w:num>
  <w:num w:numId="88" w16cid:durableId="1338842766">
    <w:abstractNumId w:val="0"/>
  </w:num>
  <w:num w:numId="89" w16cid:durableId="795877290">
    <w:abstractNumId w:val="115"/>
  </w:num>
  <w:num w:numId="90" w16cid:durableId="1567378203">
    <w:abstractNumId w:val="166"/>
  </w:num>
  <w:num w:numId="91" w16cid:durableId="211502868">
    <w:abstractNumId w:val="163"/>
  </w:num>
  <w:num w:numId="92" w16cid:durableId="1586303209">
    <w:abstractNumId w:val="101"/>
  </w:num>
  <w:num w:numId="93" w16cid:durableId="547451896">
    <w:abstractNumId w:val="262"/>
  </w:num>
  <w:num w:numId="94" w16cid:durableId="495534475">
    <w:abstractNumId w:val="156"/>
  </w:num>
  <w:num w:numId="95" w16cid:durableId="444228948">
    <w:abstractNumId w:val="29"/>
  </w:num>
  <w:num w:numId="96" w16cid:durableId="741485394">
    <w:abstractNumId w:val="270"/>
  </w:num>
  <w:num w:numId="97" w16cid:durableId="476191893">
    <w:abstractNumId w:val="307"/>
  </w:num>
  <w:num w:numId="98" w16cid:durableId="549343025">
    <w:abstractNumId w:val="86"/>
  </w:num>
  <w:num w:numId="99" w16cid:durableId="1513453813">
    <w:abstractNumId w:val="78"/>
  </w:num>
  <w:num w:numId="100" w16cid:durableId="1926987044">
    <w:abstractNumId w:val="318"/>
  </w:num>
  <w:num w:numId="101" w16cid:durableId="1141507005">
    <w:abstractNumId w:val="289"/>
  </w:num>
  <w:num w:numId="102" w16cid:durableId="1346400021">
    <w:abstractNumId w:val="109"/>
  </w:num>
  <w:num w:numId="103" w16cid:durableId="26639435">
    <w:abstractNumId w:val="287"/>
  </w:num>
  <w:num w:numId="104" w16cid:durableId="1879315637">
    <w:abstractNumId w:val="234"/>
  </w:num>
  <w:num w:numId="105" w16cid:durableId="1621298527">
    <w:abstractNumId w:val="202"/>
  </w:num>
  <w:num w:numId="106" w16cid:durableId="1854877377">
    <w:abstractNumId w:val="4"/>
  </w:num>
  <w:num w:numId="107" w16cid:durableId="1844665003">
    <w:abstractNumId w:val="170"/>
  </w:num>
  <w:num w:numId="108" w16cid:durableId="992375699">
    <w:abstractNumId w:val="67"/>
  </w:num>
  <w:num w:numId="109" w16cid:durableId="1469738470">
    <w:abstractNumId w:val="165"/>
  </w:num>
  <w:num w:numId="110" w16cid:durableId="729423880">
    <w:abstractNumId w:val="207"/>
  </w:num>
  <w:num w:numId="111" w16cid:durableId="132842442">
    <w:abstractNumId w:val="111"/>
  </w:num>
  <w:num w:numId="112" w16cid:durableId="361516313">
    <w:abstractNumId w:val="242"/>
  </w:num>
  <w:num w:numId="113" w16cid:durableId="721052589">
    <w:abstractNumId w:val="137"/>
  </w:num>
  <w:num w:numId="114" w16cid:durableId="427434419">
    <w:abstractNumId w:val="3"/>
  </w:num>
  <w:num w:numId="115" w16cid:durableId="1657025882">
    <w:abstractNumId w:val="200"/>
  </w:num>
  <w:num w:numId="116" w16cid:durableId="440031777">
    <w:abstractNumId w:val="203"/>
  </w:num>
  <w:num w:numId="117" w16cid:durableId="427310346">
    <w:abstractNumId w:val="250"/>
  </w:num>
  <w:num w:numId="118" w16cid:durableId="893735659">
    <w:abstractNumId w:val="268"/>
  </w:num>
  <w:num w:numId="119" w16cid:durableId="445198797">
    <w:abstractNumId w:val="53"/>
  </w:num>
  <w:num w:numId="120" w16cid:durableId="2043895864">
    <w:abstractNumId w:val="54"/>
  </w:num>
  <w:num w:numId="121" w16cid:durableId="607854747">
    <w:abstractNumId w:val="129"/>
  </w:num>
  <w:num w:numId="122" w16cid:durableId="1389380544">
    <w:abstractNumId w:val="209"/>
  </w:num>
  <w:num w:numId="123" w16cid:durableId="462890974">
    <w:abstractNumId w:val="24"/>
  </w:num>
  <w:num w:numId="124" w16cid:durableId="1207834049">
    <w:abstractNumId w:val="219"/>
  </w:num>
  <w:num w:numId="125" w16cid:durableId="1998730190">
    <w:abstractNumId w:val="171"/>
  </w:num>
  <w:num w:numId="126" w16cid:durableId="1444417543">
    <w:abstractNumId w:val="216"/>
  </w:num>
  <w:num w:numId="127" w16cid:durableId="32048244">
    <w:abstractNumId w:val="150"/>
  </w:num>
  <w:num w:numId="128" w16cid:durableId="784422745">
    <w:abstractNumId w:val="255"/>
  </w:num>
  <w:num w:numId="129" w16cid:durableId="2095860393">
    <w:abstractNumId w:val="235"/>
  </w:num>
  <w:num w:numId="130" w16cid:durableId="1633831304">
    <w:abstractNumId w:val="265"/>
  </w:num>
  <w:num w:numId="131" w16cid:durableId="941570213">
    <w:abstractNumId w:val="295"/>
  </w:num>
  <w:num w:numId="132" w16cid:durableId="617221275">
    <w:abstractNumId w:val="40"/>
  </w:num>
  <w:num w:numId="133" w16cid:durableId="1112089716">
    <w:abstractNumId w:val="169"/>
  </w:num>
  <w:num w:numId="134" w16cid:durableId="204490629">
    <w:abstractNumId w:val="296"/>
  </w:num>
  <w:num w:numId="135" w16cid:durableId="1150445619">
    <w:abstractNumId w:val="322"/>
  </w:num>
  <w:num w:numId="136" w16cid:durableId="392702158">
    <w:abstractNumId w:val="95"/>
  </w:num>
  <w:num w:numId="137" w16cid:durableId="2104915551">
    <w:abstractNumId w:val="158"/>
  </w:num>
  <w:num w:numId="138" w16cid:durableId="58596882">
    <w:abstractNumId w:val="312"/>
  </w:num>
  <w:num w:numId="139" w16cid:durableId="501162399">
    <w:abstractNumId w:val="112"/>
  </w:num>
  <w:num w:numId="140" w16cid:durableId="429081264">
    <w:abstractNumId w:val="244"/>
  </w:num>
  <w:num w:numId="141" w16cid:durableId="1045103171">
    <w:abstractNumId w:val="36"/>
  </w:num>
  <w:num w:numId="142" w16cid:durableId="1581720430">
    <w:abstractNumId w:val="121"/>
  </w:num>
  <w:num w:numId="143" w16cid:durableId="1857957302">
    <w:abstractNumId w:val="135"/>
  </w:num>
  <w:num w:numId="144" w16cid:durableId="771558810">
    <w:abstractNumId w:val="177"/>
  </w:num>
  <w:num w:numId="145" w16cid:durableId="930893691">
    <w:abstractNumId w:val="11"/>
  </w:num>
  <w:num w:numId="146" w16cid:durableId="300812882">
    <w:abstractNumId w:val="309"/>
  </w:num>
  <w:num w:numId="147" w16cid:durableId="1371149671">
    <w:abstractNumId w:val="266"/>
  </w:num>
  <w:num w:numId="148" w16cid:durableId="712967047">
    <w:abstractNumId w:val="254"/>
  </w:num>
  <w:num w:numId="149" w16cid:durableId="897862749">
    <w:abstractNumId w:val="81"/>
  </w:num>
  <w:num w:numId="150" w16cid:durableId="2054187183">
    <w:abstractNumId w:val="126"/>
  </w:num>
  <w:num w:numId="151" w16cid:durableId="1784300100">
    <w:abstractNumId w:val="18"/>
  </w:num>
  <w:num w:numId="152" w16cid:durableId="1643585187">
    <w:abstractNumId w:val="184"/>
  </w:num>
  <w:num w:numId="153" w16cid:durableId="1534461762">
    <w:abstractNumId w:val="146"/>
  </w:num>
  <w:num w:numId="154" w16cid:durableId="573971371">
    <w:abstractNumId w:val="23"/>
  </w:num>
  <w:num w:numId="155" w16cid:durableId="1656107899">
    <w:abstractNumId w:val="92"/>
  </w:num>
  <w:num w:numId="156" w16cid:durableId="747121271">
    <w:abstractNumId w:val="64"/>
  </w:num>
  <w:num w:numId="157" w16cid:durableId="10762888">
    <w:abstractNumId w:val="185"/>
  </w:num>
  <w:num w:numId="158" w16cid:durableId="71591177">
    <w:abstractNumId w:val="87"/>
  </w:num>
  <w:num w:numId="159" w16cid:durableId="329409414">
    <w:abstractNumId w:val="153"/>
  </w:num>
  <w:num w:numId="160" w16cid:durableId="1168864158">
    <w:abstractNumId w:val="65"/>
  </w:num>
  <w:num w:numId="161" w16cid:durableId="1021855750">
    <w:abstractNumId w:val="211"/>
  </w:num>
  <w:num w:numId="162" w16cid:durableId="368646186">
    <w:abstractNumId w:val="151"/>
  </w:num>
  <w:num w:numId="163" w16cid:durableId="77823594">
    <w:abstractNumId w:val="71"/>
  </w:num>
  <w:num w:numId="164" w16cid:durableId="1073353974">
    <w:abstractNumId w:val="281"/>
  </w:num>
  <w:num w:numId="165" w16cid:durableId="1703477860">
    <w:abstractNumId w:val="122"/>
  </w:num>
  <w:num w:numId="166" w16cid:durableId="303462820">
    <w:abstractNumId w:val="314"/>
  </w:num>
  <w:num w:numId="167" w16cid:durableId="82648237">
    <w:abstractNumId w:val="222"/>
  </w:num>
  <w:num w:numId="168" w16cid:durableId="1557547739">
    <w:abstractNumId w:val="100"/>
  </w:num>
  <w:num w:numId="169" w16cid:durableId="2006205864">
    <w:abstractNumId w:val="215"/>
  </w:num>
  <w:num w:numId="170" w16cid:durableId="2055612711">
    <w:abstractNumId w:val="256"/>
  </w:num>
  <w:num w:numId="171" w16cid:durableId="1996493697">
    <w:abstractNumId w:val="213"/>
  </w:num>
  <w:num w:numId="172" w16cid:durableId="407465674">
    <w:abstractNumId w:val="267"/>
  </w:num>
  <w:num w:numId="173" w16cid:durableId="584652054">
    <w:abstractNumId w:val="51"/>
  </w:num>
  <w:num w:numId="174" w16cid:durableId="1850756977">
    <w:abstractNumId w:val="58"/>
  </w:num>
  <w:num w:numId="175" w16cid:durableId="1113283558">
    <w:abstractNumId w:val="14"/>
  </w:num>
  <w:num w:numId="176" w16cid:durableId="1497770751">
    <w:abstractNumId w:val="188"/>
  </w:num>
  <w:num w:numId="177" w16cid:durableId="1591697954">
    <w:abstractNumId w:val="205"/>
  </w:num>
  <w:num w:numId="178" w16cid:durableId="1597058574">
    <w:abstractNumId w:val="113"/>
  </w:num>
  <w:num w:numId="179" w16cid:durableId="1469128221">
    <w:abstractNumId w:val="190"/>
  </w:num>
  <w:num w:numId="180" w16cid:durableId="1020089255">
    <w:abstractNumId w:val="59"/>
  </w:num>
  <w:num w:numId="181" w16cid:durableId="748893574">
    <w:abstractNumId w:val="224"/>
  </w:num>
  <w:num w:numId="182" w16cid:durableId="710423630">
    <w:abstractNumId w:val="257"/>
  </w:num>
  <w:num w:numId="183" w16cid:durableId="1172332008">
    <w:abstractNumId w:val="89"/>
  </w:num>
  <w:num w:numId="184" w16cid:durableId="1043602922">
    <w:abstractNumId w:val="259"/>
  </w:num>
  <w:num w:numId="185" w16cid:durableId="1728263648">
    <w:abstractNumId w:val="106"/>
  </w:num>
  <w:num w:numId="186" w16cid:durableId="1031760093">
    <w:abstractNumId w:val="275"/>
  </w:num>
  <w:num w:numId="187" w16cid:durableId="1359045521">
    <w:abstractNumId w:val="192"/>
  </w:num>
  <w:num w:numId="188" w16cid:durableId="1786540533">
    <w:abstractNumId w:val="98"/>
  </w:num>
  <w:num w:numId="189" w16cid:durableId="2021352132">
    <w:abstractNumId w:val="120"/>
  </w:num>
  <w:num w:numId="190" w16cid:durableId="150826982">
    <w:abstractNumId w:val="179"/>
  </w:num>
  <w:num w:numId="191" w16cid:durableId="1452627204">
    <w:abstractNumId w:val="116"/>
  </w:num>
  <w:num w:numId="192" w16cid:durableId="1799908582">
    <w:abstractNumId w:val="47"/>
  </w:num>
  <w:num w:numId="193" w16cid:durableId="1865558849">
    <w:abstractNumId w:val="196"/>
  </w:num>
  <w:num w:numId="194" w16cid:durableId="1223830432">
    <w:abstractNumId w:val="35"/>
  </w:num>
  <w:num w:numId="195" w16cid:durableId="659389011">
    <w:abstractNumId w:val="114"/>
  </w:num>
  <w:num w:numId="196" w16cid:durableId="1125974723">
    <w:abstractNumId w:val="223"/>
  </w:num>
  <w:num w:numId="197" w16cid:durableId="1090809963">
    <w:abstractNumId w:val="167"/>
  </w:num>
  <w:num w:numId="198" w16cid:durableId="443498609">
    <w:abstractNumId w:val="125"/>
  </w:num>
  <w:num w:numId="199" w16cid:durableId="2105177623">
    <w:abstractNumId w:val="93"/>
  </w:num>
  <w:num w:numId="200" w16cid:durableId="1622295860">
    <w:abstractNumId w:val="133"/>
  </w:num>
  <w:num w:numId="201" w16cid:durableId="1970816336">
    <w:abstractNumId w:val="97"/>
  </w:num>
  <w:num w:numId="202" w16cid:durableId="1217202458">
    <w:abstractNumId w:val="30"/>
  </w:num>
  <w:num w:numId="203" w16cid:durableId="27343074">
    <w:abstractNumId w:val="305"/>
  </w:num>
  <w:num w:numId="204" w16cid:durableId="329984953">
    <w:abstractNumId w:val="50"/>
  </w:num>
  <w:num w:numId="205" w16cid:durableId="1902018334">
    <w:abstractNumId w:val="118"/>
  </w:num>
  <w:num w:numId="206" w16cid:durableId="605189977">
    <w:abstractNumId w:val="228"/>
  </w:num>
  <w:num w:numId="207" w16cid:durableId="997347039">
    <w:abstractNumId w:val="7"/>
  </w:num>
  <w:num w:numId="208" w16cid:durableId="1804226238">
    <w:abstractNumId w:val="62"/>
  </w:num>
  <w:num w:numId="209" w16cid:durableId="491990918">
    <w:abstractNumId w:val="88"/>
  </w:num>
  <w:num w:numId="210" w16cid:durableId="690105223">
    <w:abstractNumId w:val="161"/>
  </w:num>
  <w:num w:numId="211" w16cid:durableId="1946033936">
    <w:abstractNumId w:val="271"/>
  </w:num>
  <w:num w:numId="212" w16cid:durableId="299771483">
    <w:abstractNumId w:val="22"/>
  </w:num>
  <w:num w:numId="213" w16cid:durableId="486820358">
    <w:abstractNumId w:val="117"/>
  </w:num>
  <w:num w:numId="214" w16cid:durableId="862550310">
    <w:abstractNumId w:val="5"/>
  </w:num>
  <w:num w:numId="215" w16cid:durableId="758714054">
    <w:abstractNumId w:val="139"/>
  </w:num>
  <w:num w:numId="216" w16cid:durableId="49230777">
    <w:abstractNumId w:val="320"/>
  </w:num>
  <w:num w:numId="217" w16cid:durableId="1040278837">
    <w:abstractNumId w:val="12"/>
  </w:num>
  <w:num w:numId="218" w16cid:durableId="2129545971">
    <w:abstractNumId w:val="41"/>
  </w:num>
  <w:num w:numId="219" w16cid:durableId="1596480185">
    <w:abstractNumId w:val="37"/>
  </w:num>
  <w:num w:numId="220" w16cid:durableId="1640381384">
    <w:abstractNumId w:val="258"/>
  </w:num>
  <w:num w:numId="221" w16cid:durableId="609320871">
    <w:abstractNumId w:val="128"/>
  </w:num>
  <w:num w:numId="222" w16cid:durableId="781845022">
    <w:abstractNumId w:val="253"/>
  </w:num>
  <w:num w:numId="223" w16cid:durableId="1122843158">
    <w:abstractNumId w:val="138"/>
  </w:num>
  <w:num w:numId="224" w16cid:durableId="1305232075">
    <w:abstractNumId w:val="172"/>
  </w:num>
  <w:num w:numId="225" w16cid:durableId="1572423093">
    <w:abstractNumId w:val="197"/>
  </w:num>
  <w:num w:numId="226" w16cid:durableId="890700519">
    <w:abstractNumId w:val="191"/>
  </w:num>
  <w:num w:numId="227" w16cid:durableId="1392727974">
    <w:abstractNumId w:val="276"/>
  </w:num>
  <w:num w:numId="228" w16cid:durableId="2025595690">
    <w:abstractNumId w:val="226"/>
  </w:num>
  <w:num w:numId="229" w16cid:durableId="1039360923">
    <w:abstractNumId w:val="218"/>
  </w:num>
  <w:num w:numId="230" w16cid:durableId="1218975819">
    <w:abstractNumId w:val="105"/>
  </w:num>
  <w:num w:numId="231" w16cid:durableId="681514009">
    <w:abstractNumId w:val="310"/>
  </w:num>
  <w:num w:numId="232" w16cid:durableId="1935552524">
    <w:abstractNumId w:val="246"/>
  </w:num>
  <w:num w:numId="233" w16cid:durableId="962855003">
    <w:abstractNumId w:val="57"/>
  </w:num>
  <w:num w:numId="234" w16cid:durableId="1526167339">
    <w:abstractNumId w:val="279"/>
  </w:num>
  <w:num w:numId="235" w16cid:durableId="1537428133">
    <w:abstractNumId w:val="308"/>
  </w:num>
  <w:num w:numId="236" w16cid:durableId="684210604">
    <w:abstractNumId w:val="27"/>
  </w:num>
  <w:num w:numId="237" w16cid:durableId="649405110">
    <w:abstractNumId w:val="315"/>
  </w:num>
  <w:num w:numId="238" w16cid:durableId="1215892698">
    <w:abstractNumId w:val="43"/>
  </w:num>
  <w:num w:numId="239" w16cid:durableId="975142685">
    <w:abstractNumId w:val="132"/>
  </w:num>
  <w:num w:numId="240" w16cid:durableId="698435301">
    <w:abstractNumId w:val="272"/>
  </w:num>
  <w:num w:numId="241" w16cid:durableId="750807952">
    <w:abstractNumId w:val="210"/>
  </w:num>
  <w:num w:numId="242" w16cid:durableId="1556695846">
    <w:abstractNumId w:val="195"/>
  </w:num>
  <w:num w:numId="243" w16cid:durableId="813453903">
    <w:abstractNumId w:val="63"/>
  </w:num>
  <w:num w:numId="244" w16cid:durableId="962425693">
    <w:abstractNumId w:val="189"/>
  </w:num>
  <w:num w:numId="245" w16cid:durableId="25494609">
    <w:abstractNumId w:val="217"/>
  </w:num>
  <w:num w:numId="246" w16cid:durableId="1907258595">
    <w:abstractNumId w:val="168"/>
  </w:num>
  <w:num w:numId="247" w16cid:durableId="1792288876">
    <w:abstractNumId w:val="20"/>
  </w:num>
  <w:num w:numId="248" w16cid:durableId="998968376">
    <w:abstractNumId w:val="183"/>
  </w:num>
  <w:num w:numId="249" w16cid:durableId="1720783716">
    <w:abstractNumId w:val="149"/>
  </w:num>
  <w:num w:numId="250" w16cid:durableId="1235699491">
    <w:abstractNumId w:val="225"/>
  </w:num>
  <w:num w:numId="251" w16cid:durableId="1990553382">
    <w:abstractNumId w:val="301"/>
  </w:num>
  <w:num w:numId="252" w16cid:durableId="526406497">
    <w:abstractNumId w:val="94"/>
  </w:num>
  <w:num w:numId="253" w16cid:durableId="211814866">
    <w:abstractNumId w:val="25"/>
  </w:num>
  <w:num w:numId="254" w16cid:durableId="1996762783">
    <w:abstractNumId w:val="198"/>
  </w:num>
  <w:num w:numId="255" w16cid:durableId="2072726774">
    <w:abstractNumId w:val="136"/>
  </w:num>
  <w:num w:numId="256" w16cid:durableId="2064594146">
    <w:abstractNumId w:val="73"/>
  </w:num>
  <w:num w:numId="257" w16cid:durableId="1433427595">
    <w:abstractNumId w:val="231"/>
  </w:num>
  <w:num w:numId="258" w16cid:durableId="1638342320">
    <w:abstractNumId w:val="284"/>
  </w:num>
  <w:num w:numId="259" w16cid:durableId="2074693625">
    <w:abstractNumId w:val="96"/>
  </w:num>
  <w:num w:numId="260" w16cid:durableId="1753309700">
    <w:abstractNumId w:val="19"/>
  </w:num>
  <w:num w:numId="261" w16cid:durableId="1794521108">
    <w:abstractNumId w:val="264"/>
  </w:num>
  <w:num w:numId="262" w16cid:durableId="1245915516">
    <w:abstractNumId w:val="164"/>
  </w:num>
  <w:num w:numId="263" w16cid:durableId="571087171">
    <w:abstractNumId w:val="304"/>
  </w:num>
  <w:num w:numId="264" w16cid:durableId="344982568">
    <w:abstractNumId w:val="28"/>
  </w:num>
  <w:num w:numId="265" w16cid:durableId="838814355">
    <w:abstractNumId w:val="239"/>
  </w:num>
  <w:num w:numId="266" w16cid:durableId="1446117668">
    <w:abstractNumId w:val="49"/>
  </w:num>
  <w:num w:numId="267" w16cid:durableId="596324730">
    <w:abstractNumId w:val="282"/>
  </w:num>
  <w:num w:numId="268" w16cid:durableId="604650959">
    <w:abstractNumId w:val="8"/>
  </w:num>
  <w:num w:numId="269" w16cid:durableId="142623874">
    <w:abstractNumId w:val="69"/>
  </w:num>
  <w:num w:numId="270" w16cid:durableId="1386221948">
    <w:abstractNumId w:val="13"/>
  </w:num>
  <w:num w:numId="271" w16cid:durableId="645208659">
    <w:abstractNumId w:val="142"/>
  </w:num>
  <w:num w:numId="272" w16cid:durableId="416555470">
    <w:abstractNumId w:val="75"/>
  </w:num>
  <w:num w:numId="273" w16cid:durableId="300693507">
    <w:abstractNumId w:val="144"/>
  </w:num>
  <w:num w:numId="274" w16cid:durableId="1127550412">
    <w:abstractNumId w:val="319"/>
  </w:num>
  <w:num w:numId="275" w16cid:durableId="15890108">
    <w:abstractNumId w:val="214"/>
  </w:num>
  <w:num w:numId="276" w16cid:durableId="56781132">
    <w:abstractNumId w:val="273"/>
  </w:num>
  <w:num w:numId="277" w16cid:durableId="46418450">
    <w:abstractNumId w:val="159"/>
  </w:num>
  <w:num w:numId="278" w16cid:durableId="1653950786">
    <w:abstractNumId w:val="74"/>
  </w:num>
  <w:num w:numId="279" w16cid:durableId="1341346087">
    <w:abstractNumId w:val="157"/>
  </w:num>
  <w:num w:numId="280" w16cid:durableId="1809712249">
    <w:abstractNumId w:val="72"/>
  </w:num>
  <w:num w:numId="281" w16cid:durableId="1791241819">
    <w:abstractNumId w:val="108"/>
  </w:num>
  <w:num w:numId="282" w16cid:durableId="1548643522">
    <w:abstractNumId w:val="229"/>
  </w:num>
  <w:num w:numId="283" w16cid:durableId="1933736215">
    <w:abstractNumId w:val="201"/>
  </w:num>
  <w:num w:numId="284" w16cid:durableId="1312519011">
    <w:abstractNumId w:val="245"/>
  </w:num>
  <w:num w:numId="285" w16cid:durableId="1643273622">
    <w:abstractNumId w:val="204"/>
  </w:num>
  <w:num w:numId="286" w16cid:durableId="1596283540">
    <w:abstractNumId w:val="321"/>
  </w:num>
  <w:num w:numId="287" w16cid:durableId="1505320247">
    <w:abstractNumId w:val="248"/>
  </w:num>
  <w:num w:numId="288" w16cid:durableId="1479030867">
    <w:abstractNumId w:val="251"/>
  </w:num>
  <w:num w:numId="289" w16cid:durableId="1295021864">
    <w:abstractNumId w:val="104"/>
  </w:num>
  <w:num w:numId="290" w16cid:durableId="1669553525">
    <w:abstractNumId w:val="269"/>
  </w:num>
  <w:num w:numId="291" w16cid:durableId="1832288184">
    <w:abstractNumId w:val="306"/>
  </w:num>
  <w:num w:numId="292" w16cid:durableId="2121878302">
    <w:abstractNumId w:val="140"/>
  </w:num>
  <w:num w:numId="293" w16cid:durableId="1433628391">
    <w:abstractNumId w:val="17"/>
  </w:num>
  <w:num w:numId="294" w16cid:durableId="1200362976">
    <w:abstractNumId w:val="32"/>
  </w:num>
  <w:num w:numId="295" w16cid:durableId="1121418384">
    <w:abstractNumId w:val="194"/>
  </w:num>
  <w:num w:numId="296" w16cid:durableId="2035811730">
    <w:abstractNumId w:val="48"/>
  </w:num>
  <w:num w:numId="297" w16cid:durableId="1398431767">
    <w:abstractNumId w:val="102"/>
  </w:num>
  <w:num w:numId="298" w16cid:durableId="1032611074">
    <w:abstractNumId w:val="141"/>
  </w:num>
  <w:num w:numId="299" w16cid:durableId="443156052">
    <w:abstractNumId w:val="317"/>
  </w:num>
  <w:num w:numId="300" w16cid:durableId="889878773">
    <w:abstractNumId w:val="91"/>
  </w:num>
  <w:num w:numId="301" w16cid:durableId="2003504955">
    <w:abstractNumId w:val="45"/>
  </w:num>
  <w:num w:numId="302" w16cid:durableId="311257345">
    <w:abstractNumId w:val="236"/>
    <w:lvlOverride w:ilvl="0">
      <w:lvl w:ilvl="0">
        <w:numFmt w:val="lowerLetter"/>
        <w:lvlText w:val="%1."/>
        <w:lvlJc w:val="left"/>
      </w:lvl>
    </w:lvlOverride>
  </w:num>
  <w:num w:numId="303" w16cid:durableId="1309086983">
    <w:abstractNumId w:val="208"/>
  </w:num>
  <w:num w:numId="304" w16cid:durableId="231081443">
    <w:abstractNumId w:val="34"/>
  </w:num>
  <w:num w:numId="305" w16cid:durableId="1799566893">
    <w:abstractNumId w:val="124"/>
  </w:num>
  <w:num w:numId="306" w16cid:durableId="1238858500">
    <w:abstractNumId w:val="2"/>
  </w:num>
  <w:num w:numId="307" w16cid:durableId="1246264523">
    <w:abstractNumId w:val="241"/>
  </w:num>
  <w:num w:numId="308" w16cid:durableId="2070616480">
    <w:abstractNumId w:val="263"/>
    <w:lvlOverride w:ilvl="0">
      <w:lvl w:ilvl="0">
        <w:numFmt w:val="decimal"/>
        <w:lvlText w:val="%1."/>
        <w:lvlJc w:val="left"/>
      </w:lvl>
    </w:lvlOverride>
  </w:num>
  <w:num w:numId="309" w16cid:durableId="1805614765">
    <w:abstractNumId w:val="263"/>
    <w:lvlOverride w:ilvl="0">
      <w:lvl w:ilvl="0">
        <w:numFmt w:val="decimal"/>
        <w:lvlText w:val="%1."/>
        <w:lvlJc w:val="left"/>
      </w:lvl>
    </w:lvlOverride>
  </w:num>
  <w:num w:numId="310" w16cid:durableId="1160924020">
    <w:abstractNumId w:val="263"/>
    <w:lvlOverride w:ilvl="0">
      <w:lvl w:ilvl="0">
        <w:numFmt w:val="decimal"/>
        <w:lvlText w:val="%1."/>
        <w:lvlJc w:val="left"/>
      </w:lvl>
    </w:lvlOverride>
  </w:num>
  <w:num w:numId="311" w16cid:durableId="536046258">
    <w:abstractNumId w:val="263"/>
    <w:lvlOverride w:ilvl="0">
      <w:lvl w:ilvl="0">
        <w:numFmt w:val="decimal"/>
        <w:lvlText w:val="%1."/>
        <w:lvlJc w:val="left"/>
      </w:lvl>
    </w:lvlOverride>
  </w:num>
  <w:num w:numId="312" w16cid:durableId="1670058453">
    <w:abstractNumId w:val="263"/>
    <w:lvlOverride w:ilvl="0">
      <w:lvl w:ilvl="0">
        <w:numFmt w:val="decimal"/>
        <w:lvlText w:val="%1."/>
        <w:lvlJc w:val="left"/>
      </w:lvl>
    </w:lvlOverride>
  </w:num>
  <w:num w:numId="313" w16cid:durableId="2000383843">
    <w:abstractNumId w:val="46"/>
  </w:num>
  <w:num w:numId="314" w16cid:durableId="2059234370">
    <w:abstractNumId w:val="249"/>
  </w:num>
  <w:num w:numId="315" w16cid:durableId="152525228">
    <w:abstractNumId w:val="288"/>
  </w:num>
  <w:num w:numId="316" w16cid:durableId="1631276337">
    <w:abstractNumId w:val="252"/>
  </w:num>
  <w:num w:numId="317" w16cid:durableId="1255479764">
    <w:abstractNumId w:val="233"/>
  </w:num>
  <w:num w:numId="318" w16cid:durableId="226695895">
    <w:abstractNumId w:val="302"/>
  </w:num>
  <w:num w:numId="319" w16cid:durableId="1635332499">
    <w:abstractNumId w:val="127"/>
  </w:num>
  <w:num w:numId="320" w16cid:durableId="1903520388">
    <w:abstractNumId w:val="316"/>
  </w:num>
  <w:num w:numId="321" w16cid:durableId="472603435">
    <w:abstractNumId w:val="278"/>
  </w:num>
  <w:num w:numId="322" w16cid:durableId="321935841">
    <w:abstractNumId w:val="134"/>
  </w:num>
  <w:num w:numId="323" w16cid:durableId="859858891">
    <w:abstractNumId w:val="68"/>
    <w:lvlOverride w:ilvl="0">
      <w:lvl w:ilvl="0">
        <w:numFmt w:val="decimal"/>
        <w:lvlText w:val="%1."/>
        <w:lvlJc w:val="left"/>
      </w:lvl>
    </w:lvlOverride>
  </w:num>
  <w:num w:numId="324" w16cid:durableId="1435632516">
    <w:abstractNumId w:val="68"/>
    <w:lvlOverride w:ilvl="0">
      <w:lvl w:ilvl="0">
        <w:numFmt w:val="decimal"/>
        <w:lvlText w:val="%1."/>
        <w:lvlJc w:val="left"/>
      </w:lvl>
    </w:lvlOverride>
  </w:num>
  <w:num w:numId="325" w16cid:durableId="1505127139">
    <w:abstractNumId w:val="68"/>
    <w:lvlOverride w:ilvl="0">
      <w:lvl w:ilvl="0">
        <w:numFmt w:val="decimal"/>
        <w:lvlText w:val="%1."/>
        <w:lvlJc w:val="left"/>
      </w:lvl>
    </w:lvlOverride>
  </w:num>
  <w:num w:numId="326" w16cid:durableId="995501270">
    <w:abstractNumId w:val="68"/>
    <w:lvlOverride w:ilvl="0">
      <w:lvl w:ilvl="0">
        <w:numFmt w:val="decimal"/>
        <w:lvlText w:val="%1."/>
        <w:lvlJc w:val="left"/>
      </w:lvl>
    </w:lvlOverride>
  </w:num>
  <w:num w:numId="327" w16cid:durableId="577910056">
    <w:abstractNumId w:val="44"/>
  </w:num>
  <w:num w:numId="328" w16cid:durableId="67925836">
    <w:abstractNumId w:val="221"/>
  </w:num>
  <w:num w:numId="329" w16cid:durableId="927229517">
    <w:abstractNumId w:val="55"/>
  </w:num>
  <w:num w:numId="330" w16cid:durableId="681855649">
    <w:abstractNumId w:val="90"/>
  </w:num>
  <w:num w:numId="331" w16cid:durableId="187498970">
    <w:abstractNumId w:val="80"/>
    <w:lvlOverride w:ilvl="0">
      <w:lvl w:ilvl="0">
        <w:numFmt w:val="decimal"/>
        <w:lvlText w:val="%1."/>
        <w:lvlJc w:val="left"/>
      </w:lvl>
    </w:lvlOverride>
  </w:num>
  <w:num w:numId="332" w16cid:durableId="1586646085">
    <w:abstractNumId w:val="283"/>
  </w:num>
  <w:num w:numId="333" w16cid:durableId="1029647937">
    <w:abstractNumId w:val="299"/>
  </w:num>
  <w:num w:numId="334" w16cid:durableId="1031346871">
    <w:abstractNumId w:val="70"/>
  </w:num>
  <w:num w:numId="335" w16cid:durableId="678579565">
    <w:abstractNumId w:val="300"/>
  </w:num>
  <w:numIdMacAtCleanup w:val="3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5270"/>
    <w:rsid w:val="00021E89"/>
    <w:rsid w:val="00096101"/>
    <w:rsid w:val="000B09C6"/>
    <w:rsid w:val="000B19AE"/>
    <w:rsid w:val="001518BE"/>
    <w:rsid w:val="00177270"/>
    <w:rsid w:val="00180213"/>
    <w:rsid w:val="00181AE0"/>
    <w:rsid w:val="001C3E2A"/>
    <w:rsid w:val="001F07AE"/>
    <w:rsid w:val="00200613"/>
    <w:rsid w:val="00213023"/>
    <w:rsid w:val="00222A1C"/>
    <w:rsid w:val="00267905"/>
    <w:rsid w:val="00310263"/>
    <w:rsid w:val="00355F3E"/>
    <w:rsid w:val="00365520"/>
    <w:rsid w:val="00393301"/>
    <w:rsid w:val="003E1C4C"/>
    <w:rsid w:val="00497E10"/>
    <w:rsid w:val="0050403A"/>
    <w:rsid w:val="00542645"/>
    <w:rsid w:val="005843B1"/>
    <w:rsid w:val="0059104D"/>
    <w:rsid w:val="00613570"/>
    <w:rsid w:val="00646822"/>
    <w:rsid w:val="007016C7"/>
    <w:rsid w:val="00730C08"/>
    <w:rsid w:val="007359EB"/>
    <w:rsid w:val="00764788"/>
    <w:rsid w:val="00770322"/>
    <w:rsid w:val="0086174D"/>
    <w:rsid w:val="008639F3"/>
    <w:rsid w:val="008B528D"/>
    <w:rsid w:val="008E596E"/>
    <w:rsid w:val="0093771D"/>
    <w:rsid w:val="009C6DF6"/>
    <w:rsid w:val="00A21FFE"/>
    <w:rsid w:val="00A3765F"/>
    <w:rsid w:val="00A41057"/>
    <w:rsid w:val="00A57CCB"/>
    <w:rsid w:val="00A7029B"/>
    <w:rsid w:val="00A84DF5"/>
    <w:rsid w:val="00AC2C8A"/>
    <w:rsid w:val="00AD632A"/>
    <w:rsid w:val="00AD7A4B"/>
    <w:rsid w:val="00B576CF"/>
    <w:rsid w:val="00B7574B"/>
    <w:rsid w:val="00B84C23"/>
    <w:rsid w:val="00B934FC"/>
    <w:rsid w:val="00BE162C"/>
    <w:rsid w:val="00C2389F"/>
    <w:rsid w:val="00C55FA9"/>
    <w:rsid w:val="00C65432"/>
    <w:rsid w:val="00CA0196"/>
    <w:rsid w:val="00CC386A"/>
    <w:rsid w:val="00CE0ADB"/>
    <w:rsid w:val="00D2196E"/>
    <w:rsid w:val="00E1652C"/>
    <w:rsid w:val="00E214A7"/>
    <w:rsid w:val="00E232BD"/>
    <w:rsid w:val="00E24B5E"/>
    <w:rsid w:val="00E40CA7"/>
    <w:rsid w:val="00E50699"/>
    <w:rsid w:val="00E61903"/>
    <w:rsid w:val="00ED19C9"/>
    <w:rsid w:val="00ED7B69"/>
    <w:rsid w:val="00EF4CB2"/>
    <w:rsid w:val="00F275FE"/>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aliases w:val="1"/>
    <w:basedOn w:val="Normal"/>
    <w:next w:val="Normal"/>
    <w:link w:val="Heading1Char"/>
    <w:uiPriority w:val="9"/>
    <w:qFormat/>
    <w:rsid w:val="00C65432"/>
    <w:pPr>
      <w:keepNext/>
      <w:keepLines/>
      <w:numPr>
        <w:numId w:val="1"/>
      </w:numPr>
      <w:spacing w:before="240" w:after="0"/>
      <w:jc w:val="left"/>
      <w:outlineLvl w:val="0"/>
    </w:pPr>
    <w:rPr>
      <w:rFonts w:ascii="Times New Roman" w:eastAsiaTheme="majorEastAsia" w:hAnsi="Times New Roman" w:cstheme="majorBidi"/>
      <w:b/>
      <w:caps/>
      <w:color w:val="000000" w:themeColor="text1"/>
      <w:szCs w:val="32"/>
    </w:rPr>
  </w:style>
  <w:style w:type="paragraph" w:styleId="Heading2">
    <w:name w:val="heading 2"/>
    <w:aliases w:val="1.1"/>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aliases w:val="1.1.1"/>
    <w:basedOn w:val="Normal"/>
    <w:next w:val="Normal"/>
    <w:link w:val="Heading3Char"/>
    <w:uiPriority w:val="9"/>
    <w:unhideWhenUsed/>
    <w:qFormat/>
    <w:rsid w:val="00C65432"/>
    <w:pPr>
      <w:keepNext/>
      <w:keepLines/>
      <w:numPr>
        <w:ilvl w:val="2"/>
        <w:numId w:val="1"/>
      </w:numPr>
      <w:spacing w:before="40" w:after="0"/>
      <w:outlineLvl w:val="2"/>
    </w:pPr>
    <w:rPr>
      <w:rFonts w:ascii="Times New Roman" w:eastAsiaTheme="majorEastAsia" w:hAnsi="Times New Roman" w:cstheme="majorBidi"/>
      <w:color w:val="000000" w:themeColor="text1"/>
      <w:szCs w:val="24"/>
    </w:rPr>
  </w:style>
  <w:style w:type="paragraph" w:styleId="Heading4">
    <w:name w:val="heading 4"/>
    <w:aliases w:val="1.1.1.1"/>
    <w:basedOn w:val="Normal"/>
    <w:next w:val="Normal"/>
    <w:link w:val="Heading4Char"/>
    <w:uiPriority w:val="9"/>
    <w:unhideWhenUsed/>
    <w:qFormat/>
    <w:rsid w:val="00C65432"/>
    <w:pPr>
      <w:keepNext/>
      <w:keepLines/>
      <w:numPr>
        <w:ilvl w:val="3"/>
        <w:numId w:val="1"/>
      </w:numPr>
      <w:spacing w:before="40" w:after="0"/>
      <w:outlineLvl w:val="3"/>
    </w:pPr>
    <w:rPr>
      <w:rFonts w:ascii="Times New Roman" w:eastAsiaTheme="majorEastAsia" w:hAnsi="Times New Roman" w:cstheme="majorBid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aliases w:val="1 Char"/>
    <w:basedOn w:val="DefaultParagraphFont"/>
    <w:link w:val="Heading1"/>
    <w:uiPriority w:val="9"/>
    <w:rsid w:val="00C65432"/>
    <w:rPr>
      <w:rFonts w:ascii="Times New Roman" w:eastAsiaTheme="majorEastAsia" w:hAnsi="Times New Roman" w:cstheme="majorBidi"/>
      <w:b/>
      <w:caps/>
      <w:color w:val="000000" w:themeColor="text1"/>
      <w:sz w:val="24"/>
      <w:szCs w:val="32"/>
    </w:rPr>
  </w:style>
  <w:style w:type="character" w:customStyle="1" w:styleId="Heading2Char">
    <w:name w:val="Heading 2 Char"/>
    <w:aliases w:val="1.1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aliases w:val="1.1.1 Char"/>
    <w:basedOn w:val="DefaultParagraphFont"/>
    <w:link w:val="Heading3"/>
    <w:uiPriority w:val="9"/>
    <w:rsid w:val="00C65432"/>
    <w:rPr>
      <w:rFonts w:ascii="Times New Roman" w:eastAsiaTheme="majorEastAsia" w:hAnsi="Times New Roman" w:cstheme="majorBidi"/>
      <w:color w:val="000000" w:themeColor="text1"/>
      <w:sz w:val="24"/>
      <w:szCs w:val="24"/>
    </w:rPr>
  </w:style>
  <w:style w:type="character" w:customStyle="1" w:styleId="Heading4Char">
    <w:name w:val="Heading 4 Char"/>
    <w:aliases w:val="1.1.1.1 Char"/>
    <w:basedOn w:val="DefaultParagraphFont"/>
    <w:link w:val="Heading4"/>
    <w:uiPriority w:val="9"/>
    <w:rsid w:val="00C65432"/>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65432"/>
    <w:rPr>
      <w:caps w:val="0"/>
      <w:smallCaps w:val="0"/>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msonormal0">
    <w:name w:val="msonormal"/>
    <w:basedOn w:val="Normal"/>
    <w:rsid w:val="003E1C4C"/>
    <w:pPr>
      <w:spacing w:before="100" w:beforeAutospacing="1" w:after="100" w:afterAutospacing="1" w:line="240" w:lineRule="auto"/>
      <w:jc w:val="left"/>
    </w:pPr>
    <w:rPr>
      <w:rFonts w:ascii="Times New Roman" w:eastAsia="Times New Roman" w:hAnsi="Times New Roman" w:cs="Times New Roman"/>
      <w:szCs w:val="24"/>
      <w:lang w:eastAsia="zh-CN"/>
    </w:rPr>
  </w:style>
  <w:style w:type="paragraph" w:styleId="TOC1">
    <w:name w:val="toc 1"/>
    <w:basedOn w:val="Normal"/>
    <w:next w:val="Normal"/>
    <w:autoRedefine/>
    <w:uiPriority w:val="39"/>
    <w:unhideWhenUsed/>
    <w:rsid w:val="00C65432"/>
    <w:pPr>
      <w:tabs>
        <w:tab w:val="left" w:pos="284"/>
        <w:tab w:val="right" w:leader="dot" w:pos="9350"/>
      </w:tabs>
      <w:spacing w:after="100"/>
    </w:pPr>
    <w:rPr>
      <w:rFonts w:ascii="Times New Roman" w:hAnsi="Times New Roman" w:cs="Times New Roman"/>
      <w:b/>
      <w:noProof/>
      <w:szCs w:val="24"/>
      <w:lang w:val="vi-VN"/>
    </w:rPr>
  </w:style>
  <w:style w:type="paragraph" w:styleId="TOC2">
    <w:name w:val="toc 2"/>
    <w:basedOn w:val="Normal"/>
    <w:next w:val="Normal"/>
    <w:autoRedefine/>
    <w:uiPriority w:val="39"/>
    <w:unhideWhenUsed/>
    <w:rsid w:val="00181AE0"/>
    <w:pPr>
      <w:spacing w:after="100"/>
      <w:ind w:left="240"/>
    </w:pPr>
  </w:style>
  <w:style w:type="paragraph" w:styleId="TOC3">
    <w:name w:val="toc 3"/>
    <w:basedOn w:val="Normal"/>
    <w:next w:val="Normal"/>
    <w:autoRedefine/>
    <w:uiPriority w:val="39"/>
    <w:unhideWhenUsed/>
    <w:rsid w:val="00A7029B"/>
    <w:pPr>
      <w:tabs>
        <w:tab w:val="left" w:pos="1440"/>
        <w:tab w:val="right" w:leader="dot" w:pos="9350"/>
      </w:tabs>
      <w:spacing w:after="100"/>
      <w:ind w:left="480"/>
    </w:pPr>
    <w:rPr>
      <w:rFonts w:cs="Arial"/>
      <w:caps/>
      <w:noProof/>
    </w:rPr>
  </w:style>
  <w:style w:type="paragraph" w:styleId="TOC4">
    <w:name w:val="toc 4"/>
    <w:basedOn w:val="Normal"/>
    <w:next w:val="Normal"/>
    <w:autoRedefine/>
    <w:uiPriority w:val="39"/>
    <w:unhideWhenUsed/>
    <w:rsid w:val="00181AE0"/>
    <w:pPr>
      <w:spacing w:after="100"/>
      <w:ind w:left="720"/>
    </w:pPr>
  </w:style>
  <w:style w:type="paragraph" w:styleId="TOC5">
    <w:name w:val="toc 5"/>
    <w:basedOn w:val="Normal"/>
    <w:next w:val="Normal"/>
    <w:autoRedefine/>
    <w:uiPriority w:val="39"/>
    <w:unhideWhenUsed/>
    <w:rsid w:val="00181AE0"/>
    <w:pPr>
      <w:spacing w:after="100" w:line="278" w:lineRule="auto"/>
      <w:ind w:left="960"/>
      <w:jc w:val="left"/>
    </w:pPr>
    <w:rPr>
      <w:rFonts w:asciiTheme="minorHAnsi" w:eastAsiaTheme="minorEastAsia" w:hAnsiTheme="minorHAnsi"/>
      <w:kern w:val="2"/>
      <w:szCs w:val="24"/>
      <w:lang w:eastAsia="zh-CN"/>
      <w14:ligatures w14:val="standardContextual"/>
    </w:rPr>
  </w:style>
  <w:style w:type="paragraph" w:styleId="TOC6">
    <w:name w:val="toc 6"/>
    <w:basedOn w:val="Normal"/>
    <w:next w:val="Normal"/>
    <w:autoRedefine/>
    <w:uiPriority w:val="39"/>
    <w:unhideWhenUsed/>
    <w:rsid w:val="00181AE0"/>
    <w:pPr>
      <w:spacing w:after="100" w:line="278" w:lineRule="auto"/>
      <w:ind w:left="1200"/>
      <w:jc w:val="left"/>
    </w:pPr>
    <w:rPr>
      <w:rFonts w:asciiTheme="minorHAnsi" w:eastAsiaTheme="minorEastAsia" w:hAnsiTheme="minorHAnsi"/>
      <w:kern w:val="2"/>
      <w:szCs w:val="24"/>
      <w:lang w:eastAsia="zh-CN"/>
      <w14:ligatures w14:val="standardContextual"/>
    </w:rPr>
  </w:style>
  <w:style w:type="paragraph" w:styleId="TOC7">
    <w:name w:val="toc 7"/>
    <w:basedOn w:val="Normal"/>
    <w:next w:val="Normal"/>
    <w:autoRedefine/>
    <w:uiPriority w:val="39"/>
    <w:unhideWhenUsed/>
    <w:rsid w:val="00181AE0"/>
    <w:pPr>
      <w:spacing w:after="100" w:line="278" w:lineRule="auto"/>
      <w:ind w:left="1440"/>
      <w:jc w:val="left"/>
    </w:pPr>
    <w:rPr>
      <w:rFonts w:asciiTheme="minorHAnsi" w:eastAsiaTheme="minorEastAsia" w:hAnsiTheme="minorHAnsi"/>
      <w:kern w:val="2"/>
      <w:szCs w:val="24"/>
      <w:lang w:eastAsia="zh-CN"/>
      <w14:ligatures w14:val="standardContextual"/>
    </w:rPr>
  </w:style>
  <w:style w:type="paragraph" w:styleId="TOC8">
    <w:name w:val="toc 8"/>
    <w:basedOn w:val="Normal"/>
    <w:next w:val="Normal"/>
    <w:autoRedefine/>
    <w:uiPriority w:val="39"/>
    <w:unhideWhenUsed/>
    <w:rsid w:val="00181AE0"/>
    <w:pPr>
      <w:spacing w:after="100" w:line="278" w:lineRule="auto"/>
      <w:ind w:left="1680"/>
      <w:jc w:val="left"/>
    </w:pPr>
    <w:rPr>
      <w:rFonts w:asciiTheme="minorHAnsi" w:eastAsiaTheme="minorEastAsia" w:hAnsiTheme="minorHAnsi"/>
      <w:kern w:val="2"/>
      <w:szCs w:val="24"/>
      <w:lang w:eastAsia="zh-CN"/>
      <w14:ligatures w14:val="standardContextual"/>
    </w:rPr>
  </w:style>
  <w:style w:type="paragraph" w:styleId="TOC9">
    <w:name w:val="toc 9"/>
    <w:basedOn w:val="Normal"/>
    <w:next w:val="Normal"/>
    <w:autoRedefine/>
    <w:uiPriority w:val="39"/>
    <w:unhideWhenUsed/>
    <w:rsid w:val="00181AE0"/>
    <w:pPr>
      <w:spacing w:after="100" w:line="278" w:lineRule="auto"/>
      <w:ind w:left="1920"/>
      <w:jc w:val="left"/>
    </w:pPr>
    <w:rPr>
      <w:rFonts w:asciiTheme="minorHAnsi" w:eastAsiaTheme="minorEastAsia" w:hAnsiTheme="minorHAnsi"/>
      <w:kern w:val="2"/>
      <w:szCs w:val="24"/>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9860">
      <w:bodyDiv w:val="1"/>
      <w:marLeft w:val="0"/>
      <w:marRight w:val="0"/>
      <w:marTop w:val="0"/>
      <w:marBottom w:val="0"/>
      <w:divBdr>
        <w:top w:val="none" w:sz="0" w:space="0" w:color="auto"/>
        <w:left w:val="none" w:sz="0" w:space="0" w:color="auto"/>
        <w:bottom w:val="none" w:sz="0" w:space="0" w:color="auto"/>
        <w:right w:val="none" w:sz="0" w:space="0" w:color="auto"/>
      </w:divBdr>
    </w:div>
    <w:div w:id="239563939">
      <w:bodyDiv w:val="1"/>
      <w:marLeft w:val="0"/>
      <w:marRight w:val="0"/>
      <w:marTop w:val="0"/>
      <w:marBottom w:val="0"/>
      <w:divBdr>
        <w:top w:val="none" w:sz="0" w:space="0" w:color="auto"/>
        <w:left w:val="none" w:sz="0" w:space="0" w:color="auto"/>
        <w:bottom w:val="none" w:sz="0" w:space="0" w:color="auto"/>
        <w:right w:val="none" w:sz="0" w:space="0" w:color="auto"/>
      </w:divBdr>
    </w:div>
    <w:div w:id="329260781">
      <w:bodyDiv w:val="1"/>
      <w:marLeft w:val="0"/>
      <w:marRight w:val="0"/>
      <w:marTop w:val="0"/>
      <w:marBottom w:val="0"/>
      <w:divBdr>
        <w:top w:val="none" w:sz="0" w:space="0" w:color="auto"/>
        <w:left w:val="none" w:sz="0" w:space="0" w:color="auto"/>
        <w:bottom w:val="none" w:sz="0" w:space="0" w:color="auto"/>
        <w:right w:val="none" w:sz="0" w:space="0" w:color="auto"/>
      </w:divBdr>
    </w:div>
    <w:div w:id="337973895">
      <w:bodyDiv w:val="1"/>
      <w:marLeft w:val="0"/>
      <w:marRight w:val="0"/>
      <w:marTop w:val="0"/>
      <w:marBottom w:val="0"/>
      <w:divBdr>
        <w:top w:val="none" w:sz="0" w:space="0" w:color="auto"/>
        <w:left w:val="none" w:sz="0" w:space="0" w:color="auto"/>
        <w:bottom w:val="none" w:sz="0" w:space="0" w:color="auto"/>
        <w:right w:val="none" w:sz="0" w:space="0" w:color="auto"/>
      </w:divBdr>
    </w:div>
    <w:div w:id="339353227">
      <w:bodyDiv w:val="1"/>
      <w:marLeft w:val="0"/>
      <w:marRight w:val="0"/>
      <w:marTop w:val="0"/>
      <w:marBottom w:val="0"/>
      <w:divBdr>
        <w:top w:val="none" w:sz="0" w:space="0" w:color="auto"/>
        <w:left w:val="none" w:sz="0" w:space="0" w:color="auto"/>
        <w:bottom w:val="none" w:sz="0" w:space="0" w:color="auto"/>
        <w:right w:val="none" w:sz="0" w:space="0" w:color="auto"/>
      </w:divBdr>
    </w:div>
    <w:div w:id="360279067">
      <w:bodyDiv w:val="1"/>
      <w:marLeft w:val="0"/>
      <w:marRight w:val="0"/>
      <w:marTop w:val="0"/>
      <w:marBottom w:val="0"/>
      <w:divBdr>
        <w:top w:val="none" w:sz="0" w:space="0" w:color="auto"/>
        <w:left w:val="none" w:sz="0" w:space="0" w:color="auto"/>
        <w:bottom w:val="none" w:sz="0" w:space="0" w:color="auto"/>
        <w:right w:val="none" w:sz="0" w:space="0" w:color="auto"/>
      </w:divBdr>
    </w:div>
    <w:div w:id="471487372">
      <w:bodyDiv w:val="1"/>
      <w:marLeft w:val="0"/>
      <w:marRight w:val="0"/>
      <w:marTop w:val="0"/>
      <w:marBottom w:val="0"/>
      <w:divBdr>
        <w:top w:val="none" w:sz="0" w:space="0" w:color="auto"/>
        <w:left w:val="none" w:sz="0" w:space="0" w:color="auto"/>
        <w:bottom w:val="none" w:sz="0" w:space="0" w:color="auto"/>
        <w:right w:val="none" w:sz="0" w:space="0" w:color="auto"/>
      </w:divBdr>
    </w:div>
    <w:div w:id="545289765">
      <w:bodyDiv w:val="1"/>
      <w:marLeft w:val="0"/>
      <w:marRight w:val="0"/>
      <w:marTop w:val="0"/>
      <w:marBottom w:val="0"/>
      <w:divBdr>
        <w:top w:val="none" w:sz="0" w:space="0" w:color="auto"/>
        <w:left w:val="none" w:sz="0" w:space="0" w:color="auto"/>
        <w:bottom w:val="none" w:sz="0" w:space="0" w:color="auto"/>
        <w:right w:val="none" w:sz="0" w:space="0" w:color="auto"/>
      </w:divBdr>
    </w:div>
    <w:div w:id="567377648">
      <w:bodyDiv w:val="1"/>
      <w:marLeft w:val="0"/>
      <w:marRight w:val="0"/>
      <w:marTop w:val="0"/>
      <w:marBottom w:val="0"/>
      <w:divBdr>
        <w:top w:val="none" w:sz="0" w:space="0" w:color="auto"/>
        <w:left w:val="none" w:sz="0" w:space="0" w:color="auto"/>
        <w:bottom w:val="none" w:sz="0" w:space="0" w:color="auto"/>
        <w:right w:val="none" w:sz="0" w:space="0" w:color="auto"/>
      </w:divBdr>
    </w:div>
    <w:div w:id="584611527">
      <w:bodyDiv w:val="1"/>
      <w:marLeft w:val="0"/>
      <w:marRight w:val="0"/>
      <w:marTop w:val="0"/>
      <w:marBottom w:val="0"/>
      <w:divBdr>
        <w:top w:val="none" w:sz="0" w:space="0" w:color="auto"/>
        <w:left w:val="none" w:sz="0" w:space="0" w:color="auto"/>
        <w:bottom w:val="none" w:sz="0" w:space="0" w:color="auto"/>
        <w:right w:val="none" w:sz="0" w:space="0" w:color="auto"/>
      </w:divBdr>
    </w:div>
    <w:div w:id="590554988">
      <w:bodyDiv w:val="1"/>
      <w:marLeft w:val="0"/>
      <w:marRight w:val="0"/>
      <w:marTop w:val="0"/>
      <w:marBottom w:val="0"/>
      <w:divBdr>
        <w:top w:val="none" w:sz="0" w:space="0" w:color="auto"/>
        <w:left w:val="none" w:sz="0" w:space="0" w:color="auto"/>
        <w:bottom w:val="none" w:sz="0" w:space="0" w:color="auto"/>
        <w:right w:val="none" w:sz="0" w:space="0" w:color="auto"/>
      </w:divBdr>
    </w:div>
    <w:div w:id="617954814">
      <w:bodyDiv w:val="1"/>
      <w:marLeft w:val="0"/>
      <w:marRight w:val="0"/>
      <w:marTop w:val="0"/>
      <w:marBottom w:val="0"/>
      <w:divBdr>
        <w:top w:val="none" w:sz="0" w:space="0" w:color="auto"/>
        <w:left w:val="none" w:sz="0" w:space="0" w:color="auto"/>
        <w:bottom w:val="none" w:sz="0" w:space="0" w:color="auto"/>
        <w:right w:val="none" w:sz="0" w:space="0" w:color="auto"/>
      </w:divBdr>
    </w:div>
    <w:div w:id="648437849">
      <w:bodyDiv w:val="1"/>
      <w:marLeft w:val="0"/>
      <w:marRight w:val="0"/>
      <w:marTop w:val="0"/>
      <w:marBottom w:val="0"/>
      <w:divBdr>
        <w:top w:val="none" w:sz="0" w:space="0" w:color="auto"/>
        <w:left w:val="none" w:sz="0" w:space="0" w:color="auto"/>
        <w:bottom w:val="none" w:sz="0" w:space="0" w:color="auto"/>
        <w:right w:val="none" w:sz="0" w:space="0" w:color="auto"/>
      </w:divBdr>
    </w:div>
    <w:div w:id="649942941">
      <w:bodyDiv w:val="1"/>
      <w:marLeft w:val="0"/>
      <w:marRight w:val="0"/>
      <w:marTop w:val="0"/>
      <w:marBottom w:val="0"/>
      <w:divBdr>
        <w:top w:val="none" w:sz="0" w:space="0" w:color="auto"/>
        <w:left w:val="none" w:sz="0" w:space="0" w:color="auto"/>
        <w:bottom w:val="none" w:sz="0" w:space="0" w:color="auto"/>
        <w:right w:val="none" w:sz="0" w:space="0" w:color="auto"/>
      </w:divBdr>
    </w:div>
    <w:div w:id="682627071">
      <w:bodyDiv w:val="1"/>
      <w:marLeft w:val="0"/>
      <w:marRight w:val="0"/>
      <w:marTop w:val="0"/>
      <w:marBottom w:val="0"/>
      <w:divBdr>
        <w:top w:val="none" w:sz="0" w:space="0" w:color="auto"/>
        <w:left w:val="none" w:sz="0" w:space="0" w:color="auto"/>
        <w:bottom w:val="none" w:sz="0" w:space="0" w:color="auto"/>
        <w:right w:val="none" w:sz="0" w:space="0" w:color="auto"/>
      </w:divBdr>
    </w:div>
    <w:div w:id="824586304">
      <w:bodyDiv w:val="1"/>
      <w:marLeft w:val="0"/>
      <w:marRight w:val="0"/>
      <w:marTop w:val="0"/>
      <w:marBottom w:val="0"/>
      <w:divBdr>
        <w:top w:val="none" w:sz="0" w:space="0" w:color="auto"/>
        <w:left w:val="none" w:sz="0" w:space="0" w:color="auto"/>
        <w:bottom w:val="none" w:sz="0" w:space="0" w:color="auto"/>
        <w:right w:val="none" w:sz="0" w:space="0" w:color="auto"/>
      </w:divBdr>
    </w:div>
    <w:div w:id="923105480">
      <w:bodyDiv w:val="1"/>
      <w:marLeft w:val="0"/>
      <w:marRight w:val="0"/>
      <w:marTop w:val="0"/>
      <w:marBottom w:val="0"/>
      <w:divBdr>
        <w:top w:val="none" w:sz="0" w:space="0" w:color="auto"/>
        <w:left w:val="none" w:sz="0" w:space="0" w:color="auto"/>
        <w:bottom w:val="none" w:sz="0" w:space="0" w:color="auto"/>
        <w:right w:val="none" w:sz="0" w:space="0" w:color="auto"/>
      </w:divBdr>
    </w:div>
    <w:div w:id="934168279">
      <w:bodyDiv w:val="1"/>
      <w:marLeft w:val="0"/>
      <w:marRight w:val="0"/>
      <w:marTop w:val="0"/>
      <w:marBottom w:val="0"/>
      <w:divBdr>
        <w:top w:val="none" w:sz="0" w:space="0" w:color="auto"/>
        <w:left w:val="none" w:sz="0" w:space="0" w:color="auto"/>
        <w:bottom w:val="none" w:sz="0" w:space="0" w:color="auto"/>
        <w:right w:val="none" w:sz="0" w:space="0" w:color="auto"/>
      </w:divBdr>
    </w:div>
    <w:div w:id="1011957524">
      <w:bodyDiv w:val="1"/>
      <w:marLeft w:val="0"/>
      <w:marRight w:val="0"/>
      <w:marTop w:val="0"/>
      <w:marBottom w:val="0"/>
      <w:divBdr>
        <w:top w:val="none" w:sz="0" w:space="0" w:color="auto"/>
        <w:left w:val="none" w:sz="0" w:space="0" w:color="auto"/>
        <w:bottom w:val="none" w:sz="0" w:space="0" w:color="auto"/>
        <w:right w:val="none" w:sz="0" w:space="0" w:color="auto"/>
      </w:divBdr>
    </w:div>
    <w:div w:id="1013606076">
      <w:bodyDiv w:val="1"/>
      <w:marLeft w:val="0"/>
      <w:marRight w:val="0"/>
      <w:marTop w:val="0"/>
      <w:marBottom w:val="0"/>
      <w:divBdr>
        <w:top w:val="none" w:sz="0" w:space="0" w:color="auto"/>
        <w:left w:val="none" w:sz="0" w:space="0" w:color="auto"/>
        <w:bottom w:val="none" w:sz="0" w:space="0" w:color="auto"/>
        <w:right w:val="none" w:sz="0" w:space="0" w:color="auto"/>
      </w:divBdr>
    </w:div>
    <w:div w:id="1064182406">
      <w:bodyDiv w:val="1"/>
      <w:marLeft w:val="0"/>
      <w:marRight w:val="0"/>
      <w:marTop w:val="0"/>
      <w:marBottom w:val="0"/>
      <w:divBdr>
        <w:top w:val="none" w:sz="0" w:space="0" w:color="auto"/>
        <w:left w:val="none" w:sz="0" w:space="0" w:color="auto"/>
        <w:bottom w:val="none" w:sz="0" w:space="0" w:color="auto"/>
        <w:right w:val="none" w:sz="0" w:space="0" w:color="auto"/>
      </w:divBdr>
    </w:div>
    <w:div w:id="1224488045">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333727286">
      <w:bodyDiv w:val="1"/>
      <w:marLeft w:val="0"/>
      <w:marRight w:val="0"/>
      <w:marTop w:val="0"/>
      <w:marBottom w:val="0"/>
      <w:divBdr>
        <w:top w:val="none" w:sz="0" w:space="0" w:color="auto"/>
        <w:left w:val="none" w:sz="0" w:space="0" w:color="auto"/>
        <w:bottom w:val="none" w:sz="0" w:space="0" w:color="auto"/>
        <w:right w:val="none" w:sz="0" w:space="0" w:color="auto"/>
      </w:divBdr>
    </w:div>
    <w:div w:id="1388728283">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505245443">
      <w:bodyDiv w:val="1"/>
      <w:marLeft w:val="0"/>
      <w:marRight w:val="0"/>
      <w:marTop w:val="0"/>
      <w:marBottom w:val="0"/>
      <w:divBdr>
        <w:top w:val="none" w:sz="0" w:space="0" w:color="auto"/>
        <w:left w:val="none" w:sz="0" w:space="0" w:color="auto"/>
        <w:bottom w:val="none" w:sz="0" w:space="0" w:color="auto"/>
        <w:right w:val="none" w:sz="0" w:space="0" w:color="auto"/>
      </w:divBdr>
    </w:div>
    <w:div w:id="1512723471">
      <w:bodyDiv w:val="1"/>
      <w:marLeft w:val="0"/>
      <w:marRight w:val="0"/>
      <w:marTop w:val="0"/>
      <w:marBottom w:val="0"/>
      <w:divBdr>
        <w:top w:val="none" w:sz="0" w:space="0" w:color="auto"/>
        <w:left w:val="none" w:sz="0" w:space="0" w:color="auto"/>
        <w:bottom w:val="none" w:sz="0" w:space="0" w:color="auto"/>
        <w:right w:val="none" w:sz="0" w:space="0" w:color="auto"/>
      </w:divBdr>
    </w:div>
    <w:div w:id="1558659399">
      <w:bodyDiv w:val="1"/>
      <w:marLeft w:val="0"/>
      <w:marRight w:val="0"/>
      <w:marTop w:val="0"/>
      <w:marBottom w:val="0"/>
      <w:divBdr>
        <w:top w:val="none" w:sz="0" w:space="0" w:color="auto"/>
        <w:left w:val="none" w:sz="0" w:space="0" w:color="auto"/>
        <w:bottom w:val="none" w:sz="0" w:space="0" w:color="auto"/>
        <w:right w:val="none" w:sz="0" w:space="0" w:color="auto"/>
      </w:divBdr>
    </w:div>
    <w:div w:id="1746754798">
      <w:bodyDiv w:val="1"/>
      <w:marLeft w:val="0"/>
      <w:marRight w:val="0"/>
      <w:marTop w:val="0"/>
      <w:marBottom w:val="0"/>
      <w:divBdr>
        <w:top w:val="none" w:sz="0" w:space="0" w:color="auto"/>
        <w:left w:val="none" w:sz="0" w:space="0" w:color="auto"/>
        <w:bottom w:val="none" w:sz="0" w:space="0" w:color="auto"/>
        <w:right w:val="none" w:sz="0" w:space="0" w:color="auto"/>
      </w:divBdr>
    </w:div>
    <w:div w:id="1844280006">
      <w:bodyDiv w:val="1"/>
      <w:marLeft w:val="0"/>
      <w:marRight w:val="0"/>
      <w:marTop w:val="0"/>
      <w:marBottom w:val="0"/>
      <w:divBdr>
        <w:top w:val="none" w:sz="0" w:space="0" w:color="auto"/>
        <w:left w:val="none" w:sz="0" w:space="0" w:color="auto"/>
        <w:bottom w:val="none" w:sz="0" w:space="0" w:color="auto"/>
        <w:right w:val="none" w:sz="0" w:space="0" w:color="auto"/>
      </w:divBdr>
    </w:div>
    <w:div w:id="1861552393">
      <w:bodyDiv w:val="1"/>
      <w:marLeft w:val="0"/>
      <w:marRight w:val="0"/>
      <w:marTop w:val="0"/>
      <w:marBottom w:val="0"/>
      <w:divBdr>
        <w:top w:val="none" w:sz="0" w:space="0" w:color="auto"/>
        <w:left w:val="none" w:sz="0" w:space="0" w:color="auto"/>
        <w:bottom w:val="none" w:sz="0" w:space="0" w:color="auto"/>
        <w:right w:val="none" w:sz="0" w:space="0" w:color="auto"/>
      </w:divBdr>
    </w:div>
    <w:div w:id="1870877199">
      <w:bodyDiv w:val="1"/>
      <w:marLeft w:val="0"/>
      <w:marRight w:val="0"/>
      <w:marTop w:val="0"/>
      <w:marBottom w:val="0"/>
      <w:divBdr>
        <w:top w:val="none" w:sz="0" w:space="0" w:color="auto"/>
        <w:left w:val="none" w:sz="0" w:space="0" w:color="auto"/>
        <w:bottom w:val="none" w:sz="0" w:space="0" w:color="auto"/>
        <w:right w:val="none" w:sz="0" w:space="0" w:color="auto"/>
      </w:divBdr>
    </w:div>
    <w:div w:id="211848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footer" Target="footer3.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D16AA-F40F-49A7-802F-94ACFA949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9</Pages>
  <Words>32388</Words>
  <Characters>184616</Characters>
  <Application>Microsoft Office Word</Application>
  <DocSecurity>0</DocSecurity>
  <Lines>1538</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Administrator</cp:lastModifiedBy>
  <cp:revision>2</cp:revision>
  <dcterms:created xsi:type="dcterms:W3CDTF">2025-11-09T16:46:00Z</dcterms:created>
  <dcterms:modified xsi:type="dcterms:W3CDTF">2025-11-09T16:46:00Z</dcterms:modified>
</cp:coreProperties>
</file>